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2C259" w14:textId="708C3244" w:rsidR="009C6497" w:rsidRDefault="00E301E3" w:rsidP="000C16C7">
      <w:pPr>
        <w:jc w:val="right"/>
        <w:rPr>
          <w:rFonts w:ascii="Arial" w:eastAsia="Arial" w:hAnsi="Arial" w:cs="Arial"/>
          <w:sz w:val="9"/>
          <w:szCs w:val="9"/>
        </w:rPr>
      </w:pPr>
      <w:r>
        <w:rPr>
          <w:noProof/>
          <w:lang w:eastAsia="en-AU"/>
        </w:rPr>
        <w:drawing>
          <wp:anchor distT="0" distB="0" distL="114300" distR="114300" simplePos="0" relativeHeight="252155904" behindDoc="0" locked="0" layoutInCell="1" allowOverlap="1" wp14:anchorId="34B1D7E8" wp14:editId="4C796EB9">
            <wp:simplePos x="0" y="0"/>
            <wp:positionH relativeFrom="column">
              <wp:posOffset>-754380</wp:posOffset>
            </wp:positionH>
            <wp:positionV relativeFrom="paragraph">
              <wp:posOffset>-735895</wp:posOffset>
            </wp:positionV>
            <wp:extent cx="1775460" cy="762635"/>
            <wp:effectExtent l="0" t="0" r="0" b="0"/>
            <wp:wrapNone/>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75460" cy="762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EC2D0D">
        <mc:AlternateContent>
          <mc:Choice Requires="wps">
            <w:drawing>
              <wp:anchor distT="0" distB="0" distL="114300" distR="114300" simplePos="0" relativeHeight="252157952" behindDoc="1" locked="0" layoutInCell="1" allowOverlap="1" wp14:anchorId="5A71E91E" wp14:editId="5F5A7323">
                <wp:simplePos x="0" y="0"/>
                <wp:positionH relativeFrom="column">
                  <wp:posOffset>-1017750</wp:posOffset>
                </wp:positionH>
                <wp:positionV relativeFrom="paragraph">
                  <wp:posOffset>-944354</wp:posOffset>
                </wp:positionV>
                <wp:extent cx="2137410" cy="1206500"/>
                <wp:effectExtent l="0" t="0" r="0" b="0"/>
                <wp:wrapNone/>
                <wp:docPr id="6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7410" cy="1206500"/>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94C2F7C" id="Rectangle 5" o:spid="_x0000_s1026" style="position:absolute;margin-left:-80.15pt;margin-top:-74.35pt;width:168.3pt;height:95pt;z-index:-25115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" fillcolor="#fcb81c" stroked="f"/>
            </w:pict>
          </mc:Fallback>
        </mc:AlternateContent>
      </w:r>
      <w:r w:rsidR="0066055C">
        <w:rPr>
          <w:noProof/>
          <w:lang w:eastAsia="en-AU"/>
        </w:rPr>
        <mc:AlternateContent>
          <mc:Choice Requires="wpg">
            <w:drawing>
              <wp:anchor distT="0" distB="0" distL="114300" distR="114300" simplePos="0" relativeHeight="252153856" behindDoc="1" locked="0" layoutInCell="1" allowOverlap="1" wp14:anchorId="757FB708" wp14:editId="252A9C31">
                <wp:simplePos x="0" y="0"/>
                <wp:positionH relativeFrom="page">
                  <wp:posOffset>-142875</wp:posOffset>
                </wp:positionH>
                <wp:positionV relativeFrom="page">
                  <wp:posOffset>-46990</wp:posOffset>
                </wp:positionV>
                <wp:extent cx="7684135" cy="9410700"/>
                <wp:effectExtent l="0" t="0" r="0" b="0"/>
                <wp:wrapNone/>
                <wp:docPr id="225"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84135" cy="9410700"/>
                          <a:chOff x="0" y="0"/>
                          <a:chExt cx="11906" cy="15135"/>
                        </a:xfrm>
                      </wpg:grpSpPr>
                      <wps:wsp>
                        <wps:cNvPr id="228" name="Rectangle 5"/>
                        <wps:cNvSpPr>
                          <a:spLocks noChangeArrowheads="1"/>
                        </wps:cNvSpPr>
                        <wps:spPr bwMode="auto">
                          <a:xfrm>
                            <a:off x="7" y="6"/>
                            <a:ext cx="3366" cy="1900"/>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6" name="Rectangle 3"/>
                        <wps:cNvSpPr>
                          <a:spLocks noChangeArrowheads="1"/>
                        </wps:cNvSpPr>
                        <wps:spPr bwMode="auto">
                          <a:xfrm>
                            <a:off x="7" y="11180"/>
                            <a:ext cx="11899" cy="3955"/>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9"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27"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906" cy="13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26C3E88" id="Group 225" o:spid="_x0000_s1026" style="position:absolute;margin-left:-11.25pt;margin-top:-3.7pt;width:605.05pt;height:741pt;z-index:-251162624;mso-position-horizontal-relative:page;mso-position-vertical-relative:page" coordsize="11906,15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">
                <v:rect id="Rectangle 5" o:spid="_x0000_s1027"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" fillcolor="#fcb81c" stroked="f"/>
                <v:rect id="Rectangle 3" o:spid="_x0000_s1028" style="position:absolute;left:7;top:11180;width:11899;height:3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" fillcolor="#fcb81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9"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">
                  <v:imagedata r:id="rId11" o:title=""/>
                </v:shape>
                <v:shape id="Picture 4" o:spid="_x0000_s1030" type="#_x0000_t75" style="position:absolute;width:11906;height:13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">
                  <v:imagedata r:id="rId12" o:title=""/>
                </v:shape>
                <w10:wrap anchorx="page" anchory="page"/>
              </v:group>
            </w:pict>
          </mc:Fallback>
        </mc:AlternateContent>
      </w:r>
    </w:p>
    <w:p w14:paraId="0C06C66C" w14:textId="5EBB4D7A" w:rsidR="009C6497" w:rsidRDefault="009C6497" w:rsidP="000C16C7">
      <w:pPr>
        <w:jc w:val="right"/>
        <w:rPr>
          <w:rFonts w:ascii="Arial" w:eastAsia="Arial" w:hAnsi="Arial" w:cs="Arial"/>
          <w:sz w:val="9"/>
          <w:szCs w:val="9"/>
        </w:rPr>
      </w:pPr>
    </w:p>
    <w:p w14:paraId="7AF6DAE6" w14:textId="4DED478D" w:rsidR="000C16C7" w:rsidRDefault="000C16C7" w:rsidP="000C16C7">
      <w:pPr>
        <w:jc w:val="right"/>
        <w:rPr>
          <w:rFonts w:ascii="Arial" w:eastAsia="Arial" w:hAnsi="Arial" w:cs="Arial"/>
          <w:sz w:val="9"/>
          <w:szCs w:val="9"/>
        </w:rPr>
      </w:pPr>
    </w:p>
    <w:p w14:paraId="6B389633" w14:textId="2D1799D0" w:rsidR="000C16C7" w:rsidRDefault="000C16C7" w:rsidP="000C16C7">
      <w:pPr>
        <w:jc w:val="right"/>
        <w:rPr>
          <w:rFonts w:ascii="Arial" w:eastAsia="Arial" w:hAnsi="Arial" w:cs="Arial"/>
          <w:sz w:val="9"/>
          <w:szCs w:val="9"/>
        </w:rPr>
      </w:pPr>
    </w:p>
    <w:p w14:paraId="5E9FDA8C" w14:textId="3D27E4D5" w:rsidR="000C16C7" w:rsidRDefault="000C16C7" w:rsidP="000C16C7">
      <w:pPr>
        <w:jc w:val="right"/>
        <w:rPr>
          <w:rFonts w:ascii="Arial" w:eastAsia="Arial" w:hAnsi="Arial" w:cs="Arial"/>
          <w:sz w:val="9"/>
          <w:szCs w:val="9"/>
        </w:rPr>
      </w:pPr>
    </w:p>
    <w:p w14:paraId="35900B32" w14:textId="4136DF24" w:rsidR="000C16C7" w:rsidRDefault="000C16C7" w:rsidP="000C16C7">
      <w:pPr>
        <w:jc w:val="right"/>
        <w:rPr>
          <w:rFonts w:ascii="Arial" w:eastAsia="Arial" w:hAnsi="Arial" w:cs="Arial"/>
          <w:sz w:val="9"/>
          <w:szCs w:val="9"/>
        </w:rPr>
      </w:pPr>
    </w:p>
    <w:p w14:paraId="1AE73C1D" w14:textId="77777777" w:rsidR="0066055C" w:rsidRDefault="0066055C" w:rsidP="0066055C">
      <w:pPr>
        <w:spacing w:line="240" w:lineRule="auto"/>
        <w:rPr>
          <w:rFonts w:asciiTheme="minorHAnsi" w:hAnsiTheme="minorHAnsi" w:cstheme="minorHAnsi"/>
          <w:sz w:val="42"/>
          <w:szCs w:val="42"/>
        </w:rPr>
      </w:pPr>
    </w:p>
    <w:p w14:paraId="43921769" w14:textId="77777777" w:rsidR="0066055C" w:rsidRDefault="0066055C" w:rsidP="0066055C">
      <w:pPr>
        <w:spacing w:line="240" w:lineRule="auto"/>
        <w:rPr>
          <w:rFonts w:asciiTheme="minorHAnsi" w:hAnsiTheme="minorHAnsi" w:cstheme="minorHAnsi"/>
          <w:sz w:val="42"/>
          <w:szCs w:val="42"/>
        </w:rPr>
      </w:pPr>
    </w:p>
    <w:p w14:paraId="42427DA9" w14:textId="77777777" w:rsidR="0066055C" w:rsidRDefault="0066055C" w:rsidP="0066055C">
      <w:pPr>
        <w:spacing w:line="240" w:lineRule="auto"/>
        <w:rPr>
          <w:rFonts w:asciiTheme="minorHAnsi" w:hAnsiTheme="minorHAnsi" w:cstheme="minorHAnsi"/>
          <w:sz w:val="42"/>
          <w:szCs w:val="42"/>
        </w:rPr>
      </w:pPr>
    </w:p>
    <w:p w14:paraId="03CB9A34" w14:textId="77777777" w:rsidR="0066055C" w:rsidRDefault="0066055C" w:rsidP="0066055C">
      <w:pPr>
        <w:spacing w:line="240" w:lineRule="auto"/>
        <w:rPr>
          <w:rFonts w:asciiTheme="minorHAnsi" w:hAnsiTheme="minorHAnsi" w:cstheme="minorHAnsi"/>
          <w:sz w:val="42"/>
          <w:szCs w:val="42"/>
        </w:rPr>
      </w:pPr>
    </w:p>
    <w:p w14:paraId="2DB4B8FC" w14:textId="77777777" w:rsidR="0066055C" w:rsidRDefault="0066055C" w:rsidP="0066055C">
      <w:pPr>
        <w:spacing w:line="240" w:lineRule="auto"/>
        <w:rPr>
          <w:rFonts w:asciiTheme="minorHAnsi" w:hAnsiTheme="minorHAnsi" w:cstheme="minorHAnsi"/>
          <w:sz w:val="42"/>
          <w:szCs w:val="42"/>
        </w:rPr>
      </w:pPr>
    </w:p>
    <w:p w14:paraId="16470B9D" w14:textId="77777777" w:rsidR="0066055C" w:rsidRDefault="0066055C" w:rsidP="0066055C">
      <w:pPr>
        <w:spacing w:line="240" w:lineRule="auto"/>
        <w:rPr>
          <w:rFonts w:asciiTheme="minorHAnsi" w:hAnsiTheme="minorHAnsi" w:cstheme="minorHAnsi"/>
          <w:sz w:val="42"/>
          <w:szCs w:val="42"/>
        </w:rPr>
      </w:pPr>
    </w:p>
    <w:p w14:paraId="006FA9E0" w14:textId="77777777" w:rsidR="0066055C" w:rsidRDefault="0066055C" w:rsidP="0066055C">
      <w:pPr>
        <w:spacing w:line="240" w:lineRule="auto"/>
        <w:rPr>
          <w:rFonts w:asciiTheme="minorHAnsi" w:hAnsiTheme="minorHAnsi" w:cstheme="minorHAnsi"/>
          <w:sz w:val="42"/>
          <w:szCs w:val="42"/>
        </w:rPr>
      </w:pPr>
    </w:p>
    <w:p w14:paraId="360C52D0" w14:textId="77777777" w:rsidR="0066055C" w:rsidRDefault="0066055C" w:rsidP="0066055C">
      <w:pPr>
        <w:spacing w:line="240" w:lineRule="auto"/>
        <w:rPr>
          <w:rFonts w:asciiTheme="minorHAnsi" w:hAnsiTheme="minorHAnsi" w:cstheme="minorHAnsi"/>
          <w:sz w:val="42"/>
          <w:szCs w:val="42"/>
        </w:rPr>
      </w:pPr>
    </w:p>
    <w:p w14:paraId="355F9E82" w14:textId="77777777" w:rsidR="0066055C" w:rsidRDefault="0066055C" w:rsidP="0066055C">
      <w:pPr>
        <w:spacing w:line="240" w:lineRule="auto"/>
        <w:rPr>
          <w:rFonts w:asciiTheme="minorHAnsi" w:hAnsiTheme="minorHAnsi" w:cstheme="minorHAnsi"/>
          <w:sz w:val="42"/>
          <w:szCs w:val="42"/>
        </w:rPr>
      </w:pPr>
    </w:p>
    <w:p w14:paraId="09D60091" w14:textId="77777777" w:rsidR="0066055C" w:rsidRDefault="0066055C" w:rsidP="0066055C">
      <w:pPr>
        <w:spacing w:line="240" w:lineRule="auto"/>
        <w:rPr>
          <w:rFonts w:asciiTheme="minorHAnsi" w:hAnsiTheme="minorHAnsi" w:cstheme="minorHAnsi"/>
          <w:sz w:val="42"/>
          <w:szCs w:val="42"/>
        </w:rPr>
      </w:pPr>
    </w:p>
    <w:p w14:paraId="4C6FA300" w14:textId="77777777" w:rsidR="0066055C" w:rsidRDefault="0066055C" w:rsidP="0066055C">
      <w:pPr>
        <w:spacing w:line="240" w:lineRule="auto"/>
        <w:rPr>
          <w:rFonts w:asciiTheme="minorHAnsi" w:hAnsiTheme="minorHAnsi" w:cstheme="minorHAnsi"/>
          <w:sz w:val="42"/>
          <w:szCs w:val="42"/>
        </w:rPr>
      </w:pPr>
    </w:p>
    <w:p w14:paraId="21BABEFF" w14:textId="77777777" w:rsidR="0066055C" w:rsidRDefault="0066055C" w:rsidP="0066055C">
      <w:pPr>
        <w:spacing w:line="240" w:lineRule="auto"/>
        <w:rPr>
          <w:rFonts w:asciiTheme="minorHAnsi" w:hAnsiTheme="minorHAnsi" w:cstheme="minorHAnsi"/>
          <w:sz w:val="42"/>
          <w:szCs w:val="42"/>
        </w:rPr>
      </w:pPr>
    </w:p>
    <w:p w14:paraId="2BE8A3E4" w14:textId="77777777" w:rsidR="0066055C" w:rsidRDefault="0066055C" w:rsidP="0066055C">
      <w:pPr>
        <w:spacing w:line="240" w:lineRule="auto"/>
        <w:rPr>
          <w:rFonts w:asciiTheme="minorHAnsi" w:hAnsiTheme="minorHAnsi" w:cstheme="minorHAnsi"/>
          <w:sz w:val="42"/>
          <w:szCs w:val="42"/>
        </w:rPr>
      </w:pPr>
    </w:p>
    <w:p w14:paraId="6D88ACC8" w14:textId="77777777" w:rsidR="0066055C" w:rsidRDefault="0066055C" w:rsidP="0066055C">
      <w:pPr>
        <w:spacing w:line="240" w:lineRule="auto"/>
        <w:rPr>
          <w:rFonts w:asciiTheme="minorHAnsi" w:hAnsiTheme="minorHAnsi" w:cstheme="minorHAnsi"/>
          <w:sz w:val="42"/>
          <w:szCs w:val="42"/>
        </w:rPr>
      </w:pPr>
    </w:p>
    <w:p w14:paraId="085C48D3" w14:textId="77777777" w:rsidR="0066055C" w:rsidRDefault="0066055C" w:rsidP="0066055C">
      <w:pPr>
        <w:spacing w:line="240" w:lineRule="auto"/>
        <w:rPr>
          <w:rFonts w:asciiTheme="minorHAnsi" w:hAnsiTheme="minorHAnsi" w:cstheme="minorHAnsi"/>
          <w:sz w:val="42"/>
          <w:szCs w:val="42"/>
        </w:rPr>
      </w:pPr>
    </w:p>
    <w:p w14:paraId="6C83456C" w14:textId="1286CD4C" w:rsidR="0066055C" w:rsidRPr="0066055C" w:rsidRDefault="0066055C" w:rsidP="0066055C">
      <w:pPr>
        <w:spacing w:line="240" w:lineRule="auto"/>
        <w:jc w:val="center"/>
        <w:rPr>
          <w:rFonts w:asciiTheme="minorHAnsi" w:hAnsiTheme="minorHAnsi" w:cstheme="minorHAnsi"/>
          <w:sz w:val="42"/>
          <w:szCs w:val="42"/>
        </w:rPr>
      </w:pPr>
      <w:r w:rsidRPr="0066055C">
        <w:rPr>
          <w:rFonts w:asciiTheme="minorHAnsi" w:hAnsiTheme="minorHAnsi" w:cstheme="minorHAnsi"/>
          <w:sz w:val="42"/>
          <w:szCs w:val="42"/>
        </w:rPr>
        <w:t>CURRICULUM RESOURCE MODULE</w:t>
      </w:r>
    </w:p>
    <w:p w14:paraId="030B3C3F" w14:textId="77777777" w:rsidR="0066055C" w:rsidRPr="0066055C" w:rsidRDefault="0066055C" w:rsidP="0066055C">
      <w:pPr>
        <w:spacing w:line="240" w:lineRule="auto"/>
        <w:jc w:val="center"/>
        <w:rPr>
          <w:rFonts w:asciiTheme="minorHAnsi" w:hAnsiTheme="minorHAnsi" w:cstheme="minorHAnsi"/>
          <w:b/>
          <w:sz w:val="72"/>
          <w:szCs w:val="72"/>
        </w:rPr>
      </w:pPr>
      <w:r w:rsidRPr="0066055C">
        <w:rPr>
          <w:rFonts w:asciiTheme="minorHAnsi" w:hAnsiTheme="minorHAnsi" w:cstheme="minorHAnsi"/>
          <w:b/>
          <w:sz w:val="72"/>
          <w:szCs w:val="72"/>
        </w:rPr>
        <w:t>Little Red Hen’s robot friend</w:t>
      </w:r>
    </w:p>
    <w:p w14:paraId="677D7932" w14:textId="6112E1AD" w:rsidR="00AC7FAB" w:rsidRDefault="0066055C" w:rsidP="0066055C">
      <w:pPr>
        <w:widowControl/>
        <w:spacing w:before="0" w:after="160" w:line="259" w:lineRule="auto"/>
        <w:jc w:val="center"/>
        <w:rPr>
          <w:sz w:val="24"/>
          <w:szCs w:val="24"/>
        </w:rPr>
      </w:pPr>
      <w:r w:rsidRPr="0066055C">
        <w:rPr>
          <w:rFonts w:asciiTheme="minorHAnsi" w:hAnsiTheme="minorHAnsi" w:cstheme="minorHAnsi"/>
          <w:sz w:val="42"/>
          <w:szCs w:val="42"/>
        </w:rPr>
        <w:t>YEAR 2</w:t>
      </w:r>
    </w:p>
    <w:p w14:paraId="23B619E9" w14:textId="77777777" w:rsidR="004C0B42" w:rsidRDefault="004C0B42" w:rsidP="004C0B42">
      <w:pPr>
        <w:sectPr w:rsidR="004C0B42" w:rsidSect="004C0B42">
          <w:footerReference w:type="first" r:id="rId13"/>
          <w:pgSz w:w="11906" w:h="16838"/>
          <w:pgMar w:top="1440" w:right="1440" w:bottom="1440" w:left="1440" w:header="709" w:footer="709" w:gutter="0"/>
          <w:pgNumType w:start="0"/>
          <w:cols w:space="708"/>
          <w:titlePg/>
          <w:docGrid w:linePitch="360"/>
        </w:sectPr>
      </w:pPr>
    </w:p>
    <w:p w14:paraId="070E7A5A" w14:textId="77777777" w:rsidR="00337E53" w:rsidRPr="00252801" w:rsidRDefault="00337E53" w:rsidP="00337E53">
      <w:pPr>
        <w:widowControl/>
        <w:spacing w:before="0" w:after="160" w:line="259" w:lineRule="auto"/>
        <w:rPr>
          <w:sz w:val="24"/>
          <w:szCs w:val="24"/>
        </w:rPr>
      </w:pPr>
      <w:r w:rsidRPr="00425128">
        <w:rPr>
          <w:b/>
          <w:color w:val="2E74B5" w:themeColor="accent1" w:themeShade="BF"/>
          <w:sz w:val="28"/>
          <w:szCs w:val="28"/>
          <w:lang w:eastAsia="en-AU"/>
        </w:rPr>
        <w:lastRenderedPageBreak/>
        <w:t>Acknowledgements</w:t>
      </w:r>
    </w:p>
    <w:p w14:paraId="5178949A" w14:textId="77777777" w:rsidR="00337E53" w:rsidRDefault="00337E53" w:rsidP="00337E53">
      <w:pPr>
        <w:spacing w:before="0" w:after="0" w:line="240" w:lineRule="auto"/>
        <w:rPr>
          <w:color w:val="2E4E6B"/>
          <w:sz w:val="20"/>
          <w:szCs w:val="20"/>
        </w:rPr>
      </w:pPr>
      <w:r w:rsidRPr="00425128">
        <w:rPr>
          <w:color w:val="2E4E6B"/>
          <w:sz w:val="20"/>
          <w:szCs w:val="20"/>
        </w:rPr>
        <w:t>The STEM Learning Project respectfully acknowledges the Traditional Custodians of the lands upon which our students and teachers live, learn and educate.</w:t>
      </w:r>
    </w:p>
    <w:p w14:paraId="19E9C3D8" w14:textId="77777777" w:rsidR="00337E53" w:rsidRPr="00425128" w:rsidRDefault="00337E53" w:rsidP="00337E53">
      <w:pPr>
        <w:spacing w:before="0" w:after="0" w:line="240" w:lineRule="auto"/>
        <w:rPr>
          <w:color w:val="2E4E6B"/>
          <w:sz w:val="12"/>
          <w:szCs w:val="12"/>
        </w:rPr>
      </w:pPr>
    </w:p>
    <w:p w14:paraId="380AFE86" w14:textId="77777777" w:rsidR="00337E53" w:rsidRDefault="00337E53" w:rsidP="00337E53">
      <w:pPr>
        <w:spacing w:before="0" w:after="0" w:line="240" w:lineRule="auto"/>
        <w:rPr>
          <w:color w:val="2E4E6B"/>
          <w:sz w:val="20"/>
          <w:szCs w:val="20"/>
        </w:rPr>
      </w:pPr>
      <w:r w:rsidRPr="00425128">
        <w:rPr>
          <w:color w:val="2E4E6B"/>
          <w:sz w:val="20"/>
          <w:szCs w:val="20"/>
        </w:rPr>
        <w:t xml:space="preserve">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w:t>
      </w:r>
      <w:proofErr w:type="spellStart"/>
      <w:r w:rsidRPr="00425128">
        <w:rPr>
          <w:color w:val="2E4E6B"/>
          <w:sz w:val="20"/>
          <w:szCs w:val="20"/>
        </w:rPr>
        <w:t>Scitech</w:t>
      </w:r>
      <w:proofErr w:type="spellEnd"/>
      <w:r w:rsidRPr="00425128">
        <w:rPr>
          <w:color w:val="2E4E6B"/>
          <w:sz w:val="20"/>
          <w:szCs w:val="20"/>
        </w:rPr>
        <w:t>.  We acknowledge and thank the teachers and schools who are the co-creators of these resources.</w:t>
      </w:r>
    </w:p>
    <w:p w14:paraId="18D33858" w14:textId="77777777" w:rsidR="00337E53" w:rsidRPr="00425128" w:rsidRDefault="00337E53" w:rsidP="00337E53">
      <w:pPr>
        <w:spacing w:before="0" w:after="0" w:line="240" w:lineRule="auto"/>
        <w:rPr>
          <w:color w:val="2E4E6B"/>
          <w:sz w:val="20"/>
          <w:szCs w:val="20"/>
        </w:rPr>
      </w:pPr>
    </w:p>
    <w:p w14:paraId="7A253D64" w14:textId="77777777" w:rsidR="00337E53" w:rsidRPr="00425128" w:rsidRDefault="00337E53" w:rsidP="00337E53">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t>Copyright and intellectual property</w:t>
      </w:r>
    </w:p>
    <w:p w14:paraId="01B112BA" w14:textId="77777777" w:rsidR="00337E53" w:rsidRDefault="00337E53" w:rsidP="00337E53">
      <w:pPr>
        <w:spacing w:before="0" w:after="0" w:line="240" w:lineRule="auto"/>
        <w:rPr>
          <w:color w:val="2E4E6B"/>
          <w:sz w:val="20"/>
          <w:szCs w:val="20"/>
          <w:lang w:eastAsia="en-AU"/>
        </w:rPr>
      </w:pPr>
    </w:p>
    <w:p w14:paraId="0128248B" w14:textId="77777777" w:rsidR="00337E53" w:rsidRDefault="00337E53" w:rsidP="00337E53">
      <w:pPr>
        <w:spacing w:before="0" w:after="0" w:line="240" w:lineRule="auto"/>
        <w:rPr>
          <w:color w:val="2E4E6B"/>
          <w:sz w:val="20"/>
          <w:szCs w:val="20"/>
          <w:lang w:eastAsia="en-AU"/>
        </w:rPr>
      </w:pPr>
      <w:r w:rsidRPr="007770AC">
        <w:rPr>
          <w:color w:val="2E4E6B"/>
          <w:sz w:val="20"/>
          <w:szCs w:val="20"/>
          <w:lang w:eastAsia="en-AU"/>
        </w:rPr>
        <w:t>The copyright and intellectual property of this module remain the property of the Department.</w:t>
      </w:r>
    </w:p>
    <w:p w14:paraId="7C0E9A19" w14:textId="77777777" w:rsidR="00337E53" w:rsidRPr="00425128" w:rsidRDefault="00337E53" w:rsidP="00337E53">
      <w:pPr>
        <w:spacing w:before="0" w:after="0" w:line="240" w:lineRule="auto"/>
        <w:rPr>
          <w:color w:val="2E4E6B"/>
          <w:sz w:val="12"/>
          <w:szCs w:val="12"/>
        </w:rPr>
      </w:pPr>
    </w:p>
    <w:p w14:paraId="573AAB5C" w14:textId="77777777" w:rsidR="00337E53" w:rsidRDefault="00337E53" w:rsidP="00337E53">
      <w:pPr>
        <w:spacing w:before="0" w:after="0" w:line="240" w:lineRule="auto"/>
        <w:rPr>
          <w:color w:val="2E4E6B"/>
          <w:sz w:val="20"/>
          <w:szCs w:val="20"/>
        </w:rPr>
      </w:pPr>
      <w:r w:rsidRPr="007770AC">
        <w:rPr>
          <w:color w:val="2E4E6B"/>
          <w:sz w:val="20"/>
          <w:szCs w:val="20"/>
        </w:rPr>
        <w:t>Any Western Australian Curriculum content in this resource is used with the permission of the School Curriculum and Standards Authority</w:t>
      </w:r>
      <w:r>
        <w:rPr>
          <w:color w:val="2E4E6B"/>
          <w:sz w:val="20"/>
          <w:szCs w:val="20"/>
        </w:rPr>
        <w:t xml:space="preserve"> (the Authority)</w:t>
      </w:r>
      <w:r w:rsidRPr="007770AC">
        <w:rPr>
          <w:color w:val="2E4E6B"/>
          <w:sz w:val="20"/>
          <w:szCs w:val="20"/>
        </w:rPr>
        <w:t xml:space="preserve">; this permission does not constitute Authority endorsement of the resource. The Authority accepts no liability for any errors or damages arising from reliance on its content. </w:t>
      </w:r>
    </w:p>
    <w:p w14:paraId="00CCC004" w14:textId="77777777" w:rsidR="00337E53" w:rsidRPr="00425128" w:rsidRDefault="00337E53" w:rsidP="00337E53">
      <w:pPr>
        <w:spacing w:before="0" w:after="0" w:line="240" w:lineRule="auto"/>
        <w:rPr>
          <w:color w:val="2E4E6B"/>
          <w:sz w:val="12"/>
          <w:szCs w:val="12"/>
        </w:rPr>
      </w:pPr>
    </w:p>
    <w:p w14:paraId="49EF19E4" w14:textId="77777777" w:rsidR="00337E53" w:rsidRDefault="00337E53" w:rsidP="00337E53">
      <w:pPr>
        <w:spacing w:before="0" w:after="0" w:line="240" w:lineRule="auto"/>
        <w:rPr>
          <w:color w:val="2E4E6B"/>
          <w:sz w:val="20"/>
          <w:szCs w:val="20"/>
        </w:rPr>
      </w:pPr>
      <w:r w:rsidRPr="007770AC">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7770AC">
        <w:rPr>
          <w:color w:val="2E4E6B"/>
          <w:sz w:val="20"/>
          <w:szCs w:val="20"/>
        </w:rPr>
        <w:softHyphen/>
      </w:r>
      <w:r>
        <w:rPr>
          <w:color w:val="2E4E6B"/>
          <w:sz w:val="20"/>
          <w:szCs w:val="20"/>
        </w:rPr>
        <w:t>-</w:t>
      </w:r>
      <w:proofErr w:type="spellStart"/>
      <w:r w:rsidRPr="007770AC">
        <w:rPr>
          <w:color w:val="2E4E6B"/>
          <w:sz w:val="20"/>
          <w:szCs w:val="20"/>
        </w:rPr>
        <w:t>NonCommercial</w:t>
      </w:r>
      <w:proofErr w:type="spellEnd"/>
      <w:r w:rsidRPr="007770AC">
        <w:rPr>
          <w:color w:val="2E4E6B"/>
          <w:sz w:val="20"/>
          <w:szCs w:val="20"/>
        </w:rPr>
        <w:t xml:space="preserve"> 3.0 Australia licence.</w:t>
      </w:r>
      <w:r>
        <w:rPr>
          <w:color w:val="2E4E6B"/>
          <w:sz w:val="20"/>
          <w:szCs w:val="20"/>
        </w:rPr>
        <w:t xml:space="preserve">  </w:t>
      </w:r>
      <w:r w:rsidRPr="007770AC">
        <w:rPr>
          <w:color w:val="2E4E6B"/>
          <w:sz w:val="20"/>
          <w:szCs w:val="20"/>
        </w:rPr>
        <w:t>Any content on the www.scsa.wa.edu.au domain that has been derived from the Australian Curriculum may be used under the terms of Creative Commons Attribution-</w:t>
      </w:r>
      <w:proofErr w:type="spellStart"/>
      <w:r w:rsidRPr="007770AC">
        <w:rPr>
          <w:color w:val="2E4E6B"/>
          <w:sz w:val="20"/>
          <w:szCs w:val="20"/>
        </w:rPr>
        <w:t>NonCommercial</w:t>
      </w:r>
      <w:proofErr w:type="spellEnd"/>
      <w:r w:rsidRPr="007770AC">
        <w:rPr>
          <w:color w:val="2E4E6B"/>
          <w:sz w:val="20"/>
          <w:szCs w:val="20"/>
        </w:rPr>
        <w:t xml:space="preserve"> 3.0 Australia licence.</w:t>
      </w:r>
    </w:p>
    <w:p w14:paraId="74C121C2" w14:textId="77777777" w:rsidR="00337E53" w:rsidRPr="00425128" w:rsidRDefault="00337E53" w:rsidP="00337E53">
      <w:pPr>
        <w:spacing w:before="0" w:after="0" w:line="240" w:lineRule="auto"/>
        <w:rPr>
          <w:color w:val="2E4E6B"/>
          <w:sz w:val="12"/>
          <w:szCs w:val="12"/>
        </w:rPr>
      </w:pPr>
    </w:p>
    <w:p w14:paraId="3039044B" w14:textId="77777777" w:rsidR="00337E53" w:rsidRDefault="00337E53" w:rsidP="00337E53">
      <w:pPr>
        <w:spacing w:before="0" w:after="0" w:line="240" w:lineRule="auto"/>
        <w:rPr>
          <w:color w:val="2E4E6B"/>
          <w:sz w:val="20"/>
          <w:szCs w:val="20"/>
        </w:rPr>
      </w:pPr>
      <w:r w:rsidRPr="007770AC">
        <w:rPr>
          <w:color w:val="2E4E6B"/>
          <w:sz w:val="20"/>
          <w:szCs w:val="20"/>
        </w:rPr>
        <w:t xml:space="preserve">Appendix 2: </w:t>
      </w:r>
      <w:r>
        <w:rPr>
          <w:color w:val="2E4E6B"/>
          <w:sz w:val="20"/>
          <w:szCs w:val="20"/>
        </w:rPr>
        <w:t>G</w:t>
      </w:r>
      <w:r w:rsidRPr="007770AC">
        <w:rPr>
          <w:color w:val="2E4E6B"/>
          <w:sz w:val="20"/>
          <w:szCs w:val="20"/>
        </w:rPr>
        <w:t>eneral capabilities continuums is adapted from ACARA, © Australian Curriculum, Assessment and Reporting Authority (</w:t>
      </w:r>
      <w:r w:rsidRPr="007770AC">
        <w:rPr>
          <w:bCs/>
          <w:color w:val="2E4E6B"/>
          <w:sz w:val="20"/>
          <w:szCs w:val="20"/>
        </w:rPr>
        <w:t>ACARA</w:t>
      </w:r>
      <w:r w:rsidRPr="007770AC">
        <w:rPr>
          <w:color w:val="2E4E6B"/>
          <w:sz w:val="20"/>
          <w:szCs w:val="20"/>
        </w:rPr>
        <w:t>) 2009 to present, unless otherwise indicated. This material was downloaded from the ACARA website (www.acara.edu.au) (</w:t>
      </w:r>
      <w:r w:rsidRPr="007770AC">
        <w:rPr>
          <w:bCs/>
          <w:color w:val="2E4E6B"/>
          <w:sz w:val="20"/>
          <w:szCs w:val="20"/>
        </w:rPr>
        <w:t>Website</w:t>
      </w:r>
      <w:r w:rsidRPr="007770AC">
        <w:rPr>
          <w:color w:val="2E4E6B"/>
          <w:sz w:val="20"/>
          <w:szCs w:val="20"/>
        </w:rPr>
        <w:t>) (accessed December 2015) and was not modified. The material is licensed under</w:t>
      </w:r>
      <w:r>
        <w:rPr>
          <w:color w:val="2E4E6B"/>
          <w:sz w:val="20"/>
          <w:szCs w:val="20"/>
        </w:rPr>
        <w:t xml:space="preserve"> </w:t>
      </w:r>
      <w:r w:rsidRPr="007770AC">
        <w:rPr>
          <w:color w:val="2E4E6B"/>
          <w:sz w:val="20"/>
          <w:szCs w:val="20"/>
        </w:rPr>
        <w:t>CC BY 4.0</w:t>
      </w:r>
      <w:r>
        <w:rPr>
          <w:color w:val="2E4E6B"/>
          <w:sz w:val="20"/>
          <w:szCs w:val="20"/>
        </w:rPr>
        <w:t xml:space="preserve"> </w:t>
      </w:r>
      <w:r w:rsidRPr="007770AC">
        <w:rPr>
          <w:color w:val="2E4E6B"/>
          <w:sz w:val="20"/>
          <w:szCs w:val="20"/>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16666B9E" w14:textId="77777777" w:rsidR="00337E53" w:rsidRPr="00425128" w:rsidRDefault="00337E53" w:rsidP="00337E53">
      <w:pPr>
        <w:spacing w:before="0" w:after="0" w:line="240" w:lineRule="auto"/>
        <w:rPr>
          <w:color w:val="2E4E6B"/>
          <w:sz w:val="12"/>
          <w:szCs w:val="12"/>
        </w:rPr>
      </w:pPr>
    </w:p>
    <w:p w14:paraId="723B52FA" w14:textId="77777777" w:rsidR="00337E53" w:rsidRDefault="00337E53" w:rsidP="00337E53">
      <w:pPr>
        <w:spacing w:before="0" w:after="0" w:line="240" w:lineRule="auto"/>
        <w:rPr>
          <w:color w:val="2E4E6B"/>
          <w:sz w:val="20"/>
          <w:szCs w:val="20"/>
        </w:rPr>
      </w:pPr>
      <w:r w:rsidRPr="007770AC">
        <w:rPr>
          <w:color w:val="2E4E6B"/>
          <w:sz w:val="20"/>
          <w:szCs w:val="20"/>
        </w:rPr>
        <w:t>This resource includes references and examples of iOS, Android and other apps. The Department does not endorse or recommend any commercial products and simply provides these as examples for teachers.</w:t>
      </w:r>
    </w:p>
    <w:p w14:paraId="68EB4511" w14:textId="77777777" w:rsidR="00337E53" w:rsidRPr="00425128" w:rsidRDefault="00337E53" w:rsidP="00337E53">
      <w:pPr>
        <w:spacing w:before="0" w:after="0" w:line="240" w:lineRule="auto"/>
        <w:rPr>
          <w:color w:val="2E4E6B"/>
          <w:sz w:val="12"/>
          <w:szCs w:val="12"/>
        </w:rPr>
      </w:pPr>
    </w:p>
    <w:p w14:paraId="24C58DF2" w14:textId="77777777" w:rsidR="00337E53" w:rsidRDefault="00337E53" w:rsidP="00337E53">
      <w:pPr>
        <w:spacing w:before="0" w:after="0" w:line="240" w:lineRule="auto"/>
        <w:rPr>
          <w:color w:val="2E4E6B"/>
          <w:sz w:val="20"/>
          <w:szCs w:val="20"/>
        </w:rPr>
      </w:pPr>
      <w:r w:rsidRPr="007770AC">
        <w:rPr>
          <w:color w:val="2E4E6B"/>
          <w:sz w:val="20"/>
          <w:szCs w:val="20"/>
        </w:rPr>
        <w:t xml:space="preserve">The Department is committed to providing quality information to its customers. Whilst every effort has been made to ensure accuracy, currency and reliability of the information within these documents, the Department accepts no responsibility for errors, omissions or amendments </w:t>
      </w:r>
      <w:r w:rsidRPr="00337E53">
        <w:rPr>
          <w:color w:val="2E4E6B"/>
          <w:sz w:val="20"/>
          <w:szCs w:val="20"/>
        </w:rPr>
        <w:t>made</w:t>
      </w:r>
      <w:r w:rsidRPr="007770AC">
        <w:rPr>
          <w:color w:val="2E4E6B"/>
          <w:sz w:val="20"/>
          <w:szCs w:val="20"/>
        </w:rPr>
        <w:t xml:space="preserv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49E33E8D" w14:textId="77777777" w:rsidR="00337E53" w:rsidRDefault="00337E53" w:rsidP="00337E53">
      <w:pPr>
        <w:rPr>
          <w:color w:val="2E4E6B"/>
          <w:sz w:val="20"/>
          <w:szCs w:val="20"/>
          <w:lang w:eastAsia="en-AU"/>
        </w:rPr>
      </w:pPr>
      <w:r w:rsidRPr="00572B16">
        <w:rPr>
          <w:color w:val="2E4E6B"/>
          <w:sz w:val="20"/>
          <w:szCs w:val="20"/>
          <w:lang w:eastAsia="en-AU"/>
        </w:rPr>
        <w:t>This resource contains various images from</w:t>
      </w:r>
      <w:r>
        <w:rPr>
          <w:color w:val="2E4E6B"/>
          <w:sz w:val="20"/>
          <w:szCs w:val="20"/>
          <w:lang w:eastAsia="en-AU"/>
        </w:rPr>
        <w:t xml:space="preserve"> </w:t>
      </w:r>
      <w:proofErr w:type="spellStart"/>
      <w:r>
        <w:rPr>
          <w:color w:val="2E4E6B"/>
          <w:sz w:val="20"/>
          <w:szCs w:val="20"/>
          <w:lang w:eastAsia="en-AU"/>
        </w:rPr>
        <w:t>iStock</w:t>
      </w:r>
      <w:proofErr w:type="spellEnd"/>
      <w:r>
        <w:rPr>
          <w:color w:val="2E4E6B"/>
          <w:sz w:val="20"/>
          <w:szCs w:val="20"/>
          <w:lang w:eastAsia="en-AU"/>
        </w:rPr>
        <w:t xml:space="preserve"> </w:t>
      </w:r>
      <w:r w:rsidRPr="00572B16">
        <w:rPr>
          <w:color w:val="2E4E6B"/>
          <w:sz w:val="20"/>
          <w:szCs w:val="20"/>
          <w:lang w:eastAsia="en-AU"/>
        </w:rPr>
        <w:t>used under license.</w:t>
      </w:r>
    </w:p>
    <w:p w14:paraId="503BBFA3" w14:textId="0C6B7D57" w:rsidR="00DE2559" w:rsidRPr="00337E53" w:rsidRDefault="00D96940" w:rsidP="00337E53">
      <w:pPr>
        <w:spacing w:before="0" w:after="0" w:line="240" w:lineRule="auto"/>
        <w:rPr>
          <w:color w:val="2E4E6B"/>
          <w:sz w:val="20"/>
          <w:szCs w:val="20"/>
        </w:rPr>
      </w:pPr>
      <w:r w:rsidRPr="00337E53">
        <w:rPr>
          <w:color w:val="2E4E6B"/>
          <w:sz w:val="20"/>
          <w:szCs w:val="20"/>
        </w:rPr>
        <w:t xml:space="preserve">Attributions: </w:t>
      </w:r>
      <w:proofErr w:type="spellStart"/>
      <w:r w:rsidR="00DE2559" w:rsidRPr="00337E53">
        <w:rPr>
          <w:i/>
          <w:color w:val="2E4E6B"/>
          <w:sz w:val="20"/>
          <w:szCs w:val="20"/>
        </w:rPr>
        <w:t>Ki</w:t>
      </w:r>
      <w:r w:rsidR="00051ABF" w:rsidRPr="00337E53">
        <w:rPr>
          <w:i/>
          <w:color w:val="2E4E6B"/>
          <w:sz w:val="20"/>
          <w:szCs w:val="20"/>
        </w:rPr>
        <w:t>d</w:t>
      </w:r>
      <w:r w:rsidR="00DE2559" w:rsidRPr="00337E53">
        <w:rPr>
          <w:i/>
          <w:color w:val="2E4E6B"/>
          <w:sz w:val="20"/>
          <w:szCs w:val="20"/>
        </w:rPr>
        <w:t>blog</w:t>
      </w:r>
      <w:proofErr w:type="spellEnd"/>
      <w:r w:rsidR="00DE2559" w:rsidRPr="00337E53">
        <w:rPr>
          <w:i/>
          <w:color w:val="2E4E6B"/>
          <w:sz w:val="20"/>
          <w:szCs w:val="20"/>
        </w:rPr>
        <w:t xml:space="preserve">, </w:t>
      </w:r>
      <w:proofErr w:type="spellStart"/>
      <w:r w:rsidR="00DE2559" w:rsidRPr="00337E53">
        <w:rPr>
          <w:i/>
          <w:color w:val="2E4E6B"/>
          <w:sz w:val="20"/>
          <w:szCs w:val="20"/>
        </w:rPr>
        <w:t>Weebly</w:t>
      </w:r>
      <w:proofErr w:type="spellEnd"/>
      <w:r w:rsidR="00DE2559" w:rsidRPr="00337E53">
        <w:rPr>
          <w:i/>
          <w:color w:val="2E4E6B"/>
          <w:sz w:val="20"/>
          <w:szCs w:val="20"/>
        </w:rPr>
        <w:t xml:space="preserve">, </w:t>
      </w:r>
      <w:r w:rsidR="004C082A" w:rsidRPr="00337E53">
        <w:rPr>
          <w:i/>
          <w:color w:val="2E4E6B"/>
          <w:sz w:val="20"/>
          <w:szCs w:val="20"/>
        </w:rPr>
        <w:t xml:space="preserve">Microsoft PowerPoint, iMovie, </w:t>
      </w:r>
      <w:proofErr w:type="spellStart"/>
      <w:r w:rsidR="004C082A" w:rsidRPr="00337E53">
        <w:rPr>
          <w:i/>
          <w:color w:val="2E4E6B"/>
          <w:sz w:val="20"/>
          <w:szCs w:val="20"/>
        </w:rPr>
        <w:t>KeyNote</w:t>
      </w:r>
      <w:proofErr w:type="spellEnd"/>
      <w:r w:rsidR="004C082A" w:rsidRPr="00337E53">
        <w:rPr>
          <w:i/>
          <w:color w:val="2E4E6B"/>
          <w:sz w:val="20"/>
          <w:szCs w:val="20"/>
        </w:rPr>
        <w:t>, Sphero, Dash and Dot, Edison, Bee</w:t>
      </w:r>
      <w:r w:rsidR="00796AED" w:rsidRPr="00337E53">
        <w:rPr>
          <w:i/>
          <w:color w:val="2E4E6B"/>
          <w:sz w:val="20"/>
          <w:szCs w:val="20"/>
        </w:rPr>
        <w:t>-B</w:t>
      </w:r>
      <w:r w:rsidR="004C082A" w:rsidRPr="00337E53">
        <w:rPr>
          <w:i/>
          <w:color w:val="2E4E6B"/>
          <w:sz w:val="20"/>
          <w:szCs w:val="20"/>
        </w:rPr>
        <w:t xml:space="preserve">ot, YouTube, </w:t>
      </w:r>
      <w:proofErr w:type="spellStart"/>
      <w:r w:rsidR="004C082A" w:rsidRPr="00337E53">
        <w:rPr>
          <w:i/>
          <w:color w:val="2E4E6B"/>
          <w:sz w:val="20"/>
          <w:szCs w:val="20"/>
        </w:rPr>
        <w:t>Padlet</w:t>
      </w:r>
      <w:proofErr w:type="spellEnd"/>
      <w:r w:rsidR="004C082A" w:rsidRPr="00337E53">
        <w:rPr>
          <w:i/>
          <w:color w:val="2E4E6B"/>
          <w:sz w:val="20"/>
          <w:szCs w:val="20"/>
        </w:rPr>
        <w:t xml:space="preserve">, </w:t>
      </w:r>
      <w:proofErr w:type="spellStart"/>
      <w:r w:rsidR="004C082A" w:rsidRPr="00337E53">
        <w:rPr>
          <w:i/>
          <w:color w:val="2E4E6B"/>
          <w:sz w:val="20"/>
          <w:szCs w:val="20"/>
        </w:rPr>
        <w:t>Wordpress</w:t>
      </w:r>
      <w:proofErr w:type="spellEnd"/>
      <w:r w:rsidR="004C082A" w:rsidRPr="00337E53">
        <w:rPr>
          <w:i/>
          <w:color w:val="2E4E6B"/>
          <w:sz w:val="20"/>
          <w:szCs w:val="20"/>
        </w:rPr>
        <w:t xml:space="preserve">, </w:t>
      </w:r>
      <w:proofErr w:type="spellStart"/>
      <w:r w:rsidR="004C082A" w:rsidRPr="00337E53">
        <w:rPr>
          <w:i/>
          <w:color w:val="2E4E6B"/>
          <w:sz w:val="20"/>
          <w:szCs w:val="20"/>
        </w:rPr>
        <w:t>Wix</w:t>
      </w:r>
      <w:proofErr w:type="spellEnd"/>
      <w:r w:rsidR="004C082A" w:rsidRPr="00337E53">
        <w:rPr>
          <w:i/>
          <w:color w:val="2E4E6B"/>
          <w:sz w:val="20"/>
          <w:szCs w:val="20"/>
        </w:rPr>
        <w:t xml:space="preserve">, Square Space, Adobe Spark, Microsoft Sway, </w:t>
      </w:r>
      <w:proofErr w:type="spellStart"/>
      <w:r w:rsidR="004C082A" w:rsidRPr="00337E53">
        <w:rPr>
          <w:i/>
          <w:color w:val="2E4E6B"/>
          <w:sz w:val="20"/>
          <w:szCs w:val="20"/>
        </w:rPr>
        <w:t>Canva</w:t>
      </w:r>
      <w:proofErr w:type="spellEnd"/>
      <w:r w:rsidR="00051ABF" w:rsidRPr="00337E53">
        <w:rPr>
          <w:i/>
          <w:color w:val="2E4E6B"/>
          <w:sz w:val="20"/>
          <w:szCs w:val="20"/>
        </w:rPr>
        <w:t xml:space="preserve">, Edmodo, Explain Everything, </w:t>
      </w:r>
      <w:proofErr w:type="spellStart"/>
      <w:r w:rsidR="00051ABF" w:rsidRPr="00337E53">
        <w:rPr>
          <w:i/>
          <w:color w:val="2E4E6B"/>
          <w:sz w:val="20"/>
          <w:szCs w:val="20"/>
        </w:rPr>
        <w:t>Popplet</w:t>
      </w:r>
      <w:proofErr w:type="spellEnd"/>
      <w:r w:rsidR="00051ABF" w:rsidRPr="00337E53">
        <w:rPr>
          <w:i/>
          <w:color w:val="2E4E6B"/>
          <w:sz w:val="20"/>
          <w:szCs w:val="20"/>
        </w:rPr>
        <w:t>, S</w:t>
      </w:r>
      <w:r w:rsidR="00337E53">
        <w:rPr>
          <w:i/>
          <w:color w:val="2E4E6B"/>
          <w:sz w:val="20"/>
          <w:szCs w:val="20"/>
        </w:rPr>
        <w:t xml:space="preserve">eesaw, </w:t>
      </w:r>
      <w:proofErr w:type="spellStart"/>
      <w:r w:rsidR="00337E53">
        <w:rPr>
          <w:i/>
          <w:color w:val="2E4E6B"/>
          <w:sz w:val="20"/>
          <w:szCs w:val="20"/>
        </w:rPr>
        <w:t>Padlet</w:t>
      </w:r>
      <w:proofErr w:type="spellEnd"/>
      <w:r w:rsidR="00337E53">
        <w:rPr>
          <w:i/>
          <w:color w:val="2E4E6B"/>
          <w:sz w:val="20"/>
          <w:szCs w:val="20"/>
        </w:rPr>
        <w:t>, Class Dojo</w:t>
      </w:r>
      <w:r w:rsidR="00051ABF" w:rsidRPr="00337E53">
        <w:rPr>
          <w:i/>
          <w:color w:val="2E4E6B"/>
          <w:sz w:val="20"/>
          <w:szCs w:val="20"/>
        </w:rPr>
        <w:t>.</w:t>
      </w:r>
    </w:p>
    <w:p w14:paraId="11C8636E" w14:textId="77777777" w:rsidR="000A39AD" w:rsidRPr="00DE2559" w:rsidRDefault="000A39AD" w:rsidP="00DE2559">
      <w:pPr>
        <w:widowControl/>
        <w:rPr>
          <w:i/>
          <w:color w:val="5B9BD5" w:themeColor="accent1"/>
          <w:sz w:val="20"/>
          <w:szCs w:val="20"/>
        </w:rPr>
        <w:sectPr w:rsidR="000A39AD" w:rsidRPr="00DE2559" w:rsidSect="002F49AE">
          <w:pgSz w:w="11906" w:h="16838"/>
          <w:pgMar w:top="1440" w:right="1440" w:bottom="1440" w:left="1440" w:header="709" w:footer="709" w:gutter="0"/>
          <w:pgNumType w:start="0"/>
          <w:cols w:space="708"/>
          <w:docGrid w:linePitch="360"/>
        </w:sectPr>
      </w:pPr>
    </w:p>
    <w:p w14:paraId="69E76852" w14:textId="7BB0455F" w:rsidR="0057249E" w:rsidRDefault="006F1819" w:rsidP="0057249E">
      <w:r w:rsidRPr="0070517D">
        <w:rPr>
          <w:rFonts w:eastAsia="Arial" w:cs="Arial"/>
          <w:noProof/>
          <w:lang w:eastAsia="en-AU"/>
        </w:rPr>
        <w:lastRenderedPageBreak/>
        <w:drawing>
          <wp:anchor distT="0" distB="0" distL="114300" distR="114300" simplePos="0" relativeHeight="251681792" behindDoc="0" locked="0" layoutInCell="1" allowOverlap="1" wp14:anchorId="49CBD825" wp14:editId="1A798709">
            <wp:simplePos x="0" y="0"/>
            <wp:positionH relativeFrom="margin">
              <wp:align>right</wp:align>
            </wp:positionH>
            <wp:positionV relativeFrom="margin">
              <wp:posOffset>1270</wp:posOffset>
            </wp:positionV>
            <wp:extent cx="2224800" cy="799200"/>
            <wp:effectExtent l="0" t="0" r="4445" b="1270"/>
            <wp:wrapTopAndBottom/>
            <wp:docPr id="2" name="Picture 2" descr="The STEM Learning Project&#10;&#10;STEM L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24405" cy="798830"/>
                    </a:xfrm>
                    <a:prstGeom prst="rect">
                      <a:avLst/>
                    </a:prstGeom>
                  </pic:spPr>
                </pic:pic>
              </a:graphicData>
            </a:graphic>
            <wp14:sizeRelH relativeFrom="margin">
              <wp14:pctWidth>0</wp14:pctWidth>
            </wp14:sizeRelH>
            <wp14:sizeRelV relativeFrom="margin">
              <wp14:pctHeight>0</wp14:pctHeight>
            </wp14:sizeRelV>
          </wp:anchor>
        </w:drawing>
      </w:r>
    </w:p>
    <w:bookmarkStart w:id="0"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14:paraId="412696AF" w14:textId="7751F864" w:rsidR="006A2F75" w:rsidRPr="0076650F" w:rsidRDefault="003F250E">
          <w:pPr>
            <w:pStyle w:val="TOCHeading"/>
            <w:rPr>
              <w:rFonts w:ascii="Century Gothic" w:hAnsi="Century Gothic"/>
              <w:color w:val="5B9BD5" w:themeColor="accent1"/>
              <w:sz w:val="40"/>
              <w:szCs w:val="40"/>
            </w:rPr>
          </w:pPr>
          <w:r>
            <w:rPr>
              <w:rFonts w:ascii="Century Gothic" w:hAnsi="Century Gothic"/>
              <w:color w:val="5B9BD5" w:themeColor="accent1"/>
              <w:sz w:val="40"/>
              <w:szCs w:val="40"/>
            </w:rPr>
            <w:t>Table of c</w:t>
          </w:r>
          <w:r w:rsidR="006A2F75" w:rsidRPr="0076650F">
            <w:rPr>
              <w:rFonts w:ascii="Century Gothic" w:hAnsi="Century Gothic"/>
              <w:color w:val="5B9BD5" w:themeColor="accent1"/>
              <w:sz w:val="40"/>
              <w:szCs w:val="40"/>
            </w:rPr>
            <w:t>ontents</w:t>
          </w:r>
        </w:p>
        <w:p w14:paraId="68932567" w14:textId="6526A4C2" w:rsidR="00275732" w:rsidRDefault="00275732" w:rsidP="00352F3A">
          <w:pPr>
            <w:pStyle w:val="TOC1"/>
          </w:pPr>
        </w:p>
        <w:p w14:paraId="58077D4A" w14:textId="27770D41" w:rsidR="00337E53"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47605652" w:history="1">
            <w:r w:rsidR="00337E53" w:rsidRPr="00792BF8">
              <w:rPr>
                <w:rStyle w:val="Hyperlink"/>
              </w:rPr>
              <w:t>The STEM Learning Project</w:t>
            </w:r>
            <w:r w:rsidR="00337E53">
              <w:rPr>
                <w:webHidden/>
              </w:rPr>
              <w:tab/>
            </w:r>
            <w:r w:rsidR="00337E53">
              <w:rPr>
                <w:webHidden/>
              </w:rPr>
              <w:fldChar w:fldCharType="begin"/>
            </w:r>
            <w:r w:rsidR="00337E53">
              <w:rPr>
                <w:webHidden/>
              </w:rPr>
              <w:instrText xml:space="preserve"> PAGEREF _Toc47605652 \h </w:instrText>
            </w:r>
            <w:r w:rsidR="00337E53">
              <w:rPr>
                <w:webHidden/>
              </w:rPr>
            </w:r>
            <w:r w:rsidR="00337E53">
              <w:rPr>
                <w:webHidden/>
              </w:rPr>
              <w:fldChar w:fldCharType="separate"/>
            </w:r>
            <w:r w:rsidR="009771C4">
              <w:rPr>
                <w:webHidden/>
              </w:rPr>
              <w:t>2</w:t>
            </w:r>
            <w:r w:rsidR="00337E53">
              <w:rPr>
                <w:webHidden/>
              </w:rPr>
              <w:fldChar w:fldCharType="end"/>
            </w:r>
          </w:hyperlink>
        </w:p>
        <w:p w14:paraId="325E5215" w14:textId="1EC484C5" w:rsidR="00337E53" w:rsidRDefault="009771C4">
          <w:pPr>
            <w:pStyle w:val="TOC1"/>
            <w:rPr>
              <w:rFonts w:asciiTheme="minorHAnsi" w:eastAsiaTheme="minorEastAsia" w:hAnsiTheme="minorHAnsi"/>
              <w:lang w:eastAsia="en-AU"/>
            </w:rPr>
          </w:pPr>
          <w:hyperlink w:anchor="_Toc47605653" w:history="1">
            <w:r w:rsidR="00337E53" w:rsidRPr="00792BF8">
              <w:rPr>
                <w:rStyle w:val="Hyperlink"/>
              </w:rPr>
              <w:t>Overview</w:t>
            </w:r>
            <w:r w:rsidR="00337E53">
              <w:rPr>
                <w:webHidden/>
              </w:rPr>
              <w:tab/>
            </w:r>
            <w:r w:rsidR="00337E53">
              <w:rPr>
                <w:webHidden/>
              </w:rPr>
              <w:fldChar w:fldCharType="begin"/>
            </w:r>
            <w:r w:rsidR="00337E53">
              <w:rPr>
                <w:webHidden/>
              </w:rPr>
              <w:instrText xml:space="preserve"> PAGEREF _Toc47605653 \h </w:instrText>
            </w:r>
            <w:r w:rsidR="00337E53">
              <w:rPr>
                <w:webHidden/>
              </w:rPr>
            </w:r>
            <w:r w:rsidR="00337E53">
              <w:rPr>
                <w:webHidden/>
              </w:rPr>
              <w:fldChar w:fldCharType="separate"/>
            </w:r>
            <w:r>
              <w:rPr>
                <w:webHidden/>
              </w:rPr>
              <w:t>3</w:t>
            </w:r>
            <w:r w:rsidR="00337E53">
              <w:rPr>
                <w:webHidden/>
              </w:rPr>
              <w:fldChar w:fldCharType="end"/>
            </w:r>
          </w:hyperlink>
        </w:p>
        <w:p w14:paraId="677FAD11" w14:textId="5DB8D89B" w:rsidR="00337E53" w:rsidRDefault="009771C4">
          <w:pPr>
            <w:pStyle w:val="TOC1"/>
            <w:rPr>
              <w:rFonts w:asciiTheme="minorHAnsi" w:eastAsiaTheme="minorEastAsia" w:hAnsiTheme="minorHAnsi"/>
              <w:lang w:eastAsia="en-AU"/>
            </w:rPr>
          </w:pPr>
          <w:hyperlink w:anchor="_Toc47605654" w:history="1">
            <w:r w:rsidR="00337E53" w:rsidRPr="00792BF8">
              <w:rPr>
                <w:rStyle w:val="Hyperlink"/>
              </w:rPr>
              <w:t>Activity sequence and purpose</w:t>
            </w:r>
            <w:r w:rsidR="00337E53">
              <w:rPr>
                <w:webHidden/>
              </w:rPr>
              <w:tab/>
            </w:r>
            <w:r w:rsidR="00337E53">
              <w:rPr>
                <w:webHidden/>
              </w:rPr>
              <w:fldChar w:fldCharType="begin"/>
            </w:r>
            <w:r w:rsidR="00337E53">
              <w:rPr>
                <w:webHidden/>
              </w:rPr>
              <w:instrText xml:space="preserve"> PAGEREF _Toc47605654 \h </w:instrText>
            </w:r>
            <w:r w:rsidR="00337E53">
              <w:rPr>
                <w:webHidden/>
              </w:rPr>
            </w:r>
            <w:r w:rsidR="00337E53">
              <w:rPr>
                <w:webHidden/>
              </w:rPr>
              <w:fldChar w:fldCharType="separate"/>
            </w:r>
            <w:r>
              <w:rPr>
                <w:webHidden/>
              </w:rPr>
              <w:t>8</w:t>
            </w:r>
            <w:r w:rsidR="00337E53">
              <w:rPr>
                <w:webHidden/>
              </w:rPr>
              <w:fldChar w:fldCharType="end"/>
            </w:r>
          </w:hyperlink>
        </w:p>
        <w:p w14:paraId="281F6348" w14:textId="23AAFD0A" w:rsidR="00337E53" w:rsidRDefault="009771C4">
          <w:pPr>
            <w:pStyle w:val="TOC1"/>
            <w:rPr>
              <w:rFonts w:asciiTheme="minorHAnsi" w:eastAsiaTheme="minorEastAsia" w:hAnsiTheme="minorHAnsi"/>
              <w:lang w:eastAsia="en-AU"/>
            </w:rPr>
          </w:pPr>
          <w:hyperlink w:anchor="_Toc47605655" w:history="1">
            <w:r w:rsidR="00337E53" w:rsidRPr="00792BF8">
              <w:rPr>
                <w:rStyle w:val="Hyperlink"/>
              </w:rPr>
              <w:t>Background</w:t>
            </w:r>
            <w:r w:rsidR="00337E53">
              <w:rPr>
                <w:webHidden/>
              </w:rPr>
              <w:tab/>
            </w:r>
            <w:r w:rsidR="00337E53">
              <w:rPr>
                <w:webHidden/>
              </w:rPr>
              <w:fldChar w:fldCharType="begin"/>
            </w:r>
            <w:r w:rsidR="00337E53">
              <w:rPr>
                <w:webHidden/>
              </w:rPr>
              <w:instrText xml:space="preserve"> PAGEREF _Toc47605655 \h </w:instrText>
            </w:r>
            <w:r w:rsidR="00337E53">
              <w:rPr>
                <w:webHidden/>
              </w:rPr>
            </w:r>
            <w:r w:rsidR="00337E53">
              <w:rPr>
                <w:webHidden/>
              </w:rPr>
              <w:fldChar w:fldCharType="separate"/>
            </w:r>
            <w:r>
              <w:rPr>
                <w:webHidden/>
              </w:rPr>
              <w:t>10</w:t>
            </w:r>
            <w:r w:rsidR="00337E53">
              <w:rPr>
                <w:webHidden/>
              </w:rPr>
              <w:fldChar w:fldCharType="end"/>
            </w:r>
          </w:hyperlink>
        </w:p>
        <w:p w14:paraId="57308F88" w14:textId="31198F78" w:rsidR="00337E53" w:rsidRDefault="009771C4">
          <w:pPr>
            <w:pStyle w:val="TOC1"/>
            <w:rPr>
              <w:rFonts w:asciiTheme="minorHAnsi" w:eastAsiaTheme="minorEastAsia" w:hAnsiTheme="minorHAnsi"/>
              <w:lang w:eastAsia="en-AU"/>
            </w:rPr>
          </w:pPr>
          <w:hyperlink w:anchor="_Toc47605656" w:history="1">
            <w:r w:rsidR="00337E53" w:rsidRPr="00792BF8">
              <w:rPr>
                <w:rStyle w:val="Hyperlink"/>
              </w:rPr>
              <w:t>Activity 1: Robots</w:t>
            </w:r>
            <w:r w:rsidR="00337E53">
              <w:rPr>
                <w:webHidden/>
              </w:rPr>
              <w:tab/>
            </w:r>
            <w:r w:rsidR="00337E53">
              <w:rPr>
                <w:webHidden/>
              </w:rPr>
              <w:fldChar w:fldCharType="begin"/>
            </w:r>
            <w:r w:rsidR="00337E53">
              <w:rPr>
                <w:webHidden/>
              </w:rPr>
              <w:instrText xml:space="preserve"> PAGEREF _Toc47605656 \h </w:instrText>
            </w:r>
            <w:r w:rsidR="00337E53">
              <w:rPr>
                <w:webHidden/>
              </w:rPr>
            </w:r>
            <w:r w:rsidR="00337E53">
              <w:rPr>
                <w:webHidden/>
              </w:rPr>
              <w:fldChar w:fldCharType="separate"/>
            </w:r>
            <w:r>
              <w:rPr>
                <w:webHidden/>
              </w:rPr>
              <w:t>13</w:t>
            </w:r>
            <w:r w:rsidR="00337E53">
              <w:rPr>
                <w:webHidden/>
              </w:rPr>
              <w:fldChar w:fldCharType="end"/>
            </w:r>
          </w:hyperlink>
        </w:p>
        <w:p w14:paraId="7CFF2E18" w14:textId="58F6A861" w:rsidR="00337E53" w:rsidRDefault="009771C4">
          <w:pPr>
            <w:pStyle w:val="TOC1"/>
            <w:rPr>
              <w:rFonts w:asciiTheme="minorHAnsi" w:eastAsiaTheme="minorEastAsia" w:hAnsiTheme="minorHAnsi"/>
              <w:lang w:eastAsia="en-AU"/>
            </w:rPr>
          </w:pPr>
          <w:hyperlink w:anchor="_Toc47605657" w:history="1">
            <w:r w:rsidR="00337E53" w:rsidRPr="00792BF8">
              <w:rPr>
                <w:rStyle w:val="Hyperlink"/>
              </w:rPr>
              <w:t>Activity 2: Forces and shapes</w:t>
            </w:r>
            <w:r w:rsidR="00337E53">
              <w:rPr>
                <w:webHidden/>
              </w:rPr>
              <w:tab/>
            </w:r>
            <w:r w:rsidR="00337E53">
              <w:rPr>
                <w:webHidden/>
              </w:rPr>
              <w:fldChar w:fldCharType="begin"/>
            </w:r>
            <w:r w:rsidR="00337E53">
              <w:rPr>
                <w:webHidden/>
              </w:rPr>
              <w:instrText xml:space="preserve"> PAGEREF _Toc47605657 \h </w:instrText>
            </w:r>
            <w:r w:rsidR="00337E53">
              <w:rPr>
                <w:webHidden/>
              </w:rPr>
            </w:r>
            <w:r w:rsidR="00337E53">
              <w:rPr>
                <w:webHidden/>
              </w:rPr>
              <w:fldChar w:fldCharType="separate"/>
            </w:r>
            <w:r>
              <w:rPr>
                <w:webHidden/>
              </w:rPr>
              <w:t>19</w:t>
            </w:r>
            <w:r w:rsidR="00337E53">
              <w:rPr>
                <w:webHidden/>
              </w:rPr>
              <w:fldChar w:fldCharType="end"/>
            </w:r>
          </w:hyperlink>
        </w:p>
        <w:p w14:paraId="649838D1" w14:textId="2A11C554" w:rsidR="00337E53" w:rsidRDefault="009771C4">
          <w:pPr>
            <w:pStyle w:val="TOC1"/>
            <w:rPr>
              <w:rFonts w:asciiTheme="minorHAnsi" w:eastAsiaTheme="minorEastAsia" w:hAnsiTheme="minorHAnsi"/>
              <w:lang w:eastAsia="en-AU"/>
            </w:rPr>
          </w:pPr>
          <w:hyperlink w:anchor="_Toc47605658" w:history="1">
            <w:r w:rsidR="00337E53" w:rsidRPr="00792BF8">
              <w:rPr>
                <w:rStyle w:val="Hyperlink"/>
              </w:rPr>
              <w:t>Activity 3: Prototyping</w:t>
            </w:r>
            <w:r w:rsidR="00337E53">
              <w:rPr>
                <w:webHidden/>
              </w:rPr>
              <w:tab/>
            </w:r>
            <w:r w:rsidR="00337E53">
              <w:rPr>
                <w:webHidden/>
              </w:rPr>
              <w:fldChar w:fldCharType="begin"/>
            </w:r>
            <w:r w:rsidR="00337E53">
              <w:rPr>
                <w:webHidden/>
              </w:rPr>
              <w:instrText xml:space="preserve"> PAGEREF _Toc47605658 \h </w:instrText>
            </w:r>
            <w:r w:rsidR="00337E53">
              <w:rPr>
                <w:webHidden/>
              </w:rPr>
            </w:r>
            <w:r w:rsidR="00337E53">
              <w:rPr>
                <w:webHidden/>
              </w:rPr>
              <w:fldChar w:fldCharType="separate"/>
            </w:r>
            <w:r>
              <w:rPr>
                <w:webHidden/>
              </w:rPr>
              <w:t>26</w:t>
            </w:r>
            <w:r w:rsidR="00337E53">
              <w:rPr>
                <w:webHidden/>
              </w:rPr>
              <w:fldChar w:fldCharType="end"/>
            </w:r>
          </w:hyperlink>
        </w:p>
        <w:p w14:paraId="3EC88B8F" w14:textId="58439804" w:rsidR="00337E53" w:rsidRDefault="009771C4">
          <w:pPr>
            <w:pStyle w:val="TOC1"/>
            <w:rPr>
              <w:rFonts w:asciiTheme="minorHAnsi" w:eastAsiaTheme="minorEastAsia" w:hAnsiTheme="minorHAnsi"/>
              <w:lang w:eastAsia="en-AU"/>
            </w:rPr>
          </w:pPr>
          <w:hyperlink w:anchor="_Toc47605659" w:history="1">
            <w:r w:rsidR="00337E53" w:rsidRPr="00792BF8">
              <w:rPr>
                <w:rStyle w:val="Hyperlink"/>
              </w:rPr>
              <w:t>Activity 4: Share results</w:t>
            </w:r>
            <w:r w:rsidR="00337E53">
              <w:rPr>
                <w:webHidden/>
              </w:rPr>
              <w:tab/>
            </w:r>
            <w:r w:rsidR="00337E53">
              <w:rPr>
                <w:webHidden/>
              </w:rPr>
              <w:fldChar w:fldCharType="begin"/>
            </w:r>
            <w:r w:rsidR="00337E53">
              <w:rPr>
                <w:webHidden/>
              </w:rPr>
              <w:instrText xml:space="preserve"> PAGEREF _Toc47605659 \h </w:instrText>
            </w:r>
            <w:r w:rsidR="00337E53">
              <w:rPr>
                <w:webHidden/>
              </w:rPr>
            </w:r>
            <w:r w:rsidR="00337E53">
              <w:rPr>
                <w:webHidden/>
              </w:rPr>
              <w:fldChar w:fldCharType="separate"/>
            </w:r>
            <w:r>
              <w:rPr>
                <w:webHidden/>
              </w:rPr>
              <w:t>32</w:t>
            </w:r>
            <w:r w:rsidR="00337E53">
              <w:rPr>
                <w:webHidden/>
              </w:rPr>
              <w:fldChar w:fldCharType="end"/>
            </w:r>
          </w:hyperlink>
        </w:p>
        <w:p w14:paraId="2E9EBA6D" w14:textId="0A329F3E" w:rsidR="00337E53" w:rsidRDefault="009771C4">
          <w:pPr>
            <w:pStyle w:val="TOC1"/>
            <w:rPr>
              <w:rFonts w:asciiTheme="minorHAnsi" w:eastAsiaTheme="minorEastAsia" w:hAnsiTheme="minorHAnsi"/>
              <w:lang w:eastAsia="en-AU"/>
            </w:rPr>
          </w:pPr>
          <w:hyperlink w:anchor="_Toc47605660" w:history="1">
            <w:r w:rsidR="00337E53" w:rsidRPr="00792BF8">
              <w:rPr>
                <w:rStyle w:val="Hyperlink"/>
              </w:rPr>
              <w:t>Appendix 1: Links to the Western Australian Curriculum</w:t>
            </w:r>
            <w:r w:rsidR="00337E53">
              <w:rPr>
                <w:webHidden/>
              </w:rPr>
              <w:tab/>
            </w:r>
            <w:r w:rsidR="00337E53">
              <w:rPr>
                <w:webHidden/>
              </w:rPr>
              <w:fldChar w:fldCharType="begin"/>
            </w:r>
            <w:r w:rsidR="00337E53">
              <w:rPr>
                <w:webHidden/>
              </w:rPr>
              <w:instrText xml:space="preserve"> PAGEREF _Toc47605660 \h </w:instrText>
            </w:r>
            <w:r w:rsidR="00337E53">
              <w:rPr>
                <w:webHidden/>
              </w:rPr>
            </w:r>
            <w:r w:rsidR="00337E53">
              <w:rPr>
                <w:webHidden/>
              </w:rPr>
              <w:fldChar w:fldCharType="separate"/>
            </w:r>
            <w:r>
              <w:rPr>
                <w:webHidden/>
              </w:rPr>
              <w:t>36</w:t>
            </w:r>
            <w:r w:rsidR="00337E53">
              <w:rPr>
                <w:webHidden/>
              </w:rPr>
              <w:fldChar w:fldCharType="end"/>
            </w:r>
          </w:hyperlink>
        </w:p>
        <w:p w14:paraId="1A62BA65" w14:textId="75D87429" w:rsidR="00337E53" w:rsidRDefault="009771C4">
          <w:pPr>
            <w:pStyle w:val="TOC1"/>
            <w:rPr>
              <w:rFonts w:asciiTheme="minorHAnsi" w:eastAsiaTheme="minorEastAsia" w:hAnsiTheme="minorHAnsi"/>
              <w:lang w:eastAsia="en-AU"/>
            </w:rPr>
          </w:pPr>
          <w:hyperlink w:anchor="_Toc47605661" w:history="1">
            <w:r w:rsidR="00337E53" w:rsidRPr="00792BF8">
              <w:rPr>
                <w:rStyle w:val="Hyperlink"/>
              </w:rPr>
              <w:t>Appendix 1B: Mathematics proficiency strands</w:t>
            </w:r>
            <w:r w:rsidR="00337E53">
              <w:rPr>
                <w:webHidden/>
              </w:rPr>
              <w:tab/>
            </w:r>
            <w:r w:rsidR="00337E53">
              <w:rPr>
                <w:webHidden/>
              </w:rPr>
              <w:fldChar w:fldCharType="begin"/>
            </w:r>
            <w:r w:rsidR="00337E53">
              <w:rPr>
                <w:webHidden/>
              </w:rPr>
              <w:instrText xml:space="preserve"> PAGEREF _Toc47605661 \h </w:instrText>
            </w:r>
            <w:r w:rsidR="00337E53">
              <w:rPr>
                <w:webHidden/>
              </w:rPr>
            </w:r>
            <w:r w:rsidR="00337E53">
              <w:rPr>
                <w:webHidden/>
              </w:rPr>
              <w:fldChar w:fldCharType="separate"/>
            </w:r>
            <w:r>
              <w:rPr>
                <w:webHidden/>
              </w:rPr>
              <w:t>38</w:t>
            </w:r>
            <w:r w:rsidR="00337E53">
              <w:rPr>
                <w:webHidden/>
              </w:rPr>
              <w:fldChar w:fldCharType="end"/>
            </w:r>
          </w:hyperlink>
        </w:p>
        <w:p w14:paraId="58958384" w14:textId="52DF90D1" w:rsidR="00337E53" w:rsidRDefault="009771C4">
          <w:pPr>
            <w:pStyle w:val="TOC1"/>
            <w:rPr>
              <w:rFonts w:asciiTheme="minorHAnsi" w:eastAsiaTheme="minorEastAsia" w:hAnsiTheme="minorHAnsi"/>
              <w:lang w:eastAsia="en-AU"/>
            </w:rPr>
          </w:pPr>
          <w:hyperlink w:anchor="_Toc47605662" w:history="1">
            <w:r w:rsidR="00337E53" w:rsidRPr="00792BF8">
              <w:rPr>
                <w:rStyle w:val="Hyperlink"/>
              </w:rPr>
              <w:t>Appendix 2: General capabilities continuums</w:t>
            </w:r>
            <w:r w:rsidR="00337E53">
              <w:rPr>
                <w:webHidden/>
              </w:rPr>
              <w:tab/>
            </w:r>
            <w:r w:rsidR="00337E53">
              <w:rPr>
                <w:webHidden/>
              </w:rPr>
              <w:fldChar w:fldCharType="begin"/>
            </w:r>
            <w:r w:rsidR="00337E53">
              <w:rPr>
                <w:webHidden/>
              </w:rPr>
              <w:instrText xml:space="preserve"> PAGEREF _Toc47605662 \h </w:instrText>
            </w:r>
            <w:r w:rsidR="00337E53">
              <w:rPr>
                <w:webHidden/>
              </w:rPr>
            </w:r>
            <w:r w:rsidR="00337E53">
              <w:rPr>
                <w:webHidden/>
              </w:rPr>
              <w:fldChar w:fldCharType="separate"/>
            </w:r>
            <w:r>
              <w:rPr>
                <w:webHidden/>
              </w:rPr>
              <w:t>39</w:t>
            </w:r>
            <w:r w:rsidR="00337E53">
              <w:rPr>
                <w:webHidden/>
              </w:rPr>
              <w:fldChar w:fldCharType="end"/>
            </w:r>
          </w:hyperlink>
        </w:p>
        <w:p w14:paraId="7AE33C16" w14:textId="49DE3CEB" w:rsidR="00337E53" w:rsidRDefault="009771C4">
          <w:pPr>
            <w:pStyle w:val="TOC1"/>
            <w:rPr>
              <w:rFonts w:asciiTheme="minorHAnsi" w:eastAsiaTheme="minorEastAsia" w:hAnsiTheme="minorHAnsi"/>
              <w:lang w:eastAsia="en-AU"/>
            </w:rPr>
          </w:pPr>
          <w:hyperlink w:anchor="_Toc47605663" w:history="1">
            <w:r w:rsidR="00337E53" w:rsidRPr="00792BF8">
              <w:rPr>
                <w:rStyle w:val="Hyperlink"/>
              </w:rPr>
              <w:t>Appendix 3: Materials list</w:t>
            </w:r>
            <w:r w:rsidR="00337E53">
              <w:rPr>
                <w:webHidden/>
              </w:rPr>
              <w:tab/>
            </w:r>
            <w:r w:rsidR="00337E53">
              <w:rPr>
                <w:webHidden/>
              </w:rPr>
              <w:fldChar w:fldCharType="begin"/>
            </w:r>
            <w:r w:rsidR="00337E53">
              <w:rPr>
                <w:webHidden/>
              </w:rPr>
              <w:instrText xml:space="preserve"> PAGEREF _Toc47605663 \h </w:instrText>
            </w:r>
            <w:r w:rsidR="00337E53">
              <w:rPr>
                <w:webHidden/>
              </w:rPr>
            </w:r>
            <w:r w:rsidR="00337E53">
              <w:rPr>
                <w:webHidden/>
              </w:rPr>
              <w:fldChar w:fldCharType="separate"/>
            </w:r>
            <w:r>
              <w:rPr>
                <w:webHidden/>
              </w:rPr>
              <w:t>41</w:t>
            </w:r>
            <w:r w:rsidR="00337E53">
              <w:rPr>
                <w:webHidden/>
              </w:rPr>
              <w:fldChar w:fldCharType="end"/>
            </w:r>
          </w:hyperlink>
        </w:p>
        <w:p w14:paraId="7A850FB9" w14:textId="2CB2D114" w:rsidR="00337E53" w:rsidRDefault="009771C4">
          <w:pPr>
            <w:pStyle w:val="TOC1"/>
            <w:rPr>
              <w:rFonts w:asciiTheme="minorHAnsi" w:eastAsiaTheme="minorEastAsia" w:hAnsiTheme="minorHAnsi"/>
              <w:lang w:eastAsia="en-AU"/>
            </w:rPr>
          </w:pPr>
          <w:hyperlink w:anchor="_Toc47605664" w:history="1">
            <w:r w:rsidR="00337E53" w:rsidRPr="00792BF8">
              <w:rPr>
                <w:rStyle w:val="Hyperlink"/>
              </w:rPr>
              <w:t>Appendix 4: Design process guide</w:t>
            </w:r>
            <w:r w:rsidR="00337E53">
              <w:rPr>
                <w:webHidden/>
              </w:rPr>
              <w:tab/>
            </w:r>
            <w:r w:rsidR="00337E53">
              <w:rPr>
                <w:webHidden/>
              </w:rPr>
              <w:fldChar w:fldCharType="begin"/>
            </w:r>
            <w:r w:rsidR="00337E53">
              <w:rPr>
                <w:webHidden/>
              </w:rPr>
              <w:instrText xml:space="preserve"> PAGEREF _Toc47605664 \h </w:instrText>
            </w:r>
            <w:r w:rsidR="00337E53">
              <w:rPr>
                <w:webHidden/>
              </w:rPr>
            </w:r>
            <w:r w:rsidR="00337E53">
              <w:rPr>
                <w:webHidden/>
              </w:rPr>
              <w:fldChar w:fldCharType="separate"/>
            </w:r>
            <w:r>
              <w:rPr>
                <w:webHidden/>
              </w:rPr>
              <w:t>42</w:t>
            </w:r>
            <w:r w:rsidR="00337E53">
              <w:rPr>
                <w:webHidden/>
              </w:rPr>
              <w:fldChar w:fldCharType="end"/>
            </w:r>
          </w:hyperlink>
        </w:p>
        <w:p w14:paraId="5DB93699" w14:textId="5E1C2567" w:rsidR="00337E53" w:rsidRDefault="009771C4">
          <w:pPr>
            <w:pStyle w:val="TOC1"/>
            <w:rPr>
              <w:rFonts w:asciiTheme="minorHAnsi" w:eastAsiaTheme="minorEastAsia" w:hAnsiTheme="minorHAnsi"/>
              <w:lang w:eastAsia="en-AU"/>
            </w:rPr>
          </w:pPr>
          <w:hyperlink w:anchor="_Toc47605665" w:history="1">
            <w:r w:rsidR="00337E53" w:rsidRPr="00792BF8">
              <w:rPr>
                <w:rStyle w:val="Hyperlink"/>
              </w:rPr>
              <w:t>Appendix 5: Reflective journal</w:t>
            </w:r>
            <w:r w:rsidR="00337E53">
              <w:rPr>
                <w:webHidden/>
              </w:rPr>
              <w:tab/>
            </w:r>
            <w:r w:rsidR="00337E53">
              <w:rPr>
                <w:webHidden/>
              </w:rPr>
              <w:fldChar w:fldCharType="begin"/>
            </w:r>
            <w:r w:rsidR="00337E53">
              <w:rPr>
                <w:webHidden/>
              </w:rPr>
              <w:instrText xml:space="preserve"> PAGEREF _Toc47605665 \h </w:instrText>
            </w:r>
            <w:r w:rsidR="00337E53">
              <w:rPr>
                <w:webHidden/>
              </w:rPr>
            </w:r>
            <w:r w:rsidR="00337E53">
              <w:rPr>
                <w:webHidden/>
              </w:rPr>
              <w:fldChar w:fldCharType="separate"/>
            </w:r>
            <w:r>
              <w:rPr>
                <w:webHidden/>
              </w:rPr>
              <w:t>43</w:t>
            </w:r>
            <w:r w:rsidR="00337E53">
              <w:rPr>
                <w:webHidden/>
              </w:rPr>
              <w:fldChar w:fldCharType="end"/>
            </w:r>
          </w:hyperlink>
        </w:p>
        <w:p w14:paraId="2570784E" w14:textId="68AA1F73" w:rsidR="00337E53" w:rsidRDefault="009771C4">
          <w:pPr>
            <w:pStyle w:val="TOC1"/>
            <w:rPr>
              <w:rFonts w:asciiTheme="minorHAnsi" w:eastAsiaTheme="minorEastAsia" w:hAnsiTheme="minorHAnsi"/>
              <w:lang w:eastAsia="en-AU"/>
            </w:rPr>
          </w:pPr>
          <w:hyperlink w:anchor="_Toc47605666" w:history="1">
            <w:r w:rsidR="00337E53" w:rsidRPr="00792BF8">
              <w:rPr>
                <w:rStyle w:val="Hyperlink"/>
              </w:rPr>
              <w:t>Appendix 6: Teacher resource sheet 1.1: Cooperative learning – Roles</w:t>
            </w:r>
            <w:r w:rsidR="00337E53">
              <w:rPr>
                <w:webHidden/>
              </w:rPr>
              <w:tab/>
            </w:r>
            <w:r w:rsidR="00337E53">
              <w:rPr>
                <w:webHidden/>
              </w:rPr>
              <w:fldChar w:fldCharType="begin"/>
            </w:r>
            <w:r w:rsidR="00337E53">
              <w:rPr>
                <w:webHidden/>
              </w:rPr>
              <w:instrText xml:space="preserve"> PAGEREF _Toc47605666 \h </w:instrText>
            </w:r>
            <w:r w:rsidR="00337E53">
              <w:rPr>
                <w:webHidden/>
              </w:rPr>
            </w:r>
            <w:r w:rsidR="00337E53">
              <w:rPr>
                <w:webHidden/>
              </w:rPr>
              <w:fldChar w:fldCharType="separate"/>
            </w:r>
            <w:r>
              <w:rPr>
                <w:webHidden/>
              </w:rPr>
              <w:t>44</w:t>
            </w:r>
            <w:r w:rsidR="00337E53">
              <w:rPr>
                <w:webHidden/>
              </w:rPr>
              <w:fldChar w:fldCharType="end"/>
            </w:r>
          </w:hyperlink>
        </w:p>
        <w:p w14:paraId="66C41150" w14:textId="5B9D00FB" w:rsidR="00337E53" w:rsidRDefault="009771C4">
          <w:pPr>
            <w:pStyle w:val="TOC1"/>
            <w:rPr>
              <w:rFonts w:asciiTheme="minorHAnsi" w:eastAsiaTheme="minorEastAsia" w:hAnsiTheme="minorHAnsi"/>
              <w:lang w:eastAsia="en-AU"/>
            </w:rPr>
          </w:pPr>
          <w:hyperlink w:anchor="_Toc47605667" w:history="1">
            <w:r w:rsidR="00337E53" w:rsidRPr="00792BF8">
              <w:rPr>
                <w:rStyle w:val="Hyperlink"/>
              </w:rPr>
              <w:t>Appendix 7: Teacher resource sheet 1.2: Cooperative learning – Placemat</w:t>
            </w:r>
            <w:r w:rsidR="00337E53">
              <w:rPr>
                <w:webHidden/>
              </w:rPr>
              <w:tab/>
            </w:r>
            <w:r w:rsidR="00337E53">
              <w:rPr>
                <w:webHidden/>
              </w:rPr>
              <w:fldChar w:fldCharType="begin"/>
            </w:r>
            <w:r w:rsidR="00337E53">
              <w:rPr>
                <w:webHidden/>
              </w:rPr>
              <w:instrText xml:space="preserve"> PAGEREF _Toc47605667 \h </w:instrText>
            </w:r>
            <w:r w:rsidR="00337E53">
              <w:rPr>
                <w:webHidden/>
              </w:rPr>
            </w:r>
            <w:r w:rsidR="00337E53">
              <w:rPr>
                <w:webHidden/>
              </w:rPr>
              <w:fldChar w:fldCharType="separate"/>
            </w:r>
            <w:r>
              <w:rPr>
                <w:webHidden/>
              </w:rPr>
              <w:t>45</w:t>
            </w:r>
            <w:r w:rsidR="00337E53">
              <w:rPr>
                <w:webHidden/>
              </w:rPr>
              <w:fldChar w:fldCharType="end"/>
            </w:r>
          </w:hyperlink>
        </w:p>
        <w:p w14:paraId="0AD9271F" w14:textId="4FFD8BB1" w:rsidR="00337E53" w:rsidRDefault="009771C4">
          <w:pPr>
            <w:pStyle w:val="TOC1"/>
            <w:rPr>
              <w:rFonts w:asciiTheme="minorHAnsi" w:eastAsiaTheme="minorEastAsia" w:hAnsiTheme="minorHAnsi"/>
              <w:lang w:eastAsia="en-AU"/>
            </w:rPr>
          </w:pPr>
          <w:hyperlink w:anchor="_Toc47605668" w:history="1">
            <w:r w:rsidR="00337E53" w:rsidRPr="00792BF8">
              <w:rPr>
                <w:rStyle w:val="Hyperlink"/>
              </w:rPr>
              <w:t>Appendix 8: Teacher resource sheet 1.3: Cooperative learning – Think, Pair, Share</w:t>
            </w:r>
            <w:r w:rsidR="00337E53">
              <w:rPr>
                <w:webHidden/>
              </w:rPr>
              <w:tab/>
            </w:r>
            <w:r w:rsidR="00337E53">
              <w:rPr>
                <w:webHidden/>
              </w:rPr>
              <w:fldChar w:fldCharType="begin"/>
            </w:r>
            <w:r w:rsidR="00337E53">
              <w:rPr>
                <w:webHidden/>
              </w:rPr>
              <w:instrText xml:space="preserve"> PAGEREF _Toc47605668 \h </w:instrText>
            </w:r>
            <w:r w:rsidR="00337E53">
              <w:rPr>
                <w:webHidden/>
              </w:rPr>
            </w:r>
            <w:r w:rsidR="00337E53">
              <w:rPr>
                <w:webHidden/>
              </w:rPr>
              <w:fldChar w:fldCharType="separate"/>
            </w:r>
            <w:r>
              <w:rPr>
                <w:webHidden/>
              </w:rPr>
              <w:t>46</w:t>
            </w:r>
            <w:r w:rsidR="00337E53">
              <w:rPr>
                <w:webHidden/>
              </w:rPr>
              <w:fldChar w:fldCharType="end"/>
            </w:r>
          </w:hyperlink>
        </w:p>
        <w:p w14:paraId="47BE89CE" w14:textId="26EE90A4" w:rsidR="00337E53" w:rsidRDefault="009771C4">
          <w:pPr>
            <w:pStyle w:val="TOC1"/>
            <w:rPr>
              <w:rFonts w:asciiTheme="minorHAnsi" w:eastAsiaTheme="minorEastAsia" w:hAnsiTheme="minorHAnsi"/>
              <w:lang w:eastAsia="en-AU"/>
            </w:rPr>
          </w:pPr>
          <w:hyperlink w:anchor="_Toc47605669" w:history="1">
            <w:r w:rsidR="00337E53" w:rsidRPr="00792BF8">
              <w:rPr>
                <w:rStyle w:val="Hyperlink"/>
              </w:rPr>
              <w:t>Appendix 9: Student resource sheet 1.4: I see, I think, I wonder</w:t>
            </w:r>
            <w:r w:rsidR="00337E53">
              <w:rPr>
                <w:webHidden/>
              </w:rPr>
              <w:tab/>
            </w:r>
            <w:r w:rsidR="00337E53">
              <w:rPr>
                <w:webHidden/>
              </w:rPr>
              <w:fldChar w:fldCharType="begin"/>
            </w:r>
            <w:r w:rsidR="00337E53">
              <w:rPr>
                <w:webHidden/>
              </w:rPr>
              <w:instrText xml:space="preserve"> PAGEREF _Toc47605669 \h </w:instrText>
            </w:r>
            <w:r w:rsidR="00337E53">
              <w:rPr>
                <w:webHidden/>
              </w:rPr>
            </w:r>
            <w:r w:rsidR="00337E53">
              <w:rPr>
                <w:webHidden/>
              </w:rPr>
              <w:fldChar w:fldCharType="separate"/>
            </w:r>
            <w:r>
              <w:rPr>
                <w:webHidden/>
              </w:rPr>
              <w:t>47</w:t>
            </w:r>
            <w:r w:rsidR="00337E53">
              <w:rPr>
                <w:webHidden/>
              </w:rPr>
              <w:fldChar w:fldCharType="end"/>
            </w:r>
          </w:hyperlink>
        </w:p>
        <w:p w14:paraId="73B990DB" w14:textId="7C5D5656" w:rsidR="00337E53" w:rsidRDefault="009771C4">
          <w:pPr>
            <w:pStyle w:val="TOC1"/>
            <w:rPr>
              <w:rFonts w:asciiTheme="minorHAnsi" w:eastAsiaTheme="minorEastAsia" w:hAnsiTheme="minorHAnsi"/>
              <w:lang w:eastAsia="en-AU"/>
            </w:rPr>
          </w:pPr>
          <w:hyperlink w:anchor="_Toc47605670" w:history="1">
            <w:r w:rsidR="00337E53" w:rsidRPr="00792BF8">
              <w:rPr>
                <w:rStyle w:val="Hyperlink"/>
              </w:rPr>
              <w:t>Appendix 10: Teacher resource sheet 1.5: Sample parent letter</w:t>
            </w:r>
            <w:r w:rsidR="00337E53">
              <w:rPr>
                <w:webHidden/>
              </w:rPr>
              <w:tab/>
            </w:r>
            <w:r w:rsidR="00337E53">
              <w:rPr>
                <w:webHidden/>
              </w:rPr>
              <w:fldChar w:fldCharType="begin"/>
            </w:r>
            <w:r w:rsidR="00337E53">
              <w:rPr>
                <w:webHidden/>
              </w:rPr>
              <w:instrText xml:space="preserve"> PAGEREF _Toc47605670 \h </w:instrText>
            </w:r>
            <w:r w:rsidR="00337E53">
              <w:rPr>
                <w:webHidden/>
              </w:rPr>
            </w:r>
            <w:r w:rsidR="00337E53">
              <w:rPr>
                <w:webHidden/>
              </w:rPr>
              <w:fldChar w:fldCharType="separate"/>
            </w:r>
            <w:r>
              <w:rPr>
                <w:webHidden/>
              </w:rPr>
              <w:t>48</w:t>
            </w:r>
            <w:r w:rsidR="00337E53">
              <w:rPr>
                <w:webHidden/>
              </w:rPr>
              <w:fldChar w:fldCharType="end"/>
            </w:r>
          </w:hyperlink>
        </w:p>
        <w:p w14:paraId="30F7066A" w14:textId="61651377" w:rsidR="00337E53" w:rsidRDefault="009771C4">
          <w:pPr>
            <w:pStyle w:val="TOC1"/>
            <w:rPr>
              <w:rFonts w:asciiTheme="minorHAnsi" w:eastAsiaTheme="minorEastAsia" w:hAnsiTheme="minorHAnsi"/>
              <w:lang w:eastAsia="en-AU"/>
            </w:rPr>
          </w:pPr>
          <w:hyperlink w:anchor="_Toc47605671" w:history="1">
            <w:r w:rsidR="00337E53" w:rsidRPr="00792BF8">
              <w:rPr>
                <w:rStyle w:val="Hyperlink"/>
              </w:rPr>
              <w:t>Appendix 11: Teacher resource sheet 3.1: Construction skills</w:t>
            </w:r>
            <w:r w:rsidR="00337E53">
              <w:rPr>
                <w:webHidden/>
              </w:rPr>
              <w:tab/>
            </w:r>
            <w:r w:rsidR="00337E53">
              <w:rPr>
                <w:webHidden/>
              </w:rPr>
              <w:fldChar w:fldCharType="begin"/>
            </w:r>
            <w:r w:rsidR="00337E53">
              <w:rPr>
                <w:webHidden/>
              </w:rPr>
              <w:instrText xml:space="preserve"> PAGEREF _Toc47605671 \h </w:instrText>
            </w:r>
            <w:r w:rsidR="00337E53">
              <w:rPr>
                <w:webHidden/>
              </w:rPr>
            </w:r>
            <w:r w:rsidR="00337E53">
              <w:rPr>
                <w:webHidden/>
              </w:rPr>
              <w:fldChar w:fldCharType="separate"/>
            </w:r>
            <w:r>
              <w:rPr>
                <w:webHidden/>
              </w:rPr>
              <w:t>49</w:t>
            </w:r>
            <w:r w:rsidR="00337E53">
              <w:rPr>
                <w:webHidden/>
              </w:rPr>
              <w:fldChar w:fldCharType="end"/>
            </w:r>
          </w:hyperlink>
        </w:p>
        <w:p w14:paraId="0FBDD6DE" w14:textId="6E3F4D5C" w:rsidR="00337E53" w:rsidRDefault="009771C4">
          <w:pPr>
            <w:pStyle w:val="TOC1"/>
            <w:rPr>
              <w:rFonts w:asciiTheme="minorHAnsi" w:eastAsiaTheme="minorEastAsia" w:hAnsiTheme="minorHAnsi"/>
              <w:lang w:eastAsia="en-AU"/>
            </w:rPr>
          </w:pPr>
          <w:hyperlink w:anchor="_Toc47605672" w:history="1">
            <w:r w:rsidR="00337E53" w:rsidRPr="00792BF8">
              <w:rPr>
                <w:rStyle w:val="Hyperlink"/>
              </w:rPr>
              <w:t>Appendix 13: Student activity sheet 4.1: Design review</w:t>
            </w:r>
            <w:r w:rsidR="00337E53">
              <w:rPr>
                <w:webHidden/>
              </w:rPr>
              <w:tab/>
            </w:r>
            <w:r w:rsidR="00337E53">
              <w:rPr>
                <w:webHidden/>
              </w:rPr>
              <w:fldChar w:fldCharType="begin"/>
            </w:r>
            <w:r w:rsidR="00337E53">
              <w:rPr>
                <w:webHidden/>
              </w:rPr>
              <w:instrText xml:space="preserve"> PAGEREF _Toc47605672 \h </w:instrText>
            </w:r>
            <w:r w:rsidR="00337E53">
              <w:rPr>
                <w:webHidden/>
              </w:rPr>
            </w:r>
            <w:r w:rsidR="00337E53">
              <w:rPr>
                <w:webHidden/>
              </w:rPr>
              <w:fldChar w:fldCharType="separate"/>
            </w:r>
            <w:r>
              <w:rPr>
                <w:webHidden/>
              </w:rPr>
              <w:t>5</w:t>
            </w:r>
            <w:r>
              <w:rPr>
                <w:webHidden/>
              </w:rPr>
              <w:t>3</w:t>
            </w:r>
            <w:r w:rsidR="00337E53">
              <w:rPr>
                <w:webHidden/>
              </w:rPr>
              <w:fldChar w:fldCharType="end"/>
            </w:r>
          </w:hyperlink>
        </w:p>
        <w:p w14:paraId="13613B39" w14:textId="7138EF01" w:rsidR="00E97DFA" w:rsidRDefault="006A2F75" w:rsidP="009771C4">
          <w:pPr>
            <w:pStyle w:val="TOC1"/>
            <w:rPr>
              <w:bCs/>
            </w:rPr>
          </w:pPr>
          <w:r>
            <w:rPr>
              <w:b/>
              <w:bCs/>
            </w:rPr>
            <w:fldChar w:fldCharType="end"/>
          </w:r>
        </w:p>
      </w:sdtContent>
    </w:sdt>
    <w:bookmarkEnd w:id="0" w:displacedByCustomXml="prev"/>
    <w:p w14:paraId="1E151B06" w14:textId="77777777" w:rsidR="00894647" w:rsidRDefault="00894647" w:rsidP="005F025C">
      <w:r>
        <w:br w:type="page"/>
      </w:r>
    </w:p>
    <w:p w14:paraId="13550879" w14:textId="77777777" w:rsidR="004C0B42" w:rsidRPr="0014696C" w:rsidRDefault="00FD053F" w:rsidP="004C0B42">
      <w:pPr>
        <w:pStyle w:val="Heading1"/>
        <w:rPr>
          <w:rStyle w:val="Heading1Char"/>
        </w:rPr>
      </w:pPr>
      <w:bookmarkStart w:id="1" w:name="_Toc47605652"/>
      <w:r>
        <w:t xml:space="preserve">The </w:t>
      </w:r>
      <w:r w:rsidR="004C0B42" w:rsidRPr="0014696C">
        <w:t>STEM Learning Project</w:t>
      </w:r>
      <w:bookmarkEnd w:id="1"/>
    </w:p>
    <w:p w14:paraId="1383EF1F" w14:textId="77777777" w:rsidR="005C6929" w:rsidRPr="00992C4F" w:rsidRDefault="004C0B42" w:rsidP="005C6929">
      <w:pPr>
        <w:spacing w:after="240"/>
        <w:rPr>
          <w:lang w:eastAsia="en-AU"/>
        </w:rPr>
      </w:pPr>
      <w:r>
        <w:rPr>
          <w:lang w:eastAsia="en-AU"/>
        </w:rPr>
        <w:t xml:space="preserve">The aim of the STEM Learning Project </w:t>
      </w:r>
      <w:r w:rsidRPr="00D603DD">
        <w:rPr>
          <w:lang w:eastAsia="en-AU"/>
        </w:rPr>
        <w:t xml:space="preserve">is to generate students’ interest, enjoyment and engagement with STEM (Science, Technology, Engineering and Mathematics) and to encourage their ongoing participation in STEM </w:t>
      </w:r>
      <w:r>
        <w:rPr>
          <w:lang w:eastAsia="en-AU"/>
        </w:rPr>
        <w:t>both at school</w:t>
      </w:r>
      <w:r w:rsidRPr="00D603DD">
        <w:rPr>
          <w:lang w:eastAsia="en-AU"/>
        </w:rPr>
        <w:t xml:space="preserve"> and </w:t>
      </w:r>
      <w:r>
        <w:rPr>
          <w:lang w:eastAsia="en-AU"/>
        </w:rPr>
        <w:t>in subsequent careers</w:t>
      </w:r>
      <w:r w:rsidRPr="00D603DD">
        <w:rPr>
          <w:lang w:eastAsia="en-AU"/>
        </w:rPr>
        <w:t>.</w:t>
      </w:r>
      <w:r>
        <w:rPr>
          <w:lang w:eastAsia="en-AU"/>
        </w:rPr>
        <w:t xml:space="preserve"> </w:t>
      </w:r>
      <w:r w:rsidR="005C6929" w:rsidRPr="00D603DD">
        <w:rPr>
          <w:lang w:eastAsia="en-AU"/>
        </w:rPr>
        <w:t>The curriculum resources will support teachers to implement and extend the Western Austral</w:t>
      </w:r>
      <w:r w:rsidR="005C6929">
        <w:rPr>
          <w:lang w:eastAsia="en-AU"/>
        </w:rPr>
        <w:t xml:space="preserve">ian Curriculum </w:t>
      </w:r>
      <w:r w:rsidR="005C6929" w:rsidRPr="00D603DD">
        <w:rPr>
          <w:lang w:eastAsia="en-AU"/>
        </w:rPr>
        <w:t>across Kindergarten to Year 12</w:t>
      </w:r>
      <w:r w:rsidR="005C6929">
        <w:rPr>
          <w:lang w:eastAsia="en-AU"/>
        </w:rPr>
        <w:t xml:space="preserve"> and develop the general c</w:t>
      </w:r>
      <w:r w:rsidR="005C6929" w:rsidRPr="00D603DD">
        <w:rPr>
          <w:lang w:eastAsia="en-AU"/>
        </w:rPr>
        <w:t>apabilities.</w:t>
      </w:r>
    </w:p>
    <w:p w14:paraId="757D5E49" w14:textId="635A1FD4" w:rsidR="004C0B42" w:rsidRPr="00992C4F" w:rsidRDefault="004C0B42" w:rsidP="005C6929">
      <w:pPr>
        <w:spacing w:after="240"/>
        <w:rPr>
          <w:b/>
          <w:color w:val="757575"/>
          <w:lang w:eastAsia="en-AU"/>
        </w:rPr>
      </w:pPr>
      <w:r w:rsidRPr="00992C4F">
        <w:rPr>
          <w:b/>
          <w:lang w:eastAsia="en-AU"/>
        </w:rPr>
        <w:t>Why STEM?</w:t>
      </w:r>
    </w:p>
    <w:p w14:paraId="6597191E" w14:textId="3B4A5C92" w:rsidR="004C0B42" w:rsidRPr="00D603DD" w:rsidRDefault="004C0B42" w:rsidP="004C0B42">
      <w:pPr>
        <w:rPr>
          <w:lang w:eastAsia="en-AU"/>
        </w:rPr>
      </w:pPr>
      <w:r>
        <w:rPr>
          <w:lang w:eastAsia="en-AU"/>
        </w:rPr>
        <w:t xml:space="preserve">A quality </w:t>
      </w:r>
      <w:r w:rsidRPr="00D603DD">
        <w:rPr>
          <w:lang w:eastAsia="en-AU"/>
        </w:rPr>
        <w:t>STEM education will develop the knowledge and intellectual skills to drive the innovation required to address global economic, social and environmental challenges.</w:t>
      </w:r>
    </w:p>
    <w:p w14:paraId="70AB84D0" w14:textId="430577EC" w:rsidR="004C0B42" w:rsidRPr="00D603DD" w:rsidRDefault="004C0B42" w:rsidP="004C0B42">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Pr>
          <w:lang w:eastAsia="en-AU"/>
        </w:rPr>
        <w:t xml:space="preserve"> </w:t>
      </w:r>
      <w:r w:rsidRPr="00D603DD">
        <w:rPr>
          <w:lang w:eastAsia="en-AU"/>
        </w:rPr>
        <w:t xml:space="preserve">Seventy-five per cent of the jobs in the emerging economy will require </w:t>
      </w:r>
      <w:r>
        <w:rPr>
          <w:lang w:eastAsia="en-AU"/>
        </w:rPr>
        <w:t xml:space="preserve">critical </w:t>
      </w:r>
      <w:r w:rsidRPr="00D603DD">
        <w:rPr>
          <w:lang w:eastAsia="en-AU"/>
        </w:rPr>
        <w:t xml:space="preserve">and </w:t>
      </w:r>
      <w:r>
        <w:rPr>
          <w:lang w:eastAsia="en-AU"/>
        </w:rPr>
        <w:t>creative</w:t>
      </w:r>
      <w:r w:rsidRPr="00D603DD">
        <w:rPr>
          <w:lang w:eastAsia="en-AU"/>
        </w:rPr>
        <w:t xml:space="preserve"> thinking and problem solving</w:t>
      </w:r>
      <w:r>
        <w:rPr>
          <w:lang w:eastAsia="en-AU"/>
        </w:rPr>
        <w:t>,</w:t>
      </w:r>
      <w:r w:rsidRPr="00D603DD">
        <w:rPr>
          <w:lang w:eastAsia="en-AU"/>
        </w:rPr>
        <w:t xml:space="preserve"> supported </w:t>
      </w:r>
      <w:r>
        <w:rPr>
          <w:lang w:eastAsia="en-AU"/>
        </w:rPr>
        <w:t>by</w:t>
      </w:r>
      <w:r w:rsidRPr="00D603DD">
        <w:rPr>
          <w:lang w:eastAsia="en-AU"/>
        </w:rPr>
        <w:t xml:space="preserve"> skills of collaboration</w:t>
      </w:r>
      <w:r>
        <w:rPr>
          <w:lang w:eastAsia="en-AU"/>
        </w:rPr>
        <w:t>,</w:t>
      </w:r>
      <w:r w:rsidRPr="00D603DD">
        <w:rPr>
          <w:lang w:eastAsia="en-AU"/>
        </w:rPr>
        <w:t xml:space="preserve"> teamwork and literacy in mathematics, science and technology. This is what we call STEM capability.</w:t>
      </w:r>
      <w:r>
        <w:rPr>
          <w:lang w:eastAsia="en-AU"/>
        </w:rPr>
        <w:t xml:space="preserve"> </w:t>
      </w:r>
      <w:r w:rsidRPr="00D603DD">
        <w:rPr>
          <w:lang w:eastAsia="en-AU"/>
        </w:rPr>
        <w:t>The vision is to respond to the challenges of today and tomorrow by preparing students for</w:t>
      </w:r>
      <w:r>
        <w:rPr>
          <w:lang w:eastAsia="en-AU"/>
        </w:rPr>
        <w:t xml:space="preserve"> a world that requires multi</w:t>
      </w:r>
      <w:r w:rsidRPr="00D603DD">
        <w:rPr>
          <w:lang w:eastAsia="en-AU"/>
        </w:rPr>
        <w:t>disciplinary STEM thinking and capability.</w:t>
      </w:r>
    </w:p>
    <w:p w14:paraId="5D1C4F6C" w14:textId="77777777" w:rsidR="00874E0B" w:rsidRPr="00D603DD" w:rsidRDefault="00874E0B" w:rsidP="00874E0B">
      <w:pPr>
        <w:rPr>
          <w:b/>
          <w:lang w:eastAsia="en-AU"/>
        </w:rPr>
      </w:pPr>
      <w:r>
        <w:rPr>
          <w:b/>
          <w:lang w:eastAsia="en-AU"/>
        </w:rPr>
        <w:t>The a</w:t>
      </w:r>
      <w:r w:rsidRPr="00D603DD">
        <w:rPr>
          <w:b/>
          <w:lang w:eastAsia="en-AU"/>
        </w:rPr>
        <w:t>pproach</w:t>
      </w:r>
    </w:p>
    <w:p w14:paraId="221FB99A" w14:textId="77777777" w:rsidR="00874E0B" w:rsidRPr="00D603DD" w:rsidRDefault="00874E0B" w:rsidP="00874E0B">
      <w:pPr>
        <w:rPr>
          <w:color w:val="757575"/>
          <w:lang w:eastAsia="en-AU"/>
        </w:rPr>
      </w:pPr>
      <w:r w:rsidRPr="00D603DD">
        <w:rPr>
          <w:lang w:eastAsia="en-AU"/>
        </w:rPr>
        <w:t xml:space="preserve">STEM capabilities are developed when students are challenged </w:t>
      </w:r>
      <w:r>
        <w:rPr>
          <w:lang w:eastAsia="en-AU"/>
        </w:rPr>
        <w:t>to solve open-</w:t>
      </w:r>
      <w:r w:rsidRPr="00D603DD">
        <w:rPr>
          <w:lang w:eastAsia="en-AU"/>
        </w:rPr>
        <w:t xml:space="preserve">ended, real-world problems </w:t>
      </w:r>
      <w:r>
        <w:rPr>
          <w:lang w:eastAsia="en-AU"/>
        </w:rPr>
        <w:t>that</w:t>
      </w:r>
      <w:r w:rsidRPr="00D603DD">
        <w:rPr>
          <w:lang w:eastAsia="en-AU"/>
        </w:rPr>
        <w:t xml:space="preserve"> engage students in the processes of the STEM disciplines</w:t>
      </w:r>
      <w:r>
        <w:rPr>
          <w:lang w:eastAsia="en-AU"/>
        </w:rPr>
        <w:t>.</w:t>
      </w:r>
    </w:p>
    <w:p w14:paraId="36201AD8" w14:textId="72C49EEE" w:rsidR="00874E0B" w:rsidRPr="00B9172B" w:rsidRDefault="000C7F48" w:rsidP="00874E0B">
      <w:pPr>
        <w:widowControl/>
        <w:spacing w:before="0" w:after="160" w:line="259" w:lineRule="auto"/>
      </w:pPr>
      <w:r>
        <w:rPr>
          <w:noProof/>
          <w:lang w:eastAsia="en-AU"/>
        </w:rPr>
        <mc:AlternateContent>
          <mc:Choice Requires="wpg">
            <w:drawing>
              <wp:anchor distT="0" distB="0" distL="114300" distR="114300" simplePos="0" relativeHeight="252139520" behindDoc="0" locked="0" layoutInCell="1" allowOverlap="1" wp14:anchorId="6BA1A8B4" wp14:editId="743EB8E9">
                <wp:simplePos x="0" y="0"/>
                <wp:positionH relativeFrom="margin">
                  <wp:posOffset>459394</wp:posOffset>
                </wp:positionH>
                <wp:positionV relativeFrom="paragraph">
                  <wp:posOffset>5715</wp:posOffset>
                </wp:positionV>
                <wp:extent cx="4429176" cy="3240126"/>
                <wp:effectExtent l="0" t="0" r="9525" b="0"/>
                <wp:wrapNone/>
                <wp:docPr id="39" name="Group 39"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41" name="Picture 41"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5"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2" name="Picture 42" descr="A close up of a map&#10;&#10;Description generated with high confidence"/>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330B64FE" id="Group 39" o:spid="_x0000_s1026" alt="Title: Developing students' STEM capability - Description: 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margin-left:36.15pt;margin-top:.45pt;width:348.75pt;height:255.15pt;z-index:252139520;mso-position-horizontal-relative:margin"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i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&#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CiigA/CiiigAwPSj8KKKAD8KMD&#10;0oooAPwowPSiigAx7UfhRRQAY9qMe1FFABgelH4UUUAH4UYHpRRQAY9qMe1FFABR+FFFAB+FH4UU&#10;UAGPa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9lQSwMECgAAAAAAAAAhAJQYaEaQAQEAkAEB&#10;ABUAAABkcnMvbWVkaWEvaW1hZ2UyLmpwZWf/2P/gABBKRklGAAEBAQDcANwAAP/bAEMAAgEBAQEB&#10;AgEBAQICAgICBAMCAgICBQQEAwQGBQYGBgUGBgYHCQgGBwkHBgYICwgJCgoKCgoGCAsMCwoMCQoK&#10;Cv/bAEMBAgICAgICBQMDBQoHBgcKCgoKCgoKCgoKCgoKCgoKCgoKCgoKCgoKCgoKCgoKCgoKCgoK&#10;CgoKCgoKCgoKCgoKCv/AABEIAmwEK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&#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JDgKHFAAAA2wAAAA8AAABkcnMvZG93bnJldi54bWxEj0FLAzEUhO9C/0N4Qm82u1Kkrk2LVFo8&#10;KGhbaI/Pzetm6eYlJOl2/fdGEDwOM/MNM18OthM9hdg6VlBOChDEtdMtNwr2u/XdDERMyBo7x6Tg&#10;myIsF6ObOVbaXfmT+m1qRIZwrFCBSclXUsbakMU4cZ44eycXLKYsQyN1wGuG207eF8WDtNhyXjDo&#10;aWWoPm8vVoE24Xzsy6/39vT2cdg8rv2Ln3mlxrfD8xOIREP6D/+1X7WCaQm/X/IPkIs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Q4ChxQAAANsAAAAPAAAAAAAAAAAAAAAA&#10;AJ8CAABkcnMvZG93bnJldi54bWxQSwUGAAAAAAQABAD3AAAAkQMAAAAA&#10;">
                  <v:imagedata r:id="rId20" o:title="The diagram shows the process from real-world problem to research (Activity 1) to investigation via science and mathematics (Activity 2) to designing a solution (Activity 3) to communicating and evaluating that solution (Activity 4)" cropbottom="53253f"/>
                  <v:path arrowok="t"/>
                </v:shape>
                <v:shape id="Picture 42" o:spid="_x0000_s1028" type="#_x0000_t75" alt="A close up of a map&#10;&#10;Description generated with high confidence" style="position:absolute;top:6620;width:44208;height:257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dTbabFAAAA2wAAAA8AAABkcnMvZG93bnJldi54bWxEj0FrwkAUhO+F/oflCb3VjYmIja7SSAt6&#10;sFCV4vGRfc2GZt+G7Fajv94VCj0OM/MNM1/2thEn6nztWMFomIAgLp2uuVJw2L8/T0H4gKyxcUwK&#10;LuRhuXh8mGOu3Zk/6bQLlYgQ9jkqMCG0uZS+NGTRD11LHL1v11kMUXaV1B2eI9w2Mk2SibRYc1ww&#10;2NLKUPmz+7UKvg79NjsWWTEpsxfztnEfV70ipZ4G/esMRKA+/If/2mutYJzC/Uv8AXJx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3U22mxQAAANsAAAAPAAAAAAAAAAAAAAAA&#10;AJ8CAABkcnMvZG93bnJldi54bWxQSwUGAAAAAAQABAD3AAAAkQMAAAAA&#10;">
                  <v:imagedata r:id="rId21" o:title="A close up of a map&#10;&#10;Description generated with high confidence"/>
                  <v:path arrowok="t"/>
                </v:shape>
                <w10:wrap anchorx="margin"/>
              </v:group>
            </w:pict>
          </mc:Fallback>
        </mc:AlternateContent>
      </w:r>
    </w:p>
    <w:p w14:paraId="664C318F" w14:textId="423A8FA9" w:rsidR="00E54F28" w:rsidRPr="004C0B42" w:rsidRDefault="00874E0B" w:rsidP="00874E0B">
      <w:pPr>
        <w:rPr>
          <w:b/>
          <w:color w:val="0070C0"/>
          <w:sz w:val="28"/>
          <w:szCs w:val="28"/>
        </w:rPr>
      </w:pPr>
      <w:r w:rsidRPr="007A2DF0">
        <w:br w:type="page"/>
      </w:r>
      <w:r w:rsidR="002F49AE" w:rsidRPr="004C0B42">
        <w:rPr>
          <w:b/>
          <w:color w:val="2E74B5" w:themeColor="accent1" w:themeShade="BF"/>
          <w:sz w:val="28"/>
          <w:szCs w:val="28"/>
        </w:rPr>
        <w:t xml:space="preserve">Year </w:t>
      </w:r>
      <w:r w:rsidR="0096392C" w:rsidRPr="004C0B42">
        <w:rPr>
          <w:b/>
          <w:color w:val="2E74B5" w:themeColor="accent1" w:themeShade="BF"/>
          <w:sz w:val="28"/>
          <w:szCs w:val="28"/>
        </w:rPr>
        <w:t>2</w:t>
      </w:r>
      <w:r w:rsidR="002F49AE" w:rsidRPr="004C0B42">
        <w:rPr>
          <w:b/>
          <w:color w:val="2E74B5" w:themeColor="accent1" w:themeShade="BF"/>
          <w:sz w:val="28"/>
          <w:szCs w:val="28"/>
        </w:rPr>
        <w:t xml:space="preserve"> – </w:t>
      </w:r>
      <w:r w:rsidR="006B4E24">
        <w:rPr>
          <w:b/>
          <w:color w:val="2E74B5" w:themeColor="accent1" w:themeShade="BF"/>
          <w:sz w:val="28"/>
          <w:szCs w:val="28"/>
        </w:rPr>
        <w:t>Little Red H</w:t>
      </w:r>
      <w:r w:rsidR="0096392C" w:rsidRPr="004C0B42">
        <w:rPr>
          <w:b/>
          <w:color w:val="2E74B5" w:themeColor="accent1" w:themeShade="BF"/>
          <w:sz w:val="28"/>
          <w:szCs w:val="28"/>
        </w:rPr>
        <w:t>en’s robot friend</w:t>
      </w:r>
    </w:p>
    <w:p w14:paraId="4CE7FA4C" w14:textId="3EDFCEB0" w:rsidR="00E54F28" w:rsidRPr="004C0B42" w:rsidRDefault="00E54F28" w:rsidP="001A1454">
      <w:pPr>
        <w:pStyle w:val="Heading1"/>
        <w:spacing w:before="240"/>
      </w:pPr>
      <w:bookmarkStart w:id="2" w:name="_Toc465262493"/>
      <w:bookmarkStart w:id="3" w:name="_Toc47605653"/>
      <w:r w:rsidRPr="004C0B42">
        <w:t>Overview</w:t>
      </w:r>
      <w:bookmarkEnd w:id="2"/>
      <w:bookmarkEnd w:id="3"/>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109257DA" w14:textId="77777777" w:rsidTr="00E54F28">
        <w:tc>
          <w:tcPr>
            <w:tcW w:w="9016" w:type="dxa"/>
          </w:tcPr>
          <w:p w14:paraId="370B9648" w14:textId="13555718" w:rsidR="00D96940" w:rsidRPr="009A614B" w:rsidRDefault="00051ABF" w:rsidP="00E54F28">
            <w:pPr>
              <w:rPr>
                <w:rFonts w:cstheme="minorHAnsi"/>
                <w:b/>
                <w:lang w:val="en-AU"/>
              </w:rPr>
            </w:pPr>
            <w:r>
              <w:rPr>
                <w:rFonts w:cstheme="minorHAnsi"/>
                <w:lang w:val="en-GB"/>
              </w:rPr>
              <w:t>This module focus</w:t>
            </w:r>
            <w:r w:rsidR="0096392C">
              <w:rPr>
                <w:rFonts w:cstheme="minorHAnsi"/>
                <w:lang w:val="en-GB"/>
              </w:rPr>
              <w:t xml:space="preserve">es on the impact of technology, particularly robots, on our everyday lives. Based on the folktale </w:t>
            </w:r>
            <w:r w:rsidR="00673689">
              <w:rPr>
                <w:rFonts w:cstheme="minorHAnsi"/>
                <w:i/>
                <w:lang w:val="en-GB"/>
              </w:rPr>
              <w:t>The Little Red H</w:t>
            </w:r>
            <w:r w:rsidR="0096392C" w:rsidRPr="00655A5E">
              <w:rPr>
                <w:rFonts w:cstheme="minorHAnsi"/>
                <w:i/>
                <w:lang w:val="en-GB"/>
              </w:rPr>
              <w:t>en</w:t>
            </w:r>
            <w:r w:rsidR="0096392C">
              <w:rPr>
                <w:rFonts w:cstheme="minorHAnsi"/>
                <w:i/>
                <w:lang w:val="en-GB"/>
              </w:rPr>
              <w:t xml:space="preserve">, </w:t>
            </w:r>
            <w:r w:rsidR="0096392C">
              <w:rPr>
                <w:rFonts w:cstheme="minorHAnsi"/>
                <w:lang w:val="en-GB"/>
              </w:rPr>
              <w:t xml:space="preserve">students are encouraged to create their own </w:t>
            </w:r>
            <w:r w:rsidR="00A7685A">
              <w:rPr>
                <w:rFonts w:cstheme="minorHAnsi"/>
                <w:lang w:val="en-GB"/>
              </w:rPr>
              <w:t>automated</w:t>
            </w:r>
            <w:r w:rsidR="0096392C">
              <w:rPr>
                <w:rFonts w:cstheme="minorHAnsi"/>
                <w:lang w:val="en-GB"/>
              </w:rPr>
              <w:t xml:space="preserve"> solution to help </w:t>
            </w:r>
            <w:r>
              <w:rPr>
                <w:rFonts w:cstheme="minorHAnsi"/>
                <w:lang w:val="en-GB"/>
              </w:rPr>
              <w:t>the L</w:t>
            </w:r>
            <w:r w:rsidR="00D149C4">
              <w:rPr>
                <w:rFonts w:cstheme="minorHAnsi"/>
                <w:lang w:val="en-GB"/>
              </w:rPr>
              <w:t xml:space="preserve">ittle Red Hen </w:t>
            </w:r>
            <w:r w:rsidR="00002D8C">
              <w:rPr>
                <w:rFonts w:cstheme="minorHAnsi"/>
                <w:lang w:val="en-GB"/>
              </w:rPr>
              <w:t>carry her wheat</w:t>
            </w:r>
            <w:r w:rsidR="0096392C">
              <w:rPr>
                <w:rFonts w:cstheme="minorHAnsi"/>
                <w:lang w:val="en-GB"/>
              </w:rPr>
              <w:t xml:space="preserve">. </w:t>
            </w:r>
          </w:p>
          <w:p w14:paraId="5E92398D" w14:textId="77777777" w:rsidR="00E54F28" w:rsidRPr="009A614B" w:rsidRDefault="00E54F28" w:rsidP="003467C0">
            <w:pPr>
              <w:spacing w:before="240"/>
              <w:rPr>
                <w:rFonts w:cstheme="minorHAnsi"/>
                <w:b/>
                <w:lang w:val="en-AU"/>
              </w:rPr>
            </w:pPr>
            <w:r w:rsidRPr="009A614B">
              <w:rPr>
                <w:rFonts w:cstheme="minorHAnsi"/>
                <w:b/>
                <w:lang w:val="en-AU"/>
              </w:rPr>
              <w:t xml:space="preserve">What is the context? </w:t>
            </w:r>
          </w:p>
          <w:p w14:paraId="7DD330F6" w14:textId="26B45D1E" w:rsidR="0096392C" w:rsidRPr="00DE1172" w:rsidRDefault="0096392C" w:rsidP="0096392C">
            <w:r>
              <w:t xml:space="preserve">Robots and machines help us in our everyday lives. They are useful </w:t>
            </w:r>
            <w:r w:rsidR="00E605BD">
              <w:t>for</w:t>
            </w:r>
            <w:r w:rsidR="00FB6F77">
              <w:t xml:space="preserve"> repetitive routine tasks,</w:t>
            </w:r>
            <w:r>
              <w:t xml:space="preserve"> when a task requires super-human strength</w:t>
            </w:r>
            <w:r w:rsidR="00AC400C">
              <w:t xml:space="preserve"> or great precision</w:t>
            </w:r>
            <w:r>
              <w:t xml:space="preserve">. Robots are also useful in situations </w:t>
            </w:r>
            <w:r w:rsidR="00051ABF">
              <w:t xml:space="preserve">that may be </w:t>
            </w:r>
            <w:r>
              <w:t xml:space="preserve">dangerous to humans such as underwater and in outer space. </w:t>
            </w:r>
            <w:r w:rsidR="00935984">
              <w:t>In this case, a robot can be used to transport goods over a predetermined route.</w:t>
            </w:r>
          </w:p>
          <w:p w14:paraId="04716FF9" w14:textId="77777777" w:rsidR="00E54F28" w:rsidRPr="009A614B" w:rsidRDefault="00E54F28" w:rsidP="003467C0">
            <w:pPr>
              <w:spacing w:before="240"/>
              <w:rPr>
                <w:rFonts w:cstheme="minorHAnsi"/>
                <w:b/>
                <w:lang w:val="en-AU"/>
              </w:rPr>
            </w:pPr>
            <w:r w:rsidRPr="009A614B">
              <w:rPr>
                <w:rFonts w:cstheme="minorHAnsi"/>
                <w:b/>
                <w:lang w:val="en-AU"/>
              </w:rPr>
              <w:t>What is the problem?</w:t>
            </w:r>
          </w:p>
          <w:p w14:paraId="33CB1285" w14:textId="3ADB1136" w:rsidR="00E54F28" w:rsidRPr="00051ABF" w:rsidRDefault="00A241EA" w:rsidP="00935984">
            <w:pPr>
              <w:spacing w:after="240"/>
              <w:rPr>
                <w:lang w:val="en-GB"/>
              </w:rPr>
            </w:pPr>
            <w:r>
              <w:t xml:space="preserve">How can </w:t>
            </w:r>
            <w:r w:rsidR="00935984">
              <w:t xml:space="preserve">a </w:t>
            </w:r>
            <w:r>
              <w:t>robot help</w:t>
            </w:r>
            <w:r w:rsidR="00D539E9">
              <w:t xml:space="preserve"> </w:t>
            </w:r>
            <w:r w:rsidR="00935984">
              <w:t>the Little Red Hen transport her wheat to the mill and bring back her bag of flour</w:t>
            </w:r>
            <w:r w:rsidR="00496F29">
              <w:t>?</w:t>
            </w:r>
          </w:p>
        </w:tc>
      </w:tr>
      <w:tr w:rsidR="00E54F28" w14:paraId="301E05F9" w14:textId="77777777" w:rsidTr="00E54F28">
        <w:tc>
          <w:tcPr>
            <w:tcW w:w="9016" w:type="dxa"/>
          </w:tcPr>
          <w:p w14:paraId="1A2FFBD0" w14:textId="3D05921D" w:rsidR="003467C0" w:rsidRDefault="00D96940" w:rsidP="00051ABF">
            <w:pPr>
              <w:rPr>
                <w:b/>
                <w:lang w:val="en-AU"/>
              </w:rPr>
            </w:pPr>
            <w:r>
              <w:rPr>
                <w:lang w:val="en-AU"/>
              </w:rPr>
              <w:br w:type="page"/>
            </w:r>
            <w:r w:rsidR="003467C0" w:rsidRPr="009A614B">
              <w:rPr>
                <w:b/>
                <w:lang w:val="en-AU"/>
              </w:rPr>
              <w:t xml:space="preserve">How does this module support </w:t>
            </w:r>
            <w:r w:rsidR="003467C0">
              <w:rPr>
                <w:b/>
                <w:lang w:val="en-AU"/>
              </w:rPr>
              <w:t>integration of the STEM disciplines?</w:t>
            </w:r>
          </w:p>
          <w:p w14:paraId="19C3496A" w14:textId="6C47814C" w:rsidR="00550BC2" w:rsidRPr="00550BC2" w:rsidRDefault="00550BC2" w:rsidP="00051ABF">
            <w:pPr>
              <w:rPr>
                <w:lang w:val="en-GB"/>
              </w:rPr>
            </w:pPr>
            <w:r w:rsidRPr="00F155DC">
              <w:rPr>
                <w:lang w:val="en-GB"/>
              </w:rPr>
              <w:t xml:space="preserve">In addition to providing a context in which </w:t>
            </w:r>
            <w:r>
              <w:rPr>
                <w:lang w:val="en-GB"/>
              </w:rPr>
              <w:t>students</w:t>
            </w:r>
            <w:r w:rsidRPr="00F155DC">
              <w:rPr>
                <w:lang w:val="en-GB"/>
              </w:rPr>
              <w:t xml:space="preserve"> can develop outcomes for the </w:t>
            </w:r>
            <w:r>
              <w:rPr>
                <w:lang w:val="en-GB"/>
              </w:rPr>
              <w:t>Early Years Learning Framework</w:t>
            </w:r>
            <w:r w:rsidRPr="00F155DC">
              <w:rPr>
                <w:lang w:val="en-GB"/>
              </w:rPr>
              <w:t xml:space="preserve">, this module </w:t>
            </w:r>
            <w:r>
              <w:rPr>
                <w:lang w:val="en-GB"/>
              </w:rPr>
              <w:t xml:space="preserve">gives students the opportunity </w:t>
            </w:r>
            <w:r w:rsidRPr="00F155DC">
              <w:rPr>
                <w:lang w:val="en-GB"/>
              </w:rPr>
              <w:t>to develop skills in the STEM learning areas.</w:t>
            </w:r>
          </w:p>
          <w:p w14:paraId="40AF8275" w14:textId="77777777" w:rsidR="004F09E0" w:rsidRDefault="004F09E0" w:rsidP="003467C0">
            <w:pPr>
              <w:spacing w:before="240"/>
              <w:rPr>
                <w:b/>
                <w:lang w:val="en-AU"/>
              </w:rPr>
            </w:pPr>
            <w:r>
              <w:rPr>
                <w:b/>
                <w:lang w:val="en-AU"/>
              </w:rPr>
              <w:t>Science</w:t>
            </w:r>
          </w:p>
          <w:p w14:paraId="326C186D" w14:textId="08D4321A" w:rsidR="006A5FD2" w:rsidRDefault="009A6C0E" w:rsidP="006A5FD2">
            <w:r>
              <w:t xml:space="preserve">Push and pull </w:t>
            </w:r>
            <w:r w:rsidR="001376D3">
              <w:t>forces</w:t>
            </w:r>
            <w:r w:rsidR="002C761F">
              <w:t xml:space="preserve"> are explored through play</w:t>
            </w:r>
            <w:r w:rsidR="00830A38">
              <w:t>-</w:t>
            </w:r>
            <w:r w:rsidR="002C761F">
              <w:t>based</w:t>
            </w:r>
            <w:r w:rsidR="006A5FD2">
              <w:t xml:space="preserve"> </w:t>
            </w:r>
            <w:r>
              <w:t>investigation</w:t>
            </w:r>
            <w:r w:rsidR="002C761F">
              <w:t>s</w:t>
            </w:r>
            <w:r>
              <w:t xml:space="preserve"> and </w:t>
            </w:r>
            <w:r w:rsidR="006A5FD2">
              <w:t>design process</w:t>
            </w:r>
            <w:r w:rsidR="002C761F">
              <w:t>es are followed as</w:t>
            </w:r>
            <w:r w:rsidR="006A5FD2">
              <w:t xml:space="preserve"> </w:t>
            </w:r>
            <w:r w:rsidR="00051ABF">
              <w:t>students</w:t>
            </w:r>
            <w:r w:rsidR="006A5FD2">
              <w:t xml:space="preserve"> </w:t>
            </w:r>
            <w:r w:rsidR="00D149C4">
              <w:t>create</w:t>
            </w:r>
            <w:r w:rsidR="002C761F">
              <w:t xml:space="preserve"> </w:t>
            </w:r>
            <w:r w:rsidR="00830A83">
              <w:t xml:space="preserve">their </w:t>
            </w:r>
            <w:r w:rsidR="006A5FD2">
              <w:t>solution</w:t>
            </w:r>
            <w:r w:rsidR="002C761F">
              <w:t>s</w:t>
            </w:r>
            <w:r w:rsidR="0086771D">
              <w:t xml:space="preserve"> </w:t>
            </w:r>
            <w:r w:rsidR="00830A38" w:rsidRPr="00D04A6C">
              <w:rPr>
                <w:b/>
              </w:rPr>
              <w:t>(ACSSU033</w:t>
            </w:r>
            <w:r w:rsidR="00C3510E" w:rsidRPr="00D04A6C">
              <w:rPr>
                <w:b/>
              </w:rPr>
              <w:t xml:space="preserve">: </w:t>
            </w:r>
            <w:r w:rsidR="00C3510E" w:rsidRPr="00D04A6C">
              <w:rPr>
                <w:b/>
                <w:lang w:val="en-AU"/>
              </w:rPr>
              <w:t>A push or a pull affects how an object moves or changes shape</w:t>
            </w:r>
            <w:r w:rsidR="00830A38" w:rsidRPr="00D04A6C">
              <w:rPr>
                <w:b/>
              </w:rPr>
              <w:t>)</w:t>
            </w:r>
            <w:r w:rsidR="006A5FD2">
              <w:t xml:space="preserve">. Science conceptual understandings are </w:t>
            </w:r>
            <w:r w:rsidR="00830A83">
              <w:t>developed as</w:t>
            </w:r>
            <w:r w:rsidR="006A5FD2">
              <w:t xml:space="preserve"> </w:t>
            </w:r>
            <w:proofErr w:type="gramStart"/>
            <w:r w:rsidR="00051ABF">
              <w:t>students</w:t>
            </w:r>
            <w:proofErr w:type="gramEnd"/>
            <w:r w:rsidR="001D0017">
              <w:t xml:space="preserve"> redesign and refine their robot </w:t>
            </w:r>
            <w:r w:rsidR="006A5FD2">
              <w:t>attachment</w:t>
            </w:r>
            <w:r w:rsidR="008E4584">
              <w:t>s</w:t>
            </w:r>
            <w:r w:rsidR="006A5FD2">
              <w:t xml:space="preserve">. </w:t>
            </w:r>
            <w:r w:rsidR="000C1319">
              <w:t>Students research and d</w:t>
            </w:r>
            <w:r w:rsidR="00406523">
              <w:t xml:space="preserve">escribe how </w:t>
            </w:r>
            <w:r w:rsidR="00830A83">
              <w:t>robots are used to help people in their</w:t>
            </w:r>
            <w:r w:rsidR="00406523">
              <w:t xml:space="preserve"> everyday lives </w:t>
            </w:r>
            <w:r w:rsidR="00830A38" w:rsidRPr="00C3510E">
              <w:t>(</w:t>
            </w:r>
            <w:r w:rsidR="00830A38" w:rsidRPr="00D04A6C">
              <w:rPr>
                <w:b/>
              </w:rPr>
              <w:t>ACSHE035</w:t>
            </w:r>
            <w:r w:rsidR="00C3510E" w:rsidRPr="00D04A6C">
              <w:rPr>
                <w:b/>
              </w:rPr>
              <w:t xml:space="preserve">: </w:t>
            </w:r>
            <w:r w:rsidR="00C3510E" w:rsidRPr="00D04A6C">
              <w:rPr>
                <w:b/>
                <w:lang w:val="en-AU"/>
              </w:rPr>
              <w:t xml:space="preserve">People use science in their daily lives, including when caring for their </w:t>
            </w:r>
            <w:hyperlink r:id="rId22" w:tooltip="Display the glossary entry for environment" w:history="1">
              <w:r w:rsidR="00C3510E" w:rsidRPr="00D04A6C">
                <w:rPr>
                  <w:b/>
                  <w:lang w:val="en-AU"/>
                </w:rPr>
                <w:t>environment</w:t>
              </w:r>
            </w:hyperlink>
            <w:r w:rsidR="00C3510E" w:rsidRPr="00D04A6C">
              <w:rPr>
                <w:b/>
                <w:lang w:val="en-AU"/>
              </w:rPr>
              <w:t xml:space="preserve"> and living things</w:t>
            </w:r>
            <w:r w:rsidR="00830A38" w:rsidRPr="00C3510E">
              <w:t>)</w:t>
            </w:r>
            <w:r w:rsidR="00406523" w:rsidRPr="00C3510E">
              <w:t>.</w:t>
            </w:r>
          </w:p>
          <w:p w14:paraId="74794715" w14:textId="77777777" w:rsidR="004F09E0" w:rsidRDefault="004F09E0" w:rsidP="003467C0">
            <w:pPr>
              <w:spacing w:before="240"/>
              <w:rPr>
                <w:b/>
                <w:lang w:val="en-AU"/>
              </w:rPr>
            </w:pPr>
            <w:r>
              <w:rPr>
                <w:b/>
                <w:lang w:val="en-AU"/>
              </w:rPr>
              <w:t>Technology</w:t>
            </w:r>
          </w:p>
          <w:p w14:paraId="416B4E9A" w14:textId="52A1FF1B" w:rsidR="006A5FD2" w:rsidRPr="00D04A6C" w:rsidRDefault="001C55AF" w:rsidP="006A5FD2">
            <w:pPr>
              <w:rPr>
                <w:b/>
              </w:rPr>
            </w:pPr>
            <w:r>
              <w:t xml:space="preserve">Students engage in the Technologies curriculum when programming their robots to follow a set route and describe how forces create movement in objects </w:t>
            </w:r>
            <w:r w:rsidRPr="00D50C54">
              <w:rPr>
                <w:b/>
              </w:rPr>
              <w:t>(ACTDEK002: Forces create movement in objects).</w:t>
            </w:r>
            <w:r w:rsidR="006A5C02">
              <w:rPr>
                <w:b/>
              </w:rPr>
              <w:t xml:space="preserve"> </w:t>
            </w:r>
            <w:r w:rsidR="000F4300">
              <w:t>S</w:t>
            </w:r>
            <w:r w:rsidR="003765A1">
              <w:t>tudents</w:t>
            </w:r>
            <w:r w:rsidR="00E605BD">
              <w:t xml:space="preserve"> </w:t>
            </w:r>
            <w:r w:rsidR="00C3510E">
              <w:t xml:space="preserve">design and create a solution to the given problem using </w:t>
            </w:r>
            <w:r w:rsidR="00A80504">
              <w:t>materials provided</w:t>
            </w:r>
            <w:r w:rsidR="003765A1">
              <w:t xml:space="preserve"> </w:t>
            </w:r>
            <w:r w:rsidR="00A80504" w:rsidRPr="00A80504">
              <w:rPr>
                <w:b/>
              </w:rPr>
              <w:t>(WATPPS13:</w:t>
            </w:r>
            <w:r w:rsidR="00C3510E" w:rsidRPr="00D04A6C">
              <w:rPr>
                <w:b/>
              </w:rPr>
              <w:t xml:space="preserve"> </w:t>
            </w:r>
            <w:r w:rsidR="00C3510E" w:rsidRPr="00D04A6C">
              <w:rPr>
                <w:b/>
                <w:lang w:val="en-AU"/>
              </w:rPr>
              <w:t xml:space="preserve">Use </w:t>
            </w:r>
            <w:hyperlink r:id="rId23" w:tooltip="Display the glossary entry for components" w:history="1">
              <w:r w:rsidR="00C3510E" w:rsidRPr="00D04A6C">
                <w:rPr>
                  <w:b/>
                  <w:lang w:val="en-AU"/>
                </w:rPr>
                <w:t>components</w:t>
              </w:r>
            </w:hyperlink>
            <w:r w:rsidR="00C3510E" w:rsidRPr="00D04A6C">
              <w:rPr>
                <w:b/>
                <w:lang w:val="en-AU"/>
              </w:rPr>
              <w:t xml:space="preserve"> and given </w:t>
            </w:r>
            <w:hyperlink r:id="rId24" w:tooltip="Display the glossary entry for equipment" w:history="1">
              <w:r w:rsidR="00C3510E" w:rsidRPr="00D04A6C">
                <w:rPr>
                  <w:b/>
                  <w:lang w:val="en-AU"/>
                </w:rPr>
                <w:t>equipment</w:t>
              </w:r>
            </w:hyperlink>
            <w:r w:rsidR="00C3510E" w:rsidRPr="00D04A6C">
              <w:rPr>
                <w:b/>
                <w:lang w:val="en-AU"/>
              </w:rPr>
              <w:t xml:space="preserve"> to safely make solutions</w:t>
            </w:r>
            <w:r w:rsidR="00A80504" w:rsidRPr="00D04A6C">
              <w:rPr>
                <w:b/>
                <w:lang w:val="en-AU"/>
              </w:rPr>
              <w:t xml:space="preserve">) </w:t>
            </w:r>
            <w:r w:rsidR="00A80504" w:rsidRPr="00D04A6C">
              <w:rPr>
                <w:lang w:val="en-AU"/>
              </w:rPr>
              <w:t>working with a partner to communicate and discuss design ideas</w:t>
            </w:r>
            <w:r w:rsidR="00C3510E" w:rsidRPr="00D04A6C">
              <w:rPr>
                <w:lang w:val="en-AU"/>
              </w:rPr>
              <w:t xml:space="preserve"> </w:t>
            </w:r>
            <w:r w:rsidR="00A80504" w:rsidRPr="00D04A6C">
              <w:rPr>
                <w:b/>
                <w:lang w:val="en-AU"/>
              </w:rPr>
              <w:t>(</w:t>
            </w:r>
            <w:r w:rsidR="00A80504" w:rsidRPr="00D04A6C">
              <w:rPr>
                <w:b/>
              </w:rPr>
              <w:t xml:space="preserve">WATPPS12: </w:t>
            </w:r>
            <w:r w:rsidR="00A80504" w:rsidRPr="00D04A6C">
              <w:rPr>
                <w:b/>
                <w:lang w:val="en-AU"/>
              </w:rPr>
              <w:t>Develop, communicate and discuss design ideas through describing, drawing, modelling and/or a sequence of steps</w:t>
            </w:r>
            <w:r w:rsidR="00A80504" w:rsidRPr="00D04A6C">
              <w:rPr>
                <w:b/>
              </w:rPr>
              <w:t>)</w:t>
            </w:r>
            <w:r w:rsidR="00A80504" w:rsidRPr="00A80504">
              <w:rPr>
                <w:b/>
              </w:rPr>
              <w:t>.</w:t>
            </w:r>
            <w:r w:rsidR="00A80504" w:rsidRPr="00D04A6C">
              <w:t xml:space="preserve"> </w:t>
            </w:r>
            <w:r w:rsidR="00A80504">
              <w:t>They work independently and collaboratively to justify their solution and the steps needed to program their robot</w:t>
            </w:r>
            <w:r w:rsidR="0086771D">
              <w:t xml:space="preserve"> </w:t>
            </w:r>
            <w:r w:rsidR="0086771D" w:rsidRPr="00D04A6C">
              <w:rPr>
                <w:b/>
              </w:rPr>
              <w:t>(WATPPS15</w:t>
            </w:r>
            <w:r w:rsidR="00463273" w:rsidRPr="00D04A6C">
              <w:rPr>
                <w:b/>
              </w:rPr>
              <w:t xml:space="preserve">: </w:t>
            </w:r>
            <w:r w:rsidR="00463273" w:rsidRPr="00D04A6C">
              <w:rPr>
                <w:b/>
                <w:lang w:val="en-AU"/>
              </w:rPr>
              <w:t xml:space="preserve">Work independently, or collaboratively when required, to organise </w:t>
            </w:r>
            <w:hyperlink r:id="rId25" w:tooltip="Display the glossary entry for information" w:history="1">
              <w:r w:rsidR="00463273" w:rsidRPr="00D04A6C">
                <w:rPr>
                  <w:b/>
                  <w:lang w:val="en-AU"/>
                </w:rPr>
                <w:t>information</w:t>
              </w:r>
            </w:hyperlink>
            <w:r w:rsidR="00463273" w:rsidRPr="00D04A6C">
              <w:rPr>
                <w:b/>
                <w:lang w:val="en-AU"/>
              </w:rPr>
              <w:t xml:space="preserve"> and ideas to safely create and share sequenced steps for solutions</w:t>
            </w:r>
            <w:r w:rsidR="0086771D" w:rsidRPr="00A80504">
              <w:t>)</w:t>
            </w:r>
            <w:r w:rsidR="00A80504" w:rsidRPr="00D04A6C">
              <w:t>. They</w:t>
            </w:r>
            <w:r w:rsidR="0086771D" w:rsidRPr="00A80504">
              <w:t xml:space="preserve"> </w:t>
            </w:r>
            <w:r w:rsidR="006A5FD2" w:rsidRPr="00A80504">
              <w:t>c</w:t>
            </w:r>
            <w:r w:rsidR="006A5FD2">
              <w:t xml:space="preserve">ollect data to evaluate </w:t>
            </w:r>
            <w:r w:rsidR="00E605BD">
              <w:t xml:space="preserve">the </w:t>
            </w:r>
            <w:r w:rsidR="006A5FD2">
              <w:t>success</w:t>
            </w:r>
            <w:r w:rsidR="00E605BD">
              <w:t xml:space="preserve"> of their design</w:t>
            </w:r>
            <w:r w:rsidR="006A5FD2">
              <w:t xml:space="preserve"> </w:t>
            </w:r>
            <w:r w:rsidR="0065729F" w:rsidRPr="00D04A6C">
              <w:rPr>
                <w:b/>
              </w:rPr>
              <w:t>(WATPPS14</w:t>
            </w:r>
            <w:r w:rsidR="00463273" w:rsidRPr="00D04A6C">
              <w:rPr>
                <w:b/>
              </w:rPr>
              <w:t xml:space="preserve">: </w:t>
            </w:r>
            <w:r w:rsidR="00463273" w:rsidRPr="00D04A6C">
              <w:rPr>
                <w:b/>
                <w:lang w:val="en-AU"/>
              </w:rPr>
              <w:t xml:space="preserve">Use simple </w:t>
            </w:r>
            <w:hyperlink r:id="rId26" w:tooltip="Display the glossary entry for criteria" w:history="1">
              <w:r w:rsidR="00463273" w:rsidRPr="00D04A6C">
                <w:rPr>
                  <w:b/>
                  <w:lang w:val="en-AU"/>
                </w:rPr>
                <w:t>criteria</w:t>
              </w:r>
            </w:hyperlink>
            <w:r w:rsidR="00463273" w:rsidRPr="00D04A6C">
              <w:rPr>
                <w:b/>
                <w:lang w:val="en-AU"/>
              </w:rPr>
              <w:t xml:space="preserve"> to </w:t>
            </w:r>
            <w:hyperlink r:id="rId27" w:tooltip="Display the glossary entry for evaluate" w:history="1">
              <w:r w:rsidR="00463273" w:rsidRPr="00D04A6C">
                <w:rPr>
                  <w:b/>
                  <w:lang w:val="en-AU"/>
                </w:rPr>
                <w:t>evaluate</w:t>
              </w:r>
            </w:hyperlink>
            <w:r w:rsidR="00463273" w:rsidRPr="00D04A6C">
              <w:rPr>
                <w:b/>
                <w:lang w:val="en-AU"/>
              </w:rPr>
              <w:t xml:space="preserve"> the success of </w:t>
            </w:r>
            <w:hyperlink r:id="rId28" w:tooltip="Display the glossary entry for design processes" w:history="1">
              <w:r w:rsidR="00463273" w:rsidRPr="00D04A6C">
                <w:rPr>
                  <w:b/>
                  <w:lang w:val="en-AU"/>
                </w:rPr>
                <w:t>design processes</w:t>
              </w:r>
            </w:hyperlink>
            <w:r w:rsidR="00463273" w:rsidRPr="00D04A6C">
              <w:rPr>
                <w:b/>
                <w:lang w:val="en-AU"/>
              </w:rPr>
              <w:t xml:space="preserve"> and solutions</w:t>
            </w:r>
            <w:r w:rsidR="0065729F" w:rsidRPr="00D04A6C">
              <w:rPr>
                <w:b/>
              </w:rPr>
              <w:t>)</w:t>
            </w:r>
            <w:r w:rsidR="0065729F">
              <w:t xml:space="preserve"> </w:t>
            </w:r>
            <w:r w:rsidR="006A5FD2">
              <w:t xml:space="preserve">and communicate results through a choice of digital </w:t>
            </w:r>
            <w:r w:rsidR="009561E6">
              <w:t>or</w:t>
            </w:r>
            <w:r w:rsidR="006A5FD2">
              <w:t xml:space="preserve"> non-digital formats </w:t>
            </w:r>
            <w:r w:rsidR="0065729F" w:rsidRPr="00D04A6C">
              <w:rPr>
                <w:b/>
              </w:rPr>
              <w:t>(</w:t>
            </w:r>
            <w:hyperlink r:id="rId29" w:tgtFrame="_blank" w:history="1">
              <w:r w:rsidR="0065729F" w:rsidRPr="00D04A6C">
                <w:rPr>
                  <w:b/>
                </w:rPr>
                <w:t>ACTDIP003</w:t>
              </w:r>
            </w:hyperlink>
            <w:r w:rsidR="00463273" w:rsidRPr="00D04A6C">
              <w:rPr>
                <w:b/>
                <w:lang w:val="en-AU"/>
              </w:rPr>
              <w:t xml:space="preserve"> Present </w:t>
            </w:r>
            <w:hyperlink r:id="rId30" w:tooltip="Display the glossary entry for data" w:history="1">
              <w:r w:rsidR="00463273" w:rsidRPr="00D04A6C">
                <w:rPr>
                  <w:b/>
                  <w:lang w:val="en-AU"/>
                </w:rPr>
                <w:t>data</w:t>
              </w:r>
            </w:hyperlink>
            <w:r w:rsidR="00463273" w:rsidRPr="00D04A6C">
              <w:rPr>
                <w:b/>
                <w:lang w:val="en-AU"/>
              </w:rPr>
              <w:t xml:space="preserve"> using a variety of </w:t>
            </w:r>
            <w:hyperlink r:id="rId31" w:tooltip="Display the glossary entry for digital tools" w:history="1">
              <w:r w:rsidR="00463273" w:rsidRPr="00D04A6C">
                <w:rPr>
                  <w:b/>
                  <w:lang w:val="en-AU"/>
                </w:rPr>
                <w:t>digital tools</w:t>
              </w:r>
            </w:hyperlink>
            <w:r w:rsidR="00A80504" w:rsidRPr="00D04A6C">
              <w:rPr>
                <w:b/>
              </w:rPr>
              <w:t>)</w:t>
            </w:r>
            <w:r w:rsidR="00A80504">
              <w:t>.</w:t>
            </w:r>
            <w:r w:rsidR="006A5FD2">
              <w:t xml:space="preserve"> </w:t>
            </w:r>
          </w:p>
          <w:p w14:paraId="30C53B00" w14:textId="43129039" w:rsidR="005D4600" w:rsidRPr="00DB4176" w:rsidRDefault="00DB4176" w:rsidP="00DB4176">
            <w:pPr>
              <w:rPr>
                <w:lang w:val="en-AU"/>
              </w:rPr>
            </w:pPr>
            <w:r w:rsidRPr="00DB4176">
              <w:rPr>
                <w:lang w:val="en-AU"/>
              </w:rPr>
              <w:t xml:space="preserve">The </w:t>
            </w:r>
            <w:hyperlink w:anchor="_Appendix_4:_Design" w:history="1">
              <w:r w:rsidRPr="00F377BE">
                <w:rPr>
                  <w:rStyle w:val="Hyperlink"/>
                  <w:lang w:val="en-AU"/>
                </w:rPr>
                <w:t>Design process guide</w:t>
              </w:r>
            </w:hyperlink>
            <w:r w:rsidRPr="00DB4176">
              <w:rPr>
                <w:lang w:val="en-AU"/>
              </w:rPr>
              <w:t xml:space="preserve"> is included as a resource to </w:t>
            </w:r>
            <w:r w:rsidR="00A241EA" w:rsidRPr="00DB4176">
              <w:rPr>
                <w:lang w:val="en-AU"/>
              </w:rPr>
              <w:t>aid</w:t>
            </w:r>
            <w:r w:rsidRPr="00DB4176">
              <w:rPr>
                <w:lang w:val="en-AU"/>
              </w:rPr>
              <w:t xml:space="preserve"> teachers in understanding the complete design process as developed in the Technologies </w:t>
            </w:r>
            <w:r w:rsidR="00051ABF">
              <w:rPr>
                <w:lang w:val="en-AU"/>
              </w:rPr>
              <w:t>curriculum</w:t>
            </w:r>
            <w:r w:rsidRPr="00DB4176">
              <w:rPr>
                <w:lang w:val="en-AU"/>
              </w:rPr>
              <w:t>.</w:t>
            </w:r>
          </w:p>
          <w:p w14:paraId="71981D8C" w14:textId="0E91341F" w:rsidR="004F09E0" w:rsidRDefault="004F09E0" w:rsidP="003467C0">
            <w:pPr>
              <w:spacing w:before="240"/>
              <w:rPr>
                <w:b/>
                <w:lang w:val="en-AU"/>
              </w:rPr>
            </w:pPr>
            <w:r>
              <w:rPr>
                <w:b/>
                <w:lang w:val="en-AU"/>
              </w:rPr>
              <w:t>Mathematics</w:t>
            </w:r>
          </w:p>
          <w:p w14:paraId="1D367139" w14:textId="395AEEF3" w:rsidR="00BF3B99" w:rsidRPr="00D04A6C" w:rsidRDefault="006A5FD2" w:rsidP="00BF3B99">
            <w:pPr>
              <w:spacing w:after="240"/>
              <w:rPr>
                <w:b/>
              </w:rPr>
            </w:pPr>
            <w:r>
              <w:t xml:space="preserve">Mathematics is </w:t>
            </w:r>
            <w:r w:rsidR="005D4600">
              <w:t>used</w:t>
            </w:r>
            <w:r>
              <w:t xml:space="preserve"> when students</w:t>
            </w:r>
            <w:r w:rsidR="00B53817">
              <w:t xml:space="preserve"> begin to </w:t>
            </w:r>
            <w:proofErr w:type="spellStart"/>
            <w:r w:rsidR="00B53817">
              <w:t>recogn</w:t>
            </w:r>
            <w:r w:rsidR="00136030">
              <w:t>ise</w:t>
            </w:r>
            <w:proofErr w:type="spellEnd"/>
            <w:r w:rsidR="00B53817">
              <w:t xml:space="preserve"> the top view nature of a plan or map </w:t>
            </w:r>
            <w:r w:rsidR="00B53817" w:rsidRPr="00D45D77">
              <w:rPr>
                <w:b/>
              </w:rPr>
              <w:t>(</w:t>
            </w:r>
            <w:r w:rsidR="00B53817" w:rsidRPr="00D45D77">
              <w:rPr>
                <w:b/>
                <w:i/>
              </w:rPr>
              <w:t>ACMMG044:</w:t>
            </w:r>
            <w:r w:rsidR="00B53817" w:rsidRPr="00D45D77">
              <w:rPr>
                <w:b/>
              </w:rPr>
              <w:t xml:space="preserve"> Interpret simple maps of familiar locations and identify the relative positions of key features) </w:t>
            </w:r>
            <w:r w:rsidR="00B53817">
              <w:t>and use half and quarter turns when programming their robot</w:t>
            </w:r>
            <w:r w:rsidR="00B53817" w:rsidRPr="00D45D77">
              <w:rPr>
                <w:lang w:val="en-AU"/>
              </w:rPr>
              <w:t xml:space="preserve"> </w:t>
            </w:r>
            <w:r w:rsidR="00B53817" w:rsidRPr="00D45D77">
              <w:rPr>
                <w:b/>
              </w:rPr>
              <w:t>(</w:t>
            </w:r>
            <w:hyperlink r:id="rId32" w:tgtFrame="_blank" w:history="1">
              <w:r w:rsidR="00B53817" w:rsidRPr="00D45D77">
                <w:rPr>
                  <w:b/>
                  <w:lang w:val="en-AU"/>
                </w:rPr>
                <w:t>ACMMG046)</w:t>
              </w:r>
            </w:hyperlink>
            <w:r w:rsidR="00B53817" w:rsidRPr="00D45D77">
              <w:rPr>
                <w:b/>
              </w:rPr>
              <w:t xml:space="preserve"> Identify and describe half and quarter turns</w:t>
            </w:r>
            <w:r w:rsidR="00B53817">
              <w:rPr>
                <w:b/>
              </w:rPr>
              <w:t xml:space="preserve">). </w:t>
            </w:r>
            <w:r w:rsidR="00B53817" w:rsidRPr="00D04A6C">
              <w:t xml:space="preserve">When planning their </w:t>
            </w:r>
            <w:r w:rsidR="00B53817">
              <w:t xml:space="preserve">robot </w:t>
            </w:r>
            <w:proofErr w:type="gramStart"/>
            <w:r w:rsidR="00B53817">
              <w:t>attachment</w:t>
            </w:r>
            <w:proofErr w:type="gramEnd"/>
            <w:r w:rsidR="00B53817">
              <w:t xml:space="preserve"> they </w:t>
            </w:r>
            <w:r w:rsidR="00A80504">
              <w:t xml:space="preserve">draw </w:t>
            </w:r>
            <w:r>
              <w:t>two</w:t>
            </w:r>
            <w:r w:rsidR="005D4600">
              <w:t>-dimensional figures</w:t>
            </w:r>
            <w:r w:rsidR="00A80504">
              <w:t xml:space="preserve"> </w:t>
            </w:r>
            <w:r w:rsidR="00A80504" w:rsidRPr="00D04A6C">
              <w:rPr>
                <w:b/>
              </w:rPr>
              <w:t>(</w:t>
            </w:r>
            <w:r w:rsidR="00A80504" w:rsidRPr="00A80504">
              <w:rPr>
                <w:b/>
                <w:i/>
              </w:rPr>
              <w:t>ACMMG042</w:t>
            </w:r>
            <w:r w:rsidR="00A80504">
              <w:rPr>
                <w:b/>
                <w:i/>
              </w:rPr>
              <w:t>:</w:t>
            </w:r>
            <w:r w:rsidR="00A80504" w:rsidRPr="00D04A6C">
              <w:rPr>
                <w:b/>
              </w:rPr>
              <w:t xml:space="preserve"> Describe and draw two-dimensional shapes, with and without digital technologies)</w:t>
            </w:r>
            <w:r w:rsidR="00A80504">
              <w:t xml:space="preserve"> to represent the</w:t>
            </w:r>
            <w:r w:rsidR="000438FB">
              <w:t xml:space="preserve"> three</w:t>
            </w:r>
            <w:r>
              <w:noBreakHyphen/>
              <w:t xml:space="preserve">dimensional </w:t>
            </w:r>
            <w:r w:rsidR="005D4600">
              <w:t>object</w:t>
            </w:r>
            <w:r>
              <w:t xml:space="preserve"> </w:t>
            </w:r>
            <w:r w:rsidR="00A80504">
              <w:t>they</w:t>
            </w:r>
            <w:r w:rsidR="006324F0">
              <w:t xml:space="preserve"> will</w:t>
            </w:r>
            <w:r w:rsidR="00A80504">
              <w:t xml:space="preserve"> </w:t>
            </w:r>
            <w:r w:rsidR="00B53817">
              <w:t>plan and build</w:t>
            </w:r>
            <w:r w:rsidR="000C1319">
              <w:t xml:space="preserve"> </w:t>
            </w:r>
            <w:r w:rsidR="000C1319" w:rsidRPr="00D04A6C">
              <w:rPr>
                <w:b/>
              </w:rPr>
              <w:t>(</w:t>
            </w:r>
            <w:r w:rsidR="00830A38" w:rsidRPr="00D04A6C">
              <w:rPr>
                <w:b/>
              </w:rPr>
              <w:t>ACMMG043</w:t>
            </w:r>
            <w:r w:rsidR="00A80504" w:rsidRPr="00D04A6C">
              <w:rPr>
                <w:b/>
              </w:rPr>
              <w:t xml:space="preserve"> Describe the features of three-dimensional objects</w:t>
            </w:r>
            <w:r w:rsidR="00830A38" w:rsidRPr="00D04A6C">
              <w:rPr>
                <w:b/>
              </w:rPr>
              <w:t>)</w:t>
            </w:r>
            <w:r w:rsidR="00E605BD" w:rsidRPr="00A80504">
              <w:t>.</w:t>
            </w:r>
            <w:r w:rsidR="00E605BD" w:rsidRPr="00D04A6C">
              <w:rPr>
                <w:b/>
              </w:rPr>
              <w:t xml:space="preserve"> </w:t>
            </w:r>
            <w:r w:rsidR="00B53817">
              <w:t xml:space="preserve">They measure and </w:t>
            </w:r>
            <w:r w:rsidR="00BF3B99" w:rsidRPr="00D04A6C">
              <w:t>compare lengths</w:t>
            </w:r>
            <w:r w:rsidR="00B53817">
              <w:t xml:space="preserve"> when programming their robot</w:t>
            </w:r>
            <w:r w:rsidR="00BF3B99" w:rsidRPr="00D04A6C">
              <w:t xml:space="preserve"> and capacity when construct</w:t>
            </w:r>
            <w:r w:rsidR="00B53817">
              <w:t>ing</w:t>
            </w:r>
            <w:r w:rsidR="00BF3B99" w:rsidRPr="00D04A6C">
              <w:t xml:space="preserve"> the attachment </w:t>
            </w:r>
            <w:r w:rsidR="00B53817">
              <w:t>that will carry the wheat</w:t>
            </w:r>
            <w:r w:rsidR="00BF3B99" w:rsidRPr="00D04A6C">
              <w:t xml:space="preserve"> </w:t>
            </w:r>
            <w:r w:rsidR="00BF3B99">
              <w:rPr>
                <w:b/>
              </w:rPr>
              <w:t>(</w:t>
            </w:r>
            <w:r w:rsidR="00BF3B99" w:rsidRPr="00D04A6C">
              <w:rPr>
                <w:b/>
                <w:i/>
              </w:rPr>
              <w:t>ACMMG03:</w:t>
            </w:r>
            <w:r w:rsidR="00BF3B99" w:rsidRPr="00D04A6C">
              <w:rPr>
                <w:b/>
              </w:rPr>
              <w:t xml:space="preserve"> Compare and order several shapes and objects based on length, area, volume and capacity using appropriate uniform informal units</w:t>
            </w:r>
            <w:r w:rsidR="00BF3B99">
              <w:rPr>
                <w:b/>
              </w:rPr>
              <w:t>.</w:t>
            </w:r>
            <w:r w:rsidR="00BF3B99">
              <w:rPr>
                <w:rFonts w:asciiTheme="minorHAnsi" w:eastAsia="Arial" w:hAnsiTheme="minorHAnsi" w:cs="Arial"/>
                <w:b/>
                <w:position w:val="-2"/>
                <w:sz w:val="17"/>
                <w:szCs w:val="17"/>
              </w:rPr>
              <w:t xml:space="preserve"> </w:t>
            </w:r>
            <w:r w:rsidR="00E605BD">
              <w:t xml:space="preserve">They </w:t>
            </w:r>
            <w:r w:rsidR="00ED3AC4">
              <w:t>use bala</w:t>
            </w:r>
            <w:r w:rsidR="00D467CE">
              <w:t>nce scales to measure the mass</w:t>
            </w:r>
            <w:r w:rsidR="00ED3AC4">
              <w:t xml:space="preserve"> of the bag of </w:t>
            </w:r>
            <w:r w:rsidR="00051ABF">
              <w:t xml:space="preserve">wheat </w:t>
            </w:r>
            <w:r w:rsidR="000438FB">
              <w:t>their robot attachment</w:t>
            </w:r>
            <w:r w:rsidR="000C1319">
              <w:t xml:space="preserve"> </w:t>
            </w:r>
            <w:r w:rsidR="009561E6">
              <w:t xml:space="preserve">will </w:t>
            </w:r>
            <w:r w:rsidR="006A5C02">
              <w:t>carry. (</w:t>
            </w:r>
            <w:r w:rsidR="00830A38" w:rsidRPr="00D04A6C">
              <w:rPr>
                <w:b/>
              </w:rPr>
              <w:t>ACMMG038</w:t>
            </w:r>
            <w:r w:rsidR="00BF3B99" w:rsidRPr="00D04A6C">
              <w:rPr>
                <w:b/>
              </w:rPr>
              <w:t>: Compare masses of objects using balance scales</w:t>
            </w:r>
            <w:r w:rsidR="00830A38" w:rsidRPr="00D04A6C">
              <w:rPr>
                <w:b/>
              </w:rPr>
              <w:t>)</w:t>
            </w:r>
            <w:r w:rsidR="000438FB" w:rsidRPr="00D04A6C">
              <w:rPr>
                <w:b/>
              </w:rPr>
              <w:t>.</w:t>
            </w:r>
            <w:r w:rsidR="00BF3B99">
              <w:t xml:space="preserve"> </w:t>
            </w:r>
          </w:p>
          <w:p w14:paraId="562EC7FE" w14:textId="05C4C028" w:rsidR="00E017CE" w:rsidRDefault="00E017CE" w:rsidP="00E017CE">
            <w:pPr>
              <w:spacing w:after="240"/>
              <w:rPr>
                <w:rFonts w:cstheme="minorHAnsi"/>
                <w:lang w:val="en-GB"/>
              </w:rPr>
            </w:pPr>
            <w:r>
              <w:rPr>
                <w:rFonts w:cstheme="minorHAnsi"/>
                <w:lang w:val="en-GB"/>
              </w:rPr>
              <w:t xml:space="preserve">By the beginning of </w:t>
            </w:r>
            <w:r w:rsidR="00D81EB1">
              <w:rPr>
                <w:rFonts w:cstheme="minorHAnsi"/>
                <w:lang w:val="en-GB"/>
              </w:rPr>
              <w:t xml:space="preserve">Year 2 it is assumed students have had </w:t>
            </w:r>
            <w:r w:rsidR="00136030">
              <w:rPr>
                <w:rFonts w:cstheme="minorHAnsi"/>
                <w:lang w:val="en-GB"/>
              </w:rPr>
              <w:t xml:space="preserve">some </w:t>
            </w:r>
            <w:r w:rsidR="00D81EB1">
              <w:rPr>
                <w:rFonts w:cstheme="minorHAnsi"/>
                <w:lang w:val="en-GB"/>
              </w:rPr>
              <w:t>experience comparing and measuring length and capacity directly and indirectly using informal uniform units but are not yet expected to use standard units for any measuring</w:t>
            </w:r>
            <w:r w:rsidR="008E4584">
              <w:rPr>
                <w:rFonts w:cstheme="minorHAnsi"/>
                <w:lang w:val="en-GB"/>
              </w:rPr>
              <w:t xml:space="preserve"> tasks</w:t>
            </w:r>
            <w:r w:rsidR="00D81EB1">
              <w:rPr>
                <w:rFonts w:cstheme="minorHAnsi"/>
                <w:lang w:val="en-GB"/>
              </w:rPr>
              <w:t>.</w:t>
            </w:r>
            <w:r>
              <w:rPr>
                <w:rFonts w:cstheme="minorHAnsi"/>
                <w:lang w:val="en-GB"/>
              </w:rPr>
              <w:t xml:space="preserve"> They can compare mass by hefting to say which is heavier but may not have used balance scales with understanding. They will have some knowledge of two-dimensional figures and three-dimensional objects and give simple directions in familiar places. They are unlikely to understand maps or plans as top view representations</w:t>
            </w:r>
            <w:r w:rsidR="008E4584">
              <w:rPr>
                <w:rFonts w:cstheme="minorHAnsi"/>
                <w:lang w:val="en-GB"/>
              </w:rPr>
              <w:t xml:space="preserve"> and when asked to draw a plan of the classroom, for example, they </w:t>
            </w:r>
            <w:r w:rsidR="00136030">
              <w:rPr>
                <w:rFonts w:cstheme="minorHAnsi"/>
                <w:lang w:val="en-GB"/>
              </w:rPr>
              <w:t xml:space="preserve">will </w:t>
            </w:r>
            <w:r w:rsidR="008E4584">
              <w:rPr>
                <w:rFonts w:cstheme="minorHAnsi"/>
                <w:lang w:val="en-GB"/>
              </w:rPr>
              <w:t>typically combine various eye-level views around the room</w:t>
            </w:r>
            <w:r>
              <w:rPr>
                <w:rFonts w:cstheme="minorHAnsi"/>
                <w:lang w:val="en-GB"/>
              </w:rPr>
              <w:t>.</w:t>
            </w:r>
          </w:p>
          <w:p w14:paraId="1C6A073D" w14:textId="1497A4BB" w:rsidR="00EF366B" w:rsidRDefault="00BB0169" w:rsidP="00E017CE">
            <w:pPr>
              <w:spacing w:after="240"/>
              <w:rPr>
                <w:rFonts w:cstheme="minorHAnsi"/>
                <w:lang w:val="en-GB"/>
              </w:rPr>
            </w:pPr>
            <w:r>
              <w:rPr>
                <w:rFonts w:cstheme="minorHAnsi"/>
                <w:lang w:val="en-GB"/>
              </w:rPr>
              <w:t>During th</w:t>
            </w:r>
            <w:r w:rsidR="00136030">
              <w:rPr>
                <w:rFonts w:cstheme="minorHAnsi"/>
                <w:lang w:val="en-GB"/>
              </w:rPr>
              <w:t>e</w:t>
            </w:r>
            <w:r>
              <w:rPr>
                <w:rFonts w:cstheme="minorHAnsi"/>
                <w:lang w:val="en-GB"/>
              </w:rPr>
              <w:t xml:space="preserve"> module</w:t>
            </w:r>
            <w:r w:rsidR="00136030">
              <w:rPr>
                <w:rFonts w:cstheme="minorHAnsi"/>
                <w:lang w:val="en-GB"/>
              </w:rPr>
              <w:t>,</w:t>
            </w:r>
            <w:r w:rsidR="009E6CB5">
              <w:rPr>
                <w:rFonts w:cstheme="minorHAnsi"/>
                <w:lang w:val="en-GB"/>
              </w:rPr>
              <w:t xml:space="preserve"> </w:t>
            </w:r>
            <w:r w:rsidR="00136030">
              <w:rPr>
                <w:rFonts w:cstheme="minorHAnsi"/>
                <w:lang w:val="en-GB"/>
              </w:rPr>
              <w:t xml:space="preserve">these </w:t>
            </w:r>
            <w:r>
              <w:rPr>
                <w:rFonts w:cstheme="minorHAnsi"/>
                <w:lang w:val="en-GB"/>
              </w:rPr>
              <w:t xml:space="preserve">Measurement and Geometry understandings </w:t>
            </w:r>
            <w:r w:rsidR="00136030">
              <w:rPr>
                <w:rFonts w:cstheme="minorHAnsi"/>
                <w:lang w:val="en-GB"/>
              </w:rPr>
              <w:t>will be</w:t>
            </w:r>
            <w:r>
              <w:rPr>
                <w:rFonts w:cstheme="minorHAnsi"/>
                <w:lang w:val="en-GB"/>
              </w:rPr>
              <w:t xml:space="preserve"> further developed</w:t>
            </w:r>
            <w:r w:rsidR="009E6CB5">
              <w:rPr>
                <w:rFonts w:cstheme="minorHAnsi"/>
                <w:lang w:val="en-GB"/>
              </w:rPr>
              <w:t xml:space="preserve">. The relationship between two-dimensional figures and three-dimensional objects will be explored </w:t>
            </w:r>
            <w:r w:rsidR="002E671D">
              <w:rPr>
                <w:rFonts w:cstheme="minorHAnsi"/>
                <w:lang w:val="en-GB"/>
              </w:rPr>
              <w:t xml:space="preserve">and </w:t>
            </w:r>
            <w:r w:rsidR="00136030">
              <w:rPr>
                <w:rFonts w:cstheme="minorHAnsi"/>
                <w:lang w:val="en-GB"/>
              </w:rPr>
              <w:t xml:space="preserve">students’ </w:t>
            </w:r>
            <w:r w:rsidR="002E671D">
              <w:rPr>
                <w:rFonts w:cstheme="minorHAnsi"/>
                <w:lang w:val="en-GB"/>
              </w:rPr>
              <w:t xml:space="preserve">problem-solving skills </w:t>
            </w:r>
            <w:r w:rsidR="00136030">
              <w:rPr>
                <w:rFonts w:cstheme="minorHAnsi"/>
                <w:lang w:val="en-GB"/>
              </w:rPr>
              <w:t xml:space="preserve">will be </w:t>
            </w:r>
            <w:r w:rsidR="002E671D">
              <w:rPr>
                <w:rFonts w:cstheme="minorHAnsi"/>
                <w:lang w:val="en-GB"/>
              </w:rPr>
              <w:t xml:space="preserve">exercised </w:t>
            </w:r>
            <w:r w:rsidR="00136030">
              <w:rPr>
                <w:rFonts w:cstheme="minorHAnsi"/>
                <w:lang w:val="en-GB"/>
              </w:rPr>
              <w:t>through</w:t>
            </w:r>
            <w:r w:rsidR="009E6CB5">
              <w:rPr>
                <w:rFonts w:cstheme="minorHAnsi"/>
                <w:lang w:val="en-GB"/>
              </w:rPr>
              <w:t xml:space="preserve"> the planning, drawing and construction of the three-dimensional attachment that will carry the wheat</w:t>
            </w:r>
            <w:r w:rsidR="00EF366B">
              <w:rPr>
                <w:rFonts w:cstheme="minorHAnsi"/>
                <w:lang w:val="en-GB"/>
              </w:rPr>
              <w:t>. Students will use balance scales to weigh and compare bags of wheat of equal mass</w:t>
            </w:r>
            <w:r w:rsidR="002E671D">
              <w:rPr>
                <w:rFonts w:cstheme="minorHAnsi"/>
                <w:lang w:val="en-GB"/>
              </w:rPr>
              <w:t>, developing understanding and fluency</w:t>
            </w:r>
            <w:r w:rsidR="00136030">
              <w:rPr>
                <w:rFonts w:cstheme="minorHAnsi"/>
                <w:lang w:val="en-GB"/>
              </w:rPr>
              <w:t xml:space="preserve"> in comparing mass</w:t>
            </w:r>
            <w:r w:rsidR="00EF366B">
              <w:rPr>
                <w:rFonts w:cstheme="minorHAnsi"/>
                <w:lang w:val="en-GB"/>
              </w:rPr>
              <w:t xml:space="preserve">. </w:t>
            </w:r>
            <w:r w:rsidR="002E671D">
              <w:rPr>
                <w:rFonts w:cstheme="minorHAnsi"/>
                <w:lang w:val="en-GB"/>
              </w:rPr>
              <w:t xml:space="preserve">To program their robot to follow the route, they will develop the problem-solving skills needed to input distance and directional data using quarter and half turns </w:t>
            </w:r>
            <w:r w:rsidR="004772E0">
              <w:rPr>
                <w:rFonts w:cstheme="minorHAnsi"/>
                <w:lang w:val="en-GB"/>
              </w:rPr>
              <w:t xml:space="preserve">as </w:t>
            </w:r>
            <w:r w:rsidR="002E671D">
              <w:rPr>
                <w:rFonts w:cstheme="minorHAnsi"/>
                <w:lang w:val="en-GB"/>
              </w:rPr>
              <w:t>recognised by the</w:t>
            </w:r>
            <w:r w:rsidR="004772E0">
              <w:rPr>
                <w:rFonts w:cstheme="minorHAnsi"/>
                <w:lang w:val="en-GB"/>
              </w:rPr>
              <w:t>ir</w:t>
            </w:r>
            <w:r w:rsidR="002E671D">
              <w:rPr>
                <w:rFonts w:cstheme="minorHAnsi"/>
                <w:lang w:val="en-GB"/>
              </w:rPr>
              <w:t xml:space="preserve"> robot. </w:t>
            </w:r>
            <w:r w:rsidR="00EF366B">
              <w:rPr>
                <w:rFonts w:cstheme="minorHAnsi"/>
                <w:lang w:val="en-GB"/>
              </w:rPr>
              <w:t xml:space="preserve">They will </w:t>
            </w:r>
            <w:r w:rsidR="004772E0">
              <w:rPr>
                <w:rFonts w:cstheme="minorHAnsi"/>
                <w:lang w:val="en-GB"/>
              </w:rPr>
              <w:t xml:space="preserve">extend their locational understanding through an introduction </w:t>
            </w:r>
            <w:r w:rsidR="00EF366B">
              <w:rPr>
                <w:rFonts w:cstheme="minorHAnsi"/>
                <w:lang w:val="en-GB"/>
              </w:rPr>
              <w:t xml:space="preserve">to a ‘birds-eye’ or top view </w:t>
            </w:r>
            <w:r w:rsidR="004772E0">
              <w:rPr>
                <w:rFonts w:cstheme="minorHAnsi"/>
                <w:lang w:val="en-GB"/>
              </w:rPr>
              <w:t xml:space="preserve">plan during construction of the physical model of </w:t>
            </w:r>
            <w:r w:rsidR="009E6CB5">
              <w:rPr>
                <w:rFonts w:cstheme="minorHAnsi"/>
                <w:lang w:val="en-GB"/>
              </w:rPr>
              <w:t xml:space="preserve">the route from farm to the </w:t>
            </w:r>
            <w:r w:rsidR="00EF366B">
              <w:rPr>
                <w:rFonts w:cstheme="minorHAnsi"/>
                <w:lang w:val="en-GB"/>
              </w:rPr>
              <w:t>mill.</w:t>
            </w:r>
            <w:r w:rsidR="009E6CB5">
              <w:rPr>
                <w:rFonts w:cstheme="minorHAnsi"/>
                <w:lang w:val="en-GB"/>
              </w:rPr>
              <w:t xml:space="preserve">   </w:t>
            </w:r>
          </w:p>
          <w:p w14:paraId="291749B7" w14:textId="47C728F9" w:rsidR="001C55AF" w:rsidRDefault="009E6CB5" w:rsidP="00E017CE">
            <w:pPr>
              <w:spacing w:after="240"/>
              <w:rPr>
                <w:rFonts w:cstheme="minorHAnsi"/>
                <w:lang w:val="en-GB"/>
              </w:rPr>
            </w:pPr>
            <w:r>
              <w:rPr>
                <w:rFonts w:cstheme="minorHAnsi"/>
                <w:lang w:val="en-GB"/>
              </w:rPr>
              <w:t xml:space="preserve"> </w:t>
            </w:r>
            <w:r w:rsidR="00DF2FA9">
              <w:rPr>
                <w:rFonts w:cstheme="minorHAnsi"/>
                <w:lang w:val="en-GB"/>
              </w:rPr>
              <w:t xml:space="preserve">There is </w:t>
            </w:r>
            <w:r w:rsidR="00AC28D5">
              <w:rPr>
                <w:rFonts w:cstheme="minorHAnsi"/>
                <w:lang w:val="en-GB"/>
              </w:rPr>
              <w:t xml:space="preserve">also </w:t>
            </w:r>
            <w:r w:rsidR="00DF2FA9">
              <w:rPr>
                <w:rFonts w:cstheme="minorHAnsi"/>
                <w:lang w:val="en-GB"/>
              </w:rPr>
              <w:t xml:space="preserve">opportunity in this module to </w:t>
            </w:r>
            <w:r w:rsidR="00AC28D5">
              <w:rPr>
                <w:rFonts w:cstheme="minorHAnsi"/>
                <w:lang w:val="en-GB"/>
              </w:rPr>
              <w:t>expos</w:t>
            </w:r>
            <w:r w:rsidR="004772E0">
              <w:rPr>
                <w:rFonts w:cstheme="minorHAnsi"/>
                <w:lang w:val="en-GB"/>
              </w:rPr>
              <w:t>e</w:t>
            </w:r>
            <w:r w:rsidR="00DF2FA9">
              <w:rPr>
                <w:rFonts w:cstheme="minorHAnsi"/>
                <w:lang w:val="en-GB"/>
              </w:rPr>
              <w:t xml:space="preserve"> </w:t>
            </w:r>
            <w:r w:rsidR="00AC28D5">
              <w:rPr>
                <w:rFonts w:cstheme="minorHAnsi"/>
                <w:lang w:val="en-GB"/>
              </w:rPr>
              <w:t xml:space="preserve">students </w:t>
            </w:r>
            <w:r w:rsidR="00DF2FA9">
              <w:rPr>
                <w:rFonts w:cstheme="minorHAnsi"/>
                <w:lang w:val="en-GB"/>
              </w:rPr>
              <w:t xml:space="preserve">to standard </w:t>
            </w:r>
            <w:r w:rsidR="00AC28D5">
              <w:rPr>
                <w:rFonts w:cstheme="minorHAnsi"/>
                <w:lang w:val="en-GB"/>
              </w:rPr>
              <w:t>mass units when filling and comparing the bags of wheat</w:t>
            </w:r>
            <w:r w:rsidR="00DF2FA9">
              <w:rPr>
                <w:rFonts w:cstheme="minorHAnsi"/>
                <w:lang w:val="en-GB"/>
              </w:rPr>
              <w:t>,</w:t>
            </w:r>
            <w:r w:rsidR="00E017CE">
              <w:rPr>
                <w:rFonts w:cstheme="minorHAnsi"/>
                <w:lang w:val="en-GB"/>
              </w:rPr>
              <w:t xml:space="preserve"> </w:t>
            </w:r>
            <w:r w:rsidR="00DF2FA9">
              <w:rPr>
                <w:rFonts w:cstheme="minorHAnsi"/>
                <w:lang w:val="en-GB"/>
              </w:rPr>
              <w:t>and standard</w:t>
            </w:r>
            <w:r w:rsidR="00AC28D5">
              <w:rPr>
                <w:rFonts w:cstheme="minorHAnsi"/>
                <w:lang w:val="en-GB"/>
              </w:rPr>
              <w:t xml:space="preserve"> length units when programming the robot to follow the route</w:t>
            </w:r>
            <w:r w:rsidR="00DF2FA9">
              <w:rPr>
                <w:rFonts w:cstheme="minorHAnsi"/>
                <w:lang w:val="en-GB"/>
              </w:rPr>
              <w:t xml:space="preserve">. The language of </w:t>
            </w:r>
            <w:r w:rsidR="00AC28D5">
              <w:rPr>
                <w:rFonts w:cstheme="minorHAnsi"/>
                <w:lang w:val="en-GB"/>
              </w:rPr>
              <w:t>‘</w:t>
            </w:r>
            <w:r w:rsidR="00DF2FA9">
              <w:rPr>
                <w:rFonts w:cstheme="minorHAnsi"/>
                <w:lang w:val="en-GB"/>
              </w:rPr>
              <w:t>90 degree</w:t>
            </w:r>
            <w:r w:rsidR="00AC28D5">
              <w:rPr>
                <w:rFonts w:cstheme="minorHAnsi"/>
                <w:lang w:val="en-GB"/>
              </w:rPr>
              <w:t>s’</w:t>
            </w:r>
            <w:r w:rsidR="00DF2FA9">
              <w:rPr>
                <w:rFonts w:cstheme="minorHAnsi"/>
                <w:lang w:val="en-GB"/>
              </w:rPr>
              <w:t xml:space="preserve"> and ‘right-angle’ tu</w:t>
            </w:r>
            <w:r w:rsidR="00AC28D5">
              <w:rPr>
                <w:rFonts w:cstheme="minorHAnsi"/>
                <w:lang w:val="en-GB"/>
              </w:rPr>
              <w:t xml:space="preserve">rns can be </w:t>
            </w:r>
            <w:r w:rsidR="00031DE5">
              <w:rPr>
                <w:rFonts w:cstheme="minorHAnsi"/>
                <w:lang w:val="en-GB"/>
              </w:rPr>
              <w:t>incidentally modelled</w:t>
            </w:r>
            <w:r w:rsidR="00AC28D5">
              <w:rPr>
                <w:rFonts w:cstheme="minorHAnsi"/>
                <w:lang w:val="en-GB"/>
              </w:rPr>
              <w:t xml:space="preserve"> when planning and programing the route the robot will follow. Although these concepts are not formally introduced until year three, the informal use of the terminology and some exposure to standard length and mass units in meaningful contexts will support students’ future learning. </w:t>
            </w:r>
            <w:r w:rsidR="00DF2FA9">
              <w:rPr>
                <w:rFonts w:cstheme="minorHAnsi"/>
                <w:lang w:val="en-GB"/>
              </w:rPr>
              <w:t xml:space="preserve"> </w:t>
            </w:r>
          </w:p>
          <w:p w14:paraId="59411060" w14:textId="6972593A" w:rsidR="00AC439A" w:rsidRPr="00D04A6C" w:rsidRDefault="00AC439A" w:rsidP="006A5C02">
            <w:pPr>
              <w:spacing w:after="240"/>
              <w:rPr>
                <w:b/>
              </w:rPr>
            </w:pPr>
          </w:p>
        </w:tc>
      </w:tr>
      <w:tr w:rsidR="00DB4176" w14:paraId="4CEE59F2" w14:textId="77777777" w:rsidTr="00E54F28">
        <w:tc>
          <w:tcPr>
            <w:tcW w:w="9016" w:type="dxa"/>
          </w:tcPr>
          <w:p w14:paraId="54771230" w14:textId="77777777" w:rsidR="00DB4176" w:rsidRPr="00356052" w:rsidRDefault="00DB4176" w:rsidP="00DB4176">
            <w:pPr>
              <w:spacing w:before="240"/>
              <w:rPr>
                <w:b/>
                <w:lang w:val="en-GB"/>
              </w:rPr>
            </w:pPr>
            <w:bookmarkStart w:id="4" w:name="_Toc477166659"/>
            <w:bookmarkStart w:id="5" w:name="_Toc477267911"/>
            <w:bookmarkStart w:id="6" w:name="_Toc477503386"/>
            <w:r w:rsidRPr="00356052">
              <w:rPr>
                <w:b/>
                <w:lang w:val="en-GB"/>
              </w:rPr>
              <w:t>General capabilities</w:t>
            </w:r>
          </w:p>
          <w:p w14:paraId="77019247" w14:textId="5F327B0C" w:rsidR="00DB4176" w:rsidRPr="00E42D13" w:rsidRDefault="009366CC" w:rsidP="00DB4176">
            <w:pPr>
              <w:rPr>
                <w:rFonts w:cstheme="minorHAnsi"/>
                <w:lang w:val="en-GB"/>
              </w:rPr>
            </w:pPr>
            <w:r>
              <w:t>The following</w:t>
            </w:r>
            <w:r w:rsidR="00DB4176">
              <w:t xml:space="preserve"> opportunities </w:t>
            </w:r>
            <w:r>
              <w:t xml:space="preserve">are presented </w:t>
            </w:r>
            <w:r w:rsidR="00DB4176">
              <w:t xml:space="preserve">for the development of </w:t>
            </w:r>
            <w:r w:rsidR="00DE3514">
              <w:t xml:space="preserve">the </w:t>
            </w:r>
            <w:r w:rsidR="00DB4176">
              <w:t xml:space="preserve">general capabilities and </w:t>
            </w:r>
            <w:r w:rsidR="00DE3514">
              <w:t xml:space="preserve">the </w:t>
            </w:r>
            <w:r w:rsidR="00DB4176">
              <w:t>cross-</w:t>
            </w:r>
            <w:r w:rsidR="00DB4176" w:rsidRPr="00E42D13">
              <w:rPr>
                <w:rFonts w:cstheme="minorHAnsi"/>
                <w:lang w:val="en-GB"/>
              </w:rPr>
              <w:t xml:space="preserve">curriculum priorities as students work on </w:t>
            </w:r>
            <w:r w:rsidR="00DB4176" w:rsidRPr="00DB4176">
              <w:rPr>
                <w:rFonts w:cstheme="minorHAnsi"/>
                <w:i/>
                <w:lang w:val="en-GB"/>
              </w:rPr>
              <w:t>Little Red Hen’s robot friend</w:t>
            </w:r>
            <w:r w:rsidR="00DB4176" w:rsidRPr="00E42D13">
              <w:rPr>
                <w:rFonts w:cstheme="minorHAnsi"/>
                <w:lang w:val="en-GB"/>
              </w:rPr>
              <w:t xml:space="preserve">. </w:t>
            </w:r>
            <w:r>
              <w:rPr>
                <w:rFonts w:cstheme="minorHAnsi"/>
                <w:lang w:val="en-GB"/>
              </w:rPr>
              <w:t>Students:</w:t>
            </w:r>
          </w:p>
          <w:p w14:paraId="1255A71B" w14:textId="6D110DD6" w:rsidR="00DB4176" w:rsidRPr="00DB4176" w:rsidRDefault="00DB4176" w:rsidP="00CA77BD">
            <w:pPr>
              <w:widowControl/>
              <w:numPr>
                <w:ilvl w:val="0"/>
                <w:numId w:val="3"/>
              </w:numPr>
              <w:ind w:left="454" w:hanging="227"/>
              <w:rPr>
                <w:lang w:val="en-GB"/>
              </w:rPr>
            </w:pPr>
            <w:r w:rsidRPr="00DB4176">
              <w:rPr>
                <w:lang w:val="en-GB"/>
              </w:rPr>
              <w:t xml:space="preserve">Develop </w:t>
            </w:r>
            <w:r w:rsidR="00091B7B">
              <w:rPr>
                <w:lang w:val="en-GB"/>
              </w:rPr>
              <w:t>critical thinking</w:t>
            </w:r>
            <w:r w:rsidRPr="00DB4176">
              <w:rPr>
                <w:lang w:val="en-GB"/>
              </w:rPr>
              <w:t xml:space="preserve"> skills as they research the problem and its context (</w:t>
            </w:r>
            <w:r w:rsidRPr="00DB4176">
              <w:rPr>
                <w:i/>
                <w:lang w:val="en-GB"/>
              </w:rPr>
              <w:t>Activity</w:t>
            </w:r>
            <w:r w:rsidR="00830A38">
              <w:rPr>
                <w:i/>
                <w:lang w:val="en-GB"/>
              </w:rPr>
              <w:t xml:space="preserve"> </w:t>
            </w:r>
            <w:r w:rsidRPr="00DB4176">
              <w:rPr>
                <w:i/>
                <w:lang w:val="en-GB"/>
              </w:rPr>
              <w:t>1</w:t>
            </w:r>
            <w:r w:rsidRPr="00DB4176">
              <w:rPr>
                <w:lang w:val="en-GB"/>
              </w:rPr>
              <w:t>); investigate parameters impacting on the problem (</w:t>
            </w:r>
            <w:r w:rsidRPr="00DB4176">
              <w:rPr>
                <w:i/>
                <w:lang w:val="en-GB"/>
              </w:rPr>
              <w:t>Activity 2</w:t>
            </w:r>
            <w:r w:rsidRPr="00DB4176">
              <w:rPr>
                <w:lang w:val="en-GB"/>
              </w:rPr>
              <w:t>); imagine and develop solutions (</w:t>
            </w:r>
            <w:r w:rsidRPr="00DB4176">
              <w:rPr>
                <w:i/>
                <w:lang w:val="en-GB"/>
              </w:rPr>
              <w:t>Activity 3</w:t>
            </w:r>
            <w:r w:rsidRPr="00DB4176">
              <w:rPr>
                <w:lang w:val="en-GB"/>
              </w:rPr>
              <w:t>); and evaluate and communicate their solutions to an audience (</w:t>
            </w:r>
            <w:r w:rsidRPr="00DB4176">
              <w:rPr>
                <w:i/>
                <w:lang w:val="en-GB"/>
              </w:rPr>
              <w:t>Activity 4</w:t>
            </w:r>
            <w:r w:rsidRPr="00DB4176">
              <w:rPr>
                <w:lang w:val="en-GB"/>
              </w:rPr>
              <w:t>).</w:t>
            </w:r>
          </w:p>
          <w:p w14:paraId="7AF86D47" w14:textId="77777777" w:rsidR="00DB4176" w:rsidRPr="00DB4176" w:rsidRDefault="00DB4176" w:rsidP="00CA77BD">
            <w:pPr>
              <w:widowControl/>
              <w:numPr>
                <w:ilvl w:val="0"/>
                <w:numId w:val="3"/>
              </w:numPr>
              <w:ind w:left="454" w:hanging="227"/>
              <w:rPr>
                <w:lang w:val="en-AU"/>
              </w:rPr>
            </w:pPr>
            <w:r w:rsidRPr="00DB4176">
              <w:rPr>
                <w:lang w:val="en-GB"/>
              </w:rPr>
              <w:t>Utilise creative thinking as they generate possible design solutions; and critical thinking, numeracy skills and ethical understanding as they choose between alternative ap</w:t>
            </w:r>
            <w:r>
              <w:rPr>
                <w:lang w:val="en-GB"/>
              </w:rPr>
              <w:t>proaches to solving the problem.</w:t>
            </w:r>
          </w:p>
          <w:p w14:paraId="39DCF722" w14:textId="77777777" w:rsidR="00DB4176" w:rsidRPr="00DB4176" w:rsidRDefault="00DB4176" w:rsidP="00CA77BD">
            <w:pPr>
              <w:widowControl/>
              <w:numPr>
                <w:ilvl w:val="0"/>
                <w:numId w:val="3"/>
              </w:numPr>
              <w:ind w:left="454" w:hanging="227"/>
            </w:pPr>
            <w:r w:rsidRPr="00DB4176">
              <w:rPr>
                <w:lang w:val="en-GB"/>
              </w:rPr>
              <w:t xml:space="preserve">Utilise personal </w:t>
            </w:r>
            <w:r w:rsidRPr="00DB4176">
              <w:rPr>
                <w:lang w:val="en-AU"/>
              </w:rPr>
              <w:t>and social capability throughout the module as they develop socially cohesive and effective working teams; collaborate in generating solutions; adopt group roles; and reflect on their group wor</w:t>
            </w:r>
            <w:r>
              <w:rPr>
                <w:lang w:val="en-AU"/>
              </w:rPr>
              <w:t>k capabilities.</w:t>
            </w:r>
          </w:p>
          <w:p w14:paraId="4C289BD0" w14:textId="02F13CEE" w:rsidR="00DB4176" w:rsidRDefault="00DB4176" w:rsidP="006765E3">
            <w:pPr>
              <w:widowControl/>
              <w:numPr>
                <w:ilvl w:val="0"/>
                <w:numId w:val="3"/>
              </w:numPr>
              <w:spacing w:after="240"/>
              <w:ind w:left="454" w:hanging="227"/>
            </w:pPr>
            <w:r w:rsidRPr="00DB4176">
              <w:rPr>
                <w:lang w:val="en-GB"/>
              </w:rPr>
              <w:t xml:space="preserve">Utilise </w:t>
            </w:r>
            <w:r w:rsidR="004C0B42">
              <w:rPr>
                <w:lang w:val="en-AU"/>
              </w:rPr>
              <w:t>a range of literacies and i</w:t>
            </w:r>
            <w:r w:rsidRPr="00DB4176">
              <w:rPr>
                <w:lang w:val="en-AU"/>
              </w:rPr>
              <w:t>nformatio</w:t>
            </w:r>
            <w:r w:rsidR="007163FA">
              <w:rPr>
                <w:lang w:val="en-AU"/>
              </w:rPr>
              <w:t>n and communication technology</w:t>
            </w:r>
            <w:r w:rsidRPr="00DB4176">
              <w:rPr>
                <w:lang w:val="en-AU"/>
              </w:rPr>
              <w:t xml:space="preserve"> (ICT) capabilities as they collate records of work completed thr</w:t>
            </w:r>
            <w:r w:rsidR="007163FA">
              <w:rPr>
                <w:lang w:val="en-AU"/>
              </w:rPr>
              <w:t>oughout the module in a journal and</w:t>
            </w:r>
            <w:r w:rsidRPr="00DB4176">
              <w:rPr>
                <w:lang w:val="en-AU"/>
              </w:rPr>
              <w:t xml:space="preserve"> represent and communicate their solutions to an audience using digital technologies in </w:t>
            </w:r>
            <w:r w:rsidRPr="00DB4176">
              <w:rPr>
                <w:i/>
                <w:lang w:val="en-AU"/>
              </w:rPr>
              <w:t>Activity 4.</w:t>
            </w:r>
            <w:bookmarkEnd w:id="4"/>
            <w:bookmarkEnd w:id="5"/>
            <w:bookmarkEnd w:id="6"/>
          </w:p>
        </w:tc>
      </w:tr>
      <w:tr w:rsidR="00DB4176" w14:paraId="50EDDA34" w14:textId="77777777" w:rsidTr="00E54F28">
        <w:tc>
          <w:tcPr>
            <w:tcW w:w="9016" w:type="dxa"/>
          </w:tcPr>
          <w:p w14:paraId="23677F84" w14:textId="77777777" w:rsidR="00DB4176" w:rsidRPr="00DB4176" w:rsidRDefault="00DB4176" w:rsidP="00DB4176">
            <w:pPr>
              <w:spacing w:before="240"/>
              <w:rPr>
                <w:rFonts w:asciiTheme="minorHAnsi" w:hAnsiTheme="minorHAnsi"/>
                <w:b/>
                <w:lang w:val="en-AU"/>
              </w:rPr>
            </w:pPr>
            <w:r w:rsidRPr="00DB4176">
              <w:rPr>
                <w:b/>
                <w:lang w:val="en-AU"/>
              </w:rPr>
              <w:t>What are the pedagogical principles of the STEM learning modules?</w:t>
            </w:r>
          </w:p>
          <w:p w14:paraId="5493A193" w14:textId="77777777" w:rsidR="00DB4176" w:rsidRPr="00DB4176" w:rsidRDefault="00DB4176" w:rsidP="00DB4176">
            <w:pPr>
              <w:rPr>
                <w:lang w:val="en-AU"/>
              </w:rPr>
            </w:pPr>
            <w:r w:rsidRPr="00DB4176">
              <w:rPr>
                <w:lang w:val="en-AU"/>
              </w:rPr>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14:paraId="44102BFC" w14:textId="77777777" w:rsidR="00E46593" w:rsidRDefault="00E46593" w:rsidP="00DB4176">
            <w:pPr>
              <w:rPr>
                <w:lang w:val="en-AU"/>
              </w:rPr>
            </w:pPr>
          </w:p>
          <w:p w14:paraId="3EAA6E34" w14:textId="4010155B" w:rsidR="00DB4176" w:rsidRPr="00DB4176" w:rsidRDefault="00DB4176" w:rsidP="003E454A">
            <w:pPr>
              <w:spacing w:before="240"/>
              <w:rPr>
                <w:lang w:val="en-AU"/>
              </w:rPr>
            </w:pPr>
            <w:r w:rsidRPr="00DB4176">
              <w:rPr>
                <w:lang w:val="en-AU"/>
              </w:rPr>
              <w:t>The design of the modules is based on four pedagogical principles:</w:t>
            </w:r>
          </w:p>
          <w:p w14:paraId="2B5286A7" w14:textId="77777777" w:rsidR="00DB4176" w:rsidRPr="00DB4176" w:rsidRDefault="00DB4176" w:rsidP="00CA77BD">
            <w:pPr>
              <w:widowControl/>
              <w:numPr>
                <w:ilvl w:val="0"/>
                <w:numId w:val="15"/>
              </w:numPr>
              <w:autoSpaceDE w:val="0"/>
              <w:autoSpaceDN w:val="0"/>
              <w:adjustRightInd w:val="0"/>
              <w:spacing w:after="0"/>
              <w:ind w:left="454" w:hanging="227"/>
              <w:rPr>
                <w:lang w:val="en-AU"/>
              </w:rPr>
            </w:pPr>
            <w:r w:rsidRPr="00DB4176">
              <w:rPr>
                <w:lang w:val="en-AU"/>
              </w:rPr>
              <w:t>Problem-based learning</w:t>
            </w:r>
          </w:p>
          <w:p w14:paraId="18046C44" w14:textId="3AA812E4" w:rsidR="00DB4176" w:rsidRDefault="00663BD5" w:rsidP="00DB4176">
            <w:pPr>
              <w:widowControl/>
              <w:ind w:left="454"/>
              <w:contextualSpacing/>
              <w:rPr>
                <w:lang w:val="en-AU"/>
              </w:rPr>
            </w:pPr>
            <w:r>
              <w:rPr>
                <w:lang w:val="en-AU"/>
              </w:rPr>
              <w:t>A</w:t>
            </w:r>
            <w:r w:rsidRPr="00D93326">
              <w:rPr>
                <w:lang w:val="en-AU"/>
              </w:rPr>
              <w:t xml:space="preserve">ll modules </w:t>
            </w:r>
            <w:r>
              <w:rPr>
                <w:lang w:val="en-AU"/>
              </w:rPr>
              <w:t>are designed</w:t>
            </w:r>
            <w:r w:rsidRPr="00D93326">
              <w:rPr>
                <w:lang w:val="en-AU"/>
              </w:rPr>
              <w:t xml:space="preserve"> around </w:t>
            </w:r>
            <w:r>
              <w:rPr>
                <w:lang w:val="en-AU"/>
              </w:rPr>
              <w:t xml:space="preserve">students </w:t>
            </w:r>
            <w:r w:rsidRPr="00D93326">
              <w:rPr>
                <w:lang w:val="en-AU"/>
              </w:rPr>
              <w:t>solving an</w:t>
            </w:r>
            <w:r>
              <w:rPr>
                <w:lang w:val="en-AU"/>
              </w:rPr>
              <w:t xml:space="preserve"> open-ended, real-world</w:t>
            </w:r>
            <w:r w:rsidRPr="00D93326">
              <w:rPr>
                <w:lang w:val="en-AU"/>
              </w:rPr>
              <w:t xml:space="preserve"> problem. </w:t>
            </w:r>
            <w:r w:rsidR="00D539E9">
              <w:rPr>
                <w:lang w:val="en-AU"/>
              </w:rPr>
              <w:t>Learning</w:t>
            </w:r>
            <w:r w:rsidR="00DB4176" w:rsidRPr="00DB4176">
              <w:rPr>
                <w:lang w:val="en-AU"/>
              </w:rPr>
              <w:t xml:space="preserve"> supported through a four-phase instructional model: research the problem and its context; investigate the parameters impacting on the problem; design and develop solutions to the problem; and evaluate and communicate solutions to an authentic audience. </w:t>
            </w:r>
          </w:p>
          <w:p w14:paraId="7CBA3DFF" w14:textId="77777777" w:rsidR="00DB4176" w:rsidRPr="00DB4176" w:rsidRDefault="00DB4176" w:rsidP="00CA77BD">
            <w:pPr>
              <w:widowControl/>
              <w:numPr>
                <w:ilvl w:val="0"/>
                <w:numId w:val="15"/>
              </w:numPr>
              <w:autoSpaceDE w:val="0"/>
              <w:autoSpaceDN w:val="0"/>
              <w:adjustRightInd w:val="0"/>
              <w:spacing w:before="240" w:after="0"/>
              <w:ind w:left="454" w:hanging="227"/>
              <w:rPr>
                <w:lang w:val="en-AU"/>
              </w:rPr>
            </w:pPr>
            <w:r w:rsidRPr="00DB4176">
              <w:rPr>
                <w:lang w:val="en-AU"/>
              </w:rPr>
              <w:t>Developing higher order thinking</w:t>
            </w:r>
          </w:p>
          <w:p w14:paraId="0FE962EA" w14:textId="77777777" w:rsidR="00DB4176" w:rsidRPr="00DB4176" w:rsidRDefault="00DB4176" w:rsidP="00DB4176">
            <w:pPr>
              <w:widowControl/>
              <w:ind w:left="454"/>
              <w:contextualSpacing/>
              <w:rPr>
                <w:lang w:val="en-AU"/>
              </w:rPr>
            </w:pPr>
            <w:r w:rsidRPr="00DB4176">
              <w:rPr>
                <w:rFonts w:cstheme="minorHAnsi"/>
                <w:noProof/>
                <w:lang w:eastAsia="en-AU"/>
              </w:rPr>
              <w:drawing>
                <wp:anchor distT="0" distB="0" distL="114300" distR="114300" simplePos="0" relativeHeight="251924480" behindDoc="0" locked="0" layoutInCell="1" allowOverlap="1" wp14:anchorId="1AC84478" wp14:editId="6B549C86">
                  <wp:simplePos x="0" y="0"/>
                  <wp:positionH relativeFrom="margin">
                    <wp:align>right</wp:align>
                  </wp:positionH>
                  <wp:positionV relativeFrom="paragraph">
                    <wp:posOffset>43180</wp:posOffset>
                  </wp:positionV>
                  <wp:extent cx="504000" cy="50400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B4176">
              <w:rPr>
                <w:lang w:val="en-AU"/>
              </w:rPr>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B4176">
              <w:rPr>
                <w:rFonts w:cstheme="minorHAnsi"/>
                <w:noProof/>
                <w:lang w:val="en-AU" w:eastAsia="en-AU"/>
              </w:rPr>
              <w:t xml:space="preserve"> </w:t>
            </w:r>
          </w:p>
          <w:p w14:paraId="0784677B" w14:textId="77777777" w:rsidR="00DB4176" w:rsidRPr="00DB4176" w:rsidRDefault="00DB4176" w:rsidP="00CA77BD">
            <w:pPr>
              <w:widowControl/>
              <w:numPr>
                <w:ilvl w:val="0"/>
                <w:numId w:val="15"/>
              </w:numPr>
              <w:autoSpaceDE w:val="0"/>
              <w:autoSpaceDN w:val="0"/>
              <w:adjustRightInd w:val="0"/>
              <w:spacing w:before="240" w:after="0"/>
              <w:ind w:left="454" w:hanging="227"/>
              <w:rPr>
                <w:lang w:val="en-AU"/>
              </w:rPr>
            </w:pPr>
            <w:r w:rsidRPr="00DB4176">
              <w:rPr>
                <w:lang w:val="en-AU"/>
              </w:rPr>
              <w:t>Collaborative learning</w:t>
            </w:r>
          </w:p>
          <w:p w14:paraId="7D827D32" w14:textId="77777777" w:rsidR="00DB4176" w:rsidRPr="00DB4176" w:rsidRDefault="00DB4176" w:rsidP="00DB4176">
            <w:pPr>
              <w:widowControl/>
              <w:ind w:left="454"/>
              <w:contextualSpacing/>
              <w:rPr>
                <w:lang w:val="en-AU"/>
              </w:rPr>
            </w:pPr>
            <w:r w:rsidRPr="00DB4176">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1209EB1E" w14:textId="77777777" w:rsidR="00DB4176" w:rsidRPr="00DB4176" w:rsidRDefault="00DB4176" w:rsidP="00CA77BD">
            <w:pPr>
              <w:widowControl/>
              <w:numPr>
                <w:ilvl w:val="0"/>
                <w:numId w:val="15"/>
              </w:numPr>
              <w:autoSpaceDE w:val="0"/>
              <w:autoSpaceDN w:val="0"/>
              <w:adjustRightInd w:val="0"/>
              <w:spacing w:before="240" w:after="0"/>
              <w:ind w:left="454" w:hanging="227"/>
              <w:rPr>
                <w:lang w:val="en-AU"/>
              </w:rPr>
            </w:pPr>
            <w:r w:rsidRPr="00DB4176">
              <w:rPr>
                <w:lang w:val="en-AU"/>
              </w:rPr>
              <w:t>Reflective practice</w:t>
            </w:r>
          </w:p>
          <w:p w14:paraId="218D8C6E" w14:textId="41C42A7D" w:rsidR="00DB4176" w:rsidRPr="00DB4176" w:rsidRDefault="00DB4176" w:rsidP="00DB4176">
            <w:pPr>
              <w:widowControl/>
              <w:ind w:left="454"/>
              <w:contextualSpacing/>
              <w:rPr>
                <w:lang w:val="en-AU"/>
              </w:rPr>
            </w:pPr>
            <w:r w:rsidRPr="00DB4176">
              <w:rPr>
                <w:lang w:val="en-AU"/>
              </w:rPr>
              <w:t xml:space="preserve">Recording observations, ideas and one’s reflections on the learning experiences in some form of journal fosters deeper engagement and metacognitive awareness of what is being learnt. Information that can support teachers with </w:t>
            </w:r>
            <w:r w:rsidR="008B73D9">
              <w:rPr>
                <w:lang w:val="en-AU"/>
              </w:rPr>
              <w:t>journaling</w:t>
            </w:r>
            <w:r w:rsidRPr="00DB4176">
              <w:rPr>
                <w:lang w:val="en-AU"/>
              </w:rPr>
              <w:t xml:space="preserve"> is included in the resource sheets.</w:t>
            </w:r>
          </w:p>
          <w:p w14:paraId="27610AF3" w14:textId="4E512A15" w:rsidR="00DB4176" w:rsidRDefault="00DB4176" w:rsidP="00324D92">
            <w:pPr>
              <w:spacing w:before="240" w:after="240"/>
            </w:pPr>
            <w:r w:rsidRPr="00DB4176">
              <w:rPr>
                <w:lang w:val="en-AU"/>
              </w:rPr>
              <w:t>These pedagogical principles can be explored further in the STEM Learning Project online professional learning modules located in Connect Resources.</w:t>
            </w:r>
          </w:p>
        </w:tc>
      </w:tr>
    </w:tbl>
    <w:p w14:paraId="4315E0C7" w14:textId="3C708391" w:rsidR="00DD4BB0" w:rsidRPr="003E454A" w:rsidRDefault="00324D92" w:rsidP="00DD4BB0">
      <w:pPr>
        <w:rPr>
          <w:lang w:val="en-GB"/>
        </w:rPr>
      </w:pPr>
      <w:r w:rsidRPr="006930E5">
        <w:rPr>
          <w:noProof/>
          <w:lang w:eastAsia="en-AU"/>
        </w:rPr>
        <w:drawing>
          <wp:anchor distT="0" distB="0" distL="114300" distR="114300" simplePos="0" relativeHeight="251926528" behindDoc="0" locked="0" layoutInCell="1" allowOverlap="1" wp14:anchorId="56F9B6A7" wp14:editId="2A700EAD">
            <wp:simplePos x="0" y="0"/>
            <wp:positionH relativeFrom="margin">
              <wp:align>center</wp:align>
            </wp:positionH>
            <wp:positionV relativeFrom="paragraph">
              <wp:posOffset>360045</wp:posOffset>
            </wp:positionV>
            <wp:extent cx="5040000" cy="2743200"/>
            <wp:effectExtent l="0" t="0" r="8255" b="0"/>
            <wp:wrapTopAndBottom/>
            <wp:docPr id="25" name="Picture 25" descr="Photograph of a teacher leading a discussion with a group of students." title="Classroom pedag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Overview – end picture iStock-638526696.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4000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D4BB0">
        <w:rPr>
          <w:lang w:val="en-GB"/>
        </w:rPr>
        <w:br w:type="page"/>
      </w:r>
    </w:p>
    <w:p w14:paraId="5B2393D5" w14:textId="77777777" w:rsidR="001616A6" w:rsidRPr="001616A6" w:rsidRDefault="000256E5" w:rsidP="001616A6">
      <w:pPr>
        <w:pStyle w:val="Heading1"/>
      </w:pPr>
      <w:bookmarkStart w:id="7" w:name="_Toc47605654"/>
      <w:r>
        <w:t xml:space="preserve">Activity </w:t>
      </w:r>
      <w:r w:rsidR="001616A6" w:rsidRPr="001616A6">
        <w:t>sequence and purpose</w:t>
      </w:r>
      <w:bookmarkEnd w:id="7"/>
    </w:p>
    <w:tbl>
      <w:tblPr>
        <w:tblStyle w:val="PlainTable21"/>
        <w:tblW w:w="5000" w:type="pct"/>
        <w:jc w:val="center"/>
        <w:tblLook w:val="04A0" w:firstRow="1" w:lastRow="0" w:firstColumn="1" w:lastColumn="0" w:noHBand="0" w:noVBand="1"/>
      </w:tblPr>
      <w:tblGrid>
        <w:gridCol w:w="3970"/>
        <w:gridCol w:w="5056"/>
      </w:tblGrid>
      <w:tr w:rsidR="001616A6" w:rsidRPr="001616A6" w14:paraId="2B5924FB" w14:textId="77777777" w:rsidTr="001616A6">
        <w:trPr>
          <w:cnfStyle w:val="100000000000" w:firstRow="1" w:lastRow="0" w:firstColumn="0" w:lastColumn="0" w:oddVBand="0" w:evenVBand="0" w:oddHBand="0"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0D24EF9" w14:textId="7AD32CC5" w:rsidR="000105C8" w:rsidRPr="00324D92" w:rsidRDefault="00324D92" w:rsidP="00324D92">
            <w:r w:rsidRPr="001616A6">
              <w:rPr>
                <w:rFonts w:cstheme="minorHAnsi"/>
                <w:noProof/>
                <w:lang w:eastAsia="en-AU"/>
              </w:rPr>
              <w:drawing>
                <wp:anchor distT="0" distB="0" distL="114300" distR="114300" simplePos="0" relativeHeight="251928576" behindDoc="0" locked="0" layoutInCell="1" allowOverlap="1" wp14:anchorId="378A322C" wp14:editId="3C3E22AD">
                  <wp:simplePos x="0" y="0"/>
                  <wp:positionH relativeFrom="column">
                    <wp:posOffset>1054100</wp:posOffset>
                  </wp:positionH>
                  <wp:positionV relativeFrom="paragraph">
                    <wp:posOffset>69215</wp:posOffset>
                  </wp:positionV>
                  <wp:extent cx="576000" cy="5760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16A6" w:rsidRPr="001616A6">
              <w:rPr>
                <w:noProof/>
                <w:lang w:eastAsia="en-AU"/>
              </w:rPr>
              <w:drawing>
                <wp:inline distT="0" distB="0" distL="0" distR="0" wp14:anchorId="7D604D88" wp14:editId="29739096">
                  <wp:extent cx="2076450" cy="1476375"/>
                  <wp:effectExtent l="0" t="0" r="19050" b="952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7EEB4637" w14:textId="7903B0B4" w:rsidR="001616A6" w:rsidRPr="001616A6" w:rsidRDefault="000A036A" w:rsidP="000105C8">
            <w:pPr>
              <w:widowControl/>
              <w:spacing w:after="240" w:line="240" w:lineRule="auto"/>
              <w:rPr>
                <w:rFonts w:cstheme="minorHAnsi"/>
                <w:lang w:val="en-GB"/>
              </w:rPr>
            </w:pPr>
            <w:r w:rsidRPr="004755F8">
              <w:rPr>
                <w:rFonts w:cstheme="minorHAnsi"/>
                <w:lang w:val="en-GB"/>
              </w:rPr>
              <w:t>Robots</w:t>
            </w:r>
          </w:p>
        </w:tc>
        <w:tc>
          <w:tcPr>
            <w:tcW w:w="2801" w:type="pct"/>
            <w:tcMar>
              <w:left w:w="85" w:type="dxa"/>
              <w:right w:w="85" w:type="dxa"/>
            </w:tcMar>
            <w:vAlign w:val="center"/>
          </w:tcPr>
          <w:p w14:paraId="0A4BAF77" w14:textId="7D70DFE8" w:rsidR="0079194A" w:rsidRPr="0079194A" w:rsidRDefault="00830A38" w:rsidP="0079194A">
            <w:pPr>
              <w:widowControl/>
              <w:cnfStyle w:val="100000000000" w:firstRow="1" w:lastRow="0" w:firstColumn="0" w:lastColumn="0" w:oddVBand="0" w:evenVBand="0" w:oddHBand="0" w:evenHBand="0" w:firstRowFirstColumn="0" w:firstRowLastColumn="0" w:lastRowFirstColumn="0" w:lastRowLastColumn="0"/>
              <w:rPr>
                <w:rFonts w:cstheme="minorHAnsi"/>
                <w:b w:val="0"/>
                <w:lang w:val="en-GB"/>
              </w:rPr>
            </w:pPr>
            <w:r>
              <w:rPr>
                <w:rFonts w:cstheme="minorHAnsi"/>
                <w:b w:val="0"/>
                <w:lang w:val="en-GB"/>
              </w:rPr>
              <w:t>S</w:t>
            </w:r>
            <w:r w:rsidR="0079194A" w:rsidRPr="0079194A">
              <w:rPr>
                <w:rFonts w:cstheme="minorHAnsi"/>
                <w:b w:val="0"/>
                <w:lang w:val="en-GB"/>
              </w:rPr>
              <w:t xml:space="preserve">tudents’ interest in robots </w:t>
            </w:r>
            <w:r w:rsidR="00DE0315">
              <w:rPr>
                <w:rFonts w:cstheme="minorHAnsi"/>
                <w:b w:val="0"/>
                <w:lang w:val="en-GB"/>
              </w:rPr>
              <w:t xml:space="preserve">is captured </w:t>
            </w:r>
            <w:r w:rsidR="006D3CBB">
              <w:rPr>
                <w:rFonts w:cstheme="minorHAnsi"/>
                <w:b w:val="0"/>
                <w:lang w:val="en-GB"/>
              </w:rPr>
              <w:t>through research</w:t>
            </w:r>
            <w:r w:rsidR="00CF29BD">
              <w:rPr>
                <w:rFonts w:cstheme="minorHAnsi"/>
                <w:b w:val="0"/>
                <w:lang w:val="en-GB"/>
              </w:rPr>
              <w:t xml:space="preserve"> about</w:t>
            </w:r>
            <w:r w:rsidR="006D3CBB">
              <w:rPr>
                <w:rFonts w:cstheme="minorHAnsi"/>
                <w:b w:val="0"/>
                <w:lang w:val="en-GB"/>
              </w:rPr>
              <w:t xml:space="preserve"> </w:t>
            </w:r>
            <w:r w:rsidR="0079194A" w:rsidRPr="0079194A">
              <w:rPr>
                <w:rFonts w:cstheme="minorHAnsi"/>
                <w:b w:val="0"/>
                <w:lang w:val="en-GB"/>
              </w:rPr>
              <w:t xml:space="preserve">ways </w:t>
            </w:r>
            <w:r w:rsidR="00976E59">
              <w:rPr>
                <w:rFonts w:cstheme="minorHAnsi"/>
                <w:b w:val="0"/>
                <w:lang w:val="en-GB"/>
              </w:rPr>
              <w:t xml:space="preserve">in which </w:t>
            </w:r>
            <w:r w:rsidR="0079194A" w:rsidRPr="0079194A">
              <w:rPr>
                <w:rFonts w:cstheme="minorHAnsi"/>
                <w:b w:val="0"/>
                <w:lang w:val="en-GB"/>
              </w:rPr>
              <w:t>robots can help people.</w:t>
            </w:r>
          </w:p>
          <w:p w14:paraId="22F1A524" w14:textId="62B645D9" w:rsidR="00BC7C0F" w:rsidRPr="00BC7C0F" w:rsidRDefault="0079194A" w:rsidP="00AE2E86">
            <w:pPr>
              <w:widowControl/>
              <w:cnfStyle w:val="100000000000" w:firstRow="1" w:lastRow="0" w:firstColumn="0" w:lastColumn="0" w:oddVBand="0" w:evenVBand="0" w:oddHBand="0" w:evenHBand="0" w:firstRowFirstColumn="0" w:firstRowLastColumn="0" w:lastRowFirstColumn="0" w:lastRowLastColumn="0"/>
              <w:rPr>
                <w:rFonts w:cstheme="minorHAnsi"/>
                <w:lang w:val="en-GB"/>
              </w:rPr>
            </w:pPr>
            <w:r w:rsidRPr="0079194A">
              <w:rPr>
                <w:rFonts w:cstheme="minorHAnsi"/>
                <w:b w:val="0"/>
                <w:lang w:val="en-GB"/>
              </w:rPr>
              <w:t xml:space="preserve">Students are introduced to the story </w:t>
            </w:r>
            <w:r w:rsidRPr="0079194A">
              <w:rPr>
                <w:rFonts w:cstheme="minorHAnsi"/>
                <w:b w:val="0"/>
                <w:i/>
                <w:lang w:val="en-GB"/>
              </w:rPr>
              <w:t xml:space="preserve">The Little Red Hen </w:t>
            </w:r>
            <w:r w:rsidRPr="0079194A">
              <w:rPr>
                <w:rFonts w:cstheme="minorHAnsi"/>
                <w:b w:val="0"/>
                <w:lang w:val="en-GB"/>
              </w:rPr>
              <w:t>and brainstorm ideas about how robots could help the Little Red Hen</w:t>
            </w:r>
            <w:r w:rsidR="00BB0169">
              <w:rPr>
                <w:rFonts w:cstheme="minorHAnsi"/>
                <w:b w:val="0"/>
                <w:lang w:val="en-GB"/>
              </w:rPr>
              <w:t xml:space="preserve"> get </w:t>
            </w:r>
            <w:r w:rsidR="00AE2E86">
              <w:rPr>
                <w:rFonts w:cstheme="minorHAnsi"/>
                <w:b w:val="0"/>
                <w:lang w:val="en-GB"/>
              </w:rPr>
              <w:t>her</w:t>
            </w:r>
            <w:r w:rsidR="00BB0169">
              <w:rPr>
                <w:rFonts w:cstheme="minorHAnsi"/>
                <w:b w:val="0"/>
                <w:lang w:val="en-GB"/>
              </w:rPr>
              <w:t xml:space="preserve"> wheat to the mill and the flour back to the farm</w:t>
            </w:r>
            <w:r w:rsidRPr="0079194A">
              <w:rPr>
                <w:rFonts w:cstheme="minorHAnsi"/>
                <w:b w:val="0"/>
                <w:lang w:val="en-GB"/>
              </w:rPr>
              <w:t>.</w:t>
            </w:r>
          </w:p>
        </w:tc>
      </w:tr>
      <w:tr w:rsidR="001616A6" w:rsidRPr="001616A6" w14:paraId="7D860595" w14:textId="77777777" w:rsidTr="001616A6">
        <w:trPr>
          <w:cnfStyle w:val="000000100000" w:firstRow="0" w:lastRow="0" w:firstColumn="0" w:lastColumn="0" w:oddVBand="0" w:evenVBand="0" w:oddHBand="1" w:evenHBand="0" w:firstRowFirstColumn="0" w:firstRowLastColumn="0" w:lastRowFirstColumn="0" w:lastRowLastColumn="0"/>
          <w:trHeight w:val="378"/>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24D4D50D" w14:textId="68CB9FD0" w:rsidR="000105C8" w:rsidRDefault="001616A6" w:rsidP="000105C8">
            <w:pPr>
              <w:widowControl/>
              <w:spacing w:after="240" w:line="240" w:lineRule="auto"/>
              <w:rPr>
                <w:rFonts w:cstheme="minorHAnsi"/>
                <w:lang w:val="en-GB"/>
              </w:rPr>
            </w:pPr>
            <w:r w:rsidRPr="001616A6">
              <w:rPr>
                <w:noProof/>
                <w:lang w:eastAsia="en-AU"/>
              </w:rPr>
              <w:drawing>
                <wp:anchor distT="0" distB="0" distL="114300" distR="114300" simplePos="0" relativeHeight="251820032" behindDoc="1" locked="0" layoutInCell="1" allowOverlap="1" wp14:anchorId="66C6C85A" wp14:editId="3DB570DA">
                  <wp:simplePos x="0" y="0"/>
                  <wp:positionH relativeFrom="column">
                    <wp:posOffset>1156260</wp:posOffset>
                  </wp:positionH>
                  <wp:positionV relativeFrom="paragraph">
                    <wp:posOffset>42171</wp:posOffset>
                  </wp:positionV>
                  <wp:extent cx="576000" cy="576000"/>
                  <wp:effectExtent l="0" t="0" r="0" b="0"/>
                  <wp:wrapNone/>
                  <wp:docPr id="33" name="Picture 33" descr="The Activity 2 icon consists of images of maths equipment, a beaker, and a light bulb to represent desig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Images\Icons\Act 2 Investigate.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0A090A3C" wp14:editId="14572BEC">
                  <wp:extent cx="2077200" cy="1411200"/>
                  <wp:effectExtent l="0" t="0" r="18415" b="0"/>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r w:rsidRPr="001616A6">
              <w:rPr>
                <w:rFonts w:cstheme="minorHAnsi"/>
                <w:lang w:val="en-GB"/>
              </w:rPr>
              <w:t xml:space="preserve"> </w:t>
            </w:r>
          </w:p>
          <w:p w14:paraId="15EC6EED" w14:textId="2627F20D" w:rsidR="001616A6" w:rsidRPr="001616A6" w:rsidRDefault="00E03C29" w:rsidP="000105C8">
            <w:pPr>
              <w:widowControl/>
              <w:spacing w:after="240" w:line="240" w:lineRule="auto"/>
              <w:rPr>
                <w:rFonts w:cstheme="minorHAnsi"/>
                <w:lang w:val="en-GB"/>
              </w:rPr>
            </w:pPr>
            <w:r>
              <w:rPr>
                <w:rFonts w:cstheme="minorHAnsi"/>
                <w:lang w:val="en-GB"/>
              </w:rPr>
              <w:t xml:space="preserve">Forces, </w:t>
            </w:r>
            <w:r w:rsidR="000A036A" w:rsidRPr="004755F8">
              <w:rPr>
                <w:rFonts w:cstheme="minorHAnsi"/>
                <w:lang w:val="en-GB"/>
              </w:rPr>
              <w:t>shapes</w:t>
            </w:r>
            <w:r>
              <w:rPr>
                <w:rFonts w:cstheme="minorHAnsi"/>
                <w:lang w:val="en-GB"/>
              </w:rPr>
              <w:t xml:space="preserve"> and programming</w:t>
            </w:r>
          </w:p>
        </w:tc>
        <w:tc>
          <w:tcPr>
            <w:tcW w:w="2801" w:type="pct"/>
            <w:tcMar>
              <w:left w:w="85" w:type="dxa"/>
              <w:right w:w="85" w:type="dxa"/>
            </w:tcMar>
            <w:vAlign w:val="center"/>
          </w:tcPr>
          <w:p w14:paraId="6114C682" w14:textId="52E5A1E1" w:rsidR="00BB0169" w:rsidRDefault="0079194A" w:rsidP="00BB0169">
            <w:pPr>
              <w:widowControl/>
              <w:cnfStyle w:val="000000100000" w:firstRow="0" w:lastRow="0" w:firstColumn="0" w:lastColumn="0" w:oddVBand="0" w:evenVBand="0" w:oddHBand="1" w:evenHBand="0" w:firstRowFirstColumn="0" w:firstRowLastColumn="0" w:lastRowFirstColumn="0" w:lastRowLastColumn="0"/>
            </w:pPr>
            <w:r>
              <w:t>Students</w:t>
            </w:r>
            <w:r w:rsidR="000613BE">
              <w:t xml:space="preserve"> </w:t>
            </w:r>
            <w:r w:rsidR="00BB0169">
              <w:t>create a physical representation of key landmarks in the story and</w:t>
            </w:r>
            <w:r>
              <w:t xml:space="preserve"> </w:t>
            </w:r>
            <w:r w:rsidR="00B108BD">
              <w:t>program robots to follow</w:t>
            </w:r>
            <w:r>
              <w:t xml:space="preserve"> the </w:t>
            </w:r>
            <w:r w:rsidR="000613BE">
              <w:t>Little Red Hen’s journey</w:t>
            </w:r>
            <w:r w:rsidR="00BB0169">
              <w:t xml:space="preserve"> to the mill and back to the farm</w:t>
            </w:r>
            <w:r w:rsidR="000613BE">
              <w:t>.</w:t>
            </w:r>
            <w:r w:rsidR="00BB0169">
              <w:t xml:space="preserve"> </w:t>
            </w:r>
          </w:p>
          <w:p w14:paraId="5FDAC153" w14:textId="2165C5E3" w:rsidR="00BB0169" w:rsidRDefault="00BB0169" w:rsidP="00BB0169">
            <w:pPr>
              <w:widowControl/>
              <w:cnfStyle w:val="000000100000" w:firstRow="0" w:lastRow="0" w:firstColumn="0" w:lastColumn="0" w:oddVBand="0" w:evenVBand="0" w:oddHBand="1" w:evenHBand="0" w:firstRowFirstColumn="0" w:firstRowLastColumn="0" w:lastRowFirstColumn="0" w:lastRowLastColumn="0"/>
            </w:pPr>
            <w:r>
              <w:t xml:space="preserve">Through play, students </w:t>
            </w:r>
            <w:r w:rsidR="00B53817">
              <w:t>explore</w:t>
            </w:r>
            <w:r>
              <w:t xml:space="preserve"> </w:t>
            </w:r>
            <w:r w:rsidR="00B53817">
              <w:t xml:space="preserve">carrying </w:t>
            </w:r>
            <w:r>
              <w:t>toys that use push or pull mechanisms</w:t>
            </w:r>
            <w:r w:rsidR="00B53817">
              <w:t xml:space="preserve"> and compare ease of movement in </w:t>
            </w:r>
            <w:r w:rsidR="00031DE5">
              <w:t xml:space="preserve">various </w:t>
            </w:r>
            <w:r w:rsidR="00B53817">
              <w:t>geometric objects</w:t>
            </w:r>
            <w:r>
              <w:t xml:space="preserve">. They are introduced to the range of building materials provided and consider what kinds of attachments </w:t>
            </w:r>
            <w:r w:rsidR="00530B02">
              <w:t xml:space="preserve">to their robot </w:t>
            </w:r>
            <w:r>
              <w:t>are feasible</w:t>
            </w:r>
            <w:r w:rsidR="00530B02">
              <w:t>.</w:t>
            </w:r>
          </w:p>
          <w:p w14:paraId="2A68475A" w14:textId="0C99DA57" w:rsidR="001616A6" w:rsidRPr="00EC4DE0" w:rsidRDefault="001616A6" w:rsidP="00BB0169">
            <w:pPr>
              <w:widowControl/>
              <w:cnfStyle w:val="000000100000" w:firstRow="0" w:lastRow="0" w:firstColumn="0" w:lastColumn="0" w:oddVBand="0" w:evenVBand="0" w:oddHBand="1" w:evenHBand="0" w:firstRowFirstColumn="0" w:firstRowLastColumn="0" w:lastRowFirstColumn="0" w:lastRowLastColumn="0"/>
              <w:rPr>
                <w:rFonts w:cstheme="minorHAnsi"/>
                <w:lang w:val="en-GB"/>
              </w:rPr>
            </w:pPr>
          </w:p>
        </w:tc>
      </w:tr>
      <w:tr w:rsidR="001616A6" w:rsidRPr="001616A6" w14:paraId="55BBEF84" w14:textId="77777777" w:rsidTr="001616A6">
        <w:trPr>
          <w:trHeight w:val="386"/>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F4CAA4E" w14:textId="5305772F" w:rsidR="000105C8" w:rsidRPr="00324D92" w:rsidRDefault="00A3017E" w:rsidP="00A3017E">
            <w:pPr>
              <w:widowControl/>
              <w:spacing w:after="240" w:line="240" w:lineRule="auto"/>
            </w:pPr>
            <w:r w:rsidRPr="001616A6">
              <w:rPr>
                <w:noProof/>
                <w:lang w:eastAsia="en-AU"/>
              </w:rPr>
              <w:drawing>
                <wp:anchor distT="0" distB="0" distL="114300" distR="114300" simplePos="0" relativeHeight="251932672" behindDoc="0" locked="0" layoutInCell="1" allowOverlap="1" wp14:anchorId="737582F0" wp14:editId="0590BA38">
                  <wp:simplePos x="0" y="0"/>
                  <wp:positionH relativeFrom="column">
                    <wp:posOffset>1188951</wp:posOffset>
                  </wp:positionH>
                  <wp:positionV relativeFrom="paragraph">
                    <wp:posOffset>48491</wp:posOffset>
                  </wp:positionV>
                  <wp:extent cx="576000" cy="57600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2B06ECBD" wp14:editId="1A992634">
                  <wp:extent cx="2077200" cy="1411200"/>
                  <wp:effectExtent l="0" t="0" r="94615" b="17780"/>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199126AF" w14:textId="4F4CAEFE" w:rsidR="001616A6" w:rsidRPr="001616A6" w:rsidRDefault="00E03C29" w:rsidP="00A3017E">
            <w:pPr>
              <w:widowControl/>
              <w:spacing w:after="240" w:line="240" w:lineRule="auto"/>
              <w:rPr>
                <w:rFonts w:cstheme="minorHAnsi"/>
              </w:rPr>
            </w:pPr>
            <w:r>
              <w:rPr>
                <w:rFonts w:cstheme="minorHAnsi"/>
              </w:rPr>
              <w:t>Design an attachment</w:t>
            </w:r>
          </w:p>
        </w:tc>
        <w:tc>
          <w:tcPr>
            <w:tcW w:w="2801" w:type="pct"/>
            <w:tcMar>
              <w:left w:w="85" w:type="dxa"/>
              <w:right w:w="85" w:type="dxa"/>
            </w:tcMar>
            <w:vAlign w:val="center"/>
          </w:tcPr>
          <w:p w14:paraId="7085BD4C" w14:textId="207A23ED" w:rsidR="001616A6" w:rsidRPr="0090390B" w:rsidRDefault="00235A3C" w:rsidP="00BB0169">
            <w:pPr>
              <w:widowControl/>
              <w:cnfStyle w:val="000000000000" w:firstRow="0" w:lastRow="0" w:firstColumn="0" w:lastColumn="0" w:oddVBand="0" w:evenVBand="0" w:oddHBand="0" w:evenHBand="0" w:firstRowFirstColumn="0" w:firstRowLastColumn="0" w:lastRowFirstColumn="0" w:lastRowLastColumn="0"/>
              <w:rPr>
                <w:rFonts w:cstheme="minorHAnsi"/>
                <w:lang w:val="en-GB"/>
              </w:rPr>
            </w:pPr>
            <w:r>
              <w:rPr>
                <w:rFonts w:cstheme="minorHAnsi"/>
                <w:lang w:val="en-GB"/>
              </w:rPr>
              <w:t xml:space="preserve">Students </w:t>
            </w:r>
            <w:r w:rsidR="00AC400C">
              <w:rPr>
                <w:rFonts w:cstheme="minorHAnsi"/>
                <w:lang w:val="en-GB"/>
              </w:rPr>
              <w:t>work collaboratively</w:t>
            </w:r>
            <w:r w:rsidR="009B3E30">
              <w:rPr>
                <w:rFonts w:cstheme="minorHAnsi"/>
                <w:lang w:val="en-GB"/>
              </w:rPr>
              <w:t xml:space="preserve"> </w:t>
            </w:r>
            <w:r w:rsidR="006B77B2">
              <w:rPr>
                <w:rFonts w:cstheme="minorHAnsi"/>
                <w:lang w:val="en-GB"/>
              </w:rPr>
              <w:t xml:space="preserve">to </w:t>
            </w:r>
            <w:r>
              <w:rPr>
                <w:rFonts w:cstheme="minorHAnsi"/>
                <w:lang w:val="en-GB"/>
              </w:rPr>
              <w:t>design</w:t>
            </w:r>
            <w:r w:rsidR="0079194A" w:rsidRPr="00BC7C0F">
              <w:rPr>
                <w:rFonts w:cstheme="minorHAnsi"/>
                <w:lang w:val="en-GB"/>
              </w:rPr>
              <w:t xml:space="preserve"> </w:t>
            </w:r>
            <w:r w:rsidR="00BB0169">
              <w:rPr>
                <w:rFonts w:cstheme="minorHAnsi"/>
                <w:lang w:val="en-GB"/>
              </w:rPr>
              <w:t xml:space="preserve">and build </w:t>
            </w:r>
            <w:r w:rsidR="0079194A" w:rsidRPr="00BC7C0F">
              <w:rPr>
                <w:rFonts w:cstheme="minorHAnsi"/>
                <w:lang w:val="en-GB"/>
              </w:rPr>
              <w:t xml:space="preserve">an attachment for </w:t>
            </w:r>
            <w:r w:rsidR="00BB0169">
              <w:rPr>
                <w:rFonts w:cstheme="minorHAnsi"/>
                <w:lang w:val="en-GB"/>
              </w:rPr>
              <w:t>the</w:t>
            </w:r>
            <w:r w:rsidR="00BB0169" w:rsidRPr="00BC7C0F">
              <w:rPr>
                <w:rFonts w:cstheme="minorHAnsi"/>
                <w:lang w:val="en-GB"/>
              </w:rPr>
              <w:t xml:space="preserve"> </w:t>
            </w:r>
            <w:r w:rsidR="0079194A" w:rsidRPr="00BC7C0F">
              <w:rPr>
                <w:rFonts w:cstheme="minorHAnsi"/>
                <w:lang w:val="en-GB"/>
              </w:rPr>
              <w:t xml:space="preserve">robot to </w:t>
            </w:r>
            <w:r w:rsidR="006B77B2">
              <w:rPr>
                <w:rFonts w:cstheme="minorHAnsi"/>
                <w:lang w:val="en-GB"/>
              </w:rPr>
              <w:t>help the Little Red He</w:t>
            </w:r>
            <w:r w:rsidR="00BB0169">
              <w:rPr>
                <w:rFonts w:cstheme="minorHAnsi"/>
                <w:lang w:val="en-GB"/>
              </w:rPr>
              <w:t>n transport the wheat and flour</w:t>
            </w:r>
            <w:r w:rsidR="00B53817">
              <w:rPr>
                <w:rFonts w:cstheme="minorHAnsi"/>
                <w:lang w:val="en-GB"/>
              </w:rPr>
              <w:t>, setting the criteria for success</w:t>
            </w:r>
            <w:r w:rsidR="0079194A">
              <w:rPr>
                <w:rFonts w:cstheme="minorHAnsi"/>
                <w:lang w:val="en-GB"/>
              </w:rPr>
              <w:t xml:space="preserve">. </w:t>
            </w:r>
            <w:r w:rsidR="006B77B2">
              <w:rPr>
                <w:rFonts w:cstheme="minorHAnsi"/>
                <w:lang w:val="en-GB"/>
              </w:rPr>
              <w:t>They are guided through</w:t>
            </w:r>
            <w:r w:rsidR="00301819">
              <w:rPr>
                <w:rFonts w:cstheme="minorHAnsi"/>
                <w:lang w:val="en-GB"/>
              </w:rPr>
              <w:t xml:space="preserve"> the design process of ideation, development and production.</w:t>
            </w:r>
          </w:p>
        </w:tc>
      </w:tr>
      <w:tr w:rsidR="001616A6" w:rsidRPr="001616A6" w14:paraId="32BD7C62" w14:textId="77777777" w:rsidTr="001616A6">
        <w:trPr>
          <w:cnfStyle w:val="000000100000" w:firstRow="0" w:lastRow="0" w:firstColumn="0" w:lastColumn="0" w:oddVBand="0" w:evenVBand="0" w:oddHBand="1" w:evenHBand="0" w:firstRowFirstColumn="0" w:firstRowLastColumn="0" w:lastRowFirstColumn="0" w:lastRowLastColumn="0"/>
          <w:trHeight w:val="2799"/>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4EF9E736" w14:textId="6DB6B9F7" w:rsidR="00A3017E" w:rsidRDefault="00324D92" w:rsidP="00A3017E">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934720" behindDoc="0" locked="0" layoutInCell="1" allowOverlap="1" wp14:anchorId="2D3B6EA9" wp14:editId="424779C2">
                  <wp:simplePos x="0" y="0"/>
                  <wp:positionH relativeFrom="column">
                    <wp:posOffset>1259609</wp:posOffset>
                  </wp:positionH>
                  <wp:positionV relativeFrom="paragraph">
                    <wp:posOffset>37811</wp:posOffset>
                  </wp:positionV>
                  <wp:extent cx="576000" cy="5760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1324" w:rsidRPr="001616A6">
              <w:rPr>
                <w:noProof/>
                <w:lang w:eastAsia="en-AU"/>
              </w:rPr>
              <w:drawing>
                <wp:inline distT="0" distB="0" distL="0" distR="0" wp14:anchorId="16092947" wp14:editId="788135AC">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r w:rsidR="001616A6" w:rsidRPr="001616A6">
              <w:rPr>
                <w:rFonts w:cstheme="minorHAnsi"/>
                <w:b w:val="0"/>
              </w:rPr>
              <w:t xml:space="preserve"> </w:t>
            </w:r>
          </w:p>
          <w:p w14:paraId="25E06BCD" w14:textId="09B06406" w:rsidR="001616A6" w:rsidRPr="001616A6" w:rsidRDefault="000A036A" w:rsidP="00A3017E">
            <w:pPr>
              <w:widowControl/>
              <w:spacing w:after="240" w:line="240" w:lineRule="auto"/>
              <w:rPr>
                <w:noProof/>
                <w:lang w:eastAsia="en-AU"/>
              </w:rPr>
            </w:pPr>
            <w:r w:rsidRPr="004755F8">
              <w:rPr>
                <w:rFonts w:cstheme="minorHAnsi"/>
              </w:rPr>
              <w:t>Share results</w:t>
            </w:r>
          </w:p>
        </w:tc>
        <w:tc>
          <w:tcPr>
            <w:tcW w:w="2801" w:type="pct"/>
            <w:tcMar>
              <w:left w:w="85" w:type="dxa"/>
              <w:right w:w="85" w:type="dxa"/>
            </w:tcMar>
            <w:vAlign w:val="center"/>
          </w:tcPr>
          <w:p w14:paraId="43B00A55" w14:textId="08C0EF54" w:rsidR="00A241EA" w:rsidRDefault="00A241EA" w:rsidP="005B721F">
            <w:pPr>
              <w:widowControl/>
              <w:cnfStyle w:val="000000100000" w:firstRow="0" w:lastRow="0" w:firstColumn="0" w:lastColumn="0" w:oddVBand="0" w:evenVBand="0" w:oddHBand="1" w:evenHBand="0" w:firstRowFirstColumn="0" w:firstRowLastColumn="0" w:lastRowFirstColumn="0" w:lastRowLastColumn="0"/>
              <w:rPr>
                <w:rFonts w:cstheme="minorHAnsi"/>
                <w:lang w:val="en-GB"/>
              </w:rPr>
            </w:pPr>
            <w:r>
              <w:rPr>
                <w:rFonts w:cstheme="minorHAnsi"/>
                <w:lang w:val="en-GB"/>
              </w:rPr>
              <w:t>S</w:t>
            </w:r>
            <w:r w:rsidR="0079194A">
              <w:rPr>
                <w:rFonts w:cstheme="minorHAnsi"/>
                <w:lang w:val="en-GB"/>
              </w:rPr>
              <w:t>tudents evaluate</w:t>
            </w:r>
            <w:r w:rsidR="005B721F">
              <w:rPr>
                <w:rFonts w:cstheme="minorHAnsi"/>
                <w:lang w:val="en-GB"/>
              </w:rPr>
              <w:t xml:space="preserve"> the success of</w:t>
            </w:r>
            <w:r w:rsidR="0079194A">
              <w:rPr>
                <w:rFonts w:cstheme="minorHAnsi"/>
                <w:lang w:val="en-GB"/>
              </w:rPr>
              <w:t xml:space="preserve"> their </w:t>
            </w:r>
            <w:r w:rsidR="005B721F">
              <w:rPr>
                <w:rFonts w:cstheme="minorHAnsi"/>
                <w:lang w:val="en-GB"/>
              </w:rPr>
              <w:t xml:space="preserve">robot attachment </w:t>
            </w:r>
            <w:r w:rsidR="0079194A">
              <w:rPr>
                <w:rFonts w:cstheme="minorHAnsi"/>
                <w:lang w:val="en-GB"/>
              </w:rPr>
              <w:t xml:space="preserve">against </w:t>
            </w:r>
            <w:r w:rsidR="00031DE5">
              <w:rPr>
                <w:rFonts w:cstheme="minorHAnsi"/>
                <w:lang w:val="en-GB"/>
              </w:rPr>
              <w:t>an agreed</w:t>
            </w:r>
            <w:r w:rsidR="00B53817">
              <w:rPr>
                <w:rFonts w:cstheme="minorHAnsi"/>
                <w:lang w:val="en-GB"/>
              </w:rPr>
              <w:t xml:space="preserve"> </w:t>
            </w:r>
            <w:r w:rsidR="00E03C29">
              <w:rPr>
                <w:rFonts w:cstheme="minorHAnsi"/>
                <w:lang w:val="en-GB"/>
              </w:rPr>
              <w:t xml:space="preserve">set of </w:t>
            </w:r>
            <w:r w:rsidR="0079194A">
              <w:rPr>
                <w:rFonts w:cstheme="minorHAnsi"/>
                <w:lang w:val="en-GB"/>
              </w:rPr>
              <w:t xml:space="preserve">criteria. </w:t>
            </w:r>
          </w:p>
          <w:p w14:paraId="2D9470F0" w14:textId="7D427958" w:rsidR="001616A6" w:rsidRPr="001616A6" w:rsidRDefault="0079194A" w:rsidP="005B721F">
            <w:pPr>
              <w:widowControl/>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lang w:val="en-GB"/>
              </w:rPr>
              <w:t xml:space="preserve">Students communicate their findings and justify </w:t>
            </w:r>
            <w:r w:rsidR="006B77B2">
              <w:rPr>
                <w:rFonts w:cstheme="minorHAnsi"/>
                <w:lang w:val="en-GB"/>
              </w:rPr>
              <w:t xml:space="preserve">their </w:t>
            </w:r>
            <w:r w:rsidR="00BF7BC7">
              <w:rPr>
                <w:rFonts w:cstheme="minorHAnsi"/>
                <w:lang w:val="en-GB"/>
              </w:rPr>
              <w:t>design choices</w:t>
            </w:r>
            <w:r>
              <w:rPr>
                <w:rFonts w:cstheme="minorHAnsi"/>
                <w:lang w:val="en-GB"/>
              </w:rPr>
              <w:t xml:space="preserve"> to their peers and, where possible, a wider audience.</w:t>
            </w:r>
          </w:p>
        </w:tc>
      </w:tr>
    </w:tbl>
    <w:p w14:paraId="7587E84C" w14:textId="2A59833C" w:rsidR="007B7169" w:rsidRDefault="001616A6" w:rsidP="001616A6">
      <w:pPr>
        <w:pStyle w:val="Heading1"/>
      </w:pPr>
      <w:r w:rsidRPr="001616A6">
        <w:rPr>
          <w:rFonts w:eastAsiaTheme="minorHAnsi" w:cstheme="minorBidi"/>
          <w:b w:val="0"/>
          <w:color w:val="auto"/>
          <w:sz w:val="22"/>
          <w:szCs w:val="22"/>
        </w:rPr>
        <w:br w:type="page"/>
      </w:r>
      <w:bookmarkStart w:id="8" w:name="_Toc47605655"/>
      <w:r w:rsidR="00AE5877">
        <w:t>Background</w:t>
      </w:r>
      <w:bookmarkEnd w:id="8"/>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14:paraId="45F33D41" w14:textId="77777777" w:rsidTr="00AA57BB">
        <w:tc>
          <w:tcPr>
            <w:tcW w:w="2405" w:type="dxa"/>
          </w:tcPr>
          <w:p w14:paraId="73DF2492" w14:textId="7E377A40" w:rsidR="004D6247" w:rsidRPr="00324D92" w:rsidRDefault="00213D44" w:rsidP="00324D92">
            <w:pPr>
              <w:widowControl/>
              <w:spacing w:after="240" w:line="259" w:lineRule="auto"/>
              <w:rPr>
                <w:sz w:val="24"/>
                <w:szCs w:val="24"/>
                <w:lang w:val="en-AU"/>
              </w:rPr>
            </w:pPr>
            <w:r>
              <w:rPr>
                <w:b/>
                <w:sz w:val="24"/>
                <w:szCs w:val="24"/>
                <w:lang w:val="en-AU"/>
              </w:rPr>
              <w:t>Expected learning</w:t>
            </w:r>
          </w:p>
        </w:tc>
        <w:tc>
          <w:tcPr>
            <w:tcW w:w="6611" w:type="dxa"/>
          </w:tcPr>
          <w:p w14:paraId="71BF1A42" w14:textId="63DAE8BD" w:rsidR="004D6247" w:rsidRDefault="00406523" w:rsidP="0098339A">
            <w:pPr>
              <w:widowControl/>
              <w:rPr>
                <w:lang w:val="en-AU"/>
              </w:rPr>
            </w:pPr>
            <w:r>
              <w:rPr>
                <w:lang w:val="en-AU"/>
              </w:rPr>
              <w:t>Students will</w:t>
            </w:r>
            <w:r w:rsidR="003559DE">
              <w:rPr>
                <w:lang w:val="en-AU"/>
              </w:rPr>
              <w:t xml:space="preserve"> be able to</w:t>
            </w:r>
            <w:r>
              <w:rPr>
                <w:lang w:val="en-AU"/>
              </w:rPr>
              <w:t>:</w:t>
            </w:r>
          </w:p>
          <w:p w14:paraId="0A9DA65D" w14:textId="41336D2F" w:rsidR="00406523" w:rsidRDefault="00406523" w:rsidP="00CA77BD">
            <w:pPr>
              <w:pStyle w:val="ListParagraph"/>
              <w:numPr>
                <w:ilvl w:val="0"/>
                <w:numId w:val="14"/>
              </w:numPr>
              <w:ind w:left="681" w:hanging="454"/>
              <w:rPr>
                <w:lang w:val="en-AU"/>
              </w:rPr>
            </w:pPr>
            <w:bookmarkStart w:id="9" w:name="_Hlk523223590"/>
            <w:r w:rsidRPr="00262942">
              <w:rPr>
                <w:lang w:val="en-AU"/>
              </w:rPr>
              <w:t>Describe how science is used in eve</w:t>
            </w:r>
            <w:r w:rsidR="00CF4858">
              <w:rPr>
                <w:lang w:val="en-AU"/>
              </w:rPr>
              <w:t>ryday life</w:t>
            </w:r>
            <w:r w:rsidR="003E6A8C">
              <w:rPr>
                <w:lang w:val="en-AU"/>
              </w:rPr>
              <w:t xml:space="preserve"> and</w:t>
            </w:r>
            <w:r>
              <w:rPr>
                <w:lang w:val="en-AU"/>
              </w:rPr>
              <w:t xml:space="preserve"> </w:t>
            </w:r>
            <w:r w:rsidR="00856ECC">
              <w:rPr>
                <w:lang w:val="en-AU"/>
              </w:rPr>
              <w:t>how</w:t>
            </w:r>
            <w:r>
              <w:rPr>
                <w:lang w:val="en-AU"/>
              </w:rPr>
              <w:t xml:space="preserve"> robots help people</w:t>
            </w:r>
            <w:r w:rsidR="00530B02">
              <w:rPr>
                <w:lang w:val="en-AU"/>
              </w:rPr>
              <w:t xml:space="preserve"> (Science)</w:t>
            </w:r>
            <w:r w:rsidR="00324D92">
              <w:t>.</w:t>
            </w:r>
          </w:p>
          <w:p w14:paraId="179D8237" w14:textId="0E65D219" w:rsidR="00793088" w:rsidRDefault="00793088" w:rsidP="00CA77BD">
            <w:pPr>
              <w:pStyle w:val="ListParagraph"/>
              <w:numPr>
                <w:ilvl w:val="0"/>
                <w:numId w:val="14"/>
              </w:numPr>
              <w:ind w:left="681" w:hanging="454"/>
            </w:pPr>
            <w:r>
              <w:t>Begin to interpret a top down view of locations</w:t>
            </w:r>
            <w:r w:rsidR="00031DE5">
              <w:t xml:space="preserve"> in plans</w:t>
            </w:r>
            <w:r w:rsidR="00AE2E86">
              <w:t xml:space="preserve"> (Mathematics)</w:t>
            </w:r>
            <w:r>
              <w:t>.</w:t>
            </w:r>
          </w:p>
          <w:p w14:paraId="143BC8B5" w14:textId="6478DE92" w:rsidR="0065729F" w:rsidRPr="001D066F" w:rsidRDefault="00B53817" w:rsidP="00CA77BD">
            <w:pPr>
              <w:pStyle w:val="ListParagraph"/>
              <w:numPr>
                <w:ilvl w:val="0"/>
                <w:numId w:val="14"/>
              </w:numPr>
              <w:ind w:left="681" w:hanging="454"/>
            </w:pPr>
            <w:r>
              <w:t xml:space="preserve">Begin to </w:t>
            </w:r>
            <w:proofErr w:type="spellStart"/>
            <w:r>
              <w:t>recogn</w:t>
            </w:r>
            <w:r w:rsidR="00136030">
              <w:t>ise</w:t>
            </w:r>
            <w:proofErr w:type="spellEnd"/>
            <w:r>
              <w:t xml:space="preserve"> and name </w:t>
            </w:r>
            <w:r w:rsidR="00C15690">
              <w:t>two-</w:t>
            </w:r>
            <w:r w:rsidR="006E3AD2">
              <w:t>dimensional figures</w:t>
            </w:r>
            <w:r w:rsidR="00C15690">
              <w:t xml:space="preserve"> and</w:t>
            </w:r>
            <w:r w:rsidR="006E3AD2">
              <w:t xml:space="preserve"> </w:t>
            </w:r>
            <w:r w:rsidR="00C15690">
              <w:t>three-dimensional</w:t>
            </w:r>
            <w:r w:rsidR="0065729F" w:rsidRPr="000D66D1">
              <w:t xml:space="preserve"> </w:t>
            </w:r>
            <w:r w:rsidR="007423B5">
              <w:t>objects</w:t>
            </w:r>
            <w:r w:rsidR="00530B02">
              <w:t xml:space="preserve"> (Mathematics)</w:t>
            </w:r>
            <w:r w:rsidR="00C15690">
              <w:t>.</w:t>
            </w:r>
          </w:p>
          <w:p w14:paraId="74510A44" w14:textId="425EFBE6" w:rsidR="00406523" w:rsidRPr="00384F40" w:rsidRDefault="00793088" w:rsidP="00CA77BD">
            <w:pPr>
              <w:pStyle w:val="ListParagraph"/>
              <w:numPr>
                <w:ilvl w:val="0"/>
                <w:numId w:val="14"/>
              </w:numPr>
              <w:ind w:left="681" w:hanging="454"/>
              <w:rPr>
                <w:lang w:val="en-AU"/>
              </w:rPr>
            </w:pPr>
            <w:r>
              <w:t>Compare</w:t>
            </w:r>
            <w:r w:rsidR="00D354B8">
              <w:t xml:space="preserve"> </w:t>
            </w:r>
            <w:r>
              <w:t>mass</w:t>
            </w:r>
            <w:r w:rsidR="0065729F">
              <w:t xml:space="preserve"> using balance scales</w:t>
            </w:r>
            <w:r>
              <w:t xml:space="preserve"> (Mathematics).</w:t>
            </w:r>
          </w:p>
          <w:p w14:paraId="259087DF" w14:textId="3DA5D812" w:rsidR="005B6AD4" w:rsidRDefault="00793088" w:rsidP="00CA77BD">
            <w:pPr>
              <w:pStyle w:val="ListParagraph"/>
              <w:numPr>
                <w:ilvl w:val="0"/>
                <w:numId w:val="14"/>
              </w:numPr>
              <w:ind w:left="681" w:hanging="454"/>
            </w:pPr>
            <w:r>
              <w:t>Provide sequential coding directions, compare length</w:t>
            </w:r>
            <w:r w:rsidR="00AE2E86">
              <w:t>s</w:t>
            </w:r>
            <w:r>
              <w:t xml:space="preserve"> and </w:t>
            </w:r>
            <w:r w:rsidR="0065729F" w:rsidRPr="001D066F">
              <w:t xml:space="preserve">Identify and describe half and quarter turns </w:t>
            </w:r>
            <w:r w:rsidR="00C15690">
              <w:t>when programming</w:t>
            </w:r>
            <w:r>
              <w:t xml:space="preserve"> a robot</w:t>
            </w:r>
            <w:r w:rsidR="00530B02">
              <w:t xml:space="preserve"> (Mathematics</w:t>
            </w:r>
            <w:r w:rsidR="00AE2E86">
              <w:t xml:space="preserve"> and Technology</w:t>
            </w:r>
            <w:r w:rsidR="00530B02">
              <w:t>)</w:t>
            </w:r>
            <w:r w:rsidR="00C15690">
              <w:t>.</w:t>
            </w:r>
          </w:p>
          <w:p w14:paraId="671F0438" w14:textId="50F27B73" w:rsidR="0065729F" w:rsidRPr="000D6F65" w:rsidRDefault="0065729F" w:rsidP="00CA77BD">
            <w:pPr>
              <w:pStyle w:val="ListParagraph"/>
              <w:numPr>
                <w:ilvl w:val="0"/>
                <w:numId w:val="14"/>
              </w:numPr>
              <w:ind w:left="681" w:hanging="454"/>
            </w:pPr>
            <w:r w:rsidRPr="000D6F65">
              <w:t>Describe how push or pull force</w:t>
            </w:r>
            <w:r w:rsidR="005E1F33">
              <w:t>s</w:t>
            </w:r>
            <w:r w:rsidRPr="000D6F65">
              <w:t xml:space="preserve"> affect how objects </w:t>
            </w:r>
            <w:r w:rsidR="005E1F33">
              <w:t xml:space="preserve">are moved </w:t>
            </w:r>
            <w:r w:rsidRPr="000D6F65">
              <w:t>ov</w:t>
            </w:r>
            <w:r w:rsidR="00324D92">
              <w:t>er a distance</w:t>
            </w:r>
            <w:r w:rsidR="00530B02">
              <w:t xml:space="preserve"> (Science).</w:t>
            </w:r>
          </w:p>
          <w:p w14:paraId="327A08A5" w14:textId="15C40D9E" w:rsidR="00530B02" w:rsidRDefault="00530B02" w:rsidP="00CA77BD">
            <w:pPr>
              <w:pStyle w:val="ListParagraph"/>
              <w:numPr>
                <w:ilvl w:val="0"/>
                <w:numId w:val="14"/>
              </w:numPr>
              <w:ind w:left="681" w:hanging="454"/>
            </w:pPr>
            <w:r>
              <w:t>Compare and consider capacity when designing and creating their attachment (Mathematics)</w:t>
            </w:r>
          </w:p>
          <w:p w14:paraId="4A797197" w14:textId="7E057582" w:rsidR="001634EE" w:rsidRPr="000D6F65" w:rsidRDefault="001634EE" w:rsidP="00CA77BD">
            <w:pPr>
              <w:pStyle w:val="ListParagraph"/>
              <w:numPr>
                <w:ilvl w:val="0"/>
                <w:numId w:val="14"/>
              </w:numPr>
              <w:ind w:left="681" w:hanging="454"/>
            </w:pPr>
            <w:r>
              <w:t>D</w:t>
            </w:r>
            <w:r w:rsidR="001F741E">
              <w:t>iscuss</w:t>
            </w:r>
            <w:r>
              <w:t xml:space="preserve"> how f</w:t>
            </w:r>
            <w:r w:rsidRPr="000D6F65">
              <w:t>orce</w:t>
            </w:r>
            <w:r w:rsidR="00D810D8">
              <w:t>s</w:t>
            </w:r>
            <w:r>
              <w:t xml:space="preserve"> </w:t>
            </w:r>
            <w:r w:rsidR="005E1F33">
              <w:t>applied by</w:t>
            </w:r>
            <w:r>
              <w:t xml:space="preserve"> the robot</w:t>
            </w:r>
            <w:r w:rsidRPr="000D6F65">
              <w:t xml:space="preserve"> create movement in </w:t>
            </w:r>
            <w:r>
              <w:t>the attachment</w:t>
            </w:r>
            <w:r w:rsidR="00530B02">
              <w:t xml:space="preserve"> (Technology)</w:t>
            </w:r>
            <w:r w:rsidR="00324D92">
              <w:t>.</w:t>
            </w:r>
          </w:p>
          <w:p w14:paraId="4A5A7A84" w14:textId="29CCC43B" w:rsidR="0065729F" w:rsidRDefault="0065729F" w:rsidP="00CA77BD">
            <w:pPr>
              <w:pStyle w:val="ListParagraph"/>
              <w:numPr>
                <w:ilvl w:val="0"/>
                <w:numId w:val="14"/>
              </w:numPr>
              <w:ind w:left="681" w:hanging="454"/>
            </w:pPr>
            <w:r w:rsidRPr="000D6F65">
              <w:t>Develop, communicate and discuss design ideas through describing, drawing</w:t>
            </w:r>
            <w:r w:rsidR="00CF4858">
              <w:t xml:space="preserve"> or</w:t>
            </w:r>
            <w:r w:rsidR="00324D92">
              <w:t xml:space="preserve"> modelling</w:t>
            </w:r>
            <w:r w:rsidR="00530B02">
              <w:t xml:space="preserve"> (Technology)</w:t>
            </w:r>
            <w:r w:rsidR="00324D92">
              <w:t>.</w:t>
            </w:r>
          </w:p>
          <w:p w14:paraId="60FE3B5C" w14:textId="7C497ECA" w:rsidR="00406523" w:rsidRDefault="0065729F" w:rsidP="00CA77BD">
            <w:pPr>
              <w:pStyle w:val="ListParagraph"/>
              <w:numPr>
                <w:ilvl w:val="0"/>
                <w:numId w:val="14"/>
              </w:numPr>
              <w:ind w:left="681" w:hanging="454"/>
            </w:pPr>
            <w:r w:rsidRPr="0065729F">
              <w:t xml:space="preserve">Work collaboratively to </w:t>
            </w:r>
            <w:proofErr w:type="spellStart"/>
            <w:r w:rsidRPr="0065729F">
              <w:t>organise</w:t>
            </w:r>
            <w:proofErr w:type="spellEnd"/>
            <w:r w:rsidRPr="0065729F">
              <w:t xml:space="preserve"> </w:t>
            </w:r>
            <w:hyperlink r:id="rId59" w:tooltip="Display the glossary entry for information" w:history="1">
              <w:r w:rsidR="006619F8" w:rsidRPr="0065729F">
                <w:t>information</w:t>
              </w:r>
            </w:hyperlink>
            <w:r w:rsidR="00324D92">
              <w:t xml:space="preserve"> and ideas.</w:t>
            </w:r>
          </w:p>
          <w:p w14:paraId="2E9706ED" w14:textId="58166D9F" w:rsidR="0065729F" w:rsidRDefault="0065729F" w:rsidP="00CA77BD">
            <w:pPr>
              <w:pStyle w:val="ListParagraph"/>
              <w:numPr>
                <w:ilvl w:val="0"/>
                <w:numId w:val="14"/>
              </w:numPr>
              <w:ind w:left="681" w:hanging="454"/>
            </w:pPr>
            <w:r w:rsidRPr="0086771D">
              <w:t xml:space="preserve">Use </w:t>
            </w:r>
            <w:hyperlink r:id="rId60" w:tooltip="Display the glossary entry for criteria" w:history="1">
              <w:r w:rsidR="006619F8" w:rsidRPr="0086771D">
                <w:t>criteria</w:t>
              </w:r>
            </w:hyperlink>
            <w:r w:rsidRPr="0086771D">
              <w:t xml:space="preserve"> to </w:t>
            </w:r>
            <w:hyperlink r:id="rId61" w:tooltip="Display the glossary entry for evaluate" w:history="1">
              <w:r w:rsidR="006619F8" w:rsidRPr="0086771D">
                <w:t>evaluate</w:t>
              </w:r>
            </w:hyperlink>
            <w:r w:rsidRPr="0086771D">
              <w:t xml:space="preserve"> the success of </w:t>
            </w:r>
            <w:hyperlink r:id="rId62" w:tooltip="Display the glossary entry for design processes" w:history="1">
              <w:r w:rsidR="006619F8" w:rsidRPr="0086771D">
                <w:t>design processes</w:t>
              </w:r>
            </w:hyperlink>
            <w:r w:rsidR="006619F8">
              <w:t xml:space="preserve"> </w:t>
            </w:r>
            <w:r w:rsidR="00324D92">
              <w:t>and solutions.</w:t>
            </w:r>
          </w:p>
          <w:p w14:paraId="36145AFC" w14:textId="48835AB1" w:rsidR="007A7841" w:rsidRPr="0065729F" w:rsidRDefault="0065729F" w:rsidP="006765E3">
            <w:pPr>
              <w:pStyle w:val="ListParagraph"/>
              <w:numPr>
                <w:ilvl w:val="0"/>
                <w:numId w:val="14"/>
              </w:numPr>
              <w:spacing w:after="120"/>
              <w:ind w:left="681" w:hanging="454"/>
            </w:pPr>
            <w:r w:rsidRPr="003E46D6">
              <w:t>Use digital technology to record a reflection of the design process</w:t>
            </w:r>
            <w:r w:rsidR="00AE2E86">
              <w:t xml:space="preserve"> (Technolog</w:t>
            </w:r>
            <w:r w:rsidR="00530B02">
              <w:t>y)</w:t>
            </w:r>
            <w:r w:rsidR="00324D92">
              <w:rPr>
                <w:lang w:val="en-GB"/>
              </w:rPr>
              <w:t>.</w:t>
            </w:r>
            <w:bookmarkEnd w:id="9"/>
          </w:p>
        </w:tc>
      </w:tr>
      <w:tr w:rsidR="001F076C" w:rsidRPr="00384F40" w14:paraId="3BB7D066" w14:textId="77777777" w:rsidTr="00AA57BB">
        <w:tc>
          <w:tcPr>
            <w:tcW w:w="2405" w:type="dxa"/>
          </w:tcPr>
          <w:p w14:paraId="3CE2BBD0" w14:textId="17569CB1" w:rsidR="001F076C" w:rsidRPr="00F2234A" w:rsidRDefault="00F2234A" w:rsidP="001F076C">
            <w:pPr>
              <w:widowControl/>
              <w:spacing w:after="240" w:line="259" w:lineRule="auto"/>
              <w:rPr>
                <w:b/>
                <w:sz w:val="24"/>
                <w:szCs w:val="24"/>
                <w:lang w:val="en-AU"/>
              </w:rPr>
            </w:pPr>
            <w:r>
              <w:rPr>
                <w:b/>
                <w:sz w:val="24"/>
                <w:szCs w:val="24"/>
                <w:lang w:val="en-AU"/>
              </w:rPr>
              <w:t>Vocabulary</w:t>
            </w:r>
          </w:p>
        </w:tc>
        <w:tc>
          <w:tcPr>
            <w:tcW w:w="6611" w:type="dxa"/>
          </w:tcPr>
          <w:p w14:paraId="09C4492A" w14:textId="51853ACA" w:rsidR="00CC06B6" w:rsidRDefault="00D354B8" w:rsidP="00CC06B6">
            <w:pPr>
              <w:rPr>
                <w:lang w:val="en-AU"/>
              </w:rPr>
            </w:pPr>
            <w:r>
              <w:rPr>
                <w:lang w:val="en-AU"/>
              </w:rPr>
              <w:t>This module uses subject-</w:t>
            </w:r>
            <w:r w:rsidR="001F076C" w:rsidRPr="00384F40">
              <w:rPr>
                <w:lang w:val="en-AU"/>
              </w:rPr>
              <w:t>specific terminology</w:t>
            </w:r>
            <w:r w:rsidR="00BB7D10">
              <w:rPr>
                <w:lang w:val="en-AU"/>
              </w:rPr>
              <w:t>.</w:t>
            </w:r>
            <w:r w:rsidR="00CC06B6">
              <w:rPr>
                <w:i/>
                <w:color w:val="FF0000"/>
                <w:lang w:val="en-AU"/>
              </w:rPr>
              <w:t xml:space="preserve"> </w:t>
            </w:r>
            <w:r w:rsidR="00BB7D10" w:rsidRPr="00384F40">
              <w:t xml:space="preserve">The following list contains </w:t>
            </w:r>
            <w:r w:rsidR="00BB7D10">
              <w:t>vocabulary</w:t>
            </w:r>
            <w:r w:rsidR="00BB7D10" w:rsidRPr="00384F40">
              <w:t xml:space="preserve"> that need</w:t>
            </w:r>
            <w:r w:rsidR="00AE2E86">
              <w:t>s</w:t>
            </w:r>
            <w:r w:rsidR="00BB7D10" w:rsidRPr="00384F40">
              <w:t xml:space="preserve"> to be </w:t>
            </w:r>
            <w:r w:rsidR="003E6A8C">
              <w:t xml:space="preserve">understood, </w:t>
            </w:r>
            <w:r w:rsidR="003E6A8C" w:rsidRPr="00384F40">
              <w:rPr>
                <w:lang w:val="en-AU"/>
              </w:rPr>
              <w:t>either</w:t>
            </w:r>
            <w:r w:rsidR="00C7554B">
              <w:rPr>
                <w:lang w:val="en-AU"/>
              </w:rPr>
              <w:t xml:space="preserve"> before the module commences </w:t>
            </w:r>
            <w:r w:rsidR="001F076C" w:rsidRPr="00384F40">
              <w:rPr>
                <w:lang w:val="en-AU"/>
              </w:rPr>
              <w:t xml:space="preserve">or as </w:t>
            </w:r>
            <w:r w:rsidR="00AE2E86">
              <w:rPr>
                <w:lang w:val="en-AU"/>
              </w:rPr>
              <w:t>the terminology is introduced</w:t>
            </w:r>
            <w:r w:rsidR="001F076C" w:rsidRPr="00384F40">
              <w:rPr>
                <w:lang w:val="en-AU"/>
              </w:rPr>
              <w:t>.</w:t>
            </w:r>
          </w:p>
          <w:p w14:paraId="614C0063" w14:textId="11622288" w:rsidR="00CC06B6" w:rsidRPr="00CC06B6" w:rsidRDefault="00465787" w:rsidP="00793088">
            <w:pPr>
              <w:rPr>
                <w:i/>
                <w:color w:val="FF0000"/>
                <w:lang w:val="en-AU"/>
              </w:rPr>
            </w:pPr>
            <w:r>
              <w:rPr>
                <w:lang w:val="en-AU"/>
              </w:rPr>
              <w:t xml:space="preserve">balance scales, criteria, </w:t>
            </w:r>
            <w:r w:rsidR="00422511">
              <w:rPr>
                <w:lang w:val="en-AU"/>
              </w:rPr>
              <w:t>force</w:t>
            </w:r>
            <w:r w:rsidR="003E6A8C">
              <w:rPr>
                <w:lang w:val="en-AU"/>
              </w:rPr>
              <w:t>,</w:t>
            </w:r>
            <w:r w:rsidR="00422511">
              <w:rPr>
                <w:lang w:val="en-AU"/>
              </w:rPr>
              <w:t xml:space="preserve"> </w:t>
            </w:r>
            <w:r>
              <w:rPr>
                <w:lang w:val="en-AU"/>
              </w:rPr>
              <w:t xml:space="preserve">half, </w:t>
            </w:r>
            <w:r w:rsidR="00422511">
              <w:rPr>
                <w:lang w:val="en-AU"/>
              </w:rPr>
              <w:t xml:space="preserve">machine, </w:t>
            </w:r>
            <w:r>
              <w:rPr>
                <w:lang w:val="en-AU"/>
              </w:rPr>
              <w:t xml:space="preserve">mass, </w:t>
            </w:r>
            <w:r w:rsidR="00D810D8">
              <w:rPr>
                <w:lang w:val="en-AU"/>
              </w:rPr>
              <w:t xml:space="preserve">movement, </w:t>
            </w:r>
            <w:r w:rsidR="00422511">
              <w:rPr>
                <w:lang w:val="en-AU"/>
              </w:rPr>
              <w:t xml:space="preserve">program, pull, push, </w:t>
            </w:r>
            <w:r w:rsidR="008E3569">
              <w:rPr>
                <w:lang w:val="en-AU"/>
              </w:rPr>
              <w:t xml:space="preserve">quarter, </w:t>
            </w:r>
            <w:r>
              <w:rPr>
                <w:lang w:val="en-AU"/>
              </w:rPr>
              <w:t>r</w:t>
            </w:r>
            <w:r w:rsidR="00CC06B6">
              <w:rPr>
                <w:lang w:val="en-AU"/>
              </w:rPr>
              <w:t xml:space="preserve">obot, </w:t>
            </w:r>
            <w:r w:rsidR="00793088">
              <w:rPr>
                <w:lang w:val="en-AU"/>
              </w:rPr>
              <w:t xml:space="preserve">route, </w:t>
            </w:r>
            <w:r w:rsidR="00422511">
              <w:rPr>
                <w:lang w:val="en-AU"/>
              </w:rPr>
              <w:t xml:space="preserve">sequence, </w:t>
            </w:r>
            <w:r w:rsidR="008E3569">
              <w:rPr>
                <w:lang w:val="en-AU"/>
              </w:rPr>
              <w:t xml:space="preserve">three-dimensional, </w:t>
            </w:r>
            <w:r w:rsidR="00D810D8">
              <w:rPr>
                <w:lang w:val="en-AU"/>
              </w:rPr>
              <w:t xml:space="preserve">turn, </w:t>
            </w:r>
            <w:r w:rsidR="008E3569">
              <w:rPr>
                <w:lang w:val="en-AU"/>
              </w:rPr>
              <w:t>two-dimensional</w:t>
            </w:r>
            <w:r w:rsidR="00CC06B6">
              <w:rPr>
                <w:lang w:val="en-AU"/>
              </w:rPr>
              <w:t xml:space="preserve"> </w:t>
            </w:r>
          </w:p>
        </w:tc>
      </w:tr>
      <w:tr w:rsidR="001F076C" w:rsidRPr="00384F40" w14:paraId="1540C489" w14:textId="77777777" w:rsidTr="00AA57BB">
        <w:tc>
          <w:tcPr>
            <w:tcW w:w="2405" w:type="dxa"/>
          </w:tcPr>
          <w:p w14:paraId="1612F6C4" w14:textId="70C5F549" w:rsidR="001F076C" w:rsidRPr="00F2234A" w:rsidRDefault="00F2234A" w:rsidP="001F076C">
            <w:pPr>
              <w:widowControl/>
              <w:spacing w:after="240" w:line="259" w:lineRule="auto"/>
              <w:rPr>
                <w:b/>
                <w:sz w:val="24"/>
                <w:szCs w:val="24"/>
                <w:lang w:val="en-AU"/>
              </w:rPr>
            </w:pPr>
            <w:r>
              <w:rPr>
                <w:b/>
                <w:sz w:val="24"/>
                <w:szCs w:val="24"/>
                <w:lang w:val="en-AU"/>
              </w:rPr>
              <w:t>Timing</w:t>
            </w:r>
          </w:p>
        </w:tc>
        <w:tc>
          <w:tcPr>
            <w:tcW w:w="6611" w:type="dxa"/>
          </w:tcPr>
          <w:p w14:paraId="7091679C" w14:textId="25C1A004" w:rsidR="001F076C" w:rsidRPr="00384F40" w:rsidRDefault="001F076C" w:rsidP="006765E3">
            <w:pPr>
              <w:rPr>
                <w:lang w:val="en-AU"/>
              </w:rPr>
            </w:pPr>
            <w:r w:rsidRPr="00384F40">
              <w:rPr>
                <w:lang w:val="en-AU"/>
              </w:rPr>
              <w:t xml:space="preserve">There is no </w:t>
            </w:r>
            <w:r>
              <w:rPr>
                <w:lang w:val="en-AU"/>
              </w:rPr>
              <w:t>prescribed</w:t>
            </w:r>
            <w:r w:rsidRPr="00384F40">
              <w:rPr>
                <w:lang w:val="en-AU"/>
              </w:rPr>
              <w:t xml:space="preserve"> duration for this module. The module is designed to be flexible enough for teachers to adapt. Activities do not equate to lessons; one activity may require more than one lesson to implement.</w:t>
            </w:r>
          </w:p>
        </w:tc>
      </w:tr>
      <w:tr w:rsidR="001F076C" w:rsidRPr="00384F40" w14:paraId="0A123078" w14:textId="77777777" w:rsidTr="00AA57BB">
        <w:tc>
          <w:tcPr>
            <w:tcW w:w="2405" w:type="dxa"/>
          </w:tcPr>
          <w:p w14:paraId="09556342" w14:textId="6B05BAAF" w:rsidR="001F076C" w:rsidRPr="00F2234A" w:rsidRDefault="00F2234A" w:rsidP="001F076C">
            <w:pPr>
              <w:widowControl/>
              <w:spacing w:after="240" w:line="259" w:lineRule="auto"/>
              <w:rPr>
                <w:b/>
                <w:sz w:val="24"/>
                <w:szCs w:val="24"/>
                <w:lang w:val="en-AU"/>
              </w:rPr>
            </w:pPr>
            <w:r>
              <w:rPr>
                <w:b/>
                <w:sz w:val="24"/>
                <w:szCs w:val="24"/>
                <w:lang w:val="en-AU"/>
              </w:rPr>
              <w:t>Consumable materials</w:t>
            </w:r>
          </w:p>
        </w:tc>
        <w:tc>
          <w:tcPr>
            <w:tcW w:w="6611" w:type="dxa"/>
          </w:tcPr>
          <w:p w14:paraId="2BCD9D24" w14:textId="6271E3B8" w:rsidR="001F076C" w:rsidRPr="00384F40" w:rsidRDefault="001F076C" w:rsidP="00F2234A">
            <w:pPr>
              <w:widowControl/>
              <w:spacing w:after="240"/>
              <w:rPr>
                <w:lang w:val="en-AU"/>
              </w:rPr>
            </w:pPr>
            <w:r>
              <w:rPr>
                <w:lang w:val="en-AU"/>
              </w:rPr>
              <w:t xml:space="preserve">A </w:t>
            </w:r>
            <w:hyperlink w:anchor="_Appendix_3:_Materials" w:history="1">
              <w:r w:rsidRPr="00F377BE">
                <w:rPr>
                  <w:rStyle w:val="Hyperlink"/>
                  <w:lang w:val="en-AU"/>
                </w:rPr>
                <w:t>Materials list</w:t>
              </w:r>
            </w:hyperlink>
            <w:r w:rsidRPr="00384F40">
              <w:rPr>
                <w:lang w:val="en-AU"/>
              </w:rPr>
              <w:t xml:space="preserve"> is provided for this module.</w:t>
            </w:r>
            <w:r>
              <w:rPr>
                <w:lang w:val="en-AU"/>
              </w:rPr>
              <w:t xml:space="preserve"> The</w:t>
            </w:r>
            <w:r w:rsidRPr="00384F40">
              <w:rPr>
                <w:lang w:val="en-AU"/>
              </w:rPr>
              <w:t xml:space="preserve"> list outlines materials outside of normal classroom equipment that will be needed to complete the activities.</w:t>
            </w:r>
          </w:p>
        </w:tc>
      </w:tr>
      <w:tr w:rsidR="001F076C" w:rsidRPr="00384F40" w14:paraId="3E3A4C85" w14:textId="77777777" w:rsidTr="00AA57BB">
        <w:tc>
          <w:tcPr>
            <w:tcW w:w="2405" w:type="dxa"/>
          </w:tcPr>
          <w:p w14:paraId="2F933BC1" w14:textId="55D7C52F" w:rsidR="001F076C" w:rsidRPr="00F2234A" w:rsidRDefault="00F2234A" w:rsidP="00F2234A">
            <w:pPr>
              <w:widowControl/>
              <w:spacing w:after="240" w:line="259" w:lineRule="auto"/>
              <w:rPr>
                <w:b/>
                <w:sz w:val="24"/>
                <w:szCs w:val="24"/>
                <w:lang w:val="en-AU"/>
              </w:rPr>
            </w:pPr>
            <w:r>
              <w:rPr>
                <w:b/>
                <w:sz w:val="24"/>
                <w:szCs w:val="24"/>
                <w:lang w:val="en-AU"/>
              </w:rPr>
              <w:t>Safety notes</w:t>
            </w:r>
          </w:p>
        </w:tc>
        <w:tc>
          <w:tcPr>
            <w:tcW w:w="6611" w:type="dxa"/>
          </w:tcPr>
          <w:p w14:paraId="58270889" w14:textId="0976A833" w:rsidR="002A4C7B" w:rsidRDefault="002A4C7B" w:rsidP="002A4C7B">
            <w:pPr>
              <w:rPr>
                <w:lang w:val="en-GB"/>
              </w:rPr>
            </w:pPr>
            <w:r>
              <w:rPr>
                <w:lang w:val="en-GB"/>
              </w:rPr>
              <w:t xml:space="preserve">There are potential hazards inherent in these activities and with the equipment being </w:t>
            </w:r>
            <w:r w:rsidR="00320382">
              <w:rPr>
                <w:lang w:val="en-GB"/>
              </w:rPr>
              <w:t>used, and a plan to mitigate</w:t>
            </w:r>
            <w:r>
              <w:rPr>
                <w:lang w:val="en-GB"/>
              </w:rPr>
              <w:t xml:space="preserve"> risks will be required. </w:t>
            </w:r>
          </w:p>
          <w:p w14:paraId="6B122D83" w14:textId="281F6121" w:rsidR="002A4C7B" w:rsidRDefault="002A4C7B" w:rsidP="003E454A">
            <w:pPr>
              <w:spacing w:before="240" w:after="0"/>
              <w:rPr>
                <w:lang w:val="en-GB"/>
              </w:rPr>
            </w:pPr>
            <w:r>
              <w:rPr>
                <w:lang w:val="en-GB"/>
              </w:rPr>
              <w:t>Potential hazards specific to this module include</w:t>
            </w:r>
            <w:r w:rsidR="00320382">
              <w:rPr>
                <w:lang w:val="en-GB"/>
              </w:rPr>
              <w:t>,</w:t>
            </w:r>
            <w:r>
              <w:rPr>
                <w:lang w:val="en-GB"/>
              </w:rPr>
              <w:t xml:space="preserve"> but are not limited to:</w:t>
            </w:r>
          </w:p>
          <w:p w14:paraId="3EC0EEFC" w14:textId="7CD3832F" w:rsidR="0043669C" w:rsidRPr="00352F3A" w:rsidRDefault="00AE2E86" w:rsidP="00793088">
            <w:pPr>
              <w:pStyle w:val="ListParagraph"/>
              <w:ind w:left="469"/>
            </w:pPr>
            <w:r>
              <w:t>Inadvertent exposure of personal details online and access to inappropriate content: Teachers must ensure that students are aware of o</w:t>
            </w:r>
            <w:r w:rsidR="00FB15F4">
              <w:t xml:space="preserve">nline safety </w:t>
            </w:r>
            <w:r>
              <w:t xml:space="preserve">processes </w:t>
            </w:r>
            <w:r w:rsidR="00FB15F4">
              <w:t>and digital citizenship</w:t>
            </w:r>
            <w:r>
              <w:t>. Students use of the internet should always be supervised and monitored to ensure compliance with department guidelines.</w:t>
            </w:r>
            <w:r w:rsidR="002C1107">
              <w:t xml:space="preserve"> </w:t>
            </w:r>
          </w:p>
          <w:p w14:paraId="3E68315B" w14:textId="595CA2BA" w:rsidR="001F076C" w:rsidRPr="00F2234A" w:rsidRDefault="00E3472B" w:rsidP="00E3472B">
            <w:pPr>
              <w:pStyle w:val="ListParagraph"/>
              <w:spacing w:after="240"/>
              <w:ind w:left="469"/>
            </w:pPr>
            <w:r>
              <w:t>Falling or tripping over objects: Teachers take care that objects are not left in walkways or doorways and that students are warned to take care when moving around among the robots, toys and other objects in use during the activities</w:t>
            </w:r>
            <w:r w:rsidR="00FB15F4">
              <w:t>.</w:t>
            </w:r>
            <w:r w:rsidR="002724D9" w:rsidRPr="002724D9">
              <w:rPr>
                <w:lang w:val="en-GB"/>
              </w:rPr>
              <w:t xml:space="preserve"> </w:t>
            </w:r>
          </w:p>
        </w:tc>
      </w:tr>
      <w:tr w:rsidR="001F076C" w:rsidRPr="00384F40" w14:paraId="1EC5C02B" w14:textId="77777777" w:rsidTr="00AA57BB">
        <w:tc>
          <w:tcPr>
            <w:tcW w:w="2405" w:type="dxa"/>
          </w:tcPr>
          <w:p w14:paraId="50DA8590" w14:textId="51B46E6B" w:rsidR="001F076C" w:rsidRPr="00F2234A" w:rsidRDefault="00F2234A" w:rsidP="00B76673">
            <w:pPr>
              <w:spacing w:after="240"/>
              <w:rPr>
                <w:b/>
                <w:sz w:val="24"/>
                <w:szCs w:val="24"/>
                <w:lang w:val="en-AU"/>
              </w:rPr>
            </w:pPr>
            <w:r>
              <w:rPr>
                <w:b/>
                <w:sz w:val="24"/>
                <w:szCs w:val="24"/>
                <w:lang w:val="en-AU"/>
              </w:rPr>
              <w:t>Assessment</w:t>
            </w:r>
          </w:p>
        </w:tc>
        <w:tc>
          <w:tcPr>
            <w:tcW w:w="6611" w:type="dxa"/>
          </w:tcPr>
          <w:p w14:paraId="4958FCDF" w14:textId="77777777" w:rsidR="001F076C" w:rsidRPr="00384F40" w:rsidRDefault="001F076C" w:rsidP="001F076C">
            <w:pPr>
              <w:widowControl/>
              <w:rPr>
                <w:lang w:val="en-AU"/>
              </w:rPr>
            </w:pPr>
            <w:r w:rsidRPr="00384F40">
              <w:rPr>
                <w:lang w:val="en-AU"/>
              </w:rPr>
              <w:t xml:space="preserve">The STEM modules have been developed </w:t>
            </w:r>
            <w:r>
              <w:rPr>
                <w:lang w:val="en-AU"/>
              </w:rPr>
              <w:t>to provide students with</w:t>
            </w:r>
            <w:r w:rsidRPr="00384F40">
              <w:rPr>
                <w:lang w:val="en-AU"/>
              </w:rPr>
              <w:t xml:space="preserve"> learning experiences to solve </w:t>
            </w:r>
            <w:r>
              <w:rPr>
                <w:lang w:val="en-AU"/>
              </w:rPr>
              <w:t>authentic real-</w:t>
            </w:r>
            <w:r w:rsidRPr="00384F40">
              <w:rPr>
                <w:lang w:val="en-AU"/>
              </w:rPr>
              <w:t xml:space="preserve">world problems using science, technology, engineering and mathematics capabilities. </w:t>
            </w:r>
            <w:r>
              <w:rPr>
                <w:lang w:val="en-AU"/>
              </w:rPr>
              <w:t>While working through the module, the following assessment opportunities will arise:</w:t>
            </w:r>
          </w:p>
          <w:p w14:paraId="160615E4" w14:textId="37C5CFA2" w:rsidR="006752F3" w:rsidRDefault="002724D9" w:rsidP="00793088">
            <w:pPr>
              <w:pStyle w:val="ListParagraph"/>
              <w:ind w:left="469"/>
            </w:pPr>
            <w:r w:rsidRPr="00352F3A">
              <w:t xml:space="preserve">Anecdotal records </w:t>
            </w:r>
            <w:r w:rsidR="00320382">
              <w:t>of</w:t>
            </w:r>
            <w:r w:rsidRPr="00352F3A">
              <w:t xml:space="preserve"> observations </w:t>
            </w:r>
          </w:p>
          <w:p w14:paraId="6523579A" w14:textId="3C3930F1" w:rsidR="002724D9" w:rsidRDefault="006752F3" w:rsidP="00793088">
            <w:pPr>
              <w:pStyle w:val="ListParagraph"/>
              <w:ind w:left="469"/>
            </w:pPr>
            <w:r w:rsidRPr="00352F3A">
              <w:t>Justification</w:t>
            </w:r>
            <w:r w:rsidR="002724D9" w:rsidRPr="00352F3A">
              <w:t xml:space="preserve"> of material choices and design aspects </w:t>
            </w:r>
          </w:p>
          <w:p w14:paraId="086965C1" w14:textId="25C4BEE8" w:rsidR="004139CF" w:rsidRPr="00352F3A" w:rsidRDefault="00DD7EC5" w:rsidP="00793088">
            <w:pPr>
              <w:pStyle w:val="ListParagraph"/>
              <w:ind w:left="469"/>
            </w:pPr>
            <w:r>
              <w:t>Records of c</w:t>
            </w:r>
            <w:r w:rsidR="0071687A">
              <w:t xml:space="preserve">onversations </w:t>
            </w:r>
            <w:r w:rsidR="00EA5E65">
              <w:t xml:space="preserve">and activities </w:t>
            </w:r>
            <w:r w:rsidR="0071687A">
              <w:t>demonstrating understanding of</w:t>
            </w:r>
            <w:r w:rsidR="00246759">
              <w:t xml:space="preserve"> </w:t>
            </w:r>
            <w:r w:rsidR="00EA5E65">
              <w:t xml:space="preserve">the following </w:t>
            </w:r>
            <w:r w:rsidR="00246759">
              <w:t>mathematic</w:t>
            </w:r>
            <w:r w:rsidR="0071687A">
              <w:t>al</w:t>
            </w:r>
            <w:r w:rsidR="00246759">
              <w:t xml:space="preserve"> concepts, </w:t>
            </w:r>
            <w:r w:rsidR="00C10AAB">
              <w:t>comparing lengths, using directional language and quarter and half turns</w:t>
            </w:r>
            <w:r w:rsidR="00246759">
              <w:t xml:space="preserve">, </w:t>
            </w:r>
            <w:proofErr w:type="spellStart"/>
            <w:r w:rsidR="00612D7F">
              <w:t>recognising</w:t>
            </w:r>
            <w:proofErr w:type="spellEnd"/>
            <w:r w:rsidR="00612D7F">
              <w:t xml:space="preserve"> top-down plan, </w:t>
            </w:r>
            <w:r w:rsidR="00C10AAB">
              <w:t>comparing mass</w:t>
            </w:r>
            <w:r w:rsidR="00246759">
              <w:t xml:space="preserve">, </w:t>
            </w:r>
            <w:r w:rsidR="00C10AAB">
              <w:t xml:space="preserve">drawing </w:t>
            </w:r>
            <w:r w:rsidR="00246759">
              <w:t>two-dimensional fi</w:t>
            </w:r>
            <w:r w:rsidR="00EA5E65">
              <w:t>gure</w:t>
            </w:r>
            <w:r w:rsidR="00C10AAB">
              <w:t xml:space="preserve">s and naming and sorting </w:t>
            </w:r>
            <w:r w:rsidR="00420C5C">
              <w:t>three-dimensional</w:t>
            </w:r>
            <w:r w:rsidR="00EA5E65">
              <w:t xml:space="preserve"> objects</w:t>
            </w:r>
            <w:r w:rsidR="00C10AAB">
              <w:t xml:space="preserve">. </w:t>
            </w:r>
            <w:r w:rsidR="00246759">
              <w:t xml:space="preserve"> </w:t>
            </w:r>
          </w:p>
          <w:p w14:paraId="0AF76CDC" w14:textId="3CE5DD3C" w:rsidR="002724D9" w:rsidRPr="00352F3A" w:rsidRDefault="002724D9" w:rsidP="00793088">
            <w:pPr>
              <w:pStyle w:val="ListParagraph"/>
              <w:ind w:left="469"/>
            </w:pPr>
            <w:r w:rsidRPr="00352F3A">
              <w:t xml:space="preserve">Student presentations in </w:t>
            </w:r>
            <w:r w:rsidRPr="00D354B8">
              <w:rPr>
                <w:i/>
              </w:rPr>
              <w:t>Activity 4</w:t>
            </w:r>
            <w:r w:rsidRPr="00352F3A">
              <w:t xml:space="preserve"> </w:t>
            </w:r>
            <w:r w:rsidR="00BB7D10">
              <w:t>which have</w:t>
            </w:r>
            <w:r w:rsidRPr="00352F3A">
              <w:t xml:space="preserve"> a cross curricular link to literacy, speaking and listening.</w:t>
            </w:r>
            <w:r w:rsidR="00E86599" w:rsidRPr="00352F3A">
              <w:t xml:space="preserve"> </w:t>
            </w:r>
          </w:p>
          <w:p w14:paraId="357CE0F4" w14:textId="73D98B38" w:rsidR="002A4C7B" w:rsidRPr="008F5335" w:rsidRDefault="002A4C7B" w:rsidP="002A4C7B">
            <w:pPr>
              <w:rPr>
                <w:lang w:val="en-AU"/>
              </w:rPr>
            </w:pPr>
            <w:r w:rsidRPr="006A7CA6">
              <w:rPr>
                <w:lang w:val="en"/>
              </w:rPr>
              <w:t>Evidence of learn</w:t>
            </w:r>
            <w:r w:rsidRPr="005F0242">
              <w:rPr>
                <w:lang w:val="en"/>
              </w:rPr>
              <w:t xml:space="preserve">ing from </w:t>
            </w:r>
            <w:r w:rsidR="008B73D9">
              <w:rPr>
                <w:lang w:val="en"/>
              </w:rPr>
              <w:t>journaling</w:t>
            </w:r>
            <w:r w:rsidRPr="005F0242">
              <w:rPr>
                <w:lang w:val="en"/>
              </w:rPr>
              <w:t xml:space="preserve">, presentations and anecdotal notes from this module can contribute towards the larger body of evidence gathered throughout a teaching period and can be used to make on-balance judgements about the quality of learning demonstrated by the students in </w:t>
            </w:r>
            <w:r>
              <w:rPr>
                <w:lang w:val="en"/>
              </w:rPr>
              <w:t xml:space="preserve">the </w:t>
            </w:r>
            <w:r w:rsidR="00DD7EC5">
              <w:rPr>
                <w:lang w:val="en-AU"/>
              </w:rPr>
              <w:t>Science, Technologies and M</w:t>
            </w:r>
            <w:r w:rsidRPr="008F5335">
              <w:rPr>
                <w:lang w:val="en-AU"/>
              </w:rPr>
              <w:t>athematics</w:t>
            </w:r>
            <w:r>
              <w:rPr>
                <w:lang w:val="en"/>
              </w:rPr>
              <w:t xml:space="preserve"> learning areas</w:t>
            </w:r>
            <w:r w:rsidRPr="005F0242">
              <w:rPr>
                <w:lang w:val="en"/>
              </w:rPr>
              <w:t>.</w:t>
            </w:r>
          </w:p>
          <w:p w14:paraId="6A42C67E" w14:textId="0AE98392" w:rsidR="001F076C" w:rsidRDefault="00070E98" w:rsidP="00DD7EC5">
            <w:pPr>
              <w:spacing w:after="240"/>
            </w:pPr>
            <w:r>
              <w:rPr>
                <w:lang w:val="en-AU"/>
              </w:rPr>
              <w:t>Students</w:t>
            </w:r>
            <w:r w:rsidR="002A4C7B" w:rsidRPr="008F5335">
              <w:rPr>
                <w:lang w:val="en-AU"/>
              </w:rPr>
              <w:t xml:space="preserve"> develop the general capabilities </w:t>
            </w:r>
            <w:r w:rsidR="00DD7EC5">
              <w:rPr>
                <w:lang w:val="en-AU"/>
              </w:rPr>
              <w:t>of</w:t>
            </w:r>
            <w:r w:rsidR="002A4C7B" w:rsidRPr="008F5335">
              <w:rPr>
                <w:lang w:val="en-AU"/>
              </w:rPr>
              <w:t xml:space="preserve"> Information and communication technology (ICT) capability, Critical and creative thinking and Personal and social capability. </w:t>
            </w:r>
            <w:r w:rsidR="002A4C7B">
              <w:rPr>
                <w:lang w:val="en-AU"/>
              </w:rPr>
              <w:t>Continuums</w:t>
            </w:r>
            <w:r w:rsidR="002A4C7B" w:rsidRPr="008F5335">
              <w:rPr>
                <w:lang w:val="en-AU"/>
              </w:rPr>
              <w:t xml:space="preserve"> for these are included in the </w:t>
            </w:r>
            <w:hyperlink w:anchor="_Appendix_2:_General" w:history="1">
              <w:r w:rsidR="002A4C7B" w:rsidRPr="00F377BE">
                <w:rPr>
                  <w:rStyle w:val="Hyperlink"/>
                  <w:lang w:val="en-AU"/>
                </w:rPr>
                <w:t>General capabilities continuums</w:t>
              </w:r>
            </w:hyperlink>
            <w:r w:rsidR="002A4C7B" w:rsidRPr="008F5335">
              <w:rPr>
                <w:lang w:val="en-AU"/>
              </w:rPr>
              <w:t xml:space="preserve"> but are not </w:t>
            </w:r>
            <w:r w:rsidR="002A4C7B">
              <w:rPr>
                <w:lang w:val="en-AU"/>
              </w:rPr>
              <w:t xml:space="preserve">intended to be </w:t>
            </w:r>
            <w:r w:rsidR="002A4C7B" w:rsidRPr="008F5335">
              <w:rPr>
                <w:lang w:val="en-AU"/>
              </w:rPr>
              <w:t>for assessment purposes.</w:t>
            </w:r>
          </w:p>
        </w:tc>
      </w:tr>
    </w:tbl>
    <w:p w14:paraId="1ED6B74B" w14:textId="77777777" w:rsidR="006D3CBB" w:rsidRDefault="006D3CBB" w:rsidP="000B48CE">
      <w:pPr>
        <w:pStyle w:val="Heading1"/>
        <w:sectPr w:rsidR="006D3CBB" w:rsidSect="00FD3D83">
          <w:headerReference w:type="default" r:id="rId63"/>
          <w:footerReference w:type="default" r:id="rId64"/>
          <w:pgSz w:w="11906" w:h="16838"/>
          <w:pgMar w:top="1440" w:right="1440" w:bottom="1440" w:left="1440" w:header="709" w:footer="709" w:gutter="0"/>
          <w:pgNumType w:start="1"/>
          <w:cols w:space="708"/>
          <w:docGrid w:linePitch="360"/>
        </w:sectPr>
      </w:pPr>
    </w:p>
    <w:p w14:paraId="31F2FA60" w14:textId="01B1D8CC" w:rsidR="006F4BBF" w:rsidRPr="00384F40" w:rsidRDefault="006F4BBF" w:rsidP="000B48CE">
      <w:pPr>
        <w:pStyle w:val="Heading1"/>
      </w:pPr>
      <w:bookmarkStart w:id="10" w:name="_Toc47605656"/>
      <w:r w:rsidRPr="00384F40">
        <w:t xml:space="preserve">Activity 1: </w:t>
      </w:r>
      <w:r w:rsidR="00EC4DE0">
        <w:t>Robots</w:t>
      </w:r>
      <w:bookmarkEnd w:id="10"/>
    </w:p>
    <w:tbl>
      <w:tblPr>
        <w:tblStyle w:val="TableGrid"/>
        <w:tblW w:w="9039" w:type="dxa"/>
        <w:tblLayout w:type="fixed"/>
        <w:tblLook w:val="04A0" w:firstRow="1" w:lastRow="0" w:firstColumn="1" w:lastColumn="0" w:noHBand="0" w:noVBand="1"/>
      </w:tblPr>
      <w:tblGrid>
        <w:gridCol w:w="2405"/>
        <w:gridCol w:w="6634"/>
      </w:tblGrid>
      <w:tr w:rsidR="006F4BBF" w:rsidRPr="00384F40" w14:paraId="33FA6735" w14:textId="77777777" w:rsidTr="00D85645">
        <w:tc>
          <w:tcPr>
            <w:tcW w:w="2405" w:type="dxa"/>
            <w:tcBorders>
              <w:left w:val="nil"/>
              <w:right w:val="nil"/>
            </w:tcBorders>
          </w:tcPr>
          <w:p w14:paraId="01218CD5" w14:textId="3F8F17B1" w:rsidR="001616A6" w:rsidRPr="00384F40" w:rsidRDefault="00F2234A" w:rsidP="00157DD6">
            <w:pPr>
              <w:widowControl/>
              <w:spacing w:after="240" w:line="259" w:lineRule="auto"/>
              <w:rPr>
                <w:b/>
                <w:lang w:val="en-AU"/>
              </w:rPr>
            </w:pPr>
            <w:r w:rsidRPr="001F27A1">
              <w:rPr>
                <w:b/>
                <w:noProof/>
                <w:lang w:eastAsia="en-AU"/>
              </w:rPr>
              <w:drawing>
                <wp:anchor distT="0" distB="0" distL="114300" distR="114300" simplePos="0" relativeHeight="251936768" behindDoc="0" locked="0" layoutInCell="1" allowOverlap="1" wp14:anchorId="40A36CBD" wp14:editId="3F0C1EB1">
                  <wp:simplePos x="0" y="0"/>
                  <wp:positionH relativeFrom="column">
                    <wp:align>left</wp:align>
                  </wp:positionH>
                  <wp:positionV relativeFrom="paragraph">
                    <wp:posOffset>360045</wp:posOffset>
                  </wp:positionV>
                  <wp:extent cx="900000" cy="900000"/>
                  <wp:effectExtent l="0" t="0" r="0" b="0"/>
                  <wp:wrapNone/>
                  <wp:docPr id="37" name="Picture 37" descr="The Activity 1 icon consists of a magnifying c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lang w:val="en-AU"/>
              </w:rPr>
              <w:t>Activity focus</w:t>
            </w:r>
          </w:p>
        </w:tc>
        <w:tc>
          <w:tcPr>
            <w:tcW w:w="6634" w:type="dxa"/>
            <w:tcBorders>
              <w:left w:val="nil"/>
              <w:right w:val="nil"/>
            </w:tcBorders>
          </w:tcPr>
          <w:p w14:paraId="61EBA9F6" w14:textId="791F49F2" w:rsidR="00CF29BD" w:rsidRPr="006765E3" w:rsidRDefault="00CF29BD" w:rsidP="00CF29BD">
            <w:pPr>
              <w:widowControl/>
              <w:rPr>
                <w:rFonts w:cstheme="minorHAnsi"/>
                <w:lang w:val="en-GB"/>
              </w:rPr>
            </w:pPr>
            <w:r w:rsidRPr="006765E3">
              <w:rPr>
                <w:rFonts w:cstheme="minorHAnsi"/>
                <w:lang w:val="en-GB"/>
              </w:rPr>
              <w:t xml:space="preserve">Students’ interest in robots is captured through </w:t>
            </w:r>
            <w:r w:rsidR="00530B02">
              <w:rPr>
                <w:rFonts w:cstheme="minorHAnsi"/>
                <w:lang w:val="en-GB"/>
              </w:rPr>
              <w:t>showing students the</w:t>
            </w:r>
            <w:r w:rsidRPr="006765E3">
              <w:rPr>
                <w:rFonts w:cstheme="minorHAnsi"/>
                <w:lang w:val="en-GB"/>
              </w:rPr>
              <w:t xml:space="preserve"> ways </w:t>
            </w:r>
            <w:r w:rsidR="00976E59">
              <w:rPr>
                <w:rFonts w:cstheme="minorHAnsi"/>
                <w:lang w:val="en-GB"/>
              </w:rPr>
              <w:t xml:space="preserve">by which </w:t>
            </w:r>
            <w:r w:rsidRPr="006765E3">
              <w:rPr>
                <w:rFonts w:cstheme="minorHAnsi"/>
                <w:lang w:val="en-GB"/>
              </w:rPr>
              <w:t>robots can help people</w:t>
            </w:r>
            <w:r w:rsidR="00530B02">
              <w:rPr>
                <w:rFonts w:cstheme="minorHAnsi"/>
                <w:lang w:val="en-GB"/>
              </w:rPr>
              <w:t xml:space="preserve"> transport goods</w:t>
            </w:r>
            <w:r w:rsidRPr="006765E3">
              <w:rPr>
                <w:rFonts w:cstheme="minorHAnsi"/>
                <w:lang w:val="en-GB"/>
              </w:rPr>
              <w:t>.</w:t>
            </w:r>
          </w:p>
          <w:p w14:paraId="7F247070" w14:textId="74596318" w:rsidR="001616A6" w:rsidRPr="00384F40" w:rsidRDefault="00B34E65" w:rsidP="00C10AAB">
            <w:pPr>
              <w:widowControl/>
              <w:spacing w:after="240"/>
              <w:rPr>
                <w:lang w:val="en-AU"/>
              </w:rPr>
            </w:pPr>
            <w:r w:rsidRPr="00B34E65">
              <w:rPr>
                <w:rFonts w:cstheme="minorHAnsi"/>
                <w:lang w:val="en-GB"/>
              </w:rPr>
              <w:t xml:space="preserve">Students are introduced to the story </w:t>
            </w:r>
            <w:r w:rsidRPr="00B34E65">
              <w:rPr>
                <w:rFonts w:cstheme="minorHAnsi"/>
                <w:i/>
                <w:lang w:val="en-GB"/>
              </w:rPr>
              <w:t xml:space="preserve">The Little Red Hen </w:t>
            </w:r>
            <w:r w:rsidRPr="00B34E65">
              <w:rPr>
                <w:rFonts w:cstheme="minorHAnsi"/>
                <w:lang w:val="en-GB"/>
              </w:rPr>
              <w:t xml:space="preserve">and brainstorm how </w:t>
            </w:r>
            <w:r w:rsidR="00C10AAB">
              <w:rPr>
                <w:rFonts w:cstheme="minorHAnsi"/>
                <w:lang w:val="en-GB"/>
              </w:rPr>
              <w:t>a</w:t>
            </w:r>
            <w:r w:rsidR="009865BD">
              <w:rPr>
                <w:rFonts w:cstheme="minorHAnsi"/>
                <w:lang w:val="en-GB"/>
              </w:rPr>
              <w:t xml:space="preserve"> robot</w:t>
            </w:r>
            <w:r w:rsidR="009865BD" w:rsidRPr="00B34E65">
              <w:rPr>
                <w:rFonts w:cstheme="minorHAnsi"/>
                <w:lang w:val="en-GB"/>
              </w:rPr>
              <w:t xml:space="preserve"> </w:t>
            </w:r>
            <w:r w:rsidRPr="00B34E65">
              <w:rPr>
                <w:rFonts w:cstheme="minorHAnsi"/>
                <w:lang w:val="en-GB"/>
              </w:rPr>
              <w:t>could help the Little Red Hen</w:t>
            </w:r>
            <w:r w:rsidR="008D4089">
              <w:rPr>
                <w:rFonts w:cstheme="minorHAnsi"/>
                <w:lang w:val="en-GB"/>
              </w:rPr>
              <w:t xml:space="preserve"> carry her load</w:t>
            </w:r>
            <w:r w:rsidR="00C10AAB">
              <w:rPr>
                <w:rFonts w:cstheme="minorHAnsi"/>
                <w:lang w:val="en-GB"/>
              </w:rPr>
              <w:t xml:space="preserve"> of wheat to the mill.</w:t>
            </w:r>
          </w:p>
        </w:tc>
      </w:tr>
      <w:tr w:rsidR="006F4BBF" w:rsidRPr="00384F40" w14:paraId="16B7E542" w14:textId="77777777" w:rsidTr="00D85645">
        <w:tc>
          <w:tcPr>
            <w:tcW w:w="2405" w:type="dxa"/>
            <w:tcBorders>
              <w:left w:val="nil"/>
              <w:right w:val="nil"/>
            </w:tcBorders>
          </w:tcPr>
          <w:p w14:paraId="28563EA3" w14:textId="7AB9B27F" w:rsidR="006F4BBF" w:rsidRPr="00384F40" w:rsidRDefault="001F076C" w:rsidP="001F076C">
            <w:pPr>
              <w:widowControl/>
              <w:spacing w:after="240" w:line="259" w:lineRule="auto"/>
              <w:rPr>
                <w:b/>
                <w:lang w:val="en-AU"/>
              </w:rPr>
            </w:pPr>
            <w:r>
              <w:rPr>
                <w:b/>
                <w:lang w:val="en-AU"/>
              </w:rPr>
              <w:t>B</w:t>
            </w:r>
            <w:r w:rsidR="00243932" w:rsidRPr="00384F40">
              <w:rPr>
                <w:b/>
                <w:lang w:val="en-AU"/>
              </w:rPr>
              <w:t xml:space="preserve">ackground information </w:t>
            </w:r>
          </w:p>
        </w:tc>
        <w:tc>
          <w:tcPr>
            <w:tcW w:w="6634" w:type="dxa"/>
            <w:tcBorders>
              <w:left w:val="nil"/>
              <w:right w:val="nil"/>
            </w:tcBorders>
          </w:tcPr>
          <w:p w14:paraId="0F35C250" w14:textId="083A14A7" w:rsidR="004C082A" w:rsidRPr="004C082A" w:rsidRDefault="004C082A" w:rsidP="004C082A">
            <w:pPr>
              <w:rPr>
                <w:lang w:val="en-AU"/>
              </w:rPr>
            </w:pPr>
            <w:r w:rsidRPr="00F2234A">
              <w:rPr>
                <w:lang w:val="en-AU"/>
              </w:rPr>
              <w:t xml:space="preserve">A </w:t>
            </w:r>
            <w:r w:rsidRPr="00D354B8">
              <w:rPr>
                <w:lang w:val="en-AU"/>
              </w:rPr>
              <w:t>robot</w:t>
            </w:r>
            <w:r w:rsidRPr="00F2234A">
              <w:rPr>
                <w:lang w:val="en-AU"/>
              </w:rPr>
              <w:t xml:space="preserve"> is a machine that can be </w:t>
            </w:r>
            <w:r w:rsidRPr="00D354B8">
              <w:rPr>
                <w:lang w:val="en-AU"/>
              </w:rPr>
              <w:t>programmed</w:t>
            </w:r>
            <w:r w:rsidRPr="00F2234A">
              <w:rPr>
                <w:lang w:val="en-AU"/>
              </w:rPr>
              <w:t xml:space="preserve"> (told what to do). Some robots can work by themselves, other robots are controlled by people. Robots have </w:t>
            </w:r>
            <w:r w:rsidRPr="00D354B8">
              <w:rPr>
                <w:lang w:val="en-AU"/>
              </w:rPr>
              <w:t>sensors</w:t>
            </w:r>
            <w:r w:rsidRPr="00F2234A">
              <w:rPr>
                <w:lang w:val="en-AU"/>
              </w:rPr>
              <w:t xml:space="preserve"> which</w:t>
            </w:r>
            <w:r w:rsidRPr="004C082A">
              <w:rPr>
                <w:lang w:val="en-AU"/>
              </w:rPr>
              <w:t xml:space="preserve"> </w:t>
            </w:r>
            <w:r w:rsidR="00D354B8">
              <w:rPr>
                <w:lang w:val="en-AU"/>
              </w:rPr>
              <w:t>enable</w:t>
            </w:r>
            <w:r w:rsidRPr="004C082A">
              <w:rPr>
                <w:lang w:val="en-AU"/>
              </w:rPr>
              <w:t xml:space="preserve"> them </w:t>
            </w:r>
            <w:r w:rsidR="00364640" w:rsidRPr="004C082A">
              <w:rPr>
                <w:lang w:val="en-AU"/>
              </w:rPr>
              <w:t>to detect</w:t>
            </w:r>
            <w:r w:rsidRPr="004C082A">
              <w:rPr>
                <w:lang w:val="en-AU"/>
              </w:rPr>
              <w:t xml:space="preserve"> and respond to changes (</w:t>
            </w:r>
            <w:proofErr w:type="spellStart"/>
            <w:r w:rsidRPr="004C082A">
              <w:rPr>
                <w:lang w:val="en-AU"/>
              </w:rPr>
              <w:t>eg</w:t>
            </w:r>
            <w:proofErr w:type="spellEnd"/>
            <w:r w:rsidRPr="004C082A">
              <w:rPr>
                <w:lang w:val="en-AU"/>
              </w:rPr>
              <w:t xml:space="preserve"> change in temperature, light levels</w:t>
            </w:r>
            <w:r w:rsidR="008D4089">
              <w:rPr>
                <w:lang w:val="en-AU"/>
              </w:rPr>
              <w:t xml:space="preserve"> or sound</w:t>
            </w:r>
            <w:r w:rsidRPr="004C082A">
              <w:rPr>
                <w:lang w:val="en-AU"/>
              </w:rPr>
              <w:t>).</w:t>
            </w:r>
          </w:p>
          <w:p w14:paraId="24333EF7" w14:textId="1ED8A635" w:rsidR="001D73F3" w:rsidRDefault="004C082A" w:rsidP="00AF1D16">
            <w:pPr>
              <w:widowControl/>
              <w:rPr>
                <w:rFonts w:cstheme="minorHAnsi"/>
                <w:lang w:val="en-AU"/>
              </w:rPr>
            </w:pPr>
            <w:r w:rsidRPr="004C082A">
              <w:rPr>
                <w:rFonts w:cstheme="minorHAnsi"/>
                <w:lang w:val="en-AU"/>
              </w:rPr>
              <w:t xml:space="preserve">Robots </w:t>
            </w:r>
            <w:r w:rsidR="001D73F3">
              <w:rPr>
                <w:rFonts w:cstheme="minorHAnsi"/>
                <w:lang w:val="en-AU"/>
              </w:rPr>
              <w:t>can be</w:t>
            </w:r>
            <w:r w:rsidRPr="004C082A">
              <w:rPr>
                <w:rFonts w:cstheme="minorHAnsi"/>
                <w:lang w:val="en-AU"/>
              </w:rPr>
              <w:t xml:space="preserve"> used to do jobs </w:t>
            </w:r>
            <w:r w:rsidR="00D354B8">
              <w:rPr>
                <w:rFonts w:cstheme="minorHAnsi"/>
                <w:lang w:val="en-AU"/>
              </w:rPr>
              <w:t>humans</w:t>
            </w:r>
            <w:r w:rsidR="00C05D01">
              <w:rPr>
                <w:rFonts w:cstheme="minorHAnsi"/>
                <w:lang w:val="en-AU"/>
              </w:rPr>
              <w:t xml:space="preserve"> can’t do </w:t>
            </w:r>
            <w:r w:rsidR="00A0113A">
              <w:rPr>
                <w:rFonts w:cstheme="minorHAnsi"/>
                <w:lang w:val="en-AU"/>
              </w:rPr>
              <w:t>(</w:t>
            </w:r>
            <w:proofErr w:type="spellStart"/>
            <w:r w:rsidR="00A0113A">
              <w:rPr>
                <w:rFonts w:cstheme="minorHAnsi"/>
                <w:lang w:val="en-AU"/>
              </w:rPr>
              <w:t>eg</w:t>
            </w:r>
            <w:proofErr w:type="spellEnd"/>
            <w:r w:rsidR="00A0113A">
              <w:rPr>
                <w:rFonts w:cstheme="minorHAnsi"/>
                <w:lang w:val="en-AU"/>
              </w:rPr>
              <w:t xml:space="preserve"> </w:t>
            </w:r>
            <w:r w:rsidRPr="004C082A">
              <w:rPr>
                <w:rFonts w:cstheme="minorHAnsi"/>
                <w:lang w:val="en-AU"/>
              </w:rPr>
              <w:t>jobs that require super strength</w:t>
            </w:r>
            <w:r w:rsidR="00C05D01">
              <w:rPr>
                <w:rFonts w:cstheme="minorHAnsi"/>
                <w:lang w:val="en-AU"/>
              </w:rPr>
              <w:t xml:space="preserve"> such as heavy lifting</w:t>
            </w:r>
            <w:r w:rsidR="00295856">
              <w:rPr>
                <w:rFonts w:cstheme="minorHAnsi"/>
                <w:lang w:val="en-AU"/>
              </w:rPr>
              <w:t xml:space="preserve"> or</w:t>
            </w:r>
            <w:r w:rsidR="00C05D01">
              <w:rPr>
                <w:rFonts w:cstheme="minorHAnsi"/>
                <w:lang w:val="en-AU"/>
              </w:rPr>
              <w:t xml:space="preserve"> jobs that are dangerous like </w:t>
            </w:r>
            <w:r w:rsidR="00A0113A">
              <w:rPr>
                <w:rFonts w:cstheme="minorHAnsi"/>
                <w:lang w:val="en-AU"/>
              </w:rPr>
              <w:t>investigating the depths of the ocean</w:t>
            </w:r>
            <w:r w:rsidR="00295856">
              <w:rPr>
                <w:rFonts w:cstheme="minorHAnsi"/>
                <w:lang w:val="en-AU"/>
              </w:rPr>
              <w:t>)</w:t>
            </w:r>
            <w:r w:rsidRPr="004C082A">
              <w:rPr>
                <w:rFonts w:cstheme="minorHAnsi"/>
                <w:lang w:val="en-AU"/>
              </w:rPr>
              <w:t xml:space="preserve"> or jobs </w:t>
            </w:r>
            <w:r w:rsidR="00D354B8">
              <w:rPr>
                <w:rFonts w:cstheme="minorHAnsi"/>
                <w:lang w:val="en-AU"/>
              </w:rPr>
              <w:t>humans</w:t>
            </w:r>
            <w:r w:rsidRPr="004C082A">
              <w:rPr>
                <w:rFonts w:cstheme="minorHAnsi"/>
                <w:lang w:val="en-AU"/>
              </w:rPr>
              <w:t xml:space="preserve"> </w:t>
            </w:r>
            <w:r w:rsidR="00C05D01">
              <w:rPr>
                <w:rFonts w:cstheme="minorHAnsi"/>
                <w:lang w:val="en-AU"/>
              </w:rPr>
              <w:t>prefer not</w:t>
            </w:r>
            <w:r w:rsidRPr="004C082A">
              <w:rPr>
                <w:rFonts w:cstheme="minorHAnsi"/>
                <w:lang w:val="en-AU"/>
              </w:rPr>
              <w:t xml:space="preserve"> to do (</w:t>
            </w:r>
            <w:proofErr w:type="spellStart"/>
            <w:r w:rsidRPr="004C082A">
              <w:rPr>
                <w:rFonts w:cstheme="minorHAnsi"/>
                <w:lang w:val="en-AU"/>
              </w:rPr>
              <w:t>eg</w:t>
            </w:r>
            <w:proofErr w:type="spellEnd"/>
            <w:r w:rsidRPr="004C082A">
              <w:rPr>
                <w:rFonts w:cstheme="minorHAnsi"/>
                <w:lang w:val="en-AU"/>
              </w:rPr>
              <w:t xml:space="preserve"> boring, repetitive jobs). </w:t>
            </w:r>
          </w:p>
          <w:p w14:paraId="764BEAAA" w14:textId="77777777" w:rsidR="00C10AAB" w:rsidRDefault="00C10AAB" w:rsidP="00AF1D16">
            <w:pPr>
              <w:widowControl/>
              <w:rPr>
                <w:rFonts w:cstheme="minorHAnsi"/>
                <w:lang w:val="en-AU"/>
              </w:rPr>
            </w:pPr>
            <w:r>
              <w:rPr>
                <w:rFonts w:cstheme="minorHAnsi"/>
                <w:lang w:val="en-AU"/>
              </w:rPr>
              <w:t xml:space="preserve">An example of this is </w:t>
            </w:r>
            <w:proofErr w:type="spellStart"/>
            <w:r>
              <w:rPr>
                <w:rFonts w:cstheme="minorHAnsi"/>
                <w:i/>
                <w:lang w:val="en-AU"/>
              </w:rPr>
              <w:t>Hadrianx</w:t>
            </w:r>
            <w:proofErr w:type="spellEnd"/>
            <w:r>
              <w:rPr>
                <w:rFonts w:cstheme="minorHAnsi"/>
                <w:lang w:val="en-AU"/>
              </w:rPr>
              <w:t xml:space="preserve">, </w:t>
            </w:r>
            <w:r w:rsidRPr="004C082A">
              <w:rPr>
                <w:rFonts w:cstheme="minorHAnsi"/>
                <w:lang w:val="en-AU"/>
              </w:rPr>
              <w:t>a robot that ca</w:t>
            </w:r>
            <w:r>
              <w:rPr>
                <w:rFonts w:cstheme="minorHAnsi"/>
                <w:lang w:val="en-AU"/>
              </w:rPr>
              <w:t>n lay bricks and build a house (</w:t>
            </w:r>
            <w:hyperlink r:id="rId66" w:history="1">
              <w:r w:rsidRPr="008E748E">
                <w:rPr>
                  <w:rStyle w:val="Hyperlink"/>
                  <w:rFonts w:cstheme="minorHAnsi"/>
                </w:rPr>
                <w:t>www.fbr.com.au</w:t>
              </w:r>
            </w:hyperlink>
            <w:r w:rsidRPr="004C082A">
              <w:rPr>
                <w:rFonts w:cstheme="minorHAnsi"/>
                <w:lang w:val="en-AU"/>
              </w:rPr>
              <w:t>).</w:t>
            </w:r>
          </w:p>
          <w:p w14:paraId="786D00AA" w14:textId="773ECCF6" w:rsidR="006E1EC2" w:rsidRDefault="00C10AAB" w:rsidP="00AF1D16">
            <w:pPr>
              <w:widowControl/>
              <w:rPr>
                <w:rFonts w:cstheme="minorHAnsi"/>
                <w:lang w:val="en-AU"/>
              </w:rPr>
            </w:pPr>
            <w:r>
              <w:rPr>
                <w:rFonts w:cstheme="minorHAnsi"/>
                <w:lang w:val="en-AU"/>
              </w:rPr>
              <w:t>Robots</w:t>
            </w:r>
            <w:r w:rsidR="006E1EC2">
              <w:rPr>
                <w:rFonts w:cstheme="minorHAnsi"/>
                <w:lang w:val="en-AU"/>
              </w:rPr>
              <w:t xml:space="preserve"> can be programmed to travel set routes and transport goods from one place to another without human presen</w:t>
            </w:r>
            <w:r>
              <w:rPr>
                <w:rFonts w:cstheme="minorHAnsi"/>
                <w:lang w:val="en-AU"/>
              </w:rPr>
              <w:t>ce</w:t>
            </w:r>
            <w:r w:rsidR="006E1EC2">
              <w:rPr>
                <w:rFonts w:cstheme="minorHAnsi"/>
                <w:lang w:val="en-AU"/>
              </w:rPr>
              <w:t>.</w:t>
            </w:r>
          </w:p>
          <w:p w14:paraId="0FADB9A7" w14:textId="1CC3ACFE" w:rsidR="00E95B27" w:rsidRPr="00CF4858" w:rsidRDefault="00E95B27" w:rsidP="001D73F3">
            <w:pPr>
              <w:widowControl/>
              <w:spacing w:after="240"/>
              <w:rPr>
                <w:rFonts w:cstheme="minorHAnsi"/>
                <w:lang w:val="en-AU"/>
              </w:rPr>
            </w:pPr>
          </w:p>
        </w:tc>
      </w:tr>
      <w:tr w:rsidR="00B96B83" w:rsidRPr="00384F40" w14:paraId="2A8CDDCF" w14:textId="77777777" w:rsidTr="00D85645">
        <w:tc>
          <w:tcPr>
            <w:tcW w:w="2405" w:type="dxa"/>
            <w:tcBorders>
              <w:left w:val="nil"/>
              <w:right w:val="nil"/>
            </w:tcBorders>
          </w:tcPr>
          <w:p w14:paraId="4464D45A" w14:textId="40269C93" w:rsidR="00B96B83" w:rsidRPr="00384F40" w:rsidRDefault="001F076C" w:rsidP="00E97DFA">
            <w:pPr>
              <w:widowControl/>
              <w:spacing w:after="240" w:line="259" w:lineRule="auto"/>
              <w:rPr>
                <w:b/>
                <w:lang w:val="en-AU"/>
              </w:rPr>
            </w:pPr>
            <w:r>
              <w:rPr>
                <w:b/>
                <w:lang w:val="en-AU"/>
              </w:rPr>
              <w:t>I</w:t>
            </w:r>
            <w:r w:rsidR="00B96B83" w:rsidRPr="001F076C">
              <w:rPr>
                <w:b/>
                <w:lang w:val="en-AU"/>
              </w:rPr>
              <w:t>nstructional</w:t>
            </w:r>
            <w:r w:rsidR="00C52EE0" w:rsidRPr="001F076C">
              <w:rPr>
                <w:b/>
                <w:lang w:val="en-AU"/>
              </w:rPr>
              <w:t xml:space="preserve"> </w:t>
            </w:r>
            <w:r w:rsidR="00B96B83" w:rsidRPr="001F076C">
              <w:rPr>
                <w:b/>
                <w:lang w:val="en-AU"/>
              </w:rPr>
              <w:t>procedures</w:t>
            </w:r>
          </w:p>
        </w:tc>
        <w:tc>
          <w:tcPr>
            <w:tcW w:w="6634" w:type="dxa"/>
            <w:tcBorders>
              <w:left w:val="nil"/>
              <w:right w:val="nil"/>
            </w:tcBorders>
          </w:tcPr>
          <w:p w14:paraId="220B4189" w14:textId="7A46A7EB" w:rsidR="004C082A" w:rsidRPr="004C082A" w:rsidRDefault="000E0A2A" w:rsidP="004C082A">
            <w:pPr>
              <w:spacing w:before="60" w:after="60"/>
              <w:rPr>
                <w:lang w:val="en-GB"/>
              </w:rPr>
            </w:pPr>
            <w:r>
              <w:rPr>
                <w:lang w:val="en-GB"/>
              </w:rPr>
              <w:t>I</w:t>
            </w:r>
            <w:r w:rsidR="004C082A" w:rsidRPr="004C082A">
              <w:rPr>
                <w:lang w:val="en-GB"/>
              </w:rPr>
              <w:t xml:space="preserve">n this </w:t>
            </w:r>
            <w:r w:rsidR="00D354B8">
              <w:rPr>
                <w:lang w:val="en-GB"/>
              </w:rPr>
              <w:t>module</w:t>
            </w:r>
            <w:r w:rsidR="004C082A" w:rsidRPr="004C082A">
              <w:rPr>
                <w:lang w:val="en-GB"/>
              </w:rPr>
              <w:t xml:space="preserve"> </w:t>
            </w:r>
            <w:r>
              <w:rPr>
                <w:lang w:val="en-GB"/>
              </w:rPr>
              <w:t xml:space="preserve">robots are programmed to follow a route. </w:t>
            </w:r>
            <w:r w:rsidR="00530B02">
              <w:rPr>
                <w:lang w:val="en-GB"/>
              </w:rPr>
              <w:t>Several</w:t>
            </w:r>
            <w:r>
              <w:rPr>
                <w:lang w:val="en-GB"/>
              </w:rPr>
              <w:t xml:space="preserve"> </w:t>
            </w:r>
            <w:r w:rsidR="00D354B8">
              <w:rPr>
                <w:lang w:val="en-GB"/>
              </w:rPr>
              <w:t>robots from the t</w:t>
            </w:r>
            <w:r w:rsidR="004C082A" w:rsidRPr="004C082A">
              <w:rPr>
                <w:lang w:val="en-GB"/>
              </w:rPr>
              <w:t xml:space="preserve">echnology </w:t>
            </w:r>
            <w:r w:rsidR="00D354B8">
              <w:rPr>
                <w:lang w:val="en-GB"/>
              </w:rPr>
              <w:t>k</w:t>
            </w:r>
            <w:r w:rsidR="004C082A" w:rsidRPr="004C082A">
              <w:rPr>
                <w:lang w:val="en-GB"/>
              </w:rPr>
              <w:t xml:space="preserve">it provided by the Department of Education </w:t>
            </w:r>
            <w:r w:rsidR="00530B02">
              <w:rPr>
                <w:lang w:val="en-GB"/>
              </w:rPr>
              <w:t>are suitable</w:t>
            </w:r>
            <w:r w:rsidR="004C082A" w:rsidRPr="004C082A">
              <w:rPr>
                <w:lang w:val="en-GB"/>
              </w:rPr>
              <w:t xml:space="preserve"> for this activity</w:t>
            </w:r>
            <w:r w:rsidR="00530B02">
              <w:rPr>
                <w:lang w:val="en-GB"/>
              </w:rPr>
              <w:t xml:space="preserve">, for example, </w:t>
            </w:r>
            <w:r w:rsidR="004C082A" w:rsidRPr="008E3569">
              <w:rPr>
                <w:i/>
                <w:lang w:val="en-GB"/>
              </w:rPr>
              <w:t xml:space="preserve">Dash </w:t>
            </w:r>
            <w:r w:rsidR="006E1EC2">
              <w:rPr>
                <w:i/>
                <w:lang w:val="en-GB"/>
              </w:rPr>
              <w:t xml:space="preserve">from Dash </w:t>
            </w:r>
            <w:r w:rsidR="004C082A" w:rsidRPr="008E3569">
              <w:rPr>
                <w:i/>
                <w:lang w:val="en-GB"/>
              </w:rPr>
              <w:t>and Dot</w:t>
            </w:r>
            <w:r w:rsidR="004C082A" w:rsidRPr="004C082A">
              <w:rPr>
                <w:lang w:val="en-GB"/>
              </w:rPr>
              <w:t xml:space="preserve">, </w:t>
            </w:r>
            <w:r w:rsidR="004C082A" w:rsidRPr="00D354B8">
              <w:rPr>
                <w:i/>
                <w:lang w:val="en-GB"/>
              </w:rPr>
              <w:t>Edison</w:t>
            </w:r>
            <w:r w:rsidR="00AF6187">
              <w:rPr>
                <w:lang w:val="en-GB"/>
              </w:rPr>
              <w:t xml:space="preserve"> or</w:t>
            </w:r>
            <w:r w:rsidR="008E3569">
              <w:rPr>
                <w:lang w:val="en-GB"/>
              </w:rPr>
              <w:t xml:space="preserve"> </w:t>
            </w:r>
            <w:r w:rsidR="008E3569">
              <w:rPr>
                <w:i/>
                <w:lang w:val="en-GB"/>
              </w:rPr>
              <w:t>Bee-</w:t>
            </w:r>
            <w:r w:rsidR="00796AED">
              <w:rPr>
                <w:i/>
                <w:lang w:val="en-GB"/>
              </w:rPr>
              <w:t>B</w:t>
            </w:r>
            <w:r w:rsidR="008E3569">
              <w:rPr>
                <w:i/>
                <w:lang w:val="en-GB"/>
              </w:rPr>
              <w:t>ots.</w:t>
            </w:r>
            <w:r w:rsidR="004C082A" w:rsidRPr="004C082A">
              <w:rPr>
                <w:lang w:val="en-GB"/>
              </w:rPr>
              <w:t xml:space="preserve"> </w:t>
            </w:r>
            <w:r w:rsidR="006E1EC2">
              <w:rPr>
                <w:lang w:val="en-GB"/>
              </w:rPr>
              <w:t xml:space="preserve">(Not Sphero because it is </w:t>
            </w:r>
            <w:r w:rsidR="00C10AAB">
              <w:rPr>
                <w:lang w:val="en-GB"/>
              </w:rPr>
              <w:t>a sphere that rolls and so attachments are not possible</w:t>
            </w:r>
            <w:r w:rsidR="006E1EC2">
              <w:rPr>
                <w:lang w:val="en-GB"/>
              </w:rPr>
              <w:t>.)</w:t>
            </w:r>
          </w:p>
          <w:p w14:paraId="24DDE67C" w14:textId="44DD17BD" w:rsidR="004C082A" w:rsidRPr="004C082A" w:rsidRDefault="004C082A" w:rsidP="004C082A">
            <w:pPr>
              <w:spacing w:before="60" w:after="60"/>
              <w:rPr>
                <w:lang w:val="en-GB"/>
              </w:rPr>
            </w:pPr>
            <w:r w:rsidRPr="004C082A">
              <w:rPr>
                <w:lang w:val="en-GB"/>
              </w:rPr>
              <w:t>For fur</w:t>
            </w:r>
            <w:r w:rsidR="0096383A">
              <w:rPr>
                <w:lang w:val="en-GB"/>
              </w:rPr>
              <w:t xml:space="preserve">ther information on how to use and </w:t>
            </w:r>
            <w:r w:rsidRPr="004C082A">
              <w:rPr>
                <w:lang w:val="en-GB"/>
              </w:rPr>
              <w:t>program these robots see:</w:t>
            </w:r>
          </w:p>
          <w:p w14:paraId="6FDFE1FC" w14:textId="24212465" w:rsidR="004C082A" w:rsidRPr="004C082A" w:rsidRDefault="00F2234A" w:rsidP="004C082A">
            <w:pPr>
              <w:spacing w:before="0"/>
              <w:rPr>
                <w:lang w:val="en-GB"/>
              </w:rPr>
            </w:pPr>
            <w:r w:rsidRPr="00D354B8">
              <w:rPr>
                <w:i/>
                <w:lang w:val="en-GB"/>
              </w:rPr>
              <w:t>Edison</w:t>
            </w:r>
            <w:r>
              <w:rPr>
                <w:lang w:val="en-GB"/>
              </w:rPr>
              <w:t xml:space="preserve"> – </w:t>
            </w:r>
            <w:hyperlink r:id="rId67" w:history="1">
              <w:r w:rsidRPr="0081670D">
                <w:rPr>
                  <w:rStyle w:val="Hyperlink"/>
                </w:rPr>
                <w:t>m</w:t>
              </w:r>
              <w:r w:rsidR="004C082A" w:rsidRPr="0081670D">
                <w:rPr>
                  <w:rStyle w:val="Hyperlink"/>
                </w:rPr>
                <w:t>eetedison.com/robotics-lesson-plans</w:t>
              </w:r>
            </w:hyperlink>
          </w:p>
          <w:p w14:paraId="7AED7090" w14:textId="236EBACA" w:rsidR="004C082A" w:rsidRDefault="004C082A" w:rsidP="004C082A">
            <w:pPr>
              <w:spacing w:before="0"/>
              <w:rPr>
                <w:lang w:val="en-GB"/>
              </w:rPr>
            </w:pPr>
            <w:r w:rsidRPr="00D354B8">
              <w:rPr>
                <w:i/>
                <w:lang w:val="en-GB"/>
              </w:rPr>
              <w:t>Dash and Dot</w:t>
            </w:r>
            <w:r w:rsidRPr="004C082A">
              <w:rPr>
                <w:lang w:val="en-GB"/>
              </w:rPr>
              <w:t xml:space="preserve"> – </w:t>
            </w:r>
            <w:hyperlink r:id="rId68" w:history="1">
              <w:r w:rsidRPr="00475096">
                <w:rPr>
                  <w:rStyle w:val="Hyperlink"/>
                </w:rPr>
                <w:t>teachers.makewonder.com</w:t>
              </w:r>
            </w:hyperlink>
            <w:r w:rsidRPr="004C082A">
              <w:rPr>
                <w:lang w:val="en-GB"/>
              </w:rPr>
              <w:t xml:space="preserve"> </w:t>
            </w:r>
          </w:p>
          <w:p w14:paraId="6A00AE72" w14:textId="268D308C" w:rsidR="00530B02" w:rsidRPr="004C082A" w:rsidRDefault="00530B02" w:rsidP="004C082A">
            <w:pPr>
              <w:spacing w:before="0"/>
              <w:rPr>
                <w:lang w:val="en-GB"/>
              </w:rPr>
            </w:pPr>
            <w:r>
              <w:rPr>
                <w:lang w:val="en-GB"/>
              </w:rPr>
              <w:t>Bee-bots</w:t>
            </w:r>
            <w:r w:rsidR="00612D7F">
              <w:rPr>
                <w:lang w:val="en-GB"/>
              </w:rPr>
              <w:t xml:space="preserve"> – </w:t>
            </w:r>
            <w:r w:rsidR="00612D7F" w:rsidRPr="00612D7F">
              <w:rPr>
                <w:lang w:val="en-GB"/>
              </w:rPr>
              <w:t>https://www.bee-bot.us/bee-bot.html</w:t>
            </w:r>
          </w:p>
          <w:p w14:paraId="3ECF86AD" w14:textId="49C2B336" w:rsidR="00CF4858" w:rsidRDefault="00CF4858" w:rsidP="00546EB0">
            <w:pPr>
              <w:widowControl/>
              <w:rPr>
                <w:lang w:val="en-AU"/>
              </w:rPr>
            </w:pPr>
            <w:r w:rsidRPr="002F3D12">
              <w:t>I see, I think, I wonder</w:t>
            </w:r>
            <w:r w:rsidRPr="002C7625">
              <w:t xml:space="preserve"> is a thinking routine which </w:t>
            </w:r>
            <w:r w:rsidR="00DF13D8">
              <w:t xml:space="preserve">is used </w:t>
            </w:r>
            <w:r w:rsidR="00C10AAB">
              <w:t xml:space="preserve">in </w:t>
            </w:r>
            <w:r w:rsidR="00DF13D8">
              <w:t xml:space="preserve">this activity and </w:t>
            </w:r>
            <w:r w:rsidRPr="002C7625">
              <w:t>develops visual literacy</w:t>
            </w:r>
            <w:r>
              <w:t>.</w:t>
            </w:r>
            <w:r w:rsidRPr="002C7625">
              <w:t xml:space="preserve"> </w:t>
            </w:r>
            <w:r>
              <w:t>It</w:t>
            </w:r>
            <w:r w:rsidRPr="002C7625">
              <w:t xml:space="preserve"> encourages students to make careful observations and thoughtful interpretations</w:t>
            </w:r>
            <w:r w:rsidR="00D354B8">
              <w:t>,</w:t>
            </w:r>
            <w:r w:rsidRPr="002C7625">
              <w:t xml:space="preserve"> st</w:t>
            </w:r>
            <w:r>
              <w:t xml:space="preserve">imulating curiosity and inquiry. See </w:t>
            </w:r>
            <w:hyperlink w:anchor="_Appendix_9:_Student" w:history="1">
              <w:r w:rsidRPr="00475096">
                <w:rPr>
                  <w:rStyle w:val="Hyperlink"/>
                  <w:lang w:val="en-AU"/>
                </w:rPr>
                <w:t>Student resource sheet 1.</w:t>
              </w:r>
              <w:r w:rsidR="00D354B8" w:rsidRPr="00475096">
                <w:rPr>
                  <w:rStyle w:val="Hyperlink"/>
                  <w:lang w:val="en-AU"/>
                </w:rPr>
                <w:t>4</w:t>
              </w:r>
              <w:r w:rsidRPr="00475096">
                <w:rPr>
                  <w:rStyle w:val="Hyperlink"/>
                  <w:lang w:val="en-AU"/>
                </w:rPr>
                <w:t>: I see, I think, I wonder</w:t>
              </w:r>
            </w:hyperlink>
            <w:r>
              <w:rPr>
                <w:lang w:val="en-AU"/>
              </w:rPr>
              <w:t>.</w:t>
            </w:r>
          </w:p>
          <w:p w14:paraId="6B334FE4" w14:textId="40496BE9" w:rsidR="00D354B8" w:rsidRPr="0094330E" w:rsidRDefault="00DF13D8" w:rsidP="00FB638E">
            <w:pPr>
              <w:widowControl/>
              <w:spacing w:after="240"/>
              <w:rPr>
                <w:i/>
              </w:rPr>
            </w:pPr>
            <w:r>
              <w:t>S</w:t>
            </w:r>
            <w:r w:rsidR="009D6C00">
              <w:t xml:space="preserve">tudents </w:t>
            </w:r>
            <w:r w:rsidR="00FB5B76">
              <w:t xml:space="preserve">work in </w:t>
            </w:r>
            <w:r w:rsidR="00530B02">
              <w:t>pairs</w:t>
            </w:r>
            <w:r w:rsidR="009D6C00">
              <w:t xml:space="preserve"> </w:t>
            </w:r>
            <w:r w:rsidR="00FB638E">
              <w:t xml:space="preserve">or small groups </w:t>
            </w:r>
            <w:r w:rsidR="009D6C00">
              <w:t xml:space="preserve">for the </w:t>
            </w:r>
            <w:r w:rsidR="00546EB0">
              <w:t>a</w:t>
            </w:r>
            <w:r w:rsidR="009D6C00" w:rsidRPr="009D6C00">
              <w:t>ctivities.</w:t>
            </w:r>
            <w:r w:rsidR="009D6C00">
              <w:rPr>
                <w:i/>
              </w:rPr>
              <w:t xml:space="preserve"> </w:t>
            </w:r>
            <w:r w:rsidR="009D6C00">
              <w:t xml:space="preserve">Mixed ability groups encourage peer tutoring and collaboration in problem solving. </w:t>
            </w:r>
            <w:r w:rsidR="00FB638E">
              <w:t xml:space="preserve">At Year Two, working in pairs can be more productive than larger groups. Collaborative processes may be developed in Year Two through careful planning and specific teaching of roles and protocols.  </w:t>
            </w:r>
            <w:r w:rsidR="009D6C00">
              <w:t xml:space="preserve">Collaboration is an important STEM capability. See </w:t>
            </w:r>
            <w:r w:rsidR="009D6C00" w:rsidRPr="00676BAF">
              <w:rPr>
                <w:rStyle w:val="Hyperlink"/>
                <w:lang w:val="en-AU"/>
              </w:rPr>
              <w:t xml:space="preserve">Teacher resource sheet 1.1: Cooperative learning </w:t>
            </w:r>
            <w:r w:rsidR="00676BAF">
              <w:rPr>
                <w:rStyle w:val="Hyperlink"/>
                <w:lang w:val="en-AU"/>
              </w:rPr>
              <w:t>–</w:t>
            </w:r>
            <w:r w:rsidR="006A078B" w:rsidRPr="00676BAF">
              <w:rPr>
                <w:rStyle w:val="Hyperlink"/>
                <w:lang w:val="en-AU"/>
              </w:rPr>
              <w:t xml:space="preserve"> R</w:t>
            </w:r>
            <w:r w:rsidR="009D6C00" w:rsidRPr="00676BAF">
              <w:rPr>
                <w:rStyle w:val="Hyperlink"/>
                <w:lang w:val="en-AU"/>
              </w:rPr>
              <w:t>oles</w:t>
            </w:r>
            <w:r w:rsidR="00676BAF">
              <w:t>.</w:t>
            </w:r>
          </w:p>
        </w:tc>
      </w:tr>
      <w:tr w:rsidR="006F4BBF" w:rsidRPr="00384F40" w14:paraId="1EBF748F" w14:textId="77777777" w:rsidTr="00D85645">
        <w:tc>
          <w:tcPr>
            <w:tcW w:w="2405" w:type="dxa"/>
            <w:tcBorders>
              <w:left w:val="nil"/>
              <w:right w:val="nil"/>
            </w:tcBorders>
          </w:tcPr>
          <w:p w14:paraId="27E2C130" w14:textId="37AB4506" w:rsidR="00C80604" w:rsidRPr="00D354B8" w:rsidRDefault="00213D44" w:rsidP="00CA0BFC">
            <w:pPr>
              <w:widowControl/>
              <w:spacing w:after="240" w:line="259" w:lineRule="auto"/>
              <w:rPr>
                <w:b/>
                <w:lang w:val="en-AU"/>
              </w:rPr>
            </w:pPr>
            <w:r>
              <w:rPr>
                <w:b/>
                <w:lang w:val="en-AU"/>
              </w:rPr>
              <w:t>Expected learning</w:t>
            </w:r>
          </w:p>
        </w:tc>
        <w:tc>
          <w:tcPr>
            <w:tcW w:w="6634" w:type="dxa"/>
            <w:tcBorders>
              <w:left w:val="nil"/>
              <w:right w:val="nil"/>
            </w:tcBorders>
          </w:tcPr>
          <w:p w14:paraId="5C6BCC89" w14:textId="77777777" w:rsidR="006F4BBF" w:rsidRPr="00384F40" w:rsidRDefault="00C90EFA" w:rsidP="005C560D">
            <w:pPr>
              <w:widowControl/>
              <w:rPr>
                <w:lang w:val="en-AU"/>
              </w:rPr>
            </w:pPr>
            <w:r w:rsidRPr="00384F40">
              <w:rPr>
                <w:lang w:val="en-AU"/>
              </w:rPr>
              <w:t>Students will be able to:</w:t>
            </w:r>
          </w:p>
          <w:p w14:paraId="411A085B" w14:textId="5BBDB17E" w:rsidR="00C10AAB" w:rsidRPr="00D04A6C" w:rsidRDefault="00262942" w:rsidP="00C10AAB">
            <w:pPr>
              <w:pStyle w:val="ListParagraph"/>
              <w:numPr>
                <w:ilvl w:val="0"/>
                <w:numId w:val="12"/>
              </w:numPr>
              <w:spacing w:after="240"/>
              <w:ind w:left="454" w:hanging="227"/>
              <w:rPr>
                <w:b/>
                <w:sz w:val="18"/>
                <w:szCs w:val="18"/>
                <w:lang w:val="en-AU"/>
              </w:rPr>
            </w:pPr>
            <w:r w:rsidRPr="00262942">
              <w:rPr>
                <w:lang w:val="en-AU"/>
              </w:rPr>
              <w:t xml:space="preserve">Describe </w:t>
            </w:r>
            <w:r w:rsidRPr="000E0A2A">
              <w:t>how s</w:t>
            </w:r>
            <w:r w:rsidR="00CF4858" w:rsidRPr="000E0A2A">
              <w:t>cience is used in everyday life</w:t>
            </w:r>
            <w:r w:rsidR="00870B41" w:rsidRPr="000E0A2A">
              <w:t>, in particular</w:t>
            </w:r>
            <w:r w:rsidR="00543D5F">
              <w:t>,</w:t>
            </w:r>
            <w:r w:rsidR="00870B41" w:rsidRPr="000E0A2A">
              <w:t xml:space="preserve"> </w:t>
            </w:r>
            <w:r w:rsidR="00FB5B76">
              <w:t>ways in which</w:t>
            </w:r>
            <w:r w:rsidR="00870B41" w:rsidRPr="000E0A2A">
              <w:t xml:space="preserve"> robots help people</w:t>
            </w:r>
            <w:r w:rsidRPr="000E0A2A">
              <w:rPr>
                <w:b/>
                <w:sz w:val="18"/>
                <w:szCs w:val="18"/>
              </w:rPr>
              <w:t xml:space="preserve"> </w:t>
            </w:r>
            <w:r w:rsidR="00D354B8">
              <w:t>(S</w:t>
            </w:r>
            <w:r w:rsidRPr="000E0A2A">
              <w:t>cience)</w:t>
            </w:r>
            <w:r w:rsidR="00D354B8">
              <w:t>.</w:t>
            </w:r>
          </w:p>
        </w:tc>
      </w:tr>
      <w:tr w:rsidR="001B25D9" w:rsidRPr="00384F40" w14:paraId="199D5E79" w14:textId="77777777" w:rsidTr="00D85645">
        <w:trPr>
          <w:trHeight w:val="450"/>
        </w:trPr>
        <w:tc>
          <w:tcPr>
            <w:tcW w:w="2405" w:type="dxa"/>
            <w:vMerge w:val="restart"/>
            <w:tcBorders>
              <w:left w:val="nil"/>
              <w:right w:val="nil"/>
            </w:tcBorders>
          </w:tcPr>
          <w:p w14:paraId="31E76233" w14:textId="33CDBA6E" w:rsidR="001B25D9" w:rsidRPr="00384F40" w:rsidRDefault="00F2234A" w:rsidP="00F2234A">
            <w:pPr>
              <w:widowControl/>
              <w:spacing w:after="240" w:line="259" w:lineRule="auto"/>
              <w:rPr>
                <w:b/>
                <w:lang w:val="en-AU"/>
              </w:rPr>
            </w:pPr>
            <w:r>
              <w:rPr>
                <w:b/>
                <w:lang w:val="en-AU"/>
              </w:rPr>
              <w:t>Equipment required</w:t>
            </w:r>
          </w:p>
        </w:tc>
        <w:tc>
          <w:tcPr>
            <w:tcW w:w="6634" w:type="dxa"/>
            <w:tcBorders>
              <w:left w:val="nil"/>
              <w:right w:val="nil"/>
            </w:tcBorders>
          </w:tcPr>
          <w:p w14:paraId="755979E7" w14:textId="77777777" w:rsidR="001B25D9" w:rsidRDefault="001B25D9" w:rsidP="0098339A">
            <w:pPr>
              <w:widowControl/>
              <w:rPr>
                <w:b/>
                <w:lang w:val="en-AU"/>
              </w:rPr>
            </w:pPr>
            <w:r w:rsidRPr="00384F40">
              <w:rPr>
                <w:b/>
                <w:lang w:val="en-AU"/>
              </w:rPr>
              <w:t>For the class:</w:t>
            </w:r>
          </w:p>
          <w:p w14:paraId="14AF069D" w14:textId="5CCFB7FE" w:rsidR="001958CA" w:rsidRPr="001958CA" w:rsidRDefault="001958CA" w:rsidP="00BB787F">
            <w:pPr>
              <w:widowControl/>
              <w:spacing w:after="240"/>
              <w:rPr>
                <w:i/>
                <w:lang w:val="en-AU"/>
              </w:rPr>
            </w:pPr>
            <w:r>
              <w:rPr>
                <w:i/>
                <w:lang w:val="en-AU"/>
              </w:rPr>
              <w:t>The Little Red Hen</w:t>
            </w:r>
            <w:r w:rsidR="00D354B8">
              <w:rPr>
                <w:lang w:val="en-AU"/>
              </w:rPr>
              <w:t xml:space="preserve"> picture book</w:t>
            </w:r>
            <w:r w:rsidR="006E1EC2">
              <w:rPr>
                <w:lang w:val="en-AU"/>
              </w:rPr>
              <w:t xml:space="preserve"> or YouTube video</w:t>
            </w:r>
            <w:r w:rsidR="00D354B8">
              <w:rPr>
                <w:lang w:val="en-AU"/>
              </w:rPr>
              <w:t xml:space="preserve"> (see </w:t>
            </w:r>
            <w:r w:rsidR="00D354B8" w:rsidRPr="00D354B8">
              <w:rPr>
                <w:i/>
                <w:lang w:val="en-AU"/>
              </w:rPr>
              <w:t>Digital and Literary resources</w:t>
            </w:r>
            <w:r w:rsidR="00D354B8">
              <w:rPr>
                <w:lang w:val="en-AU"/>
              </w:rPr>
              <w:t>).</w:t>
            </w:r>
            <w:r w:rsidR="00521647">
              <w:rPr>
                <w:lang w:val="en-AU"/>
              </w:rPr>
              <w:t xml:space="preserve">  Ensure the version chosen includes a journey to a mill and back (not all versions include this step).</w:t>
            </w:r>
          </w:p>
        </w:tc>
      </w:tr>
      <w:tr w:rsidR="001B25D9" w:rsidRPr="00384F40" w14:paraId="18401A08" w14:textId="77777777" w:rsidTr="00D85645">
        <w:trPr>
          <w:trHeight w:val="450"/>
        </w:trPr>
        <w:tc>
          <w:tcPr>
            <w:tcW w:w="2405" w:type="dxa"/>
            <w:vMerge/>
            <w:tcBorders>
              <w:left w:val="nil"/>
              <w:right w:val="nil"/>
            </w:tcBorders>
          </w:tcPr>
          <w:p w14:paraId="04CDDBE5" w14:textId="77777777" w:rsidR="001B25D9" w:rsidRPr="00384F40" w:rsidRDefault="001B25D9">
            <w:pPr>
              <w:widowControl/>
              <w:spacing w:after="160" w:line="259" w:lineRule="auto"/>
              <w:rPr>
                <w:b/>
                <w:lang w:val="en-AU"/>
              </w:rPr>
            </w:pPr>
          </w:p>
        </w:tc>
        <w:tc>
          <w:tcPr>
            <w:tcW w:w="6634" w:type="dxa"/>
            <w:tcBorders>
              <w:left w:val="nil"/>
              <w:right w:val="nil"/>
            </w:tcBorders>
          </w:tcPr>
          <w:p w14:paraId="397DFEAD" w14:textId="77777777" w:rsidR="001B25D9" w:rsidRDefault="001B25D9" w:rsidP="0098339A">
            <w:pPr>
              <w:widowControl/>
              <w:rPr>
                <w:lang w:val="en-AU"/>
              </w:rPr>
            </w:pPr>
            <w:r w:rsidRPr="00384F40">
              <w:rPr>
                <w:b/>
                <w:lang w:val="en-AU"/>
              </w:rPr>
              <w:t>For the students</w:t>
            </w:r>
            <w:r w:rsidRPr="00384F40">
              <w:rPr>
                <w:lang w:val="en-AU"/>
              </w:rPr>
              <w:t>:</w:t>
            </w:r>
          </w:p>
          <w:p w14:paraId="059393B9" w14:textId="77777777" w:rsidR="001958CA" w:rsidRDefault="001958CA" w:rsidP="0094330E">
            <w:pPr>
              <w:widowControl/>
              <w:spacing w:after="240"/>
              <w:rPr>
                <w:lang w:val="en-AU"/>
              </w:rPr>
            </w:pPr>
            <w:r>
              <w:rPr>
                <w:lang w:val="en-AU"/>
              </w:rPr>
              <w:t xml:space="preserve">Devices </w:t>
            </w:r>
            <w:r w:rsidR="0094330E">
              <w:rPr>
                <w:lang w:val="en-AU"/>
              </w:rPr>
              <w:t>for research</w:t>
            </w:r>
          </w:p>
          <w:p w14:paraId="68798069" w14:textId="14821024" w:rsidR="006E1EC2" w:rsidRPr="001958CA" w:rsidRDefault="00C10AAB" w:rsidP="0094330E">
            <w:pPr>
              <w:widowControl/>
              <w:spacing w:after="240"/>
              <w:rPr>
                <w:lang w:val="en-AU"/>
              </w:rPr>
            </w:pPr>
            <w:r>
              <w:rPr>
                <w:lang w:val="en-AU"/>
              </w:rPr>
              <w:t xml:space="preserve">Example of </w:t>
            </w:r>
            <w:r w:rsidR="006E1EC2">
              <w:rPr>
                <w:lang w:val="en-AU"/>
              </w:rPr>
              <w:t>Robot or robots to be used in Activity 2.</w:t>
            </w:r>
          </w:p>
        </w:tc>
      </w:tr>
      <w:tr w:rsidR="006F4BBF" w:rsidRPr="00384F40" w14:paraId="5DEDA2FD" w14:textId="77777777" w:rsidTr="00D85645">
        <w:tc>
          <w:tcPr>
            <w:tcW w:w="2405" w:type="dxa"/>
            <w:tcBorders>
              <w:left w:val="nil"/>
              <w:right w:val="nil"/>
            </w:tcBorders>
          </w:tcPr>
          <w:p w14:paraId="453E0C97" w14:textId="55A79C40" w:rsidR="006F4BBF" w:rsidRPr="00384F40" w:rsidRDefault="001B25D9" w:rsidP="00E17586">
            <w:pPr>
              <w:widowControl/>
              <w:spacing w:after="240" w:line="259" w:lineRule="auto"/>
              <w:rPr>
                <w:b/>
                <w:lang w:val="en-AU"/>
              </w:rPr>
            </w:pPr>
            <w:r w:rsidRPr="00384F40">
              <w:rPr>
                <w:b/>
                <w:lang w:val="en-AU"/>
              </w:rPr>
              <w:t>Preparation</w:t>
            </w:r>
          </w:p>
        </w:tc>
        <w:tc>
          <w:tcPr>
            <w:tcW w:w="6634" w:type="dxa"/>
            <w:tcBorders>
              <w:left w:val="nil"/>
              <w:right w:val="nil"/>
            </w:tcBorders>
          </w:tcPr>
          <w:p w14:paraId="57A1810D" w14:textId="4272A570" w:rsidR="00C65767" w:rsidRDefault="00FB5B76" w:rsidP="00452A57">
            <w:pPr>
              <w:widowControl/>
              <w:rPr>
                <w:rFonts w:cstheme="minorHAnsi"/>
                <w:i/>
              </w:rPr>
            </w:pPr>
            <w:r>
              <w:rPr>
                <w:rFonts w:cstheme="minorHAnsi"/>
              </w:rPr>
              <w:t>Inform</w:t>
            </w:r>
            <w:r w:rsidR="00E56383">
              <w:rPr>
                <w:rFonts w:cstheme="minorHAnsi"/>
              </w:rPr>
              <w:t xml:space="preserve"> </w:t>
            </w:r>
            <w:r w:rsidR="00452A57">
              <w:rPr>
                <w:rFonts w:cstheme="minorHAnsi"/>
              </w:rPr>
              <w:t xml:space="preserve">parents </w:t>
            </w:r>
            <w:r w:rsidR="0094330E">
              <w:rPr>
                <w:rFonts w:cstheme="minorHAnsi"/>
              </w:rPr>
              <w:t>about the STEM project</w:t>
            </w:r>
            <w:r w:rsidR="00E56383">
              <w:rPr>
                <w:rFonts w:cstheme="minorHAnsi"/>
              </w:rPr>
              <w:t xml:space="preserve"> students will be undertaking</w:t>
            </w:r>
            <w:r w:rsidR="00D83AF4">
              <w:rPr>
                <w:rFonts w:cstheme="minorHAnsi"/>
              </w:rPr>
              <w:t xml:space="preserve"> and</w:t>
            </w:r>
            <w:r w:rsidR="00E56383">
              <w:rPr>
                <w:rFonts w:cstheme="minorHAnsi"/>
              </w:rPr>
              <w:t xml:space="preserve"> invite </w:t>
            </w:r>
            <w:r w:rsidR="00A65C40">
              <w:rPr>
                <w:rFonts w:cstheme="minorHAnsi"/>
              </w:rPr>
              <w:t>them</w:t>
            </w:r>
            <w:r w:rsidR="00E56383">
              <w:rPr>
                <w:rFonts w:cstheme="minorHAnsi"/>
              </w:rPr>
              <w:t xml:space="preserve"> into the classroom to assist. </w:t>
            </w:r>
            <w:r w:rsidR="00452A57">
              <w:rPr>
                <w:rFonts w:cstheme="minorHAnsi"/>
              </w:rPr>
              <w:t xml:space="preserve">See </w:t>
            </w:r>
            <w:hyperlink w:anchor="_Appendix_11:_Teacher" w:history="1">
              <w:r w:rsidR="00452A57" w:rsidRPr="00475096">
                <w:rPr>
                  <w:rStyle w:val="Hyperlink"/>
                  <w:rFonts w:cstheme="minorHAnsi"/>
                </w:rPr>
                <w:t>Teacher resource sheet 1.5: Sample parent letter</w:t>
              </w:r>
            </w:hyperlink>
            <w:r w:rsidR="00452A57" w:rsidRPr="00452A57">
              <w:rPr>
                <w:rFonts w:cstheme="minorHAnsi"/>
                <w:i/>
              </w:rPr>
              <w:t>.</w:t>
            </w:r>
          </w:p>
          <w:p w14:paraId="62A37DCD" w14:textId="77777777" w:rsidR="00452A57" w:rsidRDefault="00452A57" w:rsidP="00452A57">
            <w:pPr>
              <w:widowControl/>
              <w:rPr>
                <w:rFonts w:cstheme="minorHAnsi"/>
              </w:rPr>
            </w:pPr>
            <w:r>
              <w:rPr>
                <w:rFonts w:cstheme="minorHAnsi"/>
              </w:rPr>
              <w:t>Prepare the necessary resource sheets for students.</w:t>
            </w:r>
          </w:p>
          <w:p w14:paraId="7875E561" w14:textId="00453307" w:rsidR="00DB72C3" w:rsidRPr="00452A57" w:rsidRDefault="00452A57" w:rsidP="0094330E">
            <w:pPr>
              <w:widowControl/>
              <w:spacing w:after="240"/>
              <w:rPr>
                <w:lang w:val="en-AU"/>
              </w:rPr>
            </w:pPr>
            <w:r>
              <w:rPr>
                <w:lang w:val="en-AU"/>
              </w:rPr>
              <w:t>Choose a variety of images of robots for the class to view, print these out and place them around the classroom.</w:t>
            </w:r>
            <w:r w:rsidR="008D4089">
              <w:rPr>
                <w:lang w:val="en-AU"/>
              </w:rPr>
              <w:t xml:space="preserve"> </w:t>
            </w:r>
            <w:r w:rsidR="00DB72C3">
              <w:rPr>
                <w:lang w:val="en-AU"/>
              </w:rPr>
              <w:t xml:space="preserve">Information </w:t>
            </w:r>
            <w:r w:rsidR="0094330E">
              <w:rPr>
                <w:lang w:val="en-AU"/>
              </w:rPr>
              <w:t>about</w:t>
            </w:r>
            <w:r w:rsidR="00447C2B">
              <w:rPr>
                <w:lang w:val="en-AU"/>
              </w:rPr>
              <w:t xml:space="preserve"> robots can be found</w:t>
            </w:r>
            <w:r w:rsidR="00DB72C3">
              <w:rPr>
                <w:lang w:val="en-AU"/>
              </w:rPr>
              <w:t xml:space="preserve"> </w:t>
            </w:r>
            <w:r w:rsidR="000D0326">
              <w:rPr>
                <w:lang w:val="en-AU"/>
              </w:rPr>
              <w:t xml:space="preserve">on the All On Robots website </w:t>
            </w:r>
            <w:hyperlink r:id="rId69" w:history="1">
              <w:r w:rsidR="00447C2B" w:rsidRPr="009821C4">
                <w:rPr>
                  <w:rStyle w:val="Hyperlink"/>
                  <w:lang w:val="en-AU"/>
                </w:rPr>
                <w:t>www.allonrobots.com/types-of-robots.html</w:t>
              </w:r>
            </w:hyperlink>
            <w:r w:rsidR="002B2F18">
              <w:rPr>
                <w:rStyle w:val="Hyperlink"/>
              </w:rPr>
              <w:t>.</w:t>
            </w:r>
          </w:p>
        </w:tc>
      </w:tr>
      <w:tr w:rsidR="001B25D9" w:rsidRPr="00384F40" w14:paraId="30DBEC20" w14:textId="77777777" w:rsidTr="00D85645">
        <w:trPr>
          <w:trHeight w:val="90"/>
        </w:trPr>
        <w:tc>
          <w:tcPr>
            <w:tcW w:w="2405" w:type="dxa"/>
            <w:vMerge w:val="restart"/>
            <w:tcBorders>
              <w:left w:val="nil"/>
              <w:right w:val="nil"/>
            </w:tcBorders>
          </w:tcPr>
          <w:p w14:paraId="00929B5B" w14:textId="744EF322" w:rsidR="00CC1EBF" w:rsidRPr="00F2234A" w:rsidRDefault="00F2234A" w:rsidP="009B2C59">
            <w:pPr>
              <w:widowControl/>
              <w:spacing w:after="240" w:line="259" w:lineRule="auto"/>
              <w:rPr>
                <w:b/>
                <w:lang w:val="en-AU"/>
              </w:rPr>
            </w:pPr>
            <w:r>
              <w:rPr>
                <w:b/>
                <w:lang w:val="en-AU"/>
              </w:rPr>
              <w:t>Activity parts</w:t>
            </w:r>
          </w:p>
        </w:tc>
        <w:tc>
          <w:tcPr>
            <w:tcW w:w="6634" w:type="dxa"/>
            <w:tcBorders>
              <w:left w:val="nil"/>
              <w:right w:val="nil"/>
            </w:tcBorders>
          </w:tcPr>
          <w:p w14:paraId="2FEDB982" w14:textId="525170FB" w:rsidR="001B25D9" w:rsidRDefault="001B25D9" w:rsidP="0098339A">
            <w:pPr>
              <w:widowControl/>
              <w:rPr>
                <w:b/>
                <w:lang w:val="en-AU"/>
              </w:rPr>
            </w:pPr>
            <w:r w:rsidRPr="00384F40">
              <w:rPr>
                <w:b/>
                <w:lang w:val="en-AU"/>
              </w:rPr>
              <w:t>Part 1:</w:t>
            </w:r>
            <w:r w:rsidR="00452A57">
              <w:rPr>
                <w:b/>
                <w:lang w:val="en-AU"/>
              </w:rPr>
              <w:t xml:space="preserve"> Robot research</w:t>
            </w:r>
          </w:p>
          <w:p w14:paraId="7989DA27" w14:textId="2E0033C4" w:rsidR="00C24255" w:rsidRDefault="00C24255" w:rsidP="00976E59">
            <w:pPr>
              <w:widowControl/>
              <w:rPr>
                <w:rFonts w:cstheme="minorHAnsi"/>
              </w:rPr>
            </w:pPr>
            <w:r>
              <w:rPr>
                <w:rFonts w:cstheme="minorHAnsi"/>
              </w:rPr>
              <w:t>To stimulate and engage students</w:t>
            </w:r>
            <w:r w:rsidR="002B2F18">
              <w:rPr>
                <w:rFonts w:cstheme="minorHAnsi"/>
              </w:rPr>
              <w:t xml:space="preserve"> in the topic</w:t>
            </w:r>
            <w:r>
              <w:rPr>
                <w:rFonts w:cstheme="minorHAnsi"/>
              </w:rPr>
              <w:t>, p</w:t>
            </w:r>
            <w:r w:rsidR="00452A57">
              <w:rPr>
                <w:rFonts w:cstheme="minorHAnsi"/>
              </w:rPr>
              <w:t>lay</w:t>
            </w:r>
            <w:r w:rsidR="000E0A2A">
              <w:rPr>
                <w:rFonts w:cstheme="minorHAnsi"/>
              </w:rPr>
              <w:t xml:space="preserve"> a segment of a TV sho</w:t>
            </w:r>
            <w:r>
              <w:rPr>
                <w:rFonts w:cstheme="minorHAnsi"/>
              </w:rPr>
              <w:t xml:space="preserve">w or movie </w:t>
            </w:r>
            <w:r w:rsidR="00A65C40">
              <w:rPr>
                <w:rFonts w:cstheme="minorHAnsi"/>
              </w:rPr>
              <w:t>that includes robots</w:t>
            </w:r>
            <w:r>
              <w:rPr>
                <w:rFonts w:cstheme="minorHAnsi"/>
              </w:rPr>
              <w:t xml:space="preserve"> or</w:t>
            </w:r>
            <w:r w:rsidR="000E0A2A">
              <w:rPr>
                <w:rFonts w:cstheme="minorHAnsi"/>
              </w:rPr>
              <w:t xml:space="preserve"> r</w:t>
            </w:r>
            <w:r w:rsidR="00D85645">
              <w:rPr>
                <w:rFonts w:cstheme="minorHAnsi"/>
              </w:rPr>
              <w:t xml:space="preserve">ead </w:t>
            </w:r>
            <w:r w:rsidR="00452A57">
              <w:rPr>
                <w:rFonts w:cstheme="minorHAnsi"/>
              </w:rPr>
              <w:t>a book abo</w:t>
            </w:r>
            <w:r w:rsidR="00EB3E53">
              <w:rPr>
                <w:rFonts w:cstheme="minorHAnsi"/>
              </w:rPr>
              <w:t xml:space="preserve">ut robots </w:t>
            </w:r>
            <w:r w:rsidR="00D85645">
              <w:rPr>
                <w:rFonts w:cstheme="minorHAnsi"/>
              </w:rPr>
              <w:t>(</w:t>
            </w:r>
            <w:r w:rsidR="00452A57">
              <w:rPr>
                <w:lang w:val="en-AU"/>
              </w:rPr>
              <w:t xml:space="preserve">see </w:t>
            </w:r>
            <w:r w:rsidR="00452A57" w:rsidRPr="00D354B8">
              <w:rPr>
                <w:i/>
                <w:lang w:val="en-AU"/>
              </w:rPr>
              <w:t>Digital and Literary resources</w:t>
            </w:r>
            <w:r>
              <w:rPr>
                <w:rFonts w:cstheme="minorHAnsi"/>
              </w:rPr>
              <w:t>)</w:t>
            </w:r>
            <w:r w:rsidR="00452A57">
              <w:rPr>
                <w:rFonts w:cstheme="minorHAnsi"/>
              </w:rPr>
              <w:t xml:space="preserve">. </w:t>
            </w:r>
          </w:p>
          <w:p w14:paraId="51BA2F28" w14:textId="5B89B2F2" w:rsidR="002110C4" w:rsidRDefault="00452A57" w:rsidP="008B73D9">
            <w:pPr>
              <w:widowControl/>
              <w:spacing w:before="60"/>
              <w:rPr>
                <w:rFonts w:cstheme="minorHAnsi"/>
              </w:rPr>
            </w:pPr>
            <w:r>
              <w:rPr>
                <w:rFonts w:cstheme="minorHAnsi"/>
              </w:rPr>
              <w:t>I</w:t>
            </w:r>
            <w:r w:rsidR="00D85645">
              <w:rPr>
                <w:rFonts w:cstheme="minorHAnsi"/>
              </w:rPr>
              <w:t xml:space="preserve">nitiate a </w:t>
            </w:r>
            <w:r>
              <w:rPr>
                <w:rFonts w:cstheme="minorHAnsi"/>
              </w:rPr>
              <w:t xml:space="preserve">class </w:t>
            </w:r>
            <w:r w:rsidR="00D85645">
              <w:rPr>
                <w:rFonts w:cstheme="minorHAnsi"/>
              </w:rPr>
              <w:t xml:space="preserve">discussion </w:t>
            </w:r>
            <w:r w:rsidR="00103F9B">
              <w:rPr>
                <w:rFonts w:cstheme="minorHAnsi"/>
              </w:rPr>
              <w:t>to activate</w:t>
            </w:r>
            <w:r w:rsidR="00D85645">
              <w:rPr>
                <w:rFonts w:cstheme="minorHAnsi"/>
              </w:rPr>
              <w:t xml:space="preserve"> prior knowledge</w:t>
            </w:r>
            <w:r w:rsidR="00103F9B">
              <w:rPr>
                <w:rFonts w:cstheme="minorHAnsi"/>
              </w:rPr>
              <w:t xml:space="preserve"> about robots</w:t>
            </w:r>
            <w:r w:rsidR="00F723E0">
              <w:rPr>
                <w:rFonts w:cstheme="minorHAnsi"/>
              </w:rPr>
              <w:t>.</w:t>
            </w:r>
            <w:r w:rsidR="000E0A2A">
              <w:rPr>
                <w:rFonts w:cstheme="minorHAnsi"/>
              </w:rPr>
              <w:t xml:space="preserve"> </w:t>
            </w:r>
            <w:r w:rsidR="002B2F18">
              <w:rPr>
                <w:rFonts w:cstheme="minorHAnsi"/>
              </w:rPr>
              <w:t xml:space="preserve">Record student ideas as a class brainstorm and ensure this is kept somewhere visible throughout the STEM activities. </w:t>
            </w:r>
            <w:r w:rsidR="002110C4">
              <w:rPr>
                <w:rFonts w:cstheme="minorHAnsi"/>
              </w:rPr>
              <w:t>Ask students:</w:t>
            </w:r>
          </w:p>
          <w:p w14:paraId="0D0084EF" w14:textId="4CA2C2A8" w:rsidR="00103F9B" w:rsidRDefault="00B160A8" w:rsidP="00CA77BD">
            <w:pPr>
              <w:pStyle w:val="ListParagraph"/>
              <w:numPr>
                <w:ilvl w:val="0"/>
                <w:numId w:val="15"/>
              </w:numPr>
              <w:ind w:left="454" w:hanging="227"/>
              <w:rPr>
                <w:rFonts w:cstheme="minorHAnsi"/>
              </w:rPr>
            </w:pPr>
            <w:r w:rsidRPr="0046500A">
              <w:rPr>
                <w:rFonts w:cstheme="minorHAnsi"/>
                <w:noProof/>
                <w:lang w:eastAsia="en-AU"/>
              </w:rPr>
              <w:drawing>
                <wp:anchor distT="0" distB="0" distL="114300" distR="114300" simplePos="0" relativeHeight="251757568" behindDoc="0" locked="0" layoutInCell="1" allowOverlap="1" wp14:anchorId="114CB005" wp14:editId="230373B6">
                  <wp:simplePos x="0" y="0"/>
                  <wp:positionH relativeFrom="column">
                    <wp:posOffset>-455295</wp:posOffset>
                  </wp:positionH>
                  <wp:positionV relativeFrom="paragraph">
                    <wp:posOffset>12700</wp:posOffset>
                  </wp:positionV>
                  <wp:extent cx="360000" cy="360000"/>
                  <wp:effectExtent l="0" t="0" r="254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3F9B">
              <w:rPr>
                <w:rFonts w:cstheme="minorHAnsi"/>
              </w:rPr>
              <w:t>What are robots?</w:t>
            </w:r>
          </w:p>
          <w:p w14:paraId="473FA294" w14:textId="3AD574A4" w:rsidR="002E1860" w:rsidRPr="002E1860" w:rsidRDefault="000E0A2A" w:rsidP="00CA77BD">
            <w:pPr>
              <w:pStyle w:val="ListParagraph"/>
              <w:numPr>
                <w:ilvl w:val="0"/>
                <w:numId w:val="15"/>
              </w:numPr>
              <w:spacing w:after="120"/>
              <w:ind w:left="454" w:hanging="227"/>
              <w:rPr>
                <w:rFonts w:cstheme="minorHAnsi"/>
              </w:rPr>
            </w:pPr>
            <w:r w:rsidRPr="002110C4">
              <w:rPr>
                <w:rFonts w:cstheme="minorHAnsi"/>
              </w:rPr>
              <w:t>What do we use robots for? Why?</w:t>
            </w:r>
          </w:p>
          <w:p w14:paraId="132FA74A" w14:textId="11DB2475" w:rsidR="00D66EEA" w:rsidRDefault="00854827" w:rsidP="00103F9B">
            <w:pPr>
              <w:spacing w:before="60" w:after="60"/>
              <w:rPr>
                <w:lang w:val="en-AU"/>
              </w:rPr>
            </w:pPr>
            <w:r>
              <w:rPr>
                <w:lang w:val="en-AU"/>
              </w:rPr>
              <w:t xml:space="preserve">Place </w:t>
            </w:r>
            <w:r w:rsidR="000D0326">
              <w:rPr>
                <w:lang w:val="en-AU"/>
              </w:rPr>
              <w:t xml:space="preserve">printed </w:t>
            </w:r>
            <w:r>
              <w:rPr>
                <w:lang w:val="en-AU"/>
              </w:rPr>
              <w:t xml:space="preserve">pictures of robots around the room. There should be </w:t>
            </w:r>
            <w:r w:rsidR="00860841">
              <w:rPr>
                <w:lang w:val="en-AU"/>
              </w:rPr>
              <w:t>enough</w:t>
            </w:r>
            <w:r w:rsidR="00F339AD">
              <w:rPr>
                <w:lang w:val="en-AU"/>
              </w:rPr>
              <w:t xml:space="preserve"> </w:t>
            </w:r>
            <w:r>
              <w:rPr>
                <w:lang w:val="en-AU"/>
              </w:rPr>
              <w:t xml:space="preserve">so no more than four students are </w:t>
            </w:r>
            <w:r w:rsidR="000D0326">
              <w:rPr>
                <w:lang w:val="en-AU"/>
              </w:rPr>
              <w:t xml:space="preserve">using </w:t>
            </w:r>
            <w:r>
              <w:rPr>
                <w:lang w:val="en-AU"/>
              </w:rPr>
              <w:t>each picture</w:t>
            </w:r>
            <w:r w:rsidR="000D0326">
              <w:rPr>
                <w:lang w:val="en-AU"/>
              </w:rPr>
              <w:t xml:space="preserve"> at a time</w:t>
            </w:r>
            <w:r w:rsidR="00351F32">
              <w:rPr>
                <w:lang w:val="en-AU"/>
              </w:rPr>
              <w:t xml:space="preserve"> (there can be doubles of pictures)</w:t>
            </w:r>
            <w:r>
              <w:rPr>
                <w:lang w:val="en-AU"/>
              </w:rPr>
              <w:t xml:space="preserve">. </w:t>
            </w:r>
            <w:r w:rsidR="00A65C40">
              <w:rPr>
                <w:lang w:val="en-AU"/>
              </w:rPr>
              <w:t>Distribute</w:t>
            </w:r>
            <w:r w:rsidR="004C545E">
              <w:rPr>
                <w:lang w:val="en-AU"/>
              </w:rPr>
              <w:t xml:space="preserve"> </w:t>
            </w:r>
            <w:hyperlink w:anchor="_Appendix_9:_Student" w:history="1">
              <w:r w:rsidR="00D66EEA" w:rsidRPr="00D923E1">
                <w:rPr>
                  <w:rStyle w:val="Hyperlink"/>
                  <w:lang w:val="en-AU"/>
                </w:rPr>
                <w:t>Student resource sheet 1.</w:t>
              </w:r>
              <w:r w:rsidR="00452A57" w:rsidRPr="00D923E1">
                <w:rPr>
                  <w:rStyle w:val="Hyperlink"/>
                  <w:lang w:val="en-AU"/>
                </w:rPr>
                <w:t>4</w:t>
              </w:r>
              <w:r w:rsidR="00D66EEA" w:rsidRPr="00D923E1">
                <w:rPr>
                  <w:rStyle w:val="Hyperlink"/>
                  <w:lang w:val="en-AU"/>
                </w:rPr>
                <w:t>: I see, I think, I wonder</w:t>
              </w:r>
            </w:hyperlink>
            <w:r w:rsidR="004C545E">
              <w:rPr>
                <w:lang w:val="en-AU"/>
              </w:rPr>
              <w:t xml:space="preserve">, </w:t>
            </w:r>
            <w:r w:rsidR="004C545E" w:rsidRPr="004C545E">
              <w:rPr>
                <w:lang w:val="en-AU"/>
              </w:rPr>
              <w:t xml:space="preserve">one per </w:t>
            </w:r>
            <w:r w:rsidR="004C545E">
              <w:rPr>
                <w:lang w:val="en-AU"/>
              </w:rPr>
              <w:t>pair</w:t>
            </w:r>
            <w:r w:rsidR="00263277">
              <w:rPr>
                <w:lang w:val="en-AU"/>
              </w:rPr>
              <w:t xml:space="preserve">. Ask </w:t>
            </w:r>
            <w:r w:rsidR="004C545E">
              <w:rPr>
                <w:lang w:val="en-AU"/>
              </w:rPr>
              <w:t xml:space="preserve">students to move to the image </w:t>
            </w:r>
            <w:r>
              <w:rPr>
                <w:lang w:val="en-AU"/>
              </w:rPr>
              <w:t xml:space="preserve">of the robot </w:t>
            </w:r>
            <w:r w:rsidR="004C545E">
              <w:rPr>
                <w:lang w:val="en-AU"/>
              </w:rPr>
              <w:t>that interests them most</w:t>
            </w:r>
            <w:r w:rsidR="00351F32">
              <w:rPr>
                <w:lang w:val="en-AU"/>
              </w:rPr>
              <w:t xml:space="preserve"> and work together to </w:t>
            </w:r>
            <w:r w:rsidR="00A65C40">
              <w:rPr>
                <w:lang w:val="en-AU"/>
              </w:rPr>
              <w:t>complete</w:t>
            </w:r>
            <w:r w:rsidR="00351F32">
              <w:rPr>
                <w:lang w:val="en-AU"/>
              </w:rPr>
              <w:t xml:space="preserve"> the resource sheet</w:t>
            </w:r>
            <w:r w:rsidR="004C545E" w:rsidRPr="004C545E">
              <w:rPr>
                <w:lang w:val="en-AU"/>
              </w:rPr>
              <w:t>.</w:t>
            </w:r>
            <w:r w:rsidR="004C545E">
              <w:rPr>
                <w:lang w:val="en-AU"/>
              </w:rPr>
              <w:t xml:space="preserve"> </w:t>
            </w:r>
            <w:r w:rsidR="00351F32">
              <w:rPr>
                <w:lang w:val="en-AU"/>
              </w:rPr>
              <w:t>S</w:t>
            </w:r>
            <w:r w:rsidR="004C545E">
              <w:rPr>
                <w:lang w:val="en-AU"/>
              </w:rPr>
              <w:t>tudent thinking can be prompted with questioning:</w:t>
            </w:r>
          </w:p>
          <w:p w14:paraId="26318060" w14:textId="5ED0CA9C" w:rsidR="00D66EEA" w:rsidRPr="009367D6" w:rsidRDefault="00D66EEA" w:rsidP="008B73D9">
            <w:pPr>
              <w:pStyle w:val="ListParagraph"/>
              <w:numPr>
                <w:ilvl w:val="0"/>
                <w:numId w:val="9"/>
              </w:numPr>
              <w:spacing w:before="240"/>
              <w:ind w:left="454" w:hanging="227"/>
            </w:pPr>
            <w:r w:rsidRPr="009367D6">
              <w:t>What do you see when you look at th</w:t>
            </w:r>
            <w:r w:rsidR="00B40003">
              <w:t>is</w:t>
            </w:r>
            <w:r w:rsidRPr="009367D6">
              <w:t xml:space="preserve"> image?</w:t>
            </w:r>
          </w:p>
          <w:p w14:paraId="7F4218D9" w14:textId="147ED519" w:rsidR="004B708D" w:rsidRDefault="00D66EEA" w:rsidP="00AF1D16">
            <w:pPr>
              <w:pStyle w:val="ListParagraph"/>
              <w:numPr>
                <w:ilvl w:val="0"/>
                <w:numId w:val="9"/>
              </w:numPr>
              <w:ind w:left="454" w:hanging="227"/>
            </w:pPr>
            <w:r w:rsidRPr="009367D6">
              <w:t>What are you thinking about as you look at th</w:t>
            </w:r>
            <w:r w:rsidR="00B40003">
              <w:t>is</w:t>
            </w:r>
            <w:r w:rsidR="004B708D">
              <w:t xml:space="preserve"> image? Why?</w:t>
            </w:r>
            <w:r w:rsidRPr="009367D6">
              <w:t xml:space="preserve"> </w:t>
            </w:r>
          </w:p>
          <w:p w14:paraId="04616C0A" w14:textId="5B4D6996" w:rsidR="00D66EEA" w:rsidRPr="009367D6" w:rsidRDefault="00D66EEA" w:rsidP="00AF1D16">
            <w:pPr>
              <w:pStyle w:val="ListParagraph"/>
              <w:numPr>
                <w:ilvl w:val="0"/>
                <w:numId w:val="9"/>
              </w:numPr>
              <w:ind w:left="454" w:hanging="227"/>
            </w:pPr>
            <w:r w:rsidRPr="009367D6">
              <w:t>What a</w:t>
            </w:r>
            <w:r>
              <w:t>re your wonderings</w:t>
            </w:r>
            <w:r w:rsidR="00351F32">
              <w:t xml:space="preserve"> about the image</w:t>
            </w:r>
            <w:r>
              <w:t xml:space="preserve"> (questions)?</w:t>
            </w:r>
          </w:p>
          <w:p w14:paraId="135EA490" w14:textId="62233C18" w:rsidR="00BB787F" w:rsidRPr="006F45BC" w:rsidRDefault="002B2F18" w:rsidP="00623467">
            <w:pPr>
              <w:rPr>
                <w:lang w:val="en-AU"/>
              </w:rPr>
            </w:pPr>
            <w:r>
              <w:rPr>
                <w:lang w:val="en-AU"/>
              </w:rPr>
              <w:t>As a class, d</w:t>
            </w:r>
            <w:r w:rsidR="00D66EEA" w:rsidRPr="009367D6">
              <w:rPr>
                <w:lang w:val="en-AU"/>
              </w:rPr>
              <w:t xml:space="preserve">iscuss </w:t>
            </w:r>
            <w:r w:rsidR="007A0CB1">
              <w:rPr>
                <w:lang w:val="en-AU"/>
              </w:rPr>
              <w:t>student wonderings</w:t>
            </w:r>
            <w:r w:rsidR="00D66EEA" w:rsidRPr="009367D6">
              <w:rPr>
                <w:lang w:val="en-AU"/>
              </w:rPr>
              <w:t xml:space="preserve"> and</w:t>
            </w:r>
            <w:r w:rsidR="00950BB8">
              <w:rPr>
                <w:lang w:val="en-AU"/>
              </w:rPr>
              <w:t xml:space="preserve"> </w:t>
            </w:r>
            <w:r w:rsidR="00D66EEA">
              <w:rPr>
                <w:lang w:val="en-AU"/>
              </w:rPr>
              <w:t>predict</w:t>
            </w:r>
            <w:r w:rsidR="00D66EEA" w:rsidRPr="009367D6">
              <w:rPr>
                <w:lang w:val="en-AU"/>
              </w:rPr>
              <w:t xml:space="preserve"> possib</w:t>
            </w:r>
            <w:r w:rsidR="00D66EEA">
              <w:rPr>
                <w:lang w:val="en-AU"/>
              </w:rPr>
              <w:t>le answers</w:t>
            </w:r>
            <w:r w:rsidR="00D66EEA" w:rsidRPr="009367D6">
              <w:rPr>
                <w:lang w:val="en-AU"/>
              </w:rPr>
              <w:t>.</w:t>
            </w:r>
            <w:r w:rsidR="00623467">
              <w:rPr>
                <w:lang w:val="en-AU"/>
              </w:rPr>
              <w:t xml:space="preserve"> </w:t>
            </w:r>
            <w:r w:rsidR="00D66EEA" w:rsidRPr="009367D6">
              <w:rPr>
                <w:lang w:val="en-AU"/>
              </w:rPr>
              <w:t>A think</w:t>
            </w:r>
            <w:r w:rsidR="00DA3D84">
              <w:rPr>
                <w:lang w:val="en-AU"/>
              </w:rPr>
              <w:t>-</w:t>
            </w:r>
            <w:r w:rsidR="00D66EEA" w:rsidRPr="009367D6">
              <w:rPr>
                <w:lang w:val="en-AU"/>
              </w:rPr>
              <w:t>pair</w:t>
            </w:r>
            <w:r w:rsidR="00DA3D84">
              <w:rPr>
                <w:lang w:val="en-AU"/>
              </w:rPr>
              <w:t>-</w:t>
            </w:r>
            <w:r w:rsidR="00D66EEA" w:rsidRPr="009367D6">
              <w:rPr>
                <w:lang w:val="en-AU"/>
              </w:rPr>
              <w:t xml:space="preserve">share activity </w:t>
            </w:r>
            <w:r w:rsidR="00D66EEA" w:rsidRPr="00452A57">
              <w:rPr>
                <w:lang w:val="en-AU"/>
              </w:rPr>
              <w:t>(</w:t>
            </w:r>
            <w:hyperlink w:anchor="_Appendix_8:_Teacher_2" w:history="1">
              <w:r w:rsidR="00452A57" w:rsidRPr="00D923E1">
                <w:rPr>
                  <w:rStyle w:val="Hyperlink"/>
                  <w:lang w:val="en-AU"/>
                </w:rPr>
                <w:t xml:space="preserve">see </w:t>
              </w:r>
              <w:r w:rsidR="00D66EEA" w:rsidRPr="00D923E1">
                <w:rPr>
                  <w:rStyle w:val="Hyperlink"/>
                  <w:lang w:val="en-AU"/>
                </w:rPr>
                <w:t>Teacher resource sheet 1.</w:t>
              </w:r>
              <w:r w:rsidR="004617D9" w:rsidRPr="00D923E1">
                <w:rPr>
                  <w:rStyle w:val="Hyperlink"/>
                  <w:lang w:val="en-AU"/>
                </w:rPr>
                <w:t>3</w:t>
              </w:r>
              <w:r w:rsidR="00D66EEA" w:rsidRPr="00D923E1">
                <w:rPr>
                  <w:rStyle w:val="Hyperlink"/>
                  <w:lang w:val="en-AU"/>
                </w:rPr>
                <w:t>: Cooperative learning – Think, Pair, Share</w:t>
              </w:r>
            </w:hyperlink>
            <w:r w:rsidR="00D66EEA" w:rsidRPr="00452A57">
              <w:rPr>
                <w:lang w:val="en-AU"/>
              </w:rPr>
              <w:t xml:space="preserve">) </w:t>
            </w:r>
            <w:r w:rsidR="00D66EEA" w:rsidRPr="009367D6">
              <w:rPr>
                <w:lang w:val="en-AU"/>
              </w:rPr>
              <w:t xml:space="preserve">prior to a class discussion may encourage a greater </w:t>
            </w:r>
            <w:r w:rsidR="007A0CB1">
              <w:rPr>
                <w:lang w:val="en-AU"/>
              </w:rPr>
              <w:t>range</w:t>
            </w:r>
            <w:r w:rsidR="00D66EEA" w:rsidRPr="009367D6">
              <w:rPr>
                <w:lang w:val="en-AU"/>
              </w:rPr>
              <w:t xml:space="preserve"> of responses.</w:t>
            </w:r>
          </w:p>
        </w:tc>
      </w:tr>
      <w:tr w:rsidR="001B25D9" w:rsidRPr="00384F40" w14:paraId="6F398889" w14:textId="77777777" w:rsidTr="00D85645">
        <w:trPr>
          <w:trHeight w:val="90"/>
        </w:trPr>
        <w:tc>
          <w:tcPr>
            <w:tcW w:w="2405" w:type="dxa"/>
            <w:vMerge/>
            <w:tcBorders>
              <w:left w:val="nil"/>
              <w:right w:val="nil"/>
            </w:tcBorders>
          </w:tcPr>
          <w:p w14:paraId="08E3FF45" w14:textId="3757AF7E" w:rsidR="001B25D9" w:rsidRPr="00384F40" w:rsidRDefault="001B25D9">
            <w:pPr>
              <w:widowControl/>
              <w:spacing w:after="160" w:line="259" w:lineRule="auto"/>
              <w:rPr>
                <w:b/>
                <w:lang w:val="en-AU"/>
              </w:rPr>
            </w:pPr>
          </w:p>
        </w:tc>
        <w:tc>
          <w:tcPr>
            <w:tcW w:w="6634" w:type="dxa"/>
            <w:tcBorders>
              <w:left w:val="nil"/>
              <w:right w:val="nil"/>
            </w:tcBorders>
          </w:tcPr>
          <w:p w14:paraId="46245780" w14:textId="5E979316" w:rsidR="001B25D9" w:rsidRDefault="001B25D9" w:rsidP="0098339A">
            <w:pPr>
              <w:widowControl/>
              <w:rPr>
                <w:b/>
                <w:lang w:val="en-AU"/>
              </w:rPr>
            </w:pPr>
            <w:r w:rsidRPr="00384F40">
              <w:rPr>
                <w:b/>
                <w:lang w:val="en-AU"/>
              </w:rPr>
              <w:t>Part 2:</w:t>
            </w:r>
            <w:r w:rsidR="00452A57">
              <w:rPr>
                <w:b/>
                <w:lang w:val="en-AU"/>
              </w:rPr>
              <w:t xml:space="preserve"> Investigate robots</w:t>
            </w:r>
            <w:r w:rsidRPr="00384F40">
              <w:rPr>
                <w:b/>
                <w:lang w:val="en-AU"/>
              </w:rPr>
              <w:t xml:space="preserve"> </w:t>
            </w:r>
          </w:p>
          <w:p w14:paraId="5CF34B82" w14:textId="6B915C90" w:rsidR="003306A6" w:rsidRDefault="00EB3E53" w:rsidP="003306A6">
            <w:pPr>
              <w:widowControl/>
              <w:rPr>
                <w:i/>
                <w:lang w:val="en-AU"/>
              </w:rPr>
            </w:pPr>
            <w:r>
              <w:rPr>
                <w:lang w:val="en-AU"/>
              </w:rPr>
              <w:t xml:space="preserve">Students investigate </w:t>
            </w:r>
            <w:r w:rsidR="003306A6">
              <w:rPr>
                <w:lang w:val="en-AU"/>
              </w:rPr>
              <w:t xml:space="preserve">the types and roles of </w:t>
            </w:r>
            <w:r>
              <w:rPr>
                <w:lang w:val="en-AU"/>
              </w:rPr>
              <w:t xml:space="preserve">robots using </w:t>
            </w:r>
            <w:r w:rsidR="004B708D">
              <w:rPr>
                <w:lang w:val="en-AU"/>
              </w:rPr>
              <w:t xml:space="preserve">digital </w:t>
            </w:r>
            <w:r>
              <w:rPr>
                <w:lang w:val="en-AU"/>
              </w:rPr>
              <w:t xml:space="preserve">devices </w:t>
            </w:r>
            <w:r w:rsidR="003306A6">
              <w:rPr>
                <w:lang w:val="en-AU"/>
              </w:rPr>
              <w:t xml:space="preserve">and </w:t>
            </w:r>
            <w:r>
              <w:rPr>
                <w:lang w:val="en-AU"/>
              </w:rPr>
              <w:t>books from the class library</w:t>
            </w:r>
            <w:r w:rsidR="008D01E4">
              <w:rPr>
                <w:lang w:val="en-AU"/>
              </w:rPr>
              <w:t xml:space="preserve">. </w:t>
            </w:r>
            <w:r w:rsidR="0075704F">
              <w:rPr>
                <w:lang w:val="en-AU"/>
              </w:rPr>
              <w:t>S</w:t>
            </w:r>
            <w:r w:rsidR="00682DFD">
              <w:rPr>
                <w:lang w:val="en-AU"/>
              </w:rPr>
              <w:t>ee</w:t>
            </w:r>
            <w:r w:rsidR="0075704F">
              <w:rPr>
                <w:lang w:val="en-AU"/>
              </w:rPr>
              <w:t xml:space="preserve"> </w:t>
            </w:r>
            <w:r w:rsidR="000D0326" w:rsidRPr="00223090">
              <w:rPr>
                <w:i/>
                <w:lang w:val="en-AU"/>
              </w:rPr>
              <w:t>D</w:t>
            </w:r>
            <w:r w:rsidR="0075704F" w:rsidRPr="00223090">
              <w:rPr>
                <w:i/>
                <w:lang w:val="en-AU"/>
              </w:rPr>
              <w:t>igital resources</w:t>
            </w:r>
            <w:r w:rsidR="0075704F">
              <w:rPr>
                <w:i/>
                <w:lang w:val="en-AU"/>
              </w:rPr>
              <w:t xml:space="preserve"> </w:t>
            </w:r>
            <w:r w:rsidR="00682DFD" w:rsidRPr="006765E3">
              <w:t>for links which</w:t>
            </w:r>
            <w:r w:rsidR="0075704F">
              <w:rPr>
                <w:lang w:val="en-AU"/>
              </w:rPr>
              <w:t xml:space="preserve"> can be loaded into </w:t>
            </w:r>
            <w:r w:rsidR="0075704F">
              <w:rPr>
                <w:i/>
                <w:lang w:val="en-AU"/>
              </w:rPr>
              <w:t xml:space="preserve">Connect </w:t>
            </w:r>
            <w:r w:rsidR="00A03861">
              <w:rPr>
                <w:lang w:val="en-AU"/>
              </w:rPr>
              <w:t>for easy access by</w:t>
            </w:r>
            <w:r w:rsidR="0075704F" w:rsidRPr="0075704F">
              <w:rPr>
                <w:lang w:val="en-AU"/>
              </w:rPr>
              <w:t xml:space="preserve"> students</w:t>
            </w:r>
            <w:r w:rsidR="0075704F">
              <w:rPr>
                <w:i/>
                <w:lang w:val="en-AU"/>
              </w:rPr>
              <w:t xml:space="preserve">. </w:t>
            </w:r>
          </w:p>
          <w:p w14:paraId="538305BF" w14:textId="174F258A" w:rsidR="00EB3E53" w:rsidRDefault="008D01E4" w:rsidP="003306A6">
            <w:pPr>
              <w:widowControl/>
              <w:rPr>
                <w:lang w:val="en-AU"/>
              </w:rPr>
            </w:pPr>
            <w:r>
              <w:rPr>
                <w:lang w:val="en-AU"/>
              </w:rPr>
              <w:t>S</w:t>
            </w:r>
            <w:r w:rsidR="009F7447">
              <w:rPr>
                <w:lang w:val="en-AU"/>
              </w:rPr>
              <w:t>tudent</w:t>
            </w:r>
            <w:r w:rsidR="00452A57">
              <w:rPr>
                <w:lang w:val="en-AU"/>
              </w:rPr>
              <w:t>s</w:t>
            </w:r>
            <w:r w:rsidR="002B2F18">
              <w:rPr>
                <w:lang w:val="en-AU"/>
              </w:rPr>
              <w:t xml:space="preserve"> work in </w:t>
            </w:r>
            <w:r w:rsidR="00EE2F1F">
              <w:rPr>
                <w:lang w:val="en-AU"/>
              </w:rPr>
              <w:t>groups of four</w:t>
            </w:r>
            <w:r w:rsidR="002B2F18">
              <w:rPr>
                <w:lang w:val="en-AU"/>
              </w:rPr>
              <w:t xml:space="preserve"> to</w:t>
            </w:r>
            <w:r w:rsidR="009F7447">
              <w:rPr>
                <w:lang w:val="en-AU"/>
              </w:rPr>
              <w:t xml:space="preserve"> </w:t>
            </w:r>
            <w:r w:rsidR="003306A6">
              <w:rPr>
                <w:lang w:val="en-AU"/>
              </w:rPr>
              <w:t>record and discuss</w:t>
            </w:r>
            <w:r w:rsidR="009F7447">
              <w:rPr>
                <w:lang w:val="en-AU"/>
              </w:rPr>
              <w:t xml:space="preserve"> findings </w:t>
            </w:r>
            <w:r>
              <w:rPr>
                <w:lang w:val="en-AU"/>
              </w:rPr>
              <w:t xml:space="preserve">using </w:t>
            </w:r>
            <w:hyperlink w:anchor="_Appendix_8:_Teacher_1" w:history="1">
              <w:r w:rsidRPr="008D01E4">
                <w:rPr>
                  <w:rStyle w:val="Hyperlink"/>
                  <w:lang w:val="en-AU"/>
                </w:rPr>
                <w:t>Teacher resource sheet 1.2: Cooperative learning – Placemat.</w:t>
              </w:r>
            </w:hyperlink>
          </w:p>
          <w:p w14:paraId="2DC4BAA8" w14:textId="232CA546" w:rsidR="00C25AC2" w:rsidRPr="00EB3E53" w:rsidRDefault="00C25AC2" w:rsidP="00A30869">
            <w:pPr>
              <w:widowControl/>
              <w:rPr>
                <w:lang w:val="en-AU"/>
              </w:rPr>
            </w:pPr>
            <w:r>
              <w:rPr>
                <w:lang w:val="en-AU"/>
              </w:rPr>
              <w:t>Facilitate a class discussion for stude</w:t>
            </w:r>
            <w:r w:rsidR="00A30869">
              <w:rPr>
                <w:lang w:val="en-AU"/>
              </w:rPr>
              <w:t>nts to share their learning and hang</w:t>
            </w:r>
            <w:r>
              <w:rPr>
                <w:lang w:val="en-AU"/>
              </w:rPr>
              <w:t xml:space="preserve"> placemat worksheet</w:t>
            </w:r>
            <w:r w:rsidR="00A30869">
              <w:rPr>
                <w:lang w:val="en-AU"/>
              </w:rPr>
              <w:t xml:space="preserve">s in a place visible to all students. </w:t>
            </w:r>
          </w:p>
        </w:tc>
      </w:tr>
      <w:tr w:rsidR="001B25D9" w:rsidRPr="00384F40" w14:paraId="268C23C1" w14:textId="77777777" w:rsidTr="00D85645">
        <w:trPr>
          <w:trHeight w:val="90"/>
        </w:trPr>
        <w:tc>
          <w:tcPr>
            <w:tcW w:w="2405" w:type="dxa"/>
            <w:vMerge/>
            <w:tcBorders>
              <w:left w:val="nil"/>
              <w:right w:val="nil"/>
            </w:tcBorders>
          </w:tcPr>
          <w:p w14:paraId="0D37D0E1" w14:textId="77777777" w:rsidR="001B25D9" w:rsidRPr="00384F40" w:rsidRDefault="001B25D9">
            <w:pPr>
              <w:widowControl/>
              <w:spacing w:after="160" w:line="259" w:lineRule="auto"/>
              <w:rPr>
                <w:b/>
                <w:lang w:val="en-AU"/>
              </w:rPr>
            </w:pPr>
          </w:p>
        </w:tc>
        <w:tc>
          <w:tcPr>
            <w:tcW w:w="6634" w:type="dxa"/>
            <w:tcBorders>
              <w:left w:val="nil"/>
              <w:right w:val="nil"/>
            </w:tcBorders>
          </w:tcPr>
          <w:p w14:paraId="656D4936" w14:textId="4191AE6F" w:rsidR="001B25D9" w:rsidRDefault="001B25D9" w:rsidP="0098339A">
            <w:pPr>
              <w:widowControl/>
              <w:rPr>
                <w:b/>
                <w:lang w:val="en-AU"/>
              </w:rPr>
            </w:pPr>
            <w:r w:rsidRPr="00384F40">
              <w:rPr>
                <w:b/>
                <w:lang w:val="en-AU"/>
              </w:rPr>
              <w:t>Part 3:</w:t>
            </w:r>
            <w:r w:rsidR="00452A57">
              <w:rPr>
                <w:b/>
                <w:lang w:val="en-AU"/>
              </w:rPr>
              <w:t xml:space="preserve"> Robot definition</w:t>
            </w:r>
            <w:r w:rsidRPr="00384F40">
              <w:rPr>
                <w:b/>
                <w:lang w:val="en-AU"/>
              </w:rPr>
              <w:t xml:space="preserve"> </w:t>
            </w:r>
          </w:p>
          <w:p w14:paraId="2C9E85F8" w14:textId="34199DD0" w:rsidR="005205B3" w:rsidRDefault="005205B3" w:rsidP="005205B3">
            <w:pPr>
              <w:spacing w:before="60" w:after="60"/>
            </w:pPr>
            <w:r>
              <w:t xml:space="preserve">Watch the </w:t>
            </w:r>
            <w:proofErr w:type="spellStart"/>
            <w:r w:rsidRPr="002B2F18">
              <w:rPr>
                <w:i/>
              </w:rPr>
              <w:t>SciShow</w:t>
            </w:r>
            <w:proofErr w:type="spellEnd"/>
            <w:r w:rsidR="002B2F18">
              <w:t xml:space="preserve"> video</w:t>
            </w:r>
            <w:r>
              <w:t xml:space="preserve"> </w:t>
            </w:r>
            <w:hyperlink r:id="rId70" w:history="1">
              <w:r w:rsidRPr="008823FF">
                <w:rPr>
                  <w:rStyle w:val="Hyperlink"/>
                </w:rPr>
                <w:t>Real</w:t>
              </w:r>
              <w:r w:rsidR="0041493C">
                <w:rPr>
                  <w:rStyle w:val="Hyperlink"/>
                </w:rPr>
                <w:t>-</w:t>
              </w:r>
              <w:r w:rsidRPr="008823FF">
                <w:rPr>
                  <w:rStyle w:val="Hyperlink"/>
                </w:rPr>
                <w:t>Life Robots</w:t>
              </w:r>
            </w:hyperlink>
            <w:r>
              <w:t xml:space="preserve"> (</w:t>
            </w:r>
            <w:r w:rsidR="0041493C">
              <w:t xml:space="preserve">see </w:t>
            </w:r>
            <w:r w:rsidR="0041493C" w:rsidRPr="0041493C">
              <w:rPr>
                <w:i/>
              </w:rPr>
              <w:t>Digital resources</w:t>
            </w:r>
            <w:r>
              <w:t>)</w:t>
            </w:r>
            <w:r w:rsidR="002B2F18">
              <w:t xml:space="preserve"> </w:t>
            </w:r>
            <w:r w:rsidR="00D04A6C">
              <w:t xml:space="preserve">or display a series of images </w:t>
            </w:r>
            <w:r w:rsidR="002B2F18">
              <w:t xml:space="preserve">to provide context for this </w:t>
            </w:r>
            <w:r w:rsidR="00682DFD" w:rsidRPr="006765E3">
              <w:t>a</w:t>
            </w:r>
            <w:r w:rsidR="002B2F18" w:rsidRPr="006765E3">
              <w:t>ctivity</w:t>
            </w:r>
            <w:r w:rsidR="002B2F18" w:rsidRPr="002B2F18">
              <w:rPr>
                <w:i/>
              </w:rPr>
              <w:t xml:space="preserve"> </w:t>
            </w:r>
            <w:r w:rsidR="002B2F18" w:rsidRPr="006765E3">
              <w:t>part</w:t>
            </w:r>
            <w:r w:rsidR="002B2F18">
              <w:t xml:space="preserve"> and to add to the students’ knowledge</w:t>
            </w:r>
            <w:r>
              <w:t xml:space="preserve">. </w:t>
            </w:r>
          </w:p>
          <w:p w14:paraId="0049EAC2" w14:textId="51BEA7CA" w:rsidR="002B2F18" w:rsidRDefault="0003282D" w:rsidP="0041493C">
            <w:pPr>
              <w:widowControl/>
            </w:pPr>
            <w:r>
              <w:t>Create a class definition for</w:t>
            </w:r>
            <w:r w:rsidR="006F45BC">
              <w:t xml:space="preserve"> the term</w:t>
            </w:r>
            <w:r w:rsidR="005205B3">
              <w:t xml:space="preserve"> </w:t>
            </w:r>
            <w:r w:rsidR="005205B3" w:rsidRPr="00A268DF">
              <w:rPr>
                <w:i/>
              </w:rPr>
              <w:t>robot</w:t>
            </w:r>
            <w:r w:rsidR="005205B3" w:rsidRPr="0003282D">
              <w:rPr>
                <w:i/>
              </w:rPr>
              <w:t>.</w:t>
            </w:r>
            <w:r w:rsidR="00256B8E" w:rsidRPr="0003282D">
              <w:rPr>
                <w:i/>
              </w:rPr>
              <w:t xml:space="preserve"> </w:t>
            </w:r>
            <w:r w:rsidR="00256B8E">
              <w:t xml:space="preserve">The way this is developed and recorded </w:t>
            </w:r>
            <w:r w:rsidR="00B40003">
              <w:t>will be</w:t>
            </w:r>
            <w:r>
              <w:t xml:space="preserve"> unique to the class</w:t>
            </w:r>
            <w:r w:rsidR="00682DFD">
              <w:t>;</w:t>
            </w:r>
            <w:r>
              <w:t xml:space="preserve"> however, a consensus</w:t>
            </w:r>
            <w:r w:rsidR="00682DFD">
              <w:t>-</w:t>
            </w:r>
            <w:r>
              <w:t>forming strategy will need to be followed. For examp</w:t>
            </w:r>
            <w:r w:rsidR="00A26A7A">
              <w:t xml:space="preserve">le, common ideas from the placemat activity in </w:t>
            </w:r>
            <w:r w:rsidR="00A26A7A">
              <w:rPr>
                <w:i/>
              </w:rPr>
              <w:t xml:space="preserve">Part 2 </w:t>
            </w:r>
            <w:r w:rsidR="00A26A7A">
              <w:t xml:space="preserve">could be used as a foundation for the definition. </w:t>
            </w:r>
            <w:r w:rsidR="00B93957">
              <w:t xml:space="preserve">Or, a class brainstorm could be used to </w:t>
            </w:r>
            <w:r w:rsidR="002B2F18">
              <w:t>record</w:t>
            </w:r>
            <w:r w:rsidR="00B93957">
              <w:t xml:space="preserve"> ideas. </w:t>
            </w:r>
            <w:r w:rsidR="005566FD">
              <w:t xml:space="preserve">It is a good idea to revisit the </w:t>
            </w:r>
            <w:r w:rsidR="00B40003">
              <w:t xml:space="preserve">definition </w:t>
            </w:r>
            <w:r w:rsidR="00682DFD">
              <w:t xml:space="preserve">as it </w:t>
            </w:r>
            <w:r w:rsidR="00B40003">
              <w:t>may evolve over the next few activities</w:t>
            </w:r>
            <w:r w:rsidR="00B93957">
              <w:t xml:space="preserve">. </w:t>
            </w:r>
          </w:p>
          <w:p w14:paraId="74DE97E7" w14:textId="1072699D" w:rsidR="00972276" w:rsidRDefault="00256B8E" w:rsidP="0041493C">
            <w:pPr>
              <w:widowControl/>
            </w:pPr>
            <w:r>
              <w:t xml:space="preserve">Digital options </w:t>
            </w:r>
            <w:r w:rsidR="00B40003">
              <w:t>such as</w:t>
            </w:r>
            <w:r>
              <w:t xml:space="preserve"> </w:t>
            </w:r>
            <w:proofErr w:type="spellStart"/>
            <w:r w:rsidRPr="006F45BC">
              <w:rPr>
                <w:i/>
              </w:rPr>
              <w:t>Padlet</w:t>
            </w:r>
            <w:proofErr w:type="spellEnd"/>
            <w:r w:rsidR="0003282D">
              <w:t xml:space="preserve"> or an</w:t>
            </w:r>
            <w:r>
              <w:t xml:space="preserve"> </w:t>
            </w:r>
            <w:r w:rsidR="00B40003">
              <w:t xml:space="preserve">interactive </w:t>
            </w:r>
            <w:r>
              <w:t>whi</w:t>
            </w:r>
            <w:r w:rsidR="0041493C">
              <w:t>te</w:t>
            </w:r>
            <w:r>
              <w:t xml:space="preserve">board </w:t>
            </w:r>
            <w:r w:rsidR="005566FD">
              <w:t>could</w:t>
            </w:r>
            <w:r w:rsidR="0041493C">
              <w:t xml:space="preserve"> be used</w:t>
            </w:r>
            <w:r>
              <w:t xml:space="preserve"> to record</w:t>
            </w:r>
            <w:r w:rsidR="00B40003">
              <w:t xml:space="preserve"> class definitions</w:t>
            </w:r>
            <w:r>
              <w:t xml:space="preserve">. </w:t>
            </w:r>
          </w:p>
          <w:p w14:paraId="104A6416" w14:textId="45916A5B" w:rsidR="009865BD" w:rsidRDefault="009865BD" w:rsidP="0041493C">
            <w:pPr>
              <w:widowControl/>
            </w:pPr>
            <w:r>
              <w:t>Complete the introduction to robots by providing a simple demonstration (or reminder if students have previously used the robots) of the movement capabilities of the robot or robots they will use in further activities.</w:t>
            </w:r>
          </w:p>
          <w:p w14:paraId="76A9FDFF" w14:textId="36D75391" w:rsidR="00D55334" w:rsidRDefault="00D55334" w:rsidP="0041493C">
            <w:pPr>
              <w:widowControl/>
            </w:pPr>
            <w:r>
              <w:t>If students have never had any experience with robotics, it would be helpful to have a session where the students play with the robots</w:t>
            </w:r>
            <w:r w:rsidR="005D76AB">
              <w:t>. They can</w:t>
            </w:r>
            <w:r>
              <w:t xml:space="preserve"> follow one of the introduction to block programming tuition sequences </w:t>
            </w:r>
            <w:r w:rsidR="005D76AB">
              <w:t xml:space="preserve">available </w:t>
            </w:r>
            <w:r>
              <w:t xml:space="preserve">so that students get ‘hands-on’ knowledge of what their particular robot can do as </w:t>
            </w:r>
            <w:r w:rsidR="005D76AB">
              <w:t>preparation for the rest of the module.</w:t>
            </w:r>
            <w:r>
              <w:t xml:space="preserve"> </w:t>
            </w:r>
          </w:p>
          <w:p w14:paraId="31550ACD" w14:textId="50FF98D1" w:rsidR="00E46593" w:rsidRPr="005566FD" w:rsidRDefault="00E46593" w:rsidP="009865BD">
            <w:pPr>
              <w:widowControl/>
            </w:pPr>
          </w:p>
        </w:tc>
      </w:tr>
      <w:tr w:rsidR="001B25D9" w:rsidRPr="00384F40" w14:paraId="24D7845A" w14:textId="77777777" w:rsidTr="00D85645">
        <w:trPr>
          <w:trHeight w:val="90"/>
        </w:trPr>
        <w:tc>
          <w:tcPr>
            <w:tcW w:w="2405" w:type="dxa"/>
            <w:vMerge/>
            <w:tcBorders>
              <w:left w:val="nil"/>
              <w:right w:val="nil"/>
            </w:tcBorders>
          </w:tcPr>
          <w:p w14:paraId="69446F50" w14:textId="38D8B322" w:rsidR="001B25D9" w:rsidRPr="00384F40" w:rsidRDefault="001B25D9">
            <w:pPr>
              <w:widowControl/>
              <w:spacing w:after="160" w:line="259" w:lineRule="auto"/>
              <w:rPr>
                <w:b/>
                <w:lang w:val="en-AU"/>
              </w:rPr>
            </w:pPr>
          </w:p>
        </w:tc>
        <w:tc>
          <w:tcPr>
            <w:tcW w:w="6634" w:type="dxa"/>
            <w:tcBorders>
              <w:left w:val="nil"/>
              <w:right w:val="nil"/>
            </w:tcBorders>
          </w:tcPr>
          <w:p w14:paraId="72936D1E" w14:textId="3024D538" w:rsidR="001B25D9" w:rsidRDefault="001B25D9" w:rsidP="00EB3E53">
            <w:pPr>
              <w:widowControl/>
              <w:rPr>
                <w:b/>
                <w:lang w:val="en-AU"/>
              </w:rPr>
            </w:pPr>
            <w:r w:rsidRPr="00384F40">
              <w:rPr>
                <w:b/>
                <w:lang w:val="en-AU"/>
              </w:rPr>
              <w:t>Part 4:</w:t>
            </w:r>
            <w:r w:rsidR="0041493C">
              <w:rPr>
                <w:b/>
                <w:lang w:val="en-AU"/>
              </w:rPr>
              <w:t xml:space="preserve"> How robots can help</w:t>
            </w:r>
            <w:r w:rsidRPr="00384F40">
              <w:rPr>
                <w:b/>
                <w:lang w:val="en-AU"/>
              </w:rPr>
              <w:t xml:space="preserve"> </w:t>
            </w:r>
          </w:p>
          <w:p w14:paraId="257D1C92" w14:textId="77777777" w:rsidR="009865BD" w:rsidRDefault="00EB3E53" w:rsidP="00EB3E53">
            <w:pPr>
              <w:widowControl/>
              <w:rPr>
                <w:lang w:val="en-AU"/>
              </w:rPr>
            </w:pPr>
            <w:r>
              <w:rPr>
                <w:lang w:val="en-AU"/>
              </w:rPr>
              <w:t xml:space="preserve">Read the story </w:t>
            </w:r>
            <w:r>
              <w:rPr>
                <w:i/>
                <w:lang w:val="en-AU"/>
              </w:rPr>
              <w:t xml:space="preserve">The Little Red Hen </w:t>
            </w:r>
            <w:r>
              <w:rPr>
                <w:lang w:val="en-AU"/>
              </w:rPr>
              <w:t>to the class. Discuss how the Little Red Hen moved the wheat to the mill and</w:t>
            </w:r>
            <w:r w:rsidR="00A01AA4">
              <w:rPr>
                <w:lang w:val="en-AU"/>
              </w:rPr>
              <w:t xml:space="preserve"> how she took her flour home. </w:t>
            </w:r>
          </w:p>
          <w:p w14:paraId="0897FC0B" w14:textId="408CE2F1" w:rsidR="00A01AA4" w:rsidRDefault="005D76AB" w:rsidP="00EB3E53">
            <w:pPr>
              <w:widowControl/>
              <w:rPr>
                <w:lang w:val="en-AU"/>
              </w:rPr>
            </w:pPr>
            <w:r>
              <w:rPr>
                <w:lang w:val="en-AU"/>
              </w:rPr>
              <w:t>Refer again to</w:t>
            </w:r>
            <w:r w:rsidR="009865BD">
              <w:rPr>
                <w:lang w:val="en-AU"/>
              </w:rPr>
              <w:t xml:space="preserve"> the robot they will use and a</w:t>
            </w:r>
            <w:r w:rsidR="0041493C">
              <w:rPr>
                <w:lang w:val="en-AU"/>
              </w:rPr>
              <w:t>sk</w:t>
            </w:r>
            <w:r w:rsidR="00A01AA4">
              <w:rPr>
                <w:lang w:val="en-AU"/>
              </w:rPr>
              <w:t>:</w:t>
            </w:r>
          </w:p>
          <w:p w14:paraId="5C31DE4D" w14:textId="5E5CE836" w:rsidR="00B40003" w:rsidRDefault="00A01AA4" w:rsidP="00CA77BD">
            <w:pPr>
              <w:pStyle w:val="ListParagraph"/>
              <w:numPr>
                <w:ilvl w:val="0"/>
                <w:numId w:val="15"/>
              </w:numPr>
              <w:ind w:left="454" w:hanging="227"/>
              <w:rPr>
                <w:lang w:val="en-AU"/>
              </w:rPr>
            </w:pPr>
            <w:r w:rsidRPr="0046500A">
              <w:rPr>
                <w:rFonts w:cstheme="minorHAnsi"/>
                <w:noProof/>
                <w:lang w:eastAsia="en-AU"/>
              </w:rPr>
              <w:drawing>
                <wp:anchor distT="0" distB="0" distL="114300" distR="114300" simplePos="0" relativeHeight="251911168" behindDoc="0" locked="0" layoutInCell="1" allowOverlap="1" wp14:anchorId="4CED74A8" wp14:editId="29B637C3">
                  <wp:simplePos x="0" y="0"/>
                  <wp:positionH relativeFrom="column">
                    <wp:posOffset>-411480</wp:posOffset>
                  </wp:positionH>
                  <wp:positionV relativeFrom="paragraph">
                    <wp:posOffset>17780</wp:posOffset>
                  </wp:positionV>
                  <wp:extent cx="360000" cy="360000"/>
                  <wp:effectExtent l="0" t="0" r="254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AU"/>
              </w:rPr>
              <w:t>How</w:t>
            </w:r>
            <w:r w:rsidR="0041493C">
              <w:rPr>
                <w:lang w:val="en-AU"/>
              </w:rPr>
              <w:t xml:space="preserve"> </w:t>
            </w:r>
            <w:r>
              <w:rPr>
                <w:lang w:val="en-AU"/>
              </w:rPr>
              <w:t>could</w:t>
            </w:r>
            <w:r w:rsidR="009865BD">
              <w:rPr>
                <w:lang w:val="en-AU"/>
              </w:rPr>
              <w:t xml:space="preserve"> our robot </w:t>
            </w:r>
            <w:r w:rsidR="00EB3E53" w:rsidRPr="00A01AA4">
              <w:rPr>
                <w:lang w:val="en-AU"/>
              </w:rPr>
              <w:t xml:space="preserve">move </w:t>
            </w:r>
            <w:r w:rsidR="00EE2F1F">
              <w:rPr>
                <w:lang w:val="en-AU"/>
              </w:rPr>
              <w:t>the Little Red Hen</w:t>
            </w:r>
            <w:r w:rsidR="001C55AF">
              <w:rPr>
                <w:lang w:val="en-AU"/>
              </w:rPr>
              <w:t>’s</w:t>
            </w:r>
            <w:r w:rsidR="00EE2F1F">
              <w:rPr>
                <w:lang w:val="en-AU"/>
              </w:rPr>
              <w:t xml:space="preserve"> </w:t>
            </w:r>
            <w:r w:rsidR="00B40003" w:rsidRPr="00A01AA4">
              <w:rPr>
                <w:lang w:val="en-AU"/>
              </w:rPr>
              <w:t xml:space="preserve">load </w:t>
            </w:r>
            <w:r w:rsidR="009865BD">
              <w:rPr>
                <w:lang w:val="en-AU"/>
              </w:rPr>
              <w:t>for her</w:t>
            </w:r>
            <w:r>
              <w:rPr>
                <w:lang w:val="en-AU"/>
              </w:rPr>
              <w:t>?</w:t>
            </w:r>
          </w:p>
          <w:p w14:paraId="59DE4211" w14:textId="54E9889C" w:rsidR="009865BD" w:rsidRDefault="009865BD" w:rsidP="00CA77BD">
            <w:pPr>
              <w:pStyle w:val="ListParagraph"/>
              <w:numPr>
                <w:ilvl w:val="0"/>
                <w:numId w:val="15"/>
              </w:numPr>
              <w:ind w:left="454" w:hanging="227"/>
              <w:rPr>
                <w:lang w:val="en-AU"/>
              </w:rPr>
            </w:pPr>
            <w:r>
              <w:rPr>
                <w:lang w:val="en-AU"/>
              </w:rPr>
              <w:t>What would we need to tell (program) our robot to do?</w:t>
            </w:r>
          </w:p>
          <w:p w14:paraId="398835AA" w14:textId="25C6D1E4" w:rsidR="009865BD" w:rsidRDefault="009865BD" w:rsidP="00CA77BD">
            <w:pPr>
              <w:pStyle w:val="ListParagraph"/>
              <w:numPr>
                <w:ilvl w:val="0"/>
                <w:numId w:val="15"/>
              </w:numPr>
              <w:ind w:left="454" w:hanging="227"/>
              <w:rPr>
                <w:lang w:val="en-AU"/>
              </w:rPr>
            </w:pPr>
            <w:r>
              <w:rPr>
                <w:lang w:val="en-AU"/>
              </w:rPr>
              <w:t xml:space="preserve">What changes might we need to make to our robot to enable it to </w:t>
            </w:r>
            <w:r w:rsidR="00EE2F1F">
              <w:rPr>
                <w:lang w:val="en-AU"/>
              </w:rPr>
              <w:t>carry</w:t>
            </w:r>
            <w:r>
              <w:rPr>
                <w:lang w:val="en-AU"/>
              </w:rPr>
              <w:t xml:space="preserve"> the Little Red Hen</w:t>
            </w:r>
            <w:r w:rsidR="00EE2F1F">
              <w:rPr>
                <w:lang w:val="en-AU"/>
              </w:rPr>
              <w:t>’s wheat and flour</w:t>
            </w:r>
            <w:r>
              <w:rPr>
                <w:lang w:val="en-AU"/>
              </w:rPr>
              <w:t>?</w:t>
            </w:r>
          </w:p>
          <w:p w14:paraId="54794955" w14:textId="77777777" w:rsidR="008571EE" w:rsidRDefault="00EB3E53" w:rsidP="00546EB0">
            <w:pPr>
              <w:widowControl/>
              <w:rPr>
                <w:lang w:val="en-AU"/>
              </w:rPr>
            </w:pPr>
            <w:r>
              <w:rPr>
                <w:lang w:val="en-AU"/>
              </w:rPr>
              <w:t>Brainstorm ideas using</w:t>
            </w:r>
            <w:r w:rsidR="003E3C12">
              <w:rPr>
                <w:lang w:val="en-AU"/>
              </w:rPr>
              <w:t xml:space="preserve"> an app such as </w:t>
            </w:r>
            <w:proofErr w:type="spellStart"/>
            <w:r w:rsidR="003E3C12" w:rsidRPr="000F31B4">
              <w:rPr>
                <w:i/>
                <w:lang w:val="en-AU"/>
              </w:rPr>
              <w:t>Padlet</w:t>
            </w:r>
            <w:proofErr w:type="spellEnd"/>
            <w:r w:rsidR="00F122B7">
              <w:rPr>
                <w:i/>
                <w:lang w:val="en-AU"/>
              </w:rPr>
              <w:t>,</w:t>
            </w:r>
            <w:r w:rsidR="00F122B7" w:rsidRPr="003E3C12">
              <w:rPr>
                <w:lang w:val="en-AU"/>
              </w:rPr>
              <w:t xml:space="preserve"> a</w:t>
            </w:r>
            <w:r w:rsidR="00B80BE9" w:rsidRPr="003E3C12">
              <w:rPr>
                <w:lang w:val="en-AU"/>
              </w:rPr>
              <w:t xml:space="preserve"> </w:t>
            </w:r>
            <w:r w:rsidR="00835DC3">
              <w:rPr>
                <w:lang w:val="en-AU"/>
              </w:rPr>
              <w:t>large sheet of paper or an</w:t>
            </w:r>
            <w:r w:rsidR="00B80BE9">
              <w:rPr>
                <w:lang w:val="en-AU"/>
              </w:rPr>
              <w:t xml:space="preserve"> </w:t>
            </w:r>
            <w:r w:rsidR="00F122B7">
              <w:rPr>
                <w:lang w:val="en-AU"/>
              </w:rPr>
              <w:t xml:space="preserve">interactive </w:t>
            </w:r>
            <w:r w:rsidR="00B80BE9">
              <w:rPr>
                <w:lang w:val="en-AU"/>
              </w:rPr>
              <w:t>whiteboard.</w:t>
            </w:r>
            <w:r w:rsidR="008571EE">
              <w:rPr>
                <w:lang w:val="en-AU"/>
              </w:rPr>
              <w:t xml:space="preserve"> </w:t>
            </w:r>
          </w:p>
          <w:p w14:paraId="0A680AAE" w14:textId="5754C5A9" w:rsidR="009865BD" w:rsidRDefault="009865BD" w:rsidP="006765E3">
            <w:pPr>
              <w:widowControl/>
              <w:rPr>
                <w:lang w:val="en-AU"/>
              </w:rPr>
            </w:pPr>
            <w:r>
              <w:rPr>
                <w:lang w:val="en-AU"/>
              </w:rPr>
              <w:t xml:space="preserve">In this discussion assist students to arrive at the need to create some kind of attachment to the robot </w:t>
            </w:r>
            <w:r w:rsidR="001C55AF">
              <w:rPr>
                <w:lang w:val="en-AU"/>
              </w:rPr>
              <w:t xml:space="preserve">that can </w:t>
            </w:r>
            <w:r>
              <w:rPr>
                <w:lang w:val="en-AU"/>
              </w:rPr>
              <w:t>carry a bag of wheat or flour.</w:t>
            </w:r>
          </w:p>
          <w:p w14:paraId="016F45DB" w14:textId="4112A641" w:rsidR="00F122B7" w:rsidRPr="00F75B6A" w:rsidRDefault="009865BD" w:rsidP="005D76AB">
            <w:pPr>
              <w:widowControl/>
              <w:rPr>
                <w:lang w:val="en-AU"/>
              </w:rPr>
            </w:pPr>
            <w:r>
              <w:rPr>
                <w:lang w:val="en-AU"/>
              </w:rPr>
              <w:t>Tell student that in the next activit</w:t>
            </w:r>
            <w:r w:rsidR="001C55AF">
              <w:rPr>
                <w:lang w:val="en-AU"/>
              </w:rPr>
              <w:t>ies</w:t>
            </w:r>
            <w:r>
              <w:rPr>
                <w:lang w:val="en-AU"/>
              </w:rPr>
              <w:t xml:space="preserve"> they will teach the robot to travel to the mill and back and design and build </w:t>
            </w:r>
            <w:r w:rsidR="008571EE">
              <w:rPr>
                <w:lang w:val="en-AU"/>
              </w:rPr>
              <w:t xml:space="preserve">their own attachments </w:t>
            </w:r>
            <w:r>
              <w:rPr>
                <w:lang w:val="en-AU"/>
              </w:rPr>
              <w:t>so that the robot can move</w:t>
            </w:r>
            <w:r w:rsidR="008571EE">
              <w:rPr>
                <w:lang w:val="en-AU"/>
              </w:rPr>
              <w:t xml:space="preserve"> the Little Red Hen</w:t>
            </w:r>
            <w:r>
              <w:rPr>
                <w:lang w:val="en-AU"/>
              </w:rPr>
              <w:t xml:space="preserve">’s </w:t>
            </w:r>
            <w:r w:rsidR="005D76AB">
              <w:rPr>
                <w:lang w:val="en-AU"/>
              </w:rPr>
              <w:t>wheat</w:t>
            </w:r>
            <w:r>
              <w:rPr>
                <w:lang w:val="en-AU"/>
              </w:rPr>
              <w:t xml:space="preserve"> for her</w:t>
            </w:r>
            <w:r w:rsidR="008571EE">
              <w:rPr>
                <w:lang w:val="en-AU"/>
              </w:rPr>
              <w:t xml:space="preserve">. </w:t>
            </w:r>
          </w:p>
        </w:tc>
      </w:tr>
      <w:tr w:rsidR="001B25D9" w:rsidRPr="00384F40" w14:paraId="08647E30" w14:textId="77777777" w:rsidTr="00D85645">
        <w:trPr>
          <w:trHeight w:val="90"/>
        </w:trPr>
        <w:tc>
          <w:tcPr>
            <w:tcW w:w="2405" w:type="dxa"/>
            <w:vMerge/>
            <w:tcBorders>
              <w:left w:val="nil"/>
              <w:right w:val="nil"/>
            </w:tcBorders>
          </w:tcPr>
          <w:p w14:paraId="7AFD4776" w14:textId="49ACE579" w:rsidR="001B25D9" w:rsidRPr="00384F40" w:rsidRDefault="001B25D9">
            <w:pPr>
              <w:widowControl/>
              <w:spacing w:after="160" w:line="259" w:lineRule="auto"/>
              <w:rPr>
                <w:b/>
                <w:lang w:val="en-AU"/>
              </w:rPr>
            </w:pPr>
          </w:p>
        </w:tc>
        <w:tc>
          <w:tcPr>
            <w:tcW w:w="6634" w:type="dxa"/>
            <w:tcBorders>
              <w:left w:val="nil"/>
              <w:right w:val="nil"/>
            </w:tcBorders>
          </w:tcPr>
          <w:p w14:paraId="3A890AEE" w14:textId="4625DE38" w:rsidR="00991852" w:rsidRPr="008C5D73" w:rsidRDefault="00991852" w:rsidP="00991852">
            <w:pPr>
              <w:rPr>
                <w:b/>
              </w:rPr>
            </w:pPr>
            <w:r w:rsidRPr="008C5D73">
              <w:rPr>
                <w:b/>
              </w:rPr>
              <w:t xml:space="preserve">Part </w:t>
            </w:r>
            <w:r>
              <w:rPr>
                <w:b/>
              </w:rPr>
              <w:t>5: Reflective j</w:t>
            </w:r>
            <w:r w:rsidRPr="008C5D73">
              <w:rPr>
                <w:b/>
              </w:rPr>
              <w:t xml:space="preserve">ournal </w:t>
            </w:r>
          </w:p>
          <w:p w14:paraId="61AB6C3E" w14:textId="319D7981" w:rsidR="001B25D9" w:rsidRPr="00835DC3" w:rsidRDefault="003E3C12" w:rsidP="00C46968">
            <w:pPr>
              <w:spacing w:after="240"/>
            </w:pPr>
            <w:r>
              <w:t>U</w:t>
            </w:r>
            <w:r w:rsidRPr="004C3A0C">
              <w:t>sing</w:t>
            </w:r>
            <w:r>
              <w:t xml:space="preserve"> words or pictures, </w:t>
            </w:r>
            <w:r w:rsidR="000D7A18">
              <w:t>s</w:t>
            </w:r>
            <w:r w:rsidR="00991852">
              <w:t xml:space="preserve">tudents </w:t>
            </w:r>
            <w:r w:rsidR="00E409B5">
              <w:t>record</w:t>
            </w:r>
            <w:r w:rsidR="00991852">
              <w:t xml:space="preserve"> what they </w:t>
            </w:r>
            <w:r w:rsidR="00991852" w:rsidRPr="004C3A0C">
              <w:t>have learnt about</w:t>
            </w:r>
            <w:r w:rsidR="00991852">
              <w:t xml:space="preserve"> </w:t>
            </w:r>
            <w:r w:rsidR="00B40003">
              <w:t>robots</w:t>
            </w:r>
            <w:r w:rsidR="00835DC3" w:rsidRPr="00B40003">
              <w:t>.</w:t>
            </w:r>
            <w:r w:rsidR="00991852">
              <w:t xml:space="preserve"> </w:t>
            </w:r>
            <w:r>
              <w:t>Students</w:t>
            </w:r>
            <w:r w:rsidR="00991852">
              <w:t xml:space="preserve"> </w:t>
            </w:r>
            <w:r w:rsidR="008571EE">
              <w:t>reflect about</w:t>
            </w:r>
            <w:r w:rsidR="00991852">
              <w:t xml:space="preserve"> two things they have learnt and </w:t>
            </w:r>
            <w:r w:rsidR="00E409B5">
              <w:t xml:space="preserve">note </w:t>
            </w:r>
            <w:r w:rsidR="00991852">
              <w:t>one question t</w:t>
            </w:r>
            <w:r w:rsidR="000D7A18">
              <w:t>hey have about robots</w:t>
            </w:r>
            <w:r w:rsidR="00835DC3">
              <w:t>.</w:t>
            </w:r>
            <w:r w:rsidR="000D7A18">
              <w:t xml:space="preserve"> </w:t>
            </w:r>
            <w:r w:rsidR="00835DC3">
              <w:t xml:space="preserve">See </w:t>
            </w:r>
            <w:hyperlink w:anchor="_Appendix_5:_Reflective" w:history="1">
              <w:r w:rsidR="00835DC3" w:rsidRPr="00F377BE">
                <w:rPr>
                  <w:rStyle w:val="Hyperlink"/>
                </w:rPr>
                <w:t>Reflective journal</w:t>
              </w:r>
            </w:hyperlink>
            <w:r w:rsidR="00835DC3" w:rsidRPr="00F122B7">
              <w:rPr>
                <w:i/>
              </w:rPr>
              <w:t xml:space="preserve"> </w:t>
            </w:r>
            <w:r w:rsidR="00835DC3">
              <w:t>for elaborations</w:t>
            </w:r>
            <w:r w:rsidR="008571EE">
              <w:t xml:space="preserve"> on </w:t>
            </w:r>
            <w:r w:rsidR="008B73D9">
              <w:t>journaling</w:t>
            </w:r>
            <w:r w:rsidR="00835DC3">
              <w:t>.</w:t>
            </w:r>
          </w:p>
        </w:tc>
      </w:tr>
      <w:tr w:rsidR="006F4BBF" w14:paraId="1BE12115" w14:textId="77777777" w:rsidTr="00D85645">
        <w:tc>
          <w:tcPr>
            <w:tcW w:w="2405" w:type="dxa"/>
            <w:tcBorders>
              <w:left w:val="nil"/>
              <w:bottom w:val="single" w:sz="4" w:space="0" w:color="auto"/>
              <w:right w:val="nil"/>
            </w:tcBorders>
          </w:tcPr>
          <w:p w14:paraId="7FFE555C" w14:textId="2A18CC96" w:rsidR="006F4BBF" w:rsidRPr="008811A9" w:rsidRDefault="008811A9" w:rsidP="0098339A">
            <w:pPr>
              <w:widowControl/>
              <w:spacing w:after="240"/>
              <w:rPr>
                <w:b/>
              </w:rPr>
            </w:pPr>
            <w:r w:rsidRPr="008811A9">
              <w:rPr>
                <w:b/>
              </w:rPr>
              <w:t>Resource sheets</w:t>
            </w:r>
          </w:p>
        </w:tc>
        <w:tc>
          <w:tcPr>
            <w:tcW w:w="6634" w:type="dxa"/>
            <w:tcBorders>
              <w:left w:val="nil"/>
              <w:bottom w:val="single" w:sz="4" w:space="0" w:color="auto"/>
              <w:right w:val="nil"/>
            </w:tcBorders>
          </w:tcPr>
          <w:p w14:paraId="51BF9800" w14:textId="73A121A9" w:rsidR="00F122B7" w:rsidRDefault="009771C4" w:rsidP="00F122B7">
            <w:pPr>
              <w:widowControl/>
              <w:rPr>
                <w:rStyle w:val="Hyperlink"/>
              </w:rPr>
            </w:pPr>
            <w:hyperlink w:anchor="_Appendix_6:_Student" w:history="1">
              <w:r w:rsidR="00F122B7" w:rsidRPr="00D923E1">
                <w:rPr>
                  <w:rStyle w:val="Hyperlink"/>
                </w:rPr>
                <w:t>Teacher resource sheet 1.1: Cooperative learning – Roles</w:t>
              </w:r>
            </w:hyperlink>
          </w:p>
          <w:p w14:paraId="27CD8380" w14:textId="19CB6791" w:rsidR="008D01E4" w:rsidRPr="001602B4" w:rsidRDefault="009771C4" w:rsidP="00F122B7">
            <w:pPr>
              <w:widowControl/>
              <w:rPr>
                <w:i/>
              </w:rPr>
            </w:pPr>
            <w:hyperlink w:anchor="_Appendix_8:_Teacher_1" w:history="1">
              <w:r w:rsidR="008D01E4" w:rsidRPr="008D01E4">
                <w:rPr>
                  <w:rStyle w:val="Hyperlink"/>
                  <w:lang w:val="en-AU"/>
                </w:rPr>
                <w:t>Teacher resource sheet 1.2: Cooperative learning – Placemat.</w:t>
              </w:r>
            </w:hyperlink>
          </w:p>
          <w:p w14:paraId="62E66143" w14:textId="645FE195" w:rsidR="00D66EEA" w:rsidRPr="001602B4" w:rsidRDefault="009771C4" w:rsidP="00D66EEA">
            <w:pPr>
              <w:widowControl/>
              <w:rPr>
                <w:i/>
              </w:rPr>
            </w:pPr>
            <w:hyperlink w:anchor="_Appendix_8:_Teacher_2" w:history="1">
              <w:r w:rsidR="00D66EEA" w:rsidRPr="00D923E1">
                <w:rPr>
                  <w:rStyle w:val="Hyperlink"/>
                </w:rPr>
                <w:t>T</w:t>
              </w:r>
              <w:r w:rsidR="00950BB8" w:rsidRPr="00D923E1">
                <w:rPr>
                  <w:rStyle w:val="Hyperlink"/>
                </w:rPr>
                <w:t>eacher resource sheet 1.3</w:t>
              </w:r>
              <w:r w:rsidR="00D66EEA" w:rsidRPr="00D923E1">
                <w:rPr>
                  <w:rStyle w:val="Hyperlink"/>
                </w:rPr>
                <w:t>: Cooperative learning – Think, Pair, Share</w:t>
              </w:r>
            </w:hyperlink>
          </w:p>
          <w:p w14:paraId="5D4FED2C" w14:textId="0ECC59E0" w:rsidR="00237CD5" w:rsidRDefault="009771C4" w:rsidP="00D66EEA">
            <w:pPr>
              <w:widowControl/>
              <w:rPr>
                <w:i/>
              </w:rPr>
            </w:pPr>
            <w:hyperlink w:anchor="_Appendix_9:_Student" w:history="1">
              <w:r w:rsidR="00D66EEA" w:rsidRPr="00D923E1">
                <w:rPr>
                  <w:rStyle w:val="Hyperlink"/>
                </w:rPr>
                <w:t>Student r</w:t>
              </w:r>
              <w:r w:rsidR="00950BB8" w:rsidRPr="00D923E1">
                <w:rPr>
                  <w:rStyle w:val="Hyperlink"/>
                </w:rPr>
                <w:t>esource sheet 1.4</w:t>
              </w:r>
              <w:r w:rsidR="00D66EEA" w:rsidRPr="00D923E1">
                <w:rPr>
                  <w:rStyle w:val="Hyperlink"/>
                </w:rPr>
                <w:t>: I see, I think, I wonder</w:t>
              </w:r>
            </w:hyperlink>
          </w:p>
          <w:p w14:paraId="1BDA3520" w14:textId="47D10C72" w:rsidR="00AB4A17" w:rsidRPr="00D66EEA" w:rsidRDefault="009771C4" w:rsidP="00F122B7">
            <w:pPr>
              <w:widowControl/>
              <w:rPr>
                <w:i/>
              </w:rPr>
            </w:pPr>
            <w:hyperlink w:anchor="_Appendix_11:_Teacher" w:history="1">
              <w:r w:rsidR="00AB4A17" w:rsidRPr="00D923E1">
                <w:rPr>
                  <w:rStyle w:val="Hyperlink"/>
                </w:rPr>
                <w:t>Teacher resource sheet 1.5: Sample parent letter</w:t>
              </w:r>
            </w:hyperlink>
          </w:p>
          <w:p w14:paraId="5B1DA8CA" w14:textId="2331F962" w:rsidR="00F21C48" w:rsidRPr="00F21C48" w:rsidRDefault="009771C4" w:rsidP="00546EB0">
            <w:pPr>
              <w:widowControl/>
              <w:spacing w:after="240"/>
              <w:rPr>
                <w:i/>
              </w:rPr>
            </w:pPr>
            <w:hyperlink w:anchor="_Appendix_5:_Reflective" w:history="1">
              <w:r w:rsidR="00F21C48" w:rsidRPr="00D923E1">
                <w:rPr>
                  <w:rStyle w:val="Hyperlink"/>
                </w:rPr>
                <w:t>Reflective journal</w:t>
              </w:r>
            </w:hyperlink>
          </w:p>
        </w:tc>
      </w:tr>
      <w:tr w:rsidR="00C26388" w14:paraId="1C09FD95" w14:textId="77777777" w:rsidTr="00F122B7">
        <w:tc>
          <w:tcPr>
            <w:tcW w:w="2405" w:type="dxa"/>
            <w:vMerge w:val="restart"/>
            <w:tcBorders>
              <w:top w:val="single" w:sz="4" w:space="0" w:color="auto"/>
              <w:left w:val="nil"/>
              <w:right w:val="nil"/>
            </w:tcBorders>
          </w:tcPr>
          <w:p w14:paraId="3B8BB81A" w14:textId="77777777" w:rsidR="00C26388" w:rsidRPr="008811A9" w:rsidRDefault="00C26388" w:rsidP="005961F4">
            <w:pPr>
              <w:widowControl/>
              <w:spacing w:after="240" w:line="259" w:lineRule="auto"/>
              <w:rPr>
                <w:b/>
              </w:rPr>
            </w:pPr>
            <w:r w:rsidRPr="008811A9">
              <w:rPr>
                <w:b/>
              </w:rPr>
              <w:t>Digital resources</w:t>
            </w:r>
          </w:p>
        </w:tc>
        <w:tc>
          <w:tcPr>
            <w:tcW w:w="6634" w:type="dxa"/>
            <w:tcBorders>
              <w:top w:val="single" w:sz="4" w:space="0" w:color="auto"/>
              <w:left w:val="nil"/>
              <w:bottom w:val="single" w:sz="4" w:space="0" w:color="auto"/>
              <w:right w:val="nil"/>
            </w:tcBorders>
          </w:tcPr>
          <w:p w14:paraId="0D27179C" w14:textId="2BD17678" w:rsidR="00FD76C5" w:rsidRPr="002E2BCF" w:rsidRDefault="00FD76C5" w:rsidP="00F21C48">
            <w:pPr>
              <w:rPr>
                <w:rStyle w:val="Hyperlink"/>
                <w:i w:val="0"/>
                <w:u w:val="none"/>
              </w:rPr>
            </w:pPr>
            <w:r w:rsidRPr="002E2BCF">
              <w:rPr>
                <w:rStyle w:val="Hyperlink"/>
                <w:i w:val="0"/>
                <w:u w:val="none"/>
              </w:rPr>
              <w:t xml:space="preserve">Following </w:t>
            </w:r>
            <w:r w:rsidR="006E1EC2" w:rsidRPr="002E2BCF">
              <w:rPr>
                <w:rStyle w:val="Hyperlink"/>
                <w:i w:val="0"/>
                <w:u w:val="none"/>
              </w:rPr>
              <w:t>three</w:t>
            </w:r>
            <w:r w:rsidRPr="002E2BCF">
              <w:rPr>
                <w:rStyle w:val="Hyperlink"/>
                <w:i w:val="0"/>
                <w:u w:val="none"/>
              </w:rPr>
              <w:t xml:space="preserve"> versions </w:t>
            </w:r>
            <w:r w:rsidR="006E1EC2" w:rsidRPr="002E2BCF">
              <w:rPr>
                <w:rStyle w:val="Hyperlink"/>
                <w:i w:val="0"/>
                <w:u w:val="none"/>
              </w:rPr>
              <w:t>all</w:t>
            </w:r>
            <w:r w:rsidRPr="002E2BCF">
              <w:rPr>
                <w:rStyle w:val="Hyperlink"/>
                <w:i w:val="0"/>
                <w:u w:val="none"/>
              </w:rPr>
              <w:t xml:space="preserve"> mention the trip to the mill.</w:t>
            </w:r>
          </w:p>
          <w:p w14:paraId="28421643" w14:textId="77777777" w:rsidR="001D73E6" w:rsidRDefault="009771C4" w:rsidP="001D73E6">
            <w:hyperlink r:id="rId71" w:history="1">
              <w:r w:rsidR="001D73E6" w:rsidRPr="00A44E0C">
                <w:rPr>
                  <w:rStyle w:val="Hyperlink"/>
                </w:rPr>
                <w:t>https://www.youtube.com/watch?v=ZzCBY5bL7vo</w:t>
              </w:r>
            </w:hyperlink>
          </w:p>
          <w:p w14:paraId="258577EF" w14:textId="77777777" w:rsidR="00FD76C5" w:rsidRDefault="00FD76C5" w:rsidP="00F21C48">
            <w:r w:rsidRPr="00FD76C5">
              <w:t>https://www.youtube.com/watch?v=kWz1CvR9WLs</w:t>
            </w:r>
            <w:r>
              <w:t xml:space="preserve"> </w:t>
            </w:r>
          </w:p>
          <w:p w14:paraId="14F689FF" w14:textId="66E2CAA8" w:rsidR="001D73E6" w:rsidRDefault="009771C4" w:rsidP="00F21C48">
            <w:hyperlink r:id="rId72" w:history="1">
              <w:r w:rsidR="00FD76C5" w:rsidRPr="00A44E0C">
                <w:rPr>
                  <w:rStyle w:val="Hyperlink"/>
                </w:rPr>
                <w:t>https://www.youtube.com/watch?v=JTCsL26vob4</w:t>
              </w:r>
            </w:hyperlink>
          </w:p>
          <w:p w14:paraId="7A22970E" w14:textId="2DB45360" w:rsidR="00FD76C5" w:rsidRDefault="00FD76C5" w:rsidP="00F21C48"/>
        </w:tc>
      </w:tr>
      <w:tr w:rsidR="00F21C48" w14:paraId="2FF70750" w14:textId="77777777" w:rsidTr="00F122B7">
        <w:tc>
          <w:tcPr>
            <w:tcW w:w="2405" w:type="dxa"/>
            <w:vMerge/>
            <w:tcBorders>
              <w:top w:val="single" w:sz="4" w:space="0" w:color="auto"/>
              <w:left w:val="nil"/>
              <w:right w:val="nil"/>
            </w:tcBorders>
          </w:tcPr>
          <w:p w14:paraId="4319B497" w14:textId="77777777" w:rsidR="00F21C48" w:rsidRPr="008811A9" w:rsidRDefault="00F21C48" w:rsidP="005961F4">
            <w:pPr>
              <w:widowControl/>
              <w:spacing w:after="240" w:line="259" w:lineRule="auto"/>
              <w:rPr>
                <w:b/>
              </w:rPr>
            </w:pPr>
          </w:p>
        </w:tc>
        <w:tc>
          <w:tcPr>
            <w:tcW w:w="6634" w:type="dxa"/>
            <w:tcBorders>
              <w:top w:val="single" w:sz="4" w:space="0" w:color="auto"/>
              <w:left w:val="nil"/>
              <w:bottom w:val="single" w:sz="4" w:space="0" w:color="auto"/>
              <w:right w:val="nil"/>
            </w:tcBorders>
          </w:tcPr>
          <w:p w14:paraId="4C31DCF9" w14:textId="688949F1" w:rsidR="00F21C48" w:rsidRDefault="00F21C48" w:rsidP="00F21C48">
            <w:r>
              <w:t>Real-Life Robots (</w:t>
            </w:r>
            <w:proofErr w:type="spellStart"/>
            <w:r>
              <w:t>SciShow</w:t>
            </w:r>
            <w:proofErr w:type="spellEnd"/>
            <w:r>
              <w:t xml:space="preserve"> Kids,2015)</w:t>
            </w:r>
            <w:r>
              <w:br/>
            </w:r>
            <w:hyperlink r:id="rId73" w:history="1">
              <w:r>
                <w:rPr>
                  <w:rStyle w:val="Hyperlink"/>
                  <w:lang w:val="en-GB"/>
                </w:rPr>
                <w:t>www.youtube.com/watch?v=8wHJjLMnikU</w:t>
              </w:r>
            </w:hyperlink>
          </w:p>
        </w:tc>
      </w:tr>
      <w:tr w:rsidR="00F21C48" w14:paraId="4BCA51E0" w14:textId="77777777" w:rsidTr="00C46968">
        <w:tc>
          <w:tcPr>
            <w:tcW w:w="2405" w:type="dxa"/>
            <w:vMerge/>
            <w:tcBorders>
              <w:top w:val="single" w:sz="4" w:space="0" w:color="auto"/>
              <w:left w:val="nil"/>
              <w:right w:val="nil"/>
            </w:tcBorders>
          </w:tcPr>
          <w:p w14:paraId="6361A6DD" w14:textId="77777777" w:rsidR="00F21C48" w:rsidRPr="008811A9" w:rsidRDefault="00F21C48" w:rsidP="005961F4">
            <w:pPr>
              <w:widowControl/>
              <w:spacing w:after="240" w:line="259" w:lineRule="auto"/>
              <w:rPr>
                <w:b/>
              </w:rPr>
            </w:pPr>
          </w:p>
        </w:tc>
        <w:tc>
          <w:tcPr>
            <w:tcW w:w="6634" w:type="dxa"/>
            <w:tcBorders>
              <w:top w:val="single" w:sz="4" w:space="0" w:color="auto"/>
              <w:left w:val="nil"/>
              <w:bottom w:val="single" w:sz="4" w:space="0" w:color="auto"/>
              <w:right w:val="nil"/>
            </w:tcBorders>
          </w:tcPr>
          <w:p w14:paraId="6100B7A4" w14:textId="77777777" w:rsidR="00F21C48" w:rsidRPr="00F63806" w:rsidRDefault="00F21C48" w:rsidP="00F122B7">
            <w:pPr>
              <w:spacing w:after="0" w:line="240" w:lineRule="auto"/>
              <w:rPr>
                <w:b/>
              </w:rPr>
            </w:pPr>
            <w:r w:rsidRPr="00F63806">
              <w:rPr>
                <w:b/>
              </w:rPr>
              <w:t xml:space="preserve">YouTube </w:t>
            </w:r>
            <w:r>
              <w:rPr>
                <w:b/>
              </w:rPr>
              <w:t>channels</w:t>
            </w:r>
          </w:p>
          <w:p w14:paraId="739203D7" w14:textId="77777777" w:rsidR="00F21C48" w:rsidRDefault="00F21C48" w:rsidP="00F21C48">
            <w:pPr>
              <w:spacing w:line="240" w:lineRule="auto"/>
              <w:rPr>
                <w:lang w:val="en-GB"/>
              </w:rPr>
            </w:pPr>
            <w:r>
              <w:t>Boston Dynamics (Boston Dynamics, 2018)</w:t>
            </w:r>
            <w:r>
              <w:br/>
            </w:r>
            <w:hyperlink r:id="rId74" w:history="1">
              <w:r w:rsidRPr="005312ED">
                <w:rPr>
                  <w:rStyle w:val="Hyperlink"/>
                  <w:lang w:val="en-GB"/>
                </w:rPr>
                <w:t>www.youtube.com/user/BostonDynamics</w:t>
              </w:r>
            </w:hyperlink>
          </w:p>
          <w:p w14:paraId="344B6765" w14:textId="385E5D9C" w:rsidR="00972276" w:rsidRPr="00DE37D7" w:rsidRDefault="00F21C48" w:rsidP="00DE37D7">
            <w:pPr>
              <w:spacing w:line="240" w:lineRule="auto"/>
              <w:rPr>
                <w:lang w:val="en-GB"/>
              </w:rPr>
            </w:pPr>
            <w:r>
              <w:rPr>
                <w:lang w:val="en-GB"/>
              </w:rPr>
              <w:t xml:space="preserve">Series of videos of </w:t>
            </w:r>
            <w:r w:rsidR="00682DFD">
              <w:rPr>
                <w:lang w:val="en-GB"/>
              </w:rPr>
              <w:t>cutting-edge</w:t>
            </w:r>
            <w:r>
              <w:rPr>
                <w:lang w:val="en-GB"/>
              </w:rPr>
              <w:t xml:space="preserve"> real-life robots developed by Boston Dynamics to carry equipment over rough terrain</w:t>
            </w:r>
            <w:r w:rsidR="00DE37D7">
              <w:rPr>
                <w:lang w:val="en-GB"/>
              </w:rPr>
              <w:t xml:space="preserve">. Check out Big Dog and Atlas. </w:t>
            </w:r>
          </w:p>
        </w:tc>
      </w:tr>
      <w:tr w:rsidR="000D7A18" w14:paraId="01741415" w14:textId="77777777" w:rsidTr="00C46968">
        <w:tc>
          <w:tcPr>
            <w:tcW w:w="2405" w:type="dxa"/>
            <w:vMerge/>
            <w:tcBorders>
              <w:left w:val="nil"/>
              <w:bottom w:val="nil"/>
              <w:right w:val="nil"/>
            </w:tcBorders>
          </w:tcPr>
          <w:p w14:paraId="4651FC98" w14:textId="77777777" w:rsidR="000D7A18" w:rsidRPr="008811A9" w:rsidRDefault="000D7A18" w:rsidP="00C46968">
            <w:pPr>
              <w:widowControl/>
              <w:spacing w:line="240" w:lineRule="auto"/>
              <w:rPr>
                <w:b/>
              </w:rPr>
            </w:pPr>
          </w:p>
        </w:tc>
        <w:tc>
          <w:tcPr>
            <w:tcW w:w="6634" w:type="dxa"/>
            <w:tcBorders>
              <w:top w:val="single" w:sz="4" w:space="0" w:color="auto"/>
              <w:left w:val="nil"/>
              <w:bottom w:val="nil"/>
              <w:right w:val="nil"/>
            </w:tcBorders>
          </w:tcPr>
          <w:p w14:paraId="26CE3575" w14:textId="77777777" w:rsidR="00F21C48" w:rsidRPr="00F63806" w:rsidRDefault="00F21C48" w:rsidP="00C46968">
            <w:pPr>
              <w:spacing w:line="240" w:lineRule="auto"/>
              <w:rPr>
                <w:b/>
              </w:rPr>
            </w:pPr>
            <w:r w:rsidRPr="00F63806">
              <w:rPr>
                <w:b/>
              </w:rPr>
              <w:t>Movies</w:t>
            </w:r>
          </w:p>
          <w:p w14:paraId="58C30B45" w14:textId="5B34A4F2" w:rsidR="00C46968" w:rsidRDefault="00F21C48" w:rsidP="00C46968">
            <w:pPr>
              <w:spacing w:line="240" w:lineRule="auto"/>
            </w:pPr>
            <w:r>
              <w:t>WALL-E (Pixar, 2008)</w:t>
            </w:r>
            <w:r w:rsidR="00B2284C">
              <w:t xml:space="preserve"> Rating: G</w:t>
            </w:r>
            <w:r w:rsidR="00976E59">
              <w:t>.  The main character is a robot who cleans up Earth, which was left in ruin by humans.</w:t>
            </w:r>
          </w:p>
          <w:p w14:paraId="5254274A" w14:textId="6629A884" w:rsidR="007129AD" w:rsidRDefault="009771C4" w:rsidP="00C46968">
            <w:pPr>
              <w:spacing w:line="240" w:lineRule="auto"/>
            </w:pPr>
            <w:hyperlink r:id="rId75" w:history="1">
              <w:r w:rsidR="007129AD" w:rsidRPr="007F0FE9">
                <w:rPr>
                  <w:rStyle w:val="Hyperlink"/>
                </w:rPr>
                <w:t>https://www.youtube.com/watch?v=D7iqUEWEPOA</w:t>
              </w:r>
            </w:hyperlink>
          </w:p>
        </w:tc>
      </w:tr>
      <w:tr w:rsidR="00C46968" w14:paraId="6D6A0E96" w14:textId="77777777" w:rsidTr="00C46968">
        <w:tc>
          <w:tcPr>
            <w:tcW w:w="2405" w:type="dxa"/>
            <w:tcBorders>
              <w:top w:val="nil"/>
              <w:left w:val="nil"/>
              <w:bottom w:val="nil"/>
              <w:right w:val="nil"/>
            </w:tcBorders>
          </w:tcPr>
          <w:p w14:paraId="2F2AA663" w14:textId="77777777" w:rsidR="00C46968" w:rsidRPr="008811A9" w:rsidRDefault="00C46968" w:rsidP="00C46968">
            <w:pPr>
              <w:widowControl/>
              <w:spacing w:line="240" w:lineRule="auto"/>
              <w:rPr>
                <w:b/>
              </w:rPr>
            </w:pPr>
          </w:p>
        </w:tc>
        <w:tc>
          <w:tcPr>
            <w:tcW w:w="6634" w:type="dxa"/>
            <w:tcBorders>
              <w:top w:val="nil"/>
              <w:left w:val="nil"/>
              <w:bottom w:val="nil"/>
              <w:right w:val="nil"/>
            </w:tcBorders>
          </w:tcPr>
          <w:p w14:paraId="74400248" w14:textId="6613F698" w:rsidR="00C46968" w:rsidRDefault="00C46968" w:rsidP="00C46968">
            <w:pPr>
              <w:spacing w:line="240" w:lineRule="auto"/>
            </w:pPr>
            <w:r>
              <w:t>Big Hero 6 (Disney, 2014) Rating: PG</w:t>
            </w:r>
            <w:r w:rsidR="00976E59">
              <w:t xml:space="preserve">.  The main character builds a robot called </w:t>
            </w:r>
            <w:proofErr w:type="spellStart"/>
            <w:r w:rsidR="00976E59">
              <w:t>Baymax</w:t>
            </w:r>
            <w:proofErr w:type="spellEnd"/>
            <w:r w:rsidR="00976E59">
              <w:t xml:space="preserve"> who helps heal sick people.</w:t>
            </w:r>
          </w:p>
          <w:p w14:paraId="123DF198" w14:textId="3EFEA882" w:rsidR="000C709D" w:rsidRPr="00C46968" w:rsidRDefault="009771C4" w:rsidP="00C46968">
            <w:pPr>
              <w:spacing w:line="240" w:lineRule="auto"/>
            </w:pPr>
            <w:hyperlink r:id="rId76" w:history="1">
              <w:r w:rsidR="000C709D">
                <w:rPr>
                  <w:rStyle w:val="Hyperlink"/>
                </w:rPr>
                <w:t>disneyplus.com/movies/big-hero-6</w:t>
              </w:r>
            </w:hyperlink>
          </w:p>
        </w:tc>
      </w:tr>
      <w:tr w:rsidR="00C46968" w14:paraId="7E807897" w14:textId="77777777" w:rsidTr="00C46968">
        <w:tc>
          <w:tcPr>
            <w:tcW w:w="2405" w:type="dxa"/>
            <w:tcBorders>
              <w:top w:val="nil"/>
              <w:left w:val="nil"/>
              <w:bottom w:val="nil"/>
              <w:right w:val="nil"/>
            </w:tcBorders>
          </w:tcPr>
          <w:p w14:paraId="2E6B0479" w14:textId="77777777" w:rsidR="00C46968" w:rsidRPr="008811A9" w:rsidRDefault="00C46968" w:rsidP="00C46968">
            <w:pPr>
              <w:widowControl/>
              <w:spacing w:line="240" w:lineRule="auto"/>
              <w:rPr>
                <w:b/>
              </w:rPr>
            </w:pPr>
          </w:p>
        </w:tc>
        <w:tc>
          <w:tcPr>
            <w:tcW w:w="6634" w:type="dxa"/>
            <w:tcBorders>
              <w:top w:val="nil"/>
              <w:left w:val="nil"/>
              <w:bottom w:val="nil"/>
              <w:right w:val="nil"/>
            </w:tcBorders>
          </w:tcPr>
          <w:p w14:paraId="33F05150" w14:textId="37214797" w:rsidR="00C46968" w:rsidRDefault="00C46968" w:rsidP="00C46968">
            <w:pPr>
              <w:spacing w:line="240" w:lineRule="auto"/>
            </w:pPr>
            <w:r>
              <w:t>Robots (Blue Sky Studios, 2005) Rating: G</w:t>
            </w:r>
            <w:r w:rsidR="00976E59">
              <w:t>.  All of the characters in this movie are robots</w:t>
            </w:r>
          </w:p>
          <w:p w14:paraId="5A976EBF" w14:textId="6730EA73" w:rsidR="00C46968" w:rsidRPr="00C46968" w:rsidRDefault="009771C4" w:rsidP="00C46968">
            <w:pPr>
              <w:spacing w:line="240" w:lineRule="auto"/>
            </w:pPr>
            <w:hyperlink r:id="rId77" w:history="1">
              <w:r w:rsidR="00C46968">
                <w:rPr>
                  <w:rStyle w:val="Hyperlink"/>
                </w:rPr>
                <w:t>blueskystudios.com/films/robots/</w:t>
              </w:r>
            </w:hyperlink>
            <w:r w:rsidR="00C46968">
              <w:t xml:space="preserve"> </w:t>
            </w:r>
          </w:p>
        </w:tc>
      </w:tr>
      <w:tr w:rsidR="00C46968" w14:paraId="7C9E40F2" w14:textId="77777777" w:rsidTr="00C46968">
        <w:tc>
          <w:tcPr>
            <w:tcW w:w="2405" w:type="dxa"/>
            <w:tcBorders>
              <w:top w:val="nil"/>
              <w:left w:val="nil"/>
              <w:bottom w:val="single" w:sz="4" w:space="0" w:color="auto"/>
              <w:right w:val="nil"/>
            </w:tcBorders>
          </w:tcPr>
          <w:p w14:paraId="26A8C0F4" w14:textId="77777777" w:rsidR="00C46968" w:rsidRPr="008811A9" w:rsidRDefault="00C46968" w:rsidP="00C46968">
            <w:pPr>
              <w:widowControl/>
              <w:spacing w:line="240" w:lineRule="auto"/>
              <w:rPr>
                <w:b/>
              </w:rPr>
            </w:pPr>
          </w:p>
        </w:tc>
        <w:tc>
          <w:tcPr>
            <w:tcW w:w="6634" w:type="dxa"/>
            <w:tcBorders>
              <w:top w:val="nil"/>
              <w:left w:val="nil"/>
              <w:right w:val="nil"/>
            </w:tcBorders>
          </w:tcPr>
          <w:p w14:paraId="32FF0637" w14:textId="21F6D5D9" w:rsidR="00C46968" w:rsidRPr="00F63806" w:rsidRDefault="00C46968" w:rsidP="00976E59">
            <w:pPr>
              <w:spacing w:line="240" w:lineRule="auto"/>
              <w:rPr>
                <w:b/>
              </w:rPr>
            </w:pPr>
            <w:proofErr w:type="spellStart"/>
            <w:r>
              <w:t>Flubber</w:t>
            </w:r>
            <w:proofErr w:type="spellEnd"/>
            <w:r>
              <w:t xml:space="preserve"> (Disney, 1997) Rating: G</w:t>
            </w:r>
            <w:r w:rsidR="00976E59">
              <w:t xml:space="preserve">.  </w:t>
            </w:r>
            <w:r>
              <w:t>The main character</w:t>
            </w:r>
            <w:r w:rsidR="00682DFD">
              <w:t>’</w:t>
            </w:r>
            <w:r>
              <w:t xml:space="preserve">s assistant is a robot called </w:t>
            </w:r>
            <w:proofErr w:type="spellStart"/>
            <w:r>
              <w:t>Weebo</w:t>
            </w:r>
            <w:proofErr w:type="spellEnd"/>
            <w:r w:rsidR="00682DFD">
              <w:t>.</w:t>
            </w:r>
          </w:p>
        </w:tc>
      </w:tr>
      <w:tr w:rsidR="00AF1D16" w14:paraId="6A973351" w14:textId="77777777" w:rsidTr="00AF1D16">
        <w:tc>
          <w:tcPr>
            <w:tcW w:w="2405" w:type="dxa"/>
            <w:tcBorders>
              <w:top w:val="nil"/>
              <w:left w:val="nil"/>
              <w:bottom w:val="nil"/>
              <w:right w:val="nil"/>
            </w:tcBorders>
          </w:tcPr>
          <w:p w14:paraId="53223D43" w14:textId="2F6AA89F" w:rsidR="00AF1D16" w:rsidRDefault="00E409B5" w:rsidP="00AF1D16">
            <w:pPr>
              <w:widowControl/>
              <w:spacing w:line="240" w:lineRule="auto"/>
              <w:rPr>
                <w:b/>
              </w:rPr>
            </w:pPr>
            <w:r>
              <w:rPr>
                <w:b/>
              </w:rPr>
              <w:t>Literary</w:t>
            </w:r>
            <w:r w:rsidRPr="008811A9">
              <w:rPr>
                <w:b/>
              </w:rPr>
              <w:t xml:space="preserve"> resources</w:t>
            </w:r>
          </w:p>
        </w:tc>
        <w:tc>
          <w:tcPr>
            <w:tcW w:w="6634" w:type="dxa"/>
            <w:tcBorders>
              <w:top w:val="single" w:sz="4" w:space="0" w:color="auto"/>
              <w:left w:val="nil"/>
              <w:right w:val="nil"/>
            </w:tcBorders>
          </w:tcPr>
          <w:p w14:paraId="1A62DCF9" w14:textId="77777777" w:rsidR="00AF1D16" w:rsidRDefault="00AF1D16" w:rsidP="00AF1D16">
            <w:pPr>
              <w:spacing w:line="240" w:lineRule="auto"/>
            </w:pPr>
            <w:r w:rsidRPr="00975A58">
              <w:rPr>
                <w:i/>
              </w:rPr>
              <w:t>The Little Red Hen</w:t>
            </w:r>
            <w:r>
              <w:rPr>
                <w:i/>
              </w:rPr>
              <w:t xml:space="preserve"> – An Old Story</w:t>
            </w:r>
            <w:r>
              <w:t xml:space="preserve"> (Margot Zemach, 1983)</w:t>
            </w:r>
          </w:p>
          <w:p w14:paraId="63951D70" w14:textId="794AAA5E" w:rsidR="00AF1D16" w:rsidRPr="00AF1D16" w:rsidRDefault="00AF1D16" w:rsidP="00AF1D16">
            <w:pPr>
              <w:spacing w:line="240" w:lineRule="auto"/>
              <w:rPr>
                <w:lang w:val="en-GB"/>
              </w:rPr>
            </w:pPr>
            <w:r w:rsidRPr="00F723E0">
              <w:rPr>
                <w:lang w:val="en-GB"/>
              </w:rPr>
              <w:t xml:space="preserve">The </w:t>
            </w:r>
            <w:r w:rsidRPr="003C0780">
              <w:rPr>
                <w:i/>
                <w:lang w:val="en-GB"/>
              </w:rPr>
              <w:t>Little Red Hen</w:t>
            </w:r>
            <w:r w:rsidRPr="00F723E0">
              <w:rPr>
                <w:lang w:val="en-GB"/>
              </w:rPr>
              <w:t xml:space="preserve"> is an old folk t</w:t>
            </w:r>
            <w:r>
              <w:rPr>
                <w:lang w:val="en-GB"/>
              </w:rPr>
              <w:t xml:space="preserve">ale. </w:t>
            </w:r>
            <w:r w:rsidRPr="00F723E0">
              <w:rPr>
                <w:lang w:val="en-GB"/>
              </w:rPr>
              <w:t xml:space="preserve">The story </w:t>
            </w:r>
            <w:r>
              <w:rPr>
                <w:lang w:val="en-GB"/>
              </w:rPr>
              <w:t>teaches</w:t>
            </w:r>
            <w:r w:rsidRPr="00F723E0">
              <w:rPr>
                <w:lang w:val="en-GB"/>
              </w:rPr>
              <w:t xml:space="preserve"> children the virtues of work ethic and personal initiative.</w:t>
            </w:r>
          </w:p>
        </w:tc>
      </w:tr>
      <w:tr w:rsidR="00AF1D16" w14:paraId="5E5E3CA1" w14:textId="77777777" w:rsidTr="00AF1D16">
        <w:tc>
          <w:tcPr>
            <w:tcW w:w="2405" w:type="dxa"/>
            <w:tcBorders>
              <w:top w:val="nil"/>
              <w:left w:val="nil"/>
              <w:bottom w:val="nil"/>
              <w:right w:val="nil"/>
            </w:tcBorders>
          </w:tcPr>
          <w:p w14:paraId="097AB958" w14:textId="77777777" w:rsidR="00AF1D16" w:rsidRDefault="00AF1D16" w:rsidP="00AF1D16">
            <w:pPr>
              <w:widowControl/>
              <w:spacing w:line="240" w:lineRule="auto"/>
              <w:rPr>
                <w:b/>
              </w:rPr>
            </w:pPr>
          </w:p>
        </w:tc>
        <w:tc>
          <w:tcPr>
            <w:tcW w:w="6634" w:type="dxa"/>
            <w:tcBorders>
              <w:top w:val="single" w:sz="4" w:space="0" w:color="auto"/>
              <w:left w:val="nil"/>
              <w:right w:val="nil"/>
            </w:tcBorders>
          </w:tcPr>
          <w:p w14:paraId="24A31DC8" w14:textId="77777777" w:rsidR="00AF1D16" w:rsidRDefault="00AF1D16" w:rsidP="00AF1D16">
            <w:pPr>
              <w:spacing w:line="240" w:lineRule="auto"/>
              <w:rPr>
                <w:lang w:val="en-GB"/>
              </w:rPr>
            </w:pPr>
            <w:r w:rsidRPr="00975A58">
              <w:rPr>
                <w:i/>
                <w:lang w:val="en-GB"/>
              </w:rPr>
              <w:t>Robots Slither</w:t>
            </w:r>
            <w:r w:rsidRPr="00975A58">
              <w:rPr>
                <w:lang w:val="en-GB"/>
              </w:rPr>
              <w:t xml:space="preserve"> </w:t>
            </w:r>
            <w:r>
              <w:rPr>
                <w:lang w:val="en-GB"/>
              </w:rPr>
              <w:t>(</w:t>
            </w:r>
            <w:r w:rsidRPr="00975A58">
              <w:rPr>
                <w:lang w:val="en-GB"/>
              </w:rPr>
              <w:t>Ryan Ann Hunter</w:t>
            </w:r>
            <w:r>
              <w:rPr>
                <w:lang w:val="en-GB"/>
              </w:rPr>
              <w:t>, 2004)</w:t>
            </w:r>
          </w:p>
          <w:p w14:paraId="442519DE" w14:textId="25C10788" w:rsidR="00AF1D16" w:rsidRPr="00AF1D16" w:rsidRDefault="00AF1D16" w:rsidP="00AF1D16">
            <w:pPr>
              <w:spacing w:line="240" w:lineRule="auto"/>
              <w:rPr>
                <w:lang w:val="en-GB"/>
              </w:rPr>
            </w:pPr>
            <w:r>
              <w:rPr>
                <w:lang w:val="en-GB"/>
              </w:rPr>
              <w:t xml:space="preserve">A picture book about what robots can do, where they are used in our lives and potential future uses. </w:t>
            </w:r>
          </w:p>
        </w:tc>
      </w:tr>
      <w:tr w:rsidR="00AF1D16" w14:paraId="7093E273" w14:textId="77777777" w:rsidTr="00AF1D16">
        <w:tc>
          <w:tcPr>
            <w:tcW w:w="2405" w:type="dxa"/>
            <w:tcBorders>
              <w:top w:val="nil"/>
              <w:left w:val="nil"/>
              <w:bottom w:val="nil"/>
              <w:right w:val="nil"/>
            </w:tcBorders>
          </w:tcPr>
          <w:p w14:paraId="32866248" w14:textId="77777777" w:rsidR="00AF1D16" w:rsidRDefault="00AF1D16" w:rsidP="00AF1D16">
            <w:pPr>
              <w:widowControl/>
              <w:spacing w:line="240" w:lineRule="auto"/>
              <w:rPr>
                <w:b/>
              </w:rPr>
            </w:pPr>
          </w:p>
        </w:tc>
        <w:tc>
          <w:tcPr>
            <w:tcW w:w="6634" w:type="dxa"/>
            <w:tcBorders>
              <w:top w:val="single" w:sz="4" w:space="0" w:color="auto"/>
              <w:left w:val="nil"/>
              <w:right w:val="nil"/>
            </w:tcBorders>
          </w:tcPr>
          <w:p w14:paraId="45998098" w14:textId="77777777" w:rsidR="00AF1D16" w:rsidRDefault="00AF1D16" w:rsidP="00AF1D16">
            <w:pPr>
              <w:spacing w:line="240" w:lineRule="auto"/>
              <w:rPr>
                <w:lang w:val="en-GB"/>
              </w:rPr>
            </w:pPr>
            <w:r w:rsidRPr="00975A58">
              <w:rPr>
                <w:i/>
                <w:lang w:val="en-GB"/>
              </w:rPr>
              <w:t>Boy and Bot</w:t>
            </w:r>
            <w:r w:rsidRPr="00975A58">
              <w:rPr>
                <w:lang w:val="en-GB"/>
              </w:rPr>
              <w:t xml:space="preserve"> </w:t>
            </w:r>
            <w:proofErr w:type="spellStart"/>
            <w:r w:rsidRPr="00975A58">
              <w:rPr>
                <w:lang w:val="en-GB"/>
              </w:rPr>
              <w:t>Ame</w:t>
            </w:r>
            <w:proofErr w:type="spellEnd"/>
            <w:r w:rsidRPr="00975A58">
              <w:rPr>
                <w:lang w:val="en-GB"/>
              </w:rPr>
              <w:t xml:space="preserve"> </w:t>
            </w:r>
            <w:proofErr w:type="spellStart"/>
            <w:r w:rsidRPr="00975A58">
              <w:rPr>
                <w:lang w:val="en-GB"/>
              </w:rPr>
              <w:t>Dyckman</w:t>
            </w:r>
            <w:proofErr w:type="spellEnd"/>
            <w:r>
              <w:rPr>
                <w:lang w:val="en-GB"/>
              </w:rPr>
              <w:t>, 2012)</w:t>
            </w:r>
          </w:p>
          <w:p w14:paraId="68752185" w14:textId="355C01E2" w:rsidR="00AF1D16" w:rsidRPr="00AF1D16" w:rsidRDefault="00AF1D16" w:rsidP="00AF1D16">
            <w:pPr>
              <w:spacing w:line="240" w:lineRule="auto"/>
              <w:rPr>
                <w:lang w:val="en-GB"/>
              </w:rPr>
            </w:pPr>
            <w:r>
              <w:rPr>
                <w:lang w:val="en-GB"/>
              </w:rPr>
              <w:t>A picture book about the friendship between a boy and a robot that explains their different needs.</w:t>
            </w:r>
          </w:p>
        </w:tc>
      </w:tr>
      <w:tr w:rsidR="00AF1D16" w14:paraId="49E5C58C" w14:textId="77777777" w:rsidTr="00AF1D16">
        <w:tc>
          <w:tcPr>
            <w:tcW w:w="2405" w:type="dxa"/>
            <w:tcBorders>
              <w:top w:val="nil"/>
              <w:left w:val="nil"/>
              <w:bottom w:val="nil"/>
              <w:right w:val="nil"/>
            </w:tcBorders>
          </w:tcPr>
          <w:p w14:paraId="64A0B49B" w14:textId="77777777" w:rsidR="00AF1D16" w:rsidRDefault="00AF1D16" w:rsidP="00AF1D16">
            <w:pPr>
              <w:widowControl/>
              <w:spacing w:line="240" w:lineRule="auto"/>
              <w:rPr>
                <w:b/>
              </w:rPr>
            </w:pPr>
          </w:p>
        </w:tc>
        <w:tc>
          <w:tcPr>
            <w:tcW w:w="6634" w:type="dxa"/>
            <w:tcBorders>
              <w:top w:val="single" w:sz="4" w:space="0" w:color="auto"/>
              <w:left w:val="nil"/>
              <w:right w:val="nil"/>
            </w:tcBorders>
          </w:tcPr>
          <w:p w14:paraId="049BB605" w14:textId="77777777" w:rsidR="00AF1D16" w:rsidRDefault="00AF1D16" w:rsidP="00AF1D16">
            <w:pPr>
              <w:spacing w:line="240" w:lineRule="auto"/>
              <w:rPr>
                <w:lang w:val="en-GB"/>
              </w:rPr>
            </w:pPr>
            <w:r w:rsidRPr="00975A58">
              <w:rPr>
                <w:i/>
                <w:lang w:val="en-GB"/>
              </w:rPr>
              <w:t>Clink</w:t>
            </w:r>
            <w:r w:rsidRPr="00975A58">
              <w:rPr>
                <w:lang w:val="en-GB"/>
              </w:rPr>
              <w:t xml:space="preserve"> </w:t>
            </w:r>
            <w:r>
              <w:rPr>
                <w:lang w:val="en-GB"/>
              </w:rPr>
              <w:t>(</w:t>
            </w:r>
            <w:r w:rsidRPr="00975A58">
              <w:rPr>
                <w:lang w:val="en-GB"/>
              </w:rPr>
              <w:t xml:space="preserve">Kelly </w:t>
            </w:r>
            <w:proofErr w:type="spellStart"/>
            <w:r w:rsidRPr="00975A58">
              <w:rPr>
                <w:lang w:val="en-GB"/>
              </w:rPr>
              <w:t>DiPucchio</w:t>
            </w:r>
            <w:proofErr w:type="spellEnd"/>
            <w:r>
              <w:rPr>
                <w:lang w:val="en-GB"/>
              </w:rPr>
              <w:t>, 2011)</w:t>
            </w:r>
          </w:p>
          <w:p w14:paraId="043D9766" w14:textId="2885F02F" w:rsidR="00AF1D16" w:rsidRPr="00AF1D16" w:rsidRDefault="00AF1D16" w:rsidP="00AF1D16">
            <w:pPr>
              <w:spacing w:line="240" w:lineRule="auto"/>
              <w:rPr>
                <w:lang w:val="en-GB"/>
              </w:rPr>
            </w:pPr>
            <w:r>
              <w:rPr>
                <w:lang w:val="en-GB"/>
              </w:rPr>
              <w:t xml:space="preserve">A picture book about an outdated robot looking for a home. </w:t>
            </w:r>
          </w:p>
        </w:tc>
      </w:tr>
      <w:tr w:rsidR="00AF1D16" w14:paraId="4CD1FF3B" w14:textId="77777777" w:rsidTr="00AF1D16">
        <w:tc>
          <w:tcPr>
            <w:tcW w:w="2405" w:type="dxa"/>
            <w:tcBorders>
              <w:top w:val="nil"/>
              <w:left w:val="nil"/>
              <w:bottom w:val="nil"/>
              <w:right w:val="nil"/>
            </w:tcBorders>
          </w:tcPr>
          <w:p w14:paraId="5C1155DC" w14:textId="77777777" w:rsidR="00AF1D16" w:rsidRDefault="00AF1D16" w:rsidP="00AF1D16">
            <w:pPr>
              <w:widowControl/>
              <w:spacing w:line="240" w:lineRule="auto"/>
              <w:rPr>
                <w:b/>
              </w:rPr>
            </w:pPr>
          </w:p>
        </w:tc>
        <w:tc>
          <w:tcPr>
            <w:tcW w:w="6634" w:type="dxa"/>
            <w:tcBorders>
              <w:top w:val="single" w:sz="4" w:space="0" w:color="auto"/>
              <w:left w:val="nil"/>
              <w:right w:val="nil"/>
            </w:tcBorders>
          </w:tcPr>
          <w:p w14:paraId="50A4F20E" w14:textId="77777777" w:rsidR="00AF1D16" w:rsidRDefault="00AF1D16" w:rsidP="00AF1D16">
            <w:pPr>
              <w:spacing w:line="240" w:lineRule="auto"/>
              <w:rPr>
                <w:lang w:val="en-GB"/>
              </w:rPr>
            </w:pPr>
            <w:r w:rsidRPr="00975A58">
              <w:rPr>
                <w:i/>
                <w:lang w:val="en-GB"/>
              </w:rPr>
              <w:t xml:space="preserve">Oh </w:t>
            </w:r>
            <w:proofErr w:type="gramStart"/>
            <w:r w:rsidRPr="00975A58">
              <w:rPr>
                <w:i/>
                <w:lang w:val="en-GB"/>
              </w:rPr>
              <w:t>No!:</w:t>
            </w:r>
            <w:proofErr w:type="gramEnd"/>
            <w:r w:rsidRPr="00975A58">
              <w:rPr>
                <w:i/>
                <w:lang w:val="en-GB"/>
              </w:rPr>
              <w:t xml:space="preserve"> Or How My Science Project Destroyed the World</w:t>
            </w:r>
            <w:r w:rsidRPr="00975A58">
              <w:rPr>
                <w:lang w:val="en-GB"/>
              </w:rPr>
              <w:t xml:space="preserve"> </w:t>
            </w:r>
            <w:r>
              <w:rPr>
                <w:lang w:val="en-GB"/>
              </w:rPr>
              <w:t>(</w:t>
            </w:r>
            <w:r w:rsidRPr="00975A58">
              <w:rPr>
                <w:lang w:val="en-GB"/>
              </w:rPr>
              <w:t>Mac Barnett</w:t>
            </w:r>
            <w:r>
              <w:rPr>
                <w:lang w:val="en-GB"/>
              </w:rPr>
              <w:t>, 2010)</w:t>
            </w:r>
          </w:p>
          <w:p w14:paraId="2017D1A2" w14:textId="2DC2E2DC" w:rsidR="00AF1D16" w:rsidRPr="00AF1D16" w:rsidRDefault="00AF1D16" w:rsidP="00AF1D16">
            <w:pPr>
              <w:spacing w:line="240" w:lineRule="auto"/>
              <w:rPr>
                <w:lang w:val="en-GB"/>
              </w:rPr>
            </w:pPr>
            <w:r>
              <w:rPr>
                <w:lang w:val="en-GB"/>
              </w:rPr>
              <w:t>A picture book about a robot gone wrong and one girl’s mission to stop her science project from destroying the city.</w:t>
            </w:r>
          </w:p>
        </w:tc>
      </w:tr>
      <w:tr w:rsidR="00AF1D16" w14:paraId="68162CEC" w14:textId="77777777" w:rsidTr="00AF1D16">
        <w:tc>
          <w:tcPr>
            <w:tcW w:w="2405" w:type="dxa"/>
            <w:tcBorders>
              <w:top w:val="nil"/>
              <w:left w:val="nil"/>
              <w:bottom w:val="nil"/>
              <w:right w:val="nil"/>
            </w:tcBorders>
          </w:tcPr>
          <w:p w14:paraId="095450ED" w14:textId="77777777" w:rsidR="00AF1D16" w:rsidRDefault="00AF1D16" w:rsidP="00AF1D16">
            <w:pPr>
              <w:widowControl/>
              <w:spacing w:line="240" w:lineRule="auto"/>
              <w:rPr>
                <w:b/>
              </w:rPr>
            </w:pPr>
          </w:p>
        </w:tc>
        <w:tc>
          <w:tcPr>
            <w:tcW w:w="6634" w:type="dxa"/>
            <w:tcBorders>
              <w:top w:val="single" w:sz="4" w:space="0" w:color="auto"/>
              <w:left w:val="nil"/>
              <w:right w:val="nil"/>
            </w:tcBorders>
          </w:tcPr>
          <w:p w14:paraId="3E9EB9F6" w14:textId="7946983D" w:rsidR="00AF1D16" w:rsidRDefault="00AF1D16" w:rsidP="00AF1D16">
            <w:pPr>
              <w:spacing w:line="240" w:lineRule="auto"/>
              <w:rPr>
                <w:lang w:val="en-GB"/>
              </w:rPr>
            </w:pPr>
            <w:r w:rsidRPr="00975A58">
              <w:rPr>
                <w:i/>
                <w:lang w:val="en-GB"/>
              </w:rPr>
              <w:t xml:space="preserve">Nick and Tesla’s Robot Army Rampage: A Mystery with </w:t>
            </w:r>
            <w:proofErr w:type="spellStart"/>
            <w:r w:rsidRPr="00975A58">
              <w:rPr>
                <w:i/>
                <w:lang w:val="en-GB"/>
              </w:rPr>
              <w:t>Hoverbots</w:t>
            </w:r>
            <w:proofErr w:type="spellEnd"/>
            <w:r w:rsidRPr="00975A58">
              <w:rPr>
                <w:i/>
                <w:lang w:val="en-GB"/>
              </w:rPr>
              <w:t xml:space="preserve">, Bristle bots, and Other Robots You Can Build Yourself </w:t>
            </w:r>
            <w:r>
              <w:rPr>
                <w:lang w:val="en-GB"/>
              </w:rPr>
              <w:t>(</w:t>
            </w:r>
            <w:r w:rsidRPr="00975A58">
              <w:rPr>
                <w:lang w:val="en-GB"/>
              </w:rPr>
              <w:t xml:space="preserve">‘Science Bob’ </w:t>
            </w:r>
            <w:proofErr w:type="spellStart"/>
            <w:r w:rsidRPr="00975A58">
              <w:rPr>
                <w:lang w:val="en-GB"/>
              </w:rPr>
              <w:t>Pflugfelder</w:t>
            </w:r>
            <w:proofErr w:type="spellEnd"/>
            <w:r w:rsidRPr="00975A58">
              <w:rPr>
                <w:lang w:val="en-GB"/>
              </w:rPr>
              <w:t xml:space="preserve"> and Steve </w:t>
            </w:r>
            <w:proofErr w:type="spellStart"/>
            <w:r w:rsidRPr="00975A58">
              <w:rPr>
                <w:lang w:val="en-GB"/>
              </w:rPr>
              <w:t>Hockensmith</w:t>
            </w:r>
            <w:proofErr w:type="spellEnd"/>
            <w:r>
              <w:rPr>
                <w:lang w:val="en-GB"/>
              </w:rPr>
              <w:t>, 2014)</w:t>
            </w:r>
            <w:r w:rsidR="000C709D">
              <w:rPr>
                <w:lang w:val="en-GB"/>
              </w:rPr>
              <w:t>.</w:t>
            </w:r>
            <w:r>
              <w:rPr>
                <w:lang w:val="en-GB"/>
              </w:rPr>
              <w:t xml:space="preserve"> </w:t>
            </w:r>
          </w:p>
          <w:p w14:paraId="02B154FD" w14:textId="2DEB0F9E" w:rsidR="00AF1D16" w:rsidRPr="00AF1D16" w:rsidRDefault="00AF1D16" w:rsidP="000C709D">
            <w:pPr>
              <w:spacing w:before="0" w:after="0" w:line="240" w:lineRule="auto"/>
              <w:rPr>
                <w:lang w:val="en-GB"/>
              </w:rPr>
            </w:pPr>
            <w:r>
              <w:rPr>
                <w:lang w:val="en-GB"/>
              </w:rPr>
              <w:t xml:space="preserve">A chapter book including instructions for real robots you can build yourself from simple, easy-to-find equipment. </w:t>
            </w:r>
          </w:p>
        </w:tc>
      </w:tr>
      <w:tr w:rsidR="00AF1D16" w14:paraId="55939341" w14:textId="77777777" w:rsidTr="00AF1D16">
        <w:tc>
          <w:tcPr>
            <w:tcW w:w="2405" w:type="dxa"/>
            <w:tcBorders>
              <w:top w:val="nil"/>
              <w:left w:val="nil"/>
              <w:bottom w:val="nil"/>
              <w:right w:val="nil"/>
            </w:tcBorders>
          </w:tcPr>
          <w:p w14:paraId="10682254" w14:textId="77777777" w:rsidR="00AF1D16" w:rsidRDefault="00AF1D16" w:rsidP="00AF1D16">
            <w:pPr>
              <w:widowControl/>
              <w:spacing w:line="240" w:lineRule="auto"/>
              <w:rPr>
                <w:b/>
              </w:rPr>
            </w:pPr>
          </w:p>
        </w:tc>
        <w:tc>
          <w:tcPr>
            <w:tcW w:w="6634" w:type="dxa"/>
            <w:tcBorders>
              <w:top w:val="single" w:sz="4" w:space="0" w:color="auto"/>
              <w:left w:val="nil"/>
              <w:right w:val="nil"/>
            </w:tcBorders>
          </w:tcPr>
          <w:p w14:paraId="1DD0A3EB" w14:textId="77777777" w:rsidR="00AF1D16" w:rsidRDefault="00AF1D16" w:rsidP="00AF1D16">
            <w:pPr>
              <w:spacing w:line="240" w:lineRule="auto"/>
              <w:rPr>
                <w:lang w:val="en-GB"/>
              </w:rPr>
            </w:pPr>
            <w:r w:rsidRPr="00975A58">
              <w:rPr>
                <w:i/>
                <w:lang w:val="en-GB"/>
              </w:rPr>
              <w:t>A Curious Robot on Mars</w:t>
            </w:r>
            <w:r w:rsidRPr="00975A58">
              <w:rPr>
                <w:lang w:val="en-GB"/>
              </w:rPr>
              <w:t xml:space="preserve"> </w:t>
            </w:r>
            <w:r>
              <w:rPr>
                <w:rStyle w:val="Hyperlink"/>
              </w:rPr>
              <w:t>(</w:t>
            </w:r>
            <w:r w:rsidRPr="00975A58">
              <w:rPr>
                <w:lang w:val="en-GB"/>
              </w:rPr>
              <w:t xml:space="preserve">James </w:t>
            </w:r>
            <w:proofErr w:type="spellStart"/>
            <w:r w:rsidRPr="00975A58">
              <w:rPr>
                <w:lang w:val="en-GB"/>
              </w:rPr>
              <w:t>Duffett</w:t>
            </w:r>
            <w:proofErr w:type="spellEnd"/>
            <w:r w:rsidRPr="00975A58">
              <w:rPr>
                <w:lang w:val="en-GB"/>
              </w:rPr>
              <w:t>-</w:t>
            </w:r>
            <w:r>
              <w:rPr>
                <w:lang w:val="en-GB"/>
              </w:rPr>
              <w:t>S</w:t>
            </w:r>
            <w:r w:rsidRPr="00975A58">
              <w:rPr>
                <w:lang w:val="en-GB"/>
              </w:rPr>
              <w:t>mith</w:t>
            </w:r>
            <w:r>
              <w:rPr>
                <w:lang w:val="en-GB"/>
              </w:rPr>
              <w:t>, 2013)</w:t>
            </w:r>
          </w:p>
          <w:p w14:paraId="05F9A74B" w14:textId="49BB34F2" w:rsidR="00AF1D16" w:rsidRPr="00AF1D16" w:rsidRDefault="00AF1D16" w:rsidP="00AF1D16">
            <w:pPr>
              <w:spacing w:line="240" w:lineRule="auto"/>
              <w:rPr>
                <w:lang w:val="en-GB"/>
              </w:rPr>
            </w:pPr>
            <w:r>
              <w:rPr>
                <w:lang w:val="en-GB"/>
              </w:rPr>
              <w:t xml:space="preserve">A picture book story about the Curiosity rover on Mars. </w:t>
            </w:r>
          </w:p>
        </w:tc>
      </w:tr>
      <w:tr w:rsidR="00AF1D16" w14:paraId="58F972D8" w14:textId="77777777" w:rsidTr="00AF1D16">
        <w:tc>
          <w:tcPr>
            <w:tcW w:w="2405" w:type="dxa"/>
            <w:tcBorders>
              <w:top w:val="nil"/>
              <w:left w:val="nil"/>
              <w:right w:val="nil"/>
            </w:tcBorders>
          </w:tcPr>
          <w:p w14:paraId="6483674D" w14:textId="77777777" w:rsidR="00AF1D16" w:rsidRDefault="00AF1D16" w:rsidP="00AF1D16">
            <w:pPr>
              <w:widowControl/>
              <w:spacing w:line="240" w:lineRule="auto"/>
              <w:rPr>
                <w:b/>
              </w:rPr>
            </w:pPr>
          </w:p>
        </w:tc>
        <w:tc>
          <w:tcPr>
            <w:tcW w:w="6634" w:type="dxa"/>
            <w:tcBorders>
              <w:top w:val="single" w:sz="4" w:space="0" w:color="auto"/>
              <w:left w:val="nil"/>
              <w:right w:val="nil"/>
            </w:tcBorders>
          </w:tcPr>
          <w:p w14:paraId="25328DFA" w14:textId="77777777" w:rsidR="00AF1D16" w:rsidRDefault="00AF1D16" w:rsidP="00AF1D16">
            <w:pPr>
              <w:spacing w:line="240" w:lineRule="auto"/>
              <w:rPr>
                <w:lang w:val="en-GB"/>
              </w:rPr>
            </w:pPr>
            <w:r w:rsidRPr="00975A58">
              <w:rPr>
                <w:i/>
                <w:lang w:val="en-GB"/>
              </w:rPr>
              <w:t>Robot Zombie Frankenstein</w:t>
            </w:r>
            <w:r>
              <w:rPr>
                <w:lang w:val="en-GB"/>
              </w:rPr>
              <w:t xml:space="preserve"> (</w:t>
            </w:r>
            <w:r w:rsidRPr="00975A58">
              <w:rPr>
                <w:lang w:val="en-GB"/>
              </w:rPr>
              <w:t>Annette Simon</w:t>
            </w:r>
            <w:r>
              <w:rPr>
                <w:lang w:val="en-GB"/>
              </w:rPr>
              <w:t>, 2012)</w:t>
            </w:r>
          </w:p>
          <w:p w14:paraId="201ECF0A" w14:textId="1F7D7641" w:rsidR="00AF1D16" w:rsidRDefault="00AF1D16" w:rsidP="00AF1D16">
            <w:pPr>
              <w:spacing w:line="240" w:lineRule="auto"/>
              <w:rPr>
                <w:i/>
              </w:rPr>
            </w:pPr>
            <w:r>
              <w:rPr>
                <w:lang w:val="en-GB"/>
              </w:rPr>
              <w:t>Silly picture book about robots and 2D shapes.</w:t>
            </w:r>
          </w:p>
        </w:tc>
      </w:tr>
      <w:tr w:rsidR="00AF1D16" w14:paraId="10DF9027" w14:textId="77777777" w:rsidTr="00D85645">
        <w:trPr>
          <w:trHeight w:val="112"/>
        </w:trPr>
        <w:tc>
          <w:tcPr>
            <w:tcW w:w="2405" w:type="dxa"/>
            <w:tcBorders>
              <w:left w:val="nil"/>
              <w:right w:val="nil"/>
            </w:tcBorders>
          </w:tcPr>
          <w:p w14:paraId="24F10B72" w14:textId="5E97D2F3" w:rsidR="00AF1D16" w:rsidRPr="008811A9" w:rsidRDefault="00AF1D16" w:rsidP="00AF1D16">
            <w:pPr>
              <w:widowControl/>
              <w:spacing w:line="240" w:lineRule="auto"/>
              <w:rPr>
                <w:b/>
              </w:rPr>
            </w:pPr>
            <w:r>
              <w:rPr>
                <w:b/>
              </w:rPr>
              <w:t>ICT Professionals – Incursions</w:t>
            </w:r>
          </w:p>
        </w:tc>
        <w:tc>
          <w:tcPr>
            <w:tcW w:w="6634" w:type="dxa"/>
            <w:tcBorders>
              <w:top w:val="single" w:sz="4" w:space="0" w:color="auto"/>
              <w:left w:val="nil"/>
              <w:right w:val="nil"/>
            </w:tcBorders>
          </w:tcPr>
          <w:p w14:paraId="4E50E7F5" w14:textId="7C47E2F2" w:rsidR="00AF1D16" w:rsidRPr="000C709D" w:rsidRDefault="00AF1D16" w:rsidP="000C709D">
            <w:pPr>
              <w:spacing w:before="0" w:after="0" w:line="240" w:lineRule="auto"/>
            </w:pPr>
            <w:r w:rsidRPr="001E53FA">
              <w:rPr>
                <w:lang w:val="en-AU"/>
              </w:rPr>
              <w:t>Scientists in Schools</w:t>
            </w:r>
            <w:r w:rsidRPr="001E53FA">
              <w:t xml:space="preserve"> (CSIRO, 2018)</w:t>
            </w:r>
            <w:r w:rsidR="000C709D">
              <w:br/>
            </w:r>
            <w:hyperlink r:id="rId78" w:history="1">
              <w:r>
                <w:rPr>
                  <w:rStyle w:val="Hyperlink"/>
                  <w:lang w:val="en-AU"/>
                </w:rPr>
                <w:t>www.csiro.au/en/Education/Programs/STEM-Professionals-in-Schools</w:t>
              </w:r>
            </w:hyperlink>
            <w:r>
              <w:rPr>
                <w:lang w:val="en-AU"/>
              </w:rPr>
              <w:t xml:space="preserve"> </w:t>
            </w:r>
            <w:r w:rsidRPr="00D85645">
              <w:rPr>
                <w:lang w:val="en-AU"/>
              </w:rPr>
              <w:t xml:space="preserve"> </w:t>
            </w:r>
            <w:r w:rsidR="000C709D">
              <w:br/>
            </w:r>
            <w:r w:rsidRPr="00D85645">
              <w:rPr>
                <w:lang w:val="en-AU"/>
              </w:rPr>
              <w:t>A free national program run by the CSIRO. You can register your school to build a relationship with a scientist, mathematician or ICT professional.</w:t>
            </w:r>
          </w:p>
        </w:tc>
      </w:tr>
    </w:tbl>
    <w:p w14:paraId="6E2C8EC1" w14:textId="0DF79578" w:rsidR="00D167F4" w:rsidRPr="00384F40" w:rsidRDefault="008811A9" w:rsidP="00D167F4">
      <w:pPr>
        <w:pStyle w:val="Heading1"/>
      </w:pPr>
      <w:bookmarkStart w:id="11" w:name="_Toc47605657"/>
      <w:r>
        <w:t xml:space="preserve">Activity 2: </w:t>
      </w:r>
      <w:r w:rsidR="00EC4DE0">
        <w:t>Forces and shapes</w:t>
      </w:r>
      <w:bookmarkEnd w:id="11"/>
    </w:p>
    <w:tbl>
      <w:tblPr>
        <w:tblStyle w:val="TableGrid"/>
        <w:tblW w:w="9039" w:type="dxa"/>
        <w:tblLayout w:type="fixed"/>
        <w:tblLook w:val="04A0" w:firstRow="1" w:lastRow="0" w:firstColumn="1" w:lastColumn="0" w:noHBand="0" w:noVBand="1"/>
      </w:tblPr>
      <w:tblGrid>
        <w:gridCol w:w="2405"/>
        <w:gridCol w:w="6634"/>
      </w:tblGrid>
      <w:tr w:rsidR="00D167F4" w:rsidRPr="00384F40" w14:paraId="02778B59" w14:textId="77777777" w:rsidTr="00F21C48">
        <w:tc>
          <w:tcPr>
            <w:tcW w:w="2405" w:type="dxa"/>
            <w:tcBorders>
              <w:left w:val="nil"/>
              <w:right w:val="nil"/>
            </w:tcBorders>
          </w:tcPr>
          <w:p w14:paraId="3E6D8251" w14:textId="317FF62A" w:rsidR="001616A6" w:rsidRPr="00384F40" w:rsidRDefault="00E75FC4" w:rsidP="00F9772C">
            <w:pPr>
              <w:widowControl/>
              <w:spacing w:after="240" w:line="259" w:lineRule="auto"/>
              <w:rPr>
                <w:b/>
                <w:lang w:val="en-AU"/>
              </w:rPr>
            </w:pPr>
            <w:r>
              <w:rPr>
                <w:noProof/>
                <w:lang w:eastAsia="en-AU"/>
              </w:rPr>
              <w:drawing>
                <wp:anchor distT="0" distB="0" distL="114300" distR="114300" simplePos="0" relativeHeight="252142592" behindDoc="0" locked="0" layoutInCell="1" allowOverlap="1" wp14:anchorId="19191683" wp14:editId="665F8BC4">
                  <wp:simplePos x="0" y="0"/>
                  <wp:positionH relativeFrom="column">
                    <wp:posOffset>-69273</wp:posOffset>
                  </wp:positionH>
                  <wp:positionV relativeFrom="paragraph">
                    <wp:posOffset>315537</wp:posOffset>
                  </wp:positionV>
                  <wp:extent cx="1215049" cy="415612"/>
                  <wp:effectExtent l="0" t="0" r="4445" b="381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8747" t="11466" r="8117" b="14030"/>
                          <a:stretch/>
                        </pic:blipFill>
                        <pic:spPr bwMode="auto">
                          <a:xfrm>
                            <a:off x="0" y="0"/>
                            <a:ext cx="1215049" cy="4156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34" w:type="dxa"/>
            <w:tcBorders>
              <w:left w:val="nil"/>
              <w:right w:val="nil"/>
            </w:tcBorders>
          </w:tcPr>
          <w:p w14:paraId="5BA87DCA" w14:textId="6D5D4F4E" w:rsidR="00EE2F1F" w:rsidRDefault="00EE2F1F" w:rsidP="00B34E65">
            <w:pPr>
              <w:widowControl/>
            </w:pPr>
            <w:r>
              <w:t>Students help create a physical ‘map’ of the route from the farm to the mill and program a robot to travel that route and back.</w:t>
            </w:r>
          </w:p>
          <w:p w14:paraId="3EABF933" w14:textId="0380D353" w:rsidR="005D76AB" w:rsidRDefault="00EE2F1F" w:rsidP="00B34E65">
            <w:pPr>
              <w:widowControl/>
            </w:pPr>
            <w:r>
              <w:t xml:space="preserve">Students consider what kind of attachment to the robot could </w:t>
            </w:r>
            <w:r w:rsidR="005D76AB">
              <w:t xml:space="preserve">enable it to </w:t>
            </w:r>
            <w:r>
              <w:t xml:space="preserve">best carry a load. </w:t>
            </w:r>
            <w:r w:rsidR="00B34E65">
              <w:t xml:space="preserve">Through play, students investigate toys that use push or pull mechanisms. They experiment with three-dimensional objects, </w:t>
            </w:r>
            <w:r w:rsidR="005D76AB">
              <w:t>comparing the ease with which they can be moved by pushing or pulling.</w:t>
            </w:r>
          </w:p>
          <w:p w14:paraId="02B14448" w14:textId="766B3F69" w:rsidR="00B34E65" w:rsidRDefault="005D76AB" w:rsidP="00B34E65">
            <w:pPr>
              <w:widowControl/>
            </w:pPr>
            <w:r>
              <w:t>They sort the collected items with a view to their use in Activity 3 design solution</w:t>
            </w:r>
          </w:p>
          <w:p w14:paraId="0A2D2F2D" w14:textId="5D55C57D" w:rsidR="001616A6" w:rsidRPr="00384F40" w:rsidRDefault="001616A6" w:rsidP="00B34E65">
            <w:pPr>
              <w:spacing w:after="240"/>
              <w:rPr>
                <w:lang w:val="en-AU"/>
              </w:rPr>
            </w:pPr>
          </w:p>
        </w:tc>
      </w:tr>
      <w:tr w:rsidR="001A48DE" w:rsidRPr="00384F40" w14:paraId="1F2899A4" w14:textId="77777777" w:rsidTr="00F21C48">
        <w:tc>
          <w:tcPr>
            <w:tcW w:w="2405" w:type="dxa"/>
            <w:tcBorders>
              <w:left w:val="nil"/>
              <w:right w:val="nil"/>
            </w:tcBorders>
          </w:tcPr>
          <w:p w14:paraId="3F297913" w14:textId="61F9A836"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34" w:type="dxa"/>
            <w:tcBorders>
              <w:left w:val="nil"/>
              <w:right w:val="nil"/>
            </w:tcBorders>
          </w:tcPr>
          <w:p w14:paraId="6CCB5CE8" w14:textId="03DA4266" w:rsidR="00762653" w:rsidRDefault="006306BF" w:rsidP="001A48DE">
            <w:pPr>
              <w:widowControl/>
              <w:rPr>
                <w:lang w:val="en-AU"/>
              </w:rPr>
            </w:pPr>
            <w:r>
              <w:rPr>
                <w:lang w:val="en-AU"/>
              </w:rPr>
              <w:t>Push and pull</w:t>
            </w:r>
            <w:r w:rsidR="00762653">
              <w:rPr>
                <w:lang w:val="en-AU"/>
              </w:rPr>
              <w:t xml:space="preserve"> </w:t>
            </w:r>
            <w:r w:rsidR="00747A8C">
              <w:rPr>
                <w:lang w:val="en-AU"/>
              </w:rPr>
              <w:t>forces can</w:t>
            </w:r>
            <w:r w:rsidR="00762653">
              <w:rPr>
                <w:lang w:val="en-AU"/>
              </w:rPr>
              <w:t xml:space="preserve"> change the motion of an object (</w:t>
            </w:r>
            <w:proofErr w:type="spellStart"/>
            <w:r w:rsidR="00762653">
              <w:rPr>
                <w:lang w:val="en-AU"/>
              </w:rPr>
              <w:t>ie</w:t>
            </w:r>
            <w:proofErr w:type="spellEnd"/>
            <w:r w:rsidR="00762653">
              <w:rPr>
                <w:lang w:val="en-AU"/>
              </w:rPr>
              <w:t xml:space="preserve"> st</w:t>
            </w:r>
            <w:r w:rsidR="00953F72">
              <w:rPr>
                <w:lang w:val="en-AU"/>
              </w:rPr>
              <w:t xml:space="preserve">art or stop an object </w:t>
            </w:r>
            <w:r w:rsidR="00AA3135">
              <w:rPr>
                <w:lang w:val="en-AU"/>
              </w:rPr>
              <w:t>moving or</w:t>
            </w:r>
            <w:r w:rsidR="004D7D5B">
              <w:rPr>
                <w:lang w:val="en-AU"/>
              </w:rPr>
              <w:t xml:space="preserve"> change the speed or direction of an object) or</w:t>
            </w:r>
            <w:r w:rsidR="00762653">
              <w:rPr>
                <w:lang w:val="en-AU"/>
              </w:rPr>
              <w:t xml:space="preserve"> change the shape of an object (</w:t>
            </w:r>
            <w:proofErr w:type="spellStart"/>
            <w:r w:rsidR="00953F72">
              <w:rPr>
                <w:lang w:val="en-AU"/>
              </w:rPr>
              <w:t>ie</w:t>
            </w:r>
            <w:proofErr w:type="spellEnd"/>
            <w:r w:rsidR="00953F72">
              <w:rPr>
                <w:lang w:val="en-AU"/>
              </w:rPr>
              <w:t xml:space="preserve"> flatten</w:t>
            </w:r>
            <w:r w:rsidR="00762653">
              <w:rPr>
                <w:lang w:val="en-AU"/>
              </w:rPr>
              <w:t xml:space="preserve"> or stretch the object</w:t>
            </w:r>
            <w:r w:rsidR="00BA5BE9">
              <w:rPr>
                <w:lang w:val="en-AU"/>
              </w:rPr>
              <w:t>)</w:t>
            </w:r>
            <w:r w:rsidR="004D7D5B">
              <w:rPr>
                <w:lang w:val="en-AU"/>
              </w:rPr>
              <w:t>.</w:t>
            </w:r>
            <w:r w:rsidR="00762653">
              <w:rPr>
                <w:lang w:val="en-AU"/>
              </w:rPr>
              <w:t xml:space="preserve"> Push and pull </w:t>
            </w:r>
            <w:r w:rsidR="00DD3622">
              <w:rPr>
                <w:lang w:val="en-AU"/>
              </w:rPr>
              <w:t xml:space="preserve">forces </w:t>
            </w:r>
            <w:r w:rsidR="00762653">
              <w:rPr>
                <w:lang w:val="en-AU"/>
              </w:rPr>
              <w:t>are usually represented in diagrams as an arrow pointing in the direction in which the force is acting.</w:t>
            </w:r>
          </w:p>
          <w:p w14:paraId="35245D18" w14:textId="25F407E4" w:rsidR="002F2862" w:rsidRDefault="002F2862" w:rsidP="001A48DE">
            <w:pPr>
              <w:widowControl/>
              <w:rPr>
                <w:lang w:val="en-AU"/>
              </w:rPr>
            </w:pPr>
            <w:r>
              <w:rPr>
                <w:lang w:val="en-AU"/>
              </w:rPr>
              <w:t xml:space="preserve">Heavy objects are </w:t>
            </w:r>
            <w:r w:rsidR="00052907">
              <w:rPr>
                <w:lang w:val="en-AU"/>
              </w:rPr>
              <w:t>often</w:t>
            </w:r>
            <w:r>
              <w:rPr>
                <w:lang w:val="en-AU"/>
              </w:rPr>
              <w:t xml:space="preserve"> moved by sliding them across the floor or by rolling them. Movement of objects is opposed by the force of friction. Friction is far less when objects roll than when they slide</w:t>
            </w:r>
            <w:r w:rsidR="007B5A76">
              <w:rPr>
                <w:lang w:val="en-AU"/>
              </w:rPr>
              <w:t>;</w:t>
            </w:r>
            <w:r>
              <w:rPr>
                <w:lang w:val="en-AU"/>
              </w:rPr>
              <w:t xml:space="preserve"> </w:t>
            </w:r>
            <w:r w:rsidR="00AA3135">
              <w:rPr>
                <w:lang w:val="en-AU"/>
              </w:rPr>
              <w:t>therefore,</w:t>
            </w:r>
            <w:r>
              <w:rPr>
                <w:lang w:val="en-AU"/>
              </w:rPr>
              <w:t xml:space="preserve"> smaller forces can move a rolling object than a sliding object of the same mass. Round objects with smooth surfaces are easily moved by rolling.</w:t>
            </w:r>
          </w:p>
          <w:p w14:paraId="02605FFB" w14:textId="77777777" w:rsidR="00AD7F01" w:rsidRDefault="00D85725" w:rsidP="006F0D33">
            <w:pPr>
              <w:widowControl/>
            </w:pPr>
            <w:r>
              <w:t>In this activity s</w:t>
            </w:r>
            <w:r w:rsidRPr="006765E3">
              <w:t xml:space="preserve">tudents develop </w:t>
            </w:r>
            <w:r w:rsidR="00EE2F1F">
              <w:t>coding</w:t>
            </w:r>
            <w:r w:rsidR="00EE2F1F" w:rsidRPr="006765E3">
              <w:t xml:space="preserve"> </w:t>
            </w:r>
            <w:r w:rsidRPr="006765E3">
              <w:t>and debugging skills while developing directional language</w:t>
            </w:r>
            <w:r w:rsidR="00EE2F1F">
              <w:t xml:space="preserve"> including ‘quarter turn’</w:t>
            </w:r>
            <w:r w:rsidR="005D76AB">
              <w:t xml:space="preserve"> and ‘half turn’ (to reverse direction)</w:t>
            </w:r>
            <w:r w:rsidRPr="006765E3">
              <w:t>.</w:t>
            </w:r>
          </w:p>
          <w:p w14:paraId="4A544D5C" w14:textId="0FA6859C" w:rsidR="006F0D33" w:rsidRPr="00384F40" w:rsidRDefault="006F0D33" w:rsidP="006F0D33">
            <w:pPr>
              <w:widowControl/>
              <w:rPr>
                <w:lang w:val="en-AU"/>
              </w:rPr>
            </w:pPr>
          </w:p>
        </w:tc>
      </w:tr>
      <w:tr w:rsidR="001A48DE" w:rsidRPr="00384F40" w14:paraId="27D6A9F7" w14:textId="77777777" w:rsidTr="00F21C48">
        <w:tc>
          <w:tcPr>
            <w:tcW w:w="2405" w:type="dxa"/>
            <w:tcBorders>
              <w:left w:val="nil"/>
              <w:right w:val="nil"/>
            </w:tcBorders>
          </w:tcPr>
          <w:p w14:paraId="739AEC89" w14:textId="4F1442AD"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34" w:type="dxa"/>
            <w:tcBorders>
              <w:left w:val="nil"/>
              <w:right w:val="nil"/>
            </w:tcBorders>
          </w:tcPr>
          <w:p w14:paraId="6EE252E3" w14:textId="77777777" w:rsidR="00E26D9D" w:rsidRPr="006F0D33" w:rsidRDefault="00C644FB" w:rsidP="006F0D33">
            <w:pPr>
              <w:pStyle w:val="ListParagraph"/>
              <w:ind w:left="611"/>
            </w:pPr>
            <w:r w:rsidRPr="006F0D33">
              <w:t xml:space="preserve">Have objects </w:t>
            </w:r>
            <w:r w:rsidR="005D76AB" w:rsidRPr="006F0D33">
              <w:t>ready</w:t>
            </w:r>
            <w:r w:rsidR="00E26D9D" w:rsidRPr="006F0D33">
              <w:t xml:space="preserve"> to represent the farm and </w:t>
            </w:r>
            <w:r w:rsidRPr="006F0D33">
              <w:t xml:space="preserve">the mill, and </w:t>
            </w:r>
            <w:r w:rsidR="00252B24" w:rsidRPr="006F0D33">
              <w:t>cardboard strips</w:t>
            </w:r>
            <w:r w:rsidR="00EA4E86" w:rsidRPr="006F0D33">
              <w:t xml:space="preserve"> to create</w:t>
            </w:r>
            <w:r w:rsidRPr="006F0D33">
              <w:t xml:space="preserve"> a route between the two</w:t>
            </w:r>
            <w:r w:rsidR="00DC70CA" w:rsidRPr="006F0D33">
              <w:t xml:space="preserve"> that require one or two quarter turns</w:t>
            </w:r>
            <w:r w:rsidR="00EA4E86" w:rsidRPr="006F0D33">
              <w:t xml:space="preserve"> and is wide enough for the robot to travel.</w:t>
            </w:r>
            <w:r w:rsidRPr="006F0D33">
              <w:t xml:space="preserve"> A </w:t>
            </w:r>
            <w:r w:rsidR="00EA4E86" w:rsidRPr="006F0D33">
              <w:t>‘</w:t>
            </w:r>
            <w:r w:rsidRPr="006F0D33">
              <w:t>bridge</w:t>
            </w:r>
            <w:r w:rsidR="00EA4E86" w:rsidRPr="006F0D33">
              <w:t>’</w:t>
            </w:r>
            <w:r w:rsidRPr="006F0D33">
              <w:t xml:space="preserve"> </w:t>
            </w:r>
            <w:r w:rsidR="00252B24" w:rsidRPr="006F0D33">
              <w:t>and ‘hills’ that involve</w:t>
            </w:r>
            <w:r w:rsidRPr="006F0D33">
              <w:t xml:space="preserve"> </w:t>
            </w:r>
            <w:r w:rsidR="00252B24" w:rsidRPr="006F0D33">
              <w:t>a rise in the roadway</w:t>
            </w:r>
            <w:r w:rsidRPr="006F0D33">
              <w:t xml:space="preserve"> would be a helpful addition. </w:t>
            </w:r>
          </w:p>
          <w:p w14:paraId="621330AC" w14:textId="38E71082" w:rsidR="00E26D9D" w:rsidRPr="006F0D33" w:rsidRDefault="00E26D9D" w:rsidP="006F0D33">
            <w:pPr>
              <w:pStyle w:val="ListParagraph"/>
              <w:ind w:left="611"/>
            </w:pPr>
            <w:r w:rsidRPr="006F0D33">
              <w:t>The teacher assists s</w:t>
            </w:r>
            <w:r w:rsidR="00C644FB" w:rsidRPr="006F0D33">
              <w:t xml:space="preserve">tudents </w:t>
            </w:r>
            <w:r w:rsidRPr="006F0D33">
              <w:t xml:space="preserve">to </w:t>
            </w:r>
            <w:r w:rsidR="00C644FB" w:rsidRPr="006F0D33">
              <w:t xml:space="preserve">set </w:t>
            </w:r>
            <w:r w:rsidRPr="006F0D33">
              <w:t>up this</w:t>
            </w:r>
            <w:r w:rsidR="00C644FB" w:rsidRPr="006F0D33">
              <w:t xml:space="preserve"> </w:t>
            </w:r>
            <w:r w:rsidRPr="006F0D33">
              <w:t xml:space="preserve">route as a physical map </w:t>
            </w:r>
            <w:r w:rsidR="00C644FB" w:rsidRPr="006F0D33">
              <w:t xml:space="preserve">in an open area. </w:t>
            </w:r>
          </w:p>
          <w:p w14:paraId="19713A4F" w14:textId="2769A22C" w:rsidR="001A48DE" w:rsidRPr="006F0D33" w:rsidRDefault="00E26D9D" w:rsidP="006F0D33">
            <w:pPr>
              <w:pStyle w:val="ListParagraph"/>
              <w:ind w:left="611"/>
              <w:rPr>
                <w:lang w:val="en-AU"/>
              </w:rPr>
            </w:pPr>
            <w:r w:rsidRPr="006F0D33">
              <w:t>Teacher creates and models</w:t>
            </w:r>
            <w:r w:rsidR="00C644FB" w:rsidRPr="006F0D33">
              <w:t xml:space="preserve"> a plan of the set</w:t>
            </w:r>
            <w:r w:rsidR="00EA4E86" w:rsidRPr="006F0D33">
              <w:t>-</w:t>
            </w:r>
            <w:r w:rsidR="00C644FB" w:rsidRPr="006F0D33">
              <w:t>up so that the physical map can be cleared</w:t>
            </w:r>
            <w:r w:rsidR="00C644FB">
              <w:rPr>
                <w:lang w:val="en-AU"/>
              </w:rPr>
              <w:t xml:space="preserve"> and set up again for subsequent sessions</w:t>
            </w:r>
            <w:r w:rsidR="00EA4E86">
              <w:rPr>
                <w:lang w:val="en-AU"/>
              </w:rPr>
              <w:t>, with assistance from students</w:t>
            </w:r>
            <w:r w:rsidR="00C644FB">
              <w:rPr>
                <w:lang w:val="en-AU"/>
              </w:rPr>
              <w:t xml:space="preserve">. </w:t>
            </w:r>
          </w:p>
        </w:tc>
      </w:tr>
      <w:tr w:rsidR="00213D44" w:rsidRPr="00384F40" w14:paraId="65181757" w14:textId="77777777" w:rsidTr="00F21C48">
        <w:tc>
          <w:tcPr>
            <w:tcW w:w="2405" w:type="dxa"/>
            <w:tcBorders>
              <w:left w:val="nil"/>
              <w:right w:val="nil"/>
            </w:tcBorders>
          </w:tcPr>
          <w:p w14:paraId="37D18117" w14:textId="6A2A367B" w:rsidR="00213D44" w:rsidRPr="00105123" w:rsidRDefault="00213D44" w:rsidP="00213D44">
            <w:pPr>
              <w:widowControl/>
              <w:spacing w:after="240" w:line="259" w:lineRule="auto"/>
              <w:rPr>
                <w:b/>
                <w:lang w:val="en-AU"/>
              </w:rPr>
            </w:pPr>
            <w:r>
              <w:rPr>
                <w:b/>
                <w:lang w:val="en-AU"/>
              </w:rPr>
              <w:t>Expected learning</w:t>
            </w:r>
          </w:p>
        </w:tc>
        <w:tc>
          <w:tcPr>
            <w:tcW w:w="6634" w:type="dxa"/>
            <w:tcBorders>
              <w:left w:val="nil"/>
              <w:right w:val="nil"/>
            </w:tcBorders>
          </w:tcPr>
          <w:p w14:paraId="1F7AFA12" w14:textId="77777777" w:rsidR="00213D44" w:rsidRPr="00384F40" w:rsidRDefault="00213D44" w:rsidP="00213D44">
            <w:pPr>
              <w:widowControl/>
              <w:rPr>
                <w:lang w:val="en-AU"/>
              </w:rPr>
            </w:pPr>
            <w:r w:rsidRPr="00384F40">
              <w:rPr>
                <w:lang w:val="en-AU"/>
              </w:rPr>
              <w:t>Students will be able to:</w:t>
            </w:r>
          </w:p>
          <w:p w14:paraId="1D5CBA12" w14:textId="62C43A7D" w:rsidR="00B6222F" w:rsidRDefault="00B6222F" w:rsidP="00CA77BD">
            <w:pPr>
              <w:pStyle w:val="ListParagraph"/>
              <w:numPr>
                <w:ilvl w:val="0"/>
                <w:numId w:val="13"/>
              </w:numPr>
              <w:ind w:left="454" w:hanging="227"/>
            </w:pPr>
            <w:r>
              <w:t xml:space="preserve">Begin to </w:t>
            </w:r>
            <w:proofErr w:type="spellStart"/>
            <w:r>
              <w:t>recogni</w:t>
            </w:r>
            <w:r w:rsidR="00EA4E86">
              <w:t>s</w:t>
            </w:r>
            <w:r>
              <w:t>e</w:t>
            </w:r>
            <w:proofErr w:type="spellEnd"/>
            <w:r>
              <w:t xml:space="preserve"> a top down view of a location (Mathematics).</w:t>
            </w:r>
          </w:p>
          <w:p w14:paraId="28A92686" w14:textId="6FED5B3A" w:rsidR="00C644FB" w:rsidRDefault="00DC70CA" w:rsidP="00CA77BD">
            <w:pPr>
              <w:pStyle w:val="ListParagraph"/>
              <w:numPr>
                <w:ilvl w:val="0"/>
                <w:numId w:val="13"/>
              </w:numPr>
              <w:ind w:left="454" w:hanging="227"/>
            </w:pPr>
            <w:r>
              <w:t xml:space="preserve">Use </w:t>
            </w:r>
            <w:r w:rsidR="00E26D9D">
              <w:t xml:space="preserve">distance and </w:t>
            </w:r>
            <w:r>
              <w:t>directional language and coding needed to program a robot to travel a route using quarter turns</w:t>
            </w:r>
            <w:r w:rsidR="00B6222F">
              <w:t xml:space="preserve"> for 90 degree corners</w:t>
            </w:r>
            <w:r w:rsidR="005D76AB">
              <w:t xml:space="preserve"> and a half turn to reverse direction</w:t>
            </w:r>
            <w:r w:rsidR="00B6222F">
              <w:t xml:space="preserve"> (Mathematics)</w:t>
            </w:r>
            <w:r>
              <w:t>.</w:t>
            </w:r>
          </w:p>
          <w:p w14:paraId="56491710" w14:textId="35302BE2" w:rsidR="00213D44" w:rsidRPr="001D066F" w:rsidRDefault="00B6222F" w:rsidP="00CA77BD">
            <w:pPr>
              <w:pStyle w:val="ListParagraph"/>
              <w:numPr>
                <w:ilvl w:val="0"/>
                <w:numId w:val="13"/>
              </w:numPr>
              <w:ind w:left="454" w:hanging="227"/>
            </w:pPr>
            <w:r>
              <w:t>Identify and n</w:t>
            </w:r>
            <w:r w:rsidR="00C644FB">
              <w:t xml:space="preserve">ame some </w:t>
            </w:r>
            <w:r>
              <w:t xml:space="preserve">standard </w:t>
            </w:r>
            <w:r w:rsidR="00C644FB">
              <w:t xml:space="preserve">3-D </w:t>
            </w:r>
            <w:r w:rsidR="005D76AB">
              <w:t>objects</w:t>
            </w:r>
            <w:r w:rsidR="00C644FB">
              <w:t xml:space="preserve"> </w:t>
            </w:r>
            <w:r w:rsidR="00C377AD" w:rsidRPr="000D66D1">
              <w:t>(Mathematics).</w:t>
            </w:r>
          </w:p>
          <w:p w14:paraId="3D332CB9" w14:textId="01B6855A" w:rsidR="00A83F8C" w:rsidRPr="004D6878" w:rsidRDefault="00A83F8C" w:rsidP="00CA77BD">
            <w:pPr>
              <w:pStyle w:val="ListParagraph"/>
              <w:numPr>
                <w:ilvl w:val="0"/>
                <w:numId w:val="13"/>
              </w:numPr>
              <w:ind w:left="454" w:hanging="227"/>
              <w:rPr>
                <w:lang w:val="en-AU"/>
              </w:rPr>
            </w:pPr>
            <w:r>
              <w:t xml:space="preserve">Describe the effect of </w:t>
            </w:r>
            <w:r w:rsidR="00387A69">
              <w:t xml:space="preserve">a </w:t>
            </w:r>
            <w:r>
              <w:t>push</w:t>
            </w:r>
            <w:r w:rsidR="00387A69">
              <w:t xml:space="preserve"> or</w:t>
            </w:r>
            <w:r>
              <w:t xml:space="preserve"> pull on the movement of objects (Science).</w:t>
            </w:r>
          </w:p>
          <w:p w14:paraId="171D9634" w14:textId="7ECE90B0" w:rsidR="00CC6535" w:rsidRPr="001634EE" w:rsidRDefault="00CC6535" w:rsidP="00CA77BD">
            <w:pPr>
              <w:pStyle w:val="ListParagraph"/>
              <w:numPr>
                <w:ilvl w:val="0"/>
                <w:numId w:val="13"/>
              </w:numPr>
              <w:spacing w:after="240"/>
              <w:ind w:left="454" w:hanging="227"/>
              <w:rPr>
                <w:lang w:val="en-AU"/>
              </w:rPr>
            </w:pPr>
            <w:r>
              <w:t>Make, test and evaluate a prediction (Science).</w:t>
            </w:r>
          </w:p>
        </w:tc>
      </w:tr>
      <w:tr w:rsidR="00421DC9" w:rsidRPr="00384F40" w14:paraId="2C620648" w14:textId="77777777" w:rsidTr="00F21C48">
        <w:trPr>
          <w:cantSplit/>
        </w:trPr>
        <w:tc>
          <w:tcPr>
            <w:tcW w:w="2405" w:type="dxa"/>
            <w:tcBorders>
              <w:left w:val="nil"/>
              <w:right w:val="nil"/>
            </w:tcBorders>
          </w:tcPr>
          <w:p w14:paraId="1E220152" w14:textId="70790CCF" w:rsidR="00421DC9" w:rsidRPr="00384F40" w:rsidRDefault="00105123" w:rsidP="00105123">
            <w:pPr>
              <w:widowControl/>
              <w:spacing w:after="240" w:line="259" w:lineRule="auto"/>
              <w:rPr>
                <w:b/>
                <w:lang w:val="en-AU"/>
              </w:rPr>
            </w:pPr>
            <w:r>
              <w:rPr>
                <w:b/>
                <w:lang w:val="en-AU"/>
              </w:rPr>
              <w:t>Equipment required</w:t>
            </w:r>
          </w:p>
        </w:tc>
        <w:tc>
          <w:tcPr>
            <w:tcW w:w="6634" w:type="dxa"/>
            <w:tcBorders>
              <w:left w:val="nil"/>
              <w:right w:val="nil"/>
            </w:tcBorders>
          </w:tcPr>
          <w:p w14:paraId="512B2C3C" w14:textId="77777777" w:rsidR="00421DC9" w:rsidRDefault="00421DC9" w:rsidP="00F9772C">
            <w:pPr>
              <w:widowControl/>
              <w:rPr>
                <w:b/>
                <w:lang w:val="en-AU"/>
              </w:rPr>
            </w:pPr>
            <w:r w:rsidRPr="00384F40">
              <w:rPr>
                <w:b/>
                <w:lang w:val="en-AU"/>
              </w:rPr>
              <w:t>For the class:</w:t>
            </w:r>
          </w:p>
          <w:p w14:paraId="42D48D62" w14:textId="77777777" w:rsidR="00DC70CA" w:rsidRDefault="00DC70CA" w:rsidP="008B73D9">
            <w:pPr>
              <w:widowControl/>
            </w:pPr>
            <w:r>
              <w:t>Robots and devices</w:t>
            </w:r>
          </w:p>
          <w:p w14:paraId="7337BE95" w14:textId="57A09176" w:rsidR="00DC70CA" w:rsidRDefault="00421DC9" w:rsidP="008B73D9">
            <w:pPr>
              <w:widowControl/>
            </w:pPr>
            <w:r>
              <w:t xml:space="preserve">Collected </w:t>
            </w:r>
            <w:r w:rsidR="00DC70CA">
              <w:t xml:space="preserve">discarded materials, boxes containers lids </w:t>
            </w:r>
            <w:proofErr w:type="spellStart"/>
            <w:r w:rsidR="00DC70CA">
              <w:t>etc</w:t>
            </w:r>
            <w:proofErr w:type="spellEnd"/>
          </w:p>
          <w:p w14:paraId="6694CD44" w14:textId="30F6435F" w:rsidR="00252B24" w:rsidRDefault="00252B24" w:rsidP="008B73D9">
            <w:pPr>
              <w:widowControl/>
            </w:pPr>
            <w:r>
              <w:t>Firm card to create the roadway.</w:t>
            </w:r>
          </w:p>
          <w:p w14:paraId="1999626F" w14:textId="4C8EA61C" w:rsidR="00EA1118" w:rsidRPr="00384F40" w:rsidRDefault="00EA1118" w:rsidP="00DC70CA">
            <w:pPr>
              <w:rPr>
                <w:b/>
                <w:lang w:val="en-AU"/>
              </w:rPr>
            </w:pPr>
          </w:p>
        </w:tc>
      </w:tr>
      <w:tr w:rsidR="00D167F4" w:rsidRPr="00384F40" w14:paraId="420C319A" w14:textId="77777777" w:rsidTr="00F21C48">
        <w:tc>
          <w:tcPr>
            <w:tcW w:w="2405" w:type="dxa"/>
            <w:tcBorders>
              <w:left w:val="nil"/>
              <w:right w:val="nil"/>
            </w:tcBorders>
          </w:tcPr>
          <w:p w14:paraId="2060F2C3" w14:textId="77777777" w:rsidR="00D167F4" w:rsidRPr="00384F40" w:rsidRDefault="00D167F4" w:rsidP="00F9772C">
            <w:pPr>
              <w:widowControl/>
              <w:spacing w:after="240" w:line="259" w:lineRule="auto"/>
              <w:rPr>
                <w:b/>
                <w:lang w:val="en-AU"/>
              </w:rPr>
            </w:pPr>
            <w:r w:rsidRPr="00384F40">
              <w:rPr>
                <w:b/>
                <w:lang w:val="en-AU"/>
              </w:rPr>
              <w:t>Preparation</w:t>
            </w:r>
          </w:p>
        </w:tc>
        <w:tc>
          <w:tcPr>
            <w:tcW w:w="6634" w:type="dxa"/>
            <w:tcBorders>
              <w:left w:val="nil"/>
              <w:right w:val="nil"/>
            </w:tcBorders>
          </w:tcPr>
          <w:p w14:paraId="65551CDD" w14:textId="77777777" w:rsidR="00DC70CA" w:rsidRDefault="00DC70CA" w:rsidP="00DC70CA">
            <w:pPr>
              <w:rPr>
                <w:lang w:val="en-AU"/>
              </w:rPr>
            </w:pPr>
            <w:r>
              <w:rPr>
                <w:lang w:val="en-AU"/>
              </w:rPr>
              <w:t>Ensure robots and devices are charged.</w:t>
            </w:r>
          </w:p>
          <w:p w14:paraId="1CF07B20" w14:textId="77777777" w:rsidR="00DC70CA" w:rsidRDefault="00DC70CA" w:rsidP="008B73D9">
            <w:pPr>
              <w:rPr>
                <w:lang w:val="en-AU"/>
              </w:rPr>
            </w:pPr>
            <w:r>
              <w:rPr>
                <w:lang w:val="en-AU"/>
              </w:rPr>
              <w:t>Plan area which is to be set up as a physical map of route from farm to mill.</w:t>
            </w:r>
          </w:p>
          <w:p w14:paraId="3D035D0A" w14:textId="17875DE9" w:rsidR="00D167F4" w:rsidRDefault="00421DC9" w:rsidP="008B73D9">
            <w:pPr>
              <w:rPr>
                <w:lang w:val="en-AU"/>
              </w:rPr>
            </w:pPr>
            <w:r>
              <w:rPr>
                <w:lang w:val="en-AU"/>
              </w:rPr>
              <w:t xml:space="preserve">Ensure there is enough space for students to </w:t>
            </w:r>
            <w:r w:rsidR="00DC70CA">
              <w:rPr>
                <w:lang w:val="en-AU"/>
              </w:rPr>
              <w:t xml:space="preserve">investigate the toys and </w:t>
            </w:r>
            <w:r>
              <w:rPr>
                <w:lang w:val="en-AU"/>
              </w:rPr>
              <w:t xml:space="preserve">when sorting and classifying shapes. </w:t>
            </w:r>
          </w:p>
          <w:p w14:paraId="6C9B9668" w14:textId="6B58BFC6" w:rsidR="00421DC9" w:rsidRDefault="00FF695E" w:rsidP="008B73D9">
            <w:pPr>
              <w:rPr>
                <w:lang w:val="en-AU"/>
              </w:rPr>
            </w:pPr>
            <w:r>
              <w:rPr>
                <w:lang w:val="en-AU"/>
              </w:rPr>
              <w:t>Organise parent help.</w:t>
            </w:r>
          </w:p>
          <w:p w14:paraId="424DE9B9" w14:textId="05E8211E" w:rsidR="00A72CAA" w:rsidRPr="00384F40" w:rsidRDefault="00A72CAA" w:rsidP="008B73D9">
            <w:pPr>
              <w:rPr>
                <w:lang w:val="en-AU"/>
              </w:rPr>
            </w:pPr>
          </w:p>
        </w:tc>
      </w:tr>
    </w:tbl>
    <w:p w14:paraId="5CA811CB" w14:textId="77777777" w:rsidR="005F4D92" w:rsidRDefault="005F4D92" w:rsidP="009B2C59">
      <w:pPr>
        <w:widowControl/>
        <w:spacing w:after="240" w:line="259" w:lineRule="auto"/>
        <w:rPr>
          <w:b/>
        </w:rPr>
        <w:sectPr w:rsidR="005F4D92" w:rsidSect="003E6A8C">
          <w:pgSz w:w="11906" w:h="16838"/>
          <w:pgMar w:top="1440" w:right="1440" w:bottom="1440" w:left="1440" w:header="709" w:footer="709" w:gutter="0"/>
          <w:cols w:space="708"/>
          <w:docGrid w:linePitch="360"/>
        </w:sectPr>
      </w:pPr>
    </w:p>
    <w:tbl>
      <w:tblPr>
        <w:tblStyle w:val="TableGrid"/>
        <w:tblW w:w="9039" w:type="dxa"/>
        <w:tblLayout w:type="fixed"/>
        <w:tblLook w:val="04A0" w:firstRow="1" w:lastRow="0" w:firstColumn="1" w:lastColumn="0" w:noHBand="0" w:noVBand="1"/>
      </w:tblPr>
      <w:tblGrid>
        <w:gridCol w:w="2405"/>
        <w:gridCol w:w="6634"/>
      </w:tblGrid>
      <w:tr w:rsidR="00D167F4" w:rsidRPr="00384F40" w14:paraId="64528AC2" w14:textId="77777777" w:rsidTr="00F21C48">
        <w:trPr>
          <w:trHeight w:val="90"/>
        </w:trPr>
        <w:tc>
          <w:tcPr>
            <w:tcW w:w="2405" w:type="dxa"/>
            <w:vMerge w:val="restart"/>
            <w:tcBorders>
              <w:left w:val="nil"/>
              <w:right w:val="nil"/>
            </w:tcBorders>
          </w:tcPr>
          <w:p w14:paraId="3819D7B3" w14:textId="2E25B588" w:rsidR="00D167F4" w:rsidRPr="00105123" w:rsidRDefault="003818BF" w:rsidP="009B2C59">
            <w:pPr>
              <w:widowControl/>
              <w:spacing w:after="240" w:line="259" w:lineRule="auto"/>
              <w:rPr>
                <w:b/>
                <w:lang w:val="en-AU"/>
              </w:rPr>
            </w:pPr>
            <w:r w:rsidRPr="0046500A">
              <w:rPr>
                <w:rFonts w:cstheme="minorHAnsi"/>
                <w:noProof/>
                <w:lang w:eastAsia="en-AU"/>
              </w:rPr>
              <w:drawing>
                <wp:anchor distT="0" distB="0" distL="114300" distR="114300" simplePos="0" relativeHeight="252127232" behindDoc="0" locked="0" layoutInCell="1" allowOverlap="1" wp14:anchorId="4B27FA12" wp14:editId="0214AF30">
                  <wp:simplePos x="0" y="0"/>
                  <wp:positionH relativeFrom="column">
                    <wp:posOffset>958215</wp:posOffset>
                  </wp:positionH>
                  <wp:positionV relativeFrom="paragraph">
                    <wp:posOffset>8185150</wp:posOffset>
                  </wp:positionV>
                  <wp:extent cx="360000" cy="360000"/>
                  <wp:effectExtent l="0" t="0" r="254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5123">
              <w:rPr>
                <w:b/>
                <w:lang w:val="en-AU"/>
              </w:rPr>
              <w:t>Activity parts</w:t>
            </w:r>
          </w:p>
        </w:tc>
        <w:tc>
          <w:tcPr>
            <w:tcW w:w="6634" w:type="dxa"/>
            <w:tcBorders>
              <w:left w:val="nil"/>
              <w:right w:val="nil"/>
            </w:tcBorders>
          </w:tcPr>
          <w:p w14:paraId="6BF38253" w14:textId="77777777" w:rsidR="00DC70CA" w:rsidRDefault="00DC70CA" w:rsidP="00F9772C">
            <w:pPr>
              <w:widowControl/>
              <w:rPr>
                <w:b/>
                <w:lang w:val="en-AU"/>
              </w:rPr>
            </w:pPr>
            <w:r>
              <w:rPr>
                <w:b/>
                <w:lang w:val="en-AU"/>
              </w:rPr>
              <w:t>Part 1: Programming the robot</w:t>
            </w:r>
          </w:p>
          <w:p w14:paraId="3BA4E960" w14:textId="2BA75717" w:rsidR="00DC70CA" w:rsidRDefault="00DC70CA" w:rsidP="00DC70CA">
            <w:pPr>
              <w:rPr>
                <w:lang w:val="en-AU"/>
              </w:rPr>
            </w:pPr>
            <w:r>
              <w:rPr>
                <w:lang w:val="en-AU"/>
              </w:rPr>
              <w:t xml:space="preserve">In this section, a physical map of the route is set up and students plan </w:t>
            </w:r>
            <w:r w:rsidR="00932344">
              <w:rPr>
                <w:lang w:val="en-AU"/>
              </w:rPr>
              <w:t>how to tell their ro</w:t>
            </w:r>
            <w:r w:rsidR="003818BF">
              <w:rPr>
                <w:lang w:val="en-AU"/>
              </w:rPr>
              <w:t>bot to travel from farm to mill and then use block coding and trial and error to program the robot to follow the route.</w:t>
            </w:r>
          </w:p>
          <w:p w14:paraId="69A522DA" w14:textId="4A8766A6" w:rsidR="00932344" w:rsidRDefault="00932344" w:rsidP="00DC70CA">
            <w:pPr>
              <w:rPr>
                <w:lang w:val="en-AU"/>
              </w:rPr>
            </w:pPr>
            <w:r>
              <w:rPr>
                <w:lang w:val="en-AU"/>
              </w:rPr>
              <w:t>Teachers can involve students in creating the representations of the farm and the mill (decorated box</w:t>
            </w:r>
            <w:r w:rsidR="003818BF">
              <w:rPr>
                <w:lang w:val="en-AU"/>
              </w:rPr>
              <w:t>es</w:t>
            </w:r>
            <w:r>
              <w:rPr>
                <w:lang w:val="en-AU"/>
              </w:rPr>
              <w:t xml:space="preserve"> for example) or teacher</w:t>
            </w:r>
            <w:r w:rsidR="00A03CDE">
              <w:rPr>
                <w:lang w:val="en-AU"/>
              </w:rPr>
              <w:t>s</w:t>
            </w:r>
            <w:r>
              <w:rPr>
                <w:lang w:val="en-AU"/>
              </w:rPr>
              <w:t xml:space="preserve"> could prepare these in advance.  The mill should be placed several metres from the farm with a ‘road’ joining the two. </w:t>
            </w:r>
            <w:r w:rsidR="00252B24">
              <w:rPr>
                <w:lang w:val="en-AU"/>
              </w:rPr>
              <w:t>It is suggested the road can be best</w:t>
            </w:r>
            <w:r>
              <w:rPr>
                <w:lang w:val="en-AU"/>
              </w:rPr>
              <w:t xml:space="preserve"> </w:t>
            </w:r>
            <w:r w:rsidR="003818BF">
              <w:rPr>
                <w:lang w:val="en-AU"/>
              </w:rPr>
              <w:t>made</w:t>
            </w:r>
            <w:r>
              <w:rPr>
                <w:lang w:val="en-AU"/>
              </w:rPr>
              <w:t xml:space="preserve"> using card</w:t>
            </w:r>
            <w:r w:rsidR="00252B24">
              <w:rPr>
                <w:lang w:val="en-AU"/>
              </w:rPr>
              <w:t>board</w:t>
            </w:r>
            <w:r>
              <w:rPr>
                <w:lang w:val="en-AU"/>
              </w:rPr>
              <w:t xml:space="preserve"> strips about 20 cm wide taped together to create a route from the mill to the farm</w:t>
            </w:r>
            <w:r w:rsidR="00252B24">
              <w:rPr>
                <w:lang w:val="en-AU"/>
              </w:rPr>
              <w:t xml:space="preserve"> (This method means the road can be folded up for storage between uses)</w:t>
            </w:r>
            <w:r>
              <w:rPr>
                <w:lang w:val="en-AU"/>
              </w:rPr>
              <w:t xml:space="preserve">. Include one or more 90 degree turns. </w:t>
            </w:r>
            <w:r w:rsidR="00A03CDE">
              <w:rPr>
                <w:lang w:val="en-AU"/>
              </w:rPr>
              <w:t xml:space="preserve">It could also </w:t>
            </w:r>
            <w:r w:rsidR="00252B24">
              <w:rPr>
                <w:lang w:val="en-AU"/>
              </w:rPr>
              <w:t xml:space="preserve">have hills and </w:t>
            </w:r>
            <w:r w:rsidR="00E26D9D">
              <w:rPr>
                <w:lang w:val="en-AU"/>
              </w:rPr>
              <w:t xml:space="preserve">a </w:t>
            </w:r>
            <w:r w:rsidR="00252B24">
              <w:rPr>
                <w:lang w:val="en-AU"/>
              </w:rPr>
              <w:t xml:space="preserve">bridge represented by using </w:t>
            </w:r>
            <w:proofErr w:type="spellStart"/>
            <w:r w:rsidR="00252B24">
              <w:rPr>
                <w:lang w:val="en-AU"/>
              </w:rPr>
              <w:t>lego</w:t>
            </w:r>
            <w:proofErr w:type="spellEnd"/>
            <w:r w:rsidR="00252B24">
              <w:rPr>
                <w:lang w:val="en-AU"/>
              </w:rPr>
              <w:t xml:space="preserve"> or similar to lift the road in places. (Students can experiment to decide how much slope can be </w:t>
            </w:r>
            <w:proofErr w:type="spellStart"/>
            <w:r w:rsidR="00252B24">
              <w:rPr>
                <w:lang w:val="en-AU"/>
              </w:rPr>
              <w:t>transversed</w:t>
            </w:r>
            <w:proofErr w:type="spellEnd"/>
            <w:r w:rsidR="00252B24">
              <w:rPr>
                <w:lang w:val="en-AU"/>
              </w:rPr>
              <w:t xml:space="preserve"> by the robot they are using.) </w:t>
            </w:r>
            <w:r w:rsidR="00A03CDE">
              <w:rPr>
                <w:lang w:val="en-AU"/>
              </w:rPr>
              <w:t xml:space="preserve"> </w:t>
            </w:r>
            <w:r w:rsidR="00252B24">
              <w:rPr>
                <w:lang w:val="en-AU"/>
              </w:rPr>
              <w:t xml:space="preserve">This </w:t>
            </w:r>
            <w:r>
              <w:rPr>
                <w:lang w:val="en-AU"/>
              </w:rPr>
              <w:t xml:space="preserve">farm-mill route will be re-used in Activity 3 when the robot and </w:t>
            </w:r>
            <w:r w:rsidR="00E26D9D">
              <w:rPr>
                <w:lang w:val="en-AU"/>
              </w:rPr>
              <w:t xml:space="preserve">the </w:t>
            </w:r>
            <w:r>
              <w:rPr>
                <w:lang w:val="en-AU"/>
              </w:rPr>
              <w:t>attachment carrying the wheat is tested.</w:t>
            </w:r>
          </w:p>
          <w:p w14:paraId="1FD211E2" w14:textId="53D64FCB" w:rsidR="005D4060" w:rsidRDefault="005D4060" w:rsidP="00DC70CA">
            <w:pPr>
              <w:rPr>
                <w:lang w:val="en-AU"/>
              </w:rPr>
            </w:pPr>
            <w:r>
              <w:rPr>
                <w:lang w:val="en-AU"/>
              </w:rPr>
              <w:t>As an introduction to the idea of a top view, ask</w:t>
            </w:r>
            <w:r w:rsidR="00B6222F">
              <w:rPr>
                <w:lang w:val="en-AU"/>
              </w:rPr>
              <w:t xml:space="preserve"> student</w:t>
            </w:r>
            <w:r>
              <w:rPr>
                <w:lang w:val="en-AU"/>
              </w:rPr>
              <w:t>s</w:t>
            </w:r>
            <w:r w:rsidR="00B6222F">
              <w:rPr>
                <w:lang w:val="en-AU"/>
              </w:rPr>
              <w:t xml:space="preserve"> </w:t>
            </w:r>
            <w:r w:rsidR="00E26D9D">
              <w:rPr>
                <w:lang w:val="en-AU"/>
              </w:rPr>
              <w:t xml:space="preserve">to </w:t>
            </w:r>
            <w:r w:rsidR="00B6222F">
              <w:rPr>
                <w:lang w:val="en-AU"/>
              </w:rPr>
              <w:t xml:space="preserve">imagine what the route would look like if they were a </w:t>
            </w:r>
            <w:r>
              <w:rPr>
                <w:lang w:val="en-AU"/>
              </w:rPr>
              <w:t xml:space="preserve">fly on the ceiling looking down. Copy the arrangement on a </w:t>
            </w:r>
            <w:r w:rsidR="00252B24">
              <w:rPr>
                <w:lang w:val="en-AU"/>
              </w:rPr>
              <w:t xml:space="preserve">large sheet of paper or on a </w:t>
            </w:r>
            <w:r>
              <w:rPr>
                <w:lang w:val="en-AU"/>
              </w:rPr>
              <w:t xml:space="preserve">whiteboard </w:t>
            </w:r>
            <w:r w:rsidR="00252B24">
              <w:rPr>
                <w:lang w:val="en-AU"/>
              </w:rPr>
              <w:t xml:space="preserve">that can be photographed, </w:t>
            </w:r>
            <w:r>
              <w:rPr>
                <w:lang w:val="en-AU"/>
              </w:rPr>
              <w:t>with students’ suggestions guiding the placement of the farm, the mill and the road.</w:t>
            </w:r>
            <w:r w:rsidR="00252B24">
              <w:rPr>
                <w:lang w:val="en-AU"/>
              </w:rPr>
              <w:t xml:space="preserve"> (</w:t>
            </w:r>
            <w:r w:rsidR="00E26D9D">
              <w:rPr>
                <w:lang w:val="en-AU"/>
              </w:rPr>
              <w:t>With teacher assistance, t</w:t>
            </w:r>
            <w:r w:rsidR="00252B24">
              <w:rPr>
                <w:lang w:val="en-AU"/>
              </w:rPr>
              <w:t xml:space="preserve">his plan can then be used by students to guide the replacement of the physical route </w:t>
            </w:r>
            <w:r w:rsidR="00E26D9D">
              <w:rPr>
                <w:lang w:val="en-AU"/>
              </w:rPr>
              <w:t xml:space="preserve">ready </w:t>
            </w:r>
            <w:r w:rsidR="00252B24">
              <w:rPr>
                <w:lang w:val="en-AU"/>
              </w:rPr>
              <w:t>for Activity 3.)</w:t>
            </w:r>
            <w:r>
              <w:rPr>
                <w:lang w:val="en-AU"/>
              </w:rPr>
              <w:t xml:space="preserve"> </w:t>
            </w:r>
          </w:p>
          <w:p w14:paraId="1C5C8E8E" w14:textId="77777777" w:rsidR="00061C53" w:rsidRDefault="00A325B5" w:rsidP="00DC70CA">
            <w:pPr>
              <w:rPr>
                <w:lang w:val="en-AU"/>
              </w:rPr>
            </w:pPr>
            <w:r>
              <w:rPr>
                <w:lang w:val="en-AU"/>
              </w:rPr>
              <w:t>With students sitting around the route, have a short discussion about what they would have to tell their robot to do to travel the route</w:t>
            </w:r>
            <w:r w:rsidR="00BC4A90">
              <w:rPr>
                <w:lang w:val="en-AU"/>
              </w:rPr>
              <w:t xml:space="preserve">, </w:t>
            </w:r>
            <w:r w:rsidR="00A03CDE">
              <w:rPr>
                <w:lang w:val="en-AU"/>
              </w:rPr>
              <w:t xml:space="preserve">section by section, </w:t>
            </w:r>
            <w:r w:rsidR="00BC4A90">
              <w:rPr>
                <w:lang w:val="en-AU"/>
              </w:rPr>
              <w:t>emphasising the sequence, first … then …</w:t>
            </w:r>
            <w:r>
              <w:rPr>
                <w:lang w:val="en-AU"/>
              </w:rPr>
              <w:t xml:space="preserve">. </w:t>
            </w:r>
          </w:p>
          <w:p w14:paraId="50C88A2A" w14:textId="002105A9" w:rsidR="00A325B5" w:rsidRDefault="00061C53" w:rsidP="00DC70CA">
            <w:pPr>
              <w:rPr>
                <w:lang w:val="en-AU"/>
              </w:rPr>
            </w:pPr>
            <w:r>
              <w:rPr>
                <w:lang w:val="en-AU"/>
              </w:rPr>
              <w:t xml:space="preserve">When demonstrating the meaning of a ‘quarter turn’, the teacher may include the use ’90 </w:t>
            </w:r>
            <w:proofErr w:type="gramStart"/>
            <w:r>
              <w:rPr>
                <w:lang w:val="en-AU"/>
              </w:rPr>
              <w:t>degree</w:t>
            </w:r>
            <w:proofErr w:type="gramEnd"/>
            <w:r>
              <w:rPr>
                <w:lang w:val="en-AU"/>
              </w:rPr>
              <w:t>’ and ‘right angle’ terminology incidentally in that context.</w:t>
            </w:r>
          </w:p>
          <w:p w14:paraId="0CECF92F" w14:textId="277859B2" w:rsidR="00A325B5" w:rsidRDefault="005D4060" w:rsidP="00DC70CA">
            <w:pPr>
              <w:rPr>
                <w:lang w:val="en-AU"/>
              </w:rPr>
            </w:pPr>
            <w:r>
              <w:rPr>
                <w:lang w:val="en-AU"/>
              </w:rPr>
              <w:t xml:space="preserve">In pairs, </w:t>
            </w:r>
            <w:r w:rsidR="00A325B5">
              <w:rPr>
                <w:lang w:val="en-AU"/>
              </w:rPr>
              <w:t xml:space="preserve">ask students to plan </w:t>
            </w:r>
            <w:r w:rsidR="003818BF">
              <w:rPr>
                <w:lang w:val="en-AU"/>
              </w:rPr>
              <w:t>and write down</w:t>
            </w:r>
            <w:r w:rsidR="00A325B5">
              <w:rPr>
                <w:lang w:val="en-AU"/>
              </w:rPr>
              <w:t xml:space="preserve"> the ‘instructions’ they will need to give their robot to travel the route</w:t>
            </w:r>
            <w:r w:rsidR="00BC4A90">
              <w:rPr>
                <w:lang w:val="en-AU"/>
              </w:rPr>
              <w:t>, using their own language</w:t>
            </w:r>
            <w:r w:rsidR="00A03CDE">
              <w:rPr>
                <w:lang w:val="en-AU"/>
              </w:rPr>
              <w:t xml:space="preserve"> and numbering the sections e.g.</w:t>
            </w:r>
          </w:p>
          <w:p w14:paraId="1A20ED9C" w14:textId="1423AD4D" w:rsidR="00A03CDE" w:rsidRDefault="00A03CDE" w:rsidP="00D04A6C">
            <w:pPr>
              <w:pStyle w:val="ListParagraph"/>
              <w:numPr>
                <w:ilvl w:val="0"/>
                <w:numId w:val="23"/>
              </w:numPr>
              <w:rPr>
                <w:lang w:val="en-AU"/>
              </w:rPr>
            </w:pPr>
            <w:r>
              <w:rPr>
                <w:lang w:val="en-AU"/>
              </w:rPr>
              <w:t>Go to the first corner</w:t>
            </w:r>
          </w:p>
          <w:p w14:paraId="37BC0D4F" w14:textId="3BB8260E" w:rsidR="00A03CDE" w:rsidRDefault="00A03CDE" w:rsidP="00D04A6C">
            <w:pPr>
              <w:pStyle w:val="ListParagraph"/>
              <w:numPr>
                <w:ilvl w:val="0"/>
                <w:numId w:val="23"/>
              </w:numPr>
              <w:rPr>
                <w:lang w:val="en-AU"/>
              </w:rPr>
            </w:pPr>
            <w:r>
              <w:rPr>
                <w:lang w:val="en-AU"/>
              </w:rPr>
              <w:t>Turn right</w:t>
            </w:r>
          </w:p>
          <w:p w14:paraId="2298AE7F" w14:textId="58467283" w:rsidR="00A03CDE" w:rsidRDefault="00A03CDE" w:rsidP="00D04A6C">
            <w:pPr>
              <w:pStyle w:val="ListParagraph"/>
              <w:numPr>
                <w:ilvl w:val="0"/>
                <w:numId w:val="23"/>
              </w:numPr>
              <w:rPr>
                <w:lang w:val="en-AU"/>
              </w:rPr>
            </w:pPr>
            <w:r>
              <w:rPr>
                <w:lang w:val="en-AU"/>
              </w:rPr>
              <w:t>Go to the bridge</w:t>
            </w:r>
          </w:p>
          <w:p w14:paraId="21A3E1D6" w14:textId="22356A53" w:rsidR="00A03CDE" w:rsidRDefault="00A03CDE" w:rsidP="00D04A6C">
            <w:pPr>
              <w:pStyle w:val="ListParagraph"/>
              <w:numPr>
                <w:ilvl w:val="0"/>
                <w:numId w:val="23"/>
              </w:numPr>
              <w:rPr>
                <w:lang w:val="en-AU"/>
              </w:rPr>
            </w:pPr>
            <w:r>
              <w:rPr>
                <w:lang w:val="en-AU"/>
              </w:rPr>
              <w:t>Go over the bridge</w:t>
            </w:r>
          </w:p>
          <w:p w14:paraId="763CC7B8" w14:textId="5C2EB17C" w:rsidR="00A03CDE" w:rsidRDefault="00A03CDE" w:rsidP="00D04A6C">
            <w:pPr>
              <w:pStyle w:val="ListParagraph"/>
              <w:numPr>
                <w:ilvl w:val="0"/>
                <w:numId w:val="23"/>
              </w:numPr>
              <w:rPr>
                <w:lang w:val="en-AU"/>
              </w:rPr>
            </w:pPr>
            <w:r>
              <w:rPr>
                <w:lang w:val="en-AU"/>
              </w:rPr>
              <w:t>Turn left</w:t>
            </w:r>
          </w:p>
          <w:p w14:paraId="065BCC73" w14:textId="0017B6BC" w:rsidR="00A03CDE" w:rsidRDefault="00A03CDE" w:rsidP="00D04A6C">
            <w:pPr>
              <w:pStyle w:val="ListParagraph"/>
              <w:numPr>
                <w:ilvl w:val="0"/>
                <w:numId w:val="23"/>
              </w:numPr>
              <w:rPr>
                <w:lang w:val="en-AU"/>
              </w:rPr>
            </w:pPr>
            <w:r>
              <w:rPr>
                <w:lang w:val="en-AU"/>
              </w:rPr>
              <w:t>Go to the mill</w:t>
            </w:r>
          </w:p>
          <w:p w14:paraId="3D60EDCA" w14:textId="3E07C052" w:rsidR="00A325B5" w:rsidRDefault="00A325B5" w:rsidP="00DC70CA">
            <w:r>
              <w:rPr>
                <w:lang w:val="en-AU"/>
              </w:rPr>
              <w:t xml:space="preserve">Then allocate the robots and allow students </w:t>
            </w:r>
            <w:r w:rsidR="003818BF">
              <w:rPr>
                <w:lang w:val="en-AU"/>
              </w:rPr>
              <w:t xml:space="preserve">time </w:t>
            </w:r>
            <w:r>
              <w:rPr>
                <w:lang w:val="en-AU"/>
              </w:rPr>
              <w:t>to explore</w:t>
            </w:r>
            <w:r w:rsidR="00BC4A90">
              <w:rPr>
                <w:lang w:val="en-AU"/>
              </w:rPr>
              <w:t xml:space="preserve"> and refine the coding needed to program</w:t>
            </w:r>
            <w:r>
              <w:rPr>
                <w:lang w:val="en-AU"/>
              </w:rPr>
              <w:t xml:space="preserve"> the robot</w:t>
            </w:r>
            <w:r w:rsidR="00BC4A90">
              <w:rPr>
                <w:lang w:val="en-AU"/>
              </w:rPr>
              <w:t>’s</w:t>
            </w:r>
            <w:r>
              <w:rPr>
                <w:lang w:val="en-AU"/>
              </w:rPr>
              <w:t xml:space="preserve"> movements and directional turns</w:t>
            </w:r>
            <w:r w:rsidR="00BC4A90">
              <w:rPr>
                <w:lang w:val="en-AU"/>
              </w:rPr>
              <w:t xml:space="preserve">. </w:t>
            </w:r>
            <w:r w:rsidR="005D4060">
              <w:rPr>
                <w:lang w:val="en-AU"/>
              </w:rPr>
              <w:t xml:space="preserve">(If there are not enough robots for whole class to be engaged, then working with one smaller group at a time may be necessary.) </w:t>
            </w:r>
            <w:r w:rsidR="00BC4A90">
              <w:rPr>
                <w:lang w:val="en-AU"/>
              </w:rPr>
              <w:t>The time needed for students to explore this step will vary according to the students’ previous experience with the robots.</w:t>
            </w:r>
            <w:r>
              <w:rPr>
                <w:lang w:val="en-AU"/>
              </w:rPr>
              <w:t xml:space="preserve"> </w:t>
            </w:r>
            <w:r w:rsidR="00BC4A90">
              <w:rPr>
                <w:lang w:val="en-AU"/>
              </w:rPr>
              <w:t>The teacher should support and facilitate, but not tell students exactly what to input</w:t>
            </w:r>
            <w:r w:rsidR="003818BF">
              <w:rPr>
                <w:lang w:val="en-AU"/>
              </w:rPr>
              <w:t>. For example, students should be allowed to</w:t>
            </w:r>
            <w:r w:rsidR="00BC4A90">
              <w:rPr>
                <w:lang w:val="en-AU"/>
              </w:rPr>
              <w:t xml:space="preserve"> enter a ‘move’</w:t>
            </w:r>
            <w:r w:rsidR="005D4060">
              <w:rPr>
                <w:lang w:val="en-AU"/>
              </w:rPr>
              <w:t xml:space="preserve"> with a </w:t>
            </w:r>
            <w:r w:rsidR="00A03CDE">
              <w:rPr>
                <w:lang w:val="en-AU"/>
              </w:rPr>
              <w:t>guessed</w:t>
            </w:r>
            <w:r w:rsidR="00BC4A90">
              <w:rPr>
                <w:lang w:val="en-AU"/>
              </w:rPr>
              <w:t xml:space="preserve"> </w:t>
            </w:r>
            <w:r w:rsidR="005D4060">
              <w:rPr>
                <w:lang w:val="en-AU"/>
              </w:rPr>
              <w:t>distance. They</w:t>
            </w:r>
            <w:r w:rsidR="00BC4A90">
              <w:rPr>
                <w:lang w:val="en-AU"/>
              </w:rPr>
              <w:t xml:space="preserve"> try it, then adjust it, and try </w:t>
            </w:r>
            <w:r w:rsidR="003818BF">
              <w:rPr>
                <w:lang w:val="en-AU"/>
              </w:rPr>
              <w:t xml:space="preserve">it </w:t>
            </w:r>
            <w:r w:rsidR="00BC4A90">
              <w:rPr>
                <w:lang w:val="en-AU"/>
              </w:rPr>
              <w:t xml:space="preserve">again. They can be encouraged to use string </w:t>
            </w:r>
            <w:r w:rsidR="00E26D9D">
              <w:rPr>
                <w:lang w:val="en-AU"/>
              </w:rPr>
              <w:t xml:space="preserve">or informal uniform units </w:t>
            </w:r>
            <w:r w:rsidR="00BC4A90">
              <w:rPr>
                <w:lang w:val="en-AU"/>
              </w:rPr>
              <w:t>to measure the distance of a length on the ‘road’, then mark that distance elsewhere to test and adjust their coding</w:t>
            </w:r>
            <w:r w:rsidR="00A03CDE">
              <w:rPr>
                <w:lang w:val="en-AU"/>
              </w:rPr>
              <w:t xml:space="preserve">. (Note – they are not expected to measure lengths in standard units and do not need </w:t>
            </w:r>
            <w:r w:rsidR="00AF44D9">
              <w:rPr>
                <w:lang w:val="en-AU"/>
              </w:rPr>
              <w:t xml:space="preserve">to do so in order to program the robot’s movement – they use trial and error to code </w:t>
            </w:r>
            <w:r w:rsidR="005D4060">
              <w:rPr>
                <w:lang w:val="en-AU"/>
              </w:rPr>
              <w:t xml:space="preserve">the </w:t>
            </w:r>
            <w:r w:rsidR="00AF44D9">
              <w:rPr>
                <w:lang w:val="en-AU"/>
              </w:rPr>
              <w:t>distances.</w:t>
            </w:r>
            <w:r w:rsidR="003039FE">
              <w:rPr>
                <w:lang w:val="en-AU"/>
              </w:rPr>
              <w:t xml:space="preserve"> However, the teacher may choose to model the use of a standard measuring tape and use centimetre and decimetre language in this section. Note that the Dash robot, for example, is programmed in 10 cm increments up to a metre, represented as an unlabelled bar, but labelled in cm on the ‘block’ that results from the student’s choice of bar length.</w:t>
            </w:r>
            <w:r w:rsidR="00AF44D9">
              <w:rPr>
                <w:lang w:val="en-AU"/>
              </w:rPr>
              <w:t xml:space="preserve">) </w:t>
            </w:r>
            <w:r w:rsidR="00BC4A90">
              <w:rPr>
                <w:lang w:val="en-AU"/>
              </w:rPr>
              <w:t xml:space="preserve"> </w:t>
            </w:r>
          </w:p>
          <w:p w14:paraId="4941808E" w14:textId="580FE39A" w:rsidR="00DC70CA" w:rsidRPr="00D04A6C" w:rsidRDefault="00BC4A90" w:rsidP="00F9772C">
            <w:pPr>
              <w:widowControl/>
              <w:rPr>
                <w:lang w:val="en-AU"/>
              </w:rPr>
            </w:pPr>
            <w:r w:rsidRPr="00D04A6C">
              <w:t>As a class</w:t>
            </w:r>
            <w:r w:rsidR="00AF44D9">
              <w:rPr>
                <w:lang w:val="en-AU"/>
              </w:rPr>
              <w:t>,</w:t>
            </w:r>
            <w:r>
              <w:rPr>
                <w:lang w:val="en-AU"/>
              </w:rPr>
              <w:t xml:space="preserve"> have selected students demonstrate their robot’s ability to travel successfully from farm to mill, </w:t>
            </w:r>
            <w:r w:rsidR="00AF44D9">
              <w:rPr>
                <w:lang w:val="en-AU"/>
              </w:rPr>
              <w:t>and</w:t>
            </w:r>
            <w:r>
              <w:rPr>
                <w:lang w:val="en-AU"/>
              </w:rPr>
              <w:t xml:space="preserve"> then</w:t>
            </w:r>
            <w:r w:rsidR="003818BF">
              <w:rPr>
                <w:lang w:val="en-AU"/>
              </w:rPr>
              <w:t>, on a signal,</w:t>
            </w:r>
            <w:r>
              <w:rPr>
                <w:lang w:val="en-AU"/>
              </w:rPr>
              <w:t xml:space="preserve"> turn around and return to the farm.</w:t>
            </w:r>
            <w:r w:rsidR="003818BF">
              <w:rPr>
                <w:lang w:val="en-AU"/>
              </w:rPr>
              <w:t xml:space="preserve"> The successful coding should be saved for use when the attachment is built.</w:t>
            </w:r>
          </w:p>
          <w:p w14:paraId="5274C265" w14:textId="752D2C2E" w:rsidR="00D167F4" w:rsidRPr="00105123" w:rsidRDefault="00D167F4" w:rsidP="00546EB0">
            <w:pPr>
              <w:spacing w:after="240"/>
            </w:pPr>
          </w:p>
        </w:tc>
      </w:tr>
      <w:tr w:rsidR="00CC6535" w:rsidRPr="00384F40" w14:paraId="7978BCE3" w14:textId="77777777" w:rsidTr="00F21C48">
        <w:trPr>
          <w:trHeight w:val="90"/>
        </w:trPr>
        <w:tc>
          <w:tcPr>
            <w:tcW w:w="2405" w:type="dxa"/>
            <w:vMerge/>
            <w:tcBorders>
              <w:left w:val="nil"/>
              <w:right w:val="nil"/>
            </w:tcBorders>
          </w:tcPr>
          <w:p w14:paraId="49D48A0D" w14:textId="77777777" w:rsidR="00CC6535" w:rsidRPr="00384F40" w:rsidRDefault="00CC6535" w:rsidP="00F9772C">
            <w:pPr>
              <w:widowControl/>
              <w:spacing w:after="240" w:line="259" w:lineRule="auto"/>
              <w:rPr>
                <w:b/>
              </w:rPr>
            </w:pPr>
          </w:p>
        </w:tc>
        <w:tc>
          <w:tcPr>
            <w:tcW w:w="6634" w:type="dxa"/>
            <w:tcBorders>
              <w:left w:val="nil"/>
              <w:right w:val="nil"/>
            </w:tcBorders>
          </w:tcPr>
          <w:p w14:paraId="4D9829E2" w14:textId="7CCA725B" w:rsidR="00DF7AAF" w:rsidRPr="004D6878" w:rsidRDefault="00495E23" w:rsidP="00F9772C">
            <w:pPr>
              <w:widowControl/>
              <w:rPr>
                <w:lang w:val="en-AU"/>
              </w:rPr>
            </w:pPr>
            <w:r w:rsidRPr="00495E23">
              <w:rPr>
                <w:b/>
                <w:lang w:val="en-AU"/>
              </w:rPr>
              <w:t>Part 2:</w:t>
            </w:r>
            <w:r w:rsidR="004D7D5B">
              <w:rPr>
                <w:b/>
                <w:lang w:val="en-AU"/>
              </w:rPr>
              <w:t xml:space="preserve"> Pushing,</w:t>
            </w:r>
            <w:r w:rsidR="00A10F73">
              <w:rPr>
                <w:b/>
                <w:lang w:val="en-AU"/>
              </w:rPr>
              <w:t xml:space="preserve"> pulling</w:t>
            </w:r>
            <w:r w:rsidR="00976E59">
              <w:rPr>
                <w:b/>
                <w:lang w:val="en-AU"/>
              </w:rPr>
              <w:t>,</w:t>
            </w:r>
            <w:r w:rsidR="004D7D5B">
              <w:rPr>
                <w:b/>
                <w:lang w:val="en-AU"/>
              </w:rPr>
              <w:t xml:space="preserve"> lifting or carrying</w:t>
            </w:r>
          </w:p>
          <w:p w14:paraId="64607611" w14:textId="110BD6A4" w:rsidR="007565A7" w:rsidRDefault="00E8299F" w:rsidP="00F9772C">
            <w:pPr>
              <w:widowControl/>
              <w:rPr>
                <w:lang w:val="en-AU"/>
              </w:rPr>
            </w:pPr>
            <w:r>
              <w:rPr>
                <w:lang w:val="en-AU"/>
              </w:rPr>
              <w:t xml:space="preserve">Explain to students that they have now found a way to program a robot to travel to the mill for the Little Red Hen, but there is nowhere to put the bag of wheat. Remind them that they are going to design and make an attachment from the collected items that will enable the robot to carry the wheat, but to help them </w:t>
            </w:r>
            <w:r w:rsidR="007565A7">
              <w:rPr>
                <w:lang w:val="en-AU"/>
              </w:rPr>
              <w:t>with</w:t>
            </w:r>
            <w:r>
              <w:rPr>
                <w:lang w:val="en-AU"/>
              </w:rPr>
              <w:t xml:space="preserve"> that, they are going to play with some different </w:t>
            </w:r>
            <w:r w:rsidR="007565A7">
              <w:rPr>
                <w:lang w:val="en-AU"/>
              </w:rPr>
              <w:t>‘carrying’</w:t>
            </w:r>
            <w:r>
              <w:rPr>
                <w:lang w:val="en-AU"/>
              </w:rPr>
              <w:t xml:space="preserve"> toys</w:t>
            </w:r>
            <w:r w:rsidR="007565A7">
              <w:rPr>
                <w:lang w:val="en-AU"/>
              </w:rPr>
              <w:t xml:space="preserve"> and think about </w:t>
            </w:r>
            <w:r w:rsidR="00A03CDE">
              <w:rPr>
                <w:lang w:val="en-AU"/>
              </w:rPr>
              <w:t>what makes them move.</w:t>
            </w:r>
          </w:p>
          <w:p w14:paraId="5CCF6EF8" w14:textId="46AF9D95" w:rsidR="00495E23" w:rsidRDefault="00495E23" w:rsidP="00F9772C">
            <w:pPr>
              <w:widowControl/>
              <w:rPr>
                <w:lang w:val="en-AU"/>
              </w:rPr>
            </w:pPr>
            <w:r>
              <w:rPr>
                <w:lang w:val="en-AU"/>
              </w:rPr>
              <w:t>Engage s</w:t>
            </w:r>
            <w:r w:rsidRPr="00AA6009">
              <w:rPr>
                <w:lang w:val="en-AU"/>
              </w:rPr>
              <w:t xml:space="preserve">tudents </w:t>
            </w:r>
            <w:r>
              <w:rPr>
                <w:lang w:val="en-AU"/>
              </w:rPr>
              <w:t>in play using</w:t>
            </w:r>
            <w:r w:rsidRPr="00AA6009">
              <w:rPr>
                <w:lang w:val="en-AU"/>
              </w:rPr>
              <w:t xml:space="preserve"> different m</w:t>
            </w:r>
            <w:r w:rsidR="004D7D5B">
              <w:rPr>
                <w:lang w:val="en-AU"/>
              </w:rPr>
              <w:t>oving toys that can be pushed</w:t>
            </w:r>
            <w:r w:rsidR="00976E59">
              <w:rPr>
                <w:lang w:val="en-AU"/>
              </w:rPr>
              <w:t xml:space="preserve"> or </w:t>
            </w:r>
            <w:r w:rsidRPr="00AA6009">
              <w:rPr>
                <w:lang w:val="en-AU"/>
              </w:rPr>
              <w:t>pulled</w:t>
            </w:r>
            <w:r w:rsidR="004D7D5B">
              <w:rPr>
                <w:lang w:val="en-AU"/>
              </w:rPr>
              <w:t xml:space="preserve"> </w:t>
            </w:r>
            <w:r w:rsidR="00A10F73">
              <w:rPr>
                <w:lang w:val="en-AU"/>
              </w:rPr>
              <w:t>(</w:t>
            </w:r>
            <w:proofErr w:type="spellStart"/>
            <w:r w:rsidRPr="00AA6009">
              <w:rPr>
                <w:lang w:val="en-AU"/>
              </w:rPr>
              <w:t>eg</w:t>
            </w:r>
            <w:proofErr w:type="spellEnd"/>
            <w:r w:rsidRPr="00AA6009">
              <w:rPr>
                <w:lang w:val="en-AU"/>
              </w:rPr>
              <w:t xml:space="preserve"> trains</w:t>
            </w:r>
            <w:r>
              <w:rPr>
                <w:lang w:val="en-AU"/>
              </w:rPr>
              <w:t>,</w:t>
            </w:r>
            <w:r w:rsidRPr="00AA6009">
              <w:rPr>
                <w:lang w:val="en-AU"/>
              </w:rPr>
              <w:t xml:space="preserve"> </w:t>
            </w:r>
            <w:r w:rsidR="00AF44D9">
              <w:rPr>
                <w:lang w:val="en-AU"/>
              </w:rPr>
              <w:t xml:space="preserve">trucks, </w:t>
            </w:r>
            <w:r w:rsidRPr="00AA6009">
              <w:rPr>
                <w:lang w:val="en-AU"/>
              </w:rPr>
              <w:t>cars</w:t>
            </w:r>
            <w:r>
              <w:rPr>
                <w:lang w:val="en-AU"/>
              </w:rPr>
              <w:t>,</w:t>
            </w:r>
            <w:r w:rsidRPr="00AA6009">
              <w:rPr>
                <w:lang w:val="en-AU"/>
              </w:rPr>
              <w:t xml:space="preserve"> </w:t>
            </w:r>
            <w:r w:rsidR="007565A7">
              <w:rPr>
                <w:lang w:val="en-AU"/>
              </w:rPr>
              <w:t>wagons,</w:t>
            </w:r>
            <w:r w:rsidRPr="00AA6009">
              <w:rPr>
                <w:lang w:val="en-AU"/>
              </w:rPr>
              <w:t xml:space="preserve"> wheel barrows</w:t>
            </w:r>
            <w:r w:rsidR="007565A7">
              <w:rPr>
                <w:lang w:val="en-AU"/>
              </w:rPr>
              <w:t>, prams, sleds</w:t>
            </w:r>
            <w:r w:rsidR="00A10F73">
              <w:rPr>
                <w:lang w:val="en-AU"/>
              </w:rPr>
              <w:t>)</w:t>
            </w:r>
            <w:r w:rsidRPr="00AA6009">
              <w:rPr>
                <w:lang w:val="en-AU"/>
              </w:rPr>
              <w:t>.</w:t>
            </w:r>
          </w:p>
          <w:p w14:paraId="5C344957" w14:textId="28D8777F" w:rsidR="00976E59" w:rsidRDefault="00976E59" w:rsidP="00F9772C">
            <w:pPr>
              <w:widowControl/>
              <w:rPr>
                <w:lang w:val="en-AU"/>
              </w:rPr>
            </w:pPr>
            <w:r>
              <w:rPr>
                <w:lang w:val="en-AU"/>
              </w:rPr>
              <w:t xml:space="preserve">Students should participate in play activities that enable them to experience the effect of a range of different forces. </w:t>
            </w:r>
          </w:p>
          <w:p w14:paraId="29136E8F" w14:textId="35E3F793" w:rsidR="00976E59" w:rsidRPr="003039FE" w:rsidRDefault="00976E59" w:rsidP="00976E59">
            <w:pPr>
              <w:widowControl/>
              <w:rPr>
                <w:lang w:val="en-AU"/>
              </w:rPr>
            </w:pPr>
            <w:r w:rsidRPr="003039FE">
              <w:rPr>
                <w:lang w:val="en-AU"/>
              </w:rPr>
              <w:t xml:space="preserve">Forces applied to moving objects can cause changes to the speed </w:t>
            </w:r>
            <w:r w:rsidRPr="00D6375D">
              <w:rPr>
                <w:lang w:val="en-AU"/>
              </w:rPr>
              <w:t>and direction of the motion. The direction of a force applied to a toy will affect the direction of the motion of the toy.  For example, if the students apply a push or a pull force to a stationary toy, the push or pull, if large enough, with cause the toy</w:t>
            </w:r>
            <w:r w:rsidRPr="003039FE">
              <w:t xml:space="preserve"> to move in the direction of the push or the pull.  </w:t>
            </w:r>
          </w:p>
          <w:p w14:paraId="7824C0C1" w14:textId="78D55F4A" w:rsidR="00976E59" w:rsidRPr="00815E54" w:rsidRDefault="00976E59" w:rsidP="008B73D9">
            <w:pPr>
              <w:widowControl/>
              <w:spacing w:after="240"/>
              <w:rPr>
                <w:lang w:val="en-AU"/>
              </w:rPr>
            </w:pPr>
            <w:r w:rsidRPr="00D6375D">
              <w:rPr>
                <w:lang w:val="en-AU"/>
              </w:rPr>
              <w:t xml:space="preserve">If the toy is already in motion, and the students apply a push or a pull force in the same direction as the existing motion, the toy will continue to move in that direction, and if the force is large enough, the toy will move faster. If students apply a push or a pull force to a toy in a direction that is opposite to, or at an angle to, the existing motion of the toy, the push or pull force, if large enough, will change the direction of the toy’s motion </w:t>
            </w:r>
            <w:r w:rsidR="005C6C82" w:rsidRPr="00D6375D">
              <w:rPr>
                <w:lang w:val="en-AU"/>
              </w:rPr>
              <w:t xml:space="preserve">and </w:t>
            </w:r>
            <w:r w:rsidRPr="00D6375D">
              <w:rPr>
                <w:lang w:val="en-AU"/>
              </w:rPr>
              <w:t xml:space="preserve">may also change the speed of the toy or stop its motion altogether. </w:t>
            </w:r>
          </w:p>
          <w:p w14:paraId="0BF65F54" w14:textId="6C74E9A5" w:rsidR="00495E23" w:rsidRDefault="00637FE0" w:rsidP="00F9772C">
            <w:pPr>
              <w:widowControl/>
              <w:rPr>
                <w:lang w:val="en-AU"/>
              </w:rPr>
            </w:pPr>
            <w:r>
              <w:rPr>
                <w:lang w:val="en-AU"/>
              </w:rPr>
              <w:t xml:space="preserve">Using a </w:t>
            </w:r>
            <w:r w:rsidR="007B5A76" w:rsidRPr="006765E3">
              <w:t>t</w:t>
            </w:r>
            <w:r w:rsidR="003C263A" w:rsidRPr="006765E3">
              <w:t>hink</w:t>
            </w:r>
            <w:r w:rsidR="007B5A76" w:rsidRPr="006765E3">
              <w:t>-p</w:t>
            </w:r>
            <w:r w:rsidR="003C263A" w:rsidRPr="006765E3">
              <w:t>air</w:t>
            </w:r>
            <w:r w:rsidR="007B5A76" w:rsidRPr="006765E3">
              <w:t>-s</w:t>
            </w:r>
            <w:r w:rsidRPr="006765E3">
              <w:t>hare</w:t>
            </w:r>
            <w:r>
              <w:rPr>
                <w:i/>
                <w:lang w:val="en-AU"/>
              </w:rPr>
              <w:t xml:space="preserve"> </w:t>
            </w:r>
            <w:r>
              <w:rPr>
                <w:lang w:val="en-AU"/>
              </w:rPr>
              <w:t>strategy</w:t>
            </w:r>
            <w:r w:rsidR="003C263A">
              <w:rPr>
                <w:lang w:val="en-AU"/>
              </w:rPr>
              <w:t xml:space="preserve"> (</w:t>
            </w:r>
            <w:hyperlink w:anchor="_Appendix_8:_Teacher_2" w:history="1">
              <w:r w:rsidR="003C263A" w:rsidRPr="00D923E1">
                <w:rPr>
                  <w:rStyle w:val="Hyperlink"/>
                  <w:lang w:val="en-AU"/>
                </w:rPr>
                <w:t>Teacher resource sheet 1.3: Cooperative learning Think, Pair, Share</w:t>
              </w:r>
            </w:hyperlink>
            <w:r w:rsidR="003C263A">
              <w:rPr>
                <w:lang w:val="en-AU"/>
              </w:rPr>
              <w:t>)</w:t>
            </w:r>
            <w:r>
              <w:rPr>
                <w:lang w:val="en-AU"/>
              </w:rPr>
              <w:t xml:space="preserve"> r</w:t>
            </w:r>
            <w:r w:rsidR="00495E23">
              <w:rPr>
                <w:lang w:val="en-AU"/>
              </w:rPr>
              <w:t xml:space="preserve">eview </w:t>
            </w:r>
            <w:r w:rsidR="00A10F73">
              <w:rPr>
                <w:lang w:val="en-AU"/>
              </w:rPr>
              <w:t>students’</w:t>
            </w:r>
            <w:r w:rsidR="003C263A">
              <w:rPr>
                <w:lang w:val="en-AU"/>
              </w:rPr>
              <w:t xml:space="preserve"> experiences with</w:t>
            </w:r>
            <w:r w:rsidR="00FF695E">
              <w:rPr>
                <w:lang w:val="en-AU"/>
              </w:rPr>
              <w:t xml:space="preserve"> the</w:t>
            </w:r>
            <w:r w:rsidR="00495E23">
              <w:rPr>
                <w:lang w:val="en-AU"/>
              </w:rPr>
              <w:t xml:space="preserve"> toy</w:t>
            </w:r>
            <w:r w:rsidR="003C263A">
              <w:rPr>
                <w:lang w:val="en-AU"/>
              </w:rPr>
              <w:t xml:space="preserve">s </w:t>
            </w:r>
            <w:r w:rsidR="007B5A76">
              <w:rPr>
                <w:lang w:val="en-AU"/>
              </w:rPr>
              <w:t xml:space="preserve">to </w:t>
            </w:r>
            <w:r w:rsidR="00495E23">
              <w:rPr>
                <w:lang w:val="en-AU"/>
              </w:rPr>
              <w:t>develop their understanding of push</w:t>
            </w:r>
            <w:r w:rsidR="00FF695E">
              <w:rPr>
                <w:lang w:val="en-AU"/>
              </w:rPr>
              <w:t xml:space="preserve"> and pull</w:t>
            </w:r>
            <w:r w:rsidR="00495E23">
              <w:rPr>
                <w:lang w:val="en-AU"/>
              </w:rPr>
              <w:t xml:space="preserve"> force</w:t>
            </w:r>
            <w:r w:rsidR="00FF695E">
              <w:rPr>
                <w:lang w:val="en-AU"/>
              </w:rPr>
              <w:t>s</w:t>
            </w:r>
            <w:r w:rsidR="00495E23">
              <w:rPr>
                <w:lang w:val="en-AU"/>
              </w:rPr>
              <w:t xml:space="preserve"> and directions of movement.</w:t>
            </w:r>
          </w:p>
          <w:p w14:paraId="7BAE32DE" w14:textId="77777777" w:rsidR="0003514B" w:rsidRPr="00105123" w:rsidRDefault="0003514B" w:rsidP="00A03CDE">
            <w:pPr>
              <w:pStyle w:val="ListParagraph"/>
              <w:ind w:left="611"/>
            </w:pPr>
            <w:r w:rsidRPr="00105123">
              <w:t>How did the toys move?</w:t>
            </w:r>
          </w:p>
          <w:p w14:paraId="2BD4068A" w14:textId="04B6B805" w:rsidR="00495E23" w:rsidRPr="00105123" w:rsidRDefault="00495E23" w:rsidP="00A03CDE">
            <w:pPr>
              <w:pStyle w:val="ListParagraph"/>
              <w:ind w:left="611"/>
            </w:pPr>
            <w:r w:rsidRPr="00105123">
              <w:t>Why did the toys move?</w:t>
            </w:r>
          </w:p>
          <w:p w14:paraId="5D6FB9DB" w14:textId="582D6E84" w:rsidR="00495E23" w:rsidRPr="00105123" w:rsidRDefault="00495E23" w:rsidP="00A03CDE">
            <w:pPr>
              <w:pStyle w:val="ListParagraph"/>
              <w:ind w:left="611"/>
            </w:pPr>
            <w:r w:rsidRPr="00105123">
              <w:t>How could you make a toy move towards you?</w:t>
            </w:r>
          </w:p>
          <w:p w14:paraId="3659A487" w14:textId="77777777" w:rsidR="00495E23" w:rsidRDefault="00495E23" w:rsidP="00A03CDE">
            <w:pPr>
              <w:pStyle w:val="ListParagraph"/>
              <w:ind w:left="611"/>
            </w:pPr>
            <w:r w:rsidRPr="00105123">
              <w:t>How could you move a toy away from you?</w:t>
            </w:r>
          </w:p>
          <w:p w14:paraId="79632511" w14:textId="297F457A" w:rsidR="00B95083" w:rsidRDefault="00B95083" w:rsidP="00B95083">
            <w:r w:rsidRPr="00B95083">
              <w:t>What would happen if…</w:t>
            </w:r>
          </w:p>
          <w:p w14:paraId="3BAC36EA" w14:textId="558492B7" w:rsidR="00B95083" w:rsidRDefault="00B95083" w:rsidP="006F0D33">
            <w:pPr>
              <w:pStyle w:val="ListParagraph"/>
              <w:ind w:left="611"/>
            </w:pPr>
            <w:r>
              <w:t>The size of the toy changed?</w:t>
            </w:r>
          </w:p>
          <w:p w14:paraId="59FD4FF2" w14:textId="458FAACC" w:rsidR="00B95083" w:rsidRDefault="00B95083" w:rsidP="006F0D33">
            <w:pPr>
              <w:pStyle w:val="ListParagraph"/>
              <w:ind w:left="611"/>
            </w:pPr>
            <w:r>
              <w:t>The size of the push changed?</w:t>
            </w:r>
          </w:p>
          <w:p w14:paraId="33983A8A" w14:textId="537ECCF2" w:rsidR="00B95083" w:rsidRDefault="00B95083" w:rsidP="006F0D33">
            <w:pPr>
              <w:pStyle w:val="ListParagraph"/>
              <w:ind w:left="611"/>
            </w:pPr>
            <w:r>
              <w:t>The surface changed (rough, smooth, oily)?</w:t>
            </w:r>
          </w:p>
          <w:p w14:paraId="42894524" w14:textId="0FB99DE0" w:rsidR="00B95083" w:rsidRDefault="00B95083" w:rsidP="006F0D33">
            <w:pPr>
              <w:pStyle w:val="ListParagraph"/>
              <w:ind w:left="611"/>
            </w:pPr>
            <w:r>
              <w:t>The wheels changed? Or, there were no wheels?</w:t>
            </w:r>
          </w:p>
          <w:p w14:paraId="5EEA4143" w14:textId="5D6D9457" w:rsidR="007565A7" w:rsidRDefault="007565A7" w:rsidP="00D04A6C">
            <w:pPr>
              <w:pStyle w:val="ListParagraph"/>
              <w:numPr>
                <w:ilvl w:val="0"/>
                <w:numId w:val="0"/>
              </w:numPr>
              <w:ind w:left="454"/>
            </w:pPr>
          </w:p>
          <w:p w14:paraId="4FE0B202" w14:textId="20E61BEB" w:rsidR="006F0D33" w:rsidRDefault="006F0D33" w:rsidP="00D04A6C">
            <w:pPr>
              <w:pStyle w:val="ListParagraph"/>
              <w:numPr>
                <w:ilvl w:val="0"/>
                <w:numId w:val="0"/>
              </w:numPr>
              <w:ind w:left="454"/>
            </w:pPr>
          </w:p>
          <w:p w14:paraId="36C9CF0D" w14:textId="77777777" w:rsidR="006F0D33" w:rsidRPr="00B95083" w:rsidRDefault="006F0D33" w:rsidP="00D04A6C">
            <w:pPr>
              <w:pStyle w:val="ListParagraph"/>
              <w:numPr>
                <w:ilvl w:val="0"/>
                <w:numId w:val="0"/>
              </w:numPr>
              <w:ind w:left="454"/>
            </w:pPr>
          </w:p>
          <w:p w14:paraId="1CAD0631" w14:textId="3D5639D6" w:rsidR="007565A7" w:rsidRDefault="007565A7" w:rsidP="00546EB0">
            <w:pPr>
              <w:widowControl/>
              <w:spacing w:before="240"/>
              <w:rPr>
                <w:lang w:val="en-AU"/>
              </w:rPr>
            </w:pPr>
            <w:r>
              <w:rPr>
                <w:lang w:val="en-AU"/>
              </w:rPr>
              <w:t>Part 3</w:t>
            </w:r>
            <w:r>
              <w:rPr>
                <w:b/>
                <w:lang w:val="en-AU"/>
              </w:rPr>
              <w:t xml:space="preserve"> Sorting shapes</w:t>
            </w:r>
            <w:r w:rsidRPr="00384F40">
              <w:rPr>
                <w:b/>
                <w:lang w:val="en-AU"/>
              </w:rPr>
              <w:t xml:space="preserve"> </w:t>
            </w:r>
            <w:r>
              <w:rPr>
                <w:b/>
                <w:lang w:val="en-AU"/>
              </w:rPr>
              <w:t>and objects</w:t>
            </w:r>
          </w:p>
          <w:p w14:paraId="6893E904" w14:textId="6070DC09" w:rsidR="00CC6535" w:rsidRDefault="00CC6535" w:rsidP="00546EB0">
            <w:pPr>
              <w:widowControl/>
              <w:spacing w:before="240"/>
              <w:rPr>
                <w:lang w:val="en-AU"/>
              </w:rPr>
            </w:pPr>
            <w:r>
              <w:rPr>
                <w:lang w:val="en-AU"/>
              </w:rPr>
              <w:t xml:space="preserve">Select some </w:t>
            </w:r>
            <w:r w:rsidR="007565A7">
              <w:rPr>
                <w:lang w:val="en-AU"/>
              </w:rPr>
              <w:t>standard geometric 3-D objects including various prisms, pyramids, cylinders and</w:t>
            </w:r>
            <w:r>
              <w:rPr>
                <w:lang w:val="en-AU"/>
              </w:rPr>
              <w:t xml:space="preserve"> spheres and have students use the</w:t>
            </w:r>
            <w:r w:rsidR="00630B7B">
              <w:rPr>
                <w:lang w:val="en-AU"/>
              </w:rPr>
              <w:t xml:space="preserve"> Question, Predict, Test, Observe, </w:t>
            </w:r>
            <w:proofErr w:type="gramStart"/>
            <w:r w:rsidR="00630B7B">
              <w:rPr>
                <w:lang w:val="en-AU"/>
              </w:rPr>
              <w:t>Evaluate</w:t>
            </w:r>
            <w:proofErr w:type="gramEnd"/>
            <w:r>
              <w:rPr>
                <w:lang w:val="en-AU"/>
              </w:rPr>
              <w:t xml:space="preserve"> </w:t>
            </w:r>
            <w:r w:rsidR="00630B7B">
              <w:rPr>
                <w:lang w:val="en-AU"/>
              </w:rPr>
              <w:t>(</w:t>
            </w:r>
            <w:r>
              <w:rPr>
                <w:lang w:val="en-AU"/>
              </w:rPr>
              <w:t>QPTOE</w:t>
            </w:r>
            <w:r w:rsidR="00630B7B">
              <w:rPr>
                <w:lang w:val="en-AU"/>
              </w:rPr>
              <w:t>)</w:t>
            </w:r>
            <w:r>
              <w:rPr>
                <w:lang w:val="en-AU"/>
              </w:rPr>
              <w:t xml:space="preserve"> strategy</w:t>
            </w:r>
            <w:r w:rsidR="00630B7B">
              <w:rPr>
                <w:lang w:val="en-AU"/>
              </w:rPr>
              <w:t xml:space="preserve">, </w:t>
            </w:r>
            <w:r w:rsidR="0003514B">
              <w:rPr>
                <w:lang w:val="en-AU"/>
              </w:rPr>
              <w:t>in the example below</w:t>
            </w:r>
            <w:r w:rsidR="00630B7B">
              <w:rPr>
                <w:lang w:val="en-AU"/>
              </w:rPr>
              <w:t>,</w:t>
            </w:r>
            <w:r>
              <w:rPr>
                <w:lang w:val="en-AU"/>
              </w:rPr>
              <w:t xml:space="preserve"> to investigate how easily each shape can be moved</w:t>
            </w:r>
            <w:r w:rsidR="00AF44D9">
              <w:rPr>
                <w:lang w:val="en-AU"/>
              </w:rPr>
              <w:t>.</w:t>
            </w:r>
            <w:r w:rsidR="007565A7">
              <w:rPr>
                <w:lang w:val="en-AU"/>
              </w:rPr>
              <w:t xml:space="preserve"> (</w:t>
            </w:r>
            <w:r w:rsidR="00AF44D9">
              <w:rPr>
                <w:lang w:val="en-AU"/>
              </w:rPr>
              <w:t>N</w:t>
            </w:r>
            <w:r w:rsidR="007565A7">
              <w:rPr>
                <w:lang w:val="en-AU"/>
              </w:rPr>
              <w:t>umber the objects for identification by the students, but model the correct geometric terminology when referring to them)</w:t>
            </w:r>
            <w:r>
              <w:rPr>
                <w:lang w:val="en-AU"/>
              </w:rPr>
              <w:t>:</w:t>
            </w:r>
          </w:p>
          <w:p w14:paraId="555A5ED1" w14:textId="148D6B4F" w:rsidR="00CC6535" w:rsidRDefault="007B5A76" w:rsidP="00BB787F">
            <w:pPr>
              <w:widowControl/>
              <w:spacing w:before="240"/>
              <w:rPr>
                <w:lang w:val="en-AU"/>
              </w:rPr>
            </w:pPr>
            <w:r w:rsidRPr="0046500A">
              <w:rPr>
                <w:rFonts w:cstheme="minorHAnsi"/>
                <w:noProof/>
                <w:lang w:eastAsia="en-AU"/>
              </w:rPr>
              <w:drawing>
                <wp:anchor distT="0" distB="0" distL="114300" distR="114300" simplePos="0" relativeHeight="251919360" behindDoc="0" locked="0" layoutInCell="1" allowOverlap="1" wp14:anchorId="51C78677" wp14:editId="4E67710D">
                  <wp:simplePos x="0" y="0"/>
                  <wp:positionH relativeFrom="column">
                    <wp:posOffset>-445770</wp:posOffset>
                  </wp:positionH>
                  <wp:positionV relativeFrom="paragraph">
                    <wp:posOffset>83185</wp:posOffset>
                  </wp:positionV>
                  <wp:extent cx="360000" cy="360000"/>
                  <wp:effectExtent l="0" t="0" r="2540" b="254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6535">
              <w:rPr>
                <w:lang w:val="en-AU"/>
              </w:rPr>
              <w:t>Question: Which shape is the easiest to move?</w:t>
            </w:r>
          </w:p>
          <w:p w14:paraId="6D203A1C" w14:textId="621BEDB9" w:rsidR="00CC6535" w:rsidRDefault="00CC6535" w:rsidP="00F9772C">
            <w:pPr>
              <w:widowControl/>
              <w:rPr>
                <w:lang w:val="en-AU"/>
              </w:rPr>
            </w:pPr>
            <w:r>
              <w:rPr>
                <w:lang w:val="en-AU"/>
              </w:rPr>
              <w:t xml:space="preserve">Predict: Which shape will be the easiest to move? </w:t>
            </w:r>
          </w:p>
          <w:p w14:paraId="059DD4DA" w14:textId="77777777" w:rsidR="00CC6535" w:rsidRDefault="00CC6535" w:rsidP="00F9772C">
            <w:pPr>
              <w:widowControl/>
              <w:rPr>
                <w:lang w:val="en-AU"/>
              </w:rPr>
            </w:pPr>
            <w:r>
              <w:rPr>
                <w:lang w:val="en-AU"/>
              </w:rPr>
              <w:t>Test: Push and pull each object.</w:t>
            </w:r>
          </w:p>
          <w:p w14:paraId="12FB6632" w14:textId="58E6F030" w:rsidR="00CC6535" w:rsidRDefault="00CC6535" w:rsidP="00F9772C">
            <w:pPr>
              <w:widowControl/>
              <w:rPr>
                <w:lang w:val="en-AU"/>
              </w:rPr>
            </w:pPr>
            <w:r>
              <w:rPr>
                <w:lang w:val="en-AU"/>
              </w:rPr>
              <w:t xml:space="preserve">Observe: Which shapes were easy </w:t>
            </w:r>
            <w:r w:rsidR="008D17A8">
              <w:rPr>
                <w:lang w:val="en-AU"/>
              </w:rPr>
              <w:t>to move</w:t>
            </w:r>
            <w:r w:rsidR="0003514B">
              <w:rPr>
                <w:lang w:val="en-AU"/>
              </w:rPr>
              <w:t>?</w:t>
            </w:r>
          </w:p>
          <w:p w14:paraId="148FC9EB" w14:textId="77777777" w:rsidR="008872FE" w:rsidRDefault="00CC6535" w:rsidP="00546EB0">
            <w:pPr>
              <w:widowControl/>
              <w:spacing w:after="240"/>
              <w:rPr>
                <w:lang w:val="en-AU"/>
              </w:rPr>
            </w:pPr>
            <w:r>
              <w:rPr>
                <w:lang w:val="en-AU"/>
              </w:rPr>
              <w:t xml:space="preserve">Evaluate: Were our predictions </w:t>
            </w:r>
            <w:r w:rsidR="008D17A8">
              <w:rPr>
                <w:lang w:val="en-AU"/>
              </w:rPr>
              <w:t>correct</w:t>
            </w:r>
            <w:r>
              <w:rPr>
                <w:lang w:val="en-AU"/>
              </w:rPr>
              <w:t>? Which shape w</w:t>
            </w:r>
            <w:r w:rsidR="004E3A61">
              <w:rPr>
                <w:lang w:val="en-AU"/>
              </w:rPr>
              <w:t>as easiest to move? Why</w:t>
            </w:r>
            <w:r w:rsidR="005C6C82">
              <w:rPr>
                <w:lang w:val="en-AU"/>
              </w:rPr>
              <w:t>?</w:t>
            </w:r>
          </w:p>
          <w:p w14:paraId="552981FD" w14:textId="42FF4A43" w:rsidR="00C26A78" w:rsidRDefault="00C26A78" w:rsidP="00C26A78">
            <w:pPr>
              <w:widowControl/>
              <w:spacing w:after="240"/>
              <w:rPr>
                <w:lang w:val="en-AU"/>
              </w:rPr>
            </w:pPr>
            <w:r>
              <w:rPr>
                <w:lang w:val="en-AU"/>
              </w:rPr>
              <w:t xml:space="preserve">Discuss with students what they have found out </w:t>
            </w:r>
            <w:r w:rsidR="00D116FD">
              <w:rPr>
                <w:lang w:val="en-AU"/>
              </w:rPr>
              <w:t xml:space="preserve">so far </w:t>
            </w:r>
            <w:r>
              <w:rPr>
                <w:lang w:val="en-AU"/>
              </w:rPr>
              <w:t xml:space="preserve">and how that might help them </w:t>
            </w:r>
            <w:r w:rsidR="00AF44D9">
              <w:rPr>
                <w:lang w:val="en-AU"/>
              </w:rPr>
              <w:t>design</w:t>
            </w:r>
            <w:r>
              <w:rPr>
                <w:lang w:val="en-AU"/>
              </w:rPr>
              <w:t xml:space="preserve"> their wheat-carrying attachment. Students are likely to arrive at the need for wheels </w:t>
            </w:r>
            <w:r w:rsidR="005D4060">
              <w:rPr>
                <w:lang w:val="en-AU"/>
              </w:rPr>
              <w:t xml:space="preserve">or rollers </w:t>
            </w:r>
            <w:r>
              <w:rPr>
                <w:lang w:val="en-AU"/>
              </w:rPr>
              <w:t xml:space="preserve">on their attachment. They may also decide that having their robot pull something rather than push </w:t>
            </w:r>
            <w:r w:rsidR="00A03CDE">
              <w:rPr>
                <w:lang w:val="en-AU"/>
              </w:rPr>
              <w:t>might</w:t>
            </w:r>
            <w:r>
              <w:rPr>
                <w:lang w:val="en-AU"/>
              </w:rPr>
              <w:t xml:space="preserve"> be easier. </w:t>
            </w:r>
            <w:r w:rsidR="00A03CDE">
              <w:rPr>
                <w:lang w:val="en-AU"/>
              </w:rPr>
              <w:t xml:space="preserve">Leave it open for students to put forward their </w:t>
            </w:r>
            <w:r w:rsidR="00AF44D9">
              <w:rPr>
                <w:lang w:val="en-AU"/>
              </w:rPr>
              <w:t xml:space="preserve">own </w:t>
            </w:r>
            <w:r w:rsidR="00A03CDE">
              <w:rPr>
                <w:lang w:val="en-AU"/>
              </w:rPr>
              <w:t>ideas.</w:t>
            </w:r>
          </w:p>
          <w:p w14:paraId="5AD48FEB" w14:textId="3BCE8D93" w:rsidR="008B73D9" w:rsidRDefault="007565A7" w:rsidP="00C26A78">
            <w:pPr>
              <w:widowControl/>
              <w:spacing w:after="240"/>
              <w:rPr>
                <w:lang w:val="en-AU"/>
              </w:rPr>
            </w:pPr>
            <w:r>
              <w:rPr>
                <w:lang w:val="en-AU"/>
              </w:rPr>
              <w:t>Mo</w:t>
            </w:r>
            <w:r w:rsidR="00C26A78">
              <w:rPr>
                <w:lang w:val="en-AU"/>
              </w:rPr>
              <w:t>v</w:t>
            </w:r>
            <w:r>
              <w:rPr>
                <w:lang w:val="en-AU"/>
              </w:rPr>
              <w:t xml:space="preserve">e on to the collected </w:t>
            </w:r>
            <w:r w:rsidR="0064633B">
              <w:rPr>
                <w:lang w:val="en-AU"/>
              </w:rPr>
              <w:t>items.</w:t>
            </w:r>
            <w:r>
              <w:rPr>
                <w:lang w:val="en-AU"/>
              </w:rPr>
              <w:t xml:space="preserve"> </w:t>
            </w:r>
            <w:r w:rsidR="0064633B">
              <w:rPr>
                <w:lang w:val="en-AU"/>
              </w:rPr>
              <w:t xml:space="preserve">Working in small groups of three or four, students </w:t>
            </w:r>
            <w:r w:rsidR="0064633B">
              <w:t xml:space="preserve">sort the collected items </w:t>
            </w:r>
            <w:r w:rsidR="00C26A78">
              <w:rPr>
                <w:lang w:val="en-AU"/>
              </w:rPr>
              <w:t xml:space="preserve">according to whether </w:t>
            </w:r>
            <w:r w:rsidR="0064633B">
              <w:rPr>
                <w:lang w:val="en-AU"/>
              </w:rPr>
              <w:t xml:space="preserve">they think </w:t>
            </w:r>
            <w:r w:rsidR="00C26A78">
              <w:rPr>
                <w:lang w:val="en-AU"/>
              </w:rPr>
              <w:t>the item would be useful for building an attachment or not. They should justify their choices, and be encouraged to use everyday language as well as some standard geometric terminology for 2-D figures and 3-D objects</w:t>
            </w:r>
            <w:r w:rsidR="00D116FD">
              <w:rPr>
                <w:lang w:val="en-AU"/>
              </w:rPr>
              <w:t xml:space="preserve">. Teacher should continue to model the standard </w:t>
            </w:r>
            <w:r w:rsidR="00AF44D9">
              <w:rPr>
                <w:lang w:val="en-AU"/>
              </w:rPr>
              <w:t xml:space="preserve">geometric </w:t>
            </w:r>
            <w:r w:rsidR="00D116FD">
              <w:rPr>
                <w:lang w:val="en-AU"/>
              </w:rPr>
              <w:t xml:space="preserve">language in their </w:t>
            </w:r>
            <w:r w:rsidR="00282B8D">
              <w:rPr>
                <w:lang w:val="en-AU"/>
              </w:rPr>
              <w:t>discussion with students.</w:t>
            </w:r>
            <w:r w:rsidR="00C26A78">
              <w:rPr>
                <w:lang w:val="en-AU"/>
              </w:rPr>
              <w:t xml:space="preserve"> </w:t>
            </w:r>
          </w:p>
          <w:p w14:paraId="6313553F" w14:textId="036261B4" w:rsidR="0064633B" w:rsidRDefault="0064633B" w:rsidP="00C26A78">
            <w:pPr>
              <w:widowControl/>
              <w:spacing w:after="240"/>
              <w:rPr>
                <w:lang w:val="en-AU"/>
              </w:rPr>
            </w:pPr>
            <w:r>
              <w:rPr>
                <w:lang w:val="en-AU"/>
              </w:rPr>
              <w:t xml:space="preserve">Once </w:t>
            </w:r>
            <w:r w:rsidR="00AF44D9">
              <w:rPr>
                <w:lang w:val="en-AU"/>
              </w:rPr>
              <w:t>students</w:t>
            </w:r>
            <w:r>
              <w:rPr>
                <w:lang w:val="en-AU"/>
              </w:rPr>
              <w:t xml:space="preserve"> have </w:t>
            </w:r>
            <w:r w:rsidR="00AF44D9">
              <w:rPr>
                <w:lang w:val="en-AU"/>
              </w:rPr>
              <w:t>a</w:t>
            </w:r>
            <w:r>
              <w:rPr>
                <w:lang w:val="en-AU"/>
              </w:rPr>
              <w:t xml:space="preserve"> set of ‘useful items’ they can be asked to re-sort using their own criteria for the selection of </w:t>
            </w:r>
            <w:r w:rsidR="00AF44D9">
              <w:rPr>
                <w:lang w:val="en-AU"/>
              </w:rPr>
              <w:t>categories</w:t>
            </w:r>
            <w:r>
              <w:rPr>
                <w:lang w:val="en-AU"/>
              </w:rPr>
              <w:t>.</w:t>
            </w:r>
          </w:p>
          <w:p w14:paraId="5B59D47E" w14:textId="704AFA20" w:rsidR="0064633B" w:rsidRDefault="007D5FF1" w:rsidP="00D116FD">
            <w:pPr>
              <w:pStyle w:val="ListParagraph"/>
              <w:ind w:left="469"/>
            </w:pPr>
            <w:r w:rsidRPr="0046500A">
              <w:rPr>
                <w:rFonts w:cstheme="minorHAnsi"/>
                <w:noProof/>
                <w:lang w:eastAsia="en-AU"/>
              </w:rPr>
              <w:drawing>
                <wp:anchor distT="0" distB="0" distL="114300" distR="114300" simplePos="0" relativeHeight="252147712" behindDoc="0" locked="0" layoutInCell="1" allowOverlap="1" wp14:anchorId="47732333" wp14:editId="0F086BF4">
                  <wp:simplePos x="0" y="0"/>
                  <wp:positionH relativeFrom="column">
                    <wp:posOffset>-445135</wp:posOffset>
                  </wp:positionH>
                  <wp:positionV relativeFrom="paragraph">
                    <wp:posOffset>100330</wp:posOffset>
                  </wp:positionV>
                  <wp:extent cx="360000" cy="360000"/>
                  <wp:effectExtent l="0" t="0" r="254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633B">
              <w:t>What makes this group of objects</w:t>
            </w:r>
            <w:r w:rsidR="0064633B" w:rsidRPr="00105123">
              <w:t xml:space="preserve"> </w:t>
            </w:r>
            <w:r w:rsidR="0064633B">
              <w:t xml:space="preserve">all </w:t>
            </w:r>
            <w:r w:rsidR="0064633B" w:rsidRPr="00105123">
              <w:t>the s</w:t>
            </w:r>
            <w:r w:rsidR="0064633B">
              <w:t>ame?</w:t>
            </w:r>
          </w:p>
          <w:p w14:paraId="0B20F77F" w14:textId="6EE108DC" w:rsidR="0064633B" w:rsidRPr="00105123" w:rsidRDefault="0064633B" w:rsidP="00D116FD">
            <w:pPr>
              <w:pStyle w:val="ListParagraph"/>
              <w:ind w:left="469"/>
            </w:pPr>
            <w:r>
              <w:t xml:space="preserve"> What make these two groups different?</w:t>
            </w:r>
          </w:p>
          <w:p w14:paraId="0AC36A8D" w14:textId="2209449A" w:rsidR="0064633B" w:rsidRDefault="0064633B" w:rsidP="00D116FD">
            <w:pPr>
              <w:pStyle w:val="ListParagraph"/>
              <w:ind w:left="469"/>
            </w:pPr>
            <w:r>
              <w:t>Are you sorting because of how the items look or what they are used for?</w:t>
            </w:r>
          </w:p>
          <w:p w14:paraId="5899939F" w14:textId="0D0F7CFC" w:rsidR="0064633B" w:rsidRPr="00105123" w:rsidRDefault="0064633B" w:rsidP="00D116FD">
            <w:pPr>
              <w:pStyle w:val="ListParagraph"/>
              <w:ind w:left="469"/>
            </w:pPr>
            <w:r>
              <w:t>What would be a useful way to sort for our purpose (i.e. making a wheat-carrying attachment for the robot.)</w:t>
            </w:r>
          </w:p>
          <w:p w14:paraId="4EA702E9" w14:textId="6321AE92" w:rsidR="0064633B" w:rsidRDefault="00D116FD" w:rsidP="00C26A78">
            <w:pPr>
              <w:widowControl/>
              <w:spacing w:after="240"/>
              <w:rPr>
                <w:lang w:val="en-AU"/>
              </w:rPr>
            </w:pPr>
            <w:r>
              <w:rPr>
                <w:lang w:val="en-AU"/>
              </w:rPr>
              <w:t>Have a class discussion about what they have learned about the push pull forces on objects and how that will help them design an attachment for their robot from the materials they have been sorting. Ask:</w:t>
            </w:r>
          </w:p>
          <w:p w14:paraId="37678B90" w14:textId="47BF86EA" w:rsidR="00D116FD" w:rsidRDefault="007129AD" w:rsidP="00D04A6C">
            <w:pPr>
              <w:pStyle w:val="ListParagraph"/>
              <w:ind w:left="454" w:hanging="227"/>
            </w:pPr>
            <w:r w:rsidRPr="0046500A">
              <w:rPr>
                <w:rFonts w:cstheme="minorHAnsi"/>
                <w:noProof/>
                <w:lang w:eastAsia="en-AU"/>
              </w:rPr>
              <w:drawing>
                <wp:anchor distT="0" distB="0" distL="114300" distR="114300" simplePos="0" relativeHeight="252149760" behindDoc="0" locked="0" layoutInCell="1" allowOverlap="1" wp14:anchorId="0884AC6E" wp14:editId="5F1601A4">
                  <wp:simplePos x="0" y="0"/>
                  <wp:positionH relativeFrom="column">
                    <wp:posOffset>-458470</wp:posOffset>
                  </wp:positionH>
                  <wp:positionV relativeFrom="paragraph">
                    <wp:posOffset>250190</wp:posOffset>
                  </wp:positionV>
                  <wp:extent cx="359410" cy="359410"/>
                  <wp:effectExtent l="0" t="0" r="254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16FD" w:rsidRPr="00D116FD">
              <w:t>Will you have your robot push or pull the load? Why?</w:t>
            </w:r>
          </w:p>
          <w:p w14:paraId="5595F515" w14:textId="1FE8F9B0" w:rsidR="003548C2" w:rsidRPr="00D04A6C" w:rsidRDefault="003548C2" w:rsidP="00D04A6C">
            <w:pPr>
              <w:pStyle w:val="ListParagraph"/>
              <w:ind w:left="454" w:hanging="227"/>
            </w:pPr>
            <w:r>
              <w:t xml:space="preserve">How would having the robot carry the load </w:t>
            </w:r>
            <w:r w:rsidR="007D5FF1">
              <w:t xml:space="preserve">on top of it </w:t>
            </w:r>
            <w:r>
              <w:t>cause different forces than pushing or pulling the load?</w:t>
            </w:r>
          </w:p>
          <w:p w14:paraId="6A90FBFE" w14:textId="5BB584FC" w:rsidR="00D116FD" w:rsidRPr="00D04A6C" w:rsidRDefault="00D116FD" w:rsidP="00D04A6C">
            <w:pPr>
              <w:pStyle w:val="ListParagraph"/>
              <w:ind w:left="454" w:hanging="227"/>
            </w:pPr>
            <w:r w:rsidRPr="00D116FD">
              <w:t>How might you join your attachment to the robot?</w:t>
            </w:r>
          </w:p>
          <w:p w14:paraId="79C0EE09" w14:textId="70F17EAA" w:rsidR="0064633B" w:rsidRPr="005C6C82" w:rsidRDefault="00D116FD" w:rsidP="00D04A6C">
            <w:pPr>
              <w:pStyle w:val="ListParagraph"/>
              <w:spacing w:after="240"/>
              <w:ind w:left="454" w:hanging="227"/>
              <w:rPr>
                <w:lang w:val="en-AU"/>
              </w:rPr>
            </w:pPr>
            <w:r w:rsidRPr="00282B8D">
              <w:t xml:space="preserve">How </w:t>
            </w:r>
            <w:r w:rsidR="00AF44D9">
              <w:t>could</w:t>
            </w:r>
            <w:r w:rsidRPr="00282B8D">
              <w:t xml:space="preserve"> you make your attachment move more easily?</w:t>
            </w:r>
          </w:p>
        </w:tc>
      </w:tr>
      <w:tr w:rsidR="00D167F4" w:rsidRPr="00384F40" w14:paraId="043A17E7" w14:textId="77777777" w:rsidTr="00F21C48">
        <w:trPr>
          <w:trHeight w:val="90"/>
        </w:trPr>
        <w:tc>
          <w:tcPr>
            <w:tcW w:w="2405" w:type="dxa"/>
            <w:vMerge/>
            <w:tcBorders>
              <w:left w:val="nil"/>
              <w:right w:val="nil"/>
            </w:tcBorders>
          </w:tcPr>
          <w:p w14:paraId="39E0E047" w14:textId="2AB0F096" w:rsidR="00D167F4" w:rsidRPr="00384F40" w:rsidRDefault="00D167F4" w:rsidP="00F9772C">
            <w:pPr>
              <w:widowControl/>
              <w:spacing w:after="160" w:line="259" w:lineRule="auto"/>
              <w:rPr>
                <w:b/>
                <w:lang w:val="en-AU"/>
              </w:rPr>
            </w:pPr>
          </w:p>
        </w:tc>
        <w:tc>
          <w:tcPr>
            <w:tcW w:w="6634" w:type="dxa"/>
            <w:tcBorders>
              <w:left w:val="nil"/>
              <w:right w:val="nil"/>
            </w:tcBorders>
          </w:tcPr>
          <w:p w14:paraId="12871C5D" w14:textId="773DA9BE" w:rsidR="00D167F4" w:rsidRDefault="00D96FC3" w:rsidP="00F9772C">
            <w:pPr>
              <w:widowControl/>
              <w:rPr>
                <w:b/>
                <w:lang w:val="en-AU"/>
              </w:rPr>
            </w:pPr>
            <w:r>
              <w:rPr>
                <w:b/>
                <w:lang w:val="en-AU"/>
              </w:rPr>
              <w:t xml:space="preserve">Part </w:t>
            </w:r>
            <w:r w:rsidR="00282B8D">
              <w:rPr>
                <w:b/>
                <w:lang w:val="en-AU"/>
              </w:rPr>
              <w:t>4</w:t>
            </w:r>
            <w:r w:rsidR="00F35B4C">
              <w:rPr>
                <w:b/>
                <w:lang w:val="en-AU"/>
              </w:rPr>
              <w:t xml:space="preserve">: </w:t>
            </w:r>
            <w:r w:rsidR="00D9439D">
              <w:rPr>
                <w:b/>
                <w:lang w:val="en-AU"/>
              </w:rPr>
              <w:t>Reflection</w:t>
            </w:r>
          </w:p>
          <w:p w14:paraId="0308D0AC" w14:textId="37B921F4" w:rsidR="00F35B4C" w:rsidRPr="00CE6E9A" w:rsidRDefault="00F35B4C" w:rsidP="00D116FD">
            <w:pPr>
              <w:spacing w:after="240"/>
            </w:pPr>
            <w:r>
              <w:t xml:space="preserve">In </w:t>
            </w:r>
            <w:r w:rsidR="00A7304A">
              <w:t xml:space="preserve">their </w:t>
            </w:r>
            <w:r w:rsidR="001661EE" w:rsidRPr="00EA1FEA">
              <w:t>r</w:t>
            </w:r>
            <w:r w:rsidRPr="00EA1FEA">
              <w:t>eflective journals</w:t>
            </w:r>
            <w:r>
              <w:t>, students</w:t>
            </w:r>
            <w:r w:rsidR="001661EE">
              <w:t xml:space="preserve"> document</w:t>
            </w:r>
            <w:r>
              <w:t xml:space="preserve"> what they </w:t>
            </w:r>
            <w:r w:rsidRPr="004C3A0C">
              <w:t>have learnt about</w:t>
            </w:r>
            <w:r>
              <w:t xml:space="preserve"> </w:t>
            </w:r>
            <w:r w:rsidR="0064633B">
              <w:t xml:space="preserve">programming robots to follow a route and </w:t>
            </w:r>
            <w:r w:rsidR="00D116FD">
              <w:t xml:space="preserve">what they have learnt about </w:t>
            </w:r>
            <w:r w:rsidR="0064633B">
              <w:t xml:space="preserve">different </w:t>
            </w:r>
            <w:r>
              <w:t xml:space="preserve">shapes </w:t>
            </w:r>
            <w:r w:rsidR="00E502BD">
              <w:t>and how they may be moved</w:t>
            </w:r>
            <w:r>
              <w:t xml:space="preserve">. </w:t>
            </w:r>
            <w:r w:rsidR="00D9439D">
              <w:t>Students</w:t>
            </w:r>
            <w:r>
              <w:t xml:space="preserve"> </w:t>
            </w:r>
            <w:r w:rsidR="00127A49">
              <w:t xml:space="preserve">record one question they </w:t>
            </w:r>
            <w:r w:rsidR="00983521">
              <w:t>are curious about.</w:t>
            </w:r>
          </w:p>
        </w:tc>
      </w:tr>
      <w:tr w:rsidR="00F21C48" w14:paraId="47D54525" w14:textId="77777777" w:rsidTr="00F21C48">
        <w:trPr>
          <w:trHeight w:val="114"/>
        </w:trPr>
        <w:tc>
          <w:tcPr>
            <w:tcW w:w="2405" w:type="dxa"/>
            <w:vMerge w:val="restart"/>
            <w:tcBorders>
              <w:top w:val="single" w:sz="4" w:space="0" w:color="auto"/>
              <w:left w:val="nil"/>
              <w:right w:val="nil"/>
            </w:tcBorders>
          </w:tcPr>
          <w:p w14:paraId="3237A2E2" w14:textId="77777777" w:rsidR="00F21C48" w:rsidRPr="008811A9" w:rsidRDefault="00F21C48" w:rsidP="00C46968">
            <w:pPr>
              <w:widowControl/>
              <w:spacing w:line="240" w:lineRule="auto"/>
              <w:rPr>
                <w:b/>
              </w:rPr>
            </w:pPr>
            <w:r w:rsidRPr="008811A9">
              <w:rPr>
                <w:b/>
              </w:rPr>
              <w:t>Digital resources</w:t>
            </w:r>
          </w:p>
        </w:tc>
        <w:tc>
          <w:tcPr>
            <w:tcW w:w="6634" w:type="dxa"/>
            <w:tcBorders>
              <w:top w:val="single" w:sz="4" w:space="0" w:color="auto"/>
              <w:left w:val="nil"/>
              <w:bottom w:val="single" w:sz="4" w:space="0" w:color="auto"/>
              <w:right w:val="nil"/>
            </w:tcBorders>
          </w:tcPr>
          <w:p w14:paraId="1AA85D1E" w14:textId="77777777" w:rsidR="00C46968" w:rsidRDefault="00F21C48" w:rsidP="00C46968">
            <w:pPr>
              <w:spacing w:line="240" w:lineRule="auto"/>
            </w:pPr>
            <w:r w:rsidRPr="002F73F2">
              <w:t xml:space="preserve">2D Shape Word Mat </w:t>
            </w:r>
            <w:r>
              <w:t>(</w:t>
            </w:r>
            <w:proofErr w:type="spellStart"/>
            <w:r>
              <w:t>Twinkl</w:t>
            </w:r>
            <w:proofErr w:type="spellEnd"/>
            <w:r>
              <w:t>, 2018)</w:t>
            </w:r>
          </w:p>
          <w:p w14:paraId="1B708CC6" w14:textId="410C9476" w:rsidR="00F21C48" w:rsidRPr="001A1454" w:rsidRDefault="009771C4" w:rsidP="00C46968">
            <w:pPr>
              <w:spacing w:line="240" w:lineRule="auto"/>
              <w:rPr>
                <w:lang w:val="en-AU"/>
              </w:rPr>
            </w:pPr>
            <w:hyperlink r:id="rId80" w:history="1">
              <w:r w:rsidR="00F21C48" w:rsidRPr="00343845">
                <w:rPr>
                  <w:rStyle w:val="Hyperlink"/>
                  <w:lang w:val="en-GB"/>
                </w:rPr>
                <w:t>www.twinkl.co.uk/resource/t-n-105-2d-shape-word-mat</w:t>
              </w:r>
            </w:hyperlink>
          </w:p>
        </w:tc>
      </w:tr>
      <w:tr w:rsidR="00F21C48" w14:paraId="57395EFD" w14:textId="77777777" w:rsidTr="00F21C48">
        <w:trPr>
          <w:trHeight w:val="112"/>
        </w:trPr>
        <w:tc>
          <w:tcPr>
            <w:tcW w:w="2405" w:type="dxa"/>
            <w:vMerge/>
            <w:tcBorders>
              <w:left w:val="nil"/>
              <w:right w:val="nil"/>
            </w:tcBorders>
          </w:tcPr>
          <w:p w14:paraId="5BCA85A4" w14:textId="77777777" w:rsidR="00F21C48" w:rsidRPr="008811A9" w:rsidRDefault="00F21C48" w:rsidP="00C46968">
            <w:pPr>
              <w:widowControl/>
              <w:spacing w:line="240" w:lineRule="auto"/>
              <w:rPr>
                <w:b/>
              </w:rPr>
            </w:pPr>
          </w:p>
        </w:tc>
        <w:tc>
          <w:tcPr>
            <w:tcW w:w="6634" w:type="dxa"/>
            <w:tcBorders>
              <w:top w:val="single" w:sz="4" w:space="0" w:color="auto"/>
              <w:left w:val="nil"/>
              <w:bottom w:val="single" w:sz="4" w:space="0" w:color="auto"/>
              <w:right w:val="nil"/>
            </w:tcBorders>
          </w:tcPr>
          <w:p w14:paraId="5EDBBF8A" w14:textId="77777777" w:rsidR="00C46968" w:rsidRDefault="00F21C48" w:rsidP="00C46968">
            <w:pPr>
              <w:spacing w:line="240" w:lineRule="auto"/>
            </w:pPr>
            <w:r w:rsidRPr="002F73F2">
              <w:t xml:space="preserve">3D Shape Word Mat </w:t>
            </w:r>
            <w:r>
              <w:t>(</w:t>
            </w:r>
            <w:proofErr w:type="spellStart"/>
            <w:r>
              <w:t>Twinkl</w:t>
            </w:r>
            <w:proofErr w:type="spellEnd"/>
            <w:r>
              <w:t>, 2018)</w:t>
            </w:r>
          </w:p>
          <w:p w14:paraId="0375BF52" w14:textId="1EE1FE0B" w:rsidR="00F21C48" w:rsidRPr="001A1454" w:rsidRDefault="009771C4" w:rsidP="00C46968">
            <w:pPr>
              <w:spacing w:line="240" w:lineRule="auto"/>
              <w:rPr>
                <w:lang w:val="en-AU"/>
              </w:rPr>
            </w:pPr>
            <w:hyperlink r:id="rId81" w:history="1">
              <w:r w:rsidR="00F21C48" w:rsidRPr="00343845">
                <w:rPr>
                  <w:rStyle w:val="Hyperlink"/>
                  <w:lang w:val="en-GB"/>
                </w:rPr>
                <w:t>www.twinkl.co.uk/resource/t-n-106-3d-shape-word-mat</w:t>
              </w:r>
            </w:hyperlink>
          </w:p>
        </w:tc>
      </w:tr>
      <w:tr w:rsidR="00F21C48" w14:paraId="2D7BE97C" w14:textId="77777777" w:rsidTr="00F21C48">
        <w:trPr>
          <w:trHeight w:val="112"/>
        </w:trPr>
        <w:tc>
          <w:tcPr>
            <w:tcW w:w="2405" w:type="dxa"/>
            <w:vMerge/>
            <w:tcBorders>
              <w:left w:val="nil"/>
              <w:right w:val="nil"/>
            </w:tcBorders>
          </w:tcPr>
          <w:p w14:paraId="4EFE0493" w14:textId="77777777" w:rsidR="00F21C48" w:rsidRPr="008811A9" w:rsidRDefault="00F21C48" w:rsidP="00C46968">
            <w:pPr>
              <w:widowControl/>
              <w:spacing w:line="240" w:lineRule="auto"/>
              <w:rPr>
                <w:b/>
              </w:rPr>
            </w:pPr>
          </w:p>
        </w:tc>
        <w:tc>
          <w:tcPr>
            <w:tcW w:w="6634" w:type="dxa"/>
            <w:tcBorders>
              <w:top w:val="single" w:sz="4" w:space="0" w:color="auto"/>
              <w:left w:val="nil"/>
              <w:bottom w:val="single" w:sz="4" w:space="0" w:color="auto"/>
              <w:right w:val="nil"/>
            </w:tcBorders>
          </w:tcPr>
          <w:p w14:paraId="655EF7BF" w14:textId="77777777" w:rsidR="00C46968" w:rsidRDefault="00F21C48" w:rsidP="00C46968">
            <w:pPr>
              <w:spacing w:line="240" w:lineRule="auto"/>
            </w:pPr>
            <w:r>
              <w:rPr>
                <w:lang w:val="en-AU"/>
              </w:rPr>
              <w:t xml:space="preserve">Little Red Hen printable resources </w:t>
            </w:r>
            <w:r>
              <w:t>(</w:t>
            </w:r>
            <w:proofErr w:type="spellStart"/>
            <w:r>
              <w:t>Twinkl</w:t>
            </w:r>
            <w:proofErr w:type="spellEnd"/>
            <w:r>
              <w:t>, 2018)</w:t>
            </w:r>
          </w:p>
          <w:p w14:paraId="02024E21" w14:textId="2B012115" w:rsidR="00F21C48" w:rsidRPr="001A1454" w:rsidRDefault="009771C4" w:rsidP="00C46968">
            <w:pPr>
              <w:spacing w:line="240" w:lineRule="auto"/>
              <w:rPr>
                <w:lang w:val="en-AU"/>
              </w:rPr>
            </w:pPr>
            <w:hyperlink r:id="rId82" w:history="1">
              <w:r w:rsidR="00F21C48" w:rsidRPr="008B6587">
                <w:rPr>
                  <w:rStyle w:val="Hyperlink"/>
                  <w:lang w:val="en-AU"/>
                </w:rPr>
                <w:t>www.twinkl.com.au/resources/early-years-on-the-farm-storybooks/early-years-little-red-hen-1/early-years-little-red-hen-1-activities</w:t>
              </w:r>
            </w:hyperlink>
          </w:p>
        </w:tc>
      </w:tr>
    </w:tbl>
    <w:p w14:paraId="224309AE" w14:textId="77777777" w:rsidR="000D1115" w:rsidRDefault="000D1115" w:rsidP="00206639">
      <w:r>
        <w:br w:type="page"/>
      </w:r>
    </w:p>
    <w:p w14:paraId="76986498" w14:textId="0883D1C4" w:rsidR="00D167F4" w:rsidRPr="00384F40" w:rsidRDefault="008811A9" w:rsidP="00D167F4">
      <w:pPr>
        <w:pStyle w:val="Heading1"/>
      </w:pPr>
      <w:bookmarkStart w:id="12" w:name="_Toc47605658"/>
      <w:r>
        <w:t xml:space="preserve">Activity 3: </w:t>
      </w:r>
      <w:r w:rsidR="00EC4DE0">
        <w:t>Prototyp</w:t>
      </w:r>
      <w:r w:rsidR="00B9122A">
        <w:t>ing</w:t>
      </w:r>
      <w:bookmarkEnd w:id="12"/>
      <w:r w:rsidR="00EC4DE0">
        <w:t xml:space="preserve"> </w:t>
      </w:r>
    </w:p>
    <w:tbl>
      <w:tblPr>
        <w:tblStyle w:val="TableGrid"/>
        <w:tblW w:w="9039" w:type="dxa"/>
        <w:tblLayout w:type="fixed"/>
        <w:tblLook w:val="04A0" w:firstRow="1" w:lastRow="0" w:firstColumn="1" w:lastColumn="0" w:noHBand="0" w:noVBand="1"/>
      </w:tblPr>
      <w:tblGrid>
        <w:gridCol w:w="2405"/>
        <w:gridCol w:w="6634"/>
      </w:tblGrid>
      <w:tr w:rsidR="00D167F4" w:rsidRPr="00384F40" w14:paraId="6147BB75" w14:textId="77777777" w:rsidTr="00F21C48">
        <w:tc>
          <w:tcPr>
            <w:tcW w:w="2405" w:type="dxa"/>
            <w:tcBorders>
              <w:left w:val="nil"/>
              <w:right w:val="nil"/>
            </w:tcBorders>
          </w:tcPr>
          <w:p w14:paraId="728BBB82" w14:textId="6F8E59A0" w:rsidR="00D167F4" w:rsidRDefault="001616A6" w:rsidP="00F9772C">
            <w:pPr>
              <w:widowControl/>
              <w:spacing w:after="240" w:line="259" w:lineRule="auto"/>
              <w:rPr>
                <w:b/>
                <w:lang w:val="en-AU"/>
              </w:rPr>
            </w:pPr>
            <w:r w:rsidRPr="001F27A1">
              <w:rPr>
                <w:b/>
                <w:noProof/>
                <w:lang w:eastAsia="en-AU"/>
              </w:rPr>
              <w:drawing>
                <wp:anchor distT="0" distB="0" distL="114300" distR="114300" simplePos="0" relativeHeight="251812864" behindDoc="0" locked="0" layoutInCell="1" allowOverlap="1" wp14:anchorId="473EE72E" wp14:editId="5610697E">
                  <wp:simplePos x="0" y="0"/>
                  <wp:positionH relativeFrom="column">
                    <wp:posOffset>191135</wp:posOffset>
                  </wp:positionH>
                  <wp:positionV relativeFrom="paragraph">
                    <wp:posOffset>257175</wp:posOffset>
                  </wp:positionV>
                  <wp:extent cx="685800" cy="685800"/>
                  <wp:effectExtent l="0" t="0" r="0" b="0"/>
                  <wp:wrapNone/>
                  <wp:docPr id="52" name="Picture 52" descr="The Activity 3 icon consists of a light buld representing imagine, design and create." title="Acti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p w14:paraId="4EABE795" w14:textId="77777777" w:rsidR="001616A6" w:rsidRDefault="001616A6" w:rsidP="00F9772C">
            <w:pPr>
              <w:widowControl/>
              <w:spacing w:after="240" w:line="259" w:lineRule="auto"/>
              <w:rPr>
                <w:b/>
                <w:lang w:val="en-AU"/>
              </w:rPr>
            </w:pPr>
          </w:p>
          <w:p w14:paraId="4F581D72" w14:textId="77777777" w:rsidR="00B34E65" w:rsidRPr="00384F40" w:rsidRDefault="00B34E65" w:rsidP="00F9772C">
            <w:pPr>
              <w:widowControl/>
              <w:spacing w:after="240" w:line="259" w:lineRule="auto"/>
              <w:rPr>
                <w:b/>
                <w:lang w:val="en-AU"/>
              </w:rPr>
            </w:pPr>
          </w:p>
        </w:tc>
        <w:tc>
          <w:tcPr>
            <w:tcW w:w="6634" w:type="dxa"/>
            <w:tcBorders>
              <w:left w:val="nil"/>
              <w:right w:val="nil"/>
            </w:tcBorders>
          </w:tcPr>
          <w:p w14:paraId="51FE5A0C" w14:textId="1054B9ED" w:rsidR="00282B8D" w:rsidRDefault="00282B8D" w:rsidP="006E7F26">
            <w:pPr>
              <w:widowControl/>
              <w:rPr>
                <w:rFonts w:cstheme="minorHAnsi"/>
                <w:lang w:val="en-GB"/>
              </w:rPr>
            </w:pPr>
            <w:r>
              <w:rPr>
                <w:rFonts w:cstheme="minorHAnsi"/>
                <w:lang w:val="en-GB"/>
              </w:rPr>
              <w:t>Establish the load of wheat to be transported</w:t>
            </w:r>
            <w:r w:rsidR="00B6222F">
              <w:rPr>
                <w:rFonts w:cstheme="minorHAnsi"/>
                <w:lang w:val="en-GB"/>
              </w:rPr>
              <w:t xml:space="preserve"> and the design criteria</w:t>
            </w:r>
            <w:r>
              <w:rPr>
                <w:rFonts w:cstheme="minorHAnsi"/>
                <w:lang w:val="en-GB"/>
              </w:rPr>
              <w:t>.</w:t>
            </w:r>
          </w:p>
          <w:p w14:paraId="026E6C91" w14:textId="36EA856C" w:rsidR="00D167F4" w:rsidRPr="006E7F26" w:rsidRDefault="00B34E65" w:rsidP="002E671D">
            <w:pPr>
              <w:widowControl/>
              <w:rPr>
                <w:rFonts w:cstheme="minorHAnsi"/>
                <w:lang w:val="en-GB"/>
              </w:rPr>
            </w:pPr>
            <w:r>
              <w:rPr>
                <w:rFonts w:cstheme="minorHAnsi"/>
                <w:lang w:val="en-GB"/>
              </w:rPr>
              <w:t>Students</w:t>
            </w:r>
            <w:r w:rsidR="009B3E30">
              <w:rPr>
                <w:rFonts w:cstheme="minorHAnsi"/>
                <w:lang w:val="en-GB"/>
              </w:rPr>
              <w:t xml:space="preserve"> work collaboratively to</w:t>
            </w:r>
            <w:r>
              <w:rPr>
                <w:rFonts w:cstheme="minorHAnsi"/>
                <w:lang w:val="en-GB"/>
              </w:rPr>
              <w:t xml:space="preserve"> design</w:t>
            </w:r>
            <w:r w:rsidRPr="00BC7C0F">
              <w:rPr>
                <w:rFonts w:cstheme="minorHAnsi"/>
                <w:lang w:val="en-GB"/>
              </w:rPr>
              <w:t xml:space="preserve"> </w:t>
            </w:r>
            <w:r w:rsidR="003548C2">
              <w:rPr>
                <w:rFonts w:cstheme="minorHAnsi"/>
                <w:lang w:val="en-GB"/>
              </w:rPr>
              <w:t xml:space="preserve">and build </w:t>
            </w:r>
            <w:r w:rsidRPr="00BC7C0F">
              <w:rPr>
                <w:rFonts w:cstheme="minorHAnsi"/>
                <w:lang w:val="en-GB"/>
              </w:rPr>
              <w:t xml:space="preserve">an attachment for </w:t>
            </w:r>
            <w:r w:rsidR="002E671D">
              <w:rPr>
                <w:rFonts w:cstheme="minorHAnsi"/>
                <w:lang w:val="en-GB"/>
              </w:rPr>
              <w:t>their</w:t>
            </w:r>
            <w:r w:rsidR="002E671D" w:rsidRPr="00BC7C0F">
              <w:rPr>
                <w:rFonts w:cstheme="minorHAnsi"/>
                <w:lang w:val="en-GB"/>
              </w:rPr>
              <w:t xml:space="preserve"> </w:t>
            </w:r>
            <w:r w:rsidRPr="00BC7C0F">
              <w:rPr>
                <w:rFonts w:cstheme="minorHAnsi"/>
                <w:lang w:val="en-GB"/>
              </w:rPr>
              <w:t xml:space="preserve">robot to </w:t>
            </w:r>
            <w:r w:rsidR="00282B8D">
              <w:rPr>
                <w:rFonts w:cstheme="minorHAnsi"/>
                <w:lang w:val="en-GB"/>
              </w:rPr>
              <w:t xml:space="preserve">transport </w:t>
            </w:r>
            <w:r w:rsidR="003548C2">
              <w:rPr>
                <w:rFonts w:cstheme="minorHAnsi"/>
                <w:lang w:val="en-GB"/>
              </w:rPr>
              <w:t>an established</w:t>
            </w:r>
            <w:r w:rsidR="00282B8D">
              <w:rPr>
                <w:rFonts w:cstheme="minorHAnsi"/>
                <w:lang w:val="en-GB"/>
              </w:rPr>
              <w:t xml:space="preserve"> amount of wheat</w:t>
            </w:r>
            <w:r w:rsidRPr="00BC7C0F">
              <w:rPr>
                <w:rFonts w:cstheme="minorHAnsi"/>
                <w:lang w:val="en-GB"/>
              </w:rPr>
              <w:t xml:space="preserve"> </w:t>
            </w:r>
            <w:r w:rsidR="00282B8D">
              <w:rPr>
                <w:rFonts w:cstheme="minorHAnsi"/>
                <w:lang w:val="en-GB"/>
              </w:rPr>
              <w:t>over the give</w:t>
            </w:r>
            <w:r w:rsidR="003548C2">
              <w:rPr>
                <w:rFonts w:cstheme="minorHAnsi"/>
                <w:lang w:val="en-GB"/>
              </w:rPr>
              <w:t>n</w:t>
            </w:r>
            <w:r w:rsidR="00282B8D">
              <w:rPr>
                <w:rFonts w:cstheme="minorHAnsi"/>
                <w:lang w:val="en-GB"/>
              </w:rPr>
              <w:t xml:space="preserve"> route</w:t>
            </w:r>
            <w:r w:rsidRPr="00BC7C0F">
              <w:rPr>
                <w:rFonts w:cstheme="minorHAnsi"/>
                <w:lang w:val="en-GB"/>
              </w:rPr>
              <w:t xml:space="preserve"> using </w:t>
            </w:r>
            <w:r w:rsidR="00983521">
              <w:rPr>
                <w:rFonts w:cstheme="minorHAnsi"/>
                <w:lang w:val="en-GB"/>
              </w:rPr>
              <w:t>push or pull forces</w:t>
            </w:r>
            <w:r w:rsidR="00301819">
              <w:rPr>
                <w:rFonts w:cstheme="minorHAnsi"/>
                <w:lang w:val="en-GB"/>
              </w:rPr>
              <w:t>. They</w:t>
            </w:r>
            <w:r w:rsidR="00983521">
              <w:rPr>
                <w:rFonts w:cstheme="minorHAnsi"/>
                <w:lang w:val="en-GB"/>
              </w:rPr>
              <w:t xml:space="preserve"> </w:t>
            </w:r>
            <w:r>
              <w:rPr>
                <w:rFonts w:cstheme="minorHAnsi"/>
                <w:lang w:val="en-GB"/>
              </w:rPr>
              <w:t xml:space="preserve">follow the design process of </w:t>
            </w:r>
            <w:r w:rsidR="00301819">
              <w:rPr>
                <w:rFonts w:cstheme="minorHAnsi"/>
                <w:lang w:val="en-GB"/>
              </w:rPr>
              <w:t>ideation</w:t>
            </w:r>
            <w:r>
              <w:rPr>
                <w:rFonts w:cstheme="minorHAnsi"/>
                <w:lang w:val="en-GB"/>
              </w:rPr>
              <w:t xml:space="preserve">, </w:t>
            </w:r>
            <w:r w:rsidR="00301819">
              <w:rPr>
                <w:rFonts w:cstheme="minorHAnsi"/>
                <w:lang w:val="en-GB"/>
              </w:rPr>
              <w:t>development and production.</w:t>
            </w:r>
          </w:p>
        </w:tc>
      </w:tr>
      <w:tr w:rsidR="001A48DE" w:rsidRPr="00384F40" w14:paraId="63F5ACBF" w14:textId="77777777" w:rsidTr="00F21C48">
        <w:tc>
          <w:tcPr>
            <w:tcW w:w="2405" w:type="dxa"/>
            <w:tcBorders>
              <w:left w:val="nil"/>
              <w:right w:val="nil"/>
            </w:tcBorders>
          </w:tcPr>
          <w:p w14:paraId="17EF6DF8" w14:textId="3D93467A" w:rsidR="001A48DE" w:rsidRPr="00384F40" w:rsidRDefault="001A48DE" w:rsidP="001A48DE">
            <w:pPr>
              <w:widowControl/>
              <w:spacing w:after="240" w:line="259" w:lineRule="auto"/>
              <w:rPr>
                <w:b/>
                <w:lang w:val="en-AU"/>
              </w:rPr>
            </w:pPr>
            <w:r w:rsidRPr="00703368">
              <w:rPr>
                <w:b/>
                <w:lang w:val="en-AU"/>
              </w:rPr>
              <w:t>Background information</w:t>
            </w:r>
            <w:r w:rsidRPr="00384F40">
              <w:rPr>
                <w:b/>
                <w:lang w:val="en-AU"/>
              </w:rPr>
              <w:t xml:space="preserve"> </w:t>
            </w:r>
          </w:p>
        </w:tc>
        <w:tc>
          <w:tcPr>
            <w:tcW w:w="6634" w:type="dxa"/>
            <w:tcBorders>
              <w:left w:val="nil"/>
              <w:right w:val="nil"/>
            </w:tcBorders>
          </w:tcPr>
          <w:p w14:paraId="1B3F3C36" w14:textId="736FF8F2" w:rsidR="009B46D5" w:rsidRPr="006E7F26" w:rsidRDefault="00EA1FEA" w:rsidP="00C46968">
            <w:pPr>
              <w:spacing w:after="240"/>
              <w:rPr>
                <w:lang w:val="en-GB"/>
              </w:rPr>
            </w:pPr>
            <w:r w:rsidRPr="00703368">
              <w:rPr>
                <w:lang w:val="en-GB"/>
              </w:rPr>
              <w:t xml:space="preserve">The </w:t>
            </w:r>
            <w:r w:rsidR="00301819">
              <w:rPr>
                <w:lang w:val="en-GB"/>
              </w:rPr>
              <w:t>d</w:t>
            </w:r>
            <w:r w:rsidRPr="00261B36">
              <w:rPr>
                <w:lang w:val="en-GB"/>
              </w:rPr>
              <w:t>esign process</w:t>
            </w:r>
            <w:r w:rsidRPr="00703368">
              <w:rPr>
                <w:lang w:val="en-GB"/>
              </w:rPr>
              <w:t xml:space="preserve"> is a series of steps to guide problem solving. There are many different versions, but the core ideas are the same.</w:t>
            </w:r>
            <w:r w:rsidR="0080648C">
              <w:rPr>
                <w:lang w:val="en-GB"/>
              </w:rPr>
              <w:t xml:space="preserve"> See </w:t>
            </w:r>
            <w:hyperlink w:anchor="_Appendix_4:_Design" w:history="1">
              <w:r w:rsidR="0080648C" w:rsidRPr="00F377BE">
                <w:rPr>
                  <w:rStyle w:val="Hyperlink"/>
                  <w:lang w:val="en-GB"/>
                </w:rPr>
                <w:t>Design process guide</w:t>
              </w:r>
            </w:hyperlink>
            <w:r w:rsidR="00983521" w:rsidRPr="00983521">
              <w:rPr>
                <w:rFonts w:cstheme="minorHAnsi"/>
                <w:i/>
              </w:rPr>
              <w:t xml:space="preserve"> </w:t>
            </w:r>
            <w:r w:rsidR="00983521" w:rsidRPr="00983521">
              <w:rPr>
                <w:rFonts w:cstheme="minorHAnsi"/>
              </w:rPr>
              <w:t>for elaboration</w:t>
            </w:r>
            <w:r w:rsidR="0080648C" w:rsidRPr="00983521">
              <w:rPr>
                <w:lang w:val="en-GB"/>
              </w:rPr>
              <w:t>.</w:t>
            </w:r>
            <w:r w:rsidR="006E7F26">
              <w:rPr>
                <w:lang w:val="en-GB"/>
              </w:rPr>
              <w:t xml:space="preserve"> </w:t>
            </w:r>
            <w:r w:rsidRPr="00703368">
              <w:rPr>
                <w:rFonts w:cstheme="minorHAnsi"/>
                <w:lang w:val="en-GB"/>
              </w:rPr>
              <w:t>The key idea is to allow students to improve on their original design after testing.</w:t>
            </w:r>
          </w:p>
        </w:tc>
      </w:tr>
      <w:tr w:rsidR="001A48DE" w:rsidRPr="00384F40" w14:paraId="09F279AC" w14:textId="77777777" w:rsidTr="00F21C48">
        <w:tc>
          <w:tcPr>
            <w:tcW w:w="2405" w:type="dxa"/>
            <w:tcBorders>
              <w:left w:val="nil"/>
              <w:right w:val="nil"/>
            </w:tcBorders>
          </w:tcPr>
          <w:p w14:paraId="62F10003" w14:textId="605416DC"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34" w:type="dxa"/>
            <w:tcBorders>
              <w:left w:val="nil"/>
              <w:right w:val="nil"/>
            </w:tcBorders>
          </w:tcPr>
          <w:p w14:paraId="74343A0B" w14:textId="405AA0E4" w:rsidR="00546EB0" w:rsidRDefault="00703368" w:rsidP="00703368">
            <w:pPr>
              <w:widowControl/>
            </w:pPr>
            <w:r>
              <w:t xml:space="preserve">Students </w:t>
            </w:r>
            <w:r w:rsidR="00AF38DE">
              <w:t>may</w:t>
            </w:r>
            <w:r w:rsidR="00261B36">
              <w:t xml:space="preserve"> </w:t>
            </w:r>
            <w:r>
              <w:t>n</w:t>
            </w:r>
            <w:r w:rsidR="00AF38DE">
              <w:t>eed support and scaffolding as they work through</w:t>
            </w:r>
            <w:r>
              <w:t xml:space="preserve"> the design process</w:t>
            </w:r>
            <w:r w:rsidR="00AF38DE">
              <w:t>.</w:t>
            </w:r>
            <w:r>
              <w:t xml:space="preserve"> </w:t>
            </w:r>
            <w:r w:rsidR="00AF38DE">
              <w:t>This process is cyclical, ensuring the final product is refined and demonstrates</w:t>
            </w:r>
            <w:r>
              <w:t xml:space="preserve"> changes that reflect critical and creative thinking. </w:t>
            </w:r>
          </w:p>
          <w:p w14:paraId="04AD1D90" w14:textId="3946C0C1" w:rsidR="00546EB0" w:rsidRDefault="00703368" w:rsidP="00703368">
            <w:pPr>
              <w:widowControl/>
            </w:pPr>
            <w:r>
              <w:t xml:space="preserve">Students </w:t>
            </w:r>
            <w:r w:rsidR="00261B36">
              <w:t xml:space="preserve">will </w:t>
            </w:r>
            <w:r>
              <w:t xml:space="preserve">need to explain </w:t>
            </w:r>
            <w:r w:rsidR="0036196A">
              <w:t>and justify their</w:t>
            </w:r>
            <w:r>
              <w:t xml:space="preserve"> reasoning in their reflective journals and final presentation. </w:t>
            </w:r>
          </w:p>
          <w:p w14:paraId="529A711E" w14:textId="3E4E7EB7" w:rsidR="001A48DE" w:rsidRPr="007E0526" w:rsidRDefault="002F70F7" w:rsidP="00282B8D">
            <w:pPr>
              <w:widowControl/>
              <w:spacing w:after="240"/>
            </w:pPr>
            <w:r>
              <w:t>W</w:t>
            </w:r>
            <w:r w:rsidR="00703368">
              <w:t xml:space="preserve">orking in </w:t>
            </w:r>
            <w:r w:rsidR="00282B8D">
              <w:t xml:space="preserve">pairs </w:t>
            </w:r>
            <w:r w:rsidR="00703368">
              <w:t xml:space="preserve">will </w:t>
            </w:r>
            <w:r>
              <w:t xml:space="preserve">require students </w:t>
            </w:r>
            <w:r w:rsidR="00703368">
              <w:t xml:space="preserve">to negotiate with their </w:t>
            </w:r>
            <w:r w:rsidR="00282B8D">
              <w:t xml:space="preserve">partner </w:t>
            </w:r>
            <w:r w:rsidR="00703368">
              <w:t>to reach an agreed outcome. Collaborative group skills are a foundation of STEM process</w:t>
            </w:r>
            <w:r w:rsidR="0036196A">
              <w:t>es</w:t>
            </w:r>
            <w:r w:rsidR="00703368">
              <w:t xml:space="preserve"> and </w:t>
            </w:r>
            <w:r w:rsidR="00261B36">
              <w:t>students</w:t>
            </w:r>
            <w:r w:rsidR="00703368">
              <w:t xml:space="preserve"> are encouraged to d</w:t>
            </w:r>
            <w:r w:rsidR="00A81BB1">
              <w:t>evelop these from an early age.</w:t>
            </w:r>
          </w:p>
        </w:tc>
      </w:tr>
      <w:tr w:rsidR="00213D44" w:rsidRPr="00384F40" w14:paraId="73327616" w14:textId="77777777" w:rsidTr="00F21C48">
        <w:tc>
          <w:tcPr>
            <w:tcW w:w="2405" w:type="dxa"/>
            <w:tcBorders>
              <w:left w:val="nil"/>
              <w:right w:val="nil"/>
            </w:tcBorders>
          </w:tcPr>
          <w:p w14:paraId="486FFE2F" w14:textId="5FB2771B" w:rsidR="00213D44" w:rsidRPr="00BB787F" w:rsidRDefault="00213D44" w:rsidP="00213D44">
            <w:pPr>
              <w:widowControl/>
              <w:spacing w:after="240" w:line="259" w:lineRule="auto"/>
              <w:rPr>
                <w:b/>
                <w:lang w:val="en-AU"/>
              </w:rPr>
            </w:pPr>
            <w:r>
              <w:rPr>
                <w:b/>
                <w:lang w:val="en-AU"/>
              </w:rPr>
              <w:t>Expected learning</w:t>
            </w:r>
          </w:p>
        </w:tc>
        <w:tc>
          <w:tcPr>
            <w:tcW w:w="6634" w:type="dxa"/>
            <w:tcBorders>
              <w:left w:val="nil"/>
              <w:right w:val="nil"/>
            </w:tcBorders>
          </w:tcPr>
          <w:p w14:paraId="28949552" w14:textId="77777777" w:rsidR="00213D44" w:rsidRDefault="00213D44" w:rsidP="00213D44">
            <w:pPr>
              <w:widowControl/>
              <w:rPr>
                <w:lang w:val="en-AU"/>
              </w:rPr>
            </w:pPr>
            <w:r w:rsidRPr="00384F40">
              <w:rPr>
                <w:lang w:val="en-AU"/>
              </w:rPr>
              <w:t>Students will be able to:</w:t>
            </w:r>
          </w:p>
          <w:p w14:paraId="38B63AAF" w14:textId="53D52700" w:rsidR="003548C2" w:rsidRDefault="003548C2" w:rsidP="00B6222F">
            <w:pPr>
              <w:pStyle w:val="ListParagraph"/>
              <w:numPr>
                <w:ilvl w:val="0"/>
                <w:numId w:val="16"/>
              </w:numPr>
              <w:ind w:left="469"/>
            </w:pPr>
            <w:r>
              <w:t xml:space="preserve">Use balance scales to </w:t>
            </w:r>
            <w:proofErr w:type="spellStart"/>
            <w:r>
              <w:t>equali</w:t>
            </w:r>
            <w:r w:rsidR="00136030">
              <w:t>s</w:t>
            </w:r>
            <w:r>
              <w:t>e</w:t>
            </w:r>
            <w:proofErr w:type="spellEnd"/>
            <w:r>
              <w:t xml:space="preserve"> mass (Mathematics).</w:t>
            </w:r>
          </w:p>
          <w:p w14:paraId="4DDC2355" w14:textId="11787AE0" w:rsidR="00CC710B" w:rsidRDefault="00CC710B" w:rsidP="00B6222F">
            <w:pPr>
              <w:pStyle w:val="ListParagraph"/>
              <w:numPr>
                <w:ilvl w:val="0"/>
                <w:numId w:val="16"/>
              </w:numPr>
              <w:ind w:left="469"/>
            </w:pPr>
            <w:r w:rsidRPr="00206639">
              <w:t xml:space="preserve">Describe how a push or a pull force affects how </w:t>
            </w:r>
            <w:r w:rsidR="00660D76" w:rsidRPr="00206639">
              <w:t>the</w:t>
            </w:r>
            <w:r w:rsidRPr="00206639">
              <w:t xml:space="preserve"> robot attachment moves objects over a distance </w:t>
            </w:r>
            <w:hyperlink r:id="rId84" w:tgtFrame="_blank" w:tooltip="View additional details of ACSSU033" w:history="1">
              <w:r w:rsidR="0086771D" w:rsidRPr="00206639">
                <w:t>(Science)</w:t>
              </w:r>
            </w:hyperlink>
            <w:r w:rsidR="00261B36">
              <w:t>.</w:t>
            </w:r>
          </w:p>
          <w:p w14:paraId="3AEEE9C6" w14:textId="16C020C7" w:rsidR="00CC710B" w:rsidRPr="00206639" w:rsidRDefault="00A81BB1" w:rsidP="00B6222F">
            <w:pPr>
              <w:pStyle w:val="ListParagraph"/>
              <w:numPr>
                <w:ilvl w:val="0"/>
                <w:numId w:val="16"/>
              </w:numPr>
              <w:ind w:left="469"/>
            </w:pPr>
            <w:r>
              <w:t>Identify that it is the force of the robot that enables the attachment to move</w:t>
            </w:r>
            <w:r w:rsidR="00BC4A94" w:rsidRPr="00206639">
              <w:t xml:space="preserve"> </w:t>
            </w:r>
            <w:r w:rsidR="0086771D" w:rsidRPr="00206639">
              <w:t>(Technologies)</w:t>
            </w:r>
            <w:r w:rsidR="00261B36">
              <w:t>.</w:t>
            </w:r>
          </w:p>
          <w:p w14:paraId="11445D15" w14:textId="1F83B4FC" w:rsidR="00CC710B" w:rsidRDefault="00CC710B" w:rsidP="00B6222F">
            <w:pPr>
              <w:pStyle w:val="ListParagraph"/>
              <w:numPr>
                <w:ilvl w:val="0"/>
                <w:numId w:val="16"/>
              </w:numPr>
              <w:ind w:left="469"/>
            </w:pPr>
            <w:r w:rsidRPr="00206639">
              <w:t>Develop, communicate and discuss design id</w:t>
            </w:r>
            <w:r w:rsidR="00BE7A70">
              <w:t>eas</w:t>
            </w:r>
            <w:r w:rsidR="00282B8D">
              <w:t xml:space="preserve"> and a solution</w:t>
            </w:r>
            <w:r w:rsidR="00BE7A70">
              <w:t xml:space="preserve"> through describing, drawing and</w:t>
            </w:r>
            <w:r w:rsidRPr="00206639">
              <w:t xml:space="preserve"> modelling </w:t>
            </w:r>
            <w:r w:rsidR="0086771D" w:rsidRPr="00206639">
              <w:t>(Technologies)</w:t>
            </w:r>
            <w:r w:rsidR="00261B36">
              <w:t>.</w:t>
            </w:r>
          </w:p>
          <w:p w14:paraId="1AC2DD20" w14:textId="1834C346" w:rsidR="00D6375D" w:rsidRDefault="00D6375D" w:rsidP="00B6222F">
            <w:pPr>
              <w:pStyle w:val="ListParagraph"/>
              <w:numPr>
                <w:ilvl w:val="0"/>
                <w:numId w:val="16"/>
              </w:numPr>
              <w:ind w:left="469"/>
            </w:pPr>
            <w:r>
              <w:t>Use some geometric terminology to describe their drawings and models (Mathematics).</w:t>
            </w:r>
          </w:p>
          <w:p w14:paraId="77683126" w14:textId="569CBAC4" w:rsidR="00CC710B" w:rsidRPr="0086771D" w:rsidRDefault="00CC710B" w:rsidP="00B6222F">
            <w:pPr>
              <w:pStyle w:val="ListParagraph"/>
              <w:numPr>
                <w:ilvl w:val="0"/>
                <w:numId w:val="16"/>
              </w:numPr>
              <w:spacing w:after="120"/>
              <w:ind w:left="469"/>
            </w:pPr>
            <w:r w:rsidRPr="00206639">
              <w:t xml:space="preserve">Work collaboratively to </w:t>
            </w:r>
            <w:proofErr w:type="spellStart"/>
            <w:r w:rsidRPr="00206639">
              <w:t>organise</w:t>
            </w:r>
            <w:proofErr w:type="spellEnd"/>
            <w:r w:rsidRPr="00206639">
              <w:t xml:space="preserve"> </w:t>
            </w:r>
            <w:hyperlink r:id="rId85" w:tooltip="Display the glossary entry for information" w:history="1">
              <w:r w:rsidR="006619F8" w:rsidRPr="00206639">
                <w:t>information</w:t>
              </w:r>
            </w:hyperlink>
            <w:r w:rsidRPr="00206639">
              <w:t xml:space="preserve"> and ideas</w:t>
            </w:r>
            <w:r w:rsidR="00660D76" w:rsidRPr="00206639">
              <w:t xml:space="preserve"> </w:t>
            </w:r>
            <w:r w:rsidR="0086771D" w:rsidRPr="00206639">
              <w:t>(Technologies)</w:t>
            </w:r>
            <w:r w:rsidR="00261B36">
              <w:t>.</w:t>
            </w:r>
            <w:r w:rsidR="0086771D">
              <w:t xml:space="preserve"> </w:t>
            </w:r>
          </w:p>
        </w:tc>
      </w:tr>
      <w:tr w:rsidR="00D167F4" w:rsidRPr="00384F40" w14:paraId="686CFA2E" w14:textId="77777777" w:rsidTr="00F21C48">
        <w:trPr>
          <w:trHeight w:val="450"/>
        </w:trPr>
        <w:tc>
          <w:tcPr>
            <w:tcW w:w="2405" w:type="dxa"/>
            <w:vMerge w:val="restart"/>
            <w:tcBorders>
              <w:left w:val="nil"/>
              <w:right w:val="nil"/>
            </w:tcBorders>
          </w:tcPr>
          <w:p w14:paraId="1A018688" w14:textId="05E9FFF2" w:rsidR="00D167F4" w:rsidRPr="00384F40" w:rsidRDefault="00206639" w:rsidP="00206639">
            <w:pPr>
              <w:widowControl/>
              <w:spacing w:after="240" w:line="259" w:lineRule="auto"/>
              <w:rPr>
                <w:b/>
                <w:lang w:val="en-AU"/>
              </w:rPr>
            </w:pPr>
            <w:r>
              <w:rPr>
                <w:b/>
                <w:lang w:val="en-AU"/>
              </w:rPr>
              <w:t>Equipment required</w:t>
            </w:r>
          </w:p>
        </w:tc>
        <w:tc>
          <w:tcPr>
            <w:tcW w:w="6634" w:type="dxa"/>
            <w:tcBorders>
              <w:left w:val="nil"/>
              <w:right w:val="nil"/>
            </w:tcBorders>
          </w:tcPr>
          <w:p w14:paraId="03E0574B" w14:textId="77777777" w:rsidR="00D167F4" w:rsidRDefault="00D167F4" w:rsidP="00F9772C">
            <w:pPr>
              <w:widowControl/>
              <w:rPr>
                <w:b/>
                <w:lang w:val="en-AU"/>
              </w:rPr>
            </w:pPr>
            <w:r w:rsidRPr="00384F40">
              <w:rPr>
                <w:b/>
                <w:lang w:val="en-AU"/>
              </w:rPr>
              <w:t>For the class:</w:t>
            </w:r>
          </w:p>
          <w:p w14:paraId="76850FC4" w14:textId="5C2A1A44" w:rsidR="00C46968" w:rsidRDefault="00864CA5" w:rsidP="00261B36">
            <w:pPr>
              <w:rPr>
                <w:lang w:val="en-GB"/>
              </w:rPr>
            </w:pPr>
            <w:r w:rsidRPr="00C177A9">
              <w:rPr>
                <w:lang w:val="en-GB"/>
              </w:rPr>
              <w:t>Set of robots (</w:t>
            </w:r>
            <w:proofErr w:type="spellStart"/>
            <w:r w:rsidRPr="00C177A9">
              <w:rPr>
                <w:lang w:val="en-GB"/>
              </w:rPr>
              <w:t>eg</w:t>
            </w:r>
            <w:proofErr w:type="spellEnd"/>
            <w:r w:rsidRPr="00C177A9">
              <w:rPr>
                <w:lang w:val="en-GB"/>
              </w:rPr>
              <w:t xml:space="preserve"> </w:t>
            </w:r>
            <w:r w:rsidR="00261B36" w:rsidRPr="00773F09">
              <w:rPr>
                <w:i/>
                <w:lang w:val="en-GB"/>
              </w:rPr>
              <w:t>Edison, Dash</w:t>
            </w:r>
            <w:r w:rsidR="00261B36">
              <w:rPr>
                <w:lang w:val="en-GB"/>
              </w:rPr>
              <w:t xml:space="preserve"> and </w:t>
            </w:r>
            <w:r w:rsidRPr="00773F09">
              <w:rPr>
                <w:i/>
                <w:lang w:val="en-GB"/>
              </w:rPr>
              <w:t>Dot, Bee</w:t>
            </w:r>
            <w:r w:rsidR="002F70F7">
              <w:rPr>
                <w:i/>
                <w:lang w:val="en-GB"/>
              </w:rPr>
              <w:t>-B</w:t>
            </w:r>
            <w:r w:rsidRPr="00773F09">
              <w:rPr>
                <w:i/>
                <w:lang w:val="en-GB"/>
              </w:rPr>
              <w:t>ot</w:t>
            </w:r>
            <w:r w:rsidR="00261B36">
              <w:rPr>
                <w:lang w:val="en-GB"/>
              </w:rPr>
              <w:t>)</w:t>
            </w:r>
          </w:p>
          <w:p w14:paraId="3A648B46" w14:textId="77777777" w:rsidR="00B6222F" w:rsidRDefault="00261B36" w:rsidP="00B6222F">
            <w:pPr>
              <w:widowControl/>
              <w:rPr>
                <w:lang w:val="en-AU"/>
              </w:rPr>
            </w:pPr>
            <w:r>
              <w:rPr>
                <w:lang w:val="en-GB"/>
              </w:rPr>
              <w:t>C</w:t>
            </w:r>
            <w:r w:rsidR="00864CA5" w:rsidRPr="00C177A9">
              <w:rPr>
                <w:lang w:val="en-GB"/>
              </w:rPr>
              <w:t>amera</w:t>
            </w:r>
            <w:r w:rsidR="00B6222F">
              <w:rPr>
                <w:lang w:val="en-AU"/>
              </w:rPr>
              <w:t xml:space="preserve"> </w:t>
            </w:r>
          </w:p>
          <w:p w14:paraId="39FBC524" w14:textId="2AE1FAF0" w:rsidR="00B6222F" w:rsidRDefault="00B6222F" w:rsidP="00B6222F">
            <w:pPr>
              <w:widowControl/>
              <w:rPr>
                <w:lang w:val="en-AU"/>
              </w:rPr>
            </w:pPr>
            <w:r>
              <w:rPr>
                <w:lang w:val="en-AU"/>
              </w:rPr>
              <w:t>balance scales</w:t>
            </w:r>
          </w:p>
          <w:p w14:paraId="0AC6D8EA" w14:textId="77777777" w:rsidR="00B6222F" w:rsidRDefault="00B6222F" w:rsidP="00B6222F">
            <w:pPr>
              <w:widowControl/>
              <w:rPr>
                <w:lang w:val="en-AU"/>
              </w:rPr>
            </w:pPr>
            <w:r>
              <w:rPr>
                <w:lang w:val="en-AU"/>
              </w:rPr>
              <w:t>Wheat</w:t>
            </w:r>
          </w:p>
          <w:p w14:paraId="097C2C87" w14:textId="24E45760" w:rsidR="00B6222F" w:rsidRDefault="00B6222F" w:rsidP="00B6222F">
            <w:pPr>
              <w:widowControl/>
              <w:rPr>
                <w:lang w:val="en-AU"/>
              </w:rPr>
            </w:pPr>
            <w:r>
              <w:rPr>
                <w:lang w:val="en-AU"/>
              </w:rPr>
              <w:t>Plastic zip</w:t>
            </w:r>
            <w:r w:rsidR="007D5FF1">
              <w:rPr>
                <w:lang w:val="en-AU"/>
              </w:rPr>
              <w:t>-</w:t>
            </w:r>
            <w:r>
              <w:rPr>
                <w:lang w:val="en-AU"/>
              </w:rPr>
              <w:t xml:space="preserve">lock </w:t>
            </w:r>
            <w:r w:rsidR="007D5FF1">
              <w:rPr>
                <w:lang w:val="en-AU"/>
              </w:rPr>
              <w:t xml:space="preserve">sandwich size </w:t>
            </w:r>
            <w:r>
              <w:rPr>
                <w:lang w:val="en-AU"/>
              </w:rPr>
              <w:t>bags</w:t>
            </w:r>
          </w:p>
          <w:p w14:paraId="66F8B58B" w14:textId="2DB5C2A0" w:rsidR="00D6375D" w:rsidRDefault="00D6375D" w:rsidP="00B6222F">
            <w:pPr>
              <w:widowControl/>
              <w:rPr>
                <w:lang w:val="en-AU"/>
              </w:rPr>
            </w:pPr>
            <w:r>
              <w:rPr>
                <w:lang w:val="en-AU"/>
              </w:rPr>
              <w:t>Soup spoons or similar to scoop the wheat</w:t>
            </w:r>
          </w:p>
          <w:p w14:paraId="4792DE75" w14:textId="7BC4EE43" w:rsidR="00864CA5" w:rsidRPr="00864CA5" w:rsidRDefault="00B6222F" w:rsidP="00B6222F">
            <w:pPr>
              <w:rPr>
                <w:lang w:val="en-GB"/>
              </w:rPr>
            </w:pPr>
            <w:r>
              <w:rPr>
                <w:lang w:val="en-GB"/>
              </w:rPr>
              <w:t>2 cm wooden blocks</w:t>
            </w:r>
          </w:p>
        </w:tc>
      </w:tr>
      <w:tr w:rsidR="00D167F4" w:rsidRPr="00384F40" w14:paraId="2003EF00" w14:textId="77777777" w:rsidTr="00F21C48">
        <w:trPr>
          <w:trHeight w:val="450"/>
        </w:trPr>
        <w:tc>
          <w:tcPr>
            <w:tcW w:w="2405" w:type="dxa"/>
            <w:vMerge/>
            <w:tcBorders>
              <w:left w:val="nil"/>
              <w:right w:val="nil"/>
            </w:tcBorders>
          </w:tcPr>
          <w:p w14:paraId="37C6A216" w14:textId="77777777" w:rsidR="00D167F4" w:rsidRPr="00384F40" w:rsidRDefault="00D167F4" w:rsidP="00F9772C">
            <w:pPr>
              <w:widowControl/>
              <w:spacing w:after="160" w:line="259" w:lineRule="auto"/>
              <w:rPr>
                <w:b/>
                <w:lang w:val="en-AU"/>
              </w:rPr>
            </w:pPr>
          </w:p>
        </w:tc>
        <w:tc>
          <w:tcPr>
            <w:tcW w:w="6634" w:type="dxa"/>
            <w:tcBorders>
              <w:left w:val="nil"/>
              <w:right w:val="nil"/>
            </w:tcBorders>
          </w:tcPr>
          <w:p w14:paraId="0E60967A" w14:textId="77777777" w:rsidR="00D167F4" w:rsidRDefault="00D167F4" w:rsidP="00F9772C">
            <w:pPr>
              <w:widowControl/>
              <w:rPr>
                <w:lang w:val="en-AU"/>
              </w:rPr>
            </w:pPr>
            <w:r w:rsidRPr="00384F40">
              <w:rPr>
                <w:b/>
                <w:lang w:val="en-AU"/>
              </w:rPr>
              <w:t>For the students</w:t>
            </w:r>
            <w:r w:rsidRPr="00384F40">
              <w:rPr>
                <w:lang w:val="en-AU"/>
              </w:rPr>
              <w:t>:</w:t>
            </w:r>
          </w:p>
          <w:p w14:paraId="2A797680" w14:textId="64E0311C" w:rsidR="00864CA5" w:rsidRPr="00C177A9" w:rsidRDefault="00261B36" w:rsidP="00864CA5">
            <w:pPr>
              <w:spacing w:before="60" w:after="60"/>
              <w:rPr>
                <w:lang w:val="en-GB"/>
              </w:rPr>
            </w:pPr>
            <w:r>
              <w:rPr>
                <w:lang w:val="en-GB"/>
              </w:rPr>
              <w:t>Devices</w:t>
            </w:r>
            <w:r w:rsidR="00864CA5" w:rsidRPr="00C177A9">
              <w:rPr>
                <w:lang w:val="en-GB"/>
              </w:rPr>
              <w:t xml:space="preserve">, computers if necessary </w:t>
            </w:r>
          </w:p>
          <w:p w14:paraId="10C3DE7A" w14:textId="450FA239" w:rsidR="00864CA5" w:rsidRPr="00206639" w:rsidRDefault="000370D1" w:rsidP="00261B36">
            <w:r>
              <w:t>A range of r</w:t>
            </w:r>
            <w:r w:rsidR="0096383A">
              <w:t xml:space="preserve">ecycled materials or </w:t>
            </w:r>
            <w:r w:rsidR="00864CA5" w:rsidRPr="00206639">
              <w:t xml:space="preserve">craft supplies </w:t>
            </w:r>
          </w:p>
          <w:p w14:paraId="453A96DB" w14:textId="7EA012A2" w:rsidR="00864CA5" w:rsidRPr="00206639" w:rsidRDefault="00864CA5" w:rsidP="00261B36">
            <w:r w:rsidRPr="00206639">
              <w:t xml:space="preserve">Tools - </w:t>
            </w:r>
            <w:r w:rsidR="00796AED">
              <w:t>s</w:t>
            </w:r>
            <w:r w:rsidRPr="00206639">
              <w:t xml:space="preserve">cissors, sticky tape, </w:t>
            </w:r>
            <w:r w:rsidR="00261B36">
              <w:t>poster putty</w:t>
            </w:r>
            <w:r w:rsidRPr="00206639">
              <w:t xml:space="preserve">, glue </w:t>
            </w:r>
          </w:p>
          <w:p w14:paraId="669F7CFA" w14:textId="77777777" w:rsidR="00864CA5" w:rsidRDefault="0096383A" w:rsidP="00546EB0">
            <w:pPr>
              <w:spacing w:after="240"/>
            </w:pPr>
            <w:r>
              <w:t xml:space="preserve">Pens and </w:t>
            </w:r>
            <w:r w:rsidR="00864CA5" w:rsidRPr="00206639">
              <w:t>pencils</w:t>
            </w:r>
          </w:p>
          <w:p w14:paraId="5A44E4A2" w14:textId="15FA2F78" w:rsidR="00B6222F" w:rsidRPr="00864CA5" w:rsidRDefault="00B6222F" w:rsidP="00546EB0">
            <w:pPr>
              <w:spacing w:after="240"/>
              <w:rPr>
                <w:lang w:val="en-GB"/>
              </w:rPr>
            </w:pPr>
          </w:p>
        </w:tc>
      </w:tr>
      <w:tr w:rsidR="00D167F4" w:rsidRPr="00384F40" w14:paraId="0CA67BA6" w14:textId="77777777" w:rsidTr="00F21C48">
        <w:tc>
          <w:tcPr>
            <w:tcW w:w="2405" w:type="dxa"/>
            <w:tcBorders>
              <w:left w:val="nil"/>
              <w:right w:val="nil"/>
            </w:tcBorders>
          </w:tcPr>
          <w:p w14:paraId="51F485CD" w14:textId="77777777" w:rsidR="00D167F4" w:rsidRPr="00384F40" w:rsidRDefault="00D167F4" w:rsidP="00F9772C">
            <w:pPr>
              <w:widowControl/>
              <w:spacing w:after="240" w:line="259" w:lineRule="auto"/>
              <w:rPr>
                <w:b/>
                <w:lang w:val="en-AU"/>
              </w:rPr>
            </w:pPr>
            <w:r w:rsidRPr="00384F40">
              <w:rPr>
                <w:b/>
                <w:lang w:val="en-AU"/>
              </w:rPr>
              <w:t>Preparation</w:t>
            </w:r>
          </w:p>
        </w:tc>
        <w:tc>
          <w:tcPr>
            <w:tcW w:w="6634" w:type="dxa"/>
            <w:tcBorders>
              <w:left w:val="nil"/>
              <w:right w:val="nil"/>
            </w:tcBorders>
          </w:tcPr>
          <w:p w14:paraId="7A57A987" w14:textId="2FAA9C7D" w:rsidR="00261B36" w:rsidRDefault="00261B36" w:rsidP="00512AF6">
            <w:pPr>
              <w:rPr>
                <w:lang w:val="en-GB"/>
              </w:rPr>
            </w:pPr>
            <w:r>
              <w:rPr>
                <w:lang w:val="en-GB"/>
              </w:rPr>
              <w:t>Prepare the necessary resource sheets for students.</w:t>
            </w:r>
          </w:p>
          <w:p w14:paraId="2CBDE928" w14:textId="0D0DC8E2" w:rsidR="00546EB0" w:rsidRPr="00D725C5" w:rsidRDefault="00D725C5" w:rsidP="00206639">
            <w:pPr>
              <w:spacing w:after="240"/>
              <w:rPr>
                <w:lang w:val="en-AU"/>
              </w:rPr>
            </w:pPr>
            <w:r>
              <w:rPr>
                <w:lang w:val="en-AU"/>
              </w:rPr>
              <w:t>Ensure robots are charged.</w:t>
            </w:r>
          </w:p>
        </w:tc>
      </w:tr>
      <w:tr w:rsidR="00D167F4" w:rsidRPr="00384F40" w14:paraId="1B9E88C6" w14:textId="77777777" w:rsidTr="00F21C48">
        <w:trPr>
          <w:trHeight w:val="90"/>
        </w:trPr>
        <w:tc>
          <w:tcPr>
            <w:tcW w:w="2405" w:type="dxa"/>
            <w:vMerge w:val="restart"/>
            <w:tcBorders>
              <w:left w:val="nil"/>
              <w:right w:val="nil"/>
            </w:tcBorders>
          </w:tcPr>
          <w:p w14:paraId="2BA99BFB" w14:textId="7D0CA6AD" w:rsidR="00D167F4" w:rsidRPr="00206639" w:rsidRDefault="00206639" w:rsidP="009B2C59">
            <w:pPr>
              <w:widowControl/>
              <w:spacing w:after="240" w:line="259" w:lineRule="auto"/>
              <w:rPr>
                <w:b/>
                <w:lang w:val="en-AU"/>
              </w:rPr>
            </w:pPr>
            <w:r>
              <w:rPr>
                <w:b/>
                <w:lang w:val="en-AU"/>
              </w:rPr>
              <w:t>Activity parts</w:t>
            </w:r>
          </w:p>
        </w:tc>
        <w:tc>
          <w:tcPr>
            <w:tcW w:w="6634" w:type="dxa"/>
            <w:tcBorders>
              <w:left w:val="nil"/>
              <w:right w:val="nil"/>
            </w:tcBorders>
          </w:tcPr>
          <w:p w14:paraId="61369236" w14:textId="26D48FC1" w:rsidR="000A441A" w:rsidRPr="009F563E" w:rsidRDefault="000A441A" w:rsidP="000A441A">
            <w:pPr>
              <w:widowControl/>
              <w:spacing w:line="259" w:lineRule="auto"/>
              <w:rPr>
                <w:b/>
              </w:rPr>
            </w:pPr>
            <w:r w:rsidRPr="001B25D9">
              <w:rPr>
                <w:b/>
              </w:rPr>
              <w:t xml:space="preserve">Part 1: </w:t>
            </w:r>
            <w:r>
              <w:rPr>
                <w:rFonts w:cstheme="minorHAnsi"/>
                <w:b/>
              </w:rPr>
              <w:t>What is the design process</w:t>
            </w:r>
            <w:r w:rsidR="00261B36">
              <w:rPr>
                <w:rFonts w:cstheme="minorHAnsi"/>
                <w:b/>
              </w:rPr>
              <w:t>?</w:t>
            </w:r>
          </w:p>
          <w:p w14:paraId="0593FB4F" w14:textId="5EDD222C" w:rsidR="000A441A" w:rsidRPr="00837015" w:rsidRDefault="00412301" w:rsidP="00546EB0">
            <w:pPr>
              <w:rPr>
                <w:lang w:val="en-GB"/>
              </w:rPr>
            </w:pPr>
            <w:r>
              <w:rPr>
                <w:rFonts w:cstheme="minorHAnsi"/>
              </w:rPr>
              <w:t xml:space="preserve">To engage students in the design </w:t>
            </w:r>
            <w:r w:rsidR="00773F09">
              <w:rPr>
                <w:rFonts w:cstheme="minorHAnsi"/>
              </w:rPr>
              <w:t>process,</w:t>
            </w:r>
            <w:r>
              <w:rPr>
                <w:rFonts w:cstheme="minorHAnsi"/>
              </w:rPr>
              <w:t xml:space="preserve"> view</w:t>
            </w:r>
            <w:r w:rsidR="00A84B26">
              <w:rPr>
                <w:rFonts w:cstheme="minorHAnsi"/>
              </w:rPr>
              <w:t xml:space="preserve"> the</w:t>
            </w:r>
            <w:r w:rsidR="000A441A">
              <w:rPr>
                <w:rFonts w:cstheme="minorHAnsi"/>
              </w:rPr>
              <w:t xml:space="preserve"> </w:t>
            </w:r>
            <w:r w:rsidR="000A441A" w:rsidRPr="0036196A">
              <w:rPr>
                <w:rFonts w:cstheme="minorHAnsi"/>
                <w:i/>
              </w:rPr>
              <w:t>Crash Course Kids</w:t>
            </w:r>
            <w:r w:rsidR="000A441A">
              <w:rPr>
                <w:rFonts w:cstheme="minorHAnsi"/>
              </w:rPr>
              <w:t xml:space="preserve"> video </w:t>
            </w:r>
            <w:hyperlink r:id="rId86" w:history="1">
              <w:r w:rsidR="000A441A" w:rsidRPr="00A84B26">
                <w:rPr>
                  <w:i/>
                </w:rPr>
                <w:t>The Engineering Process</w:t>
              </w:r>
            </w:hyperlink>
            <w:r w:rsidR="000A441A" w:rsidRPr="00A84B26">
              <w:t>,</w:t>
            </w:r>
            <w:r w:rsidR="000370D1">
              <w:rPr>
                <w:rFonts w:cstheme="minorHAnsi"/>
              </w:rPr>
              <w:t xml:space="preserve"> or </w:t>
            </w:r>
            <w:r w:rsidR="00301819">
              <w:rPr>
                <w:rFonts w:cstheme="minorHAnsi"/>
              </w:rPr>
              <w:t>another from</w:t>
            </w:r>
            <w:r w:rsidR="000A441A">
              <w:rPr>
                <w:rFonts w:cstheme="minorHAnsi"/>
              </w:rPr>
              <w:t xml:space="preserve"> </w:t>
            </w:r>
            <w:r w:rsidR="00A84B26" w:rsidRPr="00A84B26">
              <w:rPr>
                <w:rFonts w:cstheme="minorHAnsi"/>
                <w:i/>
              </w:rPr>
              <w:t>Digital resources</w:t>
            </w:r>
            <w:r w:rsidR="00A84B26">
              <w:rPr>
                <w:rFonts w:cstheme="minorHAnsi"/>
              </w:rPr>
              <w:t>.</w:t>
            </w:r>
          </w:p>
          <w:p w14:paraId="24D1B1CB" w14:textId="5DF7CA4F" w:rsidR="00D167F4" w:rsidRPr="00A84B26" w:rsidRDefault="000A441A" w:rsidP="006765E3">
            <w:pPr>
              <w:widowControl/>
              <w:spacing w:after="240" w:line="259" w:lineRule="auto"/>
              <w:rPr>
                <w:rFonts w:cstheme="minorHAnsi"/>
              </w:rPr>
            </w:pPr>
            <w:r>
              <w:rPr>
                <w:rFonts w:cstheme="minorHAnsi"/>
              </w:rPr>
              <w:t>Discus</w:t>
            </w:r>
            <w:r w:rsidR="00512AF6">
              <w:rPr>
                <w:rFonts w:cstheme="minorHAnsi"/>
              </w:rPr>
              <w:t xml:space="preserve">s and outline the steps of the </w:t>
            </w:r>
            <w:hyperlink w:anchor="_Appendix_4:_Design" w:history="1">
              <w:r w:rsidR="00A84B26" w:rsidRPr="00301819">
                <w:rPr>
                  <w:rStyle w:val="Hyperlink"/>
                  <w:rFonts w:cstheme="minorHAnsi"/>
                </w:rPr>
                <w:t>d</w:t>
              </w:r>
              <w:r w:rsidRPr="00301819">
                <w:rPr>
                  <w:rStyle w:val="Hyperlink"/>
                  <w:rFonts w:cstheme="minorHAnsi"/>
                </w:rPr>
                <w:t xml:space="preserve">esign </w:t>
              </w:r>
              <w:r w:rsidR="00512AF6" w:rsidRPr="00301819">
                <w:rPr>
                  <w:rStyle w:val="Hyperlink"/>
                  <w:rFonts w:cstheme="minorHAnsi"/>
                </w:rPr>
                <w:t>process</w:t>
              </w:r>
            </w:hyperlink>
            <w:r w:rsidR="00512AF6" w:rsidRPr="00A84B26">
              <w:rPr>
                <w:rFonts w:cstheme="minorHAnsi"/>
              </w:rPr>
              <w:t xml:space="preserve"> </w:t>
            </w:r>
            <w:r w:rsidRPr="00A84B26">
              <w:rPr>
                <w:rFonts w:cstheme="minorHAnsi"/>
              </w:rPr>
              <w:t>the</w:t>
            </w:r>
            <w:r>
              <w:rPr>
                <w:rFonts w:cstheme="minorHAnsi"/>
              </w:rPr>
              <w:t xml:space="preserve"> students will follow </w:t>
            </w:r>
            <w:r w:rsidR="004309A0">
              <w:rPr>
                <w:rFonts w:cstheme="minorHAnsi"/>
              </w:rPr>
              <w:t>as they</w:t>
            </w:r>
            <w:r>
              <w:rPr>
                <w:rFonts w:cstheme="minorHAnsi"/>
              </w:rPr>
              <w:t xml:space="preserve"> create a solution to the problem.</w:t>
            </w:r>
            <w:r w:rsidR="004309A0">
              <w:rPr>
                <w:rFonts w:cstheme="minorHAnsi"/>
              </w:rPr>
              <w:t xml:space="preserve"> Explain</w:t>
            </w:r>
            <w:r w:rsidR="00773F09">
              <w:rPr>
                <w:rFonts w:cstheme="minorHAnsi"/>
              </w:rPr>
              <w:t xml:space="preserve"> the process is </w:t>
            </w:r>
            <w:r w:rsidR="004309A0">
              <w:rPr>
                <w:rFonts w:cstheme="minorHAnsi"/>
              </w:rPr>
              <w:t>cyclical and encourage students</w:t>
            </w:r>
            <w:r w:rsidR="00773F09">
              <w:rPr>
                <w:rFonts w:cstheme="minorHAnsi"/>
              </w:rPr>
              <w:t xml:space="preserve"> to engage in the process more than once. </w:t>
            </w:r>
            <w:r w:rsidR="004309A0">
              <w:rPr>
                <w:rFonts w:cstheme="minorHAnsi"/>
              </w:rPr>
              <w:t>This will ensure students are producing the best solution they can</w:t>
            </w:r>
            <w:r w:rsidR="00FB4B6C">
              <w:rPr>
                <w:rFonts w:cstheme="minorHAnsi"/>
              </w:rPr>
              <w:t>.</w:t>
            </w:r>
            <w:r w:rsidR="00773F09">
              <w:rPr>
                <w:rFonts w:cstheme="minorHAnsi"/>
              </w:rPr>
              <w:t xml:space="preserve">  </w:t>
            </w:r>
          </w:p>
        </w:tc>
      </w:tr>
      <w:tr w:rsidR="005C6C82" w:rsidRPr="00384F40" w14:paraId="5DC71ED5" w14:textId="77777777" w:rsidTr="00F21C48">
        <w:trPr>
          <w:trHeight w:val="90"/>
        </w:trPr>
        <w:tc>
          <w:tcPr>
            <w:tcW w:w="2405" w:type="dxa"/>
            <w:vMerge/>
            <w:tcBorders>
              <w:left w:val="nil"/>
              <w:right w:val="nil"/>
            </w:tcBorders>
          </w:tcPr>
          <w:p w14:paraId="276BAE65" w14:textId="77777777" w:rsidR="005C6C82" w:rsidRDefault="005C6C82" w:rsidP="009B2C59">
            <w:pPr>
              <w:widowControl/>
              <w:spacing w:after="240" w:line="259" w:lineRule="auto"/>
              <w:rPr>
                <w:b/>
              </w:rPr>
            </w:pPr>
          </w:p>
        </w:tc>
        <w:tc>
          <w:tcPr>
            <w:tcW w:w="6634" w:type="dxa"/>
            <w:tcBorders>
              <w:left w:val="nil"/>
              <w:right w:val="nil"/>
            </w:tcBorders>
          </w:tcPr>
          <w:p w14:paraId="7F816A71" w14:textId="6B9738B1" w:rsidR="005C6C82" w:rsidRPr="009F563E" w:rsidRDefault="005C6C82" w:rsidP="005C6C82">
            <w:pPr>
              <w:widowControl/>
              <w:spacing w:line="259" w:lineRule="auto"/>
              <w:rPr>
                <w:b/>
              </w:rPr>
            </w:pPr>
            <w:r w:rsidRPr="001B25D9">
              <w:rPr>
                <w:b/>
              </w:rPr>
              <w:t xml:space="preserve">Part </w:t>
            </w:r>
            <w:r>
              <w:rPr>
                <w:b/>
              </w:rPr>
              <w:t>2</w:t>
            </w:r>
            <w:r w:rsidRPr="001B25D9">
              <w:rPr>
                <w:b/>
              </w:rPr>
              <w:t xml:space="preserve">: </w:t>
            </w:r>
            <w:r>
              <w:rPr>
                <w:b/>
              </w:rPr>
              <w:t>Design criteria</w:t>
            </w:r>
          </w:p>
          <w:p w14:paraId="69804CA4" w14:textId="5061EF94" w:rsidR="005C6C82" w:rsidRDefault="005C6C82" w:rsidP="005C6C82">
            <w:pPr>
              <w:rPr>
                <w:rFonts w:cstheme="minorHAnsi"/>
              </w:rPr>
            </w:pPr>
            <w:r>
              <w:rPr>
                <w:rFonts w:cstheme="minorHAnsi"/>
              </w:rPr>
              <w:t xml:space="preserve">Facilitate a discussion about how the performance of their attachments might be judged.  Develop a suitable set of design criteria for the class.  </w:t>
            </w:r>
          </w:p>
          <w:p w14:paraId="151D59EF" w14:textId="4586D19F" w:rsidR="00282B8D" w:rsidRDefault="00282B8D" w:rsidP="005C6C82">
            <w:pPr>
              <w:rPr>
                <w:rFonts w:cstheme="minorHAnsi"/>
              </w:rPr>
            </w:pPr>
            <w:r>
              <w:rPr>
                <w:rFonts w:cstheme="minorHAnsi"/>
              </w:rPr>
              <w:t>Establish that we already know the route that the robot will travel and have a set of successful coding instructions ready</w:t>
            </w:r>
            <w:r w:rsidR="00EC24F3">
              <w:rPr>
                <w:rFonts w:cstheme="minorHAnsi"/>
              </w:rPr>
              <w:t xml:space="preserve"> – so the criteria </w:t>
            </w:r>
            <w:r w:rsidR="003548C2">
              <w:rPr>
                <w:rFonts w:cstheme="minorHAnsi"/>
              </w:rPr>
              <w:t>should be</w:t>
            </w:r>
            <w:r w:rsidR="00EC24F3">
              <w:rPr>
                <w:rFonts w:cstheme="minorHAnsi"/>
              </w:rPr>
              <w:t xml:space="preserve"> focused on the success of the attachment for carrying the wheat over the distance</w:t>
            </w:r>
            <w:r>
              <w:rPr>
                <w:rFonts w:cstheme="minorHAnsi"/>
              </w:rPr>
              <w:t>.</w:t>
            </w:r>
          </w:p>
          <w:p w14:paraId="0AD7A707" w14:textId="5B7EA9B1" w:rsidR="00EC24F3" w:rsidRDefault="00EC24F3" w:rsidP="005C6C82">
            <w:pPr>
              <w:rPr>
                <w:rFonts w:cstheme="minorHAnsi"/>
              </w:rPr>
            </w:pPr>
            <w:r>
              <w:rPr>
                <w:rFonts w:cstheme="minorHAnsi"/>
              </w:rPr>
              <w:t>Discuss with students how the attachments can be tested and compared in a fair way.</w:t>
            </w:r>
          </w:p>
          <w:p w14:paraId="419331C9" w14:textId="77777777" w:rsidR="00B16232" w:rsidRDefault="00B16232" w:rsidP="00B16232">
            <w:pPr>
              <w:widowControl/>
              <w:spacing w:line="259" w:lineRule="auto"/>
              <w:rPr>
                <w:rFonts w:cstheme="minorHAnsi"/>
                <w:lang w:val="en-AU"/>
              </w:rPr>
            </w:pPr>
            <w:r w:rsidRPr="0046500A">
              <w:rPr>
                <w:rFonts w:cstheme="minorHAnsi"/>
                <w:noProof/>
                <w:lang w:eastAsia="en-AU"/>
              </w:rPr>
              <w:drawing>
                <wp:anchor distT="0" distB="0" distL="114300" distR="114300" simplePos="0" relativeHeight="252145664" behindDoc="0" locked="0" layoutInCell="1" allowOverlap="1" wp14:anchorId="2E882FFA" wp14:editId="39A55712">
                  <wp:simplePos x="0" y="0"/>
                  <wp:positionH relativeFrom="column">
                    <wp:posOffset>-392233</wp:posOffset>
                  </wp:positionH>
                  <wp:positionV relativeFrom="paragraph">
                    <wp:posOffset>368300</wp:posOffset>
                  </wp:positionV>
                  <wp:extent cx="360000" cy="360000"/>
                  <wp:effectExtent l="0" t="0" r="254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lang w:val="en-AU"/>
              </w:rPr>
              <w:t>Prompt thinking through questioning:</w:t>
            </w:r>
          </w:p>
          <w:p w14:paraId="46E9C290" w14:textId="77777777" w:rsidR="00B16232" w:rsidRPr="00D26E8A" w:rsidRDefault="00B16232" w:rsidP="00EC24F3">
            <w:pPr>
              <w:pStyle w:val="ListParagraph"/>
              <w:ind w:left="469"/>
            </w:pPr>
            <w:r w:rsidRPr="00D26E8A">
              <w:t>How will we know if our design solution was successful?</w:t>
            </w:r>
          </w:p>
          <w:p w14:paraId="030AD36E" w14:textId="70FCFE84" w:rsidR="00B16232" w:rsidRDefault="00B16232" w:rsidP="00B16232">
            <w:pPr>
              <w:pStyle w:val="ListParagraph"/>
              <w:numPr>
                <w:ilvl w:val="0"/>
                <w:numId w:val="0"/>
              </w:numPr>
              <w:ind w:left="454"/>
            </w:pPr>
            <w:r w:rsidRPr="00D26E8A">
              <w:t>Possible answers: It stuck to the robot, it held the bag of wheat and didn’t let it fall off, it could follow the route</w:t>
            </w:r>
            <w:r w:rsidR="00EC24F3">
              <w:t>.</w:t>
            </w:r>
            <w:r w:rsidRPr="00D26E8A">
              <w:t xml:space="preserve"> </w:t>
            </w:r>
          </w:p>
          <w:p w14:paraId="5A7A3AE0" w14:textId="57436154" w:rsidR="00B16232" w:rsidRDefault="00EC24F3" w:rsidP="00EC24F3">
            <w:pPr>
              <w:pStyle w:val="ListParagraph"/>
              <w:ind w:left="469"/>
            </w:pPr>
            <w:r>
              <w:t>Does it matter if the</w:t>
            </w:r>
            <w:r w:rsidR="00B16232" w:rsidRPr="00B16232">
              <w:t xml:space="preserve"> design push</w:t>
            </w:r>
            <w:r>
              <w:t>es</w:t>
            </w:r>
            <w:r w:rsidR="00B16232" w:rsidRPr="00B16232">
              <w:t>, pull</w:t>
            </w:r>
            <w:r>
              <w:t>s</w:t>
            </w:r>
            <w:r w:rsidR="00B16232" w:rsidRPr="00B16232">
              <w:t xml:space="preserve">, or </w:t>
            </w:r>
            <w:r w:rsidRPr="00B16232">
              <w:t>carr</w:t>
            </w:r>
            <w:r>
              <w:t>ies</w:t>
            </w:r>
            <w:r w:rsidRPr="00B16232">
              <w:t xml:space="preserve"> </w:t>
            </w:r>
            <w:r w:rsidR="00B16232" w:rsidRPr="00B16232">
              <w:t>the wheat?</w:t>
            </w:r>
          </w:p>
          <w:p w14:paraId="0694E238" w14:textId="5DCE9BAB" w:rsidR="00EC24F3" w:rsidRDefault="00EC24F3" w:rsidP="00EC24F3">
            <w:pPr>
              <w:pStyle w:val="ListParagraph"/>
              <w:ind w:left="469"/>
            </w:pPr>
            <w:r>
              <w:t>Will it matter how much wheat is carried?</w:t>
            </w:r>
          </w:p>
          <w:p w14:paraId="38EA74AF" w14:textId="4BD083B6" w:rsidR="008B73D9" w:rsidRDefault="00EC24F3" w:rsidP="008B73D9">
            <w:r>
              <w:t xml:space="preserve">Prompt students to </w:t>
            </w:r>
            <w:proofErr w:type="spellStart"/>
            <w:r>
              <w:t>recogni</w:t>
            </w:r>
            <w:r w:rsidR="00D6375D">
              <w:t>s</w:t>
            </w:r>
            <w:r>
              <w:t>e</w:t>
            </w:r>
            <w:proofErr w:type="spellEnd"/>
            <w:r>
              <w:t xml:space="preserve"> that we have not yet thought about how much wheat the </w:t>
            </w:r>
            <w:r w:rsidR="008C074E">
              <w:t>attachment must</w:t>
            </w:r>
            <w:r>
              <w:t xml:space="preserve"> carry.</w:t>
            </w:r>
            <w:r w:rsidR="008C074E">
              <w:t xml:space="preserve"> Tell them they will work that out next session.</w:t>
            </w:r>
          </w:p>
          <w:p w14:paraId="690E1EF9" w14:textId="665D2AD4" w:rsidR="008B73D9" w:rsidRPr="008B73D9" w:rsidRDefault="008B73D9" w:rsidP="008B73D9"/>
        </w:tc>
      </w:tr>
      <w:tr w:rsidR="00206639" w:rsidRPr="00384F40" w14:paraId="1ECCDD4C" w14:textId="77777777" w:rsidTr="00F21C48">
        <w:trPr>
          <w:trHeight w:val="90"/>
        </w:trPr>
        <w:tc>
          <w:tcPr>
            <w:tcW w:w="2405" w:type="dxa"/>
            <w:vMerge/>
            <w:tcBorders>
              <w:left w:val="nil"/>
              <w:right w:val="nil"/>
            </w:tcBorders>
          </w:tcPr>
          <w:p w14:paraId="01FB422D" w14:textId="77777777" w:rsidR="00206639" w:rsidRPr="00384F40" w:rsidRDefault="00206639" w:rsidP="00F9772C">
            <w:pPr>
              <w:widowControl/>
              <w:spacing w:after="160" w:line="259" w:lineRule="auto"/>
              <w:rPr>
                <w:b/>
              </w:rPr>
            </w:pPr>
          </w:p>
        </w:tc>
        <w:tc>
          <w:tcPr>
            <w:tcW w:w="6634" w:type="dxa"/>
            <w:tcBorders>
              <w:left w:val="nil"/>
              <w:right w:val="nil"/>
            </w:tcBorders>
          </w:tcPr>
          <w:p w14:paraId="75429674" w14:textId="4EF9C149" w:rsidR="00206639" w:rsidRPr="009F563E" w:rsidRDefault="00206639" w:rsidP="00206639">
            <w:pPr>
              <w:widowControl/>
              <w:spacing w:line="259" w:lineRule="auto"/>
              <w:rPr>
                <w:b/>
              </w:rPr>
            </w:pPr>
            <w:r w:rsidRPr="001B25D9">
              <w:rPr>
                <w:b/>
              </w:rPr>
              <w:t xml:space="preserve">Part </w:t>
            </w:r>
            <w:r w:rsidR="005C6C82">
              <w:rPr>
                <w:b/>
              </w:rPr>
              <w:t>3</w:t>
            </w:r>
            <w:r>
              <w:rPr>
                <w:b/>
              </w:rPr>
              <w:t xml:space="preserve">: </w:t>
            </w:r>
            <w:r w:rsidR="00EC24F3">
              <w:rPr>
                <w:rFonts w:cstheme="minorHAnsi"/>
                <w:b/>
              </w:rPr>
              <w:t>Creating the bags of wheat</w:t>
            </w:r>
          </w:p>
          <w:p w14:paraId="2E23A248" w14:textId="121C1C09" w:rsidR="00EC24F3" w:rsidRDefault="00D10E90" w:rsidP="004309A0">
            <w:pPr>
              <w:spacing w:before="60" w:after="60"/>
            </w:pPr>
            <w:r>
              <w:t>With the whole class watching, begin to fill</w:t>
            </w:r>
            <w:r w:rsidR="00EC24F3">
              <w:t xml:space="preserve"> a zip-lock bag </w:t>
            </w:r>
            <w:r w:rsidR="008C074E">
              <w:t>with wheat</w:t>
            </w:r>
            <w:r>
              <w:t>.</w:t>
            </w:r>
            <w:r w:rsidR="00EC24F3">
              <w:t xml:space="preserve"> </w:t>
            </w:r>
            <w:r>
              <w:t>H</w:t>
            </w:r>
            <w:r w:rsidR="00EC24F3">
              <w:t xml:space="preserve">ave </w:t>
            </w:r>
            <w:r>
              <w:t>the class</w:t>
            </w:r>
            <w:r w:rsidR="00EC24F3">
              <w:t xml:space="preserve"> suggest </w:t>
            </w:r>
            <w:r>
              <w:t xml:space="preserve">when to stop filling </w:t>
            </w:r>
            <w:proofErr w:type="gramStart"/>
            <w:r>
              <w:t>it</w:t>
            </w:r>
            <w:r w:rsidR="008C074E">
              <w:t>.</w:t>
            </w:r>
            <w:proofErr w:type="gramEnd"/>
            <w:r w:rsidR="008C074E">
              <w:t xml:space="preserve"> (Don’t over</w:t>
            </w:r>
            <w:r>
              <w:t>-</w:t>
            </w:r>
            <w:r w:rsidR="008C074E">
              <w:t>fill.)</w:t>
            </w:r>
            <w:r w:rsidR="00EC24F3">
              <w:t xml:space="preserve"> </w:t>
            </w:r>
            <w:r>
              <w:t>Establish that this is the bag of wheat to be carried to the mill.  But everyone will need to have one.</w:t>
            </w:r>
            <w:r w:rsidR="00693430">
              <w:t xml:space="preserve"> (Teacher may plan this mass to equal a certain number of grams as a demonstration of standard units, but students will measure using informal uniform units, i.e. 2 cm wooden cubes.)</w:t>
            </w:r>
          </w:p>
          <w:p w14:paraId="745898BA" w14:textId="4D3CAB07" w:rsidR="00EC24F3" w:rsidRDefault="00EC24F3" w:rsidP="004309A0">
            <w:pPr>
              <w:spacing w:before="60" w:after="60"/>
            </w:pPr>
            <w:r>
              <w:t xml:space="preserve">Demonstrate the use of balance scales to </w:t>
            </w:r>
            <w:r w:rsidR="00A5425C">
              <w:t>find the</w:t>
            </w:r>
            <w:r>
              <w:t xml:space="preserve"> number of </w:t>
            </w:r>
            <w:r w:rsidR="00A5425C">
              <w:t xml:space="preserve">2 cm </w:t>
            </w:r>
            <w:r>
              <w:t xml:space="preserve">wooden </w:t>
            </w:r>
            <w:r w:rsidR="00A5425C">
              <w:t xml:space="preserve">cubes </w:t>
            </w:r>
            <w:r>
              <w:t xml:space="preserve">that exactly equal the mass of </w:t>
            </w:r>
            <w:r w:rsidR="00A5425C">
              <w:t>the</w:t>
            </w:r>
            <w:r>
              <w:t xml:space="preserve"> bag of wheat.</w:t>
            </w:r>
          </w:p>
          <w:p w14:paraId="062808F6" w14:textId="1BD95740" w:rsidR="00A5425C" w:rsidRDefault="00A5425C" w:rsidP="004309A0">
            <w:pPr>
              <w:spacing w:before="60" w:after="60"/>
            </w:pPr>
            <w:r>
              <w:t xml:space="preserve">Provide containers of wheat, </w:t>
            </w:r>
            <w:r w:rsidR="00693430">
              <w:t xml:space="preserve">scoops, </w:t>
            </w:r>
            <w:r>
              <w:t xml:space="preserve">zip-lock bags and 2 cm wooden cubes and have students </w:t>
            </w:r>
            <w:r w:rsidR="00D10E90">
              <w:t xml:space="preserve">in pairs </w:t>
            </w:r>
            <w:r>
              <w:t xml:space="preserve">create </w:t>
            </w:r>
            <w:r w:rsidR="00D10E90">
              <w:t>their</w:t>
            </w:r>
            <w:r>
              <w:t xml:space="preserve"> bag of wheat to use in planning their design solution.</w:t>
            </w:r>
          </w:p>
          <w:p w14:paraId="74ECB0D9" w14:textId="3E86A0C9" w:rsidR="00A5425C" w:rsidRDefault="00A5425C" w:rsidP="004309A0">
            <w:pPr>
              <w:spacing w:before="60" w:after="60"/>
            </w:pPr>
            <w:r>
              <w:t>To draw attention to the difference between mass and volume ask:</w:t>
            </w:r>
          </w:p>
          <w:p w14:paraId="5E32CBD8" w14:textId="4DD31244" w:rsidR="00A5425C" w:rsidRDefault="00A5425C" w:rsidP="00D04A6C">
            <w:pPr>
              <w:pStyle w:val="ListParagraph"/>
              <w:ind w:left="469"/>
            </w:pPr>
            <w:r w:rsidRPr="0046500A">
              <w:rPr>
                <w:rFonts w:cstheme="minorHAnsi"/>
                <w:noProof/>
                <w:lang w:eastAsia="en-AU"/>
              </w:rPr>
              <w:drawing>
                <wp:anchor distT="0" distB="0" distL="114300" distR="114300" simplePos="0" relativeHeight="252151808" behindDoc="0" locked="0" layoutInCell="1" allowOverlap="1" wp14:anchorId="25F497C7" wp14:editId="1E7AA969">
                  <wp:simplePos x="0" y="0"/>
                  <wp:positionH relativeFrom="column">
                    <wp:posOffset>-567055</wp:posOffset>
                  </wp:positionH>
                  <wp:positionV relativeFrom="paragraph">
                    <wp:posOffset>31115</wp:posOffset>
                  </wp:positionV>
                  <wp:extent cx="360000" cy="360000"/>
                  <wp:effectExtent l="0" t="0" r="2540" b="254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t>Why don’t we just use the blocks to test our design if they weigh the same as the wheat?</w:t>
            </w:r>
          </w:p>
          <w:p w14:paraId="35B21BD1" w14:textId="45BA0F6C" w:rsidR="00A5425C" w:rsidRDefault="00A5425C" w:rsidP="00D04A6C">
            <w:pPr>
              <w:pStyle w:val="ListParagraph"/>
              <w:ind w:left="469"/>
            </w:pPr>
            <w:r>
              <w:t>What’s different about the wheat and the blocks?</w:t>
            </w:r>
          </w:p>
          <w:p w14:paraId="6E12E158" w14:textId="159EA66F" w:rsidR="00A5425C" w:rsidRDefault="00A5425C" w:rsidP="00D04A6C">
            <w:pPr>
              <w:pStyle w:val="ListParagraph"/>
              <w:ind w:left="469"/>
            </w:pPr>
            <w:r>
              <w:t xml:space="preserve">Why would </w:t>
            </w:r>
            <w:proofErr w:type="spellStart"/>
            <w:r>
              <w:t>if</w:t>
            </w:r>
            <w:proofErr w:type="spellEnd"/>
            <w:r>
              <w:t xml:space="preserve"> be unfair is some used </w:t>
            </w:r>
            <w:r w:rsidR="00D10E90">
              <w:t xml:space="preserve">the bag of </w:t>
            </w:r>
            <w:r>
              <w:t xml:space="preserve">wheat and some used </w:t>
            </w:r>
            <w:r w:rsidR="00D10E90">
              <w:t xml:space="preserve">that number of </w:t>
            </w:r>
            <w:r>
              <w:t>block</w:t>
            </w:r>
            <w:r w:rsidR="00D10E90">
              <w:t>s</w:t>
            </w:r>
            <w:r>
              <w:t>?</w:t>
            </w:r>
          </w:p>
          <w:p w14:paraId="4C259608" w14:textId="7E5348F3" w:rsidR="00A5425C" w:rsidRPr="00A5425C" w:rsidRDefault="008C074E" w:rsidP="00D04A6C">
            <w:pPr>
              <w:ind w:left="109"/>
            </w:pPr>
            <w:r>
              <w:t xml:space="preserve">When the bags have been created, put the blocks away and ask students to compare each other’s bags using the balance scales, to ensure they all weigh the same. Adjust as needed.  Make sure all </w:t>
            </w:r>
            <w:r w:rsidR="00693430">
              <w:t xml:space="preserve">bags </w:t>
            </w:r>
            <w:r>
              <w:t>are completely sealed.</w:t>
            </w:r>
            <w:r w:rsidR="00693430">
              <w:t xml:space="preserve"> The bags may be taped shut as an extra precaution against spillage.</w:t>
            </w:r>
          </w:p>
          <w:p w14:paraId="1F2663BC" w14:textId="7F97482A" w:rsidR="00206639" w:rsidRPr="00556DA8" w:rsidRDefault="00206639" w:rsidP="005C6C82">
            <w:r>
              <w:rPr>
                <w:rFonts w:cstheme="minorHAnsi"/>
              </w:rPr>
              <w:t xml:space="preserve"> </w:t>
            </w:r>
          </w:p>
        </w:tc>
      </w:tr>
      <w:tr w:rsidR="00DD1900" w:rsidRPr="00384F40" w14:paraId="186D100A" w14:textId="77777777" w:rsidTr="00F21C48">
        <w:trPr>
          <w:trHeight w:val="90"/>
        </w:trPr>
        <w:tc>
          <w:tcPr>
            <w:tcW w:w="2405" w:type="dxa"/>
            <w:vMerge/>
            <w:tcBorders>
              <w:left w:val="nil"/>
              <w:right w:val="nil"/>
            </w:tcBorders>
          </w:tcPr>
          <w:p w14:paraId="33294F33" w14:textId="77777777" w:rsidR="00DD1900" w:rsidRPr="00384F40" w:rsidRDefault="00DD1900" w:rsidP="00F9772C">
            <w:pPr>
              <w:widowControl/>
              <w:spacing w:after="160" w:line="259" w:lineRule="auto"/>
              <w:rPr>
                <w:b/>
              </w:rPr>
            </w:pPr>
          </w:p>
        </w:tc>
        <w:tc>
          <w:tcPr>
            <w:tcW w:w="6634" w:type="dxa"/>
            <w:tcBorders>
              <w:left w:val="nil"/>
              <w:right w:val="nil"/>
            </w:tcBorders>
          </w:tcPr>
          <w:p w14:paraId="01DB6883" w14:textId="69B85E1A" w:rsidR="00DD1900" w:rsidRPr="00B00005" w:rsidRDefault="00DD1900" w:rsidP="00DD1900">
            <w:pPr>
              <w:widowControl/>
              <w:spacing w:line="259" w:lineRule="auto"/>
              <w:rPr>
                <w:b/>
                <w:lang w:val="en-AU"/>
              </w:rPr>
            </w:pPr>
            <w:r w:rsidRPr="00B00005">
              <w:rPr>
                <w:b/>
                <w:lang w:val="en-AU"/>
              </w:rPr>
              <w:t xml:space="preserve">Part </w:t>
            </w:r>
            <w:r w:rsidR="005C6C82">
              <w:rPr>
                <w:b/>
                <w:lang w:val="en-AU"/>
              </w:rPr>
              <w:t>4</w:t>
            </w:r>
            <w:r w:rsidRPr="00B00005">
              <w:rPr>
                <w:b/>
                <w:lang w:val="en-AU"/>
              </w:rPr>
              <w:t xml:space="preserve">: </w:t>
            </w:r>
            <w:r w:rsidR="008C074E">
              <w:rPr>
                <w:rFonts w:cstheme="minorHAnsi"/>
                <w:b/>
                <w:lang w:val="en-AU"/>
              </w:rPr>
              <w:t>Design and create</w:t>
            </w:r>
            <w:r w:rsidR="00D6375D">
              <w:rPr>
                <w:rFonts w:cstheme="minorHAnsi"/>
                <w:b/>
                <w:lang w:val="en-AU"/>
              </w:rPr>
              <w:t xml:space="preserve"> the attachment</w:t>
            </w:r>
          </w:p>
          <w:p w14:paraId="679D4DCD" w14:textId="60FF0C8C" w:rsidR="008C074E" w:rsidRDefault="005E3297" w:rsidP="00DD1900">
            <w:pPr>
              <w:rPr>
                <w:rFonts w:cstheme="minorHAnsi"/>
                <w:lang w:val="en-AU"/>
              </w:rPr>
            </w:pPr>
            <w:r>
              <w:rPr>
                <w:lang w:val="en-AU"/>
              </w:rPr>
              <w:t xml:space="preserve">Working </w:t>
            </w:r>
            <w:r w:rsidR="008C074E">
              <w:rPr>
                <w:lang w:val="en-AU"/>
              </w:rPr>
              <w:t>in pairs</w:t>
            </w:r>
            <w:r>
              <w:rPr>
                <w:lang w:val="en-AU"/>
              </w:rPr>
              <w:t>,</w:t>
            </w:r>
            <w:r w:rsidR="00DD1900" w:rsidRPr="00B00005">
              <w:rPr>
                <w:lang w:val="en-AU"/>
              </w:rPr>
              <w:t xml:space="preserve"> students </w:t>
            </w:r>
            <w:r w:rsidR="008C074E">
              <w:rPr>
                <w:lang w:val="en-AU"/>
              </w:rPr>
              <w:t xml:space="preserve">decide on a design and </w:t>
            </w:r>
            <w:r w:rsidR="008C074E">
              <w:rPr>
                <w:rFonts w:cstheme="minorHAnsi"/>
                <w:lang w:val="en-AU"/>
              </w:rPr>
              <w:t>choose items from the collected material that they think they will u</w:t>
            </w:r>
            <w:r w:rsidR="00693430">
              <w:rPr>
                <w:rFonts w:cstheme="minorHAnsi"/>
                <w:lang w:val="en-AU"/>
              </w:rPr>
              <w:t>se to construct their attachment to carry the bag of wheat</w:t>
            </w:r>
            <w:r w:rsidR="008C074E">
              <w:rPr>
                <w:rFonts w:cstheme="minorHAnsi"/>
                <w:lang w:val="en-AU"/>
              </w:rPr>
              <w:t xml:space="preserve">. </w:t>
            </w:r>
          </w:p>
          <w:p w14:paraId="32782170" w14:textId="477032DF" w:rsidR="00D10E90" w:rsidRDefault="00D10E90" w:rsidP="00DD1900">
            <w:pPr>
              <w:rPr>
                <w:rFonts w:cstheme="minorHAnsi"/>
                <w:lang w:val="en-AU"/>
              </w:rPr>
            </w:pPr>
            <w:r>
              <w:rPr>
                <w:rFonts w:cstheme="minorHAnsi"/>
                <w:lang w:val="en-AU"/>
              </w:rPr>
              <w:t xml:space="preserve">Together they plan and </w:t>
            </w:r>
            <w:r w:rsidR="008C074E" w:rsidRPr="00B00005">
              <w:rPr>
                <w:rFonts w:cstheme="minorHAnsi"/>
                <w:lang w:val="en-AU"/>
              </w:rPr>
              <w:t>draw a diagram of their chosen design</w:t>
            </w:r>
            <w:r>
              <w:rPr>
                <w:rFonts w:cstheme="minorHAnsi"/>
                <w:lang w:val="en-AU"/>
              </w:rPr>
              <w:t>, showing the materials they will use and how they will be put together and attached to the robot</w:t>
            </w:r>
            <w:r w:rsidR="008C074E" w:rsidRPr="00B00005">
              <w:rPr>
                <w:rFonts w:cstheme="minorHAnsi"/>
                <w:lang w:val="en-AU"/>
              </w:rPr>
              <w:t xml:space="preserve">. </w:t>
            </w:r>
          </w:p>
          <w:p w14:paraId="1424D9FC" w14:textId="1F747A25" w:rsidR="00A30820" w:rsidRDefault="00D10E90" w:rsidP="000E606A">
            <w:pPr>
              <w:widowControl/>
              <w:spacing w:after="240" w:line="259" w:lineRule="auto"/>
              <w:rPr>
                <w:lang w:val="en-AU"/>
              </w:rPr>
            </w:pPr>
            <w:r>
              <w:rPr>
                <w:lang w:val="en-AU"/>
              </w:rPr>
              <w:t xml:space="preserve">At this age they will need to have the items they plan to use in front of them to be able to draw their design, but they should not begin building until they have a basic drawing. </w:t>
            </w:r>
            <w:r w:rsidR="00693430">
              <w:rPr>
                <w:lang w:val="en-AU"/>
              </w:rPr>
              <w:t>Students</w:t>
            </w:r>
            <w:r>
              <w:rPr>
                <w:lang w:val="en-AU"/>
              </w:rPr>
              <w:t xml:space="preserve"> will vary in both their developmental stage</w:t>
            </w:r>
            <w:r w:rsidR="00A30820">
              <w:rPr>
                <w:lang w:val="en-AU"/>
              </w:rPr>
              <w:t>s</w:t>
            </w:r>
            <w:r>
              <w:rPr>
                <w:lang w:val="en-AU"/>
              </w:rPr>
              <w:t xml:space="preserve"> and their </w:t>
            </w:r>
            <w:r w:rsidR="00A30820">
              <w:rPr>
                <w:lang w:val="en-AU"/>
              </w:rPr>
              <w:t xml:space="preserve">levels of </w:t>
            </w:r>
            <w:r>
              <w:rPr>
                <w:lang w:val="en-AU"/>
              </w:rPr>
              <w:t xml:space="preserve">spatial </w:t>
            </w:r>
            <w:r w:rsidR="00A30820">
              <w:rPr>
                <w:lang w:val="en-AU"/>
              </w:rPr>
              <w:t>visualisation</w:t>
            </w:r>
            <w:r>
              <w:rPr>
                <w:lang w:val="en-AU"/>
              </w:rPr>
              <w:t>, so teacher</w:t>
            </w:r>
            <w:r w:rsidR="001551FE">
              <w:rPr>
                <w:lang w:val="en-AU"/>
              </w:rPr>
              <w:t>s</w:t>
            </w:r>
            <w:r>
              <w:rPr>
                <w:lang w:val="en-AU"/>
              </w:rPr>
              <w:t xml:space="preserve"> will need to adapt their expectation</w:t>
            </w:r>
            <w:r w:rsidR="00A30820">
              <w:rPr>
                <w:lang w:val="en-AU"/>
              </w:rPr>
              <w:t>s</w:t>
            </w:r>
            <w:r>
              <w:rPr>
                <w:lang w:val="en-AU"/>
              </w:rPr>
              <w:t xml:space="preserve"> to individual students</w:t>
            </w:r>
            <w:r w:rsidR="00A30820">
              <w:rPr>
                <w:lang w:val="en-AU"/>
              </w:rPr>
              <w:t>.</w:t>
            </w:r>
          </w:p>
          <w:p w14:paraId="0B814E52" w14:textId="5C240AAB" w:rsidR="00A30820" w:rsidRDefault="007D5FF1" w:rsidP="000E606A">
            <w:pPr>
              <w:widowControl/>
              <w:spacing w:after="240" w:line="259" w:lineRule="auto"/>
              <w:rPr>
                <w:lang w:val="en-AU"/>
              </w:rPr>
            </w:pPr>
            <w:r>
              <w:rPr>
                <w:lang w:val="en-AU"/>
              </w:rPr>
              <w:t>I</w:t>
            </w:r>
            <w:r w:rsidR="00A30820">
              <w:rPr>
                <w:lang w:val="en-AU"/>
              </w:rPr>
              <w:t>t may be appropriate to have a sharing session with those students who have produced a plan</w:t>
            </w:r>
            <w:r w:rsidR="001551FE">
              <w:rPr>
                <w:lang w:val="en-AU"/>
              </w:rPr>
              <w:t>,</w:t>
            </w:r>
            <w:r w:rsidR="00A30820">
              <w:rPr>
                <w:lang w:val="en-AU"/>
              </w:rPr>
              <w:t xml:space="preserve"> sharing it with the class to assist those having difficulties with the process.</w:t>
            </w:r>
          </w:p>
          <w:p w14:paraId="6DBA2D44" w14:textId="6AB35436" w:rsidR="001551FE" w:rsidRDefault="001551FE" w:rsidP="000E606A">
            <w:pPr>
              <w:widowControl/>
              <w:spacing w:after="240" w:line="259" w:lineRule="auto"/>
              <w:rPr>
                <w:lang w:val="en-AU"/>
              </w:rPr>
            </w:pPr>
            <w:r>
              <w:rPr>
                <w:lang w:val="en-AU"/>
              </w:rPr>
              <w:t>Use the opportunity to model the language of 2-D shapes and 3-D objects. For example: “I can see you drew a rectangle to show the side view of your box. Can you see any squares in this prism?” (Hold up the box.)</w:t>
            </w:r>
          </w:p>
          <w:p w14:paraId="52D03423" w14:textId="67D1F67E" w:rsidR="008B73D9" w:rsidRPr="00DD1900" w:rsidRDefault="008B73D9" w:rsidP="000E606A">
            <w:pPr>
              <w:widowControl/>
              <w:spacing w:after="240" w:line="259" w:lineRule="auto"/>
              <w:rPr>
                <w:lang w:val="en-AU"/>
              </w:rPr>
            </w:pPr>
          </w:p>
        </w:tc>
      </w:tr>
      <w:tr w:rsidR="00206639" w:rsidRPr="00384F40" w14:paraId="58525814" w14:textId="77777777" w:rsidTr="00F21C48">
        <w:trPr>
          <w:trHeight w:val="90"/>
        </w:trPr>
        <w:tc>
          <w:tcPr>
            <w:tcW w:w="2405" w:type="dxa"/>
            <w:vMerge/>
            <w:tcBorders>
              <w:left w:val="nil"/>
              <w:right w:val="nil"/>
            </w:tcBorders>
          </w:tcPr>
          <w:p w14:paraId="35E5A145" w14:textId="77777777" w:rsidR="00206639" w:rsidRPr="00384F40" w:rsidRDefault="00206639" w:rsidP="00F9772C">
            <w:pPr>
              <w:widowControl/>
              <w:spacing w:after="160" w:line="259" w:lineRule="auto"/>
              <w:rPr>
                <w:b/>
              </w:rPr>
            </w:pPr>
          </w:p>
        </w:tc>
        <w:tc>
          <w:tcPr>
            <w:tcW w:w="6634" w:type="dxa"/>
            <w:tcBorders>
              <w:left w:val="nil"/>
              <w:right w:val="nil"/>
            </w:tcBorders>
          </w:tcPr>
          <w:p w14:paraId="590A50A0" w14:textId="5F8FB52F" w:rsidR="00206639" w:rsidRPr="00887513" w:rsidRDefault="00206639" w:rsidP="00206639">
            <w:pPr>
              <w:widowControl/>
              <w:spacing w:line="259" w:lineRule="auto"/>
              <w:rPr>
                <w:b/>
              </w:rPr>
            </w:pPr>
            <w:r>
              <w:rPr>
                <w:b/>
              </w:rPr>
              <w:t xml:space="preserve">Part </w:t>
            </w:r>
            <w:r w:rsidR="00A30820">
              <w:rPr>
                <w:b/>
              </w:rPr>
              <w:t>5</w:t>
            </w:r>
            <w:r>
              <w:rPr>
                <w:b/>
              </w:rPr>
              <w:t>: Building solutions</w:t>
            </w:r>
          </w:p>
          <w:p w14:paraId="7BC3ECBA" w14:textId="61B32724" w:rsidR="00206639" w:rsidRDefault="00206639" w:rsidP="00206639">
            <w:pPr>
              <w:spacing w:before="60" w:after="60"/>
              <w:rPr>
                <w:rFonts w:cstheme="minorHAnsi"/>
              </w:rPr>
            </w:pPr>
            <w:r>
              <w:rPr>
                <w:rFonts w:cstheme="minorHAnsi"/>
              </w:rPr>
              <w:t>Allow students time to build their attachment. Don’t correct student</w:t>
            </w:r>
            <w:r w:rsidR="001551FE">
              <w:rPr>
                <w:rFonts w:cstheme="minorHAnsi"/>
              </w:rPr>
              <w:t>s’</w:t>
            </w:r>
            <w:r>
              <w:rPr>
                <w:rFonts w:cstheme="minorHAnsi"/>
              </w:rPr>
              <w:t xml:space="preserve"> mistakes at this stage in the process. The point of the </w:t>
            </w:r>
            <w:hyperlink w:anchor="_Appendix_4:_Design" w:history="1">
              <w:r w:rsidRPr="00D27BD2">
                <w:rPr>
                  <w:rStyle w:val="Hyperlink"/>
                  <w:rFonts w:cstheme="minorHAnsi"/>
                </w:rPr>
                <w:t>design process</w:t>
              </w:r>
            </w:hyperlink>
            <w:r>
              <w:rPr>
                <w:rFonts w:cstheme="minorHAnsi"/>
              </w:rPr>
              <w:t xml:space="preserve"> is for students to test their solution and then alter it depending on </w:t>
            </w:r>
            <w:r w:rsidR="002708D3">
              <w:rPr>
                <w:rFonts w:cstheme="minorHAnsi"/>
              </w:rPr>
              <w:t>how well it</w:t>
            </w:r>
            <w:r>
              <w:rPr>
                <w:rFonts w:cstheme="minorHAnsi"/>
              </w:rPr>
              <w:t xml:space="preserve"> meet</w:t>
            </w:r>
            <w:r w:rsidR="002708D3">
              <w:rPr>
                <w:rFonts w:cstheme="minorHAnsi"/>
              </w:rPr>
              <w:t>s the</w:t>
            </w:r>
            <w:r w:rsidR="00730560">
              <w:rPr>
                <w:rFonts w:cstheme="minorHAnsi"/>
              </w:rPr>
              <w:t xml:space="preserve"> success criteria.</w:t>
            </w:r>
            <w:r w:rsidR="0052400C">
              <w:rPr>
                <w:rFonts w:cstheme="minorHAnsi"/>
              </w:rPr>
              <w:t xml:space="preserve"> The success criteria</w:t>
            </w:r>
            <w:r w:rsidR="00896FD1">
              <w:rPr>
                <w:rFonts w:cstheme="minorHAnsi"/>
              </w:rPr>
              <w:t xml:space="preserve"> could be made into a checklist for students to use as they develop their solutions.  </w:t>
            </w:r>
          </w:p>
          <w:p w14:paraId="265D9D46" w14:textId="7C8BE183" w:rsidR="00206639" w:rsidRDefault="00BE139E" w:rsidP="00206639">
            <w:pPr>
              <w:spacing w:before="60" w:after="60"/>
              <w:rPr>
                <w:rFonts w:cstheme="minorHAnsi"/>
              </w:rPr>
            </w:pPr>
            <w:r w:rsidRPr="0046500A">
              <w:rPr>
                <w:rFonts w:cstheme="minorHAnsi"/>
                <w:noProof/>
                <w:lang w:eastAsia="en-AU"/>
              </w:rPr>
              <w:drawing>
                <wp:anchor distT="0" distB="0" distL="114300" distR="114300" simplePos="0" relativeHeight="252133376" behindDoc="0" locked="0" layoutInCell="1" allowOverlap="1" wp14:anchorId="4AE0C109" wp14:editId="5F90ED0C">
                  <wp:simplePos x="0" y="0"/>
                  <wp:positionH relativeFrom="column">
                    <wp:posOffset>-423764</wp:posOffset>
                  </wp:positionH>
                  <wp:positionV relativeFrom="paragraph">
                    <wp:posOffset>160195</wp:posOffset>
                  </wp:positionV>
                  <wp:extent cx="360000" cy="360000"/>
                  <wp:effectExtent l="0" t="0" r="2540" b="254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6639">
              <w:rPr>
                <w:rFonts w:cstheme="minorHAnsi"/>
              </w:rPr>
              <w:t>Use questioning to develop higher order thinking:</w:t>
            </w:r>
          </w:p>
          <w:p w14:paraId="70674A16" w14:textId="400DD01A" w:rsidR="00206639" w:rsidRPr="002F29CA" w:rsidRDefault="00A30820" w:rsidP="00CA77BD">
            <w:pPr>
              <w:pStyle w:val="ListParagraph"/>
              <w:numPr>
                <w:ilvl w:val="0"/>
                <w:numId w:val="5"/>
              </w:numPr>
              <w:ind w:left="454" w:hanging="227"/>
              <w:rPr>
                <w:rFonts w:cstheme="minorHAnsi"/>
              </w:rPr>
            </w:pPr>
            <w:r>
              <w:rPr>
                <w:rFonts w:cstheme="minorHAnsi"/>
              </w:rPr>
              <w:t xml:space="preserve">Why do </w:t>
            </w:r>
            <w:r w:rsidR="00BF7BC7">
              <w:rPr>
                <w:rFonts w:cstheme="minorHAnsi"/>
              </w:rPr>
              <w:t>you think that will work?</w:t>
            </w:r>
            <w:r w:rsidR="0096383A">
              <w:rPr>
                <w:rFonts w:cstheme="minorHAnsi"/>
              </w:rPr>
              <w:t xml:space="preserve"> </w:t>
            </w:r>
          </w:p>
          <w:p w14:paraId="45922F05" w14:textId="77777777" w:rsidR="00206639" w:rsidRPr="002F29CA" w:rsidRDefault="00206639" w:rsidP="00CA77BD">
            <w:pPr>
              <w:pStyle w:val="ListParagraph"/>
              <w:numPr>
                <w:ilvl w:val="0"/>
                <w:numId w:val="5"/>
              </w:numPr>
              <w:ind w:left="454" w:hanging="227"/>
              <w:rPr>
                <w:rFonts w:cstheme="minorHAnsi"/>
              </w:rPr>
            </w:pPr>
            <w:r w:rsidRPr="002F29CA">
              <w:rPr>
                <w:rFonts w:cstheme="minorHAnsi"/>
              </w:rPr>
              <w:t xml:space="preserve">Why have you designed your </w:t>
            </w:r>
            <w:r>
              <w:rPr>
                <w:rFonts w:cstheme="minorHAnsi"/>
              </w:rPr>
              <w:t>attachment</w:t>
            </w:r>
            <w:r w:rsidRPr="002F29CA">
              <w:rPr>
                <w:rFonts w:cstheme="minorHAnsi"/>
              </w:rPr>
              <w:t xml:space="preserve"> that way?</w:t>
            </w:r>
          </w:p>
          <w:p w14:paraId="43BF1B5A" w14:textId="7EF3BB01" w:rsidR="00730560" w:rsidRDefault="00730560" w:rsidP="00206639">
            <w:pPr>
              <w:rPr>
                <w:rFonts w:cstheme="minorHAnsi"/>
              </w:rPr>
            </w:pPr>
            <w:r>
              <w:rPr>
                <w:rFonts w:cstheme="minorHAnsi"/>
              </w:rPr>
              <w:t xml:space="preserve">See </w:t>
            </w:r>
            <w:hyperlink w:anchor="_Appendix_11:_Teacher_1" w:history="1">
              <w:r w:rsidR="00D923E1" w:rsidRPr="00D923E1">
                <w:rPr>
                  <w:rStyle w:val="Hyperlink"/>
                  <w:rFonts w:cstheme="minorHAnsi"/>
                </w:rPr>
                <w:t>Teacher resource sheet 3.1</w:t>
              </w:r>
              <w:r w:rsidRPr="00D923E1">
                <w:rPr>
                  <w:rStyle w:val="Hyperlink"/>
                  <w:rFonts w:cstheme="minorHAnsi"/>
                </w:rPr>
                <w:t>: Construction skills</w:t>
              </w:r>
            </w:hyperlink>
            <w:r w:rsidR="00896FD1">
              <w:rPr>
                <w:rFonts w:cstheme="minorHAnsi"/>
                <w:i/>
              </w:rPr>
              <w:t xml:space="preserve"> </w:t>
            </w:r>
            <w:r w:rsidR="00896FD1" w:rsidRPr="00896FD1">
              <w:rPr>
                <w:rFonts w:cstheme="minorHAnsi"/>
              </w:rPr>
              <w:t>for ways students can develop their cutting and joining skills.</w:t>
            </w:r>
            <w:r w:rsidR="00896FD1">
              <w:rPr>
                <w:rFonts w:cstheme="minorHAnsi"/>
                <w:i/>
              </w:rPr>
              <w:t xml:space="preserve"> </w:t>
            </w:r>
          </w:p>
          <w:p w14:paraId="101008AC" w14:textId="25BE4C64" w:rsidR="00206639" w:rsidRDefault="0066055C" w:rsidP="00D27BD2">
            <w:pPr>
              <w:rPr>
                <w:rFonts w:cstheme="minorHAnsi"/>
              </w:rPr>
            </w:pPr>
            <w:r w:rsidRPr="0046500A">
              <w:rPr>
                <w:rFonts w:cstheme="minorHAnsi"/>
                <w:noProof/>
                <w:lang w:eastAsia="en-AU"/>
              </w:rPr>
              <w:drawing>
                <wp:anchor distT="0" distB="0" distL="114300" distR="114300" simplePos="0" relativeHeight="252135424" behindDoc="0" locked="0" layoutInCell="1" allowOverlap="1" wp14:anchorId="3B9036F5" wp14:editId="710AE296">
                  <wp:simplePos x="0" y="0"/>
                  <wp:positionH relativeFrom="column">
                    <wp:posOffset>-499745</wp:posOffset>
                  </wp:positionH>
                  <wp:positionV relativeFrom="paragraph">
                    <wp:posOffset>245745</wp:posOffset>
                  </wp:positionV>
                  <wp:extent cx="359410" cy="359410"/>
                  <wp:effectExtent l="0" t="0" r="2540"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6639">
              <w:rPr>
                <w:rFonts w:cstheme="minorHAnsi"/>
              </w:rPr>
              <w:t>If students are stuck</w:t>
            </w:r>
            <w:r w:rsidR="00730560">
              <w:rPr>
                <w:rFonts w:cstheme="minorHAnsi"/>
              </w:rPr>
              <w:t>,</w:t>
            </w:r>
            <w:r w:rsidR="00206639">
              <w:rPr>
                <w:rFonts w:cstheme="minorHAnsi"/>
              </w:rPr>
              <w:t xml:space="preserve"> offer suggestions for how to overcome the problem but avoid </w:t>
            </w:r>
            <w:r w:rsidR="00D27BD2">
              <w:rPr>
                <w:rFonts w:cstheme="minorHAnsi"/>
              </w:rPr>
              <w:t xml:space="preserve">offering solutions. </w:t>
            </w:r>
            <w:r w:rsidR="00206639">
              <w:rPr>
                <w:rFonts w:cstheme="minorHAnsi"/>
              </w:rPr>
              <w:t>For example:</w:t>
            </w:r>
          </w:p>
          <w:p w14:paraId="1C0404FC" w14:textId="060FC326" w:rsidR="00206639" w:rsidRDefault="00D33D07" w:rsidP="00CA77BD">
            <w:pPr>
              <w:pStyle w:val="ListParagraph"/>
              <w:numPr>
                <w:ilvl w:val="0"/>
                <w:numId w:val="6"/>
              </w:numPr>
              <w:ind w:left="454" w:hanging="227"/>
              <w:rPr>
                <w:rFonts w:cstheme="minorHAnsi"/>
              </w:rPr>
            </w:pPr>
            <w:r>
              <w:rPr>
                <w:rFonts w:cstheme="minorHAnsi"/>
              </w:rPr>
              <w:t>Why does it keep falling off?</w:t>
            </w:r>
          </w:p>
          <w:p w14:paraId="2CC3BEFE" w14:textId="715D1297" w:rsidR="00D33D07" w:rsidRPr="00A81EA6" w:rsidRDefault="00D33D07" w:rsidP="00CA77BD">
            <w:pPr>
              <w:pStyle w:val="ListParagraph"/>
              <w:numPr>
                <w:ilvl w:val="0"/>
                <w:numId w:val="6"/>
              </w:numPr>
              <w:ind w:left="454" w:hanging="227"/>
              <w:rPr>
                <w:rFonts w:cstheme="minorHAnsi"/>
              </w:rPr>
            </w:pPr>
            <w:r>
              <w:rPr>
                <w:rFonts w:cstheme="minorHAnsi"/>
              </w:rPr>
              <w:t>How could you stop this?</w:t>
            </w:r>
          </w:p>
          <w:p w14:paraId="2E11F35D" w14:textId="0358B3CC" w:rsidR="00A30820" w:rsidRPr="00A0497C" w:rsidRDefault="00A30820" w:rsidP="00D04A6C">
            <w:pPr>
              <w:pStyle w:val="ListParagraph"/>
              <w:numPr>
                <w:ilvl w:val="0"/>
                <w:numId w:val="6"/>
              </w:numPr>
              <w:ind w:left="454" w:hanging="227"/>
              <w:rPr>
                <w:rFonts w:cstheme="minorHAnsi"/>
              </w:rPr>
            </w:pPr>
            <w:r>
              <w:rPr>
                <w:rFonts w:cstheme="minorHAnsi"/>
              </w:rPr>
              <w:t>Are there any other items that you can add to it?</w:t>
            </w:r>
          </w:p>
          <w:p w14:paraId="0B976F51" w14:textId="69DFD878" w:rsidR="00A30820" w:rsidRPr="00A0497C" w:rsidRDefault="00A30820" w:rsidP="00D04A6C">
            <w:pPr>
              <w:pStyle w:val="ListParagraph"/>
              <w:numPr>
                <w:ilvl w:val="0"/>
                <w:numId w:val="6"/>
              </w:numPr>
              <w:ind w:left="454" w:hanging="227"/>
              <w:rPr>
                <w:rFonts w:cstheme="minorHAnsi"/>
              </w:rPr>
            </w:pPr>
            <w:r>
              <w:rPr>
                <w:rFonts w:cstheme="minorHAnsi"/>
              </w:rPr>
              <w:t>What makes it work when it is empty but stop when you put the wheat in?</w:t>
            </w:r>
          </w:p>
          <w:p w14:paraId="4B8054ED" w14:textId="364A793C" w:rsidR="00A0497C" w:rsidRPr="00A0497C" w:rsidRDefault="00A0497C" w:rsidP="00D04A6C">
            <w:pPr>
              <w:pStyle w:val="ListParagraph"/>
              <w:numPr>
                <w:ilvl w:val="0"/>
                <w:numId w:val="6"/>
              </w:numPr>
              <w:ind w:left="454" w:hanging="227"/>
              <w:rPr>
                <w:rFonts w:cstheme="minorHAnsi"/>
              </w:rPr>
            </w:pPr>
            <w:r>
              <w:rPr>
                <w:rFonts w:cstheme="minorHAnsi"/>
              </w:rPr>
              <w:t>What makes your design fall over when the robot turns the corner? Does it matter how fast it is travelling?</w:t>
            </w:r>
          </w:p>
          <w:p w14:paraId="45689614" w14:textId="7CF64F81" w:rsidR="00206639" w:rsidRPr="00D04A6C" w:rsidRDefault="00A30820" w:rsidP="00D04A6C">
            <w:pPr>
              <w:spacing w:after="240"/>
              <w:rPr>
                <w:b/>
              </w:rPr>
            </w:pPr>
            <w:r>
              <w:rPr>
                <w:rFonts w:cstheme="minorHAnsi"/>
              </w:rPr>
              <w:t>Encourage students to look at what others are doing and collaborate to help each other with suggestions.</w:t>
            </w:r>
          </w:p>
        </w:tc>
      </w:tr>
      <w:tr w:rsidR="00D167F4" w:rsidRPr="00384F40" w14:paraId="6C603DF7" w14:textId="77777777" w:rsidTr="00F21C48">
        <w:trPr>
          <w:trHeight w:val="90"/>
        </w:trPr>
        <w:tc>
          <w:tcPr>
            <w:tcW w:w="2405" w:type="dxa"/>
            <w:vMerge/>
            <w:tcBorders>
              <w:left w:val="nil"/>
              <w:right w:val="nil"/>
            </w:tcBorders>
          </w:tcPr>
          <w:p w14:paraId="2BF1C71B" w14:textId="6C82CF71" w:rsidR="00D167F4" w:rsidRPr="00384F40" w:rsidRDefault="00D167F4" w:rsidP="00F9772C">
            <w:pPr>
              <w:widowControl/>
              <w:spacing w:after="160" w:line="259" w:lineRule="auto"/>
              <w:rPr>
                <w:b/>
                <w:lang w:val="en-AU"/>
              </w:rPr>
            </w:pPr>
          </w:p>
        </w:tc>
        <w:tc>
          <w:tcPr>
            <w:tcW w:w="6634" w:type="dxa"/>
            <w:tcBorders>
              <w:left w:val="nil"/>
              <w:right w:val="nil"/>
            </w:tcBorders>
          </w:tcPr>
          <w:p w14:paraId="1CF2E183" w14:textId="10550320" w:rsidR="009C29D6" w:rsidRPr="00A4534A" w:rsidRDefault="009C29D6" w:rsidP="009C29D6">
            <w:pPr>
              <w:widowControl/>
              <w:spacing w:line="259" w:lineRule="auto"/>
            </w:pPr>
            <w:r w:rsidRPr="001B25D9">
              <w:rPr>
                <w:b/>
              </w:rPr>
              <w:t xml:space="preserve">Part </w:t>
            </w:r>
            <w:r w:rsidR="00A0497C">
              <w:rPr>
                <w:b/>
              </w:rPr>
              <w:t>6</w:t>
            </w:r>
            <w:r>
              <w:rPr>
                <w:b/>
              </w:rPr>
              <w:t xml:space="preserve">: </w:t>
            </w:r>
            <w:r>
              <w:rPr>
                <w:rFonts w:cstheme="minorHAnsi"/>
                <w:b/>
              </w:rPr>
              <w:t>Testing solutions</w:t>
            </w:r>
          </w:p>
          <w:p w14:paraId="095488BF" w14:textId="77777777" w:rsidR="00AB4CF5" w:rsidRDefault="009C29D6" w:rsidP="009C29D6">
            <w:pPr>
              <w:spacing w:before="60" w:after="60"/>
            </w:pPr>
            <w:r>
              <w:t>Allow studen</w:t>
            </w:r>
            <w:r w:rsidR="0045309C">
              <w:t>ts time to test their solutions</w:t>
            </w:r>
            <w:r w:rsidR="00F33C3C">
              <w:t xml:space="preserve">. </w:t>
            </w:r>
          </w:p>
          <w:p w14:paraId="2CC20E05" w14:textId="1C73856E" w:rsidR="009C29D6" w:rsidRDefault="00A30820" w:rsidP="009C29D6">
            <w:pPr>
              <w:spacing w:before="60" w:after="60"/>
            </w:pPr>
            <w:r>
              <w:t>Make the successful coding for the route available to all students so that it is the success of the design solution that is judg</w:t>
            </w:r>
            <w:r w:rsidR="00A0497C">
              <w:t>ed, not the basic coding.</w:t>
            </w:r>
          </w:p>
          <w:p w14:paraId="4E5FF320" w14:textId="41415A3A" w:rsidR="009C29D6" w:rsidRDefault="00A0497C" w:rsidP="009C29D6">
            <w:pPr>
              <w:spacing w:before="60" w:after="60"/>
            </w:pPr>
            <w:r w:rsidRPr="0046500A">
              <w:rPr>
                <w:rFonts w:cstheme="minorHAnsi"/>
                <w:noProof/>
                <w:lang w:eastAsia="en-AU"/>
              </w:rPr>
              <w:drawing>
                <wp:anchor distT="0" distB="0" distL="114300" distR="114300" simplePos="0" relativeHeight="252137472" behindDoc="0" locked="0" layoutInCell="1" allowOverlap="1" wp14:anchorId="5250575B" wp14:editId="6EB35E7F">
                  <wp:simplePos x="0" y="0"/>
                  <wp:positionH relativeFrom="column">
                    <wp:posOffset>-466090</wp:posOffset>
                  </wp:positionH>
                  <wp:positionV relativeFrom="paragraph">
                    <wp:posOffset>145415</wp:posOffset>
                  </wp:positionV>
                  <wp:extent cx="359410" cy="359410"/>
                  <wp:effectExtent l="0" t="0" r="2540" b="254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0560">
              <w:t>Encourage students to</w:t>
            </w:r>
            <w:r w:rsidR="009C29D6">
              <w:t xml:space="preserve"> reflect on their performance</w:t>
            </w:r>
            <w:r w:rsidR="00730560">
              <w:t xml:space="preserve"> and learning by asking questions such as:</w:t>
            </w:r>
          </w:p>
          <w:p w14:paraId="51FEF2FB" w14:textId="08647B23" w:rsidR="009C29D6" w:rsidRDefault="009C29D6" w:rsidP="00CA77BD">
            <w:pPr>
              <w:pStyle w:val="ListParagraph"/>
              <w:numPr>
                <w:ilvl w:val="0"/>
                <w:numId w:val="8"/>
              </w:numPr>
              <w:ind w:left="454" w:hanging="227"/>
            </w:pPr>
            <w:r>
              <w:t>What worked well?</w:t>
            </w:r>
          </w:p>
          <w:p w14:paraId="3CBC77A7" w14:textId="6E9AA4E4" w:rsidR="009C29D6" w:rsidRDefault="009C29D6" w:rsidP="00CA77BD">
            <w:pPr>
              <w:pStyle w:val="ListParagraph"/>
              <w:numPr>
                <w:ilvl w:val="0"/>
                <w:numId w:val="8"/>
              </w:numPr>
              <w:ind w:left="454" w:hanging="227"/>
            </w:pPr>
            <w:r>
              <w:t>What did not work well?</w:t>
            </w:r>
          </w:p>
          <w:p w14:paraId="25470DCC" w14:textId="1AC5C082" w:rsidR="009C29D6" w:rsidRDefault="009C29D6" w:rsidP="00CA77BD">
            <w:pPr>
              <w:pStyle w:val="ListParagraph"/>
              <w:numPr>
                <w:ilvl w:val="0"/>
                <w:numId w:val="8"/>
              </w:numPr>
              <w:spacing w:after="120"/>
              <w:ind w:left="454" w:hanging="227"/>
            </w:pPr>
            <w:r>
              <w:t xml:space="preserve">How could you </w:t>
            </w:r>
            <w:r w:rsidR="00BF7BC7">
              <w:t>improve your design?</w:t>
            </w:r>
          </w:p>
          <w:p w14:paraId="2F76EB42" w14:textId="77777777" w:rsidR="008B73D9" w:rsidRPr="008B73D9" w:rsidRDefault="008B73D9" w:rsidP="008B73D9">
            <w:pPr>
              <w:spacing w:after="0"/>
            </w:pPr>
          </w:p>
          <w:p w14:paraId="0678ABC7" w14:textId="77777777" w:rsidR="00A0497C" w:rsidRDefault="008B73D9" w:rsidP="00D04A6C">
            <w:pPr>
              <w:spacing w:before="0"/>
            </w:pPr>
            <w:r>
              <w:t xml:space="preserve">Provide opportunities for students to </w:t>
            </w:r>
            <w:r w:rsidR="0052400C">
              <w:t>improve</w:t>
            </w:r>
            <w:r w:rsidR="009C29D6">
              <w:t xml:space="preserve"> their design and </w:t>
            </w:r>
            <w:r w:rsidR="00B741F5">
              <w:t xml:space="preserve">then </w:t>
            </w:r>
            <w:r w:rsidR="009C29D6">
              <w:t>re</w:t>
            </w:r>
            <w:r w:rsidR="00482AFD">
              <w:t>test</w:t>
            </w:r>
            <w:r w:rsidR="00B741F5">
              <w:t xml:space="preserve">. Provide </w:t>
            </w:r>
            <w:r w:rsidR="00482AFD">
              <w:t xml:space="preserve">an end </w:t>
            </w:r>
            <w:r w:rsidR="005F2E89" w:rsidRPr="005076B6">
              <w:t>date</w:t>
            </w:r>
            <w:r w:rsidR="005F2E89">
              <w:t xml:space="preserve"> </w:t>
            </w:r>
            <w:r w:rsidR="009C29D6">
              <w:t xml:space="preserve">at which point students need to submit a final </w:t>
            </w:r>
            <w:r w:rsidR="004F5744">
              <w:t>prototype</w:t>
            </w:r>
            <w:r w:rsidR="00A0497C">
              <w:t xml:space="preserve">, </w:t>
            </w:r>
          </w:p>
          <w:p w14:paraId="757032F8" w14:textId="2C9A8B66" w:rsidR="00656AC4" w:rsidRPr="00656AC4" w:rsidRDefault="00A0497C" w:rsidP="00D04A6C">
            <w:pPr>
              <w:spacing w:before="0"/>
            </w:pPr>
            <w:r>
              <w:t>Ask students to revise their original planning document and create a ‘blue-print’ from which someone else could build the same design. Have them think about what information they would need to provide in the ‘blue-</w:t>
            </w:r>
            <w:proofErr w:type="gramStart"/>
            <w:r>
              <w:t>print’.</w:t>
            </w:r>
            <w:proofErr w:type="gramEnd"/>
            <w:r>
              <w:t xml:space="preserve"> A photo of their design could be attached </w:t>
            </w:r>
            <w:r w:rsidR="003548C2">
              <w:t>to the blue-print and displayed in Activity 4.</w:t>
            </w:r>
          </w:p>
        </w:tc>
      </w:tr>
      <w:tr w:rsidR="00AC5773" w:rsidRPr="00384F40" w14:paraId="58022E6C" w14:textId="77777777" w:rsidTr="00F21C48">
        <w:trPr>
          <w:trHeight w:val="1956"/>
        </w:trPr>
        <w:tc>
          <w:tcPr>
            <w:tcW w:w="2405" w:type="dxa"/>
            <w:vMerge/>
            <w:tcBorders>
              <w:left w:val="nil"/>
              <w:right w:val="nil"/>
            </w:tcBorders>
          </w:tcPr>
          <w:p w14:paraId="43361FE5" w14:textId="77777777" w:rsidR="00AC5773" w:rsidRPr="00384F40" w:rsidRDefault="00AC5773" w:rsidP="00F9772C">
            <w:pPr>
              <w:widowControl/>
              <w:spacing w:after="160" w:line="259" w:lineRule="auto"/>
              <w:rPr>
                <w:b/>
                <w:lang w:val="en-AU"/>
              </w:rPr>
            </w:pPr>
          </w:p>
        </w:tc>
        <w:tc>
          <w:tcPr>
            <w:tcW w:w="6634" w:type="dxa"/>
            <w:tcBorders>
              <w:left w:val="nil"/>
              <w:right w:val="nil"/>
            </w:tcBorders>
          </w:tcPr>
          <w:p w14:paraId="5A8EAE4F" w14:textId="25BA76B4" w:rsidR="00AC5773" w:rsidRDefault="00AC5773" w:rsidP="00546EB0">
            <w:pPr>
              <w:widowControl/>
              <w:spacing w:line="259" w:lineRule="auto"/>
              <w:rPr>
                <w:b/>
              </w:rPr>
            </w:pPr>
            <w:r w:rsidRPr="00A661A3">
              <w:rPr>
                <w:b/>
              </w:rPr>
              <w:t>Pa</w:t>
            </w:r>
            <w:r>
              <w:rPr>
                <w:b/>
              </w:rPr>
              <w:t xml:space="preserve">rt </w:t>
            </w:r>
            <w:r w:rsidR="005C6C82">
              <w:rPr>
                <w:b/>
              </w:rPr>
              <w:t>8</w:t>
            </w:r>
            <w:r>
              <w:rPr>
                <w:b/>
              </w:rPr>
              <w:t>: Reflection</w:t>
            </w:r>
          </w:p>
          <w:p w14:paraId="0E727514" w14:textId="37D92FCB" w:rsidR="00AC5773" w:rsidRPr="000D14C5" w:rsidRDefault="00BF7BC7" w:rsidP="006765E3">
            <w:pPr>
              <w:rPr>
                <w:b/>
                <w:lang w:val="en-AU"/>
              </w:rPr>
            </w:pPr>
            <w:r>
              <w:t xml:space="preserve">Students </w:t>
            </w:r>
            <w:r w:rsidR="00AC5773">
              <w:t xml:space="preserve">add to their </w:t>
            </w:r>
            <w:r w:rsidR="004F5744" w:rsidRPr="00730560">
              <w:t>r</w:t>
            </w:r>
            <w:r w:rsidR="00AC5773" w:rsidRPr="00730560">
              <w:t>eflective journals</w:t>
            </w:r>
            <w:r w:rsidR="00AC5773">
              <w:t xml:space="preserve"> something that went well when working as a group and something they would do differently. </w:t>
            </w:r>
            <w:r w:rsidR="0093209C">
              <w:t>Encourage them to</w:t>
            </w:r>
            <w:r w:rsidR="00AC5773">
              <w:t xml:space="preserve"> reflect on their designs, justifying </w:t>
            </w:r>
            <w:r w:rsidR="00482AFD">
              <w:t>any improvements.</w:t>
            </w:r>
            <w:r w:rsidR="00AC5773">
              <w:t xml:space="preserve"> </w:t>
            </w:r>
          </w:p>
        </w:tc>
      </w:tr>
      <w:tr w:rsidR="00D167F4" w14:paraId="19C16951" w14:textId="77777777" w:rsidTr="00F21C48">
        <w:tc>
          <w:tcPr>
            <w:tcW w:w="2405" w:type="dxa"/>
            <w:tcBorders>
              <w:left w:val="nil"/>
              <w:bottom w:val="single" w:sz="4" w:space="0" w:color="auto"/>
              <w:right w:val="nil"/>
            </w:tcBorders>
          </w:tcPr>
          <w:p w14:paraId="3BBD1874" w14:textId="77777777" w:rsidR="00D167F4" w:rsidRPr="008811A9" w:rsidRDefault="00D167F4" w:rsidP="00F9772C">
            <w:pPr>
              <w:widowControl/>
              <w:spacing w:after="240"/>
              <w:rPr>
                <w:b/>
              </w:rPr>
            </w:pPr>
            <w:r w:rsidRPr="008811A9">
              <w:rPr>
                <w:b/>
              </w:rPr>
              <w:t>Resource sheets</w:t>
            </w:r>
          </w:p>
        </w:tc>
        <w:tc>
          <w:tcPr>
            <w:tcW w:w="6634" w:type="dxa"/>
            <w:tcBorders>
              <w:left w:val="nil"/>
              <w:bottom w:val="single" w:sz="4" w:space="0" w:color="auto"/>
              <w:right w:val="nil"/>
            </w:tcBorders>
          </w:tcPr>
          <w:p w14:paraId="56D0D07D" w14:textId="2B7718DA" w:rsidR="000170DC" w:rsidRDefault="009771C4" w:rsidP="00F9772C">
            <w:pPr>
              <w:widowControl/>
              <w:spacing w:after="160"/>
              <w:rPr>
                <w:i/>
              </w:rPr>
            </w:pPr>
            <w:hyperlink w:anchor="_Appendix_8:_Teacher_1" w:history="1">
              <w:r w:rsidR="00B741F5" w:rsidRPr="00D923E1">
                <w:rPr>
                  <w:rStyle w:val="Hyperlink"/>
                </w:rPr>
                <w:t xml:space="preserve">Teacher resource sheet 1.2: Cooperative learning </w:t>
              </w:r>
              <w:r w:rsidR="0093209C" w:rsidRPr="00D923E1">
                <w:rPr>
                  <w:rStyle w:val="Hyperlink"/>
                </w:rPr>
                <w:t>- Placemat</w:t>
              </w:r>
            </w:hyperlink>
          </w:p>
          <w:p w14:paraId="6625192D" w14:textId="6216BC9C" w:rsidR="0093209C" w:rsidRDefault="009771C4" w:rsidP="0093209C">
            <w:pPr>
              <w:widowControl/>
              <w:spacing w:after="160"/>
              <w:rPr>
                <w:i/>
              </w:rPr>
            </w:pPr>
            <w:hyperlink w:anchor="_Appendix_8:_Teacher_2" w:history="1">
              <w:r w:rsidR="0093209C" w:rsidRPr="00D923E1">
                <w:rPr>
                  <w:rStyle w:val="Hyperlink"/>
                </w:rPr>
                <w:t>Teacher resource sheet 1.3: Cooper</w:t>
              </w:r>
              <w:r w:rsidR="00D923E1" w:rsidRPr="00D923E1">
                <w:rPr>
                  <w:rStyle w:val="Hyperlink"/>
                </w:rPr>
                <w:t>ative learning Think-pair-share</w:t>
              </w:r>
            </w:hyperlink>
          </w:p>
          <w:p w14:paraId="1DD543D8" w14:textId="1ADA97A0" w:rsidR="000170DC" w:rsidRDefault="009771C4" w:rsidP="00F9772C">
            <w:pPr>
              <w:widowControl/>
              <w:spacing w:after="160"/>
              <w:rPr>
                <w:i/>
              </w:rPr>
            </w:pPr>
            <w:hyperlink w:anchor="_Appendix_11:_Teacher_1" w:history="1">
              <w:r w:rsidR="000170DC" w:rsidRPr="00D923E1">
                <w:rPr>
                  <w:rStyle w:val="Hyperlink"/>
                </w:rPr>
                <w:t>Teacher resource sheet 3.</w:t>
              </w:r>
              <w:r w:rsidR="00D923E1">
                <w:rPr>
                  <w:rStyle w:val="Hyperlink"/>
                </w:rPr>
                <w:t>1</w:t>
              </w:r>
              <w:r w:rsidR="000170DC" w:rsidRPr="00D923E1">
                <w:rPr>
                  <w:rStyle w:val="Hyperlink"/>
                </w:rPr>
                <w:t>: Construction skills</w:t>
              </w:r>
            </w:hyperlink>
          </w:p>
          <w:p w14:paraId="0BE2E03E" w14:textId="687DF1FC" w:rsidR="00D167F4" w:rsidRDefault="009771C4" w:rsidP="00DD1900">
            <w:pPr>
              <w:widowControl/>
              <w:spacing w:after="240"/>
            </w:pPr>
            <w:hyperlink w:anchor="_Appendix_12:_Teacher" w:history="1">
              <w:r w:rsidR="000170DC" w:rsidRPr="00D923E1">
                <w:rPr>
                  <w:rStyle w:val="Hyperlink"/>
                </w:rPr>
                <w:t>Student activity sheet 3.2: Shapes or objects</w:t>
              </w:r>
            </w:hyperlink>
          </w:p>
        </w:tc>
      </w:tr>
      <w:tr w:rsidR="00F21C48" w14:paraId="35D26F4F" w14:textId="77777777" w:rsidTr="00F21C48">
        <w:trPr>
          <w:trHeight w:val="114"/>
        </w:trPr>
        <w:tc>
          <w:tcPr>
            <w:tcW w:w="2405" w:type="dxa"/>
            <w:vMerge w:val="restart"/>
            <w:tcBorders>
              <w:top w:val="single" w:sz="4" w:space="0" w:color="auto"/>
              <w:left w:val="nil"/>
              <w:right w:val="nil"/>
            </w:tcBorders>
          </w:tcPr>
          <w:p w14:paraId="41F57989" w14:textId="77777777" w:rsidR="00F21C48" w:rsidRPr="008811A9" w:rsidRDefault="00F21C48" w:rsidP="00C46968">
            <w:pPr>
              <w:widowControl/>
              <w:spacing w:line="240" w:lineRule="auto"/>
              <w:rPr>
                <w:b/>
              </w:rPr>
            </w:pPr>
            <w:r w:rsidRPr="008811A9">
              <w:rPr>
                <w:b/>
              </w:rPr>
              <w:t>Digital resources</w:t>
            </w:r>
          </w:p>
        </w:tc>
        <w:tc>
          <w:tcPr>
            <w:tcW w:w="6634" w:type="dxa"/>
            <w:tcBorders>
              <w:top w:val="single" w:sz="4" w:space="0" w:color="auto"/>
              <w:left w:val="nil"/>
              <w:bottom w:val="single" w:sz="4" w:space="0" w:color="auto"/>
              <w:right w:val="nil"/>
            </w:tcBorders>
          </w:tcPr>
          <w:p w14:paraId="753CFE3B" w14:textId="77777777" w:rsidR="00C46968" w:rsidRDefault="00F21C48" w:rsidP="00C46968">
            <w:pPr>
              <w:widowControl/>
              <w:spacing w:line="240" w:lineRule="auto"/>
              <w:rPr>
                <w:b/>
                <w:lang w:val="en-GB"/>
              </w:rPr>
            </w:pPr>
            <w:r>
              <w:rPr>
                <w:b/>
                <w:lang w:val="en-GB"/>
              </w:rPr>
              <w:t>Teach Engineering</w:t>
            </w:r>
          </w:p>
          <w:p w14:paraId="2162E06B" w14:textId="6B59F5F1" w:rsidR="00F21C48" w:rsidRPr="00152388" w:rsidRDefault="009771C4" w:rsidP="00C46968">
            <w:pPr>
              <w:widowControl/>
              <w:spacing w:line="240" w:lineRule="auto"/>
              <w:rPr>
                <w:rStyle w:val="Hyperlink"/>
              </w:rPr>
            </w:pPr>
            <w:hyperlink r:id="rId87" w:history="1">
              <w:r w:rsidR="00F21C48" w:rsidRPr="003707FD">
                <w:rPr>
                  <w:rStyle w:val="Hyperlink"/>
                </w:rPr>
                <w:t>www.teachengineering.org</w:t>
              </w:r>
            </w:hyperlink>
          </w:p>
          <w:p w14:paraId="01445736" w14:textId="5BE90C34" w:rsidR="00F21C48" w:rsidRPr="000D14C5" w:rsidRDefault="00482AFD" w:rsidP="00C46968">
            <w:pPr>
              <w:spacing w:line="240" w:lineRule="auto"/>
              <w:rPr>
                <w:lang w:val="en-AU"/>
              </w:rPr>
            </w:pPr>
            <w:r>
              <w:rPr>
                <w:lang w:val="en-GB"/>
              </w:rPr>
              <w:t>S</w:t>
            </w:r>
            <w:r w:rsidR="00F21C48">
              <w:rPr>
                <w:lang w:val="en-GB"/>
              </w:rPr>
              <w:t>uite of in-depth resources for teaching engineering for K-12 from the University of Colorado.</w:t>
            </w:r>
          </w:p>
        </w:tc>
      </w:tr>
      <w:tr w:rsidR="00F21C48" w14:paraId="3AF7479C" w14:textId="77777777" w:rsidTr="00F21C48">
        <w:trPr>
          <w:trHeight w:val="114"/>
        </w:trPr>
        <w:tc>
          <w:tcPr>
            <w:tcW w:w="2405" w:type="dxa"/>
            <w:vMerge/>
            <w:tcBorders>
              <w:top w:val="single" w:sz="4" w:space="0" w:color="auto"/>
              <w:left w:val="nil"/>
              <w:right w:val="nil"/>
            </w:tcBorders>
          </w:tcPr>
          <w:p w14:paraId="59280731" w14:textId="77777777" w:rsidR="00F21C48" w:rsidRPr="008811A9" w:rsidRDefault="00F21C48" w:rsidP="00C46968">
            <w:pPr>
              <w:widowControl/>
              <w:spacing w:line="240" w:lineRule="auto"/>
              <w:rPr>
                <w:b/>
              </w:rPr>
            </w:pPr>
          </w:p>
        </w:tc>
        <w:tc>
          <w:tcPr>
            <w:tcW w:w="6634" w:type="dxa"/>
            <w:tcBorders>
              <w:top w:val="single" w:sz="4" w:space="0" w:color="auto"/>
              <w:left w:val="nil"/>
              <w:bottom w:val="single" w:sz="4" w:space="0" w:color="auto"/>
              <w:right w:val="nil"/>
            </w:tcBorders>
          </w:tcPr>
          <w:p w14:paraId="125CA700" w14:textId="77777777" w:rsidR="00F21C48" w:rsidRDefault="00F21C48" w:rsidP="00C46968">
            <w:pPr>
              <w:widowControl/>
              <w:spacing w:line="240" w:lineRule="auto"/>
              <w:rPr>
                <w:b/>
                <w:lang w:val="en-GB"/>
              </w:rPr>
            </w:pPr>
            <w:r>
              <w:rPr>
                <w:b/>
                <w:lang w:val="en-GB"/>
              </w:rPr>
              <w:t>ABC Splash resources</w:t>
            </w:r>
          </w:p>
          <w:p w14:paraId="1C61EF22" w14:textId="77777777" w:rsidR="00C46968" w:rsidRDefault="00F21C48" w:rsidP="00C46968">
            <w:pPr>
              <w:spacing w:line="240" w:lineRule="auto"/>
              <w:rPr>
                <w:lang w:val="en-GB"/>
              </w:rPr>
            </w:pPr>
            <w:r w:rsidRPr="003707FD">
              <w:rPr>
                <w:lang w:val="en-GB"/>
              </w:rPr>
              <w:t xml:space="preserve">Thinking about the </w:t>
            </w:r>
            <w:r>
              <w:rPr>
                <w:lang w:val="en-GB"/>
              </w:rPr>
              <w:t>d</w:t>
            </w:r>
            <w:r w:rsidRPr="003707FD">
              <w:rPr>
                <w:lang w:val="en-GB"/>
              </w:rPr>
              <w:t xml:space="preserve">esign </w:t>
            </w:r>
            <w:r>
              <w:rPr>
                <w:lang w:val="en-GB"/>
              </w:rPr>
              <w:t>p</w:t>
            </w:r>
            <w:r w:rsidRPr="003707FD">
              <w:rPr>
                <w:lang w:val="en-GB"/>
              </w:rPr>
              <w:t>rocess</w:t>
            </w:r>
            <w:r>
              <w:rPr>
                <w:lang w:val="en-GB"/>
              </w:rPr>
              <w:t xml:space="preserve"> (ABC, 2015)</w:t>
            </w:r>
          </w:p>
          <w:p w14:paraId="077F75B5" w14:textId="0FE82C81" w:rsidR="00F21C48" w:rsidRDefault="009771C4" w:rsidP="00C46968">
            <w:pPr>
              <w:spacing w:line="240" w:lineRule="auto"/>
              <w:rPr>
                <w:rStyle w:val="Hyperlink"/>
                <w:lang w:val="en-GB"/>
              </w:rPr>
            </w:pPr>
            <w:hyperlink r:id="rId88" w:anchor="!/media/2128865/thinking-about-the-design-process" w:history="1">
              <w:r w:rsidR="00F21C48" w:rsidRPr="00626961">
                <w:rPr>
                  <w:rStyle w:val="Hyperlink"/>
                  <w:lang w:val="en-GB"/>
                </w:rPr>
                <w:t>education.abc.net.au/home#!/media/2128865/thinking-about-the-design-process</w:t>
              </w:r>
            </w:hyperlink>
          </w:p>
          <w:p w14:paraId="3FD357E7" w14:textId="77777777" w:rsidR="00F21C48" w:rsidRDefault="00F21C48" w:rsidP="00C46968">
            <w:pPr>
              <w:spacing w:line="240" w:lineRule="auto"/>
              <w:rPr>
                <w:lang w:val="en-GB"/>
              </w:rPr>
            </w:pPr>
            <w:r>
              <w:rPr>
                <w:lang w:val="en-GB"/>
              </w:rPr>
              <w:t>Short video on the engineering design process</w:t>
            </w:r>
          </w:p>
          <w:p w14:paraId="33E6307C" w14:textId="77777777" w:rsidR="00C46968" w:rsidRDefault="00F21C48" w:rsidP="00C46968">
            <w:pPr>
              <w:spacing w:line="240" w:lineRule="auto"/>
              <w:rPr>
                <w:lang w:val="en-GB"/>
              </w:rPr>
            </w:pPr>
            <w:r w:rsidRPr="00420C08">
              <w:rPr>
                <w:lang w:val="en-GB"/>
              </w:rPr>
              <w:t xml:space="preserve">Thoughtful </w:t>
            </w:r>
            <w:r>
              <w:rPr>
                <w:lang w:val="en-GB"/>
              </w:rPr>
              <w:t>d</w:t>
            </w:r>
            <w:r w:rsidRPr="00420C08">
              <w:rPr>
                <w:lang w:val="en-GB"/>
              </w:rPr>
              <w:t xml:space="preserve">esign </w:t>
            </w:r>
            <w:r>
              <w:rPr>
                <w:lang w:val="en-GB"/>
              </w:rPr>
              <w:t>(ABC, 2001)</w:t>
            </w:r>
          </w:p>
          <w:p w14:paraId="29E006C5" w14:textId="7E44E3DA" w:rsidR="00F21C48" w:rsidRDefault="009771C4" w:rsidP="00C46968">
            <w:pPr>
              <w:spacing w:line="240" w:lineRule="auto"/>
              <w:rPr>
                <w:lang w:val="en-GB"/>
              </w:rPr>
            </w:pPr>
            <w:hyperlink r:id="rId89" w:anchor="!/media/1662194/thoughtful-design" w:history="1">
              <w:r w:rsidR="00F21C48">
                <w:rPr>
                  <w:rStyle w:val="Hyperlink"/>
                  <w:lang w:val="en-GB"/>
                </w:rPr>
                <w:t>education.abc.net.au/home#!/media/1662194/thoughtful-design</w:t>
              </w:r>
            </w:hyperlink>
            <w:r w:rsidR="00F21C48">
              <w:rPr>
                <w:lang w:val="en-GB"/>
              </w:rPr>
              <w:t xml:space="preserve"> </w:t>
            </w:r>
          </w:p>
          <w:p w14:paraId="3FA84CEC" w14:textId="77777777" w:rsidR="00F21C48" w:rsidRDefault="00F21C48" w:rsidP="00C46968">
            <w:pPr>
              <w:widowControl/>
              <w:spacing w:line="240" w:lineRule="auto"/>
              <w:rPr>
                <w:lang w:val="en-GB"/>
              </w:rPr>
            </w:pPr>
            <w:r>
              <w:rPr>
                <w:lang w:val="en-GB"/>
              </w:rPr>
              <w:t>Short video on how a home is designed to accommodate som</w:t>
            </w:r>
            <w:r w:rsidR="00482AFD">
              <w:rPr>
                <w:lang w:val="en-GB"/>
              </w:rPr>
              <w:t>eone in a wheelchair. C</w:t>
            </w:r>
            <w:r>
              <w:rPr>
                <w:lang w:val="en-GB"/>
              </w:rPr>
              <w:t xml:space="preserve">omparisons </w:t>
            </w:r>
            <w:r w:rsidR="001E0381">
              <w:rPr>
                <w:lang w:val="en-GB"/>
              </w:rPr>
              <w:t xml:space="preserve">can be made </w:t>
            </w:r>
            <w:r>
              <w:rPr>
                <w:lang w:val="en-GB"/>
              </w:rPr>
              <w:t>to designing for robots.</w:t>
            </w:r>
          </w:p>
          <w:p w14:paraId="55542818" w14:textId="77777777" w:rsidR="008B73D9" w:rsidRDefault="008B73D9" w:rsidP="00C46968">
            <w:pPr>
              <w:widowControl/>
              <w:spacing w:line="240" w:lineRule="auto"/>
              <w:rPr>
                <w:lang w:val="en-GB"/>
              </w:rPr>
            </w:pPr>
          </w:p>
          <w:p w14:paraId="6FA8D4C4" w14:textId="2EED0135" w:rsidR="008B73D9" w:rsidRPr="00DD1900" w:rsidRDefault="008B73D9" w:rsidP="00C46968">
            <w:pPr>
              <w:widowControl/>
              <w:spacing w:line="240" w:lineRule="auto"/>
              <w:rPr>
                <w:lang w:val="en-GB"/>
              </w:rPr>
            </w:pPr>
          </w:p>
        </w:tc>
      </w:tr>
      <w:tr w:rsidR="00F21C48" w14:paraId="0D62C054" w14:textId="77777777" w:rsidTr="00F21C48">
        <w:trPr>
          <w:trHeight w:val="114"/>
        </w:trPr>
        <w:tc>
          <w:tcPr>
            <w:tcW w:w="2405" w:type="dxa"/>
            <w:vMerge/>
            <w:tcBorders>
              <w:top w:val="single" w:sz="4" w:space="0" w:color="auto"/>
              <w:left w:val="nil"/>
              <w:right w:val="nil"/>
            </w:tcBorders>
          </w:tcPr>
          <w:p w14:paraId="0AFCDB87" w14:textId="77777777" w:rsidR="00F21C48" w:rsidRPr="008811A9" w:rsidRDefault="00F21C48" w:rsidP="00C46968">
            <w:pPr>
              <w:widowControl/>
              <w:spacing w:line="240" w:lineRule="auto"/>
              <w:rPr>
                <w:b/>
              </w:rPr>
            </w:pPr>
          </w:p>
        </w:tc>
        <w:tc>
          <w:tcPr>
            <w:tcW w:w="6634" w:type="dxa"/>
            <w:tcBorders>
              <w:top w:val="single" w:sz="4" w:space="0" w:color="auto"/>
              <w:left w:val="nil"/>
              <w:bottom w:val="single" w:sz="4" w:space="0" w:color="auto"/>
              <w:right w:val="nil"/>
            </w:tcBorders>
          </w:tcPr>
          <w:p w14:paraId="015852B1" w14:textId="77777777" w:rsidR="00F21C48" w:rsidRPr="00626961" w:rsidRDefault="00F21C48" w:rsidP="00C46968">
            <w:pPr>
              <w:spacing w:line="240" w:lineRule="auto"/>
              <w:rPr>
                <w:b/>
                <w:lang w:val="en-GB"/>
              </w:rPr>
            </w:pPr>
            <w:r w:rsidRPr="00626961">
              <w:rPr>
                <w:b/>
                <w:lang w:val="en-GB"/>
              </w:rPr>
              <w:t>Crash Course Kids videos</w:t>
            </w:r>
          </w:p>
          <w:p w14:paraId="20EEE79B" w14:textId="77777777" w:rsidR="00C46968" w:rsidRDefault="00F21C48" w:rsidP="00C46968">
            <w:pPr>
              <w:spacing w:line="240" w:lineRule="auto"/>
              <w:rPr>
                <w:lang w:val="en-GB"/>
              </w:rPr>
            </w:pPr>
            <w:r w:rsidRPr="00420C08">
              <w:rPr>
                <w:lang w:val="en-GB"/>
              </w:rPr>
              <w:t>The Robot Challenge: Crash Course Kids #47.1</w:t>
            </w:r>
          </w:p>
          <w:p w14:paraId="346908F3" w14:textId="20BD8047" w:rsidR="00F21C48" w:rsidRDefault="009771C4" w:rsidP="00C46968">
            <w:pPr>
              <w:spacing w:line="240" w:lineRule="auto"/>
              <w:rPr>
                <w:lang w:val="en-GB"/>
              </w:rPr>
            </w:pPr>
            <w:hyperlink r:id="rId90" w:history="1">
              <w:r w:rsidR="00F21C48">
                <w:rPr>
                  <w:rStyle w:val="Hyperlink"/>
                  <w:lang w:val="en-GB"/>
                </w:rPr>
                <w:t>www.youtube.com/watch?v=0GMBJFqgHfc</w:t>
              </w:r>
            </w:hyperlink>
            <w:r w:rsidR="00F21C48">
              <w:rPr>
                <w:lang w:val="en-GB"/>
              </w:rPr>
              <w:t xml:space="preserve"> </w:t>
            </w:r>
          </w:p>
          <w:p w14:paraId="0BE0A428" w14:textId="77777777" w:rsidR="00C46968" w:rsidRDefault="00F21C48" w:rsidP="00C46968">
            <w:pPr>
              <w:widowControl/>
              <w:spacing w:line="240" w:lineRule="auto"/>
              <w:rPr>
                <w:lang w:val="en-GB"/>
              </w:rPr>
            </w:pPr>
            <w:r w:rsidRPr="00420C08">
              <w:rPr>
                <w:lang w:val="en-GB"/>
              </w:rPr>
              <w:t>The Engineering Process: Crash Course Kids #12.2</w:t>
            </w:r>
          </w:p>
          <w:p w14:paraId="217E828B" w14:textId="63BAAF36" w:rsidR="00F21C48" w:rsidRPr="00DD1900" w:rsidRDefault="009771C4" w:rsidP="00C46968">
            <w:pPr>
              <w:widowControl/>
              <w:spacing w:line="240" w:lineRule="auto"/>
              <w:rPr>
                <w:lang w:val="en-GB"/>
              </w:rPr>
            </w:pPr>
            <w:hyperlink r:id="rId91" w:history="1">
              <w:r w:rsidR="00F21C48">
                <w:rPr>
                  <w:rStyle w:val="Hyperlink"/>
                </w:rPr>
                <w:t>www.youtube.com/watch?v=fxJWin195kU</w:t>
              </w:r>
            </w:hyperlink>
            <w:r w:rsidR="00F21C48">
              <w:t xml:space="preserve"> </w:t>
            </w:r>
          </w:p>
        </w:tc>
      </w:tr>
      <w:tr w:rsidR="00F21C48" w14:paraId="737A9A78" w14:textId="77777777" w:rsidTr="00F21C48">
        <w:trPr>
          <w:trHeight w:val="114"/>
        </w:trPr>
        <w:tc>
          <w:tcPr>
            <w:tcW w:w="2405" w:type="dxa"/>
            <w:vMerge/>
            <w:tcBorders>
              <w:top w:val="single" w:sz="4" w:space="0" w:color="auto"/>
              <w:left w:val="nil"/>
              <w:right w:val="nil"/>
            </w:tcBorders>
          </w:tcPr>
          <w:p w14:paraId="0C8FB011" w14:textId="77777777" w:rsidR="00F21C48" w:rsidRPr="008811A9" w:rsidRDefault="00F21C48" w:rsidP="00C46968">
            <w:pPr>
              <w:widowControl/>
              <w:spacing w:line="240" w:lineRule="auto"/>
              <w:rPr>
                <w:b/>
              </w:rPr>
            </w:pPr>
          </w:p>
        </w:tc>
        <w:tc>
          <w:tcPr>
            <w:tcW w:w="6634" w:type="dxa"/>
            <w:tcBorders>
              <w:top w:val="single" w:sz="4" w:space="0" w:color="auto"/>
              <w:left w:val="nil"/>
              <w:bottom w:val="single" w:sz="4" w:space="0" w:color="auto"/>
              <w:right w:val="nil"/>
            </w:tcBorders>
          </w:tcPr>
          <w:p w14:paraId="71860513" w14:textId="77777777" w:rsidR="00F21C48" w:rsidRPr="00A62AC6" w:rsidRDefault="00F21C48" w:rsidP="00C46968">
            <w:pPr>
              <w:spacing w:line="240" w:lineRule="auto"/>
              <w:rPr>
                <w:b/>
                <w:lang w:val="en-GB"/>
              </w:rPr>
            </w:pPr>
            <w:bookmarkStart w:id="13" w:name="_Toc511381797"/>
            <w:r w:rsidRPr="00A62AC6">
              <w:rPr>
                <w:b/>
                <w:lang w:val="en-GB"/>
              </w:rPr>
              <w:t>MIT K-12 Videos</w:t>
            </w:r>
            <w:bookmarkEnd w:id="13"/>
          </w:p>
          <w:p w14:paraId="7D1C4A3C" w14:textId="77777777" w:rsidR="00C46968" w:rsidRDefault="00F21C48" w:rsidP="00C46968">
            <w:pPr>
              <w:widowControl/>
              <w:spacing w:line="240" w:lineRule="auto"/>
              <w:rPr>
                <w:lang w:val="en-GB"/>
              </w:rPr>
            </w:pPr>
            <w:r w:rsidRPr="00626961">
              <w:rPr>
                <w:lang w:val="en-GB"/>
              </w:rPr>
              <w:t>Science, Engineering and Design! Video 2: Engineering Design Process (MIT K-12 Videos, 2013)</w:t>
            </w:r>
          </w:p>
          <w:p w14:paraId="7F6226E2" w14:textId="6EF6620C" w:rsidR="00F21C48" w:rsidRPr="00DD1900" w:rsidRDefault="009771C4" w:rsidP="00C46968">
            <w:pPr>
              <w:widowControl/>
              <w:spacing w:line="240" w:lineRule="auto"/>
              <w:rPr>
                <w:lang w:val="en-GB"/>
              </w:rPr>
            </w:pPr>
            <w:hyperlink r:id="rId92" w:history="1">
              <w:r w:rsidR="00F21C48" w:rsidRPr="00626961">
                <w:rPr>
                  <w:rStyle w:val="Hyperlink"/>
                  <w:lang w:val="en-GB"/>
                </w:rPr>
                <w:t>www.youtube.com/watch?v=5Dp2qHz8r2U</w:t>
              </w:r>
            </w:hyperlink>
          </w:p>
        </w:tc>
      </w:tr>
      <w:tr w:rsidR="00F21C48" w14:paraId="0E4888D5" w14:textId="77777777" w:rsidTr="00F21C48">
        <w:trPr>
          <w:trHeight w:val="114"/>
        </w:trPr>
        <w:tc>
          <w:tcPr>
            <w:tcW w:w="2405" w:type="dxa"/>
            <w:vMerge/>
            <w:tcBorders>
              <w:top w:val="single" w:sz="4" w:space="0" w:color="auto"/>
              <w:left w:val="nil"/>
              <w:right w:val="nil"/>
            </w:tcBorders>
          </w:tcPr>
          <w:p w14:paraId="64C24883" w14:textId="77777777" w:rsidR="00F21C48" w:rsidRPr="008811A9" w:rsidRDefault="00F21C48" w:rsidP="00C46968">
            <w:pPr>
              <w:widowControl/>
              <w:spacing w:line="240" w:lineRule="auto"/>
              <w:rPr>
                <w:b/>
              </w:rPr>
            </w:pPr>
          </w:p>
        </w:tc>
        <w:tc>
          <w:tcPr>
            <w:tcW w:w="6634" w:type="dxa"/>
            <w:tcBorders>
              <w:top w:val="single" w:sz="4" w:space="0" w:color="auto"/>
              <w:left w:val="nil"/>
              <w:bottom w:val="single" w:sz="4" w:space="0" w:color="auto"/>
              <w:right w:val="nil"/>
            </w:tcBorders>
          </w:tcPr>
          <w:p w14:paraId="17868FE8" w14:textId="77777777" w:rsidR="00F21C48" w:rsidRDefault="00F21C48" w:rsidP="00C46968">
            <w:pPr>
              <w:widowControl/>
              <w:spacing w:line="240" w:lineRule="auto"/>
              <w:rPr>
                <w:b/>
                <w:lang w:val="en-GB"/>
              </w:rPr>
            </w:pPr>
            <w:r>
              <w:rPr>
                <w:b/>
                <w:lang w:val="en-GB"/>
              </w:rPr>
              <w:t>The Works – engineering museum</w:t>
            </w:r>
          </w:p>
          <w:p w14:paraId="62C80BCE" w14:textId="77777777" w:rsidR="00C46968" w:rsidRDefault="00F21C48" w:rsidP="00C46968">
            <w:pPr>
              <w:widowControl/>
              <w:spacing w:line="240" w:lineRule="auto"/>
            </w:pPr>
            <w:r>
              <w:t>Engineering design process poster (The Works Museum, 2016)</w:t>
            </w:r>
          </w:p>
          <w:p w14:paraId="0C64B38B" w14:textId="2EC8A754" w:rsidR="00F21C48" w:rsidRPr="00DD1900" w:rsidRDefault="009771C4" w:rsidP="00C46968">
            <w:pPr>
              <w:widowControl/>
              <w:spacing w:line="240" w:lineRule="auto"/>
              <w:rPr>
                <w:color w:val="0563C1" w:themeColor="hyperlink"/>
                <w:u w:val="single"/>
                <w:lang w:val="en-GB"/>
              </w:rPr>
            </w:pPr>
            <w:hyperlink r:id="rId93" w:history="1">
              <w:r w:rsidR="00F21C48">
                <w:rPr>
                  <w:rStyle w:val="Hyperlink"/>
                </w:rPr>
                <w:t>theworks.org/educators-and-groups/elementary-engineering-resources/engineering-design-process/</w:t>
              </w:r>
            </w:hyperlink>
            <w:r w:rsidR="00F21C48">
              <w:t xml:space="preserve"> </w:t>
            </w:r>
          </w:p>
        </w:tc>
      </w:tr>
    </w:tbl>
    <w:p w14:paraId="0FD48A8F" w14:textId="4ED8798C" w:rsidR="00D167F4" w:rsidRPr="00384F40" w:rsidRDefault="00D167F4" w:rsidP="00D167F4">
      <w:pPr>
        <w:pStyle w:val="Heading1"/>
      </w:pPr>
      <w:r>
        <w:br w:type="page"/>
      </w:r>
      <w:bookmarkStart w:id="14" w:name="_Toc47605659"/>
      <w:r w:rsidR="008811A9">
        <w:t xml:space="preserve">Activity 4: </w:t>
      </w:r>
      <w:r w:rsidR="00EC4DE0">
        <w:t>Share results</w:t>
      </w:r>
      <w:bookmarkEnd w:id="14"/>
    </w:p>
    <w:tbl>
      <w:tblPr>
        <w:tblStyle w:val="TableGrid"/>
        <w:tblW w:w="9039" w:type="dxa"/>
        <w:tblLayout w:type="fixed"/>
        <w:tblLook w:val="04A0" w:firstRow="1" w:lastRow="0" w:firstColumn="1" w:lastColumn="0" w:noHBand="0" w:noVBand="1"/>
      </w:tblPr>
      <w:tblGrid>
        <w:gridCol w:w="2405"/>
        <w:gridCol w:w="6634"/>
      </w:tblGrid>
      <w:tr w:rsidR="00D167F4" w:rsidRPr="00384F40" w14:paraId="7435B537" w14:textId="77777777" w:rsidTr="00151358">
        <w:tc>
          <w:tcPr>
            <w:tcW w:w="2405" w:type="dxa"/>
            <w:tcBorders>
              <w:left w:val="nil"/>
              <w:right w:val="nil"/>
            </w:tcBorders>
          </w:tcPr>
          <w:p w14:paraId="67D45A33" w14:textId="7EE73584" w:rsidR="00D167F4" w:rsidRPr="00384F40" w:rsidRDefault="002F4B30" w:rsidP="00F9772C">
            <w:pPr>
              <w:widowControl/>
              <w:spacing w:after="240" w:line="259" w:lineRule="auto"/>
              <w:rPr>
                <w:b/>
                <w:lang w:val="en-AU"/>
              </w:rPr>
            </w:pPr>
            <w:r w:rsidRPr="0018658E">
              <w:rPr>
                <w:b/>
                <w:noProof/>
                <w:lang w:eastAsia="en-AU"/>
              </w:rPr>
              <w:drawing>
                <wp:anchor distT="0" distB="0" distL="114300" distR="114300" simplePos="0" relativeHeight="251938816" behindDoc="0" locked="0" layoutInCell="1" allowOverlap="1" wp14:anchorId="43A32368" wp14:editId="22F3E017">
                  <wp:simplePos x="0" y="0"/>
                  <wp:positionH relativeFrom="column">
                    <wp:posOffset>381231</wp:posOffset>
                  </wp:positionH>
                  <wp:positionV relativeFrom="paragraph">
                    <wp:posOffset>268259</wp:posOffset>
                  </wp:positionV>
                  <wp:extent cx="574963" cy="574963"/>
                  <wp:effectExtent l="0" t="0" r="0" b="0"/>
                  <wp:wrapNone/>
                  <wp:docPr id="53" name="Picture 53"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76485" cy="576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34" w:type="dxa"/>
            <w:tcBorders>
              <w:left w:val="nil"/>
              <w:right w:val="nil"/>
            </w:tcBorders>
          </w:tcPr>
          <w:p w14:paraId="589556F4" w14:textId="0B915B17" w:rsidR="00EC4DE0" w:rsidRPr="00384F40" w:rsidRDefault="00276B22" w:rsidP="001E0381">
            <w:pPr>
              <w:widowControl/>
              <w:spacing w:after="240" w:line="259" w:lineRule="auto"/>
              <w:rPr>
                <w:lang w:val="en-AU"/>
              </w:rPr>
            </w:pPr>
            <w:r>
              <w:rPr>
                <w:rFonts w:cstheme="minorHAnsi"/>
                <w:lang w:val="en-GB"/>
              </w:rPr>
              <w:t>S</w:t>
            </w:r>
            <w:r w:rsidR="00B34E65">
              <w:rPr>
                <w:rFonts w:cstheme="minorHAnsi"/>
                <w:lang w:val="en-GB"/>
              </w:rPr>
              <w:t xml:space="preserve">tudents evaluate the success of their robot attachment against a set of criteria. Students communicate their findings and justify </w:t>
            </w:r>
            <w:r w:rsidR="00BF7BC7">
              <w:rPr>
                <w:rFonts w:cstheme="minorHAnsi"/>
                <w:lang w:val="en-GB"/>
              </w:rPr>
              <w:t>design choices</w:t>
            </w:r>
            <w:r w:rsidR="00B34E65">
              <w:rPr>
                <w:rFonts w:cstheme="minorHAnsi"/>
                <w:lang w:val="en-GB"/>
              </w:rPr>
              <w:t xml:space="preserve"> to their peers and, where possible, a wider audience.</w:t>
            </w:r>
          </w:p>
        </w:tc>
      </w:tr>
      <w:tr w:rsidR="001A48DE" w:rsidRPr="00384F40" w14:paraId="2D45B0F9" w14:textId="77777777" w:rsidTr="00151358">
        <w:tc>
          <w:tcPr>
            <w:tcW w:w="2405" w:type="dxa"/>
            <w:tcBorders>
              <w:left w:val="nil"/>
              <w:right w:val="nil"/>
            </w:tcBorders>
          </w:tcPr>
          <w:p w14:paraId="4B75F25F" w14:textId="742F24DE" w:rsidR="001A48DE" w:rsidRPr="005076B6" w:rsidRDefault="001E0381" w:rsidP="001A48DE">
            <w:pPr>
              <w:widowControl/>
              <w:spacing w:after="240" w:line="259" w:lineRule="auto"/>
              <w:rPr>
                <w:b/>
                <w:highlight w:val="yellow"/>
                <w:lang w:val="en-AU"/>
              </w:rPr>
            </w:pPr>
            <w:r>
              <w:rPr>
                <w:b/>
                <w:lang w:val="en-AU"/>
              </w:rPr>
              <w:t>Background information</w:t>
            </w:r>
          </w:p>
        </w:tc>
        <w:tc>
          <w:tcPr>
            <w:tcW w:w="6634" w:type="dxa"/>
            <w:tcBorders>
              <w:left w:val="nil"/>
              <w:right w:val="nil"/>
            </w:tcBorders>
          </w:tcPr>
          <w:p w14:paraId="336C515F" w14:textId="4C6CBCF4" w:rsidR="00991852" w:rsidRDefault="00991852" w:rsidP="00991852">
            <w:r>
              <w:t>S</w:t>
            </w:r>
            <w:r w:rsidRPr="002F73F2">
              <w:t xml:space="preserve">tudents </w:t>
            </w:r>
            <w:r w:rsidR="00BF7BC7">
              <w:t>create their presentation using a choice of media such as</w:t>
            </w:r>
            <w:r>
              <w:t xml:space="preserve"> a c</w:t>
            </w:r>
            <w:r w:rsidRPr="002F73F2">
              <w:t>omic strip,</w:t>
            </w:r>
            <w:r w:rsidRPr="00BF7BC7">
              <w:rPr>
                <w:i/>
              </w:rPr>
              <w:t xml:space="preserve"> eBook</w:t>
            </w:r>
            <w:r>
              <w:t xml:space="preserve">, </w:t>
            </w:r>
            <w:r w:rsidRPr="0083630E">
              <w:rPr>
                <w:i/>
              </w:rPr>
              <w:t>Pages</w:t>
            </w:r>
            <w:r>
              <w:t xml:space="preserve">, </w:t>
            </w:r>
            <w:r w:rsidRPr="0083630E">
              <w:rPr>
                <w:i/>
              </w:rPr>
              <w:t>Keynote</w:t>
            </w:r>
            <w:r>
              <w:t xml:space="preserve"> or </w:t>
            </w:r>
            <w:r w:rsidRPr="0083630E">
              <w:rPr>
                <w:i/>
              </w:rPr>
              <w:t>PowerPoint</w:t>
            </w:r>
            <w:r w:rsidRPr="002F73F2">
              <w:t xml:space="preserve"> or </w:t>
            </w:r>
            <w:r w:rsidRPr="003A52EB">
              <w:rPr>
                <w:i/>
              </w:rPr>
              <w:t>iMovie</w:t>
            </w:r>
            <w:r w:rsidRPr="002F73F2">
              <w:t xml:space="preserve"> (or similar)</w:t>
            </w:r>
            <w:r w:rsidR="00BF7BC7">
              <w:t xml:space="preserve"> presentation</w:t>
            </w:r>
            <w:r>
              <w:t>,</w:t>
            </w:r>
            <w:r w:rsidRPr="002F73F2">
              <w:t xml:space="preserve"> which can then be shared through a digital </w:t>
            </w:r>
            <w:r>
              <w:t xml:space="preserve">platform such as </w:t>
            </w:r>
            <w:r w:rsidR="004F5744" w:rsidRPr="005076B6">
              <w:rPr>
                <w:i/>
              </w:rPr>
              <w:t>Connect,</w:t>
            </w:r>
            <w:r w:rsidR="004F5744">
              <w:t xml:space="preserve"> </w:t>
            </w:r>
            <w:r w:rsidRPr="0083630E">
              <w:rPr>
                <w:i/>
              </w:rPr>
              <w:t>Seesaw</w:t>
            </w:r>
            <w:r>
              <w:t xml:space="preserve"> or </w:t>
            </w:r>
            <w:r w:rsidRPr="0083630E">
              <w:rPr>
                <w:i/>
              </w:rPr>
              <w:t>Class Dojo</w:t>
            </w:r>
            <w:r>
              <w:t xml:space="preserve">, </w:t>
            </w:r>
            <w:r w:rsidRPr="002F73F2">
              <w:t>added to a class blog</w:t>
            </w:r>
            <w:r>
              <w:t>,</w:t>
            </w:r>
            <w:r w:rsidRPr="002F73F2">
              <w:t xml:space="preserve"> or shared on </w:t>
            </w:r>
            <w:r>
              <w:t>an</w:t>
            </w:r>
            <w:r w:rsidRPr="002F73F2">
              <w:t xml:space="preserve"> </w:t>
            </w:r>
            <w:r w:rsidRPr="00AF5E37">
              <w:t xml:space="preserve">interactive </w:t>
            </w:r>
            <w:r>
              <w:t>whiteboard</w:t>
            </w:r>
            <w:r w:rsidRPr="002F73F2">
              <w:t xml:space="preserve">. Students may require explicit instruction in using </w:t>
            </w:r>
            <w:r>
              <w:t xml:space="preserve">these </w:t>
            </w:r>
            <w:r w:rsidRPr="002F73F2">
              <w:t>apps.</w:t>
            </w:r>
          </w:p>
          <w:p w14:paraId="32E60398" w14:textId="77777777" w:rsidR="001A48DE" w:rsidRDefault="00991852" w:rsidP="00991852">
            <w:pPr>
              <w:widowControl/>
            </w:pPr>
            <w:r>
              <w:t>If digital technology is not accessible</w:t>
            </w:r>
            <w:r w:rsidRPr="002F73F2">
              <w:t xml:space="preserve">, students could share their project using a </w:t>
            </w:r>
            <w:r>
              <w:t>poster, recount or book.</w:t>
            </w:r>
          </w:p>
          <w:p w14:paraId="529B5CD8" w14:textId="5F259604" w:rsidR="001E0381" w:rsidRPr="006A6173" w:rsidRDefault="002354ED" w:rsidP="00B16232">
            <w:pPr>
              <w:spacing w:after="240"/>
              <w:rPr>
                <w:rFonts w:cstheme="minorHAnsi"/>
              </w:rPr>
            </w:pPr>
            <w:r>
              <w:rPr>
                <w:rFonts w:cstheme="minorHAnsi"/>
              </w:rPr>
              <w:t xml:space="preserve">There are many ways to safely share information online. </w:t>
            </w:r>
            <w:r w:rsidR="00F6262D">
              <w:rPr>
                <w:rFonts w:cstheme="minorHAnsi"/>
              </w:rPr>
              <w:t>A</w:t>
            </w:r>
            <w:r>
              <w:rPr>
                <w:rFonts w:cstheme="minorHAnsi"/>
              </w:rPr>
              <w:t xml:space="preserve"> tool </w:t>
            </w:r>
            <w:r w:rsidR="00276B22">
              <w:rPr>
                <w:rFonts w:cstheme="minorHAnsi"/>
              </w:rPr>
              <w:t xml:space="preserve">that </w:t>
            </w:r>
            <w:r>
              <w:rPr>
                <w:rFonts w:cstheme="minorHAnsi"/>
              </w:rPr>
              <w:t>involves sending information privately to individuals (</w:t>
            </w:r>
            <w:proofErr w:type="spellStart"/>
            <w:r>
              <w:rPr>
                <w:rFonts w:cstheme="minorHAnsi"/>
              </w:rPr>
              <w:t>eg</w:t>
            </w:r>
            <w:proofErr w:type="spellEnd"/>
            <w:r>
              <w:rPr>
                <w:rFonts w:cstheme="minorHAnsi"/>
              </w:rPr>
              <w:t xml:space="preserve"> via email) or uses passwords to protect the information (</w:t>
            </w:r>
            <w:proofErr w:type="spellStart"/>
            <w:r>
              <w:rPr>
                <w:rFonts w:cstheme="minorHAnsi"/>
              </w:rPr>
              <w:t>eg</w:t>
            </w:r>
            <w:proofErr w:type="spellEnd"/>
            <w:r>
              <w:rPr>
                <w:rFonts w:cstheme="minorHAnsi"/>
              </w:rPr>
              <w:t xml:space="preserve"> a password protected website, app that requires a log-in)</w:t>
            </w:r>
            <w:r w:rsidR="00896FD1">
              <w:rPr>
                <w:rFonts w:cstheme="minorHAnsi"/>
              </w:rPr>
              <w:t xml:space="preserve"> is preferred</w:t>
            </w:r>
            <w:r>
              <w:rPr>
                <w:rFonts w:cstheme="minorHAnsi"/>
              </w:rPr>
              <w:t xml:space="preserve">. The tools listed in the </w:t>
            </w:r>
            <w:r w:rsidR="006A6173" w:rsidRPr="006A6173">
              <w:rPr>
                <w:rFonts w:cstheme="minorHAnsi"/>
                <w:i/>
              </w:rPr>
              <w:t>D</w:t>
            </w:r>
            <w:r w:rsidRPr="006A6173">
              <w:rPr>
                <w:rFonts w:cstheme="minorHAnsi"/>
                <w:i/>
              </w:rPr>
              <w:t>igital resources</w:t>
            </w:r>
            <w:r>
              <w:rPr>
                <w:rFonts w:cstheme="minorHAnsi"/>
              </w:rPr>
              <w:t xml:space="preserve"> section are good examples. However, learn how to use the tool before using it in the classroom as sometimes the default setting may be ‘public’ and </w:t>
            </w:r>
            <w:r w:rsidR="00276B22">
              <w:rPr>
                <w:rFonts w:cstheme="minorHAnsi"/>
              </w:rPr>
              <w:t>it</w:t>
            </w:r>
            <w:r>
              <w:rPr>
                <w:rFonts w:cstheme="minorHAnsi"/>
              </w:rPr>
              <w:t xml:space="preserve"> </w:t>
            </w:r>
            <w:r w:rsidR="00B16232">
              <w:rPr>
                <w:rFonts w:cstheme="minorHAnsi"/>
              </w:rPr>
              <w:t xml:space="preserve">should </w:t>
            </w:r>
            <w:r w:rsidR="00276B22">
              <w:rPr>
                <w:rFonts w:cstheme="minorHAnsi"/>
              </w:rPr>
              <w:t xml:space="preserve">be </w:t>
            </w:r>
            <w:r w:rsidR="006B4E24">
              <w:rPr>
                <w:rFonts w:cstheme="minorHAnsi"/>
              </w:rPr>
              <w:t>change</w:t>
            </w:r>
            <w:r w:rsidR="00276B22">
              <w:rPr>
                <w:rFonts w:cstheme="minorHAnsi"/>
              </w:rPr>
              <w:t>d</w:t>
            </w:r>
            <w:r w:rsidR="006B4E24">
              <w:rPr>
                <w:rFonts w:cstheme="minorHAnsi"/>
              </w:rPr>
              <w:t xml:space="preserve"> to ‘private’. </w:t>
            </w:r>
          </w:p>
        </w:tc>
      </w:tr>
      <w:tr w:rsidR="00213D44" w:rsidRPr="00384F40" w14:paraId="6F4A35AE" w14:textId="77777777" w:rsidTr="00151358">
        <w:tc>
          <w:tcPr>
            <w:tcW w:w="2405" w:type="dxa"/>
            <w:tcBorders>
              <w:left w:val="nil"/>
              <w:right w:val="nil"/>
            </w:tcBorders>
          </w:tcPr>
          <w:p w14:paraId="73B34154" w14:textId="412EF4C1" w:rsidR="00213D44" w:rsidRPr="002F4B30" w:rsidRDefault="00213D44" w:rsidP="00213D44">
            <w:pPr>
              <w:widowControl/>
              <w:spacing w:after="240" w:line="259" w:lineRule="auto"/>
              <w:rPr>
                <w:b/>
                <w:lang w:val="en-AU"/>
              </w:rPr>
            </w:pPr>
            <w:r>
              <w:rPr>
                <w:b/>
                <w:lang w:val="en-AU"/>
              </w:rPr>
              <w:t>Expected learning</w:t>
            </w:r>
          </w:p>
        </w:tc>
        <w:tc>
          <w:tcPr>
            <w:tcW w:w="6634" w:type="dxa"/>
            <w:tcBorders>
              <w:left w:val="nil"/>
              <w:right w:val="nil"/>
            </w:tcBorders>
          </w:tcPr>
          <w:p w14:paraId="71377D17" w14:textId="77777777" w:rsidR="00213D44" w:rsidRPr="00384F40" w:rsidRDefault="00213D44" w:rsidP="002F4B30">
            <w:pPr>
              <w:widowControl/>
              <w:spacing w:after="0"/>
              <w:rPr>
                <w:lang w:val="en-AU"/>
              </w:rPr>
            </w:pPr>
            <w:r w:rsidRPr="00384F40">
              <w:rPr>
                <w:lang w:val="en-AU"/>
              </w:rPr>
              <w:t>Students will be able to:</w:t>
            </w:r>
          </w:p>
          <w:p w14:paraId="40DD7495" w14:textId="436EA81D" w:rsidR="0086771D" w:rsidRDefault="0086771D" w:rsidP="00CA77BD">
            <w:pPr>
              <w:pStyle w:val="ListParagraph"/>
              <w:numPr>
                <w:ilvl w:val="0"/>
                <w:numId w:val="4"/>
              </w:numPr>
              <w:ind w:left="454" w:hanging="227"/>
            </w:pPr>
            <w:r w:rsidRPr="0086771D">
              <w:t xml:space="preserve">Use simple </w:t>
            </w:r>
            <w:hyperlink r:id="rId95" w:tooltip="Display the glossary entry for criteria" w:history="1">
              <w:r w:rsidRPr="0086771D">
                <w:t>criteria</w:t>
              </w:r>
            </w:hyperlink>
            <w:r w:rsidRPr="0086771D">
              <w:t xml:space="preserve"> to </w:t>
            </w:r>
            <w:hyperlink r:id="rId96" w:tooltip="Display the glossary entry for evaluate" w:history="1">
              <w:r w:rsidRPr="0086771D">
                <w:t>evaluate</w:t>
              </w:r>
            </w:hyperlink>
            <w:r w:rsidRPr="0086771D">
              <w:t xml:space="preserve"> the success of </w:t>
            </w:r>
            <w:hyperlink r:id="rId97" w:tooltip="Display the glossary entry for design processes" w:history="1">
              <w:r w:rsidRPr="0086771D">
                <w:t>design processes</w:t>
              </w:r>
            </w:hyperlink>
            <w:r w:rsidRPr="0086771D">
              <w:t xml:space="preserve"> and solutions </w:t>
            </w:r>
            <w:r w:rsidR="0065729F">
              <w:t>(Technologies)</w:t>
            </w:r>
            <w:r w:rsidR="006A6173">
              <w:t>.</w:t>
            </w:r>
          </w:p>
          <w:p w14:paraId="5610891B" w14:textId="77777777" w:rsidR="00CC710B" w:rsidRDefault="003E46D6" w:rsidP="00CA77BD">
            <w:pPr>
              <w:pStyle w:val="ListParagraph"/>
              <w:numPr>
                <w:ilvl w:val="0"/>
                <w:numId w:val="4"/>
              </w:numPr>
              <w:ind w:left="454" w:hanging="227"/>
            </w:pPr>
            <w:r w:rsidRPr="003E46D6">
              <w:t>Use a chosen form of digital technology to record a reflection of the design process</w:t>
            </w:r>
            <w:r w:rsidRPr="003E46D6">
              <w:rPr>
                <w:lang w:val="en-GB"/>
              </w:rPr>
              <w:t xml:space="preserve"> </w:t>
            </w:r>
            <w:r w:rsidRPr="003E46D6">
              <w:t>(Technologies).</w:t>
            </w:r>
          </w:p>
          <w:p w14:paraId="6A34310A" w14:textId="5E89CE13" w:rsidR="00DE5E6B" w:rsidRPr="000D6F65" w:rsidRDefault="00DE5E6B" w:rsidP="00CA77BD">
            <w:pPr>
              <w:pStyle w:val="ListParagraph"/>
              <w:numPr>
                <w:ilvl w:val="0"/>
                <w:numId w:val="4"/>
              </w:numPr>
              <w:spacing w:after="240"/>
              <w:ind w:left="454" w:hanging="227"/>
            </w:pPr>
            <w:r>
              <w:t>Use appropriate media to communicate t</w:t>
            </w:r>
            <w:r w:rsidR="00896FD1">
              <w:t>he</w:t>
            </w:r>
            <w:r>
              <w:t xml:space="preserve"> </w:t>
            </w:r>
            <w:r w:rsidR="00896FD1">
              <w:t xml:space="preserve">solution </w:t>
            </w:r>
            <w:r>
              <w:t xml:space="preserve">and </w:t>
            </w:r>
            <w:r w:rsidR="00896FD1">
              <w:t>justify</w:t>
            </w:r>
            <w:r>
              <w:t xml:space="preserve"> design choices (Science and Technologies).</w:t>
            </w:r>
          </w:p>
        </w:tc>
      </w:tr>
      <w:tr w:rsidR="00D167F4" w:rsidRPr="00384F40" w14:paraId="64C99847" w14:textId="77777777" w:rsidTr="00151358">
        <w:trPr>
          <w:trHeight w:val="450"/>
        </w:trPr>
        <w:tc>
          <w:tcPr>
            <w:tcW w:w="2405" w:type="dxa"/>
            <w:vMerge w:val="restart"/>
            <w:tcBorders>
              <w:left w:val="nil"/>
              <w:right w:val="nil"/>
            </w:tcBorders>
          </w:tcPr>
          <w:p w14:paraId="78910EC1" w14:textId="17C26217" w:rsidR="00D167F4" w:rsidRPr="00384F40" w:rsidRDefault="002F4B30" w:rsidP="002F4B30">
            <w:pPr>
              <w:widowControl/>
              <w:spacing w:after="240" w:line="259" w:lineRule="auto"/>
              <w:rPr>
                <w:b/>
                <w:lang w:val="en-AU"/>
              </w:rPr>
            </w:pPr>
            <w:r>
              <w:rPr>
                <w:b/>
                <w:lang w:val="en-AU"/>
              </w:rPr>
              <w:t>Equipment required</w:t>
            </w:r>
          </w:p>
        </w:tc>
        <w:tc>
          <w:tcPr>
            <w:tcW w:w="6634" w:type="dxa"/>
            <w:tcBorders>
              <w:left w:val="nil"/>
              <w:right w:val="nil"/>
            </w:tcBorders>
          </w:tcPr>
          <w:p w14:paraId="06EA8E5B" w14:textId="77777777" w:rsidR="00D167F4" w:rsidRDefault="00D167F4" w:rsidP="00F9772C">
            <w:pPr>
              <w:widowControl/>
              <w:rPr>
                <w:b/>
                <w:lang w:val="en-AU"/>
              </w:rPr>
            </w:pPr>
            <w:r w:rsidRPr="00384F40">
              <w:rPr>
                <w:b/>
                <w:lang w:val="en-AU"/>
              </w:rPr>
              <w:t>For the class:</w:t>
            </w:r>
          </w:p>
          <w:p w14:paraId="6FEFFCFE" w14:textId="2C056DD0" w:rsidR="003E46D6" w:rsidRPr="00A72CAA" w:rsidRDefault="00A72CAA" w:rsidP="00F9772C">
            <w:pPr>
              <w:widowControl/>
              <w:rPr>
                <w:lang w:val="en-AU"/>
              </w:rPr>
            </w:pPr>
            <w:r w:rsidRPr="00A72CAA">
              <w:rPr>
                <w:lang w:val="en-AU"/>
              </w:rPr>
              <w:t xml:space="preserve">Devices </w:t>
            </w:r>
            <w:r>
              <w:rPr>
                <w:lang w:val="en-AU"/>
              </w:rPr>
              <w:t>and technology necessary for presentations</w:t>
            </w:r>
          </w:p>
        </w:tc>
      </w:tr>
      <w:tr w:rsidR="00D167F4" w:rsidRPr="00384F40" w14:paraId="367F7885" w14:textId="77777777" w:rsidTr="00151358">
        <w:trPr>
          <w:trHeight w:val="450"/>
        </w:trPr>
        <w:tc>
          <w:tcPr>
            <w:tcW w:w="2405" w:type="dxa"/>
            <w:vMerge/>
            <w:tcBorders>
              <w:left w:val="nil"/>
              <w:right w:val="nil"/>
            </w:tcBorders>
          </w:tcPr>
          <w:p w14:paraId="24E3CD50" w14:textId="77777777" w:rsidR="00D167F4" w:rsidRPr="00384F40" w:rsidRDefault="00D167F4" w:rsidP="00F9772C">
            <w:pPr>
              <w:widowControl/>
              <w:spacing w:after="160" w:line="259" w:lineRule="auto"/>
              <w:rPr>
                <w:b/>
                <w:lang w:val="en-AU"/>
              </w:rPr>
            </w:pPr>
          </w:p>
        </w:tc>
        <w:tc>
          <w:tcPr>
            <w:tcW w:w="6634" w:type="dxa"/>
            <w:tcBorders>
              <w:left w:val="nil"/>
              <w:right w:val="nil"/>
            </w:tcBorders>
          </w:tcPr>
          <w:p w14:paraId="5FC07D3D" w14:textId="77777777" w:rsidR="00D167F4" w:rsidRDefault="00D167F4" w:rsidP="00F9772C">
            <w:pPr>
              <w:widowControl/>
              <w:rPr>
                <w:lang w:val="en-AU"/>
              </w:rPr>
            </w:pPr>
            <w:r w:rsidRPr="00384F40">
              <w:rPr>
                <w:b/>
                <w:lang w:val="en-AU"/>
              </w:rPr>
              <w:t>For the students</w:t>
            </w:r>
            <w:r w:rsidRPr="00384F40">
              <w:rPr>
                <w:lang w:val="en-AU"/>
              </w:rPr>
              <w:t>:</w:t>
            </w:r>
          </w:p>
          <w:p w14:paraId="7CCD6BFF" w14:textId="6B17B8FE" w:rsidR="002708D3" w:rsidRDefault="003E46D6" w:rsidP="002708D3">
            <w:pPr>
              <w:widowControl/>
              <w:rPr>
                <w:lang w:val="en-AU"/>
              </w:rPr>
            </w:pPr>
            <w:r>
              <w:rPr>
                <w:lang w:val="en-AU"/>
              </w:rPr>
              <w:t>T</w:t>
            </w:r>
            <w:r w:rsidRPr="00FA13CC">
              <w:rPr>
                <w:lang w:val="en-AU"/>
              </w:rPr>
              <w:t xml:space="preserve">wo </w:t>
            </w:r>
            <w:r w:rsidR="002708D3">
              <w:rPr>
                <w:lang w:val="en-AU"/>
              </w:rPr>
              <w:t xml:space="preserve">different coloured </w:t>
            </w:r>
            <w:r w:rsidR="006A6173">
              <w:rPr>
                <w:lang w:val="en-AU"/>
              </w:rPr>
              <w:t>sticky</w:t>
            </w:r>
            <w:r w:rsidRPr="00FA13CC">
              <w:rPr>
                <w:lang w:val="en-AU"/>
              </w:rPr>
              <w:t xml:space="preserve"> </w:t>
            </w:r>
            <w:r>
              <w:rPr>
                <w:lang w:val="en-AU"/>
              </w:rPr>
              <w:t>notes per</w:t>
            </w:r>
            <w:r w:rsidRPr="00FA13CC">
              <w:rPr>
                <w:lang w:val="en-AU"/>
              </w:rPr>
              <w:t xml:space="preserve"> student</w:t>
            </w:r>
          </w:p>
          <w:p w14:paraId="524830A8" w14:textId="08B9DF7E" w:rsidR="003E46D6" w:rsidRPr="00384F40" w:rsidRDefault="006A6173" w:rsidP="006A6173">
            <w:pPr>
              <w:widowControl/>
              <w:spacing w:after="240"/>
              <w:rPr>
                <w:lang w:val="en-AU"/>
              </w:rPr>
            </w:pPr>
            <w:r>
              <w:rPr>
                <w:lang w:val="en-AU"/>
              </w:rPr>
              <w:t>D</w:t>
            </w:r>
            <w:r w:rsidR="002708D3">
              <w:rPr>
                <w:lang w:val="en-AU"/>
              </w:rPr>
              <w:t>evice with appropriate software</w:t>
            </w:r>
          </w:p>
        </w:tc>
      </w:tr>
      <w:tr w:rsidR="00D167F4" w:rsidRPr="00384F40" w14:paraId="31E4AA6B" w14:textId="77777777" w:rsidTr="00151358">
        <w:tc>
          <w:tcPr>
            <w:tcW w:w="2405" w:type="dxa"/>
            <w:tcBorders>
              <w:left w:val="nil"/>
              <w:right w:val="nil"/>
            </w:tcBorders>
          </w:tcPr>
          <w:p w14:paraId="533F57D6" w14:textId="77777777" w:rsidR="00D167F4" w:rsidRPr="00384F40" w:rsidRDefault="00D167F4" w:rsidP="00F9772C">
            <w:pPr>
              <w:widowControl/>
              <w:spacing w:after="240" w:line="259" w:lineRule="auto"/>
              <w:rPr>
                <w:b/>
                <w:lang w:val="en-AU"/>
              </w:rPr>
            </w:pPr>
            <w:r w:rsidRPr="00384F40">
              <w:rPr>
                <w:b/>
                <w:lang w:val="en-AU"/>
              </w:rPr>
              <w:t>Preparation</w:t>
            </w:r>
          </w:p>
        </w:tc>
        <w:tc>
          <w:tcPr>
            <w:tcW w:w="6634" w:type="dxa"/>
            <w:tcBorders>
              <w:left w:val="nil"/>
              <w:right w:val="nil"/>
            </w:tcBorders>
          </w:tcPr>
          <w:p w14:paraId="543BC590" w14:textId="77777777" w:rsidR="006A6173" w:rsidRDefault="006A6173" w:rsidP="003E46D6">
            <w:pPr>
              <w:rPr>
                <w:lang w:val="en-AU"/>
              </w:rPr>
            </w:pPr>
            <w:r>
              <w:rPr>
                <w:lang w:val="en-AU"/>
              </w:rPr>
              <w:t>Prepare the necessary resource sheets for students.</w:t>
            </w:r>
          </w:p>
          <w:p w14:paraId="4A6CDE16" w14:textId="0BE27AE0" w:rsidR="003E46D6" w:rsidRDefault="003E46D6" w:rsidP="003E46D6">
            <w:pPr>
              <w:rPr>
                <w:lang w:val="en-AU"/>
              </w:rPr>
            </w:pPr>
            <w:r>
              <w:t>O</w:t>
            </w:r>
            <w:r w:rsidRPr="00110F03">
              <w:t>ffer a choice of apps for students</w:t>
            </w:r>
            <w:r>
              <w:t xml:space="preserve"> to create a digit</w:t>
            </w:r>
            <w:r w:rsidR="006A6173">
              <w:t>al refection on their designs (s</w:t>
            </w:r>
            <w:r>
              <w:t xml:space="preserve">ee </w:t>
            </w:r>
            <w:r w:rsidRPr="003A52EB">
              <w:rPr>
                <w:i/>
              </w:rPr>
              <w:t>Digital resources</w:t>
            </w:r>
            <w:r w:rsidR="006A6173">
              <w:rPr>
                <w:i/>
              </w:rPr>
              <w:t>)</w:t>
            </w:r>
            <w:r>
              <w:t>.</w:t>
            </w:r>
          </w:p>
          <w:p w14:paraId="40199E8F" w14:textId="63070922" w:rsidR="006A6173" w:rsidRPr="00384F40" w:rsidRDefault="003E46D6" w:rsidP="004C7FF2">
            <w:pPr>
              <w:widowControl/>
              <w:rPr>
                <w:lang w:val="en-AU"/>
              </w:rPr>
            </w:pPr>
            <w:r w:rsidRPr="00FA13CC">
              <w:rPr>
                <w:lang w:val="en-AU"/>
              </w:rPr>
              <w:t xml:space="preserve">Ensure digital </w:t>
            </w:r>
            <w:r>
              <w:rPr>
                <w:lang w:val="en-AU"/>
              </w:rPr>
              <w:t xml:space="preserve">photos </w:t>
            </w:r>
            <w:r w:rsidR="006A6173">
              <w:rPr>
                <w:lang w:val="en-AU"/>
              </w:rPr>
              <w:t xml:space="preserve">of their design solutions </w:t>
            </w:r>
            <w:r>
              <w:rPr>
                <w:lang w:val="en-AU"/>
              </w:rPr>
              <w:t>are available.</w:t>
            </w:r>
          </w:p>
        </w:tc>
      </w:tr>
      <w:tr w:rsidR="00D167F4" w:rsidRPr="00384F40" w14:paraId="41EC9B02" w14:textId="77777777" w:rsidTr="00151358">
        <w:trPr>
          <w:trHeight w:val="90"/>
        </w:trPr>
        <w:tc>
          <w:tcPr>
            <w:tcW w:w="2405" w:type="dxa"/>
            <w:vMerge w:val="restart"/>
            <w:tcBorders>
              <w:left w:val="nil"/>
              <w:right w:val="nil"/>
            </w:tcBorders>
          </w:tcPr>
          <w:p w14:paraId="10048566" w14:textId="611C7C60" w:rsidR="00D167F4" w:rsidRPr="002F4B30" w:rsidRDefault="006A6173" w:rsidP="009B2C59">
            <w:pPr>
              <w:widowControl/>
              <w:spacing w:after="240" w:line="259" w:lineRule="auto"/>
              <w:rPr>
                <w:b/>
                <w:lang w:val="en-AU"/>
              </w:rPr>
            </w:pPr>
            <w:r w:rsidRPr="0046500A">
              <w:rPr>
                <w:rFonts w:cstheme="minorHAnsi"/>
                <w:noProof/>
                <w:lang w:eastAsia="en-AU"/>
              </w:rPr>
              <w:drawing>
                <wp:anchor distT="0" distB="0" distL="114300" distR="114300" simplePos="0" relativeHeight="251772928" behindDoc="0" locked="0" layoutInCell="1" allowOverlap="1" wp14:anchorId="011C24F1" wp14:editId="36584CC3">
                  <wp:simplePos x="0" y="0"/>
                  <wp:positionH relativeFrom="column">
                    <wp:posOffset>1138406</wp:posOffset>
                  </wp:positionH>
                  <wp:positionV relativeFrom="paragraph">
                    <wp:posOffset>4798284</wp:posOffset>
                  </wp:positionV>
                  <wp:extent cx="360000" cy="360000"/>
                  <wp:effectExtent l="0" t="0" r="2540" b="254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4B30">
              <w:rPr>
                <w:b/>
                <w:lang w:val="en-AU"/>
              </w:rPr>
              <w:t>Activity parts</w:t>
            </w:r>
          </w:p>
        </w:tc>
        <w:tc>
          <w:tcPr>
            <w:tcW w:w="6634" w:type="dxa"/>
            <w:tcBorders>
              <w:left w:val="nil"/>
              <w:right w:val="nil"/>
            </w:tcBorders>
          </w:tcPr>
          <w:p w14:paraId="328B56E6" w14:textId="77777777" w:rsidR="003E46D6" w:rsidRPr="00FA13CC" w:rsidRDefault="003E46D6" w:rsidP="003E46D6">
            <w:pPr>
              <w:widowControl/>
              <w:spacing w:line="259" w:lineRule="auto"/>
              <w:rPr>
                <w:b/>
                <w:lang w:val="en-AU"/>
              </w:rPr>
            </w:pPr>
            <w:r w:rsidRPr="00FA13CC">
              <w:rPr>
                <w:b/>
                <w:lang w:val="en-AU"/>
              </w:rPr>
              <w:t xml:space="preserve">Part 1: </w:t>
            </w:r>
            <w:r>
              <w:rPr>
                <w:b/>
                <w:lang w:val="en-AU"/>
              </w:rPr>
              <w:t>Gallery w</w:t>
            </w:r>
            <w:r w:rsidRPr="00FA13CC">
              <w:rPr>
                <w:b/>
                <w:lang w:val="en-AU"/>
              </w:rPr>
              <w:t>alk</w:t>
            </w:r>
          </w:p>
          <w:p w14:paraId="187E576C" w14:textId="3193C8FA" w:rsidR="00D167F4" w:rsidRPr="00384F40" w:rsidRDefault="003E46D6" w:rsidP="004C7FF2">
            <w:pPr>
              <w:widowControl/>
              <w:rPr>
                <w:b/>
                <w:lang w:val="en-AU"/>
              </w:rPr>
            </w:pPr>
            <w:r w:rsidRPr="00FA13CC">
              <w:rPr>
                <w:lang w:val="en-AU"/>
              </w:rPr>
              <w:t xml:space="preserve">Students </w:t>
            </w:r>
            <w:r w:rsidR="004C7FF2">
              <w:rPr>
                <w:lang w:val="en-AU"/>
              </w:rPr>
              <w:t>participate in</w:t>
            </w:r>
            <w:r w:rsidRPr="00FA13CC">
              <w:rPr>
                <w:lang w:val="en-AU"/>
              </w:rPr>
              <w:t xml:space="preserve"> a gallery wa</w:t>
            </w:r>
            <w:r w:rsidR="004C7FF2">
              <w:rPr>
                <w:lang w:val="en-AU"/>
              </w:rPr>
              <w:t>lk and</w:t>
            </w:r>
            <w:r w:rsidRPr="00FA13CC">
              <w:rPr>
                <w:lang w:val="en-AU"/>
              </w:rPr>
              <w:t xml:space="preserve"> view the completed </w:t>
            </w:r>
            <w:r>
              <w:rPr>
                <w:lang w:val="en-AU"/>
              </w:rPr>
              <w:t>robot designs</w:t>
            </w:r>
            <w:r w:rsidRPr="00FA13CC">
              <w:rPr>
                <w:lang w:val="en-AU"/>
              </w:rPr>
              <w:t xml:space="preserve">. </w:t>
            </w:r>
            <w:r w:rsidR="003768D8">
              <w:rPr>
                <w:lang w:val="en-AU"/>
              </w:rPr>
              <w:t>Working in pairs, s</w:t>
            </w:r>
            <w:r w:rsidRPr="00FA13CC">
              <w:rPr>
                <w:lang w:val="en-AU"/>
              </w:rPr>
              <w:t xml:space="preserve">tudents will be given </w:t>
            </w:r>
            <w:r>
              <w:rPr>
                <w:lang w:val="en-AU"/>
              </w:rPr>
              <w:t xml:space="preserve">two different coloured </w:t>
            </w:r>
            <w:r w:rsidR="006A6173">
              <w:rPr>
                <w:lang w:val="en-AU"/>
              </w:rPr>
              <w:t>sticky</w:t>
            </w:r>
            <w:r w:rsidRPr="00FA13CC">
              <w:rPr>
                <w:lang w:val="en-AU"/>
              </w:rPr>
              <w:t xml:space="preserve"> notes and </w:t>
            </w:r>
            <w:r>
              <w:rPr>
                <w:lang w:val="en-AU"/>
              </w:rPr>
              <w:t xml:space="preserve">encouraged to </w:t>
            </w:r>
            <w:r w:rsidRPr="00FA13CC">
              <w:rPr>
                <w:lang w:val="en-AU"/>
              </w:rPr>
              <w:t xml:space="preserve">leave one note highlighting a strength of </w:t>
            </w:r>
            <w:r>
              <w:rPr>
                <w:lang w:val="en-AU"/>
              </w:rPr>
              <w:t>each design</w:t>
            </w:r>
            <w:r w:rsidRPr="00FA13CC">
              <w:rPr>
                <w:lang w:val="en-AU"/>
              </w:rPr>
              <w:t xml:space="preserve"> and another offering an idea for improvement.</w:t>
            </w:r>
          </w:p>
        </w:tc>
      </w:tr>
      <w:tr w:rsidR="00D167F4" w:rsidRPr="00384F40" w14:paraId="10925F71" w14:textId="77777777" w:rsidTr="00151358">
        <w:trPr>
          <w:trHeight w:val="90"/>
        </w:trPr>
        <w:tc>
          <w:tcPr>
            <w:tcW w:w="2405" w:type="dxa"/>
            <w:vMerge/>
            <w:tcBorders>
              <w:left w:val="nil"/>
              <w:right w:val="nil"/>
            </w:tcBorders>
          </w:tcPr>
          <w:p w14:paraId="2D036E39" w14:textId="77777777" w:rsidR="00D167F4" w:rsidRPr="00384F40" w:rsidRDefault="00D167F4" w:rsidP="00F9772C">
            <w:pPr>
              <w:widowControl/>
              <w:spacing w:after="160" w:line="259" w:lineRule="auto"/>
              <w:rPr>
                <w:b/>
                <w:lang w:val="en-AU"/>
              </w:rPr>
            </w:pPr>
          </w:p>
        </w:tc>
        <w:tc>
          <w:tcPr>
            <w:tcW w:w="6634" w:type="dxa"/>
            <w:tcBorders>
              <w:left w:val="nil"/>
              <w:right w:val="nil"/>
            </w:tcBorders>
          </w:tcPr>
          <w:p w14:paraId="4D434D7D" w14:textId="77777777" w:rsidR="003E46D6" w:rsidRPr="00FA13CC" w:rsidRDefault="003E46D6" w:rsidP="003E46D6">
            <w:pPr>
              <w:widowControl/>
              <w:spacing w:line="259" w:lineRule="auto"/>
              <w:rPr>
                <w:b/>
                <w:lang w:val="en-AU"/>
              </w:rPr>
            </w:pPr>
            <w:r>
              <w:rPr>
                <w:b/>
                <w:lang w:val="en-AU"/>
              </w:rPr>
              <w:t>Part 2: Self-r</w:t>
            </w:r>
            <w:r w:rsidRPr="00FA13CC">
              <w:rPr>
                <w:b/>
                <w:lang w:val="en-AU"/>
              </w:rPr>
              <w:t>eflection</w:t>
            </w:r>
          </w:p>
          <w:p w14:paraId="39C34C67" w14:textId="1E3D3644" w:rsidR="009C4F6B" w:rsidRPr="003768D8" w:rsidRDefault="003E46D6" w:rsidP="003768D8">
            <w:pPr>
              <w:widowControl/>
              <w:rPr>
                <w:i/>
                <w:lang w:val="en-AU"/>
              </w:rPr>
            </w:pPr>
            <w:r w:rsidRPr="00FA13CC">
              <w:rPr>
                <w:lang w:val="en-AU"/>
              </w:rPr>
              <w:t xml:space="preserve">Students </w:t>
            </w:r>
            <w:r>
              <w:rPr>
                <w:lang w:val="en-AU"/>
              </w:rPr>
              <w:t xml:space="preserve">self-evaluate and reflect on </w:t>
            </w:r>
            <w:r w:rsidR="00896FD1">
              <w:rPr>
                <w:lang w:val="en-AU"/>
              </w:rPr>
              <w:t xml:space="preserve">the feedback, thinking about changes they </w:t>
            </w:r>
            <w:r w:rsidR="00115090">
              <w:rPr>
                <w:lang w:val="en-AU"/>
              </w:rPr>
              <w:t>could</w:t>
            </w:r>
            <w:r w:rsidR="00896FD1">
              <w:rPr>
                <w:lang w:val="en-AU"/>
              </w:rPr>
              <w:t xml:space="preserve"> make to improve their design</w:t>
            </w:r>
            <w:r w:rsidRPr="00FA13CC">
              <w:rPr>
                <w:lang w:val="en-AU"/>
              </w:rPr>
              <w:t xml:space="preserve">. </w:t>
            </w:r>
            <w:r w:rsidR="00896FD1">
              <w:rPr>
                <w:lang w:val="en-AU"/>
              </w:rPr>
              <w:t>Students</w:t>
            </w:r>
            <w:r>
              <w:rPr>
                <w:lang w:val="en-AU"/>
              </w:rPr>
              <w:t xml:space="preserve"> complete the </w:t>
            </w:r>
            <w:hyperlink w:anchor="_Appendix_13:_Student_1" w:history="1">
              <w:r w:rsidRPr="00F377BE">
                <w:rPr>
                  <w:rStyle w:val="Hyperlink"/>
                  <w:lang w:val="en-AU"/>
                </w:rPr>
                <w:t>Student activity sheet 4.1: Design revie</w:t>
              </w:r>
              <w:r w:rsidR="003768D8" w:rsidRPr="00F377BE">
                <w:rPr>
                  <w:rStyle w:val="Hyperlink"/>
                  <w:lang w:val="en-AU"/>
                </w:rPr>
                <w:t>w</w:t>
              </w:r>
            </w:hyperlink>
            <w:r w:rsidR="00115090">
              <w:rPr>
                <w:i/>
                <w:lang w:val="en-AU"/>
              </w:rPr>
              <w:t xml:space="preserve"> </w:t>
            </w:r>
            <w:r w:rsidR="00115090" w:rsidRPr="00115090">
              <w:rPr>
                <w:lang w:val="en-AU"/>
              </w:rPr>
              <w:t>to</w:t>
            </w:r>
            <w:r w:rsidR="00115090">
              <w:rPr>
                <w:i/>
                <w:lang w:val="en-AU"/>
              </w:rPr>
              <w:t xml:space="preserve"> </w:t>
            </w:r>
            <w:r w:rsidR="009C4F6B">
              <w:rPr>
                <w:rFonts w:cstheme="minorHAnsi"/>
              </w:rPr>
              <w:t>continue the design process</w:t>
            </w:r>
            <w:r w:rsidR="00115090">
              <w:rPr>
                <w:rFonts w:cstheme="minorHAnsi"/>
              </w:rPr>
              <w:t xml:space="preserve"> with a focus</w:t>
            </w:r>
            <w:r w:rsidR="009C4F6B">
              <w:rPr>
                <w:rFonts w:cstheme="minorHAnsi"/>
              </w:rPr>
              <w:t xml:space="preserve"> on</w:t>
            </w:r>
            <w:r w:rsidR="00115090">
              <w:rPr>
                <w:rFonts w:cstheme="minorHAnsi"/>
              </w:rPr>
              <w:t xml:space="preserve"> the</w:t>
            </w:r>
            <w:r w:rsidR="009C4F6B">
              <w:rPr>
                <w:rFonts w:cstheme="minorHAnsi"/>
              </w:rPr>
              <w:t xml:space="preserve"> </w:t>
            </w:r>
            <w:r w:rsidR="00896FD1">
              <w:rPr>
                <w:rFonts w:cstheme="minorHAnsi"/>
                <w:i/>
              </w:rPr>
              <w:t>evaluation</w:t>
            </w:r>
            <w:r w:rsidR="00115090">
              <w:rPr>
                <w:rFonts w:cstheme="minorHAnsi"/>
                <w:i/>
              </w:rPr>
              <w:t xml:space="preserve"> </w:t>
            </w:r>
            <w:r w:rsidR="00115090">
              <w:rPr>
                <w:rFonts w:cstheme="minorHAnsi"/>
              </w:rPr>
              <w:t>phase</w:t>
            </w:r>
            <w:r w:rsidR="00896FD1">
              <w:rPr>
                <w:rFonts w:cstheme="minorHAnsi"/>
                <w:i/>
              </w:rPr>
              <w:t xml:space="preserve">. </w:t>
            </w:r>
            <w:r w:rsidR="009C4F6B">
              <w:rPr>
                <w:rFonts w:cstheme="minorHAnsi"/>
              </w:rPr>
              <w:t xml:space="preserve"> </w:t>
            </w:r>
          </w:p>
          <w:p w14:paraId="1456EF00" w14:textId="33EEDDB7" w:rsidR="009C4F6B" w:rsidRPr="0053317F" w:rsidRDefault="004C7FF2" w:rsidP="009C4F6B">
            <w:pPr>
              <w:rPr>
                <w:lang w:val="en-GB"/>
              </w:rPr>
            </w:pPr>
            <w:r>
              <w:rPr>
                <w:b/>
                <w:lang w:val="en-GB"/>
              </w:rPr>
              <w:t>Evaluation</w:t>
            </w:r>
            <w:r w:rsidR="009C4F6B" w:rsidRPr="0053317F">
              <w:rPr>
                <w:lang w:val="en-GB"/>
              </w:rPr>
              <w:t xml:space="preserve">: What works, what doesn’t, what could work better? </w:t>
            </w:r>
          </w:p>
          <w:p w14:paraId="77A85A05" w14:textId="29F2ECBE" w:rsidR="009C4F6B" w:rsidRPr="003768D8" w:rsidRDefault="004C7FF2" w:rsidP="006A6173">
            <w:pPr>
              <w:spacing w:before="60"/>
              <w:rPr>
                <w:rFonts w:cstheme="minorHAnsi"/>
              </w:rPr>
            </w:pPr>
            <w:r>
              <w:rPr>
                <w:rFonts w:cstheme="minorHAnsi"/>
              </w:rPr>
              <w:t xml:space="preserve">Students </w:t>
            </w:r>
            <w:r w:rsidR="00115090">
              <w:rPr>
                <w:rFonts w:cstheme="minorHAnsi"/>
              </w:rPr>
              <w:t>use</w:t>
            </w:r>
            <w:r w:rsidR="009C4F6B">
              <w:rPr>
                <w:rFonts w:cstheme="minorHAnsi"/>
              </w:rPr>
              <w:t xml:space="preserve"> the success criteria </w:t>
            </w:r>
            <w:r w:rsidR="00115090">
              <w:rPr>
                <w:rFonts w:cstheme="minorHAnsi"/>
              </w:rPr>
              <w:t xml:space="preserve">determined by the class in </w:t>
            </w:r>
            <w:r w:rsidR="00115090" w:rsidRPr="00367BFC">
              <w:rPr>
                <w:rFonts w:cstheme="minorHAnsi"/>
                <w:i/>
              </w:rPr>
              <w:t xml:space="preserve">Activity </w:t>
            </w:r>
            <w:r w:rsidR="00115090">
              <w:rPr>
                <w:rFonts w:cstheme="minorHAnsi"/>
                <w:i/>
              </w:rPr>
              <w:t>3</w:t>
            </w:r>
            <w:r w:rsidR="00115090">
              <w:rPr>
                <w:rFonts w:cstheme="minorHAnsi"/>
              </w:rPr>
              <w:t xml:space="preserve"> to evaluate their solution.</w:t>
            </w:r>
          </w:p>
        </w:tc>
      </w:tr>
      <w:tr w:rsidR="00D167F4" w:rsidRPr="00384F40" w14:paraId="0495154E" w14:textId="77777777" w:rsidTr="00151358">
        <w:trPr>
          <w:trHeight w:val="90"/>
        </w:trPr>
        <w:tc>
          <w:tcPr>
            <w:tcW w:w="2405" w:type="dxa"/>
            <w:vMerge/>
            <w:tcBorders>
              <w:left w:val="nil"/>
              <w:right w:val="nil"/>
            </w:tcBorders>
          </w:tcPr>
          <w:p w14:paraId="5A641BA2" w14:textId="77777777" w:rsidR="00D167F4" w:rsidRPr="00384F40" w:rsidRDefault="00D167F4" w:rsidP="00F9772C">
            <w:pPr>
              <w:widowControl/>
              <w:spacing w:after="160" w:line="259" w:lineRule="auto"/>
              <w:rPr>
                <w:b/>
                <w:lang w:val="en-AU"/>
              </w:rPr>
            </w:pPr>
          </w:p>
        </w:tc>
        <w:tc>
          <w:tcPr>
            <w:tcW w:w="6634" w:type="dxa"/>
            <w:tcBorders>
              <w:left w:val="nil"/>
              <w:right w:val="nil"/>
            </w:tcBorders>
          </w:tcPr>
          <w:p w14:paraId="37280179" w14:textId="77777777" w:rsidR="003E46D6" w:rsidRPr="00110F03" w:rsidRDefault="003E46D6" w:rsidP="003E46D6">
            <w:pPr>
              <w:widowControl/>
              <w:spacing w:line="259" w:lineRule="auto"/>
            </w:pPr>
            <w:r w:rsidRPr="001B25D9">
              <w:rPr>
                <w:b/>
              </w:rPr>
              <w:t xml:space="preserve">Part </w:t>
            </w:r>
            <w:r>
              <w:rPr>
                <w:b/>
              </w:rPr>
              <w:t>3</w:t>
            </w:r>
            <w:r w:rsidRPr="001B25D9">
              <w:rPr>
                <w:b/>
              </w:rPr>
              <w:t xml:space="preserve">: </w:t>
            </w:r>
            <w:r>
              <w:rPr>
                <w:b/>
              </w:rPr>
              <w:t>Digital reflection creation</w:t>
            </w:r>
          </w:p>
          <w:p w14:paraId="2621CCC8" w14:textId="129D89B9" w:rsidR="003E46D6" w:rsidRDefault="003E46D6" w:rsidP="006B4E24">
            <w:r>
              <w:t xml:space="preserve">Students work collaboratively to </w:t>
            </w:r>
            <w:r w:rsidRPr="00110F03">
              <w:t xml:space="preserve">communicate their </w:t>
            </w:r>
            <w:r w:rsidR="006B4E24">
              <w:t xml:space="preserve">design journey. </w:t>
            </w:r>
            <w:r>
              <w:t>Use question</w:t>
            </w:r>
            <w:r w:rsidR="003768D8">
              <w:t>ing</w:t>
            </w:r>
            <w:r>
              <w:t xml:space="preserve"> to stimulate reflection and discussion:</w:t>
            </w:r>
          </w:p>
          <w:p w14:paraId="79B9DC5C" w14:textId="77777777" w:rsidR="003E46D6" w:rsidRPr="00D26E8A" w:rsidRDefault="003E46D6" w:rsidP="00D26E8A">
            <w:pPr>
              <w:pStyle w:val="ListParagraph"/>
            </w:pPr>
            <w:r w:rsidRPr="00D26E8A">
              <w:t>What have you designed?</w:t>
            </w:r>
          </w:p>
          <w:p w14:paraId="6A47AF1A" w14:textId="77777777" w:rsidR="003E46D6" w:rsidRPr="00D26E8A" w:rsidRDefault="003E46D6" w:rsidP="00D26E8A">
            <w:pPr>
              <w:pStyle w:val="ListParagraph"/>
            </w:pPr>
            <w:r w:rsidRPr="00D26E8A">
              <w:t>Why did you choose that design?</w:t>
            </w:r>
          </w:p>
          <w:p w14:paraId="5B15780C" w14:textId="35A7C463" w:rsidR="003E46D6" w:rsidRPr="00D26E8A" w:rsidRDefault="003E46D6" w:rsidP="00D26E8A">
            <w:pPr>
              <w:pStyle w:val="ListParagraph"/>
            </w:pPr>
            <w:r w:rsidRPr="00D26E8A">
              <w:t xml:space="preserve">How will your design help </w:t>
            </w:r>
            <w:r w:rsidR="00DE5E6B" w:rsidRPr="00D26E8A">
              <w:t>t</w:t>
            </w:r>
            <w:r w:rsidRPr="00D26E8A">
              <w:t xml:space="preserve">he </w:t>
            </w:r>
            <w:r w:rsidR="006A6173">
              <w:t>L</w:t>
            </w:r>
            <w:r w:rsidRPr="00D26E8A">
              <w:t xml:space="preserve">ittle </w:t>
            </w:r>
            <w:r w:rsidR="006A6173">
              <w:t>R</w:t>
            </w:r>
            <w:r w:rsidRPr="00D26E8A">
              <w:t xml:space="preserve">ed </w:t>
            </w:r>
            <w:r w:rsidR="006A6173">
              <w:t>H</w:t>
            </w:r>
            <w:r w:rsidRPr="00D26E8A">
              <w:t>en?</w:t>
            </w:r>
          </w:p>
          <w:p w14:paraId="1225EF66" w14:textId="77777777" w:rsidR="003E46D6" w:rsidRPr="00D26E8A" w:rsidRDefault="003E46D6" w:rsidP="00D26E8A">
            <w:pPr>
              <w:pStyle w:val="ListParagraph"/>
            </w:pPr>
            <w:r w:rsidRPr="00D26E8A">
              <w:t>What did not work according to your plan? How did you change things to make it work?</w:t>
            </w:r>
          </w:p>
          <w:p w14:paraId="6E54396E" w14:textId="4DA847DA" w:rsidR="00D167F4" w:rsidRPr="00D26E8A" w:rsidRDefault="003E46D6" w:rsidP="00D26E8A">
            <w:pPr>
              <w:pStyle w:val="ListParagraph"/>
            </w:pPr>
            <w:r w:rsidRPr="00D26E8A">
              <w:t>What would you do differently the next time?</w:t>
            </w:r>
            <w:r w:rsidR="003768D8" w:rsidRPr="00D26E8A">
              <w:t xml:space="preserve"> Why?</w:t>
            </w:r>
          </w:p>
          <w:p w14:paraId="18EEAB46" w14:textId="417CD4C5" w:rsidR="009C4F6B" w:rsidRDefault="009C4F6B" w:rsidP="006A6173">
            <w:pPr>
              <w:spacing w:before="240" w:after="0"/>
              <w:rPr>
                <w:rFonts w:cstheme="minorHAnsi"/>
              </w:rPr>
            </w:pPr>
            <w:r>
              <w:rPr>
                <w:rFonts w:cstheme="minorHAnsi"/>
              </w:rPr>
              <w:t xml:space="preserve">Students </w:t>
            </w:r>
            <w:r w:rsidR="006A6173">
              <w:rPr>
                <w:rFonts w:cstheme="minorHAnsi"/>
              </w:rPr>
              <w:t>document</w:t>
            </w:r>
            <w:r>
              <w:rPr>
                <w:rFonts w:cstheme="minorHAnsi"/>
              </w:rPr>
              <w:t xml:space="preserve"> their final solution. This can be done in </w:t>
            </w:r>
            <w:r w:rsidR="00754920">
              <w:rPr>
                <w:rFonts w:cstheme="minorHAnsi"/>
              </w:rPr>
              <w:t>several</w:t>
            </w:r>
            <w:r>
              <w:rPr>
                <w:rFonts w:cstheme="minorHAnsi"/>
              </w:rPr>
              <w:t xml:space="preserve"> ways including (but not limited to):</w:t>
            </w:r>
          </w:p>
          <w:p w14:paraId="172D4F29" w14:textId="77777777" w:rsidR="009C4F6B" w:rsidRPr="00D26E8A" w:rsidRDefault="009C4F6B" w:rsidP="00D26E8A">
            <w:pPr>
              <w:pStyle w:val="ListParagraph"/>
            </w:pPr>
            <w:r w:rsidRPr="00D26E8A">
              <w:t>Photos</w:t>
            </w:r>
          </w:p>
          <w:p w14:paraId="40428A3F" w14:textId="77777777" w:rsidR="009C4F6B" w:rsidRPr="00D26E8A" w:rsidRDefault="009C4F6B" w:rsidP="00D26E8A">
            <w:pPr>
              <w:pStyle w:val="ListParagraph"/>
            </w:pPr>
            <w:r w:rsidRPr="00D26E8A">
              <w:t>Video</w:t>
            </w:r>
          </w:p>
          <w:p w14:paraId="2F18A357" w14:textId="77777777" w:rsidR="003768D8" w:rsidRPr="00D26E8A" w:rsidRDefault="009C4F6B" w:rsidP="00D26E8A">
            <w:pPr>
              <w:pStyle w:val="ListParagraph"/>
            </w:pPr>
            <w:r w:rsidRPr="00D26E8A">
              <w:t>Labelled diagram</w:t>
            </w:r>
          </w:p>
          <w:p w14:paraId="01BCEE7E" w14:textId="77777777" w:rsidR="009C4F6B" w:rsidRDefault="009C4F6B" w:rsidP="00AB4B35">
            <w:pPr>
              <w:pStyle w:val="ListParagraph"/>
              <w:spacing w:after="120"/>
            </w:pPr>
            <w:r w:rsidRPr="00D26E8A">
              <w:t>Poster</w:t>
            </w:r>
          </w:p>
          <w:p w14:paraId="1D472F5E" w14:textId="77777777" w:rsidR="005F4D92" w:rsidRDefault="005F4D92" w:rsidP="00754920"/>
          <w:p w14:paraId="4D850EC9" w14:textId="2135854A" w:rsidR="00754920" w:rsidRPr="00754920" w:rsidRDefault="00754920" w:rsidP="008B73D9">
            <w:pPr>
              <w:spacing w:before="240" w:after="240"/>
              <w:rPr>
                <w:i/>
              </w:rPr>
            </w:pPr>
            <w:r>
              <w:t xml:space="preserve">Suggested apps for use in the creation of presentations are listed in </w:t>
            </w:r>
            <w:r>
              <w:rPr>
                <w:i/>
              </w:rPr>
              <w:t xml:space="preserve">Digital resources. </w:t>
            </w:r>
          </w:p>
        </w:tc>
      </w:tr>
      <w:tr w:rsidR="00D167F4" w:rsidRPr="00384F40" w14:paraId="0BA95757" w14:textId="77777777" w:rsidTr="00151358">
        <w:trPr>
          <w:trHeight w:val="90"/>
        </w:trPr>
        <w:tc>
          <w:tcPr>
            <w:tcW w:w="2405" w:type="dxa"/>
            <w:vMerge/>
            <w:tcBorders>
              <w:left w:val="nil"/>
              <w:right w:val="nil"/>
            </w:tcBorders>
          </w:tcPr>
          <w:p w14:paraId="665F1478" w14:textId="77777777" w:rsidR="00D167F4" w:rsidRPr="00384F40" w:rsidRDefault="00D167F4" w:rsidP="00F9772C">
            <w:pPr>
              <w:widowControl/>
              <w:spacing w:after="160" w:line="259" w:lineRule="auto"/>
              <w:rPr>
                <w:b/>
                <w:lang w:val="en-AU"/>
              </w:rPr>
            </w:pPr>
          </w:p>
        </w:tc>
        <w:tc>
          <w:tcPr>
            <w:tcW w:w="6634" w:type="dxa"/>
            <w:tcBorders>
              <w:left w:val="nil"/>
              <w:right w:val="nil"/>
            </w:tcBorders>
          </w:tcPr>
          <w:p w14:paraId="5081FDFC" w14:textId="77777777" w:rsidR="003E46D6" w:rsidRDefault="003E46D6" w:rsidP="003E46D6">
            <w:pPr>
              <w:widowControl/>
              <w:spacing w:line="259" w:lineRule="auto"/>
              <w:rPr>
                <w:b/>
              </w:rPr>
            </w:pPr>
            <w:r w:rsidRPr="001B25D9">
              <w:rPr>
                <w:b/>
              </w:rPr>
              <w:t xml:space="preserve">Part </w:t>
            </w:r>
            <w:r>
              <w:rPr>
                <w:b/>
              </w:rPr>
              <w:t>4</w:t>
            </w:r>
            <w:r w:rsidRPr="001B25D9">
              <w:rPr>
                <w:b/>
              </w:rPr>
              <w:t xml:space="preserve">: </w:t>
            </w:r>
            <w:r>
              <w:rPr>
                <w:b/>
              </w:rPr>
              <w:t>Sharing the design</w:t>
            </w:r>
          </w:p>
          <w:p w14:paraId="2092D192" w14:textId="77777777" w:rsidR="00754920" w:rsidRDefault="009C4F6B" w:rsidP="00855282">
            <w:pPr>
              <w:widowControl/>
            </w:pPr>
            <w:r>
              <w:t xml:space="preserve">Students communicate and share their </w:t>
            </w:r>
            <w:r w:rsidR="00754920">
              <w:t>presentations and learning</w:t>
            </w:r>
            <w:r>
              <w:t xml:space="preserve"> with th</w:t>
            </w:r>
            <w:r w:rsidR="00754920">
              <w:t>eir school community, parents,</w:t>
            </w:r>
            <w:r>
              <w:t xml:space="preserve"> class mates</w:t>
            </w:r>
            <w:r w:rsidR="00754920">
              <w:t xml:space="preserve"> or an industry representative</w:t>
            </w:r>
            <w:r w:rsidR="003768D8">
              <w:t xml:space="preserve">. </w:t>
            </w:r>
          </w:p>
          <w:p w14:paraId="68A13634" w14:textId="0E497ACE" w:rsidR="00754920" w:rsidRPr="00855282" w:rsidRDefault="003768D8" w:rsidP="006765E3">
            <w:pPr>
              <w:widowControl/>
              <w:spacing w:after="240"/>
            </w:pPr>
            <w:r>
              <w:t>U</w:t>
            </w:r>
            <w:r w:rsidR="009C4F6B">
              <w:t>s</w:t>
            </w:r>
            <w:r w:rsidR="00754920">
              <w:t>ing</w:t>
            </w:r>
            <w:r w:rsidR="009C4F6B">
              <w:t xml:space="preserve"> tools such as the school intranet, </w:t>
            </w:r>
            <w:r w:rsidR="00DE5E6B" w:rsidRPr="005076B6">
              <w:rPr>
                <w:i/>
              </w:rPr>
              <w:t xml:space="preserve">Connect, </w:t>
            </w:r>
            <w:r w:rsidR="009C4F6B" w:rsidRPr="005076B6">
              <w:rPr>
                <w:i/>
              </w:rPr>
              <w:t>Seesaw</w:t>
            </w:r>
            <w:r w:rsidR="009C4F6B">
              <w:t xml:space="preserve">, a class blog, </w:t>
            </w:r>
            <w:proofErr w:type="spellStart"/>
            <w:r w:rsidR="009C4F6B" w:rsidRPr="005076B6">
              <w:rPr>
                <w:i/>
              </w:rPr>
              <w:t>Padlet</w:t>
            </w:r>
            <w:proofErr w:type="spellEnd"/>
            <w:r w:rsidR="009C4F6B">
              <w:t xml:space="preserve">, email newsletter (see </w:t>
            </w:r>
            <w:r w:rsidR="006A6173" w:rsidRPr="006A6173">
              <w:rPr>
                <w:i/>
              </w:rPr>
              <w:t>Digital resources</w:t>
            </w:r>
            <w:r w:rsidR="009C4F6B">
              <w:t>)</w:t>
            </w:r>
            <w:r w:rsidR="00754920">
              <w:t xml:space="preserve"> will enable students to share their presentations with an audience beyond the classroom</w:t>
            </w:r>
            <w:r w:rsidR="009C4F6B">
              <w:t xml:space="preserve">. </w:t>
            </w:r>
          </w:p>
        </w:tc>
      </w:tr>
      <w:tr w:rsidR="00D167F4" w:rsidRPr="00384F40" w14:paraId="1BB8C904" w14:textId="77777777" w:rsidTr="00151358">
        <w:trPr>
          <w:trHeight w:val="90"/>
        </w:trPr>
        <w:tc>
          <w:tcPr>
            <w:tcW w:w="2405" w:type="dxa"/>
            <w:vMerge/>
            <w:tcBorders>
              <w:left w:val="nil"/>
              <w:right w:val="nil"/>
            </w:tcBorders>
          </w:tcPr>
          <w:p w14:paraId="7A884E0A" w14:textId="77777777" w:rsidR="00D167F4" w:rsidRPr="00384F40" w:rsidRDefault="00D167F4" w:rsidP="00F9772C">
            <w:pPr>
              <w:widowControl/>
              <w:spacing w:after="160" w:line="259" w:lineRule="auto"/>
              <w:rPr>
                <w:b/>
                <w:lang w:val="en-AU"/>
              </w:rPr>
            </w:pPr>
          </w:p>
        </w:tc>
        <w:tc>
          <w:tcPr>
            <w:tcW w:w="6634" w:type="dxa"/>
            <w:tcBorders>
              <w:left w:val="nil"/>
              <w:right w:val="nil"/>
            </w:tcBorders>
          </w:tcPr>
          <w:p w14:paraId="7C917C75" w14:textId="77777777" w:rsidR="003E46D6" w:rsidRPr="00803495" w:rsidRDefault="003E46D6" w:rsidP="003E46D6">
            <w:pPr>
              <w:widowControl/>
              <w:spacing w:line="259" w:lineRule="auto"/>
              <w:rPr>
                <w:b/>
              </w:rPr>
            </w:pPr>
            <w:r w:rsidRPr="00803495">
              <w:rPr>
                <w:b/>
              </w:rPr>
              <w:t>Part 5: Reflective Journal</w:t>
            </w:r>
          </w:p>
          <w:p w14:paraId="74608CE9" w14:textId="3EBF3486" w:rsidR="003E46D6" w:rsidRPr="00803495" w:rsidRDefault="003E46D6" w:rsidP="003E46D6">
            <w:pPr>
              <w:widowControl/>
              <w:spacing w:after="0" w:line="259" w:lineRule="auto"/>
            </w:pPr>
            <w:r>
              <w:t xml:space="preserve">Students </w:t>
            </w:r>
            <w:r w:rsidR="00754920">
              <w:t>reflect on their learning, using the following question prompts to guide their reflection on their STEM learning journey:</w:t>
            </w:r>
            <w:r w:rsidRPr="00803495">
              <w:t xml:space="preserve"> </w:t>
            </w:r>
          </w:p>
          <w:p w14:paraId="370AC2F4" w14:textId="35B40473" w:rsidR="003E46D6" w:rsidRPr="00855282" w:rsidRDefault="00276B22" w:rsidP="00CA77BD">
            <w:pPr>
              <w:pStyle w:val="ListParagraph"/>
              <w:numPr>
                <w:ilvl w:val="0"/>
                <w:numId w:val="17"/>
              </w:numPr>
            </w:pPr>
            <w:r>
              <w:t>What are t</w:t>
            </w:r>
            <w:r w:rsidR="00CA0CC5" w:rsidRPr="00855282">
              <w:t xml:space="preserve">hree things </w:t>
            </w:r>
            <w:r w:rsidR="00B16232">
              <w:t>I</w:t>
            </w:r>
            <w:r w:rsidR="00AB4CF5">
              <w:t xml:space="preserve"> </w:t>
            </w:r>
            <w:r w:rsidR="00CA0CC5" w:rsidRPr="00855282">
              <w:t>have learnt</w:t>
            </w:r>
            <w:r w:rsidR="00FC37C6">
              <w:t xml:space="preserve"> about how robots help people</w:t>
            </w:r>
            <w:r>
              <w:t>?</w:t>
            </w:r>
          </w:p>
          <w:p w14:paraId="433CA1B6" w14:textId="6A34296A" w:rsidR="003E46D6" w:rsidRPr="00855282" w:rsidRDefault="00276B22" w:rsidP="00CA77BD">
            <w:pPr>
              <w:pStyle w:val="ListParagraph"/>
              <w:numPr>
                <w:ilvl w:val="0"/>
                <w:numId w:val="17"/>
              </w:numPr>
            </w:pPr>
            <w:r>
              <w:t>What are t</w:t>
            </w:r>
            <w:r w:rsidR="00B16232">
              <w:t>wo things I</w:t>
            </w:r>
            <w:r w:rsidR="00AB4CF5">
              <w:t xml:space="preserve"> </w:t>
            </w:r>
            <w:r w:rsidR="003E46D6" w:rsidRPr="00855282">
              <w:t>found difficult</w:t>
            </w:r>
            <w:r>
              <w:t>?</w:t>
            </w:r>
          </w:p>
          <w:p w14:paraId="5A26C0A1" w14:textId="747EE0D7" w:rsidR="00D167F4" w:rsidRPr="00855282" w:rsidRDefault="00276B22" w:rsidP="00B16232">
            <w:pPr>
              <w:pStyle w:val="ListParagraph"/>
              <w:numPr>
                <w:ilvl w:val="0"/>
                <w:numId w:val="17"/>
              </w:numPr>
              <w:spacing w:after="240"/>
            </w:pPr>
            <w:r>
              <w:t xml:space="preserve">What is a </w:t>
            </w:r>
            <w:r w:rsidR="00AB4CF5">
              <w:t xml:space="preserve">question </w:t>
            </w:r>
            <w:r w:rsidR="00B16232">
              <w:t>I</w:t>
            </w:r>
            <w:r w:rsidR="00AB4CF5">
              <w:t xml:space="preserve"> </w:t>
            </w:r>
            <w:r w:rsidR="00CA0CC5" w:rsidRPr="00855282">
              <w:t>still wonder about</w:t>
            </w:r>
            <w:r>
              <w:t>?</w:t>
            </w:r>
          </w:p>
        </w:tc>
      </w:tr>
      <w:tr w:rsidR="00D167F4" w14:paraId="314F978F" w14:textId="77777777" w:rsidTr="00151358">
        <w:trPr>
          <w:trHeight w:val="647"/>
        </w:trPr>
        <w:tc>
          <w:tcPr>
            <w:tcW w:w="2405" w:type="dxa"/>
            <w:tcBorders>
              <w:left w:val="nil"/>
              <w:bottom w:val="single" w:sz="4" w:space="0" w:color="auto"/>
              <w:right w:val="nil"/>
            </w:tcBorders>
          </w:tcPr>
          <w:p w14:paraId="1B0460D8" w14:textId="77777777" w:rsidR="00D167F4" w:rsidRPr="008811A9" w:rsidRDefault="00D167F4" w:rsidP="00F9772C">
            <w:pPr>
              <w:widowControl/>
              <w:spacing w:after="240"/>
              <w:rPr>
                <w:b/>
              </w:rPr>
            </w:pPr>
            <w:r w:rsidRPr="008811A9">
              <w:rPr>
                <w:b/>
              </w:rPr>
              <w:t>Resource sheets</w:t>
            </w:r>
          </w:p>
        </w:tc>
        <w:tc>
          <w:tcPr>
            <w:tcW w:w="6634" w:type="dxa"/>
            <w:tcBorders>
              <w:left w:val="nil"/>
              <w:bottom w:val="single" w:sz="4" w:space="0" w:color="auto"/>
              <w:right w:val="nil"/>
            </w:tcBorders>
          </w:tcPr>
          <w:p w14:paraId="379D86F8" w14:textId="7C514D71" w:rsidR="00D167F4" w:rsidRDefault="009771C4" w:rsidP="00AB4B35">
            <w:pPr>
              <w:spacing w:after="240"/>
            </w:pPr>
            <w:hyperlink w:anchor="_Appendix_13:_Student_1" w:history="1">
              <w:r w:rsidR="00CA0CC5" w:rsidRPr="00F377BE">
                <w:rPr>
                  <w:rStyle w:val="Hyperlink"/>
                </w:rPr>
                <w:t>Student activity sheet 4.1:</w:t>
              </w:r>
              <w:r w:rsidR="003E46D6" w:rsidRPr="00F377BE">
                <w:rPr>
                  <w:rStyle w:val="Hyperlink"/>
                </w:rPr>
                <w:t xml:space="preserve"> Design review</w:t>
              </w:r>
            </w:hyperlink>
          </w:p>
        </w:tc>
      </w:tr>
      <w:tr w:rsidR="00151358" w14:paraId="5F474E8E" w14:textId="77777777" w:rsidTr="00151358">
        <w:trPr>
          <w:trHeight w:val="114"/>
        </w:trPr>
        <w:tc>
          <w:tcPr>
            <w:tcW w:w="2405" w:type="dxa"/>
            <w:vMerge w:val="restart"/>
            <w:tcBorders>
              <w:top w:val="single" w:sz="4" w:space="0" w:color="auto"/>
              <w:left w:val="nil"/>
              <w:right w:val="nil"/>
            </w:tcBorders>
          </w:tcPr>
          <w:p w14:paraId="3C920CD1" w14:textId="77777777" w:rsidR="00151358" w:rsidRPr="008811A9" w:rsidRDefault="00151358" w:rsidP="00C46968">
            <w:pPr>
              <w:widowControl/>
              <w:spacing w:line="240" w:lineRule="auto"/>
              <w:rPr>
                <w:b/>
              </w:rPr>
            </w:pPr>
            <w:r w:rsidRPr="008811A9">
              <w:rPr>
                <w:b/>
              </w:rPr>
              <w:t>Digital resources</w:t>
            </w:r>
          </w:p>
        </w:tc>
        <w:tc>
          <w:tcPr>
            <w:tcW w:w="6634" w:type="dxa"/>
            <w:tcBorders>
              <w:top w:val="single" w:sz="4" w:space="0" w:color="auto"/>
              <w:left w:val="nil"/>
              <w:bottom w:val="single" w:sz="4" w:space="0" w:color="auto"/>
              <w:right w:val="nil"/>
            </w:tcBorders>
          </w:tcPr>
          <w:p w14:paraId="2746752A" w14:textId="77777777" w:rsidR="00C46968" w:rsidRDefault="00151358" w:rsidP="00C46968">
            <w:pPr>
              <w:spacing w:line="240" w:lineRule="auto"/>
            </w:pPr>
            <w:r w:rsidRPr="00340F3E">
              <w:t>Keynote</w:t>
            </w:r>
          </w:p>
          <w:p w14:paraId="4A028F7B" w14:textId="12216C5A" w:rsidR="00151358" w:rsidRPr="000D14C5" w:rsidRDefault="00151358" w:rsidP="00C46968">
            <w:pPr>
              <w:spacing w:line="240" w:lineRule="auto"/>
              <w:rPr>
                <w:lang w:val="en-AU"/>
              </w:rPr>
            </w:pPr>
            <w:r w:rsidRPr="003A52EB">
              <w:rPr>
                <w:rStyle w:val="Hyperlink"/>
              </w:rPr>
              <w:t>tunes.apple.com/au/app/keynote/id361285480?mt=8</w:t>
            </w:r>
          </w:p>
        </w:tc>
      </w:tr>
      <w:tr w:rsidR="00151358" w14:paraId="763BA8B8" w14:textId="77777777" w:rsidTr="00151358">
        <w:trPr>
          <w:trHeight w:val="112"/>
        </w:trPr>
        <w:tc>
          <w:tcPr>
            <w:tcW w:w="2405" w:type="dxa"/>
            <w:vMerge/>
            <w:tcBorders>
              <w:left w:val="nil"/>
              <w:right w:val="nil"/>
            </w:tcBorders>
          </w:tcPr>
          <w:p w14:paraId="4D9D7481" w14:textId="77777777" w:rsidR="00151358" w:rsidRPr="008811A9" w:rsidRDefault="00151358" w:rsidP="00C46968">
            <w:pPr>
              <w:widowControl/>
              <w:spacing w:line="240" w:lineRule="auto"/>
              <w:rPr>
                <w:b/>
              </w:rPr>
            </w:pPr>
          </w:p>
        </w:tc>
        <w:tc>
          <w:tcPr>
            <w:tcW w:w="6634" w:type="dxa"/>
            <w:tcBorders>
              <w:top w:val="single" w:sz="4" w:space="0" w:color="auto"/>
              <w:left w:val="nil"/>
              <w:bottom w:val="single" w:sz="4" w:space="0" w:color="auto"/>
              <w:right w:val="nil"/>
            </w:tcBorders>
          </w:tcPr>
          <w:p w14:paraId="631950CA" w14:textId="77777777" w:rsidR="00C46968" w:rsidRDefault="00151358" w:rsidP="00C46968">
            <w:pPr>
              <w:spacing w:line="240" w:lineRule="auto"/>
            </w:pPr>
            <w:r w:rsidRPr="00340F3E">
              <w:t>Comic Maker HD</w:t>
            </w:r>
          </w:p>
          <w:p w14:paraId="2C8B4751" w14:textId="6BD19A4C" w:rsidR="00151358" w:rsidRPr="000D14C5" w:rsidRDefault="00151358" w:rsidP="00C46968">
            <w:pPr>
              <w:spacing w:line="240" w:lineRule="auto"/>
              <w:rPr>
                <w:lang w:val="en-AU"/>
              </w:rPr>
            </w:pPr>
            <w:r w:rsidRPr="003A52EB">
              <w:rPr>
                <w:rStyle w:val="Hyperlink"/>
              </w:rPr>
              <w:t>itunes.apple.com/au/app/comic-maker-</w:t>
            </w:r>
            <w:proofErr w:type="spellStart"/>
            <w:r w:rsidRPr="003A52EB">
              <w:rPr>
                <w:rStyle w:val="Hyperlink"/>
              </w:rPr>
              <w:t>hd</w:t>
            </w:r>
            <w:proofErr w:type="spellEnd"/>
            <w:r w:rsidRPr="003A52EB">
              <w:rPr>
                <w:rStyle w:val="Hyperlink"/>
              </w:rPr>
              <w:t xml:space="preserve">/id649271605?mt=8 </w:t>
            </w:r>
          </w:p>
        </w:tc>
      </w:tr>
      <w:tr w:rsidR="00151358" w14:paraId="2D5C3F70" w14:textId="77777777" w:rsidTr="00151358">
        <w:trPr>
          <w:trHeight w:val="112"/>
        </w:trPr>
        <w:tc>
          <w:tcPr>
            <w:tcW w:w="2405" w:type="dxa"/>
            <w:vMerge/>
            <w:tcBorders>
              <w:left w:val="nil"/>
              <w:right w:val="nil"/>
            </w:tcBorders>
          </w:tcPr>
          <w:p w14:paraId="69C480D2" w14:textId="77777777" w:rsidR="00151358" w:rsidRPr="008811A9" w:rsidRDefault="00151358" w:rsidP="00C46968">
            <w:pPr>
              <w:widowControl/>
              <w:spacing w:line="240" w:lineRule="auto"/>
              <w:rPr>
                <w:b/>
              </w:rPr>
            </w:pPr>
          </w:p>
        </w:tc>
        <w:tc>
          <w:tcPr>
            <w:tcW w:w="6634" w:type="dxa"/>
            <w:tcBorders>
              <w:top w:val="single" w:sz="4" w:space="0" w:color="auto"/>
              <w:left w:val="nil"/>
              <w:bottom w:val="single" w:sz="4" w:space="0" w:color="auto"/>
              <w:right w:val="nil"/>
            </w:tcBorders>
          </w:tcPr>
          <w:p w14:paraId="2E2D6B14" w14:textId="77777777" w:rsidR="00C46968" w:rsidRDefault="00151358" w:rsidP="00C46968">
            <w:pPr>
              <w:spacing w:line="240" w:lineRule="auto"/>
            </w:pPr>
            <w:proofErr w:type="spellStart"/>
            <w:r w:rsidRPr="00340F3E">
              <w:t>iBooks</w:t>
            </w:r>
            <w:proofErr w:type="spellEnd"/>
            <w:r w:rsidRPr="00340F3E">
              <w:t xml:space="preserve"> Author </w:t>
            </w:r>
          </w:p>
          <w:p w14:paraId="328EDA5F" w14:textId="12D5C684" w:rsidR="00151358" w:rsidRPr="000D14C5" w:rsidRDefault="009771C4" w:rsidP="00C46968">
            <w:pPr>
              <w:spacing w:line="240" w:lineRule="auto"/>
              <w:rPr>
                <w:lang w:val="en-AU"/>
              </w:rPr>
            </w:pPr>
            <w:hyperlink r:id="rId98" w:history="1">
              <w:r w:rsidR="00151358" w:rsidRPr="004E0860">
                <w:rPr>
                  <w:rStyle w:val="Hyperlink"/>
                </w:rPr>
                <w:t>www.apple.com/au/ibooks-author</w:t>
              </w:r>
            </w:hyperlink>
          </w:p>
        </w:tc>
      </w:tr>
      <w:tr w:rsidR="00151358" w14:paraId="2335AD3B" w14:textId="77777777" w:rsidTr="00151358">
        <w:trPr>
          <w:trHeight w:val="112"/>
        </w:trPr>
        <w:tc>
          <w:tcPr>
            <w:tcW w:w="2405" w:type="dxa"/>
            <w:vMerge/>
            <w:tcBorders>
              <w:left w:val="nil"/>
              <w:right w:val="nil"/>
            </w:tcBorders>
          </w:tcPr>
          <w:p w14:paraId="46FA65C2" w14:textId="77777777" w:rsidR="00151358" w:rsidRPr="008811A9" w:rsidRDefault="00151358" w:rsidP="00C46968">
            <w:pPr>
              <w:widowControl/>
              <w:spacing w:line="240" w:lineRule="auto"/>
              <w:rPr>
                <w:b/>
              </w:rPr>
            </w:pPr>
          </w:p>
        </w:tc>
        <w:tc>
          <w:tcPr>
            <w:tcW w:w="6634" w:type="dxa"/>
            <w:tcBorders>
              <w:top w:val="single" w:sz="4" w:space="0" w:color="auto"/>
              <w:left w:val="nil"/>
              <w:right w:val="nil"/>
            </w:tcBorders>
          </w:tcPr>
          <w:p w14:paraId="0DA71F36" w14:textId="77777777" w:rsidR="00C46968" w:rsidRDefault="00151358" w:rsidP="00C46968">
            <w:pPr>
              <w:spacing w:line="240" w:lineRule="auto"/>
            </w:pPr>
            <w:r w:rsidRPr="00340F3E">
              <w:t xml:space="preserve">Book Creator </w:t>
            </w:r>
          </w:p>
          <w:p w14:paraId="0F1E948D" w14:textId="45A7B415" w:rsidR="00151358" w:rsidRPr="000D14C5" w:rsidRDefault="009771C4" w:rsidP="00C46968">
            <w:pPr>
              <w:spacing w:line="240" w:lineRule="auto"/>
              <w:rPr>
                <w:lang w:val="en-AU"/>
              </w:rPr>
            </w:pPr>
            <w:hyperlink r:id="rId99" w:history="1">
              <w:r w:rsidR="00151358" w:rsidRPr="007129AD">
                <w:rPr>
                  <w:rStyle w:val="Hyperlink"/>
                </w:rPr>
                <w:t>itunes.apple.com/au/app/book-creator-for-ipad-create/id442378070?mt=8</w:t>
              </w:r>
            </w:hyperlink>
            <w:r w:rsidR="00151358" w:rsidRPr="003A52EB">
              <w:rPr>
                <w:rStyle w:val="Hyperlink"/>
              </w:rPr>
              <w:t xml:space="preserve"> </w:t>
            </w:r>
          </w:p>
        </w:tc>
      </w:tr>
      <w:tr w:rsidR="00151358" w14:paraId="40BD0A8C" w14:textId="77777777" w:rsidTr="00151358">
        <w:trPr>
          <w:trHeight w:val="114"/>
        </w:trPr>
        <w:tc>
          <w:tcPr>
            <w:tcW w:w="2405" w:type="dxa"/>
            <w:vMerge/>
            <w:tcBorders>
              <w:left w:val="nil"/>
              <w:right w:val="nil"/>
            </w:tcBorders>
          </w:tcPr>
          <w:p w14:paraId="01FDD0D6" w14:textId="24F3CD9E" w:rsidR="00151358" w:rsidRPr="00C26388" w:rsidRDefault="00151358" w:rsidP="00C46968">
            <w:pPr>
              <w:widowControl/>
              <w:spacing w:line="240" w:lineRule="auto"/>
              <w:rPr>
                <w:color w:val="FF0000"/>
              </w:rPr>
            </w:pPr>
          </w:p>
        </w:tc>
        <w:tc>
          <w:tcPr>
            <w:tcW w:w="6634" w:type="dxa"/>
            <w:tcBorders>
              <w:top w:val="single" w:sz="4" w:space="0" w:color="auto"/>
              <w:left w:val="nil"/>
              <w:bottom w:val="single" w:sz="4" w:space="0" w:color="auto"/>
              <w:right w:val="nil"/>
            </w:tcBorders>
          </w:tcPr>
          <w:p w14:paraId="15DA3764" w14:textId="77777777" w:rsidR="00C46968" w:rsidRDefault="00151358" w:rsidP="00C46968">
            <w:pPr>
              <w:spacing w:line="240" w:lineRule="auto"/>
            </w:pPr>
            <w:r w:rsidRPr="00340F3E">
              <w:t xml:space="preserve">Comic Life </w:t>
            </w:r>
          </w:p>
          <w:p w14:paraId="4882A4AF" w14:textId="22325BF5" w:rsidR="00151358" w:rsidRDefault="009771C4" w:rsidP="00C46968">
            <w:pPr>
              <w:spacing w:line="240" w:lineRule="auto"/>
              <w:rPr>
                <w:rStyle w:val="Hyperlink"/>
              </w:rPr>
            </w:pPr>
            <w:hyperlink r:id="rId100" w:history="1">
              <w:r w:rsidR="00151358" w:rsidRPr="007129AD">
                <w:rPr>
                  <w:rStyle w:val="Hyperlink"/>
                </w:rPr>
                <w:t>itunes.apple.com/us/app/comic-life/id432537882?mt=8&amp;ign-mpt=uo%3D4</w:t>
              </w:r>
            </w:hyperlink>
            <w:r w:rsidR="00151358" w:rsidRPr="003A52EB">
              <w:rPr>
                <w:rStyle w:val="Hyperlink"/>
              </w:rPr>
              <w:t xml:space="preserve"> </w:t>
            </w:r>
          </w:p>
          <w:p w14:paraId="014149E8" w14:textId="4268C60C" w:rsidR="008B73D9" w:rsidRPr="000D14C5" w:rsidRDefault="008B73D9" w:rsidP="00C46968">
            <w:pPr>
              <w:spacing w:line="240" w:lineRule="auto"/>
              <w:rPr>
                <w:lang w:val="en-AU"/>
              </w:rPr>
            </w:pPr>
          </w:p>
        </w:tc>
      </w:tr>
      <w:tr w:rsidR="00151358" w14:paraId="3FE9A053" w14:textId="77777777" w:rsidTr="00151358">
        <w:trPr>
          <w:trHeight w:val="112"/>
        </w:trPr>
        <w:tc>
          <w:tcPr>
            <w:tcW w:w="2405" w:type="dxa"/>
            <w:vMerge/>
            <w:tcBorders>
              <w:left w:val="nil"/>
              <w:right w:val="nil"/>
            </w:tcBorders>
          </w:tcPr>
          <w:p w14:paraId="2F4A6F5A" w14:textId="77777777" w:rsidR="00151358" w:rsidRPr="008811A9" w:rsidRDefault="00151358" w:rsidP="00C46968">
            <w:pPr>
              <w:widowControl/>
              <w:spacing w:line="240" w:lineRule="auto"/>
              <w:rPr>
                <w:b/>
              </w:rPr>
            </w:pPr>
          </w:p>
        </w:tc>
        <w:tc>
          <w:tcPr>
            <w:tcW w:w="6634" w:type="dxa"/>
            <w:tcBorders>
              <w:top w:val="single" w:sz="4" w:space="0" w:color="auto"/>
              <w:left w:val="nil"/>
              <w:bottom w:val="single" w:sz="4" w:space="0" w:color="auto"/>
              <w:right w:val="nil"/>
            </w:tcBorders>
          </w:tcPr>
          <w:p w14:paraId="5E01B1EB" w14:textId="77777777" w:rsidR="00C46968" w:rsidRDefault="00151358" w:rsidP="00C46968">
            <w:pPr>
              <w:spacing w:line="240" w:lineRule="auto"/>
            </w:pPr>
            <w:r w:rsidRPr="00340F3E">
              <w:t>iMovie</w:t>
            </w:r>
          </w:p>
          <w:p w14:paraId="559E95E7" w14:textId="6C32C7C8" w:rsidR="00151358" w:rsidRPr="000D14C5" w:rsidRDefault="009771C4" w:rsidP="00C46968">
            <w:pPr>
              <w:spacing w:line="240" w:lineRule="auto"/>
              <w:rPr>
                <w:lang w:val="en-AU"/>
              </w:rPr>
            </w:pPr>
            <w:hyperlink r:id="rId101" w:history="1">
              <w:r w:rsidR="00151358" w:rsidRPr="007129AD">
                <w:rPr>
                  <w:rStyle w:val="Hyperlink"/>
                </w:rPr>
                <w:t>itunes.apple.com/au/app/</w:t>
              </w:r>
              <w:proofErr w:type="spellStart"/>
              <w:r w:rsidR="00151358" w:rsidRPr="007129AD">
                <w:rPr>
                  <w:rStyle w:val="Hyperlink"/>
                </w:rPr>
                <w:t>imovie</w:t>
              </w:r>
              <w:proofErr w:type="spellEnd"/>
              <w:r w:rsidR="00151358" w:rsidRPr="007129AD">
                <w:rPr>
                  <w:rStyle w:val="Hyperlink"/>
                </w:rPr>
                <w:t>/id377298193?mt=8</w:t>
              </w:r>
            </w:hyperlink>
          </w:p>
        </w:tc>
      </w:tr>
      <w:tr w:rsidR="00151358" w14:paraId="62166BDE" w14:textId="77777777" w:rsidTr="00151358">
        <w:trPr>
          <w:trHeight w:val="112"/>
        </w:trPr>
        <w:tc>
          <w:tcPr>
            <w:tcW w:w="2405" w:type="dxa"/>
            <w:vMerge/>
            <w:tcBorders>
              <w:left w:val="nil"/>
              <w:right w:val="nil"/>
            </w:tcBorders>
          </w:tcPr>
          <w:p w14:paraId="00B86F17" w14:textId="77777777" w:rsidR="00151358" w:rsidRPr="008811A9" w:rsidRDefault="00151358" w:rsidP="00C46968">
            <w:pPr>
              <w:widowControl/>
              <w:spacing w:line="240" w:lineRule="auto"/>
              <w:rPr>
                <w:b/>
              </w:rPr>
            </w:pPr>
          </w:p>
        </w:tc>
        <w:tc>
          <w:tcPr>
            <w:tcW w:w="6634" w:type="dxa"/>
            <w:tcBorders>
              <w:top w:val="single" w:sz="4" w:space="0" w:color="auto"/>
              <w:left w:val="nil"/>
              <w:bottom w:val="single" w:sz="4" w:space="0" w:color="auto"/>
              <w:right w:val="nil"/>
            </w:tcBorders>
          </w:tcPr>
          <w:p w14:paraId="64130E3D" w14:textId="77777777" w:rsidR="00C46968" w:rsidRDefault="00151358" w:rsidP="00C46968">
            <w:pPr>
              <w:spacing w:line="240" w:lineRule="auto"/>
            </w:pPr>
            <w:r w:rsidRPr="00340F3E">
              <w:t xml:space="preserve">Pages </w:t>
            </w:r>
          </w:p>
          <w:p w14:paraId="3E8A7E27" w14:textId="16654DEE" w:rsidR="00151358" w:rsidRPr="000D14C5" w:rsidRDefault="009771C4" w:rsidP="00C46968">
            <w:pPr>
              <w:spacing w:line="240" w:lineRule="auto"/>
              <w:rPr>
                <w:lang w:val="en-AU"/>
              </w:rPr>
            </w:pPr>
            <w:hyperlink r:id="rId102" w:history="1">
              <w:r w:rsidR="00151358" w:rsidRPr="007129AD">
                <w:rPr>
                  <w:rStyle w:val="Hyperlink"/>
                </w:rPr>
                <w:t>itunes.apple.com/au/app/pages/id361309726?mt=8</w:t>
              </w:r>
            </w:hyperlink>
          </w:p>
        </w:tc>
      </w:tr>
      <w:tr w:rsidR="00151358" w14:paraId="21CFAC11" w14:textId="77777777" w:rsidTr="00151358">
        <w:trPr>
          <w:trHeight w:val="112"/>
        </w:trPr>
        <w:tc>
          <w:tcPr>
            <w:tcW w:w="2405" w:type="dxa"/>
            <w:vMerge/>
            <w:tcBorders>
              <w:left w:val="nil"/>
              <w:right w:val="nil"/>
            </w:tcBorders>
          </w:tcPr>
          <w:p w14:paraId="113516D1" w14:textId="77777777" w:rsidR="00151358" w:rsidRPr="008811A9" w:rsidRDefault="00151358" w:rsidP="00C46968">
            <w:pPr>
              <w:widowControl/>
              <w:spacing w:line="240" w:lineRule="auto"/>
              <w:rPr>
                <w:b/>
              </w:rPr>
            </w:pPr>
          </w:p>
        </w:tc>
        <w:tc>
          <w:tcPr>
            <w:tcW w:w="6634" w:type="dxa"/>
            <w:tcBorders>
              <w:top w:val="single" w:sz="4" w:space="0" w:color="auto"/>
              <w:left w:val="nil"/>
              <w:right w:val="nil"/>
            </w:tcBorders>
          </w:tcPr>
          <w:p w14:paraId="763A1F07" w14:textId="77777777" w:rsidR="00C46968" w:rsidRDefault="00151358" w:rsidP="00C46968">
            <w:pPr>
              <w:widowControl/>
              <w:spacing w:line="240" w:lineRule="auto"/>
            </w:pPr>
            <w:r w:rsidRPr="00340F3E">
              <w:t xml:space="preserve">Seesaw Digital Portfolio </w:t>
            </w:r>
          </w:p>
          <w:p w14:paraId="74D9CCB1" w14:textId="72BEDBB9" w:rsidR="00151358" w:rsidRDefault="009771C4" w:rsidP="00C46968">
            <w:pPr>
              <w:widowControl/>
              <w:spacing w:line="240" w:lineRule="auto"/>
              <w:rPr>
                <w:rStyle w:val="Hyperlink"/>
              </w:rPr>
            </w:pPr>
            <w:hyperlink r:id="rId103" w:history="1">
              <w:r w:rsidR="00151358" w:rsidRPr="0066055C">
                <w:rPr>
                  <w:rStyle w:val="Hyperlink"/>
                </w:rPr>
                <w:t>web.seesaw.me</w:t>
              </w:r>
            </w:hyperlink>
          </w:p>
          <w:p w14:paraId="3CB90A5F" w14:textId="628E8E7F" w:rsidR="00151358" w:rsidRPr="00AC5773" w:rsidRDefault="00151358" w:rsidP="00C46968">
            <w:pPr>
              <w:widowControl/>
              <w:spacing w:line="240" w:lineRule="auto"/>
            </w:pPr>
            <w:r>
              <w:t>Free online student digital portfolio tool. Private space for your class to share their work. Students and parents can only access the space through temporary passwords or by scanning a QR code. Works great with tablets.</w:t>
            </w:r>
          </w:p>
        </w:tc>
      </w:tr>
      <w:tr w:rsidR="00151358" w14:paraId="458BAF8D" w14:textId="77777777" w:rsidTr="00151358">
        <w:trPr>
          <w:trHeight w:val="112"/>
        </w:trPr>
        <w:tc>
          <w:tcPr>
            <w:tcW w:w="2405" w:type="dxa"/>
            <w:vMerge/>
            <w:tcBorders>
              <w:left w:val="nil"/>
              <w:right w:val="nil"/>
            </w:tcBorders>
          </w:tcPr>
          <w:p w14:paraId="6D182DD7" w14:textId="77777777" w:rsidR="00151358" w:rsidRPr="008811A9" w:rsidRDefault="00151358" w:rsidP="00C46968">
            <w:pPr>
              <w:widowControl/>
              <w:spacing w:line="240" w:lineRule="auto"/>
              <w:rPr>
                <w:b/>
              </w:rPr>
            </w:pPr>
          </w:p>
        </w:tc>
        <w:tc>
          <w:tcPr>
            <w:tcW w:w="6634" w:type="dxa"/>
            <w:tcBorders>
              <w:top w:val="single" w:sz="4" w:space="0" w:color="auto"/>
              <w:left w:val="nil"/>
              <w:right w:val="nil"/>
            </w:tcBorders>
          </w:tcPr>
          <w:p w14:paraId="2AAE265C" w14:textId="77777777" w:rsidR="00C46968" w:rsidRDefault="00151358" w:rsidP="00C46968">
            <w:pPr>
              <w:widowControl/>
              <w:spacing w:line="240" w:lineRule="auto"/>
            </w:pPr>
            <w:r w:rsidRPr="00340F3E">
              <w:t xml:space="preserve">Class Dojo </w:t>
            </w:r>
          </w:p>
          <w:p w14:paraId="53A394AE" w14:textId="6057FDBD" w:rsidR="00151358" w:rsidRPr="00340F3E" w:rsidRDefault="009771C4" w:rsidP="00C46968">
            <w:pPr>
              <w:widowControl/>
              <w:spacing w:line="240" w:lineRule="auto"/>
            </w:pPr>
            <w:hyperlink r:id="rId104" w:history="1">
              <w:r w:rsidR="00151358" w:rsidRPr="00340F3E">
                <w:rPr>
                  <w:rStyle w:val="Hyperlink"/>
                </w:rPr>
                <w:t>www.classdojo.com</w:t>
              </w:r>
            </w:hyperlink>
          </w:p>
        </w:tc>
      </w:tr>
      <w:tr w:rsidR="00151358" w14:paraId="67613AC2" w14:textId="77777777" w:rsidTr="00151358">
        <w:trPr>
          <w:trHeight w:val="112"/>
        </w:trPr>
        <w:tc>
          <w:tcPr>
            <w:tcW w:w="2405" w:type="dxa"/>
            <w:vMerge/>
            <w:tcBorders>
              <w:left w:val="nil"/>
              <w:right w:val="nil"/>
            </w:tcBorders>
          </w:tcPr>
          <w:p w14:paraId="7759EE27" w14:textId="77777777" w:rsidR="00151358" w:rsidRPr="008811A9" w:rsidRDefault="00151358" w:rsidP="00C46968">
            <w:pPr>
              <w:widowControl/>
              <w:spacing w:line="240" w:lineRule="auto"/>
              <w:rPr>
                <w:b/>
              </w:rPr>
            </w:pPr>
          </w:p>
        </w:tc>
        <w:tc>
          <w:tcPr>
            <w:tcW w:w="6634" w:type="dxa"/>
            <w:tcBorders>
              <w:top w:val="single" w:sz="4" w:space="0" w:color="auto"/>
              <w:left w:val="nil"/>
              <w:right w:val="nil"/>
            </w:tcBorders>
          </w:tcPr>
          <w:p w14:paraId="4AF224DF" w14:textId="77777777" w:rsidR="00C46968" w:rsidRDefault="00151358" w:rsidP="00C46968">
            <w:pPr>
              <w:widowControl/>
              <w:spacing w:line="240" w:lineRule="auto"/>
            </w:pPr>
            <w:r>
              <w:t>Explain Everything</w:t>
            </w:r>
          </w:p>
          <w:p w14:paraId="50124155" w14:textId="54C5FFC6" w:rsidR="00151358" w:rsidRPr="00340F3E" w:rsidRDefault="009771C4" w:rsidP="00C46968">
            <w:pPr>
              <w:widowControl/>
              <w:spacing w:line="240" w:lineRule="auto"/>
            </w:pPr>
            <w:hyperlink r:id="rId105" w:history="1">
              <w:r w:rsidR="00151358" w:rsidRPr="00750CA4">
                <w:rPr>
                  <w:rStyle w:val="Hyperlink"/>
                </w:rPr>
                <w:t>explaineverything.com</w:t>
              </w:r>
            </w:hyperlink>
          </w:p>
        </w:tc>
      </w:tr>
      <w:tr w:rsidR="00151358" w14:paraId="1F19B467" w14:textId="77777777" w:rsidTr="00151358">
        <w:trPr>
          <w:trHeight w:val="112"/>
        </w:trPr>
        <w:tc>
          <w:tcPr>
            <w:tcW w:w="2405" w:type="dxa"/>
            <w:vMerge/>
            <w:tcBorders>
              <w:left w:val="nil"/>
              <w:right w:val="nil"/>
            </w:tcBorders>
          </w:tcPr>
          <w:p w14:paraId="0D2BAA54" w14:textId="77777777" w:rsidR="00151358" w:rsidRPr="008811A9" w:rsidRDefault="00151358" w:rsidP="00C46968">
            <w:pPr>
              <w:widowControl/>
              <w:spacing w:line="240" w:lineRule="auto"/>
              <w:rPr>
                <w:b/>
              </w:rPr>
            </w:pPr>
          </w:p>
        </w:tc>
        <w:tc>
          <w:tcPr>
            <w:tcW w:w="6634" w:type="dxa"/>
            <w:tcBorders>
              <w:top w:val="single" w:sz="4" w:space="0" w:color="auto"/>
              <w:left w:val="nil"/>
              <w:right w:val="nil"/>
            </w:tcBorders>
          </w:tcPr>
          <w:p w14:paraId="27A0A4E8" w14:textId="77777777" w:rsidR="00C46968" w:rsidRDefault="00151358" w:rsidP="00C46968">
            <w:pPr>
              <w:widowControl/>
              <w:spacing w:line="240" w:lineRule="auto"/>
              <w:rPr>
                <w:lang w:val="en-GB"/>
              </w:rPr>
            </w:pPr>
            <w:proofErr w:type="spellStart"/>
            <w:r w:rsidRPr="003707FD">
              <w:rPr>
                <w:lang w:val="en-GB"/>
              </w:rPr>
              <w:t>Padlet</w:t>
            </w:r>
            <w:proofErr w:type="spellEnd"/>
          </w:p>
          <w:p w14:paraId="3DA689FB" w14:textId="53BD7E3C" w:rsidR="00151358" w:rsidRDefault="009771C4" w:rsidP="00C46968">
            <w:pPr>
              <w:widowControl/>
              <w:spacing w:line="240" w:lineRule="auto"/>
              <w:rPr>
                <w:lang w:val="en-GB"/>
              </w:rPr>
            </w:pPr>
            <w:hyperlink r:id="rId106" w:history="1">
              <w:r w:rsidR="00151358" w:rsidRPr="007655C8">
                <w:rPr>
                  <w:rStyle w:val="Hyperlink"/>
                  <w:lang w:val="en-GB"/>
                </w:rPr>
                <w:t>www.padlet.com</w:t>
              </w:r>
            </w:hyperlink>
          </w:p>
          <w:p w14:paraId="5F321342" w14:textId="3908417E" w:rsidR="00151358" w:rsidRPr="002F4B30" w:rsidRDefault="00151358" w:rsidP="00C46968">
            <w:pPr>
              <w:widowControl/>
              <w:spacing w:line="240" w:lineRule="auto"/>
              <w:rPr>
                <w:lang w:val="en-GB"/>
              </w:rPr>
            </w:pPr>
            <w:r>
              <w:rPr>
                <w:lang w:val="en-GB"/>
              </w:rPr>
              <w:t>Free online ‘pin-up’ board. Ability to make the ‘pin-up’ board collaborative so multiple students can post their work on it. It is also possible to set it to private, so only those with the link, or a set password can access the page.</w:t>
            </w:r>
          </w:p>
        </w:tc>
      </w:tr>
      <w:tr w:rsidR="00151358" w14:paraId="6854F3C0" w14:textId="77777777" w:rsidTr="00151358">
        <w:trPr>
          <w:trHeight w:val="112"/>
        </w:trPr>
        <w:tc>
          <w:tcPr>
            <w:tcW w:w="2405" w:type="dxa"/>
            <w:vMerge/>
            <w:tcBorders>
              <w:left w:val="nil"/>
              <w:right w:val="nil"/>
            </w:tcBorders>
          </w:tcPr>
          <w:p w14:paraId="518D2FE9" w14:textId="77777777" w:rsidR="00151358" w:rsidRPr="008811A9" w:rsidRDefault="00151358" w:rsidP="00C46968">
            <w:pPr>
              <w:widowControl/>
              <w:spacing w:line="240" w:lineRule="auto"/>
              <w:rPr>
                <w:b/>
              </w:rPr>
            </w:pPr>
          </w:p>
        </w:tc>
        <w:tc>
          <w:tcPr>
            <w:tcW w:w="6634" w:type="dxa"/>
            <w:tcBorders>
              <w:top w:val="single" w:sz="4" w:space="0" w:color="auto"/>
              <w:left w:val="nil"/>
              <w:bottom w:val="single" w:sz="4" w:space="0" w:color="auto"/>
              <w:right w:val="nil"/>
            </w:tcBorders>
          </w:tcPr>
          <w:p w14:paraId="0CC55A6A" w14:textId="77777777" w:rsidR="00151358" w:rsidRDefault="00151358" w:rsidP="00C46968">
            <w:pPr>
              <w:widowControl/>
              <w:spacing w:line="240" w:lineRule="auto"/>
              <w:rPr>
                <w:b/>
                <w:lang w:val="en-GB"/>
              </w:rPr>
            </w:pPr>
            <w:r>
              <w:rPr>
                <w:b/>
                <w:lang w:val="en-GB"/>
              </w:rPr>
              <w:t>Free website creators</w:t>
            </w:r>
          </w:p>
          <w:p w14:paraId="51780625" w14:textId="77777777" w:rsidR="008B73D9" w:rsidRDefault="008B73D9" w:rsidP="00C46968">
            <w:pPr>
              <w:spacing w:line="240" w:lineRule="auto"/>
              <w:rPr>
                <w:lang w:val="en-GB"/>
              </w:rPr>
            </w:pPr>
            <w:r>
              <w:rPr>
                <w:lang w:val="en-GB"/>
              </w:rPr>
              <w:t>Be aware of the privacy settings associated with the website you create. It may be ‘publicly’ available.</w:t>
            </w:r>
          </w:p>
          <w:p w14:paraId="0A2A4D9B" w14:textId="123334AA" w:rsidR="00151358" w:rsidRPr="00741590" w:rsidRDefault="00151358" w:rsidP="00C46968">
            <w:pPr>
              <w:spacing w:line="240" w:lineRule="auto"/>
              <w:rPr>
                <w:lang w:val="en-GB"/>
              </w:rPr>
            </w:pPr>
            <w:proofErr w:type="spellStart"/>
            <w:r>
              <w:rPr>
                <w:lang w:val="en-GB"/>
              </w:rPr>
              <w:t>Weebly</w:t>
            </w:r>
            <w:proofErr w:type="spellEnd"/>
            <w:r w:rsidR="008B73D9">
              <w:rPr>
                <w:lang w:val="en-GB"/>
              </w:rPr>
              <w:t xml:space="preserve">  </w:t>
            </w:r>
            <w:hyperlink r:id="rId107" w:history="1">
              <w:r w:rsidRPr="00741590">
                <w:rPr>
                  <w:rStyle w:val="Hyperlink"/>
                  <w:lang w:val="en-GB"/>
                </w:rPr>
                <w:t>www.weebly.com</w:t>
              </w:r>
            </w:hyperlink>
          </w:p>
          <w:p w14:paraId="13EFF686" w14:textId="1613EE92" w:rsidR="00151358" w:rsidRDefault="00151358" w:rsidP="00C46968">
            <w:pPr>
              <w:spacing w:line="240" w:lineRule="auto"/>
              <w:rPr>
                <w:b/>
                <w:lang w:val="en-GB"/>
              </w:rPr>
            </w:pPr>
            <w:proofErr w:type="spellStart"/>
            <w:r>
              <w:rPr>
                <w:lang w:val="en-GB"/>
              </w:rPr>
              <w:t>Wordpress</w:t>
            </w:r>
            <w:proofErr w:type="spellEnd"/>
            <w:r w:rsidR="008B73D9">
              <w:rPr>
                <w:lang w:val="en-GB"/>
              </w:rPr>
              <w:t xml:space="preserve"> </w:t>
            </w:r>
            <w:hyperlink r:id="rId108" w:history="1">
              <w:r w:rsidRPr="00741590">
                <w:rPr>
                  <w:rStyle w:val="Hyperlink"/>
                  <w:lang w:val="en-GB"/>
                </w:rPr>
                <w:t>www.wordpress.com</w:t>
              </w:r>
            </w:hyperlink>
            <w:r>
              <w:rPr>
                <w:b/>
                <w:lang w:val="en-GB"/>
              </w:rPr>
              <w:t xml:space="preserve"> </w:t>
            </w:r>
          </w:p>
          <w:p w14:paraId="77D12388" w14:textId="08D0AD77" w:rsidR="00151358" w:rsidRPr="006B7D9B" w:rsidRDefault="00151358" w:rsidP="00C46968">
            <w:pPr>
              <w:spacing w:line="240" w:lineRule="auto"/>
              <w:rPr>
                <w:lang w:val="en-GB"/>
              </w:rPr>
            </w:pPr>
            <w:proofErr w:type="spellStart"/>
            <w:r>
              <w:rPr>
                <w:lang w:val="en-GB"/>
              </w:rPr>
              <w:t>Wix</w:t>
            </w:r>
            <w:proofErr w:type="spellEnd"/>
            <w:r w:rsidR="008B73D9">
              <w:rPr>
                <w:lang w:val="en-GB"/>
              </w:rPr>
              <w:t xml:space="preserve"> </w:t>
            </w:r>
            <w:hyperlink r:id="rId109" w:history="1">
              <w:r w:rsidRPr="006B7D9B">
                <w:rPr>
                  <w:rStyle w:val="Hyperlink"/>
                  <w:lang w:val="en-GB"/>
                </w:rPr>
                <w:t>www.wix.com</w:t>
              </w:r>
            </w:hyperlink>
            <w:r w:rsidRPr="006B7D9B">
              <w:rPr>
                <w:lang w:val="en-GB"/>
              </w:rPr>
              <w:t xml:space="preserve"> </w:t>
            </w:r>
          </w:p>
          <w:p w14:paraId="2D4D02BB" w14:textId="3DA06F07" w:rsidR="00151358" w:rsidRPr="006B7D9B" w:rsidRDefault="00151358" w:rsidP="00C46968">
            <w:pPr>
              <w:spacing w:line="240" w:lineRule="auto"/>
              <w:rPr>
                <w:lang w:val="en-GB"/>
              </w:rPr>
            </w:pPr>
            <w:r>
              <w:rPr>
                <w:lang w:val="en-GB"/>
              </w:rPr>
              <w:t>Square Space</w:t>
            </w:r>
            <w:r w:rsidR="008B73D9">
              <w:rPr>
                <w:lang w:val="en-GB"/>
              </w:rPr>
              <w:t xml:space="preserve"> </w:t>
            </w:r>
            <w:hyperlink r:id="rId110" w:history="1">
              <w:r>
                <w:rPr>
                  <w:rStyle w:val="Hyperlink"/>
                  <w:lang w:val="en-GB"/>
                </w:rPr>
                <w:t>www.squarespace.com</w:t>
              </w:r>
            </w:hyperlink>
            <w:r w:rsidRPr="006B7D9B">
              <w:rPr>
                <w:lang w:val="en-GB"/>
              </w:rPr>
              <w:t xml:space="preserve"> </w:t>
            </w:r>
          </w:p>
          <w:p w14:paraId="7E6E902E" w14:textId="40D8DBC6" w:rsidR="00151358" w:rsidRPr="006B7D9B" w:rsidRDefault="00151358" w:rsidP="00C46968">
            <w:pPr>
              <w:spacing w:line="240" w:lineRule="auto"/>
              <w:rPr>
                <w:lang w:val="en-GB"/>
              </w:rPr>
            </w:pPr>
            <w:r>
              <w:rPr>
                <w:lang w:val="en-GB"/>
              </w:rPr>
              <w:t>Adobe Spark</w:t>
            </w:r>
            <w:r w:rsidR="008B73D9">
              <w:rPr>
                <w:lang w:val="en-GB"/>
              </w:rPr>
              <w:t xml:space="preserve"> </w:t>
            </w:r>
            <w:hyperlink r:id="rId111" w:history="1">
              <w:r w:rsidRPr="007655C8">
                <w:rPr>
                  <w:rStyle w:val="Hyperlink"/>
                  <w:lang w:val="en-GB"/>
                </w:rPr>
                <w:t>spark.adobe.com</w:t>
              </w:r>
            </w:hyperlink>
          </w:p>
          <w:p w14:paraId="729E2327" w14:textId="37C12DE9" w:rsidR="00151358" w:rsidRDefault="00151358" w:rsidP="00C46968">
            <w:pPr>
              <w:spacing w:line="240" w:lineRule="auto"/>
              <w:rPr>
                <w:lang w:val="en-GB"/>
              </w:rPr>
            </w:pPr>
            <w:r w:rsidRPr="006B7D9B">
              <w:rPr>
                <w:lang w:val="en-GB"/>
              </w:rPr>
              <w:t>Microsoft Sway</w:t>
            </w:r>
            <w:r w:rsidR="008B73D9">
              <w:rPr>
                <w:lang w:val="en-GB"/>
              </w:rPr>
              <w:t xml:space="preserve"> </w:t>
            </w:r>
            <w:hyperlink r:id="rId112" w:history="1">
              <w:r w:rsidRPr="007655C8">
                <w:rPr>
                  <w:rStyle w:val="Hyperlink"/>
                  <w:lang w:val="en-GB"/>
                </w:rPr>
                <w:t>sway.com</w:t>
              </w:r>
            </w:hyperlink>
            <w:r>
              <w:rPr>
                <w:lang w:val="en-GB"/>
              </w:rPr>
              <w:t xml:space="preserve"> </w:t>
            </w:r>
          </w:p>
          <w:p w14:paraId="3073DF94" w14:textId="38F93763" w:rsidR="00287D92" w:rsidRPr="00287D92" w:rsidRDefault="00151358" w:rsidP="008B73D9">
            <w:pPr>
              <w:spacing w:line="240" w:lineRule="auto"/>
              <w:rPr>
                <w:lang w:val="en-GB"/>
              </w:rPr>
            </w:pPr>
            <w:proofErr w:type="spellStart"/>
            <w:r>
              <w:rPr>
                <w:lang w:val="en-GB"/>
              </w:rPr>
              <w:t>Canva</w:t>
            </w:r>
            <w:proofErr w:type="spellEnd"/>
            <w:r w:rsidR="008B73D9">
              <w:rPr>
                <w:lang w:val="en-GB"/>
              </w:rPr>
              <w:t xml:space="preserve"> </w:t>
            </w:r>
            <w:hyperlink r:id="rId113" w:history="1">
              <w:r w:rsidRPr="0066055C">
                <w:rPr>
                  <w:rStyle w:val="Hyperlink"/>
                  <w:lang w:val="en-GB"/>
                </w:rPr>
                <w:t>www.canva.com</w:t>
              </w:r>
            </w:hyperlink>
            <w:r w:rsidR="008B73D9">
              <w:rPr>
                <w:lang w:val="en-GB"/>
              </w:rPr>
              <w:t xml:space="preserve"> </w:t>
            </w:r>
          </w:p>
        </w:tc>
      </w:tr>
    </w:tbl>
    <w:p w14:paraId="1FF5FAC3" w14:textId="506B78B7" w:rsidR="003F4AF5" w:rsidRPr="00AC5773" w:rsidRDefault="003F4AF5" w:rsidP="00AC5773">
      <w:pPr>
        <w:sectPr w:rsidR="003F4AF5" w:rsidRPr="00AC5773" w:rsidSect="00F72C5B">
          <w:pgSz w:w="11906" w:h="16838"/>
          <w:pgMar w:top="1440" w:right="1440" w:bottom="1440" w:left="1440" w:header="709" w:footer="709" w:gutter="0"/>
          <w:cols w:space="708"/>
          <w:docGrid w:linePitch="360"/>
        </w:sectPr>
      </w:pPr>
    </w:p>
    <w:p w14:paraId="5CBECB02" w14:textId="10AE8338" w:rsidR="00287D92" w:rsidRDefault="00287D92" w:rsidP="00287D92">
      <w:pPr>
        <w:pStyle w:val="Heading1"/>
      </w:pPr>
      <w:bookmarkStart w:id="15" w:name="_Appendix_1:_Curriculum"/>
      <w:bookmarkStart w:id="16" w:name="_Appendix_1:_Links"/>
      <w:bookmarkStart w:id="17" w:name="_Toc520708428"/>
      <w:bookmarkStart w:id="18" w:name="_Toc522178863"/>
      <w:bookmarkStart w:id="19" w:name="_Toc47605660"/>
      <w:bookmarkStart w:id="20" w:name="_Toc465262499"/>
      <w:bookmarkEnd w:id="15"/>
      <w:bookmarkEnd w:id="16"/>
      <w:r>
        <w:t>Appendix 1</w:t>
      </w:r>
      <w:r w:rsidRPr="00320F9D">
        <w:t xml:space="preserve">: </w:t>
      </w:r>
      <w:r>
        <w:t>Links to the Western Australian Curriculum</w:t>
      </w:r>
      <w:bookmarkEnd w:id="17"/>
      <w:bookmarkEnd w:id="18"/>
      <w:bookmarkEnd w:id="19"/>
    </w:p>
    <w:p w14:paraId="1E7EF574" w14:textId="1A0512A9" w:rsidR="00287D92" w:rsidRDefault="00287D92" w:rsidP="00287D92">
      <w:pPr>
        <w:rPr>
          <w:iCs/>
        </w:rPr>
      </w:pPr>
      <w:r w:rsidRPr="00575267">
        <w:rPr>
          <w:lang w:val="en"/>
        </w:rPr>
        <w:t>The</w:t>
      </w:r>
      <w:r w:rsidRPr="00575267">
        <w:rPr>
          <w:i/>
          <w:lang w:val="en"/>
        </w:rPr>
        <w:t xml:space="preserve"> </w:t>
      </w:r>
      <w:r w:rsidR="006B4E24">
        <w:rPr>
          <w:i/>
          <w:lang w:val="en"/>
        </w:rPr>
        <w:t>Little Red H</w:t>
      </w:r>
      <w:r>
        <w:rPr>
          <w:i/>
          <w:lang w:val="en"/>
        </w:rPr>
        <w:t>en’s robot friend</w:t>
      </w:r>
      <w:r w:rsidRPr="00575267">
        <w:rPr>
          <w:lang w:val="en"/>
        </w:rPr>
        <w:t xml:space="preserve"> </w:t>
      </w:r>
      <w:r w:rsidRPr="00ED3695">
        <w:rPr>
          <w:iCs/>
        </w:rPr>
        <w:t>module provides opportunities for developing students’ knowledge and understandings in science, technologies and mathematics. The table below show</w:t>
      </w:r>
      <w:r>
        <w:rPr>
          <w:iCs/>
        </w:rPr>
        <w:t>s</w:t>
      </w:r>
      <w:r w:rsidRPr="00ED3695">
        <w:rPr>
          <w:iCs/>
        </w:rPr>
        <w:t xml:space="preserve"> how this module aligns to the content of the Western Australian Curriculum and can be used by teachers for planning and monitoring. </w:t>
      </w:r>
      <w:r>
        <w:rPr>
          <w:iCs/>
        </w:rPr>
        <w:t xml:space="preserve"> </w:t>
      </w:r>
    </w:p>
    <w:p w14:paraId="079B21EF" w14:textId="77777777" w:rsidR="00287D92" w:rsidRPr="00F00CC2" w:rsidRDefault="00287D92" w:rsidP="00287D92">
      <w:pPr>
        <w:rPr>
          <w:iCs/>
          <w:sz w:val="16"/>
          <w:szCs w:val="16"/>
        </w:rPr>
      </w:pPr>
    </w:p>
    <w:tbl>
      <w:tblPr>
        <w:tblStyle w:val="TableGrid"/>
        <w:tblW w:w="9375" w:type="dxa"/>
        <w:tblLook w:val="04A0" w:firstRow="1" w:lastRow="0" w:firstColumn="1" w:lastColumn="0" w:noHBand="0" w:noVBand="1"/>
      </w:tblPr>
      <w:tblGrid>
        <w:gridCol w:w="6715"/>
        <w:gridCol w:w="665"/>
        <w:gridCol w:w="665"/>
        <w:gridCol w:w="665"/>
        <w:gridCol w:w="665"/>
      </w:tblGrid>
      <w:tr w:rsidR="00287D92" w:rsidRPr="003B0120" w14:paraId="17AA6069" w14:textId="77777777" w:rsidTr="000D3FCA">
        <w:trPr>
          <w:trHeight w:val="525"/>
        </w:trPr>
        <w:tc>
          <w:tcPr>
            <w:tcW w:w="6715" w:type="dxa"/>
            <w:vMerge w:val="restart"/>
            <w:tcBorders>
              <w:top w:val="nil"/>
              <w:left w:val="nil"/>
            </w:tcBorders>
          </w:tcPr>
          <w:p w14:paraId="6571898A" w14:textId="156AA190" w:rsidR="00287D92" w:rsidRPr="00413C09" w:rsidRDefault="00D975F8" w:rsidP="00605FFA">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LITTLE RED HEN’S ROBOT FRIEND</w:t>
            </w:r>
          </w:p>
          <w:p w14:paraId="4FB66A6B" w14:textId="77777777" w:rsidR="00287D92" w:rsidRPr="003B0120" w:rsidRDefault="00287D92" w:rsidP="00605FFA">
            <w:pPr>
              <w:spacing w:before="60" w:after="60"/>
              <w:rPr>
                <w:rFonts w:cstheme="minorHAnsi"/>
              </w:rPr>
            </w:pPr>
            <w:r>
              <w:rPr>
                <w:rFonts w:eastAsia="Times New Roman" w:cstheme="minorHAnsi"/>
                <w:lang w:eastAsia="en-AU"/>
              </w:rPr>
              <w:t>Links to the Western Australian Curriculum</w:t>
            </w:r>
            <w:r w:rsidRPr="003B0120">
              <w:rPr>
                <w:rFonts w:cstheme="minorHAnsi"/>
              </w:rPr>
              <w:t xml:space="preserve"> </w:t>
            </w:r>
          </w:p>
        </w:tc>
        <w:tc>
          <w:tcPr>
            <w:tcW w:w="2660" w:type="dxa"/>
            <w:gridSpan w:val="4"/>
            <w:shd w:val="clear" w:color="auto" w:fill="2E74B5" w:themeFill="accent1" w:themeFillShade="BF"/>
            <w:vAlign w:val="center"/>
          </w:tcPr>
          <w:p w14:paraId="241D6B4E" w14:textId="77777777" w:rsidR="00287D92" w:rsidRPr="00605FFA" w:rsidRDefault="00287D92" w:rsidP="00605FFA">
            <w:pPr>
              <w:jc w:val="center"/>
              <w:rPr>
                <w:rFonts w:cstheme="minorHAnsi"/>
                <w:b/>
                <w:color w:val="FFFFFF" w:themeColor="background1"/>
              </w:rPr>
            </w:pPr>
            <w:r w:rsidRPr="00605FFA">
              <w:rPr>
                <w:rFonts w:cstheme="minorHAnsi"/>
                <w:b/>
                <w:color w:val="FFFFFF" w:themeColor="background1"/>
              </w:rPr>
              <w:t>ACTIVITY</w:t>
            </w:r>
          </w:p>
        </w:tc>
      </w:tr>
      <w:tr w:rsidR="00287D92" w:rsidRPr="003B0120" w14:paraId="30D10BA5" w14:textId="77777777" w:rsidTr="000D3FCA">
        <w:trPr>
          <w:trHeight w:val="377"/>
        </w:trPr>
        <w:tc>
          <w:tcPr>
            <w:tcW w:w="6715" w:type="dxa"/>
            <w:vMerge/>
            <w:tcBorders>
              <w:left w:val="nil"/>
            </w:tcBorders>
            <w:vAlign w:val="center"/>
          </w:tcPr>
          <w:p w14:paraId="7E416426" w14:textId="77777777" w:rsidR="00287D92" w:rsidRPr="003B0120" w:rsidRDefault="00287D92" w:rsidP="00605FFA">
            <w:pPr>
              <w:spacing w:before="60" w:after="60"/>
              <w:rPr>
                <w:rFonts w:cstheme="minorHAnsi"/>
              </w:rPr>
            </w:pPr>
          </w:p>
        </w:tc>
        <w:tc>
          <w:tcPr>
            <w:tcW w:w="665" w:type="dxa"/>
            <w:vAlign w:val="center"/>
          </w:tcPr>
          <w:p w14:paraId="2DABF500" w14:textId="77777777" w:rsidR="00287D92" w:rsidRPr="003B0120" w:rsidRDefault="00287D92" w:rsidP="00605FFA">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38E2C9C2" w14:textId="77777777" w:rsidR="00287D92" w:rsidRPr="003B0120" w:rsidRDefault="00287D92" w:rsidP="00605FFA">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6F62D943" w14:textId="77777777" w:rsidR="00287D92" w:rsidRPr="003B0120" w:rsidRDefault="00287D92" w:rsidP="00605FFA">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3E35CB9D" w14:textId="77777777" w:rsidR="00287D92" w:rsidRPr="003B0120" w:rsidRDefault="00287D92" w:rsidP="00605FFA">
            <w:pPr>
              <w:jc w:val="center"/>
              <w:rPr>
                <w:rFonts w:cstheme="minorHAnsi"/>
                <w:b/>
                <w:color w:val="2E74B5" w:themeColor="accent1" w:themeShade="BF"/>
              </w:rPr>
            </w:pPr>
            <w:r w:rsidRPr="003B0120">
              <w:rPr>
                <w:rFonts w:cstheme="minorHAnsi"/>
                <w:b/>
                <w:color w:val="2E74B5" w:themeColor="accent1" w:themeShade="BF"/>
              </w:rPr>
              <w:t>4</w:t>
            </w:r>
          </w:p>
        </w:tc>
      </w:tr>
      <w:tr w:rsidR="00287D92" w:rsidRPr="003B0120" w14:paraId="19A55B4A" w14:textId="77777777" w:rsidTr="00605FFA">
        <w:trPr>
          <w:trHeight w:val="559"/>
        </w:trPr>
        <w:tc>
          <w:tcPr>
            <w:tcW w:w="6715" w:type="dxa"/>
            <w:shd w:val="clear" w:color="auto" w:fill="2E74B5" w:themeFill="accent1" w:themeFillShade="BF"/>
            <w:vAlign w:val="center"/>
          </w:tcPr>
          <w:p w14:paraId="5EB888F7" w14:textId="77777777" w:rsidR="00287D92" w:rsidRPr="00F00CC2" w:rsidRDefault="00287D92" w:rsidP="00605FFA">
            <w:pPr>
              <w:spacing w:before="60" w:after="60"/>
              <w:rPr>
                <w:rFonts w:cstheme="minorHAnsi"/>
                <w:b/>
              </w:rPr>
            </w:pPr>
            <w:r w:rsidRPr="00F00CC2">
              <w:rPr>
                <w:rFonts w:cstheme="minorHAnsi"/>
                <w:b/>
                <w:color w:val="FFFFFF" w:themeColor="background1"/>
              </w:rPr>
              <w:t>SCIENCE</w:t>
            </w:r>
          </w:p>
        </w:tc>
        <w:tc>
          <w:tcPr>
            <w:tcW w:w="665" w:type="dxa"/>
            <w:shd w:val="clear" w:color="auto" w:fill="2E74B5" w:themeFill="accent1" w:themeFillShade="BF"/>
            <w:vAlign w:val="center"/>
          </w:tcPr>
          <w:p w14:paraId="686B4545" w14:textId="77777777" w:rsidR="00287D92" w:rsidRPr="003B0120" w:rsidRDefault="00287D92" w:rsidP="00605FFA">
            <w:pPr>
              <w:spacing w:before="60" w:after="60"/>
              <w:jc w:val="center"/>
              <w:rPr>
                <w:rFonts w:cstheme="minorHAnsi"/>
              </w:rPr>
            </w:pPr>
          </w:p>
        </w:tc>
        <w:tc>
          <w:tcPr>
            <w:tcW w:w="665" w:type="dxa"/>
            <w:shd w:val="clear" w:color="auto" w:fill="2E74B5" w:themeFill="accent1" w:themeFillShade="BF"/>
            <w:vAlign w:val="center"/>
          </w:tcPr>
          <w:p w14:paraId="764D443A" w14:textId="77777777" w:rsidR="00287D92" w:rsidRPr="003B0120" w:rsidRDefault="00287D92" w:rsidP="00605FFA">
            <w:pPr>
              <w:spacing w:before="60" w:after="60"/>
              <w:jc w:val="center"/>
              <w:rPr>
                <w:rFonts w:cstheme="minorHAnsi"/>
              </w:rPr>
            </w:pPr>
          </w:p>
        </w:tc>
        <w:tc>
          <w:tcPr>
            <w:tcW w:w="665" w:type="dxa"/>
            <w:shd w:val="clear" w:color="auto" w:fill="2E74B5" w:themeFill="accent1" w:themeFillShade="BF"/>
            <w:vAlign w:val="center"/>
          </w:tcPr>
          <w:p w14:paraId="0D3F4EF3" w14:textId="77777777" w:rsidR="00287D92" w:rsidRPr="003B0120" w:rsidRDefault="00287D92" w:rsidP="00605FFA">
            <w:pPr>
              <w:spacing w:before="60" w:after="60"/>
              <w:jc w:val="center"/>
              <w:rPr>
                <w:rFonts w:cstheme="minorHAnsi"/>
              </w:rPr>
            </w:pPr>
          </w:p>
        </w:tc>
        <w:tc>
          <w:tcPr>
            <w:tcW w:w="665" w:type="dxa"/>
            <w:shd w:val="clear" w:color="auto" w:fill="2E74B5" w:themeFill="accent1" w:themeFillShade="BF"/>
            <w:vAlign w:val="center"/>
          </w:tcPr>
          <w:p w14:paraId="50C466B7" w14:textId="77777777" w:rsidR="00287D92" w:rsidRPr="003B0120" w:rsidRDefault="00287D92" w:rsidP="00605FFA">
            <w:pPr>
              <w:spacing w:before="60" w:after="60"/>
              <w:jc w:val="center"/>
              <w:rPr>
                <w:rFonts w:cstheme="minorHAnsi"/>
              </w:rPr>
            </w:pPr>
          </w:p>
        </w:tc>
      </w:tr>
      <w:tr w:rsidR="00287D92" w:rsidRPr="003B0120" w14:paraId="65375305" w14:textId="77777777" w:rsidTr="00605FFA">
        <w:trPr>
          <w:trHeight w:val="559"/>
        </w:trPr>
        <w:tc>
          <w:tcPr>
            <w:tcW w:w="6715" w:type="dxa"/>
            <w:shd w:val="clear" w:color="auto" w:fill="DEEAF6" w:themeFill="accent1" w:themeFillTint="33"/>
            <w:vAlign w:val="center"/>
          </w:tcPr>
          <w:p w14:paraId="77ABF36E" w14:textId="77777777" w:rsidR="00287D92" w:rsidRPr="00F00CC2" w:rsidRDefault="00287D92" w:rsidP="00605FFA">
            <w:pPr>
              <w:spacing w:before="60" w:after="60"/>
              <w:rPr>
                <w:rFonts w:cstheme="minorHAnsi"/>
              </w:rPr>
            </w:pPr>
            <w:r w:rsidRPr="00F00CC2">
              <w:rPr>
                <w:rFonts w:cstheme="minorHAnsi"/>
              </w:rPr>
              <w:t>SCIENCE UNDERSTANDING</w:t>
            </w:r>
          </w:p>
        </w:tc>
        <w:tc>
          <w:tcPr>
            <w:tcW w:w="665" w:type="dxa"/>
            <w:shd w:val="clear" w:color="auto" w:fill="DEEAF6" w:themeFill="accent1" w:themeFillTint="33"/>
            <w:vAlign w:val="center"/>
          </w:tcPr>
          <w:p w14:paraId="1AA6C317" w14:textId="77777777" w:rsidR="00287D92" w:rsidRPr="001516B8"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A971436" w14:textId="77777777" w:rsidR="00287D92" w:rsidRPr="001516B8"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0EF20B3" w14:textId="77777777" w:rsidR="00287D92" w:rsidRPr="001516B8"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0C65F00" w14:textId="77777777" w:rsidR="00287D92" w:rsidRPr="001516B8" w:rsidRDefault="00287D92" w:rsidP="00605FFA">
            <w:pPr>
              <w:spacing w:before="60" w:after="60"/>
              <w:jc w:val="center"/>
              <w:rPr>
                <w:rFonts w:ascii="Wingdings" w:hAnsi="Wingdings" w:cstheme="minorHAnsi"/>
                <w:color w:val="2E74B5" w:themeColor="accent1" w:themeShade="BF"/>
              </w:rPr>
            </w:pPr>
          </w:p>
        </w:tc>
      </w:tr>
      <w:tr w:rsidR="00287D92" w:rsidRPr="003B0120" w14:paraId="1DBE7503" w14:textId="77777777" w:rsidTr="00605FFA">
        <w:trPr>
          <w:trHeight w:val="939"/>
        </w:trPr>
        <w:tc>
          <w:tcPr>
            <w:tcW w:w="6715" w:type="dxa"/>
            <w:vAlign w:val="center"/>
          </w:tcPr>
          <w:p w14:paraId="1678E6B9" w14:textId="242FE433" w:rsidR="00287D92" w:rsidRPr="00F00CC2" w:rsidRDefault="00D975F8" w:rsidP="00605FFA">
            <w:pPr>
              <w:spacing w:before="60" w:after="60"/>
              <w:rPr>
                <w:rFonts w:cstheme="minorHAnsi"/>
              </w:rPr>
            </w:pPr>
            <w:r>
              <w:rPr>
                <w:rFonts w:cstheme="minorHAnsi"/>
                <w:color w:val="2E74B5" w:themeColor="accent1" w:themeShade="BF"/>
              </w:rPr>
              <w:t>Physical</w:t>
            </w:r>
            <w:r w:rsidR="00287D92" w:rsidRPr="00F00CC2">
              <w:rPr>
                <w:rFonts w:cstheme="minorHAnsi"/>
                <w:color w:val="2E74B5" w:themeColor="accent1" w:themeShade="BF"/>
              </w:rPr>
              <w:t xml:space="preserve"> sciences: </w:t>
            </w:r>
            <w:r w:rsidRPr="008E0EC7">
              <w:rPr>
                <w:rFonts w:cs="Helvetica"/>
                <w:lang w:val="en"/>
              </w:rPr>
              <w:t>A push or a pull affects how an object moves or changes shape</w:t>
            </w:r>
          </w:p>
        </w:tc>
        <w:tc>
          <w:tcPr>
            <w:tcW w:w="665" w:type="dxa"/>
            <w:vAlign w:val="center"/>
          </w:tcPr>
          <w:p w14:paraId="3737FD02"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vAlign w:val="center"/>
          </w:tcPr>
          <w:p w14:paraId="79F1F93C" w14:textId="77777777" w:rsidR="00287D92" w:rsidRPr="00F00CC2" w:rsidRDefault="00287D92"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2F365E3"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vAlign w:val="center"/>
          </w:tcPr>
          <w:p w14:paraId="5E988F4D" w14:textId="77777777" w:rsidR="00287D92" w:rsidRPr="00F00CC2" w:rsidRDefault="00287D92" w:rsidP="00605FFA">
            <w:pPr>
              <w:spacing w:before="60" w:after="60"/>
              <w:jc w:val="center"/>
              <w:rPr>
                <w:rFonts w:ascii="Wingdings" w:hAnsi="Wingdings" w:cstheme="minorHAnsi"/>
                <w:color w:val="2E74B5" w:themeColor="accent1" w:themeShade="BF"/>
              </w:rPr>
            </w:pPr>
          </w:p>
        </w:tc>
      </w:tr>
      <w:tr w:rsidR="00287D92" w:rsidRPr="003B0120" w14:paraId="55AD00CE" w14:textId="77777777" w:rsidTr="00605FFA">
        <w:trPr>
          <w:trHeight w:val="559"/>
        </w:trPr>
        <w:tc>
          <w:tcPr>
            <w:tcW w:w="6715" w:type="dxa"/>
            <w:shd w:val="clear" w:color="auto" w:fill="DEEAF6" w:themeFill="accent1" w:themeFillTint="33"/>
            <w:vAlign w:val="center"/>
          </w:tcPr>
          <w:p w14:paraId="2E9BA71E" w14:textId="77777777" w:rsidR="00287D92" w:rsidRPr="00F00CC2" w:rsidRDefault="00287D92" w:rsidP="00605FFA">
            <w:pPr>
              <w:spacing w:before="60" w:after="60"/>
              <w:rPr>
                <w:rFonts w:cstheme="minorHAnsi"/>
              </w:rPr>
            </w:pPr>
            <w:r w:rsidRPr="00F00CC2">
              <w:rPr>
                <w:rFonts w:cstheme="minorHAnsi"/>
              </w:rPr>
              <w:t>SCIENCE INQUIRY SKILLS</w:t>
            </w:r>
          </w:p>
        </w:tc>
        <w:tc>
          <w:tcPr>
            <w:tcW w:w="665" w:type="dxa"/>
            <w:shd w:val="clear" w:color="auto" w:fill="DEEAF6" w:themeFill="accent1" w:themeFillTint="33"/>
            <w:vAlign w:val="center"/>
          </w:tcPr>
          <w:p w14:paraId="2466F820"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D49AF61"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ED9E838"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8AE66DC" w14:textId="77777777" w:rsidR="00287D92" w:rsidRPr="00F00CC2" w:rsidRDefault="00287D92" w:rsidP="00605FFA">
            <w:pPr>
              <w:spacing w:before="60" w:after="60"/>
              <w:jc w:val="center"/>
              <w:rPr>
                <w:rFonts w:ascii="Wingdings" w:hAnsi="Wingdings" w:cstheme="minorHAnsi"/>
                <w:color w:val="2E74B5" w:themeColor="accent1" w:themeShade="BF"/>
              </w:rPr>
            </w:pPr>
          </w:p>
        </w:tc>
      </w:tr>
      <w:tr w:rsidR="00287D92" w:rsidRPr="00413C09" w14:paraId="18D7C04C" w14:textId="77777777" w:rsidTr="00605FFA">
        <w:trPr>
          <w:trHeight w:val="961"/>
        </w:trPr>
        <w:tc>
          <w:tcPr>
            <w:tcW w:w="6715" w:type="dxa"/>
            <w:vAlign w:val="center"/>
          </w:tcPr>
          <w:p w14:paraId="6904B47A" w14:textId="2E3CF426" w:rsidR="00287D92" w:rsidRPr="00F00CC2" w:rsidRDefault="00287D92" w:rsidP="00605FFA">
            <w:pPr>
              <w:spacing w:before="60" w:after="60"/>
              <w:rPr>
                <w:rFonts w:cstheme="minorHAnsi"/>
              </w:rPr>
            </w:pPr>
            <w:r w:rsidRPr="00F00CC2">
              <w:rPr>
                <w:rFonts w:cstheme="minorHAnsi"/>
                <w:color w:val="2E74B5" w:themeColor="accent1" w:themeShade="BF"/>
              </w:rPr>
              <w:t xml:space="preserve">Planning and conducting: </w:t>
            </w:r>
            <w:r w:rsidRPr="00F00CC2">
              <w:rPr>
                <w:rFonts w:cs="Helvetica"/>
                <w:lang w:val="en"/>
              </w:rPr>
              <w:t xml:space="preserve">Participate in guided investigations </w:t>
            </w:r>
            <w:r w:rsidR="00D975F8">
              <w:rPr>
                <w:rFonts w:cs="Helvetica"/>
                <w:lang w:val="en"/>
              </w:rPr>
              <w:t>to explore and answer questions</w:t>
            </w:r>
          </w:p>
        </w:tc>
        <w:tc>
          <w:tcPr>
            <w:tcW w:w="665" w:type="dxa"/>
            <w:vAlign w:val="center"/>
          </w:tcPr>
          <w:p w14:paraId="748C9DC2"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vAlign w:val="center"/>
          </w:tcPr>
          <w:p w14:paraId="518D1BD4" w14:textId="77777777" w:rsidR="00287D92" w:rsidRPr="00F00CC2" w:rsidRDefault="00287D92"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D7173B3" w14:textId="0A2D8E02"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vAlign w:val="center"/>
          </w:tcPr>
          <w:p w14:paraId="74707224" w14:textId="77777777" w:rsidR="00287D92" w:rsidRPr="00F00CC2" w:rsidRDefault="00287D92" w:rsidP="00605FFA">
            <w:pPr>
              <w:spacing w:before="60" w:after="60"/>
              <w:jc w:val="center"/>
              <w:rPr>
                <w:rFonts w:ascii="Wingdings" w:hAnsi="Wingdings" w:cstheme="minorHAnsi"/>
                <w:color w:val="2E74B5" w:themeColor="accent1" w:themeShade="BF"/>
              </w:rPr>
            </w:pPr>
          </w:p>
        </w:tc>
      </w:tr>
      <w:tr w:rsidR="00287D92" w:rsidRPr="003B0120" w14:paraId="35EA48B3" w14:textId="77777777" w:rsidTr="00605FFA">
        <w:trPr>
          <w:trHeight w:val="536"/>
        </w:trPr>
        <w:tc>
          <w:tcPr>
            <w:tcW w:w="6715" w:type="dxa"/>
            <w:shd w:val="clear" w:color="auto" w:fill="2E74B5" w:themeFill="accent1" w:themeFillShade="BF"/>
            <w:vAlign w:val="center"/>
          </w:tcPr>
          <w:p w14:paraId="7F710DFE" w14:textId="77777777" w:rsidR="00287D92" w:rsidRPr="00F00CC2" w:rsidRDefault="00287D92" w:rsidP="00605FFA">
            <w:pPr>
              <w:spacing w:before="60" w:after="60"/>
              <w:rPr>
                <w:rFonts w:cstheme="minorHAnsi"/>
                <w:b/>
              </w:rPr>
            </w:pPr>
            <w:r w:rsidRPr="00F00CC2">
              <w:rPr>
                <w:rFonts w:cstheme="minorHAnsi"/>
                <w:b/>
                <w:color w:val="FFFFFF" w:themeColor="background1"/>
              </w:rPr>
              <w:t>DESIGN AND TECHNOLOGIES</w:t>
            </w:r>
          </w:p>
        </w:tc>
        <w:tc>
          <w:tcPr>
            <w:tcW w:w="665" w:type="dxa"/>
            <w:shd w:val="clear" w:color="auto" w:fill="2E74B5" w:themeFill="accent1" w:themeFillShade="BF"/>
            <w:vAlign w:val="center"/>
          </w:tcPr>
          <w:p w14:paraId="2F32C5CE" w14:textId="77777777" w:rsidR="00287D92" w:rsidRPr="00F00CC2" w:rsidRDefault="00287D92" w:rsidP="00605FFA">
            <w:pPr>
              <w:spacing w:before="60" w:after="60"/>
              <w:jc w:val="center"/>
              <w:rPr>
                <w:rFonts w:ascii="Wingdings" w:hAnsi="Wingdings" w:cstheme="minorHAnsi"/>
              </w:rPr>
            </w:pPr>
          </w:p>
        </w:tc>
        <w:tc>
          <w:tcPr>
            <w:tcW w:w="665" w:type="dxa"/>
            <w:shd w:val="clear" w:color="auto" w:fill="2E74B5" w:themeFill="accent1" w:themeFillShade="BF"/>
            <w:vAlign w:val="center"/>
          </w:tcPr>
          <w:p w14:paraId="49DB457B" w14:textId="77777777" w:rsidR="00287D92" w:rsidRPr="00F00CC2" w:rsidRDefault="00287D92" w:rsidP="00605FFA">
            <w:pPr>
              <w:spacing w:before="60" w:after="60"/>
              <w:jc w:val="center"/>
              <w:rPr>
                <w:rFonts w:ascii="Wingdings" w:hAnsi="Wingdings" w:cstheme="minorHAnsi"/>
              </w:rPr>
            </w:pPr>
          </w:p>
        </w:tc>
        <w:tc>
          <w:tcPr>
            <w:tcW w:w="665" w:type="dxa"/>
            <w:shd w:val="clear" w:color="auto" w:fill="2E74B5" w:themeFill="accent1" w:themeFillShade="BF"/>
            <w:vAlign w:val="center"/>
          </w:tcPr>
          <w:p w14:paraId="7C054AC2" w14:textId="77777777" w:rsidR="00287D92" w:rsidRPr="00F00CC2" w:rsidRDefault="00287D92" w:rsidP="00605FFA">
            <w:pPr>
              <w:spacing w:before="60" w:after="60"/>
              <w:jc w:val="center"/>
              <w:rPr>
                <w:rFonts w:ascii="Wingdings" w:hAnsi="Wingdings" w:cstheme="minorHAnsi"/>
              </w:rPr>
            </w:pPr>
          </w:p>
        </w:tc>
        <w:tc>
          <w:tcPr>
            <w:tcW w:w="665" w:type="dxa"/>
            <w:shd w:val="clear" w:color="auto" w:fill="2E74B5" w:themeFill="accent1" w:themeFillShade="BF"/>
            <w:vAlign w:val="center"/>
          </w:tcPr>
          <w:p w14:paraId="7211F4D3" w14:textId="77777777" w:rsidR="00287D92" w:rsidRPr="00F00CC2" w:rsidRDefault="00287D92" w:rsidP="00605FFA">
            <w:pPr>
              <w:spacing w:before="60" w:after="60"/>
              <w:jc w:val="center"/>
              <w:rPr>
                <w:rFonts w:ascii="Wingdings" w:hAnsi="Wingdings" w:cstheme="minorHAnsi"/>
              </w:rPr>
            </w:pPr>
          </w:p>
        </w:tc>
      </w:tr>
      <w:tr w:rsidR="00287D92" w:rsidRPr="003B0120" w14:paraId="4E854E96" w14:textId="77777777" w:rsidTr="00605FFA">
        <w:trPr>
          <w:trHeight w:val="559"/>
        </w:trPr>
        <w:tc>
          <w:tcPr>
            <w:tcW w:w="6715" w:type="dxa"/>
            <w:shd w:val="clear" w:color="auto" w:fill="DEEAF6" w:themeFill="accent1" w:themeFillTint="33"/>
            <w:vAlign w:val="center"/>
          </w:tcPr>
          <w:p w14:paraId="77F3D337" w14:textId="77777777" w:rsidR="00287D92" w:rsidRPr="00F00CC2" w:rsidRDefault="00287D92" w:rsidP="00605FFA">
            <w:pPr>
              <w:spacing w:before="60" w:after="60"/>
              <w:rPr>
                <w:rFonts w:cstheme="minorHAnsi"/>
              </w:rPr>
            </w:pPr>
            <w:r w:rsidRPr="00F00CC2">
              <w:rPr>
                <w:rFonts w:cstheme="minorHAnsi"/>
              </w:rPr>
              <w:t>KNOWLEDGE AND UNDERSTANDING</w:t>
            </w:r>
          </w:p>
        </w:tc>
        <w:tc>
          <w:tcPr>
            <w:tcW w:w="665" w:type="dxa"/>
            <w:shd w:val="clear" w:color="auto" w:fill="DEEAF6" w:themeFill="accent1" w:themeFillTint="33"/>
            <w:vAlign w:val="center"/>
          </w:tcPr>
          <w:p w14:paraId="5FFADD2A"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6037B96"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EA8EF7A"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1F7E7D2" w14:textId="77777777" w:rsidR="00287D92" w:rsidRPr="00F00CC2" w:rsidRDefault="00287D92" w:rsidP="00605FFA">
            <w:pPr>
              <w:spacing w:before="60" w:after="60"/>
              <w:jc w:val="center"/>
              <w:rPr>
                <w:rFonts w:ascii="Wingdings" w:hAnsi="Wingdings" w:cstheme="minorHAnsi"/>
                <w:color w:val="2E74B5" w:themeColor="accent1" w:themeShade="BF"/>
              </w:rPr>
            </w:pPr>
          </w:p>
        </w:tc>
      </w:tr>
      <w:tr w:rsidR="00287D92" w:rsidRPr="003B0120" w14:paraId="2167BEC1" w14:textId="77777777" w:rsidTr="00B16232">
        <w:trPr>
          <w:trHeight w:val="466"/>
        </w:trPr>
        <w:tc>
          <w:tcPr>
            <w:tcW w:w="6715" w:type="dxa"/>
            <w:vAlign w:val="center"/>
          </w:tcPr>
          <w:p w14:paraId="6B24AE86" w14:textId="000AACDE" w:rsidR="00287D92" w:rsidRPr="00F00CC2" w:rsidRDefault="00D975F8" w:rsidP="00B16232">
            <w:pPr>
              <w:spacing w:before="60" w:after="60"/>
              <w:rPr>
                <w:rFonts w:cstheme="minorHAnsi"/>
              </w:rPr>
            </w:pPr>
            <w:r>
              <w:rPr>
                <w:rFonts w:cstheme="minorHAnsi"/>
                <w:color w:val="2E74B5" w:themeColor="accent1" w:themeShade="BF"/>
              </w:rPr>
              <w:t>Engineering principles and systems</w:t>
            </w:r>
            <w:r w:rsidR="00287D92" w:rsidRPr="00F00CC2">
              <w:rPr>
                <w:rFonts w:cstheme="minorHAnsi"/>
                <w:color w:val="2E74B5" w:themeColor="accent1" w:themeShade="BF"/>
              </w:rPr>
              <w:t xml:space="preserve">: </w:t>
            </w:r>
            <w:r w:rsidRPr="008E0EC7">
              <w:rPr>
                <w:rFonts w:cs="Helvetica"/>
                <w:lang w:val="en"/>
              </w:rPr>
              <w:t>Forces create movement in objects</w:t>
            </w:r>
          </w:p>
        </w:tc>
        <w:tc>
          <w:tcPr>
            <w:tcW w:w="665" w:type="dxa"/>
            <w:vAlign w:val="center"/>
          </w:tcPr>
          <w:p w14:paraId="7948494E"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vAlign w:val="center"/>
          </w:tcPr>
          <w:p w14:paraId="653134A3" w14:textId="77777777" w:rsidR="00287D92" w:rsidRPr="00F00CC2" w:rsidRDefault="00287D92"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BBD426F" w14:textId="77777777" w:rsidR="00287D92" w:rsidRPr="00F00CC2" w:rsidRDefault="00287D92"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6AA6169" w14:textId="77777777" w:rsidR="00287D92" w:rsidRPr="00F00CC2" w:rsidRDefault="00287D92" w:rsidP="00605FFA">
            <w:pPr>
              <w:spacing w:before="60" w:after="60"/>
              <w:jc w:val="center"/>
              <w:rPr>
                <w:rFonts w:ascii="Wingdings" w:hAnsi="Wingdings" w:cstheme="minorHAnsi"/>
                <w:color w:val="2E74B5" w:themeColor="accent1" w:themeShade="BF"/>
              </w:rPr>
            </w:pPr>
          </w:p>
        </w:tc>
      </w:tr>
      <w:tr w:rsidR="00D975F8" w:rsidRPr="003B0120" w14:paraId="5C149A60" w14:textId="77777777" w:rsidTr="00605FFA">
        <w:trPr>
          <w:trHeight w:val="584"/>
        </w:trPr>
        <w:tc>
          <w:tcPr>
            <w:tcW w:w="6715" w:type="dxa"/>
            <w:shd w:val="clear" w:color="auto" w:fill="DEEAF6" w:themeFill="accent1" w:themeFillTint="33"/>
            <w:vAlign w:val="center"/>
          </w:tcPr>
          <w:p w14:paraId="33A64BE4" w14:textId="688654AB" w:rsidR="00D975F8" w:rsidRDefault="00D975F8" w:rsidP="00605FFA">
            <w:pPr>
              <w:spacing w:before="60" w:after="60"/>
              <w:rPr>
                <w:rFonts w:cstheme="minorHAnsi"/>
                <w:color w:val="2E74B5" w:themeColor="accent1" w:themeShade="BF"/>
              </w:rPr>
            </w:pPr>
            <w:r w:rsidRPr="00D975F8">
              <w:rPr>
                <w:rFonts w:cstheme="minorHAnsi"/>
              </w:rPr>
              <w:t>PROCESSES AND PRODUCTION SKILLS</w:t>
            </w:r>
          </w:p>
        </w:tc>
        <w:tc>
          <w:tcPr>
            <w:tcW w:w="665" w:type="dxa"/>
            <w:shd w:val="clear" w:color="auto" w:fill="DEEAF6" w:themeFill="accent1" w:themeFillTint="33"/>
            <w:vAlign w:val="center"/>
          </w:tcPr>
          <w:p w14:paraId="0DBA319D" w14:textId="77777777" w:rsidR="00D975F8" w:rsidRPr="00F00CC2" w:rsidRDefault="00D975F8"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B0E07F6" w14:textId="77777777" w:rsidR="00D975F8" w:rsidRDefault="00D975F8"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4543D7D" w14:textId="77777777" w:rsidR="00D975F8" w:rsidRDefault="00D975F8"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EC7A513" w14:textId="77777777" w:rsidR="00D975F8" w:rsidRPr="00F00CC2" w:rsidRDefault="00D975F8" w:rsidP="00605FFA">
            <w:pPr>
              <w:spacing w:before="60" w:after="60"/>
              <w:jc w:val="center"/>
              <w:rPr>
                <w:rFonts w:ascii="Wingdings" w:hAnsi="Wingdings" w:cstheme="minorHAnsi"/>
                <w:color w:val="2E74B5" w:themeColor="accent1" w:themeShade="BF"/>
              </w:rPr>
            </w:pPr>
          </w:p>
        </w:tc>
      </w:tr>
      <w:tr w:rsidR="00D975F8" w:rsidRPr="003B0120" w14:paraId="1EDA96F0" w14:textId="77777777" w:rsidTr="00B16232">
        <w:trPr>
          <w:trHeight w:val="826"/>
        </w:trPr>
        <w:tc>
          <w:tcPr>
            <w:tcW w:w="6715" w:type="dxa"/>
            <w:vAlign w:val="center"/>
          </w:tcPr>
          <w:p w14:paraId="4F75927E" w14:textId="698F23DC" w:rsidR="00D975F8" w:rsidRDefault="00D975F8" w:rsidP="00605FFA">
            <w:pPr>
              <w:spacing w:before="60" w:after="60"/>
              <w:rPr>
                <w:rFonts w:cstheme="minorHAnsi"/>
                <w:color w:val="2E74B5" w:themeColor="accent1" w:themeShade="BF"/>
              </w:rPr>
            </w:pPr>
            <w:r>
              <w:rPr>
                <w:rFonts w:cstheme="minorHAnsi"/>
                <w:color w:val="2E74B5" w:themeColor="accent1" w:themeShade="BF"/>
              </w:rPr>
              <w:t xml:space="preserve">Designing: </w:t>
            </w:r>
            <w:r w:rsidRPr="008E0EC7">
              <w:rPr>
                <w:rFonts w:cs="Helvetica"/>
                <w:lang w:val="en"/>
              </w:rPr>
              <w:t>Develop, communicate and discuss design ideas through describing, drawing, modelling and/or a sequence of steps</w:t>
            </w:r>
          </w:p>
        </w:tc>
        <w:tc>
          <w:tcPr>
            <w:tcW w:w="665" w:type="dxa"/>
            <w:vAlign w:val="center"/>
          </w:tcPr>
          <w:p w14:paraId="6C81CE9A" w14:textId="77777777" w:rsidR="00D975F8" w:rsidRPr="00F00CC2" w:rsidRDefault="00D975F8" w:rsidP="00605FFA">
            <w:pPr>
              <w:spacing w:before="60" w:after="60"/>
              <w:jc w:val="center"/>
              <w:rPr>
                <w:rFonts w:ascii="Wingdings" w:hAnsi="Wingdings" w:cstheme="minorHAnsi"/>
                <w:color w:val="2E74B5" w:themeColor="accent1" w:themeShade="BF"/>
              </w:rPr>
            </w:pPr>
          </w:p>
        </w:tc>
        <w:tc>
          <w:tcPr>
            <w:tcW w:w="665" w:type="dxa"/>
            <w:vAlign w:val="center"/>
          </w:tcPr>
          <w:p w14:paraId="4ADFDA30" w14:textId="77777777" w:rsidR="00D975F8" w:rsidRDefault="00D975F8" w:rsidP="00605FFA">
            <w:pPr>
              <w:spacing w:before="60" w:after="60"/>
              <w:jc w:val="center"/>
              <w:rPr>
                <w:rFonts w:ascii="Wingdings" w:hAnsi="Wingdings" w:cstheme="minorHAnsi"/>
                <w:color w:val="2E74B5" w:themeColor="accent1" w:themeShade="BF"/>
              </w:rPr>
            </w:pPr>
          </w:p>
        </w:tc>
        <w:tc>
          <w:tcPr>
            <w:tcW w:w="665" w:type="dxa"/>
            <w:vAlign w:val="center"/>
          </w:tcPr>
          <w:p w14:paraId="08C2412D" w14:textId="56BFBEA0" w:rsidR="00D975F8" w:rsidRDefault="00156CA6"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F4B17BE" w14:textId="77777777" w:rsidR="00D975F8" w:rsidRPr="00F00CC2" w:rsidRDefault="00D975F8" w:rsidP="00605FFA">
            <w:pPr>
              <w:spacing w:before="60" w:after="60"/>
              <w:jc w:val="center"/>
              <w:rPr>
                <w:rFonts w:ascii="Wingdings" w:hAnsi="Wingdings" w:cstheme="minorHAnsi"/>
                <w:color w:val="2E74B5" w:themeColor="accent1" w:themeShade="BF"/>
              </w:rPr>
            </w:pPr>
          </w:p>
        </w:tc>
      </w:tr>
      <w:tr w:rsidR="00D975F8" w:rsidRPr="003B0120" w14:paraId="30EA7023" w14:textId="77777777" w:rsidTr="00B16232">
        <w:trPr>
          <w:trHeight w:val="614"/>
        </w:trPr>
        <w:tc>
          <w:tcPr>
            <w:tcW w:w="6715" w:type="dxa"/>
            <w:vAlign w:val="center"/>
          </w:tcPr>
          <w:p w14:paraId="2D74F1F4" w14:textId="04C98A86" w:rsidR="00D975F8" w:rsidRDefault="00156CA6" w:rsidP="00605FFA">
            <w:pPr>
              <w:spacing w:before="60" w:after="60"/>
              <w:rPr>
                <w:rFonts w:cstheme="minorHAnsi"/>
                <w:color w:val="2E74B5" w:themeColor="accent1" w:themeShade="BF"/>
              </w:rPr>
            </w:pPr>
            <w:r>
              <w:rPr>
                <w:rFonts w:cstheme="minorHAnsi"/>
                <w:color w:val="2E74B5" w:themeColor="accent1" w:themeShade="BF"/>
              </w:rPr>
              <w:t>Evaluating:</w:t>
            </w:r>
            <w:r>
              <w:t xml:space="preserve"> </w:t>
            </w:r>
            <w:r w:rsidRPr="00156CA6">
              <w:rPr>
                <w:rFonts w:cstheme="minorHAnsi"/>
              </w:rPr>
              <w:t>Use simple criteria to evaluate the success of design processes and solutions</w:t>
            </w:r>
          </w:p>
        </w:tc>
        <w:tc>
          <w:tcPr>
            <w:tcW w:w="665" w:type="dxa"/>
            <w:vAlign w:val="center"/>
          </w:tcPr>
          <w:p w14:paraId="7A72D83B" w14:textId="77777777" w:rsidR="00D975F8" w:rsidRPr="00F00CC2" w:rsidRDefault="00D975F8" w:rsidP="00605FFA">
            <w:pPr>
              <w:spacing w:before="60" w:after="60"/>
              <w:jc w:val="center"/>
              <w:rPr>
                <w:rFonts w:ascii="Wingdings" w:hAnsi="Wingdings" w:cstheme="minorHAnsi"/>
                <w:color w:val="2E74B5" w:themeColor="accent1" w:themeShade="BF"/>
              </w:rPr>
            </w:pPr>
          </w:p>
        </w:tc>
        <w:tc>
          <w:tcPr>
            <w:tcW w:w="665" w:type="dxa"/>
            <w:vAlign w:val="center"/>
          </w:tcPr>
          <w:p w14:paraId="22DE5149" w14:textId="77777777" w:rsidR="00D975F8" w:rsidRDefault="00D975F8" w:rsidP="00605FFA">
            <w:pPr>
              <w:spacing w:before="60" w:after="60"/>
              <w:jc w:val="center"/>
              <w:rPr>
                <w:rFonts w:ascii="Wingdings" w:hAnsi="Wingdings" w:cstheme="minorHAnsi"/>
                <w:color w:val="2E74B5" w:themeColor="accent1" w:themeShade="BF"/>
              </w:rPr>
            </w:pPr>
          </w:p>
        </w:tc>
        <w:tc>
          <w:tcPr>
            <w:tcW w:w="665" w:type="dxa"/>
            <w:vAlign w:val="center"/>
          </w:tcPr>
          <w:p w14:paraId="45E12F1E" w14:textId="3C3BEC96" w:rsidR="00D975F8" w:rsidRDefault="00156CA6"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AD96451" w14:textId="77777777" w:rsidR="00D975F8" w:rsidRPr="00F00CC2" w:rsidRDefault="00D975F8" w:rsidP="00605FFA">
            <w:pPr>
              <w:spacing w:before="60" w:after="60"/>
              <w:jc w:val="center"/>
              <w:rPr>
                <w:rFonts w:ascii="Wingdings" w:hAnsi="Wingdings" w:cstheme="minorHAnsi"/>
                <w:color w:val="2E74B5" w:themeColor="accent1" w:themeShade="BF"/>
              </w:rPr>
            </w:pPr>
          </w:p>
        </w:tc>
      </w:tr>
      <w:tr w:rsidR="00156CA6" w:rsidRPr="003B0120" w14:paraId="77726107" w14:textId="77777777" w:rsidTr="00B16232">
        <w:trPr>
          <w:trHeight w:val="994"/>
        </w:trPr>
        <w:tc>
          <w:tcPr>
            <w:tcW w:w="6715" w:type="dxa"/>
            <w:vAlign w:val="center"/>
          </w:tcPr>
          <w:p w14:paraId="38C8B224" w14:textId="02FFBB58" w:rsidR="00156CA6" w:rsidRDefault="00156CA6" w:rsidP="00605FFA">
            <w:pPr>
              <w:spacing w:before="60" w:after="60"/>
              <w:rPr>
                <w:rFonts w:cstheme="minorHAnsi"/>
                <w:color w:val="2E74B5" w:themeColor="accent1" w:themeShade="BF"/>
              </w:rPr>
            </w:pPr>
            <w:r>
              <w:rPr>
                <w:rFonts w:cstheme="minorHAnsi"/>
                <w:color w:val="2E74B5" w:themeColor="accent1" w:themeShade="BF"/>
              </w:rPr>
              <w:t xml:space="preserve">Collaborating and managing: </w:t>
            </w:r>
            <w:r w:rsidRPr="00156CA6">
              <w:rPr>
                <w:rFonts w:cstheme="minorHAnsi"/>
              </w:rPr>
              <w:t xml:space="preserve">Work independently, or collaboratively when required, to </w:t>
            </w:r>
            <w:proofErr w:type="spellStart"/>
            <w:r w:rsidRPr="00156CA6">
              <w:rPr>
                <w:rFonts w:cstheme="minorHAnsi"/>
              </w:rPr>
              <w:t>organise</w:t>
            </w:r>
            <w:proofErr w:type="spellEnd"/>
            <w:r w:rsidRPr="00156CA6">
              <w:rPr>
                <w:rFonts w:cstheme="minorHAnsi"/>
              </w:rPr>
              <w:t xml:space="preserve"> information and ideas to create and safely share sequenced steps for solutions</w:t>
            </w:r>
          </w:p>
        </w:tc>
        <w:tc>
          <w:tcPr>
            <w:tcW w:w="665" w:type="dxa"/>
            <w:vAlign w:val="center"/>
          </w:tcPr>
          <w:p w14:paraId="0666E938" w14:textId="61F012A7" w:rsidR="00156CA6" w:rsidRPr="00F00CC2" w:rsidRDefault="00156CA6"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50DD087" w14:textId="52087A8A" w:rsidR="00156CA6" w:rsidRDefault="00156CA6"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E0593F2" w14:textId="2A51F339" w:rsidR="00156CA6" w:rsidRDefault="00156CA6"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709A100" w14:textId="24ECAB8C" w:rsidR="00156CA6" w:rsidRPr="00F00CC2" w:rsidRDefault="00156CA6"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bl>
    <w:p w14:paraId="7ED44E16" w14:textId="77777777" w:rsidR="00B16232" w:rsidRDefault="00B16232">
      <w:r>
        <w:br w:type="page"/>
      </w:r>
    </w:p>
    <w:tbl>
      <w:tblPr>
        <w:tblStyle w:val="TableGrid"/>
        <w:tblW w:w="9375" w:type="dxa"/>
        <w:tblInd w:w="-5" w:type="dxa"/>
        <w:tblLook w:val="04A0" w:firstRow="1" w:lastRow="0" w:firstColumn="1" w:lastColumn="0" w:noHBand="0" w:noVBand="1"/>
      </w:tblPr>
      <w:tblGrid>
        <w:gridCol w:w="6715"/>
        <w:gridCol w:w="665"/>
        <w:gridCol w:w="665"/>
        <w:gridCol w:w="665"/>
        <w:gridCol w:w="665"/>
      </w:tblGrid>
      <w:tr w:rsidR="00287D92" w:rsidRPr="003B0120" w14:paraId="676CB926" w14:textId="77777777" w:rsidTr="00B16232">
        <w:trPr>
          <w:trHeight w:val="536"/>
        </w:trPr>
        <w:tc>
          <w:tcPr>
            <w:tcW w:w="6715" w:type="dxa"/>
            <w:shd w:val="clear" w:color="auto" w:fill="2E74B5" w:themeFill="accent1" w:themeFillShade="BF"/>
            <w:vAlign w:val="center"/>
          </w:tcPr>
          <w:p w14:paraId="240DC224" w14:textId="0B9218F6" w:rsidR="00287D92" w:rsidRPr="00F00CC2" w:rsidRDefault="00287D92" w:rsidP="00605FFA">
            <w:pPr>
              <w:spacing w:before="60" w:after="60"/>
              <w:rPr>
                <w:rFonts w:cstheme="minorHAnsi"/>
                <w:b/>
              </w:rPr>
            </w:pPr>
            <w:r w:rsidRPr="00F00CC2">
              <w:rPr>
                <w:rFonts w:cstheme="minorHAnsi"/>
                <w:b/>
                <w:color w:val="FFFFFF" w:themeColor="background1"/>
              </w:rPr>
              <w:t>MATHEMATICS</w:t>
            </w:r>
          </w:p>
        </w:tc>
        <w:tc>
          <w:tcPr>
            <w:tcW w:w="665" w:type="dxa"/>
            <w:shd w:val="clear" w:color="auto" w:fill="2E74B5" w:themeFill="accent1" w:themeFillShade="BF"/>
            <w:vAlign w:val="center"/>
          </w:tcPr>
          <w:p w14:paraId="3EDD9241" w14:textId="77777777" w:rsidR="00287D92" w:rsidRPr="00F00CC2" w:rsidRDefault="00287D92" w:rsidP="00605FFA">
            <w:pPr>
              <w:spacing w:before="60" w:after="60"/>
              <w:jc w:val="center"/>
              <w:rPr>
                <w:rFonts w:ascii="Wingdings" w:hAnsi="Wingdings" w:cstheme="minorHAnsi"/>
              </w:rPr>
            </w:pPr>
          </w:p>
        </w:tc>
        <w:tc>
          <w:tcPr>
            <w:tcW w:w="665" w:type="dxa"/>
            <w:shd w:val="clear" w:color="auto" w:fill="2E74B5" w:themeFill="accent1" w:themeFillShade="BF"/>
            <w:vAlign w:val="center"/>
          </w:tcPr>
          <w:p w14:paraId="5540A3C6" w14:textId="77777777" w:rsidR="00287D92" w:rsidRPr="00F00CC2" w:rsidRDefault="00287D92" w:rsidP="00605FFA">
            <w:pPr>
              <w:spacing w:before="60" w:after="60"/>
              <w:jc w:val="center"/>
              <w:rPr>
                <w:rFonts w:ascii="Wingdings" w:hAnsi="Wingdings" w:cstheme="minorHAnsi"/>
              </w:rPr>
            </w:pPr>
          </w:p>
        </w:tc>
        <w:tc>
          <w:tcPr>
            <w:tcW w:w="665" w:type="dxa"/>
            <w:shd w:val="clear" w:color="auto" w:fill="2E74B5" w:themeFill="accent1" w:themeFillShade="BF"/>
            <w:vAlign w:val="center"/>
          </w:tcPr>
          <w:p w14:paraId="2BD7CCCE" w14:textId="77777777" w:rsidR="00287D92" w:rsidRPr="00F00CC2" w:rsidRDefault="00287D92" w:rsidP="00605FFA">
            <w:pPr>
              <w:spacing w:before="60" w:after="60"/>
              <w:jc w:val="center"/>
              <w:rPr>
                <w:rFonts w:ascii="Wingdings" w:hAnsi="Wingdings" w:cstheme="minorHAnsi"/>
              </w:rPr>
            </w:pPr>
          </w:p>
        </w:tc>
        <w:tc>
          <w:tcPr>
            <w:tcW w:w="665" w:type="dxa"/>
            <w:shd w:val="clear" w:color="auto" w:fill="2E74B5" w:themeFill="accent1" w:themeFillShade="BF"/>
            <w:vAlign w:val="center"/>
          </w:tcPr>
          <w:p w14:paraId="10D8C791" w14:textId="77777777" w:rsidR="00287D92" w:rsidRPr="00F00CC2" w:rsidRDefault="00287D92" w:rsidP="00605FFA">
            <w:pPr>
              <w:spacing w:before="60" w:after="60"/>
              <w:jc w:val="center"/>
              <w:rPr>
                <w:rFonts w:ascii="Wingdings" w:hAnsi="Wingdings" w:cstheme="minorHAnsi"/>
              </w:rPr>
            </w:pPr>
          </w:p>
        </w:tc>
      </w:tr>
      <w:tr w:rsidR="00287D92" w:rsidRPr="003B0120" w14:paraId="6123CD0D" w14:textId="77777777" w:rsidTr="00B16232">
        <w:trPr>
          <w:trHeight w:val="559"/>
        </w:trPr>
        <w:tc>
          <w:tcPr>
            <w:tcW w:w="6715" w:type="dxa"/>
            <w:shd w:val="clear" w:color="auto" w:fill="DEEAF6" w:themeFill="accent1" w:themeFillTint="33"/>
            <w:vAlign w:val="center"/>
          </w:tcPr>
          <w:p w14:paraId="5107DED7" w14:textId="77777777" w:rsidR="00287D92" w:rsidRPr="00F00CC2" w:rsidRDefault="00287D92" w:rsidP="00605FFA">
            <w:pPr>
              <w:spacing w:before="60" w:after="60"/>
              <w:rPr>
                <w:rFonts w:cstheme="minorHAnsi"/>
              </w:rPr>
            </w:pPr>
            <w:r w:rsidRPr="00F00CC2">
              <w:rPr>
                <w:rFonts w:cstheme="minorHAnsi"/>
              </w:rPr>
              <w:t>MEASUREMENT AND GEOMETRY</w:t>
            </w:r>
          </w:p>
        </w:tc>
        <w:tc>
          <w:tcPr>
            <w:tcW w:w="665" w:type="dxa"/>
            <w:shd w:val="clear" w:color="auto" w:fill="DEEAF6" w:themeFill="accent1" w:themeFillTint="33"/>
            <w:vAlign w:val="center"/>
          </w:tcPr>
          <w:p w14:paraId="35FCB77F"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B18515D"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EF6288A"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47E021C" w14:textId="77777777" w:rsidR="00287D92" w:rsidRPr="00F00CC2" w:rsidRDefault="00287D92" w:rsidP="00605FFA">
            <w:pPr>
              <w:spacing w:before="60" w:after="60"/>
              <w:jc w:val="center"/>
              <w:rPr>
                <w:rFonts w:ascii="Wingdings" w:hAnsi="Wingdings" w:cstheme="minorHAnsi"/>
                <w:color w:val="2E74B5" w:themeColor="accent1" w:themeShade="BF"/>
              </w:rPr>
            </w:pPr>
          </w:p>
        </w:tc>
      </w:tr>
      <w:tr w:rsidR="00287D92" w:rsidRPr="003B0120" w14:paraId="2E615D0F" w14:textId="77777777" w:rsidTr="00B16232">
        <w:trPr>
          <w:trHeight w:val="623"/>
        </w:trPr>
        <w:tc>
          <w:tcPr>
            <w:tcW w:w="6715" w:type="dxa"/>
            <w:vAlign w:val="center"/>
          </w:tcPr>
          <w:p w14:paraId="4BA7ACC8" w14:textId="6D16B7BE" w:rsidR="00EA1C38" w:rsidRDefault="00287D92" w:rsidP="00605FFA">
            <w:pPr>
              <w:spacing w:before="60" w:after="60"/>
              <w:rPr>
                <w:rFonts w:asciiTheme="minorHAnsi" w:eastAsia="Arial" w:hAnsiTheme="minorHAnsi" w:cs="Arial"/>
                <w:b/>
                <w:position w:val="-2"/>
                <w:sz w:val="17"/>
                <w:szCs w:val="17"/>
              </w:rPr>
            </w:pPr>
            <w:r w:rsidRPr="00F00CC2">
              <w:rPr>
                <w:rFonts w:cstheme="minorHAnsi"/>
                <w:color w:val="2E74B5" w:themeColor="accent1" w:themeShade="BF"/>
              </w:rPr>
              <w:t xml:space="preserve">Using units of measurement: </w:t>
            </w:r>
            <w:r w:rsidR="00EA1C38" w:rsidRPr="006B4B9F">
              <w:rPr>
                <w:rFonts w:cs="Helvetica"/>
                <w:lang w:val="en"/>
              </w:rPr>
              <w:t xml:space="preserve">Compare and order several shapes and objects based on length, </w:t>
            </w:r>
            <w:r w:rsidR="00EA1C38">
              <w:rPr>
                <w:rFonts w:cs="Helvetica"/>
                <w:lang w:val="en"/>
              </w:rPr>
              <w:t>and</w:t>
            </w:r>
            <w:r w:rsidR="00EA1C38" w:rsidRPr="006B4B9F">
              <w:rPr>
                <w:rFonts w:cs="Helvetica"/>
                <w:lang w:val="en"/>
              </w:rPr>
              <w:t xml:space="preserve"> capacity using appropriate uniform informal units.</w:t>
            </w:r>
            <w:r w:rsidR="00EA1C38">
              <w:rPr>
                <w:rFonts w:asciiTheme="minorHAnsi" w:eastAsia="Arial" w:hAnsiTheme="minorHAnsi" w:cs="Arial"/>
                <w:b/>
                <w:position w:val="-2"/>
                <w:sz w:val="17"/>
                <w:szCs w:val="17"/>
              </w:rPr>
              <w:t xml:space="preserve"> </w:t>
            </w:r>
          </w:p>
          <w:p w14:paraId="357E669B" w14:textId="1347FC53" w:rsidR="008518B7" w:rsidRPr="00D04A6C" w:rsidRDefault="0075553A" w:rsidP="00605FFA">
            <w:pPr>
              <w:spacing w:before="60" w:after="60"/>
              <w:rPr>
                <w:rFonts w:cs="Helvetica"/>
                <w:lang w:val="en"/>
              </w:rPr>
            </w:pPr>
            <w:r w:rsidRPr="008E0EC7">
              <w:rPr>
                <w:rFonts w:cs="Helvetica"/>
                <w:lang w:val="en"/>
              </w:rPr>
              <w:t>Compare masses of objects using balance scales</w:t>
            </w:r>
          </w:p>
        </w:tc>
        <w:tc>
          <w:tcPr>
            <w:tcW w:w="665" w:type="dxa"/>
            <w:vAlign w:val="center"/>
          </w:tcPr>
          <w:p w14:paraId="4D331DF3"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vAlign w:val="center"/>
          </w:tcPr>
          <w:p w14:paraId="3D10E4B8" w14:textId="06FFEA47" w:rsidR="00287D92" w:rsidRPr="00F00CC2" w:rsidRDefault="00EA1C38"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C2340D5" w14:textId="77777777" w:rsidR="00287D92" w:rsidRPr="00F00CC2" w:rsidRDefault="00287D92"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F7B0AFC" w14:textId="77777777" w:rsidR="00287D92" w:rsidRPr="00F00CC2" w:rsidRDefault="00287D92" w:rsidP="00605FFA">
            <w:pPr>
              <w:spacing w:before="60" w:after="60"/>
              <w:jc w:val="center"/>
              <w:rPr>
                <w:rFonts w:ascii="Wingdings" w:hAnsi="Wingdings" w:cstheme="minorHAnsi"/>
                <w:color w:val="2E74B5" w:themeColor="accent1" w:themeShade="BF"/>
              </w:rPr>
            </w:pPr>
          </w:p>
        </w:tc>
      </w:tr>
      <w:tr w:rsidR="008518B7" w:rsidRPr="003B0120" w14:paraId="4B03C67F" w14:textId="77777777" w:rsidTr="00136030">
        <w:trPr>
          <w:trHeight w:val="623"/>
        </w:trPr>
        <w:tc>
          <w:tcPr>
            <w:tcW w:w="6715" w:type="dxa"/>
            <w:vAlign w:val="center"/>
          </w:tcPr>
          <w:p w14:paraId="303CD213" w14:textId="31B51C91" w:rsidR="00EA1C38" w:rsidRDefault="008518B7" w:rsidP="008518B7">
            <w:pPr>
              <w:spacing w:before="60" w:after="60"/>
              <w:rPr>
                <w:rFonts w:asciiTheme="minorHAnsi" w:eastAsia="Arial" w:hAnsiTheme="minorHAnsi" w:cs="Arial"/>
                <w:b/>
                <w:position w:val="-2"/>
                <w:sz w:val="17"/>
                <w:szCs w:val="17"/>
              </w:rPr>
            </w:pPr>
            <w:r w:rsidRPr="00F00CC2">
              <w:rPr>
                <w:rFonts w:cstheme="minorHAnsi"/>
                <w:color w:val="2E74B5" w:themeColor="accent1" w:themeShade="BF"/>
              </w:rPr>
              <w:t xml:space="preserve">Using units of measurement: </w:t>
            </w:r>
          </w:p>
          <w:p w14:paraId="67FBCB89" w14:textId="64D3E674" w:rsidR="00EA1C38" w:rsidRPr="00960268" w:rsidRDefault="00EA1C38" w:rsidP="008518B7">
            <w:pPr>
              <w:spacing w:before="60" w:after="60"/>
              <w:rPr>
                <w:rFonts w:cs="Helvetica"/>
                <w:lang w:val="en"/>
              </w:rPr>
            </w:pPr>
            <w:r w:rsidRPr="008E0EC7">
              <w:rPr>
                <w:rFonts w:cs="Helvetica"/>
                <w:lang w:val="en"/>
              </w:rPr>
              <w:t>Identify and describe half and quarter turns</w:t>
            </w:r>
            <w:r>
              <w:rPr>
                <w:rFonts w:cs="Helvetica"/>
                <w:lang w:val="en"/>
              </w:rPr>
              <w:t xml:space="preserve">. </w:t>
            </w:r>
          </w:p>
        </w:tc>
        <w:tc>
          <w:tcPr>
            <w:tcW w:w="665" w:type="dxa"/>
            <w:vAlign w:val="center"/>
          </w:tcPr>
          <w:p w14:paraId="41BC22EE" w14:textId="77777777" w:rsidR="008518B7" w:rsidRPr="00F00CC2" w:rsidRDefault="008518B7" w:rsidP="00136030">
            <w:pPr>
              <w:spacing w:before="60" w:after="60"/>
              <w:jc w:val="center"/>
              <w:rPr>
                <w:rFonts w:ascii="Wingdings" w:hAnsi="Wingdings" w:cstheme="minorHAnsi"/>
                <w:color w:val="2E74B5" w:themeColor="accent1" w:themeShade="BF"/>
              </w:rPr>
            </w:pPr>
          </w:p>
        </w:tc>
        <w:tc>
          <w:tcPr>
            <w:tcW w:w="665" w:type="dxa"/>
            <w:vAlign w:val="center"/>
          </w:tcPr>
          <w:p w14:paraId="6994EE55" w14:textId="2211B225" w:rsidR="008518B7" w:rsidRPr="00F00CC2" w:rsidRDefault="008518B7" w:rsidP="00136030">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18825F9" w14:textId="3D7B6356" w:rsidR="008518B7" w:rsidRPr="00F00CC2" w:rsidRDefault="008518B7" w:rsidP="00136030">
            <w:pPr>
              <w:spacing w:before="60" w:after="60"/>
              <w:jc w:val="center"/>
              <w:rPr>
                <w:rFonts w:ascii="Wingdings" w:hAnsi="Wingdings" w:cstheme="minorHAnsi"/>
                <w:color w:val="2E74B5" w:themeColor="accent1" w:themeShade="BF"/>
              </w:rPr>
            </w:pPr>
          </w:p>
        </w:tc>
        <w:tc>
          <w:tcPr>
            <w:tcW w:w="665" w:type="dxa"/>
            <w:vAlign w:val="center"/>
          </w:tcPr>
          <w:p w14:paraId="2F2574EF" w14:textId="77777777" w:rsidR="008518B7" w:rsidRPr="00F00CC2" w:rsidRDefault="008518B7" w:rsidP="00136030">
            <w:pPr>
              <w:spacing w:before="60" w:after="60"/>
              <w:jc w:val="center"/>
              <w:rPr>
                <w:rFonts w:ascii="Wingdings" w:hAnsi="Wingdings" w:cstheme="minorHAnsi"/>
                <w:color w:val="2E74B5" w:themeColor="accent1" w:themeShade="BF"/>
              </w:rPr>
            </w:pPr>
          </w:p>
        </w:tc>
      </w:tr>
      <w:tr w:rsidR="00287D92" w:rsidRPr="00413C09" w14:paraId="35C128FC" w14:textId="77777777" w:rsidTr="00B16232">
        <w:trPr>
          <w:trHeight w:val="435"/>
        </w:trPr>
        <w:tc>
          <w:tcPr>
            <w:tcW w:w="6715" w:type="dxa"/>
            <w:vAlign w:val="center"/>
          </w:tcPr>
          <w:p w14:paraId="46C77916" w14:textId="77777777" w:rsidR="00287D92" w:rsidRDefault="0075553A" w:rsidP="00605FFA">
            <w:pPr>
              <w:spacing w:before="60" w:after="60"/>
              <w:rPr>
                <w:rFonts w:cs="Helvetica"/>
                <w:lang w:val="en"/>
              </w:rPr>
            </w:pPr>
            <w:r w:rsidRPr="0075553A">
              <w:rPr>
                <w:rFonts w:cstheme="minorHAnsi"/>
                <w:color w:val="2E74B5" w:themeColor="accent1" w:themeShade="BF"/>
              </w:rPr>
              <w:t>Shape</w:t>
            </w:r>
            <w:r w:rsidR="00287D92" w:rsidRPr="0075553A">
              <w:rPr>
                <w:rFonts w:cstheme="minorHAnsi"/>
                <w:color w:val="2E74B5" w:themeColor="accent1" w:themeShade="BF"/>
              </w:rPr>
              <w:t>:</w:t>
            </w:r>
            <w:r w:rsidR="00287D92" w:rsidRPr="0075553A">
              <w:rPr>
                <w:rFonts w:cs="Helvetica"/>
                <w:lang w:val="en"/>
              </w:rPr>
              <w:t xml:space="preserve"> </w:t>
            </w:r>
            <w:r w:rsidRPr="008E0EC7">
              <w:rPr>
                <w:rFonts w:cs="Helvetica"/>
                <w:lang w:val="en"/>
              </w:rPr>
              <w:t>Describe the features of three-dimensional objects</w:t>
            </w:r>
          </w:p>
          <w:p w14:paraId="683BD77F" w14:textId="37483FAE" w:rsidR="008518B7" w:rsidRPr="0075553A" w:rsidRDefault="008518B7" w:rsidP="00605FFA">
            <w:pPr>
              <w:spacing w:before="60" w:after="60"/>
              <w:rPr>
                <w:rFonts w:cs="Helvetica"/>
                <w:lang w:val="en"/>
              </w:rPr>
            </w:pPr>
            <w:r w:rsidRPr="00D04A6C">
              <w:rPr>
                <w:rFonts w:cs="Helvetica"/>
                <w:lang w:val="en"/>
              </w:rPr>
              <w:t>Describe and draw two-dimensional shapes</w:t>
            </w:r>
          </w:p>
        </w:tc>
        <w:tc>
          <w:tcPr>
            <w:tcW w:w="665" w:type="dxa"/>
            <w:vAlign w:val="center"/>
          </w:tcPr>
          <w:p w14:paraId="5AC7152D"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vAlign w:val="center"/>
          </w:tcPr>
          <w:p w14:paraId="22844AB9" w14:textId="22DB9CE3" w:rsidR="00287D92" w:rsidRPr="00F00CC2" w:rsidRDefault="00EA1C38"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83359D9" w14:textId="77777777" w:rsidR="00287D92" w:rsidRPr="00F00CC2" w:rsidRDefault="00287D92"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50AADF9" w14:textId="77777777" w:rsidR="00287D92" w:rsidRPr="00F00CC2" w:rsidRDefault="00287D92" w:rsidP="00605FFA">
            <w:pPr>
              <w:spacing w:before="60" w:after="60"/>
              <w:jc w:val="center"/>
              <w:rPr>
                <w:rFonts w:ascii="Wingdings" w:hAnsi="Wingdings" w:cstheme="minorHAnsi"/>
                <w:color w:val="2E74B5" w:themeColor="accent1" w:themeShade="BF"/>
              </w:rPr>
            </w:pPr>
          </w:p>
        </w:tc>
      </w:tr>
      <w:tr w:rsidR="00324259" w:rsidRPr="00413C09" w14:paraId="3C33D71B" w14:textId="77777777" w:rsidTr="00B16232">
        <w:trPr>
          <w:trHeight w:val="554"/>
        </w:trPr>
        <w:tc>
          <w:tcPr>
            <w:tcW w:w="6715" w:type="dxa"/>
            <w:vAlign w:val="center"/>
          </w:tcPr>
          <w:p w14:paraId="6BD83464" w14:textId="3FE296E1" w:rsidR="008518B7" w:rsidRPr="00D04A6C" w:rsidRDefault="00324259" w:rsidP="00EA1C38">
            <w:pPr>
              <w:spacing w:before="60" w:after="60"/>
              <w:rPr>
                <w:rFonts w:cs="Helvetica"/>
                <w:lang w:val="en"/>
              </w:rPr>
            </w:pPr>
            <w:r>
              <w:rPr>
                <w:rFonts w:cstheme="minorHAnsi"/>
                <w:color w:val="2E74B5" w:themeColor="accent1" w:themeShade="BF"/>
              </w:rPr>
              <w:t xml:space="preserve">Location and transformation: </w:t>
            </w:r>
            <w:r w:rsidR="00EA1C38" w:rsidRPr="00D04A6C">
              <w:rPr>
                <w:rFonts w:cs="Helvetica"/>
                <w:lang w:val="en"/>
              </w:rPr>
              <w:t>Interpret simple maps of familiar locations and identify the relative positions of key features</w:t>
            </w:r>
          </w:p>
        </w:tc>
        <w:tc>
          <w:tcPr>
            <w:tcW w:w="665" w:type="dxa"/>
            <w:vAlign w:val="center"/>
          </w:tcPr>
          <w:p w14:paraId="605ED404" w14:textId="77777777" w:rsidR="00324259" w:rsidRPr="00F00CC2" w:rsidRDefault="00324259" w:rsidP="00605FFA">
            <w:pPr>
              <w:spacing w:before="60" w:after="60"/>
              <w:jc w:val="center"/>
              <w:rPr>
                <w:rFonts w:ascii="Wingdings" w:hAnsi="Wingdings" w:cstheme="minorHAnsi"/>
                <w:color w:val="2E74B5" w:themeColor="accent1" w:themeShade="BF"/>
              </w:rPr>
            </w:pPr>
          </w:p>
        </w:tc>
        <w:tc>
          <w:tcPr>
            <w:tcW w:w="665" w:type="dxa"/>
            <w:vAlign w:val="center"/>
          </w:tcPr>
          <w:p w14:paraId="30F888AD" w14:textId="222A81B7" w:rsidR="00324259" w:rsidRPr="00F00CC2" w:rsidRDefault="00324259"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9A02BEA" w14:textId="77777777" w:rsidR="00324259" w:rsidRDefault="00324259" w:rsidP="00605FFA">
            <w:pPr>
              <w:spacing w:before="60" w:after="60"/>
              <w:jc w:val="center"/>
              <w:rPr>
                <w:rFonts w:ascii="Wingdings" w:hAnsi="Wingdings" w:cstheme="minorHAnsi"/>
                <w:color w:val="2E74B5" w:themeColor="accent1" w:themeShade="BF"/>
              </w:rPr>
            </w:pPr>
          </w:p>
        </w:tc>
        <w:tc>
          <w:tcPr>
            <w:tcW w:w="665" w:type="dxa"/>
            <w:vAlign w:val="center"/>
          </w:tcPr>
          <w:p w14:paraId="20C18C66" w14:textId="77777777" w:rsidR="00324259" w:rsidRPr="00F00CC2" w:rsidRDefault="00324259" w:rsidP="00605FFA">
            <w:pPr>
              <w:spacing w:before="60" w:after="60"/>
              <w:jc w:val="center"/>
              <w:rPr>
                <w:rFonts w:ascii="Wingdings" w:hAnsi="Wingdings" w:cstheme="minorHAnsi"/>
                <w:color w:val="2E74B5" w:themeColor="accent1" w:themeShade="BF"/>
              </w:rPr>
            </w:pPr>
          </w:p>
        </w:tc>
      </w:tr>
    </w:tbl>
    <w:p w14:paraId="4E4E2B61" w14:textId="77777777" w:rsidR="00287D92" w:rsidRPr="00D355FB" w:rsidRDefault="00287D92" w:rsidP="00287D92">
      <w:pPr>
        <w:tabs>
          <w:tab w:val="left" w:pos="1403"/>
        </w:tabs>
      </w:pPr>
      <w:r>
        <w:tab/>
      </w:r>
    </w:p>
    <w:p w14:paraId="7AE45176" w14:textId="77777777" w:rsidR="00324259" w:rsidRDefault="00324259">
      <w:pPr>
        <w:widowControl/>
        <w:spacing w:before="0" w:after="160" w:line="259" w:lineRule="auto"/>
        <w:rPr>
          <w:rFonts w:eastAsiaTheme="majorEastAsia" w:cstheme="majorBidi"/>
          <w:b/>
          <w:color w:val="2E74B5" w:themeColor="accent1" w:themeShade="BF"/>
          <w:sz w:val="28"/>
          <w:szCs w:val="32"/>
        </w:rPr>
      </w:pPr>
      <w:bookmarkStart w:id="21" w:name="_Appendix_1:_Pre-primary"/>
      <w:bookmarkStart w:id="22" w:name="_Toc522178864"/>
      <w:bookmarkEnd w:id="21"/>
      <w:r>
        <w:br w:type="page"/>
      </w:r>
    </w:p>
    <w:p w14:paraId="480330C5" w14:textId="77777777" w:rsidR="000D3FCA" w:rsidRPr="00403A83" w:rsidRDefault="000D3FCA" w:rsidP="000D3FCA">
      <w:pPr>
        <w:pStyle w:val="Heading1"/>
      </w:pPr>
      <w:bookmarkStart w:id="23" w:name="_Appendix_1:_Year"/>
      <w:bookmarkStart w:id="24" w:name="_Appendix_2:_General"/>
      <w:bookmarkStart w:id="25" w:name="_Toc483920692"/>
      <w:bookmarkStart w:id="26" w:name="_Toc517766335"/>
      <w:bookmarkStart w:id="27" w:name="_Toc520189047"/>
      <w:bookmarkStart w:id="28" w:name="_Toc47605661"/>
      <w:bookmarkStart w:id="29" w:name="_Toc465262500"/>
      <w:bookmarkEnd w:id="20"/>
      <w:bookmarkEnd w:id="22"/>
      <w:bookmarkEnd w:id="23"/>
      <w:bookmarkEnd w:id="24"/>
      <w:r w:rsidRPr="00403A83">
        <w:t xml:space="preserve">Appendix 1B: </w:t>
      </w:r>
      <w:bookmarkEnd w:id="25"/>
      <w:r w:rsidRPr="00403A83">
        <w:t>Mathematics proficiency strands</w:t>
      </w:r>
      <w:bookmarkEnd w:id="26"/>
      <w:bookmarkEnd w:id="27"/>
      <w:bookmarkEnd w:id="28"/>
    </w:p>
    <w:p w14:paraId="3D72DD1E" w14:textId="77777777" w:rsidR="000D3FCA" w:rsidRPr="00403A83" w:rsidRDefault="000D3FCA" w:rsidP="000D3FCA">
      <w:pPr>
        <w:spacing w:before="240"/>
        <w:rPr>
          <w:rFonts w:eastAsia="Times New Roman" w:cs="Helvetica"/>
          <w:b/>
          <w:color w:val="000000"/>
          <w:sz w:val="24"/>
          <w:szCs w:val="24"/>
          <w:lang w:eastAsia="en-AU"/>
        </w:rPr>
      </w:pPr>
      <w:r w:rsidRPr="00403A83">
        <w:rPr>
          <w:rFonts w:eastAsia="Times New Roman" w:cs="Helvetica"/>
          <w:b/>
          <w:color w:val="000000"/>
          <w:sz w:val="24"/>
          <w:szCs w:val="24"/>
          <w:lang w:eastAsia="en-AU"/>
        </w:rPr>
        <w:t>Key ideas</w:t>
      </w:r>
    </w:p>
    <w:p w14:paraId="7A99A2C9" w14:textId="77777777" w:rsidR="000D3FCA" w:rsidRPr="00403A83" w:rsidRDefault="000D3FCA" w:rsidP="000D3FCA">
      <w:pPr>
        <w:rPr>
          <w:rFonts w:eastAsia="Times New Roman" w:cs="Helvetica"/>
          <w:color w:val="000000"/>
          <w:sz w:val="20"/>
          <w:szCs w:val="20"/>
          <w:lang w:eastAsia="en-AU"/>
        </w:rPr>
      </w:pPr>
      <w:r w:rsidRPr="00403A83">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7306DF85" w14:textId="77777777" w:rsidR="000D3FCA" w:rsidRPr="00403A83" w:rsidRDefault="000D3FCA" w:rsidP="000D3FCA">
      <w:pPr>
        <w:spacing w:before="240"/>
        <w:rPr>
          <w:rFonts w:eastAsia="Times New Roman" w:cs="Helvetica"/>
          <w:b/>
          <w:bCs/>
          <w:color w:val="000000"/>
          <w:sz w:val="24"/>
          <w:szCs w:val="24"/>
          <w:lang w:eastAsia="en-AU"/>
        </w:rPr>
      </w:pPr>
      <w:r w:rsidRPr="00403A83">
        <w:rPr>
          <w:rFonts w:eastAsia="Times New Roman" w:cs="Helvetica"/>
          <w:b/>
          <w:bCs/>
          <w:color w:val="000000"/>
          <w:sz w:val="24"/>
          <w:szCs w:val="24"/>
          <w:lang w:eastAsia="en-AU"/>
        </w:rPr>
        <w:t>Understanding</w:t>
      </w:r>
    </w:p>
    <w:p w14:paraId="69B9DDBC" w14:textId="77777777" w:rsidR="000D3FCA" w:rsidRPr="00403A83" w:rsidRDefault="000D3FCA" w:rsidP="000D3FCA">
      <w:pPr>
        <w:widowControl/>
        <w:rPr>
          <w:rFonts w:eastAsia="Times New Roman" w:cs="Helvetica"/>
          <w:color w:val="000000"/>
          <w:sz w:val="20"/>
          <w:szCs w:val="20"/>
          <w:lang w:eastAsia="en-AU"/>
        </w:rPr>
      </w:pPr>
      <w:r w:rsidRPr="00403A83">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1A7C6F35" w14:textId="77777777" w:rsidR="000D3FCA" w:rsidRPr="00403A83" w:rsidRDefault="000D3FCA" w:rsidP="000D3FCA">
      <w:pPr>
        <w:spacing w:before="240"/>
        <w:rPr>
          <w:b/>
          <w:sz w:val="24"/>
          <w:szCs w:val="24"/>
          <w:lang w:eastAsia="en-AU"/>
        </w:rPr>
      </w:pPr>
      <w:r w:rsidRPr="00403A83">
        <w:rPr>
          <w:b/>
          <w:sz w:val="24"/>
          <w:szCs w:val="24"/>
          <w:lang w:eastAsia="en-AU"/>
        </w:rPr>
        <w:t>Fluency</w:t>
      </w:r>
    </w:p>
    <w:p w14:paraId="32C30C09" w14:textId="77777777" w:rsidR="000D3FCA" w:rsidRPr="00403A83" w:rsidRDefault="000D3FCA" w:rsidP="000D3FCA">
      <w:pPr>
        <w:widowControl/>
        <w:rPr>
          <w:rFonts w:eastAsia="Times New Roman" w:cs="Helvetica"/>
          <w:color w:val="000000"/>
          <w:sz w:val="20"/>
          <w:szCs w:val="20"/>
          <w:lang w:eastAsia="en-AU"/>
        </w:rPr>
      </w:pPr>
      <w:r w:rsidRPr="00403A83">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7FB18F8E" w14:textId="77777777" w:rsidR="000D3FCA" w:rsidRPr="00403A83" w:rsidRDefault="000D3FCA" w:rsidP="000D3FCA">
      <w:pPr>
        <w:spacing w:before="240"/>
        <w:rPr>
          <w:b/>
          <w:sz w:val="24"/>
          <w:szCs w:val="24"/>
          <w:lang w:eastAsia="en-AU"/>
        </w:rPr>
      </w:pPr>
      <w:r w:rsidRPr="00403A83">
        <w:rPr>
          <w:b/>
          <w:sz w:val="24"/>
          <w:szCs w:val="24"/>
          <w:lang w:eastAsia="en-AU"/>
        </w:rPr>
        <w:t>Problem-solving</w:t>
      </w:r>
    </w:p>
    <w:p w14:paraId="59DD3611" w14:textId="77777777" w:rsidR="000D3FCA" w:rsidRPr="00403A83" w:rsidRDefault="000D3FCA" w:rsidP="000D3FCA">
      <w:pPr>
        <w:widowControl/>
        <w:rPr>
          <w:rFonts w:eastAsia="Times New Roman" w:cs="Helvetica"/>
          <w:color w:val="000000"/>
          <w:sz w:val="20"/>
          <w:szCs w:val="20"/>
          <w:lang w:eastAsia="en-AU"/>
        </w:rPr>
      </w:pPr>
      <w:r w:rsidRPr="00403A83">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16701134" w14:textId="77777777" w:rsidR="000D3FCA" w:rsidRPr="00403A83" w:rsidRDefault="000D3FCA" w:rsidP="000D3FCA">
      <w:pPr>
        <w:spacing w:before="240"/>
        <w:rPr>
          <w:b/>
          <w:sz w:val="24"/>
          <w:szCs w:val="24"/>
          <w:lang w:eastAsia="en-AU"/>
        </w:rPr>
      </w:pPr>
      <w:r w:rsidRPr="00403A83">
        <w:rPr>
          <w:b/>
          <w:sz w:val="24"/>
          <w:szCs w:val="24"/>
          <w:lang w:eastAsia="en-AU"/>
        </w:rPr>
        <w:t>Reasoning</w:t>
      </w:r>
    </w:p>
    <w:p w14:paraId="6450C85D" w14:textId="77777777" w:rsidR="000D3FCA" w:rsidRDefault="000D3FCA" w:rsidP="000D3FCA">
      <w:pPr>
        <w:spacing w:after="0"/>
        <w:rPr>
          <w:rFonts w:eastAsia="Times New Roman" w:cs="Helvetica"/>
          <w:color w:val="000000"/>
          <w:lang w:eastAsia="en-AU"/>
        </w:rPr>
      </w:pPr>
      <w:r w:rsidRPr="00403A83">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r w:rsidRPr="00734CC1">
        <w:rPr>
          <w:rFonts w:eastAsia="Times New Roman" w:cs="Helvetica"/>
          <w:color w:val="000000"/>
          <w:lang w:eastAsia="en-AU"/>
        </w:rPr>
        <w:t xml:space="preserve"> </w:t>
      </w:r>
    </w:p>
    <w:p w14:paraId="4CF2A715" w14:textId="3D3A85B5" w:rsidR="000D3FCA" w:rsidRDefault="000D3FCA" w:rsidP="000D3FCA">
      <w:pPr>
        <w:spacing w:after="0"/>
        <w:rPr>
          <w:rFonts w:eastAsia="Times New Roman" w:cs="Helvetica"/>
          <w:color w:val="000000"/>
          <w:lang w:eastAsia="en-AU"/>
        </w:rPr>
      </w:pPr>
      <w:r w:rsidRPr="00403A83">
        <w:rPr>
          <w:rFonts w:eastAsia="Times New Roman" w:cs="Helvetica"/>
          <w:color w:val="000000"/>
          <w:lang w:eastAsia="en-AU"/>
        </w:rPr>
        <w:t xml:space="preserve">Source: </w:t>
      </w:r>
      <w:hyperlink r:id="rId114" w:history="1">
        <w:r w:rsidRPr="00403A83">
          <w:rPr>
            <w:rFonts w:eastAsia="Times New Roman" w:cs="Helvetica"/>
            <w:color w:val="0563C1" w:themeColor="hyperlink"/>
            <w:u w:val="single"/>
            <w:lang w:eastAsia="en-AU"/>
          </w:rPr>
          <w:t>www.australiancurriculum.edu.au/f-10-curriculum/mathematics/key-ideas/?searchTerm=key+ideas#dimension-content</w:t>
        </w:r>
      </w:hyperlink>
      <w:r w:rsidRPr="00403A83">
        <w:rPr>
          <w:rFonts w:eastAsia="Times New Roman" w:cs="Helvetica"/>
          <w:color w:val="000000"/>
          <w:lang w:eastAsia="en-AU"/>
        </w:rPr>
        <w:t xml:space="preserve"> </w:t>
      </w:r>
      <w:r>
        <w:rPr>
          <w:rFonts w:eastAsia="Times New Roman" w:cs="Helvetica"/>
          <w:color w:val="000000"/>
          <w:lang w:eastAsia="en-AU"/>
        </w:rPr>
        <w:br w:type="page"/>
      </w:r>
    </w:p>
    <w:p w14:paraId="57E5A08E" w14:textId="5429932E" w:rsidR="0033131B" w:rsidRDefault="00B638FF" w:rsidP="00196457">
      <w:pPr>
        <w:pStyle w:val="Heading1"/>
      </w:pPr>
      <w:bookmarkStart w:id="30" w:name="_Toc47605662"/>
      <w:r w:rsidRPr="00ED5C1E">
        <w:t>Appendix 2</w:t>
      </w:r>
      <w:bookmarkStart w:id="31" w:name="_Toc465262501"/>
      <w:bookmarkEnd w:id="29"/>
      <w:r w:rsidR="00DD4BB0">
        <w:t>:</w:t>
      </w:r>
      <w:bookmarkEnd w:id="31"/>
      <w:r w:rsidR="009D272C">
        <w:t xml:space="preserve"> General capabilities</w:t>
      </w:r>
      <w:r w:rsidR="004958BD">
        <w:t xml:space="preserve"> </w:t>
      </w:r>
      <w:r w:rsidR="00F3360C">
        <w:t>continuums</w:t>
      </w:r>
      <w:bookmarkEnd w:id="30"/>
    </w:p>
    <w:p w14:paraId="79A736EA" w14:textId="0E147207" w:rsidR="00F81822" w:rsidRPr="00CA123C" w:rsidRDefault="00D769AB" w:rsidP="00340816">
      <w:pPr>
        <w:spacing w:before="240" w:after="240"/>
      </w:pPr>
      <w:r w:rsidRPr="00CA123C">
        <w:t>The general c</w:t>
      </w:r>
      <w:r w:rsidR="00F81822" w:rsidRPr="00CA123C">
        <w:t>apabilities continuums shown here are designed to enable teachers to understand the progression students should make with reference to each of the elements.</w:t>
      </w:r>
      <w:r w:rsidR="00CC4A53">
        <w:t xml:space="preserve"> </w:t>
      </w:r>
      <w:r w:rsidR="00F81822" w:rsidRPr="00CA123C">
        <w:t>There is no intention for them to be used for assessment.</w:t>
      </w:r>
    </w:p>
    <w:p w14:paraId="47A8BAF2" w14:textId="49C85B76" w:rsidR="009D272C" w:rsidRPr="00854648" w:rsidRDefault="00931614" w:rsidP="00340816">
      <w:pPr>
        <w:spacing w:before="240" w:after="240"/>
        <w:rPr>
          <w:b/>
          <w:sz w:val="24"/>
          <w:szCs w:val="24"/>
        </w:rPr>
      </w:pPr>
      <w:r>
        <w:rPr>
          <w:b/>
          <w:sz w:val="24"/>
          <w:szCs w:val="24"/>
        </w:rPr>
        <w:t>Information and communication t</w:t>
      </w:r>
      <w:r w:rsidR="0004565F">
        <w:rPr>
          <w:b/>
          <w:sz w:val="24"/>
          <w:szCs w:val="24"/>
        </w:rPr>
        <w:t>echnology (</w:t>
      </w:r>
      <w:r w:rsidR="00CA123C">
        <w:rPr>
          <w:b/>
          <w:sz w:val="24"/>
          <w:szCs w:val="24"/>
        </w:rPr>
        <w:t>ICT</w:t>
      </w:r>
      <w:r w:rsidR="0004565F">
        <w:rPr>
          <w:b/>
          <w:sz w:val="24"/>
          <w:szCs w:val="24"/>
        </w:rPr>
        <w:t>)</w:t>
      </w:r>
      <w:r w:rsidR="00CA123C">
        <w:rPr>
          <w:b/>
          <w:sz w:val="24"/>
          <w:szCs w:val="24"/>
        </w:rPr>
        <w:t xml:space="preserve"> c</w:t>
      </w:r>
      <w:r w:rsidR="009D272C" w:rsidRPr="00854648">
        <w:rPr>
          <w:b/>
          <w:sz w:val="24"/>
          <w:szCs w:val="24"/>
        </w:rPr>
        <w:t xml:space="preserve">apability learning continuum </w:t>
      </w:r>
    </w:p>
    <w:tbl>
      <w:tblPr>
        <w:tblStyle w:val="TableGrid"/>
        <w:tblW w:w="9633" w:type="dxa"/>
        <w:tblLayout w:type="fixed"/>
        <w:tblLook w:val="04A0" w:firstRow="1" w:lastRow="0" w:firstColumn="1" w:lastColumn="0" w:noHBand="0" w:noVBand="1"/>
      </w:tblPr>
      <w:tblGrid>
        <w:gridCol w:w="3212"/>
        <w:gridCol w:w="3212"/>
        <w:gridCol w:w="3209"/>
      </w:tblGrid>
      <w:tr w:rsidR="00AB4CF5" w:rsidRPr="00854648" w14:paraId="00D1C2CA" w14:textId="77777777" w:rsidTr="006548C4">
        <w:trPr>
          <w:trHeight w:val="443"/>
        </w:trPr>
        <w:tc>
          <w:tcPr>
            <w:tcW w:w="3212" w:type="dxa"/>
          </w:tcPr>
          <w:p w14:paraId="7C333283" w14:textId="3BE89EF7" w:rsidR="00AB4CF5" w:rsidRPr="00854648" w:rsidRDefault="00AB4CF5"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3212" w:type="dxa"/>
          </w:tcPr>
          <w:p w14:paraId="5340F439" w14:textId="66273E66" w:rsidR="00AB4CF5" w:rsidRPr="00854648" w:rsidRDefault="00AB4CF5"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3209" w:type="dxa"/>
          </w:tcPr>
          <w:p w14:paraId="5EF6497C" w14:textId="0A91B2A3" w:rsidR="00AB4CF5" w:rsidRPr="00854648" w:rsidRDefault="00AB4CF5" w:rsidP="009D272C">
            <w:pPr>
              <w:spacing w:after="60"/>
              <w:jc w:val="center"/>
              <w:rPr>
                <w:b/>
                <w:lang w:val="en-AU"/>
              </w:rPr>
            </w:pPr>
            <w:r w:rsidRPr="00854648">
              <w:rPr>
                <w:b/>
                <w:lang w:val="en-AU"/>
              </w:rPr>
              <w:t>Typically by the</w:t>
            </w:r>
            <w:r>
              <w:rPr>
                <w:b/>
                <w:lang w:val="en-AU"/>
              </w:rPr>
              <w:t xml:space="preserve"> </w:t>
            </w:r>
            <w:r w:rsidRPr="00854648">
              <w:rPr>
                <w:b/>
                <w:lang w:val="en-AU"/>
              </w:rPr>
              <w:t>end of Year 6</w:t>
            </w:r>
          </w:p>
        </w:tc>
      </w:tr>
      <w:tr w:rsidR="00AB4CF5" w:rsidRPr="00854648" w14:paraId="0ACCAD55" w14:textId="77777777" w:rsidTr="006548C4">
        <w:trPr>
          <w:trHeight w:val="751"/>
        </w:trPr>
        <w:tc>
          <w:tcPr>
            <w:tcW w:w="3212" w:type="dxa"/>
          </w:tcPr>
          <w:p w14:paraId="6D6C6C74" w14:textId="6A107BA0" w:rsidR="00AB4CF5" w:rsidRPr="006548C4" w:rsidRDefault="00AB4CF5" w:rsidP="00F17ECE">
            <w:pPr>
              <w:spacing w:after="60"/>
              <w:rPr>
                <w:rFonts w:cs="Helvetica"/>
                <w:color w:val="000000"/>
                <w:sz w:val="19"/>
                <w:szCs w:val="19"/>
              </w:rPr>
            </w:pPr>
            <w:r w:rsidRPr="006548C4">
              <w:rPr>
                <w:rFonts w:cs="Helvetica"/>
                <w:color w:val="000000"/>
                <w:sz w:val="19"/>
                <w:szCs w:val="19"/>
                <w:lang w:val="en-AU"/>
              </w:rPr>
              <w:t>use ICT to prepare simple plans to find solutions or answers to questions</w:t>
            </w:r>
          </w:p>
        </w:tc>
        <w:tc>
          <w:tcPr>
            <w:tcW w:w="3212" w:type="dxa"/>
          </w:tcPr>
          <w:p w14:paraId="7E1086F3" w14:textId="76B87322" w:rsidR="00AB4CF5" w:rsidRPr="006548C4" w:rsidRDefault="00AB4CF5" w:rsidP="00F17ECE">
            <w:pPr>
              <w:spacing w:after="60"/>
              <w:rPr>
                <w:rFonts w:cs="Helvetica"/>
                <w:color w:val="000000"/>
                <w:sz w:val="19"/>
                <w:szCs w:val="19"/>
              </w:rPr>
            </w:pPr>
            <w:r w:rsidRPr="006548C4">
              <w:rPr>
                <w:rFonts w:cs="Helvetica"/>
                <w:color w:val="000000"/>
                <w:sz w:val="19"/>
                <w:szCs w:val="19"/>
                <w:lang w:val="en-AU"/>
              </w:rPr>
              <w:t>use ICT to generate ideas and plan solutions</w:t>
            </w:r>
          </w:p>
        </w:tc>
        <w:tc>
          <w:tcPr>
            <w:tcW w:w="3209" w:type="dxa"/>
          </w:tcPr>
          <w:p w14:paraId="1AD2A498" w14:textId="7DE61069" w:rsidR="00AB4CF5" w:rsidRPr="006548C4" w:rsidRDefault="00AB4CF5" w:rsidP="00F17ECE">
            <w:pPr>
              <w:spacing w:after="60"/>
              <w:rPr>
                <w:sz w:val="19"/>
                <w:szCs w:val="19"/>
                <w:lang w:val="en-AU"/>
              </w:rPr>
            </w:pPr>
            <w:r w:rsidRPr="006548C4">
              <w:rPr>
                <w:rFonts w:cs="Helvetica"/>
                <w:color w:val="000000"/>
                <w:sz w:val="19"/>
                <w:szCs w:val="19"/>
                <w:lang w:val="en-AU"/>
              </w:rPr>
              <w:t>use ICT effectively to record ideas, represent thinking and plan solutions</w:t>
            </w:r>
          </w:p>
        </w:tc>
      </w:tr>
      <w:tr w:rsidR="00AB4CF5" w:rsidRPr="00854648" w14:paraId="222115E4" w14:textId="77777777" w:rsidTr="006548C4">
        <w:trPr>
          <w:trHeight w:val="1419"/>
        </w:trPr>
        <w:tc>
          <w:tcPr>
            <w:tcW w:w="3212" w:type="dxa"/>
          </w:tcPr>
          <w:p w14:paraId="00AF11C1" w14:textId="1563A9A1" w:rsidR="00AB4CF5" w:rsidRPr="006548C4" w:rsidRDefault="00AB4CF5" w:rsidP="00F17ECE">
            <w:pPr>
              <w:spacing w:after="60"/>
              <w:rPr>
                <w:rFonts w:cs="Helvetica"/>
                <w:color w:val="000000"/>
                <w:sz w:val="19"/>
                <w:szCs w:val="19"/>
              </w:rPr>
            </w:pPr>
            <w:r w:rsidRPr="006548C4">
              <w:rPr>
                <w:rFonts w:cs="Helvetica"/>
                <w:color w:val="000000"/>
                <w:sz w:val="19"/>
                <w:szCs w:val="19"/>
                <w:lang w:val="en-AU"/>
              </w:rPr>
              <w:t>experiment with ICT as a creative tool to generate simple solutions, modifications or data representations for particular audiences or purposes</w:t>
            </w:r>
          </w:p>
        </w:tc>
        <w:tc>
          <w:tcPr>
            <w:tcW w:w="3212" w:type="dxa"/>
          </w:tcPr>
          <w:p w14:paraId="780C8B91" w14:textId="1D25CBB3" w:rsidR="00AB4CF5" w:rsidRPr="006548C4" w:rsidRDefault="00AB4CF5" w:rsidP="00F17ECE">
            <w:pPr>
              <w:spacing w:after="60"/>
              <w:rPr>
                <w:rFonts w:cs="Helvetica"/>
                <w:color w:val="000000"/>
                <w:sz w:val="19"/>
                <w:szCs w:val="19"/>
              </w:rPr>
            </w:pPr>
            <w:r w:rsidRPr="006548C4">
              <w:rPr>
                <w:rFonts w:cs="Helvetica"/>
                <w:color w:val="000000"/>
                <w:sz w:val="19"/>
                <w:szCs w:val="19"/>
                <w:lang w:val="en-AU"/>
              </w:rPr>
              <w:t>create and modify simple digital solutions, creative outputs or data representation/ transformation for particular purposes</w:t>
            </w:r>
          </w:p>
        </w:tc>
        <w:tc>
          <w:tcPr>
            <w:tcW w:w="3209" w:type="dxa"/>
          </w:tcPr>
          <w:p w14:paraId="626F34C9" w14:textId="0E662F74" w:rsidR="00AB4CF5" w:rsidRPr="006548C4" w:rsidRDefault="00AB4CF5" w:rsidP="00F17ECE">
            <w:pPr>
              <w:spacing w:after="60"/>
              <w:rPr>
                <w:sz w:val="19"/>
                <w:szCs w:val="19"/>
                <w:lang w:val="en-AU"/>
              </w:rPr>
            </w:pPr>
            <w:r w:rsidRPr="006548C4">
              <w:rPr>
                <w:rFonts w:cs="Helvetica"/>
                <w:color w:val="000000"/>
                <w:sz w:val="19"/>
                <w:szCs w:val="19"/>
                <w:lang w:val="en-AU"/>
              </w:rPr>
              <w:t>independently or collaboratively create and modify digital solutions, creative outputs or data representation/ transformation for particular audiences and purposes</w:t>
            </w:r>
          </w:p>
        </w:tc>
      </w:tr>
      <w:tr w:rsidR="00AB4CF5" w:rsidRPr="00854648" w14:paraId="793239EC" w14:textId="77777777" w:rsidTr="006548C4">
        <w:trPr>
          <w:trHeight w:val="1086"/>
        </w:trPr>
        <w:tc>
          <w:tcPr>
            <w:tcW w:w="3212" w:type="dxa"/>
          </w:tcPr>
          <w:p w14:paraId="1CB5A75D" w14:textId="2B6F4CAC" w:rsidR="00AB4CF5" w:rsidRPr="006548C4" w:rsidRDefault="00AB4CF5" w:rsidP="00F17ECE">
            <w:pPr>
              <w:spacing w:after="60"/>
              <w:rPr>
                <w:rFonts w:cs="Helvetica"/>
                <w:color w:val="000000"/>
                <w:sz w:val="19"/>
                <w:szCs w:val="19"/>
              </w:rPr>
            </w:pPr>
            <w:r w:rsidRPr="006548C4">
              <w:rPr>
                <w:rFonts w:cs="Helvetica"/>
                <w:color w:val="000000"/>
                <w:sz w:val="19"/>
                <w:szCs w:val="19"/>
                <w:lang w:val="en-AU"/>
              </w:rPr>
              <w:t>use purposefully selected ICT tools safely to share and exchange information with appropriate local audiences</w:t>
            </w:r>
          </w:p>
        </w:tc>
        <w:tc>
          <w:tcPr>
            <w:tcW w:w="3212" w:type="dxa"/>
          </w:tcPr>
          <w:p w14:paraId="5844DA08" w14:textId="4E045EAE" w:rsidR="00AB4CF5" w:rsidRPr="006548C4" w:rsidRDefault="00AB4CF5" w:rsidP="00F17ECE">
            <w:pPr>
              <w:spacing w:after="60"/>
              <w:rPr>
                <w:rFonts w:cs="Helvetica"/>
                <w:color w:val="000000"/>
                <w:sz w:val="19"/>
                <w:szCs w:val="19"/>
              </w:rPr>
            </w:pPr>
            <w:r w:rsidRPr="006548C4">
              <w:rPr>
                <w:rFonts w:cs="Helvetica"/>
                <w:color w:val="000000"/>
                <w:sz w:val="19"/>
                <w:szCs w:val="19"/>
                <w:lang w:val="en-AU"/>
              </w:rPr>
              <w:t>use appropriate ICT tools safely to share and exchange information with appropriate known audiences</w:t>
            </w:r>
          </w:p>
        </w:tc>
        <w:tc>
          <w:tcPr>
            <w:tcW w:w="3209" w:type="dxa"/>
          </w:tcPr>
          <w:p w14:paraId="53EF609C" w14:textId="14533C81" w:rsidR="00AB4CF5" w:rsidRPr="006548C4" w:rsidRDefault="00AB4CF5" w:rsidP="00F17ECE">
            <w:pPr>
              <w:spacing w:after="60"/>
              <w:rPr>
                <w:sz w:val="19"/>
                <w:szCs w:val="19"/>
                <w:lang w:val="en-AU"/>
              </w:rPr>
            </w:pPr>
            <w:r w:rsidRPr="006548C4">
              <w:rPr>
                <w:rFonts w:cs="Helvetica"/>
                <w:color w:val="000000"/>
                <w:sz w:val="19"/>
                <w:szCs w:val="19"/>
                <w:lang w:val="en-AU"/>
              </w:rPr>
              <w:t>select and use appropriate ICT tools safely to share and exchange information and to safely collaborate with others</w:t>
            </w:r>
          </w:p>
        </w:tc>
      </w:tr>
    </w:tbl>
    <w:p w14:paraId="529E2C44" w14:textId="77777777" w:rsidR="006548C4" w:rsidRDefault="006548C4" w:rsidP="006548C4">
      <w:pPr>
        <w:widowControl/>
        <w:spacing w:before="0" w:after="160" w:line="259" w:lineRule="auto"/>
        <w:rPr>
          <w:b/>
          <w:sz w:val="24"/>
          <w:szCs w:val="24"/>
        </w:rPr>
      </w:pPr>
    </w:p>
    <w:p w14:paraId="21EB9E4D" w14:textId="77777777" w:rsidR="006548C4" w:rsidRPr="00854648" w:rsidRDefault="006548C4" w:rsidP="006548C4">
      <w:pPr>
        <w:widowControl/>
        <w:spacing w:before="0" w:after="160" w:line="259" w:lineRule="auto"/>
        <w:rPr>
          <w:b/>
          <w:sz w:val="24"/>
          <w:szCs w:val="24"/>
        </w:rPr>
      </w:pPr>
      <w:r>
        <w:rPr>
          <w:b/>
          <w:sz w:val="24"/>
          <w:szCs w:val="24"/>
        </w:rPr>
        <w:t>Personal and social c</w:t>
      </w:r>
      <w:r w:rsidRPr="00854648">
        <w:rPr>
          <w:b/>
          <w:sz w:val="24"/>
          <w:szCs w:val="24"/>
        </w:rPr>
        <w:t>apability learning continuum</w:t>
      </w:r>
    </w:p>
    <w:tbl>
      <w:tblPr>
        <w:tblStyle w:val="TableGrid"/>
        <w:tblW w:w="9603" w:type="dxa"/>
        <w:tblLook w:val="04A0" w:firstRow="1" w:lastRow="0" w:firstColumn="1" w:lastColumn="0" w:noHBand="0" w:noVBand="1"/>
      </w:tblPr>
      <w:tblGrid>
        <w:gridCol w:w="3201"/>
        <w:gridCol w:w="3201"/>
        <w:gridCol w:w="3201"/>
      </w:tblGrid>
      <w:tr w:rsidR="006548C4" w:rsidRPr="00854648" w14:paraId="6F80F179" w14:textId="77777777" w:rsidTr="006548C4">
        <w:trPr>
          <w:trHeight w:val="647"/>
        </w:trPr>
        <w:tc>
          <w:tcPr>
            <w:tcW w:w="3201" w:type="dxa"/>
          </w:tcPr>
          <w:p w14:paraId="6724B9DA" w14:textId="77777777" w:rsidR="006548C4" w:rsidRPr="00854648" w:rsidRDefault="006548C4" w:rsidP="00815E54">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3201" w:type="dxa"/>
          </w:tcPr>
          <w:p w14:paraId="06FABDC9" w14:textId="77777777" w:rsidR="006548C4" w:rsidRPr="00854648" w:rsidRDefault="006548C4" w:rsidP="00815E54">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3201" w:type="dxa"/>
          </w:tcPr>
          <w:p w14:paraId="5C4F7679" w14:textId="77777777" w:rsidR="006548C4" w:rsidRPr="00854648" w:rsidRDefault="006548C4" w:rsidP="00815E54">
            <w:pPr>
              <w:spacing w:after="60"/>
              <w:jc w:val="center"/>
              <w:rPr>
                <w:b/>
                <w:lang w:val="en-AU"/>
              </w:rPr>
            </w:pPr>
            <w:r w:rsidRPr="00854648">
              <w:rPr>
                <w:b/>
                <w:lang w:val="en-AU"/>
              </w:rPr>
              <w:t>Typically by the</w:t>
            </w:r>
            <w:r>
              <w:rPr>
                <w:b/>
                <w:lang w:val="en-AU"/>
              </w:rPr>
              <w:t xml:space="preserve"> </w:t>
            </w:r>
            <w:r w:rsidRPr="00854648">
              <w:rPr>
                <w:b/>
                <w:lang w:val="en-AU"/>
              </w:rPr>
              <w:t>end of Year 6</w:t>
            </w:r>
          </w:p>
        </w:tc>
      </w:tr>
      <w:tr w:rsidR="006548C4" w:rsidRPr="00854648" w14:paraId="4ABDDEA1" w14:textId="77777777" w:rsidTr="006548C4">
        <w:trPr>
          <w:trHeight w:val="1521"/>
        </w:trPr>
        <w:tc>
          <w:tcPr>
            <w:tcW w:w="3201" w:type="dxa"/>
          </w:tcPr>
          <w:p w14:paraId="40BC8FEA" w14:textId="77777777" w:rsidR="006548C4" w:rsidRPr="006548C4" w:rsidRDefault="006548C4" w:rsidP="00815E54">
            <w:pPr>
              <w:spacing w:after="60"/>
              <w:rPr>
                <w:rFonts w:cs="Helvetica"/>
                <w:color w:val="000000"/>
                <w:sz w:val="19"/>
                <w:szCs w:val="19"/>
              </w:rPr>
            </w:pPr>
            <w:r w:rsidRPr="006548C4">
              <w:rPr>
                <w:rFonts w:cs="HelveticaNeueLTStd-Roman"/>
                <w:sz w:val="19"/>
                <w:szCs w:val="19"/>
                <w:lang w:val="en-AU"/>
              </w:rPr>
              <w:t>identify cooperative behaviours in a range of group activities</w:t>
            </w:r>
          </w:p>
        </w:tc>
        <w:tc>
          <w:tcPr>
            <w:tcW w:w="3201" w:type="dxa"/>
          </w:tcPr>
          <w:p w14:paraId="1CE9DFA6" w14:textId="77777777" w:rsidR="006548C4" w:rsidRPr="006548C4" w:rsidRDefault="006548C4" w:rsidP="00815E54">
            <w:pPr>
              <w:spacing w:after="60"/>
              <w:rPr>
                <w:rFonts w:cs="Helvetica"/>
                <w:color w:val="000000"/>
                <w:sz w:val="19"/>
                <w:szCs w:val="19"/>
              </w:rPr>
            </w:pPr>
            <w:r w:rsidRPr="006548C4">
              <w:rPr>
                <w:rFonts w:cs="HelveticaNeueLTStd-Roman"/>
                <w:sz w:val="19"/>
                <w:szCs w:val="19"/>
                <w:lang w:val="en-AU"/>
              </w:rPr>
              <w:t>describe characteristics of cooperative behaviour and identify evidence of these in group activities</w:t>
            </w:r>
          </w:p>
        </w:tc>
        <w:tc>
          <w:tcPr>
            <w:tcW w:w="3201" w:type="dxa"/>
          </w:tcPr>
          <w:p w14:paraId="53359C66" w14:textId="77777777" w:rsidR="006548C4" w:rsidRPr="006548C4" w:rsidRDefault="006548C4" w:rsidP="00815E54">
            <w:pPr>
              <w:spacing w:after="60"/>
              <w:rPr>
                <w:sz w:val="19"/>
                <w:szCs w:val="19"/>
                <w:lang w:val="en-AU"/>
              </w:rPr>
            </w:pPr>
            <w:r w:rsidRPr="006548C4">
              <w:rPr>
                <w:rFonts w:cs="Helvetica"/>
                <w:color w:val="000000"/>
                <w:sz w:val="19"/>
                <w:szCs w:val="19"/>
                <w:lang w:val="en-AU"/>
              </w:rPr>
              <w:t>contribute to groups and teams, suggesting improvements in methods used for group investigations and projects</w:t>
            </w:r>
          </w:p>
        </w:tc>
      </w:tr>
      <w:tr w:rsidR="006548C4" w:rsidRPr="00854648" w14:paraId="3A9BE617" w14:textId="77777777" w:rsidTr="006548C4">
        <w:trPr>
          <w:trHeight w:val="1255"/>
        </w:trPr>
        <w:tc>
          <w:tcPr>
            <w:tcW w:w="3201" w:type="dxa"/>
          </w:tcPr>
          <w:p w14:paraId="71129DB4" w14:textId="77777777" w:rsidR="006548C4" w:rsidRPr="006548C4" w:rsidRDefault="006548C4" w:rsidP="00815E54">
            <w:pPr>
              <w:spacing w:after="60"/>
              <w:rPr>
                <w:rFonts w:cs="Helvetica"/>
                <w:color w:val="000000"/>
                <w:sz w:val="19"/>
                <w:szCs w:val="19"/>
              </w:rPr>
            </w:pPr>
            <w:r w:rsidRPr="006548C4">
              <w:rPr>
                <w:rFonts w:cs="HelveticaNeueLTStd-Roman"/>
                <w:sz w:val="19"/>
                <w:szCs w:val="19"/>
                <w:lang w:val="en-AU"/>
              </w:rPr>
              <w:t>practise solving simple interpersonal problems, recognising there are many ways to solve conflict</w:t>
            </w:r>
          </w:p>
        </w:tc>
        <w:tc>
          <w:tcPr>
            <w:tcW w:w="3201" w:type="dxa"/>
          </w:tcPr>
          <w:p w14:paraId="7238ECB6" w14:textId="77777777" w:rsidR="006548C4" w:rsidRPr="006548C4" w:rsidRDefault="006548C4" w:rsidP="00815E54">
            <w:pPr>
              <w:spacing w:after="60"/>
              <w:rPr>
                <w:rFonts w:cs="Helvetica"/>
                <w:color w:val="000000"/>
                <w:sz w:val="19"/>
                <w:szCs w:val="19"/>
              </w:rPr>
            </w:pPr>
            <w:r w:rsidRPr="006548C4">
              <w:rPr>
                <w:rFonts w:cs="HelveticaNeueLTStd-Roman"/>
                <w:sz w:val="19"/>
                <w:szCs w:val="19"/>
                <w:lang w:val="en-AU"/>
              </w:rPr>
              <w:t>identify a range of conflict resolution strategies to negotiate positive outcomes to problems</w:t>
            </w:r>
          </w:p>
        </w:tc>
        <w:tc>
          <w:tcPr>
            <w:tcW w:w="3201" w:type="dxa"/>
          </w:tcPr>
          <w:p w14:paraId="0CDDF8BB" w14:textId="77777777" w:rsidR="006548C4" w:rsidRPr="006548C4" w:rsidRDefault="006548C4" w:rsidP="00815E54">
            <w:pPr>
              <w:spacing w:after="60"/>
              <w:rPr>
                <w:sz w:val="19"/>
                <w:szCs w:val="19"/>
                <w:lang w:val="en-AU"/>
              </w:rPr>
            </w:pPr>
            <w:r w:rsidRPr="006548C4">
              <w:rPr>
                <w:rFonts w:cs="Helvetica"/>
                <w:color w:val="000000"/>
                <w:sz w:val="19"/>
                <w:szCs w:val="19"/>
                <w:lang w:val="en-AU"/>
              </w:rPr>
              <w:t>identify causes and effects of conflict, and practise different strategies to diffuse or resolve conflict situations</w:t>
            </w:r>
          </w:p>
        </w:tc>
      </w:tr>
      <w:tr w:rsidR="006548C4" w:rsidRPr="00854648" w14:paraId="09D3B644" w14:textId="77777777" w:rsidTr="006548C4">
        <w:trPr>
          <w:trHeight w:val="1275"/>
        </w:trPr>
        <w:tc>
          <w:tcPr>
            <w:tcW w:w="3201" w:type="dxa"/>
          </w:tcPr>
          <w:p w14:paraId="09D6D720" w14:textId="77777777" w:rsidR="006548C4" w:rsidRPr="006548C4" w:rsidRDefault="006548C4" w:rsidP="00815E54">
            <w:pPr>
              <w:spacing w:after="60"/>
              <w:rPr>
                <w:rFonts w:cs="Helvetica"/>
                <w:color w:val="000000"/>
                <w:sz w:val="19"/>
                <w:szCs w:val="19"/>
              </w:rPr>
            </w:pPr>
            <w:r w:rsidRPr="006548C4">
              <w:rPr>
                <w:rFonts w:cs="HelveticaNeueLTStd-Roman"/>
                <w:sz w:val="19"/>
                <w:szCs w:val="19"/>
                <w:lang w:val="en-AU"/>
              </w:rPr>
              <w:t>discuss ways in which they can take responsibility for their own actions</w:t>
            </w:r>
          </w:p>
        </w:tc>
        <w:tc>
          <w:tcPr>
            <w:tcW w:w="3201" w:type="dxa"/>
          </w:tcPr>
          <w:p w14:paraId="1207A724" w14:textId="77777777" w:rsidR="006548C4" w:rsidRPr="006548C4" w:rsidRDefault="006548C4" w:rsidP="00815E54">
            <w:pPr>
              <w:spacing w:after="60"/>
              <w:rPr>
                <w:rFonts w:cs="Helvetica"/>
                <w:color w:val="000000"/>
                <w:sz w:val="19"/>
                <w:szCs w:val="19"/>
              </w:rPr>
            </w:pPr>
            <w:r w:rsidRPr="006548C4">
              <w:rPr>
                <w:rFonts w:cs="Helvetica"/>
                <w:color w:val="000000"/>
                <w:sz w:val="19"/>
                <w:szCs w:val="19"/>
                <w:lang w:val="en-AU"/>
              </w:rPr>
              <w:t>discuss the concept of leadership and identify situations where it is appropriate to adopt this note</w:t>
            </w:r>
          </w:p>
        </w:tc>
        <w:tc>
          <w:tcPr>
            <w:tcW w:w="3201" w:type="dxa"/>
          </w:tcPr>
          <w:p w14:paraId="4AA3D29D" w14:textId="77777777" w:rsidR="006548C4" w:rsidRPr="006548C4" w:rsidRDefault="006548C4" w:rsidP="00815E54">
            <w:pPr>
              <w:spacing w:after="60"/>
              <w:rPr>
                <w:sz w:val="19"/>
                <w:szCs w:val="19"/>
                <w:lang w:val="en-AU"/>
              </w:rPr>
            </w:pPr>
            <w:r w:rsidRPr="006548C4">
              <w:rPr>
                <w:rFonts w:cs="Helvetica"/>
                <w:color w:val="000000"/>
                <w:sz w:val="19"/>
                <w:szCs w:val="19"/>
                <w:lang w:val="en-AU"/>
              </w:rPr>
              <w:t>initiate or help to organise group activities that address a common need</w:t>
            </w:r>
          </w:p>
        </w:tc>
      </w:tr>
    </w:tbl>
    <w:p w14:paraId="3A72A795" w14:textId="77777777" w:rsidR="006548C4" w:rsidRDefault="006548C4" w:rsidP="00BB78D5">
      <w:pPr>
        <w:widowControl/>
        <w:spacing w:before="0" w:after="160" w:line="259" w:lineRule="auto"/>
        <w:rPr>
          <w:b/>
          <w:sz w:val="24"/>
          <w:szCs w:val="24"/>
        </w:rPr>
      </w:pPr>
    </w:p>
    <w:p w14:paraId="5FACE7B2" w14:textId="3E822C54" w:rsidR="009D272C" w:rsidRPr="009D272C" w:rsidRDefault="00D769AB" w:rsidP="00BB78D5">
      <w:pPr>
        <w:widowControl/>
        <w:spacing w:before="0" w:after="160" w:line="259" w:lineRule="auto"/>
        <w:rPr>
          <w:b/>
          <w:sz w:val="24"/>
          <w:szCs w:val="24"/>
        </w:rPr>
      </w:pPr>
      <w:r>
        <w:rPr>
          <w:b/>
          <w:sz w:val="24"/>
          <w:szCs w:val="24"/>
        </w:rPr>
        <w:t>Critical and c</w:t>
      </w:r>
      <w:r w:rsidR="009D272C" w:rsidRPr="009D272C">
        <w:rPr>
          <w:b/>
          <w:sz w:val="24"/>
          <w:szCs w:val="24"/>
        </w:rPr>
        <w:t>reative thinking learning continuum</w:t>
      </w:r>
    </w:p>
    <w:tbl>
      <w:tblPr>
        <w:tblStyle w:val="TableGrid"/>
        <w:tblW w:w="9461" w:type="dxa"/>
        <w:tblLook w:val="04A0" w:firstRow="1" w:lastRow="0" w:firstColumn="1" w:lastColumn="0" w:noHBand="0" w:noVBand="1"/>
      </w:tblPr>
      <w:tblGrid>
        <w:gridCol w:w="3152"/>
        <w:gridCol w:w="3160"/>
        <w:gridCol w:w="3149"/>
      </w:tblGrid>
      <w:tr w:rsidR="00AB4CF5" w14:paraId="1B105A9C" w14:textId="77777777" w:rsidTr="00AB4CF5">
        <w:trPr>
          <w:trHeight w:val="489"/>
        </w:trPr>
        <w:tc>
          <w:tcPr>
            <w:tcW w:w="3152" w:type="dxa"/>
          </w:tcPr>
          <w:p w14:paraId="2B9C5060" w14:textId="16FB499D" w:rsidR="00AB4CF5" w:rsidRPr="00AF1DAC" w:rsidRDefault="00AB4CF5"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3160" w:type="dxa"/>
          </w:tcPr>
          <w:p w14:paraId="15110918" w14:textId="5EA3DB6F" w:rsidR="00AB4CF5" w:rsidRPr="00AF1DAC" w:rsidRDefault="00AB4CF5"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3149" w:type="dxa"/>
          </w:tcPr>
          <w:p w14:paraId="7146EA9B" w14:textId="032AC90D" w:rsidR="00AB4CF5" w:rsidRPr="00AF1DAC" w:rsidRDefault="00AB4CF5" w:rsidP="00F17ECE">
            <w:pPr>
              <w:spacing w:before="60" w:after="60"/>
              <w:jc w:val="center"/>
              <w:rPr>
                <w:b/>
              </w:rPr>
            </w:pPr>
            <w:r w:rsidRPr="00AF1DAC">
              <w:rPr>
                <w:b/>
              </w:rPr>
              <w:t>Typically by the</w:t>
            </w:r>
            <w:r>
              <w:rPr>
                <w:b/>
              </w:rPr>
              <w:t xml:space="preserve"> </w:t>
            </w:r>
            <w:r w:rsidRPr="00AF1DAC">
              <w:rPr>
                <w:b/>
              </w:rPr>
              <w:t>end of Year 6</w:t>
            </w:r>
          </w:p>
        </w:tc>
      </w:tr>
      <w:tr w:rsidR="00AB4CF5" w:rsidRPr="00854648" w14:paraId="1F0CDB9B" w14:textId="77777777" w:rsidTr="00AB4CF5">
        <w:trPr>
          <w:trHeight w:val="905"/>
        </w:trPr>
        <w:tc>
          <w:tcPr>
            <w:tcW w:w="3152" w:type="dxa"/>
          </w:tcPr>
          <w:p w14:paraId="515E7592" w14:textId="600720D5" w:rsidR="00AB4CF5" w:rsidRPr="006548C4" w:rsidRDefault="00AB4CF5" w:rsidP="00F17ECE">
            <w:pPr>
              <w:spacing w:after="60"/>
              <w:rPr>
                <w:rFonts w:cs="Helvetica"/>
                <w:color w:val="000000"/>
                <w:sz w:val="19"/>
                <w:szCs w:val="19"/>
              </w:rPr>
            </w:pPr>
            <w:r w:rsidRPr="006548C4">
              <w:rPr>
                <w:rFonts w:cs="HelveticaNeueLTStd-Roman"/>
                <w:sz w:val="19"/>
                <w:szCs w:val="19"/>
                <w:lang w:val="en-AU"/>
              </w:rPr>
              <w:t>organise information based on similar or relevant ideas from several sources</w:t>
            </w:r>
          </w:p>
        </w:tc>
        <w:tc>
          <w:tcPr>
            <w:tcW w:w="3160" w:type="dxa"/>
          </w:tcPr>
          <w:p w14:paraId="2FD44245" w14:textId="177A1A5E" w:rsidR="00AB4CF5" w:rsidRPr="006548C4" w:rsidRDefault="00AB4CF5" w:rsidP="00F17ECE">
            <w:pPr>
              <w:spacing w:after="60"/>
              <w:rPr>
                <w:rFonts w:cs="Helvetica"/>
                <w:color w:val="000000"/>
                <w:sz w:val="19"/>
                <w:szCs w:val="19"/>
              </w:rPr>
            </w:pPr>
            <w:r w:rsidRPr="006548C4">
              <w:rPr>
                <w:rFonts w:cs="HelveticaNeueLTStd-Roman"/>
                <w:sz w:val="19"/>
                <w:szCs w:val="19"/>
                <w:lang w:val="en-AU"/>
              </w:rPr>
              <w:t>collect, compare and categorise facts and opinions found in a widening range of sources</w:t>
            </w:r>
          </w:p>
        </w:tc>
        <w:tc>
          <w:tcPr>
            <w:tcW w:w="3149" w:type="dxa"/>
          </w:tcPr>
          <w:p w14:paraId="4A2F3452" w14:textId="49968E0C" w:rsidR="00AB4CF5" w:rsidRPr="006548C4" w:rsidRDefault="00AB4CF5" w:rsidP="00F17ECE">
            <w:pPr>
              <w:spacing w:after="60"/>
              <w:rPr>
                <w:sz w:val="19"/>
                <w:szCs w:val="19"/>
                <w:lang w:val="en-AU"/>
              </w:rPr>
            </w:pPr>
            <w:r w:rsidRPr="006548C4">
              <w:rPr>
                <w:rFonts w:cs="Helvetica"/>
                <w:color w:val="000000"/>
                <w:sz w:val="19"/>
                <w:szCs w:val="19"/>
                <w:lang w:val="en-AU"/>
              </w:rPr>
              <w:t>analyse, condense and combine relevant information from multiple sources</w:t>
            </w:r>
          </w:p>
        </w:tc>
      </w:tr>
      <w:tr w:rsidR="00AB4CF5" w:rsidRPr="00854648" w14:paraId="451412C5" w14:textId="77777777" w:rsidTr="00AB4CF5">
        <w:trPr>
          <w:trHeight w:val="890"/>
        </w:trPr>
        <w:tc>
          <w:tcPr>
            <w:tcW w:w="3152" w:type="dxa"/>
          </w:tcPr>
          <w:p w14:paraId="07944831" w14:textId="0C837C87" w:rsidR="00AB4CF5" w:rsidRPr="006548C4" w:rsidRDefault="00AB4CF5" w:rsidP="00F17ECE">
            <w:pPr>
              <w:spacing w:after="60"/>
              <w:rPr>
                <w:rFonts w:cs="Helvetica"/>
                <w:color w:val="000000"/>
                <w:sz w:val="19"/>
                <w:szCs w:val="19"/>
              </w:rPr>
            </w:pPr>
            <w:r w:rsidRPr="006548C4">
              <w:rPr>
                <w:rFonts w:cs="HelveticaNeueLTStd-Roman"/>
                <w:sz w:val="19"/>
                <w:szCs w:val="19"/>
              </w:rPr>
              <w:t>build on what they know to create ideas and possibilities in ways that are new to them</w:t>
            </w:r>
          </w:p>
        </w:tc>
        <w:tc>
          <w:tcPr>
            <w:tcW w:w="3160" w:type="dxa"/>
          </w:tcPr>
          <w:p w14:paraId="613DF90F" w14:textId="41A60C5F" w:rsidR="00AB4CF5" w:rsidRPr="006548C4" w:rsidRDefault="00AB4CF5" w:rsidP="00F17ECE">
            <w:pPr>
              <w:spacing w:after="60"/>
              <w:rPr>
                <w:rFonts w:cs="Helvetica"/>
                <w:color w:val="000000"/>
                <w:sz w:val="19"/>
                <w:szCs w:val="19"/>
              </w:rPr>
            </w:pPr>
            <w:r w:rsidRPr="006548C4">
              <w:rPr>
                <w:rFonts w:cs="HelveticaNeueLTStd-Roman"/>
                <w:sz w:val="19"/>
                <w:szCs w:val="19"/>
              </w:rPr>
              <w:t>expand on known ideas to create new and imaginative combinations</w:t>
            </w:r>
          </w:p>
        </w:tc>
        <w:tc>
          <w:tcPr>
            <w:tcW w:w="3149" w:type="dxa"/>
          </w:tcPr>
          <w:p w14:paraId="12CABE90" w14:textId="7CFF17B8" w:rsidR="00AB4CF5" w:rsidRPr="006548C4" w:rsidRDefault="00AB4CF5" w:rsidP="00F17ECE">
            <w:pPr>
              <w:spacing w:after="60"/>
              <w:rPr>
                <w:sz w:val="19"/>
                <w:szCs w:val="19"/>
                <w:lang w:val="en-AU"/>
              </w:rPr>
            </w:pPr>
            <w:r w:rsidRPr="006548C4">
              <w:rPr>
                <w:rFonts w:cs="Helvetica"/>
                <w:color w:val="000000"/>
                <w:sz w:val="19"/>
                <w:szCs w:val="19"/>
                <w:lang w:val="en-AU"/>
              </w:rPr>
              <w:t>combine ideas in a variety of ways and from a range of sources to create new possibilities</w:t>
            </w:r>
          </w:p>
        </w:tc>
      </w:tr>
      <w:tr w:rsidR="00AB4CF5" w:rsidRPr="00854648" w14:paraId="2E6FB598" w14:textId="77777777" w:rsidTr="00AB4CF5">
        <w:trPr>
          <w:trHeight w:val="993"/>
        </w:trPr>
        <w:tc>
          <w:tcPr>
            <w:tcW w:w="3152" w:type="dxa"/>
          </w:tcPr>
          <w:p w14:paraId="101FF643" w14:textId="2B4CF5CD" w:rsidR="00AB4CF5" w:rsidRPr="006548C4" w:rsidRDefault="00AB4CF5" w:rsidP="00F17ECE">
            <w:pPr>
              <w:spacing w:after="60"/>
              <w:rPr>
                <w:rFonts w:cs="Helvetica"/>
                <w:color w:val="000000"/>
                <w:sz w:val="19"/>
                <w:szCs w:val="19"/>
              </w:rPr>
            </w:pPr>
            <w:r w:rsidRPr="006548C4">
              <w:rPr>
                <w:rFonts w:cs="HelveticaNeueLTStd-Roman"/>
                <w:sz w:val="19"/>
                <w:szCs w:val="19"/>
              </w:rPr>
              <w:t>investigate options and predict possible outcomes when putting ideas into action</w:t>
            </w:r>
          </w:p>
        </w:tc>
        <w:tc>
          <w:tcPr>
            <w:tcW w:w="3160" w:type="dxa"/>
          </w:tcPr>
          <w:p w14:paraId="119BDDF8" w14:textId="1A35805D" w:rsidR="00AB4CF5" w:rsidRPr="006548C4" w:rsidRDefault="00AB4CF5" w:rsidP="00F17ECE">
            <w:pPr>
              <w:spacing w:after="60"/>
              <w:rPr>
                <w:rFonts w:cs="Helvetica"/>
                <w:color w:val="000000"/>
                <w:sz w:val="19"/>
                <w:szCs w:val="19"/>
              </w:rPr>
            </w:pPr>
            <w:r w:rsidRPr="006548C4">
              <w:rPr>
                <w:rFonts w:cs="HelveticaNeueLTStd-Roman"/>
                <w:sz w:val="19"/>
                <w:szCs w:val="19"/>
              </w:rPr>
              <w:t>experiment with a range of options when seeking solutions and putting ideas into action</w:t>
            </w:r>
          </w:p>
        </w:tc>
        <w:tc>
          <w:tcPr>
            <w:tcW w:w="3149" w:type="dxa"/>
          </w:tcPr>
          <w:p w14:paraId="427B6BDD" w14:textId="2188A12C" w:rsidR="00AB4CF5" w:rsidRPr="006548C4" w:rsidRDefault="00AB4CF5" w:rsidP="00F17ECE">
            <w:pPr>
              <w:spacing w:after="60"/>
              <w:rPr>
                <w:sz w:val="19"/>
                <w:szCs w:val="19"/>
                <w:lang w:val="en-AU"/>
              </w:rPr>
            </w:pPr>
            <w:r w:rsidRPr="006548C4">
              <w:rPr>
                <w:rFonts w:cs="Helvetica"/>
                <w:color w:val="000000"/>
                <w:sz w:val="19"/>
                <w:szCs w:val="19"/>
                <w:lang w:val="en-AU"/>
              </w:rPr>
              <w:t>assess and test options to identify the most effective solution and to put ideas into action</w:t>
            </w:r>
          </w:p>
        </w:tc>
      </w:tr>
      <w:tr w:rsidR="00AB4CF5" w:rsidRPr="00854648" w14:paraId="4F3C2BA1" w14:textId="77777777" w:rsidTr="00AB4CF5">
        <w:trPr>
          <w:trHeight w:val="704"/>
        </w:trPr>
        <w:tc>
          <w:tcPr>
            <w:tcW w:w="3152" w:type="dxa"/>
          </w:tcPr>
          <w:p w14:paraId="1D3BBDB9" w14:textId="09206131" w:rsidR="00AB4CF5" w:rsidRPr="006548C4" w:rsidRDefault="00AB4CF5" w:rsidP="00F17ECE">
            <w:pPr>
              <w:spacing w:after="60"/>
              <w:rPr>
                <w:rFonts w:cs="Helvetica"/>
                <w:color w:val="000000"/>
                <w:sz w:val="19"/>
                <w:szCs w:val="19"/>
              </w:rPr>
            </w:pPr>
            <w:r w:rsidRPr="006548C4">
              <w:rPr>
                <w:rFonts w:cs="HelveticaNeueLTStd-Roman"/>
                <w:sz w:val="19"/>
                <w:szCs w:val="19"/>
              </w:rPr>
              <w:t>use information from a previous experience to inform a new idea</w:t>
            </w:r>
          </w:p>
        </w:tc>
        <w:tc>
          <w:tcPr>
            <w:tcW w:w="3160" w:type="dxa"/>
          </w:tcPr>
          <w:p w14:paraId="2B1EC625" w14:textId="728753AF" w:rsidR="00AB4CF5" w:rsidRPr="006548C4" w:rsidRDefault="00AB4CF5" w:rsidP="00F17ECE">
            <w:pPr>
              <w:spacing w:after="60"/>
              <w:rPr>
                <w:rFonts w:cs="Helvetica"/>
                <w:color w:val="000000"/>
                <w:sz w:val="19"/>
                <w:szCs w:val="19"/>
              </w:rPr>
            </w:pPr>
            <w:r w:rsidRPr="006548C4">
              <w:rPr>
                <w:rFonts w:cs="HelveticaNeueLTStd-Roman"/>
                <w:sz w:val="19"/>
                <w:szCs w:val="19"/>
              </w:rPr>
              <w:t>transfer and apply information in one setting to enrich another</w:t>
            </w:r>
          </w:p>
        </w:tc>
        <w:tc>
          <w:tcPr>
            <w:tcW w:w="3149" w:type="dxa"/>
          </w:tcPr>
          <w:p w14:paraId="36265A32" w14:textId="239F236D" w:rsidR="00AB4CF5" w:rsidRPr="006548C4" w:rsidRDefault="00AB4CF5" w:rsidP="00F17ECE">
            <w:pPr>
              <w:spacing w:after="60"/>
              <w:rPr>
                <w:sz w:val="19"/>
                <w:szCs w:val="19"/>
                <w:lang w:val="en-AU"/>
              </w:rPr>
            </w:pPr>
            <w:r w:rsidRPr="006548C4">
              <w:rPr>
                <w:rFonts w:cs="Helvetica"/>
                <w:color w:val="000000"/>
                <w:sz w:val="19"/>
                <w:szCs w:val="19"/>
                <w:lang w:val="en-AU"/>
              </w:rPr>
              <w:t>apply knowledge gained from one context to another unrelated context and identify new meaning</w:t>
            </w:r>
          </w:p>
        </w:tc>
      </w:tr>
    </w:tbl>
    <w:p w14:paraId="79DF4B16" w14:textId="6C7C5BF2" w:rsidR="00960323" w:rsidRDefault="00931614" w:rsidP="00960323">
      <w:pPr>
        <w:spacing w:before="240" w:after="0"/>
      </w:pPr>
      <w:r>
        <w:t>Further information about general capabilities is available at</w:t>
      </w:r>
      <w:r w:rsidR="0004565F">
        <w:t>:</w:t>
      </w:r>
      <w:r w:rsidR="00960323">
        <w:t xml:space="preserve"> </w:t>
      </w:r>
    </w:p>
    <w:p w14:paraId="505015F4" w14:textId="21A0AE93" w:rsidR="0052054E" w:rsidRDefault="009771C4" w:rsidP="000A5479">
      <w:pPr>
        <w:widowControl/>
        <w:spacing w:before="0" w:line="259" w:lineRule="auto"/>
      </w:pPr>
      <w:hyperlink r:id="rId115" w:history="1">
        <w:r w:rsidR="0052054E" w:rsidRPr="0052054E">
          <w:rPr>
            <w:rStyle w:val="Hyperlink"/>
          </w:rPr>
          <w:t>k10outline.scsa.wa.edu.au/home/p-10-curriculum/general-capabilities-over/general-capabilities-overview/general-capabilities-in-the-australian-curriculum</w:t>
        </w:r>
      </w:hyperlink>
    </w:p>
    <w:p w14:paraId="2C17BCE3" w14:textId="77777777" w:rsidR="000A5479" w:rsidRDefault="000A5479" w:rsidP="00880D25">
      <w:pPr>
        <w:widowControl/>
        <w:spacing w:after="160" w:line="259" w:lineRule="auto"/>
      </w:pPr>
    </w:p>
    <w:p w14:paraId="6126508F" w14:textId="77777777" w:rsidR="000A5479" w:rsidRDefault="000A5479" w:rsidP="00880D25">
      <w:pPr>
        <w:widowControl/>
        <w:spacing w:after="160" w:line="259" w:lineRule="auto"/>
        <w:sectPr w:rsidR="000A5479" w:rsidSect="00972276">
          <w:pgSz w:w="11906" w:h="16838"/>
          <w:pgMar w:top="1440" w:right="1440" w:bottom="1440" w:left="1440" w:header="709" w:footer="709" w:gutter="0"/>
          <w:cols w:space="708"/>
          <w:docGrid w:linePitch="360"/>
        </w:sectPr>
      </w:pPr>
    </w:p>
    <w:p w14:paraId="7C6AD30E" w14:textId="77777777" w:rsidR="00BB78D5" w:rsidRPr="00D909B4" w:rsidRDefault="00BB78D5" w:rsidP="00BB78D5">
      <w:pPr>
        <w:pStyle w:val="Heading1"/>
      </w:pPr>
      <w:bookmarkStart w:id="32" w:name="_Appendix_3:_Materials"/>
      <w:bookmarkStart w:id="33" w:name="_Toc485105343"/>
      <w:bookmarkStart w:id="34" w:name="_Toc497987992"/>
      <w:bookmarkStart w:id="35" w:name="_Toc47605663"/>
      <w:bookmarkStart w:id="36" w:name="_Toc465262503"/>
      <w:bookmarkEnd w:id="32"/>
      <w:r w:rsidRPr="00D909B4">
        <w:t>Appendix 3: Materials list</w:t>
      </w:r>
      <w:bookmarkEnd w:id="33"/>
      <w:bookmarkEnd w:id="34"/>
      <w:bookmarkEnd w:id="35"/>
    </w:p>
    <w:p w14:paraId="292FCA68" w14:textId="77777777" w:rsidR="00BB78D5" w:rsidRPr="002F73F2" w:rsidRDefault="00BB78D5" w:rsidP="00BB78D5">
      <w:pPr>
        <w:widowControl/>
        <w:spacing w:before="360" w:after="160" w:line="259" w:lineRule="auto"/>
      </w:pPr>
      <w:r w:rsidRPr="00D909B4">
        <w:t>The following materials are required to complete this module.</w:t>
      </w:r>
    </w:p>
    <w:p w14:paraId="2974B73F" w14:textId="77777777" w:rsidR="00BB78D5" w:rsidRDefault="00BB78D5" w:rsidP="00BB78D5">
      <w:pPr>
        <w:spacing w:before="240" w:after="60"/>
      </w:pPr>
      <w:r>
        <w:t xml:space="preserve">A range of recyclable items, including: </w:t>
      </w:r>
    </w:p>
    <w:p w14:paraId="7DA6BFF4" w14:textId="30CD848F" w:rsidR="00BB78D5" w:rsidRPr="00754DE5" w:rsidRDefault="00BB78D5" w:rsidP="00CA77BD">
      <w:pPr>
        <w:pStyle w:val="ListParagraph"/>
        <w:numPr>
          <w:ilvl w:val="0"/>
          <w:numId w:val="10"/>
        </w:numPr>
        <w:ind w:left="454" w:hanging="227"/>
      </w:pPr>
      <w:r>
        <w:t>n</w:t>
      </w:r>
      <w:r w:rsidRPr="00754DE5">
        <w:t xml:space="preserve">ewspaper </w:t>
      </w:r>
    </w:p>
    <w:p w14:paraId="011EEC34" w14:textId="77777777" w:rsidR="00BB78D5" w:rsidRPr="00754DE5" w:rsidRDefault="00BB78D5" w:rsidP="00CA77BD">
      <w:pPr>
        <w:pStyle w:val="ListParagraph"/>
        <w:numPr>
          <w:ilvl w:val="0"/>
          <w:numId w:val="10"/>
        </w:numPr>
        <w:ind w:left="454" w:hanging="227"/>
      </w:pPr>
      <w:r w:rsidRPr="00754DE5">
        <w:t>cans</w:t>
      </w:r>
    </w:p>
    <w:p w14:paraId="1A584469" w14:textId="77777777" w:rsidR="00BB78D5" w:rsidRPr="00754DE5" w:rsidRDefault="00BB78D5" w:rsidP="00CA77BD">
      <w:pPr>
        <w:pStyle w:val="ListParagraph"/>
        <w:numPr>
          <w:ilvl w:val="0"/>
          <w:numId w:val="10"/>
        </w:numPr>
        <w:ind w:left="454" w:hanging="227"/>
      </w:pPr>
      <w:r w:rsidRPr="00754DE5">
        <w:t>plastic bottles</w:t>
      </w:r>
    </w:p>
    <w:p w14:paraId="4745287E" w14:textId="77777777" w:rsidR="00BB78D5" w:rsidRPr="00754DE5" w:rsidRDefault="00BB78D5" w:rsidP="00CA77BD">
      <w:pPr>
        <w:pStyle w:val="ListParagraph"/>
        <w:numPr>
          <w:ilvl w:val="0"/>
          <w:numId w:val="10"/>
        </w:numPr>
        <w:ind w:left="454" w:hanging="227"/>
      </w:pPr>
      <w:r w:rsidRPr="00754DE5">
        <w:t xml:space="preserve">ice-cream containers </w:t>
      </w:r>
    </w:p>
    <w:p w14:paraId="432F3F87" w14:textId="703B8229" w:rsidR="00BB78D5" w:rsidRPr="00754DE5" w:rsidRDefault="00BB78D5" w:rsidP="00CA77BD">
      <w:pPr>
        <w:pStyle w:val="ListParagraph"/>
        <w:numPr>
          <w:ilvl w:val="0"/>
          <w:numId w:val="10"/>
        </w:numPr>
        <w:ind w:left="454" w:hanging="227"/>
      </w:pPr>
      <w:r w:rsidRPr="00754DE5">
        <w:t xml:space="preserve">yoghurt containers </w:t>
      </w:r>
    </w:p>
    <w:p w14:paraId="06A506CC" w14:textId="77777777" w:rsidR="00BB78D5" w:rsidRPr="00754DE5" w:rsidRDefault="00BB78D5" w:rsidP="00CA77BD">
      <w:pPr>
        <w:pStyle w:val="ListParagraph"/>
        <w:numPr>
          <w:ilvl w:val="0"/>
          <w:numId w:val="10"/>
        </w:numPr>
        <w:ind w:left="454" w:hanging="227"/>
      </w:pPr>
      <w:r w:rsidRPr="00754DE5">
        <w:t xml:space="preserve">shoe boxes </w:t>
      </w:r>
    </w:p>
    <w:p w14:paraId="0402710B" w14:textId="77777777" w:rsidR="00BB78D5" w:rsidRPr="00754DE5" w:rsidRDefault="00BB78D5" w:rsidP="00CA77BD">
      <w:pPr>
        <w:pStyle w:val="ListParagraph"/>
        <w:numPr>
          <w:ilvl w:val="0"/>
          <w:numId w:val="10"/>
        </w:numPr>
        <w:ind w:left="454" w:hanging="227"/>
      </w:pPr>
      <w:r w:rsidRPr="00754DE5">
        <w:t>plastic wrapping</w:t>
      </w:r>
    </w:p>
    <w:p w14:paraId="6CB7578F" w14:textId="77777777" w:rsidR="00BB78D5" w:rsidRPr="00754DE5" w:rsidRDefault="00BB78D5" w:rsidP="00CA77BD">
      <w:pPr>
        <w:pStyle w:val="ListParagraph"/>
        <w:numPr>
          <w:ilvl w:val="0"/>
          <w:numId w:val="10"/>
        </w:numPr>
        <w:ind w:left="454" w:hanging="227"/>
      </w:pPr>
      <w:r w:rsidRPr="00754DE5">
        <w:t>boxes</w:t>
      </w:r>
    </w:p>
    <w:p w14:paraId="50A6FB5D" w14:textId="77777777" w:rsidR="00BB78D5" w:rsidRPr="00754DE5" w:rsidRDefault="00BB78D5" w:rsidP="00CA77BD">
      <w:pPr>
        <w:pStyle w:val="ListParagraph"/>
        <w:numPr>
          <w:ilvl w:val="0"/>
          <w:numId w:val="10"/>
        </w:numPr>
        <w:ind w:left="454" w:hanging="227"/>
      </w:pPr>
      <w:r w:rsidRPr="00754DE5">
        <w:t xml:space="preserve">foil </w:t>
      </w:r>
    </w:p>
    <w:p w14:paraId="310606B6" w14:textId="77777777" w:rsidR="00BB78D5" w:rsidRPr="00754DE5" w:rsidRDefault="00BB78D5" w:rsidP="00CA77BD">
      <w:pPr>
        <w:pStyle w:val="ListParagraph"/>
        <w:numPr>
          <w:ilvl w:val="0"/>
          <w:numId w:val="10"/>
        </w:numPr>
        <w:ind w:left="454" w:hanging="227"/>
      </w:pPr>
      <w:r w:rsidRPr="00754DE5">
        <w:t>fabric scraps</w:t>
      </w:r>
      <w:r>
        <w:t xml:space="preserve"> </w:t>
      </w:r>
    </w:p>
    <w:p w14:paraId="4F3C4B7C" w14:textId="77777777" w:rsidR="00BB78D5" w:rsidRPr="00754DE5" w:rsidRDefault="00BB78D5" w:rsidP="00CA77BD">
      <w:pPr>
        <w:pStyle w:val="ListParagraph"/>
        <w:numPr>
          <w:ilvl w:val="0"/>
          <w:numId w:val="10"/>
        </w:numPr>
        <w:ind w:left="454" w:hanging="227"/>
      </w:pPr>
      <w:r w:rsidRPr="00754DE5">
        <w:t>egg cartons</w:t>
      </w:r>
    </w:p>
    <w:p w14:paraId="5728A5F1" w14:textId="39B5FE9A" w:rsidR="00BB78D5" w:rsidRPr="00754DE5" w:rsidRDefault="00BB78D5" w:rsidP="00CA77BD">
      <w:pPr>
        <w:pStyle w:val="ListParagraph"/>
        <w:numPr>
          <w:ilvl w:val="0"/>
          <w:numId w:val="10"/>
        </w:numPr>
        <w:ind w:left="454" w:hanging="227"/>
      </w:pPr>
      <w:r w:rsidRPr="00754DE5">
        <w:t>bottle caps</w:t>
      </w:r>
    </w:p>
    <w:p w14:paraId="4D72FCD8" w14:textId="77777777" w:rsidR="00BB78D5" w:rsidRPr="002F73F2" w:rsidRDefault="00BB78D5" w:rsidP="002708D3">
      <w:pPr>
        <w:pStyle w:val="ListParagraph"/>
        <w:numPr>
          <w:ilvl w:val="0"/>
          <w:numId w:val="0"/>
        </w:numPr>
        <w:ind w:left="360"/>
        <w:jc w:val="both"/>
      </w:pPr>
    </w:p>
    <w:p w14:paraId="4F5AD2B2" w14:textId="77777777" w:rsidR="00BB78D5" w:rsidRDefault="00BB78D5" w:rsidP="00BB78D5">
      <w:pPr>
        <w:spacing w:before="60" w:after="60"/>
        <w:jc w:val="both"/>
      </w:pPr>
      <w:r>
        <w:t>A selection of cutting and construction tools such as:</w:t>
      </w:r>
    </w:p>
    <w:p w14:paraId="6A51C38A" w14:textId="77777777" w:rsidR="00BB78D5" w:rsidRDefault="00BB78D5" w:rsidP="00CA77BD">
      <w:pPr>
        <w:pStyle w:val="ListParagraph"/>
        <w:numPr>
          <w:ilvl w:val="0"/>
          <w:numId w:val="11"/>
        </w:numPr>
        <w:ind w:left="454" w:hanging="227"/>
        <w:jc w:val="both"/>
      </w:pPr>
      <w:r>
        <w:t>tape</w:t>
      </w:r>
      <w:r w:rsidRPr="002F73F2">
        <w:t xml:space="preserve"> </w:t>
      </w:r>
    </w:p>
    <w:p w14:paraId="5DC76CE8" w14:textId="5763266F" w:rsidR="00BB78D5" w:rsidRDefault="00BB78D5" w:rsidP="00CA77BD">
      <w:pPr>
        <w:pStyle w:val="ListParagraph"/>
        <w:numPr>
          <w:ilvl w:val="0"/>
          <w:numId w:val="11"/>
        </w:numPr>
        <w:ind w:left="454" w:hanging="227"/>
        <w:jc w:val="both"/>
      </w:pPr>
      <w:r>
        <w:t>scissors</w:t>
      </w:r>
      <w:r w:rsidRPr="002F73F2">
        <w:t xml:space="preserve">  </w:t>
      </w:r>
    </w:p>
    <w:p w14:paraId="46A9F013" w14:textId="77777777" w:rsidR="00BB78D5" w:rsidRDefault="00BB78D5" w:rsidP="00CA77BD">
      <w:pPr>
        <w:pStyle w:val="ListParagraph"/>
        <w:numPr>
          <w:ilvl w:val="0"/>
          <w:numId w:val="11"/>
        </w:numPr>
        <w:ind w:left="454" w:hanging="227"/>
        <w:jc w:val="both"/>
      </w:pPr>
      <w:r>
        <w:t>cutting mats</w:t>
      </w:r>
    </w:p>
    <w:p w14:paraId="006BE30C" w14:textId="77777777" w:rsidR="00BB78D5" w:rsidRDefault="00BB78D5" w:rsidP="00CA77BD">
      <w:pPr>
        <w:pStyle w:val="ListParagraph"/>
        <w:numPr>
          <w:ilvl w:val="0"/>
          <w:numId w:val="11"/>
        </w:numPr>
        <w:ind w:left="454" w:hanging="227"/>
        <w:jc w:val="both"/>
      </w:pPr>
      <w:r>
        <w:t>g</w:t>
      </w:r>
      <w:r w:rsidRPr="002F73F2">
        <w:t xml:space="preserve">lue </w:t>
      </w:r>
      <w:r>
        <w:t xml:space="preserve">sticks </w:t>
      </w:r>
    </w:p>
    <w:p w14:paraId="45F1E42E" w14:textId="77777777" w:rsidR="00BB78D5" w:rsidRDefault="00BB78D5" w:rsidP="00CA77BD">
      <w:pPr>
        <w:pStyle w:val="ListParagraph"/>
        <w:numPr>
          <w:ilvl w:val="0"/>
          <w:numId w:val="11"/>
        </w:numPr>
        <w:ind w:left="454" w:hanging="227"/>
        <w:jc w:val="both"/>
      </w:pPr>
      <w:r>
        <w:t xml:space="preserve">PVA glue </w:t>
      </w:r>
    </w:p>
    <w:p w14:paraId="6BCB819D" w14:textId="77777777" w:rsidR="00BB78D5" w:rsidRDefault="00BB78D5" w:rsidP="00CA77BD">
      <w:pPr>
        <w:pStyle w:val="ListParagraph"/>
        <w:numPr>
          <w:ilvl w:val="0"/>
          <w:numId w:val="11"/>
        </w:numPr>
        <w:ind w:left="454" w:hanging="227"/>
        <w:jc w:val="both"/>
      </w:pPr>
      <w:r>
        <w:t xml:space="preserve">paint brushes </w:t>
      </w:r>
    </w:p>
    <w:p w14:paraId="79386595" w14:textId="77777777" w:rsidR="00BB78D5" w:rsidRDefault="00BB78D5" w:rsidP="00CA77BD">
      <w:pPr>
        <w:pStyle w:val="ListParagraph"/>
        <w:numPr>
          <w:ilvl w:val="0"/>
          <w:numId w:val="11"/>
        </w:numPr>
        <w:ind w:left="454" w:hanging="227"/>
        <w:jc w:val="both"/>
      </w:pPr>
      <w:r>
        <w:t>h</w:t>
      </w:r>
      <w:r w:rsidRPr="002F73F2">
        <w:t>ot glue gun</w:t>
      </w:r>
      <w:r>
        <w:t>s (used by adults)</w:t>
      </w:r>
    </w:p>
    <w:p w14:paraId="039E0795" w14:textId="77777777" w:rsidR="00BB78D5" w:rsidRDefault="00BB78D5" w:rsidP="00CA77BD">
      <w:pPr>
        <w:pStyle w:val="ListParagraph"/>
        <w:numPr>
          <w:ilvl w:val="0"/>
          <w:numId w:val="11"/>
        </w:numPr>
        <w:ind w:left="454" w:hanging="227"/>
        <w:jc w:val="both"/>
      </w:pPr>
      <w:r>
        <w:t>tacks</w:t>
      </w:r>
    </w:p>
    <w:p w14:paraId="60959BBF" w14:textId="77777777" w:rsidR="00BB78D5" w:rsidRDefault="00BB78D5" w:rsidP="00CA77BD">
      <w:pPr>
        <w:pStyle w:val="ListParagraph"/>
        <w:numPr>
          <w:ilvl w:val="0"/>
          <w:numId w:val="11"/>
        </w:numPr>
        <w:ind w:left="454" w:hanging="227"/>
        <w:jc w:val="both"/>
      </w:pPr>
      <w:r>
        <w:t>cable ties</w:t>
      </w:r>
    </w:p>
    <w:p w14:paraId="67F8A8D2" w14:textId="77777777" w:rsidR="00031DE5" w:rsidRDefault="00BB78D5" w:rsidP="00CA77BD">
      <w:pPr>
        <w:pStyle w:val="ListParagraph"/>
        <w:numPr>
          <w:ilvl w:val="0"/>
          <w:numId w:val="11"/>
        </w:numPr>
        <w:ind w:left="454" w:hanging="227"/>
        <w:jc w:val="both"/>
      </w:pPr>
      <w:r>
        <w:t>string</w:t>
      </w:r>
    </w:p>
    <w:p w14:paraId="49D408B5" w14:textId="77777777" w:rsidR="00031DE5" w:rsidRDefault="00031DE5" w:rsidP="00D04A6C">
      <w:pPr>
        <w:jc w:val="both"/>
      </w:pPr>
    </w:p>
    <w:p w14:paraId="6AFFC5FC" w14:textId="7563CE7D" w:rsidR="00031DE5" w:rsidRDefault="00031DE5" w:rsidP="00D04A6C">
      <w:pPr>
        <w:jc w:val="both"/>
      </w:pPr>
      <w:r>
        <w:t>Other equipment</w:t>
      </w:r>
      <w:r w:rsidR="00C62006">
        <w:t xml:space="preserve"> and supplies</w:t>
      </w:r>
      <w:r>
        <w:t>:</w:t>
      </w:r>
    </w:p>
    <w:p w14:paraId="590B5A97" w14:textId="77777777" w:rsidR="00C62006" w:rsidRDefault="00031DE5" w:rsidP="00C62006">
      <w:pPr>
        <w:pStyle w:val="ListParagraph"/>
        <w:numPr>
          <w:ilvl w:val="0"/>
          <w:numId w:val="11"/>
        </w:numPr>
        <w:ind w:left="454" w:hanging="227"/>
        <w:jc w:val="both"/>
      </w:pPr>
      <w:r>
        <w:t xml:space="preserve">Suitable robot and </w:t>
      </w:r>
      <w:r w:rsidR="00C62006">
        <w:t>tablet containing block programming software.</w:t>
      </w:r>
    </w:p>
    <w:p w14:paraId="126FDD49" w14:textId="13FC81C7" w:rsidR="00031DE5" w:rsidRDefault="00031DE5">
      <w:pPr>
        <w:pStyle w:val="ListParagraph"/>
        <w:numPr>
          <w:ilvl w:val="0"/>
          <w:numId w:val="11"/>
        </w:numPr>
        <w:ind w:left="454" w:hanging="227"/>
        <w:jc w:val="both"/>
      </w:pPr>
      <w:r>
        <w:t>Balance scales</w:t>
      </w:r>
    </w:p>
    <w:p w14:paraId="3160FD52" w14:textId="77777777" w:rsidR="00C62006" w:rsidRDefault="00031DE5">
      <w:pPr>
        <w:pStyle w:val="ListParagraph"/>
        <w:numPr>
          <w:ilvl w:val="0"/>
          <w:numId w:val="11"/>
        </w:numPr>
        <w:ind w:left="454" w:hanging="227"/>
        <w:jc w:val="both"/>
      </w:pPr>
      <w:r>
        <w:t>2 cm Wooden Block</w:t>
      </w:r>
      <w:r w:rsidR="00C62006">
        <w:t>s</w:t>
      </w:r>
    </w:p>
    <w:p w14:paraId="786D9E45" w14:textId="65EF4840" w:rsidR="00C62006" w:rsidRDefault="00C62006">
      <w:pPr>
        <w:pStyle w:val="ListParagraph"/>
        <w:numPr>
          <w:ilvl w:val="0"/>
          <w:numId w:val="11"/>
        </w:numPr>
        <w:ind w:left="454" w:hanging="227"/>
        <w:jc w:val="both"/>
      </w:pPr>
      <w:r>
        <w:t>Wheat and scoop</w:t>
      </w:r>
    </w:p>
    <w:p w14:paraId="26CB3D4D" w14:textId="77777777" w:rsidR="00C62006" w:rsidRDefault="00C62006">
      <w:pPr>
        <w:pStyle w:val="ListParagraph"/>
        <w:numPr>
          <w:ilvl w:val="0"/>
          <w:numId w:val="11"/>
        </w:numPr>
        <w:ind w:left="454" w:hanging="227"/>
        <w:jc w:val="both"/>
      </w:pPr>
      <w:proofErr w:type="spellStart"/>
      <w:r>
        <w:t>Ziplock</w:t>
      </w:r>
      <w:proofErr w:type="spellEnd"/>
      <w:r>
        <w:t xml:space="preserve"> bags</w:t>
      </w:r>
    </w:p>
    <w:p w14:paraId="73DB222C" w14:textId="77777777" w:rsidR="00C62006" w:rsidRDefault="00C62006">
      <w:pPr>
        <w:pStyle w:val="ListParagraph"/>
        <w:numPr>
          <w:ilvl w:val="0"/>
          <w:numId w:val="11"/>
        </w:numPr>
        <w:ind w:left="454" w:hanging="227"/>
        <w:jc w:val="both"/>
      </w:pPr>
      <w:r>
        <w:t>Standard set of geometric objects</w:t>
      </w:r>
    </w:p>
    <w:p w14:paraId="6684C633" w14:textId="15F51E5C" w:rsidR="00BB78D5" w:rsidRPr="002F73F2" w:rsidRDefault="00C62006">
      <w:pPr>
        <w:pStyle w:val="ListParagraph"/>
        <w:numPr>
          <w:ilvl w:val="0"/>
          <w:numId w:val="11"/>
        </w:numPr>
        <w:ind w:left="454" w:hanging="227"/>
        <w:jc w:val="both"/>
      </w:pPr>
      <w:r>
        <w:t>Range of push/pull toys</w:t>
      </w:r>
    </w:p>
    <w:p w14:paraId="0EB48E3D" w14:textId="77777777" w:rsidR="00BB78D5" w:rsidRDefault="00BB78D5" w:rsidP="00BB78D5">
      <w:pPr>
        <w:widowControl/>
        <w:spacing w:after="160" w:line="259" w:lineRule="auto"/>
      </w:pPr>
    </w:p>
    <w:p w14:paraId="24EF6E8B" w14:textId="77777777" w:rsidR="004E422B" w:rsidRPr="00710DEC" w:rsidRDefault="004E422B" w:rsidP="004E422B">
      <w:pPr>
        <w:widowControl/>
        <w:spacing w:after="160" w:line="259" w:lineRule="auto"/>
        <w:rPr>
          <w:b/>
          <w:sz w:val="24"/>
          <w:szCs w:val="24"/>
        </w:rPr>
      </w:pPr>
      <w:r w:rsidRPr="00710DEC">
        <w:rPr>
          <w:b/>
          <w:sz w:val="24"/>
          <w:szCs w:val="24"/>
        </w:rPr>
        <w:br w:type="page"/>
      </w:r>
    </w:p>
    <w:p w14:paraId="00BDA9BD" w14:textId="77777777" w:rsidR="00392BA6" w:rsidRPr="006E55A7" w:rsidRDefault="00392BA6" w:rsidP="00392BA6">
      <w:pPr>
        <w:pStyle w:val="Heading1"/>
      </w:pPr>
      <w:bookmarkStart w:id="37" w:name="_Appendix_4:_Design"/>
      <w:bookmarkStart w:id="38" w:name="_Toc468703570"/>
      <w:bookmarkStart w:id="39" w:name="_Toc521929550"/>
      <w:bookmarkStart w:id="40" w:name="_Toc47605664"/>
      <w:bookmarkStart w:id="41" w:name="_Toc469642551"/>
      <w:bookmarkEnd w:id="37"/>
      <w:r w:rsidRPr="0019391E">
        <w:t xml:space="preserve">Appendix 4: </w:t>
      </w:r>
      <w:bookmarkEnd w:id="38"/>
      <w:r w:rsidRPr="006E55A7">
        <w:t>Design process guide</w:t>
      </w:r>
      <w:bookmarkEnd w:id="39"/>
      <w:bookmarkEnd w:id="40"/>
    </w:p>
    <w:p w14:paraId="7DC9887F" w14:textId="1F43CB08" w:rsidR="004C0B42" w:rsidRPr="008E63F3" w:rsidRDefault="00392BA6" w:rsidP="00392BA6">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2108800" behindDoc="0" locked="0" layoutInCell="1" allowOverlap="1" wp14:anchorId="40FF15BA" wp14:editId="14F14937">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050BC351" w14:textId="77777777" w:rsidR="00D04A6C" w:rsidRDefault="00D04A6C" w:rsidP="00392BA6">
                            <w:pPr>
                              <w:ind w:left="133"/>
                              <w:rPr>
                                <w:rFonts w:eastAsia="Century Gothic" w:cs="Century Gothic"/>
                                <w:sz w:val="19"/>
                                <w:szCs w:val="19"/>
                              </w:rPr>
                            </w:pPr>
                            <w:r>
                              <w:rPr>
                                <w:b/>
                                <w:sz w:val="19"/>
                              </w:rPr>
                              <w:t>Safe production of the final design or multiple copies of the final design</w:t>
                            </w:r>
                            <w:r>
                              <w:rPr>
                                <w:sz w:val="19"/>
                              </w:rPr>
                              <w:t>.</w:t>
                            </w:r>
                          </w:p>
                          <w:p w14:paraId="2F509CAB" w14:textId="77777777" w:rsidR="00D04A6C" w:rsidRDefault="00D04A6C" w:rsidP="00392BA6">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42972656" w14:textId="77777777" w:rsidR="00D04A6C" w:rsidRDefault="00D04A6C" w:rsidP="00392BA6">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40FF15BA" id="_x0000_t202" coordsize="21600,21600" o:spt="202" path="m,l,21600r21600,l21600,xe">
                <v:stroke joinstyle="miter"/>
                <v:path gradientshapeok="t" o:connecttype="rect"/>
              </v:shapetype>
              <v:shape id="Text Box 316" o:spid="_x0000_s1026" type="#_x0000_t202" style="position:absolute;margin-left:111.15pt;margin-top:435.5pt;width:357.15pt;height:94.4pt;z-index:25210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" filled="f" strokeweight=".24672mm">
                <v:textbox inset="0,0,0,0">
                  <w:txbxContent>
                    <w:p w14:paraId="050BC351" w14:textId="77777777" w:rsidR="00D04A6C" w:rsidRDefault="00D04A6C" w:rsidP="00392BA6">
                      <w:pPr>
                        <w:ind w:left="133"/>
                        <w:rPr>
                          <w:rFonts w:eastAsia="Century Gothic" w:cs="Century Gothic"/>
                          <w:sz w:val="19"/>
                          <w:szCs w:val="19"/>
                        </w:rPr>
                      </w:pPr>
                      <w:r>
                        <w:rPr>
                          <w:b/>
                          <w:sz w:val="19"/>
                        </w:rPr>
                        <w:t>Safe production of the final design or multiple copies of the final design</w:t>
                      </w:r>
                      <w:r>
                        <w:rPr>
                          <w:sz w:val="19"/>
                        </w:rPr>
                        <w:t>.</w:t>
                      </w:r>
                    </w:p>
                    <w:p w14:paraId="2F509CAB" w14:textId="77777777" w:rsidR="00D04A6C" w:rsidRDefault="00D04A6C" w:rsidP="00392BA6">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42972656" w14:textId="77777777" w:rsidR="00D04A6C" w:rsidRDefault="00D04A6C" w:rsidP="00392BA6">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116992" behindDoc="0" locked="0" layoutInCell="1" allowOverlap="1" wp14:anchorId="07928D77" wp14:editId="1C49B07A">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7A56278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211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115968" behindDoc="0" locked="0" layoutInCell="1" allowOverlap="1" wp14:anchorId="5203EC2B" wp14:editId="7B882222">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FD29A3E" id="Down Arrow 324" o:spid="_x0000_s1026" type="#_x0000_t67" style="position:absolute;margin-left:70.2pt;margin-top:334.4pt;width:7.1pt;height:102.05pt;z-index:25211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2114944" behindDoc="0" locked="0" layoutInCell="1" allowOverlap="1" wp14:anchorId="30925D80" wp14:editId="7A19C7BF">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3C76120" id="Down Arrow 323" o:spid="_x0000_s1026" type="#_x0000_t67" style="position:absolute;margin-left:70.2pt;margin-top:162.35pt;width:7.1pt;height:141.75pt;z-index:25211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097536" behindDoc="0" locked="0" layoutInCell="1" allowOverlap="1" wp14:anchorId="4A10D8D5" wp14:editId="035B3355">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40A18B8" id="Down Arrow 322" o:spid="_x0000_s1026" type="#_x0000_t67" style="position:absolute;margin-left:70.25pt;margin-top:98.2pt;width:7.1pt;height:34pt;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113920" behindDoc="0" locked="0" layoutInCell="1" allowOverlap="1" wp14:anchorId="5CCCF016" wp14:editId="3D235C47">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B48760D" id="Down Arrow 321" o:spid="_x0000_s1026" type="#_x0000_t67" style="position:absolute;margin-left:70.55pt;margin-top:34.8pt;width:4.25pt;height:33.45pt;z-index:25211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2109824" behindDoc="0" locked="0" layoutInCell="1" allowOverlap="1" wp14:anchorId="1097D2EF" wp14:editId="2B83C4B6">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3BA67F65" w14:textId="77777777" w:rsidR="00D04A6C" w:rsidRDefault="00D04A6C" w:rsidP="00392BA6">
                            <w:pPr>
                              <w:ind w:left="130"/>
                              <w:rPr>
                                <w:rFonts w:eastAsia="Century Gothic" w:cs="Century Gothic"/>
                                <w:sz w:val="19"/>
                                <w:szCs w:val="19"/>
                              </w:rPr>
                            </w:pPr>
                            <w:r>
                              <w:rPr>
                                <w:b/>
                                <w:sz w:val="19"/>
                              </w:rPr>
                              <w:t>Reflection on the process taken and the success of the design.</w:t>
                            </w:r>
                          </w:p>
                          <w:p w14:paraId="7D720A79" w14:textId="77777777" w:rsidR="00D04A6C" w:rsidRDefault="00D04A6C" w:rsidP="00392BA6">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1B08BA6C" w14:textId="77777777" w:rsidR="00D04A6C" w:rsidRDefault="00D04A6C" w:rsidP="00392BA6">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97D2EF" id="Text Box 317" o:spid="_x0000_s1027" type="#_x0000_t202" style="position:absolute;margin-left:111.75pt;margin-top:534.95pt;width:357.15pt;height:96.1pt;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NXBL/xVAgAAbQQAAA4AAAAAAAAAAAAAAAAALgIAAGRycy9lMm9Eb2MueG1s&#10;UEsBAi0AFAAGAAgAAAAhAD5dGJfjAAAADQEAAA8AAAAAAAAAAAAAAAAArwQAAGRycy9kb3ducmV2&#10;LnhtbFBLBQYAAAAABAAEAPMAAAC/BQAAAAA=&#10;" filled="f" strokecolor="#c30" strokeweight=".24672mm">
                <v:textbox inset="0,0,0,0">
                  <w:txbxContent>
                    <w:p w14:paraId="3BA67F65" w14:textId="77777777" w:rsidR="00D04A6C" w:rsidRDefault="00D04A6C" w:rsidP="00392BA6">
                      <w:pPr>
                        <w:ind w:left="130"/>
                        <w:rPr>
                          <w:rFonts w:eastAsia="Century Gothic" w:cs="Century Gothic"/>
                          <w:sz w:val="19"/>
                          <w:szCs w:val="19"/>
                        </w:rPr>
                      </w:pPr>
                      <w:r>
                        <w:rPr>
                          <w:b/>
                          <w:sz w:val="19"/>
                        </w:rPr>
                        <w:t>Reflection on the process taken and the success of the design.</w:t>
                      </w:r>
                    </w:p>
                    <w:p w14:paraId="7D720A79" w14:textId="77777777" w:rsidR="00D04A6C" w:rsidRDefault="00D04A6C" w:rsidP="00392BA6">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1B08BA6C" w14:textId="77777777" w:rsidR="00D04A6C" w:rsidRDefault="00D04A6C" w:rsidP="00392BA6">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099584" behindDoc="0" locked="0" layoutInCell="1" allowOverlap="1" wp14:anchorId="791E4232" wp14:editId="18DE6E54">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8E47B74" w14:textId="77777777" w:rsidR="00D04A6C" w:rsidRPr="00CE3F33" w:rsidRDefault="00D04A6C" w:rsidP="00392BA6">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1E4232" id="Text Box 71" o:spid="_x0000_s1028" type="#_x0000_t202" alt="Title: Ideation" style="position:absolute;margin-left:33.2pt;margin-top:137.65pt;width:77.95pt;height:25.5pt;z-index:25209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coA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bj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DpLcoAPgIAAEIEAAAO&#10;AAAAAAAAAAAAAAAAAC4CAABkcnMvZTJvRG9jLnhtbFBLAQItABQABgAIAAAAIQCjb8hh4AAAAAoB&#10;AAAPAAAAAAAAAAAAAAAAAJgEAABkcnMvZG93bnJldi54bWxQSwUGAAAAAAQABADzAAAApQUAAAAA&#10;" fillcolor="#7030a0" stroked="f">
                <v:textbox inset="0,0,0,0">
                  <w:txbxContent>
                    <w:p w14:paraId="38E47B74" w14:textId="77777777" w:rsidR="00D04A6C" w:rsidRPr="00CE3F33" w:rsidRDefault="00D04A6C" w:rsidP="00392BA6">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098560" behindDoc="0" locked="0" layoutInCell="1" allowOverlap="1" wp14:anchorId="283B513A" wp14:editId="06A7E734">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txbx>
                        <w:txbxContent>
                          <w:p w14:paraId="3060F027" w14:textId="77777777" w:rsidR="00D04A6C" w:rsidRDefault="00D04A6C" w:rsidP="00392BA6">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83B513A" id="Freeform 72" o:spid="_x0000_s1029" alt="Title: Development" style="position:absolute;margin-left:34.6pt;margin-top:308.75pt;width:77.95pt;height:25.5pt;z-index:25209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5H7iQMAAFs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Lm9izWnJ3KnqDqaNXXe7ifQKNQ+i9KOqj1&#10;KTV/HriWlFS/NFBMQUvrG9o3dr7BGwFTUyosbJa+82D7K8Sh1eW+ANvM7Y1G/QT1LS+xDjmOPY+h&#10;AxXcKT3cNvCKMO471POd6P5fAA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ZSOR+4kDAABb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3060F027" w14:textId="77777777" w:rsidR="00D04A6C" w:rsidRDefault="00D04A6C" w:rsidP="00392BA6">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107776" behindDoc="0" locked="0" layoutInCell="1" allowOverlap="1" wp14:anchorId="725D7427" wp14:editId="063DFA34">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11E9C7EF" w14:textId="77777777" w:rsidR="00D04A6C" w:rsidRPr="009F0AA9" w:rsidRDefault="00D04A6C" w:rsidP="00392BA6">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0A7E567" w14:textId="77777777" w:rsidR="00D04A6C" w:rsidRDefault="00D04A6C" w:rsidP="00392BA6">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25D7427" id="Text Box 315" o:spid="_x0000_s1030" type="#_x0000_t202" style="position:absolute;margin-left:111.75pt;margin-top:309pt;width:357.15pt;height:122.45pt;z-index:25210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GbQLXFXAgAAbQQAAA4AAAAAAAAAAAAAAAAALgIAAGRycy9lMm9Eb2MueG1s&#10;UEsBAi0AFAAGAAgAAAAhAAR88QPhAAAACwEAAA8AAAAAAAAAAAAAAAAAsQQAAGRycy9kb3ducmV2&#10;LnhtbFBLBQYAAAAABAAEAPMAAAC/BQAAAAA=&#10;" filled="f" strokecolor="#82451c" strokeweight=".24672mm">
                <v:textbox inset="0,0,0,0">
                  <w:txbxContent>
                    <w:p w14:paraId="11E9C7EF" w14:textId="77777777" w:rsidR="00D04A6C" w:rsidRPr="009F0AA9" w:rsidRDefault="00D04A6C" w:rsidP="00392BA6">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0A7E567" w14:textId="77777777" w:rsidR="00D04A6C" w:rsidRDefault="00D04A6C" w:rsidP="00392BA6">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106752" behindDoc="0" locked="0" layoutInCell="1" allowOverlap="1" wp14:anchorId="12B43E16" wp14:editId="27BE9761">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418887E" w14:textId="77777777" w:rsidR="00D04A6C" w:rsidRDefault="00D04A6C" w:rsidP="00392BA6">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4C392F13" w14:textId="77777777" w:rsidR="00D04A6C" w:rsidRDefault="00D04A6C" w:rsidP="00392BA6">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48CFDBEC" w14:textId="77777777" w:rsidR="00D04A6C" w:rsidRDefault="00D04A6C" w:rsidP="00392BA6">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16" w:history="1">
                              <w:r>
                                <w:rPr>
                                  <w:rStyle w:val="Hyperlink"/>
                                  <w:sz w:val="19"/>
                                </w:rPr>
                                <w:t>www.mindtools.com/pages/article/newCT_02.htm</w:t>
                              </w:r>
                            </w:hyperlink>
                          </w:p>
                          <w:p w14:paraId="6934B56A" w14:textId="77777777" w:rsidR="00D04A6C" w:rsidRDefault="009771C4" w:rsidP="00392BA6">
                            <w:pPr>
                              <w:spacing w:before="60" w:after="60"/>
                              <w:ind w:left="130" w:right="471"/>
                              <w:rPr>
                                <w:rFonts w:eastAsia="Century Gothic" w:cs="Century Gothic"/>
                                <w:sz w:val="19"/>
                                <w:szCs w:val="19"/>
                              </w:rPr>
                            </w:pPr>
                            <w:hyperlink r:id="rId117" w:history="1">
                              <w:r w:rsidR="00D04A6C" w:rsidRPr="00C46953">
                                <w:rPr>
                                  <w:rStyle w:val="Hyperlink"/>
                                  <w:sz w:val="19"/>
                                </w:rPr>
                                <w:t>www.designorate.com/a-guide-to-the-scamper-technique-for-</w:t>
                              </w:r>
                              <w:r w:rsidR="00D04A6C" w:rsidRPr="00C46953">
                                <w:rPr>
                                  <w:rStyle w:val="Hyperlink"/>
                                  <w:spacing w:val="17"/>
                                  <w:sz w:val="19"/>
                                </w:rPr>
                                <w:t xml:space="preserve"> </w:t>
                              </w:r>
                            </w:hyperlink>
                            <w:r w:rsidR="00D04A6C">
                              <w:rPr>
                                <w:color w:val="215986"/>
                                <w:sz w:val="19"/>
                                <w:u w:val="single" w:color="215986"/>
                              </w:rPr>
                              <w:t>creative-thinking</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B43E16" id="Text Box 314" o:spid="_x0000_s1031" type="#_x0000_t202" style="position:absolute;margin-left:111.4pt;margin-top:136.1pt;width:357.15pt;height:168.1pt;z-index:25210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LsbF9FWAgAAbQQAAA4AAAAAAAAAAAAAAAAALgIAAGRycy9lMm9Eb2MueG1s&#10;UEsBAi0AFAAGAAgAAAAhAF5+Xw7iAAAACwEAAA8AAAAAAAAAAAAAAAAAsAQAAGRycy9kb3ducmV2&#10;LnhtbFBLBQYAAAAABAAEAPMAAAC/BQAAAAA=&#10;" filled="f" strokecolor="#7030a0" strokeweight=".24672mm">
                <v:textbox inset="0,0,0,0">
                  <w:txbxContent>
                    <w:p w14:paraId="5418887E" w14:textId="77777777" w:rsidR="00D04A6C" w:rsidRDefault="00D04A6C" w:rsidP="00392BA6">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4C392F13" w14:textId="77777777" w:rsidR="00D04A6C" w:rsidRDefault="00D04A6C" w:rsidP="00392BA6">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48CFDBEC" w14:textId="77777777" w:rsidR="00D04A6C" w:rsidRDefault="00D04A6C" w:rsidP="00392BA6">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18" w:history="1">
                        <w:r>
                          <w:rPr>
                            <w:rStyle w:val="Hyperlink"/>
                            <w:sz w:val="19"/>
                          </w:rPr>
                          <w:t>www.mindtools.com/pages/article/newCT_02.htm</w:t>
                        </w:r>
                      </w:hyperlink>
                    </w:p>
                    <w:p w14:paraId="6934B56A" w14:textId="77777777" w:rsidR="00D04A6C" w:rsidRDefault="00D04A6C" w:rsidP="00392BA6">
                      <w:pPr>
                        <w:spacing w:before="60" w:after="60"/>
                        <w:ind w:left="130" w:right="471"/>
                        <w:rPr>
                          <w:rFonts w:eastAsia="Century Gothic" w:cs="Century Gothic"/>
                          <w:sz w:val="19"/>
                          <w:szCs w:val="19"/>
                        </w:rPr>
                      </w:pPr>
                      <w:hyperlink r:id="rId119" w:history="1">
                        <w:r w:rsidRPr="00C46953">
                          <w:rPr>
                            <w:rStyle w:val="Hyperlink"/>
                            <w:sz w:val="19"/>
                          </w:rPr>
                          <w:t>www.designorate.com/a-guide-to-the-scamper-technique-for-</w:t>
                        </w:r>
                        <w:r w:rsidRPr="00C46953">
                          <w:rPr>
                            <w:rStyle w:val="Hyperlink"/>
                            <w:spacing w:val="17"/>
                            <w:sz w:val="19"/>
                          </w:rPr>
                          <w:t xml:space="preserve"> </w:t>
                        </w:r>
                      </w:hyperlink>
                      <w:r>
                        <w:rPr>
                          <w:color w:val="215986"/>
                          <w:sz w:val="19"/>
                          <w:u w:val="single" w:color="215986"/>
                        </w:rPr>
                        <w:t>creative-think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100608" behindDoc="0" locked="0" layoutInCell="1" allowOverlap="1" wp14:anchorId="55C21F5B" wp14:editId="1339CBF7">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62084B1" w14:textId="77777777" w:rsidR="00D04A6C" w:rsidRPr="00CE3F33" w:rsidRDefault="00D04A6C" w:rsidP="00392BA6">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5C21F5B" id="Text Box 308" o:spid="_x0000_s1032" type="#_x0000_t202" alt="Title: Analysis" style="position:absolute;margin-left:33.7pt;margin-top:72.6pt;width:77.95pt;height:25.5pt;z-index:25210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Xug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uRiEOkB5QYot9MOPy4pGDfY7JS0OfkHdtxOzghL1XqNMYUsGww7GYTCY5hha&#10;UO4tJf3h3vf7dDJWHmvE7kdBwwbFrGQkOqje13EdARznSNV19cK+vD7HV79+EOuf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8l7oFECAABoBAAADgAAAAAAAAAAAAAAAAAuAgAAZHJzL2Uyb0RvYy54bWxQSwECLQAU&#10;AAYACAAAACEAkRvP1eAAAAAKAQAADwAAAAAAAAAAAAAAAACrBAAAZHJzL2Rvd25yZXYueG1sUEsF&#10;BgAAAAAEAAQA8wAAALgFAAAAAA==&#10;" fillcolor="#548235" stroked="f">
                <v:textbox inset="0,0,0,0">
                  <w:txbxContent>
                    <w:p w14:paraId="262084B1" w14:textId="77777777" w:rsidR="00D04A6C" w:rsidRPr="00CE3F33" w:rsidRDefault="00D04A6C" w:rsidP="00392BA6">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101632" behindDoc="0" locked="0" layoutInCell="1" allowOverlap="1" wp14:anchorId="2B527768" wp14:editId="15BB9EDC">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1F40229" id="U-Turn Arrow 309" o:spid="_x0000_s1026" style="position:absolute;margin-left:-263.5pt;margin-top:259.95pt;width:543.5pt;height:54.45pt;rotation:-90;z-index:25210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102656" behindDoc="0" locked="0" layoutInCell="1" allowOverlap="1" wp14:anchorId="59CA1BBD" wp14:editId="3996F5E1">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0F6B7B5" id="U-Turn Arrow 310" o:spid="_x0000_s1026" style="position:absolute;margin-left:-87.15pt;margin-top:418.25pt;width:215.35pt;height:28.4pt;rotation:-90;z-index:25210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103680" behindDoc="0" locked="0" layoutInCell="1" allowOverlap="1" wp14:anchorId="6F6398DE" wp14:editId="5AEC7E93">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9E31A5D" id="U-Turn Arrow 311" o:spid="_x0000_s1026" style="position:absolute;margin-left:-186.4pt;margin-top:326.85pt;width:404.55pt;height:40.25pt;rotation:-90;z-index:25210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104704" behindDoc="0" locked="0" layoutInCell="1" allowOverlap="1" wp14:anchorId="3DC0A60B" wp14:editId="22AEC944">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488F4454" w14:textId="77777777" w:rsidR="00D04A6C" w:rsidRDefault="00D04A6C" w:rsidP="00392BA6">
                            <w:pPr>
                              <w:ind w:left="130"/>
                              <w:rPr>
                                <w:rFonts w:eastAsia="Century Gothic" w:cs="Century Gothic"/>
                                <w:sz w:val="19"/>
                                <w:szCs w:val="19"/>
                              </w:rPr>
                            </w:pPr>
                            <w:r>
                              <w:rPr>
                                <w:b/>
                                <w:sz w:val="19"/>
                              </w:rPr>
                              <w:t>Finding useful and helpful information about the design problem.</w:t>
                            </w:r>
                          </w:p>
                          <w:p w14:paraId="3B3D360A" w14:textId="77777777" w:rsidR="00D04A6C" w:rsidRDefault="00D04A6C" w:rsidP="00392BA6">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DC0A60B" id="Text Box 312" o:spid="_x0000_s1033" type="#_x0000_t202" style="position:absolute;margin-left:111.5pt;margin-top:9.3pt;width:357.15pt;height:58.95pt;z-index:25210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O2HwnFWAgAAbAQAAA4AAAAAAAAAAAAAAAAALgIAAGRycy9lMm9Eb2MueG1s&#10;UEsBAi0AFAAGAAgAAAAhAFy+zqLiAAAACgEAAA8AAAAAAAAAAAAAAAAAsAQAAGRycy9kb3ducmV2&#10;LnhtbFBLBQYAAAAABAAEAPMAAAC/BQAAAAA=&#10;" filled="f" strokecolor="#4472c4" strokeweight=".24672mm">
                <v:textbox inset="0,0,0,0">
                  <w:txbxContent>
                    <w:p w14:paraId="488F4454" w14:textId="77777777" w:rsidR="00D04A6C" w:rsidRDefault="00D04A6C" w:rsidP="00392BA6">
                      <w:pPr>
                        <w:ind w:left="130"/>
                        <w:rPr>
                          <w:rFonts w:eastAsia="Century Gothic" w:cs="Century Gothic"/>
                          <w:sz w:val="19"/>
                          <w:szCs w:val="19"/>
                        </w:rPr>
                      </w:pPr>
                      <w:r>
                        <w:rPr>
                          <w:b/>
                          <w:sz w:val="19"/>
                        </w:rPr>
                        <w:t>Finding useful and helpful information about the design problem.</w:t>
                      </w:r>
                    </w:p>
                    <w:p w14:paraId="3B3D360A" w14:textId="77777777" w:rsidR="00D04A6C" w:rsidRDefault="00D04A6C" w:rsidP="00392BA6">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105728" behindDoc="0" locked="0" layoutInCell="1" allowOverlap="1" wp14:anchorId="266C044E" wp14:editId="18EDEC92">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364EEA36" w14:textId="77777777" w:rsidR="00D04A6C" w:rsidRDefault="00D04A6C" w:rsidP="00392BA6">
                            <w:pPr>
                              <w:ind w:left="130"/>
                              <w:rPr>
                                <w:rFonts w:eastAsia="Century Gothic" w:cs="Century Gothic"/>
                                <w:sz w:val="19"/>
                                <w:szCs w:val="19"/>
                              </w:rPr>
                            </w:pPr>
                            <w:r>
                              <w:rPr>
                                <w:b/>
                                <w:sz w:val="19"/>
                              </w:rPr>
                              <w:t>Understanding the meaning of the research findings.</w:t>
                            </w:r>
                          </w:p>
                          <w:p w14:paraId="0C7BE586" w14:textId="77777777" w:rsidR="00D04A6C" w:rsidRDefault="00D04A6C" w:rsidP="00392BA6">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66C044E" id="Text Box 313" o:spid="_x0000_s1034" type="#_x0000_t202" style="position:absolute;margin-left:111.5pt;margin-top:72.5pt;width:357.15pt;height:58.95pt;z-index:25210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" filled="f" strokecolor="#548235" strokeweight=".24672mm">
                <v:textbox inset="0,0,0,0">
                  <w:txbxContent>
                    <w:p w14:paraId="364EEA36" w14:textId="77777777" w:rsidR="00D04A6C" w:rsidRDefault="00D04A6C" w:rsidP="00392BA6">
                      <w:pPr>
                        <w:ind w:left="130"/>
                        <w:rPr>
                          <w:rFonts w:eastAsia="Century Gothic" w:cs="Century Gothic"/>
                          <w:sz w:val="19"/>
                          <w:szCs w:val="19"/>
                        </w:rPr>
                      </w:pPr>
                      <w:r>
                        <w:rPr>
                          <w:b/>
                          <w:sz w:val="19"/>
                        </w:rPr>
                        <w:t>Understanding the meaning of the research findings.</w:t>
                      </w:r>
                    </w:p>
                    <w:p w14:paraId="0C7BE586" w14:textId="77777777" w:rsidR="00D04A6C" w:rsidRDefault="00D04A6C" w:rsidP="00392BA6">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110848" behindDoc="0" locked="0" layoutInCell="1" allowOverlap="1" wp14:anchorId="7A995468" wp14:editId="674822E6">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820F93C" w14:textId="77777777" w:rsidR="00D04A6C" w:rsidRDefault="00D04A6C" w:rsidP="00392BA6">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A995468" id="Text Box 318" o:spid="_x0000_s1035" type="#_x0000_t202" alt="Title: Research" style="position:absolute;margin-left:33.2pt;margin-top:9.55pt;width:77.95pt;height:25.5pt;z-index:25211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D1L0x5BAgAARgQA&#10;AA4AAAAAAAAAAAAAAAAALgIAAGRycy9lMm9Eb2MueG1sUEsBAi0AFAAGAAgAAAAhADlyS4ffAAAA&#10;CAEAAA8AAAAAAAAAAAAAAAAAmwQAAGRycy9kb3ducmV2LnhtbFBLBQYAAAAABAAEAPMAAACnBQAA&#10;AAA=&#10;" fillcolor="#4472c4" stroked="f">
                <v:textbox inset="0,0,0,0">
                  <w:txbxContent>
                    <w:p w14:paraId="0820F93C" w14:textId="77777777" w:rsidR="00D04A6C" w:rsidRDefault="00D04A6C" w:rsidP="00392BA6">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111872" behindDoc="0" locked="0" layoutInCell="1" allowOverlap="1" wp14:anchorId="556FBAFA" wp14:editId="3A64F877">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4062512" w14:textId="77777777" w:rsidR="00D04A6C" w:rsidRDefault="00D04A6C" w:rsidP="00392BA6">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6FBAFA" id="Text Box 319" o:spid="_x0000_s1036" type="#_x0000_t202" alt="Title: Production" style="position:absolute;margin-left:33.2pt;margin-top:440.2pt;width:77.95pt;height:25.5pt;z-index:25211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" fillcolor="black" stroked="f">
                <v:textbox inset="0,0,0,0">
                  <w:txbxContent>
                    <w:p w14:paraId="74062512" w14:textId="77777777" w:rsidR="00D04A6C" w:rsidRDefault="00D04A6C" w:rsidP="00392BA6">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112896" behindDoc="0" locked="0" layoutInCell="1" allowOverlap="1" wp14:anchorId="4E9CB96F" wp14:editId="6D82A6BF">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AC91F2C" w14:textId="77777777" w:rsidR="00D04A6C" w:rsidRDefault="00D04A6C" w:rsidP="00392BA6">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9CB96F" id="Text Box 320" o:spid="_x0000_s1037" type="#_x0000_t202" alt="Title: Evaluation" style="position:absolute;margin-left:33.45pt;margin-top:535.2pt;width:77.95pt;height:25.5pt;z-index:25211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DZAygDQQIAAEcE&#10;AAAOAAAAAAAAAAAAAAAAAC4CAABkcnMvZTJvRG9jLnhtbFBLAQItABQABgAIAAAAIQA8K4rx4AAA&#10;AAwBAAAPAAAAAAAAAAAAAAAAAJsEAABkcnMvZG93bnJldi54bWxQSwUGAAAAAAQABADzAAAAqAUA&#10;AAAA&#10;" fillcolor="#c30" stroked="f">
                <v:textbox inset="0,0,0,0">
                  <w:txbxContent>
                    <w:p w14:paraId="2AC91F2C" w14:textId="77777777" w:rsidR="00D04A6C" w:rsidRDefault="00D04A6C" w:rsidP="00392BA6">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6FB70B8C" w14:textId="5F00D108" w:rsidR="004C43BD" w:rsidRPr="00807593" w:rsidRDefault="004C43BD" w:rsidP="004C0B42">
      <w:pPr>
        <w:pStyle w:val="Heading1"/>
      </w:pPr>
      <w:bookmarkStart w:id="42" w:name="_Appendix_5:_Reflective"/>
      <w:bookmarkStart w:id="43" w:name="_Toc47605665"/>
      <w:bookmarkEnd w:id="42"/>
      <w:r w:rsidRPr="00807593">
        <w:t xml:space="preserve">Appendix </w:t>
      </w:r>
      <w:r w:rsidR="0049374D">
        <w:t>5</w:t>
      </w:r>
      <w:r w:rsidRPr="00807593">
        <w:t xml:space="preserve">: Reflective </w:t>
      </w:r>
      <w:r w:rsidR="00BF7243">
        <w:t>j</w:t>
      </w:r>
      <w:r w:rsidRPr="00807593">
        <w:t>ournal</w:t>
      </w:r>
      <w:bookmarkEnd w:id="41"/>
      <w:bookmarkEnd w:id="43"/>
      <w:r w:rsidR="004F5BAE">
        <w:t xml:space="preserve"> </w:t>
      </w:r>
    </w:p>
    <w:p w14:paraId="349AA85C" w14:textId="77777777" w:rsidR="00874E0B" w:rsidRPr="003E6F49" w:rsidRDefault="00874E0B" w:rsidP="00874E0B">
      <w:pPr>
        <w:widowControl/>
        <w:rPr>
          <w:szCs w:val="20"/>
        </w:rPr>
      </w:pPr>
      <w:bookmarkStart w:id="44" w:name="_Toc469557618"/>
      <w:bookmarkStart w:id="45" w:name="_Toc469636557"/>
      <w:bookmarkStart w:id="46" w:name="_Toc465262522"/>
      <w:r w:rsidRPr="008E63F3">
        <w:rPr>
          <w:noProof/>
          <w:szCs w:val="20"/>
          <w:lang w:eastAsia="en-AU"/>
        </w:rPr>
        <w:drawing>
          <wp:anchor distT="0" distB="0" distL="114300" distR="114300" simplePos="0" relativeHeight="252081152" behindDoc="0" locked="0" layoutInCell="1" allowOverlap="1" wp14:anchorId="2C39A737" wp14:editId="3AD0C1FF">
            <wp:simplePos x="914400" y="1371600"/>
            <wp:positionH relativeFrom="margin">
              <wp:align>right</wp:align>
            </wp:positionH>
            <wp:positionV relativeFrom="paragraph">
              <wp:posOffset>0</wp:posOffset>
            </wp:positionV>
            <wp:extent cx="2160000" cy="1440000"/>
            <wp:effectExtent l="0" t="0" r="0" b="8255"/>
            <wp:wrapSquare wrapText="bothSides"/>
            <wp:docPr id="51" name="Picture 51" descr="Photograph of students writing in their journals." title="Reflective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6F49">
        <w:rPr>
          <w:szCs w:val="20"/>
        </w:rPr>
        <w:t xml:space="preserve">When students reflect on learning and analyse their own ideas and feelings, they self-evaluate, thereby improving their metacognitive skills. When </w:t>
      </w:r>
      <w:proofErr w:type="gramStart"/>
      <w:r w:rsidRPr="003E6F49">
        <w:rPr>
          <w:szCs w:val="20"/>
        </w:rPr>
        <w:t>students</w:t>
      </w:r>
      <w:proofErr w:type="gramEnd"/>
      <w:r w:rsidRPr="003E6F49">
        <w:rPr>
          <w:szCs w:val="20"/>
        </w:rPr>
        <w:t xml:space="preserve"> self</w:t>
      </w:r>
      <w:r w:rsidRPr="003E6F49">
        <w:rPr>
          <w:szCs w:val="20"/>
        </w:rPr>
        <w:noBreakHyphen/>
        <w:t>monitor or reflect, the most powerful learning happens.</w:t>
      </w:r>
    </w:p>
    <w:p w14:paraId="21BB1ACC" w14:textId="3062EA2C" w:rsidR="004C0B42" w:rsidRPr="004C0B42" w:rsidRDefault="008B73D9" w:rsidP="004C0B42">
      <w:pPr>
        <w:widowControl/>
        <w:rPr>
          <w:szCs w:val="20"/>
        </w:rPr>
      </w:pPr>
      <w:r>
        <w:rPr>
          <w:szCs w:val="20"/>
        </w:rPr>
        <w:t>Journaling</w:t>
      </w:r>
      <w:r w:rsidR="004C0B42" w:rsidRPr="004C0B42">
        <w:rPr>
          <w:szCs w:val="20"/>
        </w:rPr>
        <w:t xml:space="preserve"> </w:t>
      </w:r>
      <w:r w:rsidR="004C0B42" w:rsidRPr="004C0B42">
        <w:t>may take the form of a written or digital journal, a portfolio or a digital portfolio.</w:t>
      </w:r>
      <w:r w:rsidR="004C0B42" w:rsidRPr="004C0B42">
        <w:rPr>
          <w:szCs w:val="20"/>
        </w:rPr>
        <w:t xml:space="preserve"> Early childhood classrooms may use a class reflective floor book with pictures of the learning experience and scribed conversations.</w:t>
      </w:r>
    </w:p>
    <w:p w14:paraId="21FFD94E" w14:textId="6F570CD9" w:rsidR="004C0B42" w:rsidRPr="004C0B42" w:rsidRDefault="004C0B42" w:rsidP="004C0B42">
      <w:pPr>
        <w:widowControl/>
        <w:rPr>
          <w:szCs w:val="20"/>
        </w:rPr>
      </w:pPr>
      <w:r w:rsidRPr="004C0B42">
        <w:rPr>
          <w:szCs w:val="20"/>
        </w:rPr>
        <w:t xml:space="preserve">Teachers can model the </w:t>
      </w:r>
      <w:r w:rsidR="008B73D9">
        <w:rPr>
          <w:szCs w:val="20"/>
        </w:rPr>
        <w:t>journaling</w:t>
      </w:r>
      <w:r w:rsidRPr="004C0B42">
        <w:rPr>
          <w:szCs w:val="20"/>
        </w:rPr>
        <w:t xml:space="preserve"> process by thinking aloud and showing students how they can express learning and thoughts in a variety of ways including diagrams, pictures and writing.</w:t>
      </w:r>
    </w:p>
    <w:p w14:paraId="6F404CF7" w14:textId="77777777" w:rsidR="004C0B42" w:rsidRPr="004C0B42" w:rsidRDefault="004C0B42" w:rsidP="004C0B42">
      <w:pPr>
        <w:widowControl/>
        <w:rPr>
          <w:szCs w:val="20"/>
        </w:rPr>
      </w:pPr>
      <w:r w:rsidRPr="004C0B42">
        <w:t>Journals are</w:t>
      </w:r>
      <w:r w:rsidRPr="004C0B42">
        <w:rPr>
          <w:szCs w:val="20"/>
        </w:rPr>
        <w:t xml:space="preserve"> a useful tool that gives teachers additional insight into how students value their own learning and progress, as well as demonstrating their individual achievements.</w:t>
      </w:r>
    </w:p>
    <w:p w14:paraId="10D59273" w14:textId="5B70B74B" w:rsidR="004C0B42" w:rsidRPr="004C0B42" w:rsidRDefault="004C0B42" w:rsidP="004C0B42">
      <w:pPr>
        <w:widowControl/>
        <w:rPr>
          <w:szCs w:val="20"/>
        </w:rPr>
      </w:pPr>
      <w:r w:rsidRPr="004C0B42">
        <w:rPr>
          <w:szCs w:val="20"/>
        </w:rPr>
        <w:t xml:space="preserve">The following links provide background information and useful apps for </w:t>
      </w:r>
      <w:r w:rsidR="008B73D9">
        <w:rPr>
          <w:szCs w:val="20"/>
        </w:rPr>
        <w:t>journaling</w:t>
      </w:r>
      <w:r w:rsidRPr="004C0B42">
        <w:rPr>
          <w:szCs w:val="20"/>
        </w:rPr>
        <w:t>.</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4C0B42" w:rsidRPr="004C0B42" w14:paraId="31E718D0" w14:textId="77777777" w:rsidTr="004C0B42">
        <w:trPr>
          <w:trHeight w:val="862"/>
        </w:trPr>
        <w:tc>
          <w:tcPr>
            <w:tcW w:w="9016" w:type="dxa"/>
          </w:tcPr>
          <w:p w14:paraId="6C5FFCD9" w14:textId="77777777" w:rsidR="004C0B42" w:rsidRPr="004C0B42" w:rsidRDefault="004C0B42" w:rsidP="004C0B42">
            <w:pPr>
              <w:spacing w:after="0" w:line="259" w:lineRule="auto"/>
              <w:rPr>
                <w:rFonts w:cs="Arial"/>
              </w:rPr>
            </w:pPr>
            <w:proofErr w:type="spellStart"/>
            <w:r w:rsidRPr="004C0B42">
              <w:rPr>
                <w:rFonts w:cs="Arial"/>
              </w:rPr>
              <w:t>Kidblog</w:t>
            </w:r>
            <w:proofErr w:type="spellEnd"/>
            <w:r w:rsidRPr="004C0B42">
              <w:rPr>
                <w:rFonts w:cs="Arial"/>
              </w:rPr>
              <w:t xml:space="preserve"> – digital portfolios and blogging</w:t>
            </w:r>
          </w:p>
          <w:p w14:paraId="3973FE14" w14:textId="77777777" w:rsidR="004C0B42" w:rsidRPr="004C0B42" w:rsidRDefault="009771C4" w:rsidP="004C0B42">
            <w:pPr>
              <w:spacing w:before="0"/>
              <w:rPr>
                <w:i/>
                <w:color w:val="215986"/>
                <w:u w:val="single"/>
              </w:rPr>
            </w:pPr>
            <w:hyperlink r:id="rId121" w:history="1">
              <w:r w:rsidR="004C0B42" w:rsidRPr="004C0B42">
                <w:rPr>
                  <w:i/>
                  <w:color w:val="215986"/>
                  <w:u w:val="single"/>
                </w:rPr>
                <w:t>kidblog.org/home</w:t>
              </w:r>
            </w:hyperlink>
          </w:p>
        </w:tc>
      </w:tr>
      <w:tr w:rsidR="004C0B42" w:rsidRPr="004C0B42" w14:paraId="32349E19" w14:textId="77777777" w:rsidTr="004C0B42">
        <w:trPr>
          <w:trHeight w:val="726"/>
        </w:trPr>
        <w:tc>
          <w:tcPr>
            <w:tcW w:w="9016" w:type="dxa"/>
          </w:tcPr>
          <w:p w14:paraId="09AFAB59" w14:textId="77777777" w:rsidR="004C0B42" w:rsidRPr="004C0B42" w:rsidRDefault="009771C4" w:rsidP="004C0B42">
            <w:pPr>
              <w:spacing w:after="0" w:line="259" w:lineRule="auto"/>
              <w:rPr>
                <w:rFonts w:cs="Arial"/>
              </w:rPr>
            </w:pPr>
            <w:hyperlink r:id="rId122" w:tgtFrame="_blank" w:history="1">
              <w:r w:rsidR="004C0B42" w:rsidRPr="004C0B42">
                <w:rPr>
                  <w:rFonts w:cs="Arial"/>
                </w:rPr>
                <w:t>Edmodo</w:t>
              </w:r>
            </w:hyperlink>
            <w:r w:rsidR="004C0B42" w:rsidRPr="004C0B42">
              <w:rPr>
                <w:rFonts w:cs="Arial"/>
              </w:rPr>
              <w:t xml:space="preserve"> – for consolidating and storing class notes and learning materials</w:t>
            </w:r>
          </w:p>
          <w:p w14:paraId="334D2942" w14:textId="77777777" w:rsidR="004C0B42" w:rsidRPr="004C0B42" w:rsidRDefault="009771C4" w:rsidP="004C0B42">
            <w:pPr>
              <w:spacing w:before="0" w:line="259" w:lineRule="auto"/>
              <w:rPr>
                <w:rFonts w:cs="Arial"/>
                <w:i/>
              </w:rPr>
            </w:pPr>
            <w:hyperlink r:id="rId123" w:history="1">
              <w:r w:rsidR="004C0B42" w:rsidRPr="004C0B42">
                <w:rPr>
                  <w:rFonts w:cs="Arial"/>
                  <w:i/>
                  <w:color w:val="215986"/>
                  <w:u w:val="single"/>
                </w:rPr>
                <w:t>www.edmodo.com</w:t>
              </w:r>
            </w:hyperlink>
          </w:p>
        </w:tc>
      </w:tr>
      <w:tr w:rsidR="004C0B42" w:rsidRPr="004C0B42" w14:paraId="1EE2F4E9" w14:textId="77777777" w:rsidTr="004C0B42">
        <w:trPr>
          <w:trHeight w:val="726"/>
        </w:trPr>
        <w:tc>
          <w:tcPr>
            <w:tcW w:w="9016" w:type="dxa"/>
          </w:tcPr>
          <w:p w14:paraId="27A1E5BF" w14:textId="77777777" w:rsidR="004C0B42" w:rsidRPr="004C0B42" w:rsidRDefault="009771C4" w:rsidP="004C0B42">
            <w:pPr>
              <w:spacing w:after="0" w:line="259" w:lineRule="auto"/>
              <w:rPr>
                <w:rFonts w:cs="Arial"/>
              </w:rPr>
            </w:pPr>
            <w:hyperlink r:id="rId124" w:tgtFrame="_blank" w:history="1">
              <w:r w:rsidR="004C0B42" w:rsidRPr="004C0B42">
                <w:rPr>
                  <w:rFonts w:cs="Arial"/>
                </w:rPr>
                <w:t>Explain Everything™</w:t>
              </w:r>
            </w:hyperlink>
            <w:r w:rsidR="004C0B42" w:rsidRPr="004C0B42">
              <w:rPr>
                <w:rFonts w:cs="Arial"/>
              </w:rPr>
              <w:t xml:space="preserve"> – a screen casting, video and presentation tool all in one</w:t>
            </w:r>
          </w:p>
          <w:p w14:paraId="08F7A0DD" w14:textId="77777777" w:rsidR="004C0B42" w:rsidRPr="004C0B42" w:rsidRDefault="004C0B42" w:rsidP="004C0B42">
            <w:pPr>
              <w:spacing w:before="0" w:line="259" w:lineRule="auto"/>
              <w:rPr>
                <w:i/>
                <w:color w:val="215986"/>
                <w:u w:val="single"/>
              </w:rPr>
            </w:pPr>
            <w:r w:rsidRPr="004C0B42">
              <w:rPr>
                <w:i/>
                <w:color w:val="215986"/>
                <w:u w:val="single"/>
              </w:rPr>
              <w:t>Explaineverything.com</w:t>
            </w:r>
          </w:p>
        </w:tc>
      </w:tr>
      <w:tr w:rsidR="004C0B42" w:rsidRPr="004C0B42" w14:paraId="2FBA74ED" w14:textId="77777777" w:rsidTr="004C0B42">
        <w:trPr>
          <w:trHeight w:val="726"/>
        </w:trPr>
        <w:tc>
          <w:tcPr>
            <w:tcW w:w="9016" w:type="dxa"/>
          </w:tcPr>
          <w:p w14:paraId="03DA5216" w14:textId="77777777" w:rsidR="004C0B42" w:rsidRPr="004C0B42" w:rsidRDefault="009771C4" w:rsidP="004C0B42">
            <w:pPr>
              <w:spacing w:after="0" w:line="259" w:lineRule="auto"/>
              <w:rPr>
                <w:rFonts w:cs="Arial"/>
              </w:rPr>
            </w:pPr>
            <w:hyperlink r:id="rId125" w:tgtFrame="_blank" w:history="1">
              <w:proofErr w:type="spellStart"/>
              <w:r w:rsidR="004C0B42" w:rsidRPr="004C0B42">
                <w:rPr>
                  <w:rFonts w:cs="Arial"/>
                </w:rPr>
                <w:t>Popplet</w:t>
              </w:r>
              <w:proofErr w:type="spellEnd"/>
            </w:hyperlink>
            <w:r w:rsidR="004C0B42" w:rsidRPr="004C0B42">
              <w:rPr>
                <w:rFonts w:cs="Arial"/>
              </w:rPr>
              <w:t xml:space="preserve"> – allows you to jot down your ideas and then sort them visually</w:t>
            </w:r>
          </w:p>
          <w:p w14:paraId="698BB563" w14:textId="77777777" w:rsidR="004C0B42" w:rsidRPr="004C0B42" w:rsidRDefault="004C0B42" w:rsidP="004C0B42">
            <w:pPr>
              <w:spacing w:before="0" w:line="259" w:lineRule="auto"/>
              <w:rPr>
                <w:i/>
                <w:color w:val="215986"/>
                <w:u w:val="single"/>
              </w:rPr>
            </w:pPr>
            <w:r w:rsidRPr="004C0B42">
              <w:rPr>
                <w:i/>
                <w:color w:val="215986"/>
                <w:u w:val="single"/>
              </w:rPr>
              <w:t>Popplet.com</w:t>
            </w:r>
          </w:p>
        </w:tc>
      </w:tr>
      <w:tr w:rsidR="004C0B42" w:rsidRPr="004C0B42" w14:paraId="44219AC7" w14:textId="77777777" w:rsidTr="004C0B42">
        <w:trPr>
          <w:trHeight w:val="726"/>
        </w:trPr>
        <w:tc>
          <w:tcPr>
            <w:tcW w:w="9016" w:type="dxa"/>
          </w:tcPr>
          <w:p w14:paraId="1F247966" w14:textId="77777777" w:rsidR="004C0B42" w:rsidRPr="004C0B42" w:rsidRDefault="009771C4" w:rsidP="004C0B42">
            <w:pPr>
              <w:spacing w:after="0" w:line="259" w:lineRule="auto"/>
              <w:rPr>
                <w:rFonts w:cs="Arial"/>
              </w:rPr>
            </w:pPr>
            <w:hyperlink r:id="rId126" w:tgtFrame="_blank" w:history="1">
              <w:r w:rsidR="004C0B42" w:rsidRPr="004C0B42">
                <w:rPr>
                  <w:rFonts w:cs="Arial"/>
                </w:rPr>
                <w:t>Seesaw</w:t>
              </w:r>
            </w:hyperlink>
            <w:r w:rsidR="004C0B42" w:rsidRPr="004C0B42">
              <w:rPr>
                <w:rFonts w:cs="Arial"/>
              </w:rPr>
              <w:t xml:space="preserve"> – for capturing work completed by students in class, using a device’s camera function</w:t>
            </w:r>
          </w:p>
          <w:p w14:paraId="5551F49A" w14:textId="77777777" w:rsidR="004C0B42" w:rsidRPr="004C0B42" w:rsidRDefault="004C0B42" w:rsidP="004C0B42">
            <w:pPr>
              <w:spacing w:before="0" w:line="259" w:lineRule="auto"/>
              <w:rPr>
                <w:i/>
                <w:color w:val="215986"/>
                <w:u w:val="single"/>
              </w:rPr>
            </w:pPr>
            <w:r w:rsidRPr="004C0B42">
              <w:rPr>
                <w:i/>
                <w:color w:val="215986"/>
                <w:u w:val="single"/>
              </w:rPr>
              <w:t>Web.seesaw.me</w:t>
            </w:r>
          </w:p>
        </w:tc>
      </w:tr>
      <w:tr w:rsidR="004C0B42" w:rsidRPr="004C0B42" w14:paraId="052AB4DD" w14:textId="77777777" w:rsidTr="004C0B42">
        <w:trPr>
          <w:trHeight w:val="726"/>
        </w:trPr>
        <w:tc>
          <w:tcPr>
            <w:tcW w:w="9016" w:type="dxa"/>
          </w:tcPr>
          <w:p w14:paraId="583B8E2C" w14:textId="77777777" w:rsidR="004C0B42" w:rsidRPr="004C0B42" w:rsidRDefault="004C0B42" w:rsidP="004C0B42">
            <w:pPr>
              <w:spacing w:after="0" w:line="259" w:lineRule="auto"/>
            </w:pPr>
            <w:r w:rsidRPr="004C0B42">
              <w:t xml:space="preserve">Connect – the DoE portal for teachers </w:t>
            </w:r>
          </w:p>
          <w:p w14:paraId="7FCA0B91" w14:textId="77777777" w:rsidR="004C0B42" w:rsidRPr="004C0B42" w:rsidRDefault="009771C4" w:rsidP="004C0B42">
            <w:pPr>
              <w:spacing w:before="0" w:line="259" w:lineRule="auto"/>
              <w:rPr>
                <w:i/>
                <w:color w:val="215986"/>
                <w:u w:val="single"/>
              </w:rPr>
            </w:pPr>
            <w:hyperlink r:id="rId127" w:history="1">
              <w:r w:rsidR="004C0B42" w:rsidRPr="004C0B42">
                <w:rPr>
                  <w:i/>
                  <w:color w:val="215986"/>
                  <w:u w:val="single"/>
                </w:rPr>
                <w:t>connect.det.wa.edu.au</w:t>
              </w:r>
            </w:hyperlink>
          </w:p>
        </w:tc>
      </w:tr>
      <w:tr w:rsidR="004C0B42" w:rsidRPr="004C0B42" w14:paraId="34B4A769" w14:textId="77777777" w:rsidTr="004C0B42">
        <w:trPr>
          <w:trHeight w:val="726"/>
        </w:trPr>
        <w:tc>
          <w:tcPr>
            <w:tcW w:w="9016" w:type="dxa"/>
          </w:tcPr>
          <w:p w14:paraId="52692713" w14:textId="77777777" w:rsidR="004C0B42" w:rsidRPr="004C0B42" w:rsidRDefault="004C0B42" w:rsidP="004C0B42">
            <w:pPr>
              <w:spacing w:after="0" w:line="259" w:lineRule="auto"/>
              <w:rPr>
                <w:rFonts w:cs="Arial"/>
              </w:rPr>
            </w:pPr>
            <w:r w:rsidRPr="004C0B42">
              <w:rPr>
                <w:rFonts w:cs="Arial"/>
              </w:rPr>
              <w:t>Evernote (a digital portfolio app)</w:t>
            </w:r>
          </w:p>
          <w:p w14:paraId="270CE4DD" w14:textId="77777777" w:rsidR="004C0B42" w:rsidRPr="004C0B42" w:rsidRDefault="009771C4" w:rsidP="004C0B42">
            <w:pPr>
              <w:spacing w:before="0" w:line="259" w:lineRule="auto"/>
              <w:rPr>
                <w:i/>
                <w:color w:val="215986"/>
                <w:u w:val="single"/>
              </w:rPr>
            </w:pPr>
            <w:hyperlink r:id="rId128" w:history="1">
              <w:r w:rsidR="004C0B42" w:rsidRPr="004C0B42">
                <w:rPr>
                  <w:i/>
                  <w:color w:val="215986"/>
                  <w:u w:val="single"/>
                </w:rPr>
                <w:t>evernote.com</w:t>
              </w:r>
            </w:hyperlink>
          </w:p>
        </w:tc>
      </w:tr>
      <w:tr w:rsidR="004C0B42" w:rsidRPr="004C0B42" w14:paraId="0B7CB4E0" w14:textId="77777777" w:rsidTr="004C0B42">
        <w:trPr>
          <w:trHeight w:val="726"/>
        </w:trPr>
        <w:tc>
          <w:tcPr>
            <w:tcW w:w="9016" w:type="dxa"/>
          </w:tcPr>
          <w:p w14:paraId="118738AB" w14:textId="77777777" w:rsidR="004C0B42" w:rsidRPr="004C0B42" w:rsidRDefault="004C0B42" w:rsidP="004C0B42">
            <w:pPr>
              <w:spacing w:after="0"/>
              <w:rPr>
                <w:rFonts w:cs="Arial"/>
              </w:rPr>
            </w:pPr>
            <w:r w:rsidRPr="004C0B42">
              <w:rPr>
                <w:rFonts w:cs="Arial"/>
                <w:i/>
              </w:rPr>
              <w:t>Digital portfolios for students</w:t>
            </w:r>
            <w:r w:rsidRPr="004C0B42">
              <w:rPr>
                <w:rFonts w:cs="Arial"/>
              </w:rPr>
              <w:t xml:space="preserve"> (Cool tools for school) </w:t>
            </w:r>
          </w:p>
          <w:p w14:paraId="0B95C394" w14:textId="77777777" w:rsidR="004C0B42" w:rsidRPr="004C0B42" w:rsidRDefault="009771C4" w:rsidP="004C0B42">
            <w:pPr>
              <w:spacing w:before="0" w:after="240" w:line="259" w:lineRule="auto"/>
              <w:rPr>
                <w:i/>
                <w:color w:val="215986"/>
                <w:u w:val="single"/>
              </w:rPr>
            </w:pPr>
            <w:hyperlink r:id="rId129" w:history="1">
              <w:r w:rsidR="004C0B42" w:rsidRPr="004C0B42">
                <w:rPr>
                  <w:i/>
                  <w:color w:val="215986"/>
                  <w:u w:val="single"/>
                </w:rPr>
                <w:t>cooltoolsforschool.wordpress.com/digital-student-portfolios</w:t>
              </w:r>
            </w:hyperlink>
          </w:p>
        </w:tc>
      </w:tr>
    </w:tbl>
    <w:p w14:paraId="7F6DF1D2" w14:textId="618E5DB4" w:rsidR="00710DEC" w:rsidRPr="00710DEC" w:rsidRDefault="00710DEC" w:rsidP="00B47A1C">
      <w:pPr>
        <w:pStyle w:val="Heading1"/>
      </w:pPr>
      <w:bookmarkStart w:id="47" w:name="_Appendix_6:_Student"/>
      <w:bookmarkStart w:id="48" w:name="_Appendix_7:_Teacher"/>
      <w:bookmarkStart w:id="49" w:name="_Appendix_6:_Teacher"/>
      <w:bookmarkStart w:id="50" w:name="_Toc47605666"/>
      <w:bookmarkEnd w:id="44"/>
      <w:bookmarkEnd w:id="45"/>
      <w:bookmarkEnd w:id="46"/>
      <w:bookmarkEnd w:id="47"/>
      <w:bookmarkEnd w:id="48"/>
      <w:bookmarkEnd w:id="49"/>
      <w:r w:rsidRPr="00710DEC">
        <w:t xml:space="preserve">Appendix </w:t>
      </w:r>
      <w:r w:rsidR="00677991">
        <w:t>6</w:t>
      </w:r>
      <w:r w:rsidR="006A2F75">
        <w:t>:</w:t>
      </w:r>
      <w:bookmarkEnd w:id="36"/>
      <w:r w:rsidR="006A2F75">
        <w:t xml:space="preserve"> </w:t>
      </w:r>
      <w:bookmarkStart w:id="51" w:name="_Toc465262504"/>
      <w:r w:rsidRPr="00710DEC">
        <w:t>Teacher resource sheet 1.1: Cooperative learning – Roles</w:t>
      </w:r>
      <w:bookmarkEnd w:id="51"/>
      <w:bookmarkEnd w:id="50"/>
    </w:p>
    <w:p w14:paraId="60CFFC86" w14:textId="77777777" w:rsidR="00874E0B" w:rsidRPr="00710DEC" w:rsidRDefault="00874E0B" w:rsidP="00874E0B">
      <w:bookmarkStart w:id="52" w:name="_Appendix_8:_Teacher"/>
      <w:bookmarkStart w:id="53" w:name="_Toc465262511"/>
      <w:bookmarkEnd w:id="52"/>
      <w:r w:rsidRPr="002B0F46">
        <w:rPr>
          <w:noProof/>
          <w:lang w:eastAsia="en-AU"/>
        </w:rPr>
        <w:drawing>
          <wp:anchor distT="0" distB="0" distL="114300" distR="114300" simplePos="0" relativeHeight="252085248" behindDoc="0" locked="0" layoutInCell="1" allowOverlap="1" wp14:anchorId="2EEAD944" wp14:editId="029DE158">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Photograph of four students working together at a tab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0DEC">
        <w:t xml:space="preserve">Cooperative learning frameworks create </w:t>
      </w:r>
      <w:r>
        <w:t>opportunities</w:t>
      </w:r>
      <w:r w:rsidRPr="00710DEC">
        <w:t xml:space="preserve"> for groups of students to work together, generally to a single purpose. </w:t>
      </w:r>
    </w:p>
    <w:p w14:paraId="26178409" w14:textId="77777777" w:rsidR="00874E0B" w:rsidRPr="00710DEC" w:rsidRDefault="00874E0B" w:rsidP="00874E0B">
      <w:r w:rsidRPr="00710DEC">
        <w:t xml:space="preserve">As well </w:t>
      </w:r>
      <w:r>
        <w:t xml:space="preserve">as </w:t>
      </w:r>
      <w:r w:rsidRPr="00710DEC">
        <w:t xml:space="preserve">having the potential to increase learning for all students involved, using these frameworks can </w:t>
      </w:r>
      <w:r>
        <w:t>help students develop p</w:t>
      </w:r>
      <w:r w:rsidRPr="00710DEC">
        <w:t>ersonal and social capability.</w:t>
      </w:r>
    </w:p>
    <w:p w14:paraId="6F312190" w14:textId="77777777" w:rsidR="00874E0B" w:rsidRPr="004F2B72" w:rsidRDefault="00874E0B" w:rsidP="00874E0B">
      <w:r w:rsidRPr="004F2B72">
        <w:t xml:space="preserve">When students are working </w:t>
      </w:r>
      <w:r>
        <w:t>in</w:t>
      </w:r>
      <w:r w:rsidRPr="004F2B72">
        <w:t xml:space="preserve"> groups, positive interdependence can be fostered by assigning roles to group members.</w:t>
      </w:r>
    </w:p>
    <w:p w14:paraId="4AE1786A" w14:textId="77777777" w:rsidR="00874E0B" w:rsidRPr="004F2B72" w:rsidRDefault="00874E0B" w:rsidP="00874E0B">
      <w:pPr>
        <w:spacing w:after="0"/>
      </w:pPr>
      <w:r w:rsidRPr="004F2B72">
        <w:t>These roles could include:</w:t>
      </w:r>
    </w:p>
    <w:p w14:paraId="46D551F3" w14:textId="77777777" w:rsidR="00874E0B" w:rsidRPr="004F2B72" w:rsidRDefault="00874E0B" w:rsidP="00CA77BD">
      <w:pPr>
        <w:widowControl/>
        <w:numPr>
          <w:ilvl w:val="0"/>
          <w:numId w:val="2"/>
        </w:numPr>
        <w:shd w:val="clear" w:color="auto" w:fill="FFFFFF" w:themeFill="background1"/>
        <w:spacing w:before="60" w:after="60" w:line="240" w:lineRule="auto"/>
        <w:ind w:left="454" w:hanging="227"/>
        <w:rPr>
          <w:lang w:val="en-GB"/>
        </w:rPr>
      </w:pPr>
      <w:r w:rsidRPr="004F2B72">
        <w:rPr>
          <w:lang w:val="en-GB"/>
        </w:rPr>
        <w:t xml:space="preserve">working roles such as </w:t>
      </w:r>
      <w:r>
        <w:rPr>
          <w:lang w:val="en-GB"/>
        </w:rPr>
        <w:t>Reader, Writer, Summariser, Time-keeper.</w:t>
      </w:r>
    </w:p>
    <w:p w14:paraId="00B5B026" w14:textId="514DF56B" w:rsidR="00874E0B" w:rsidRPr="004F2B72" w:rsidRDefault="00874E0B" w:rsidP="00CA77BD">
      <w:pPr>
        <w:widowControl/>
        <w:numPr>
          <w:ilvl w:val="0"/>
          <w:numId w:val="2"/>
        </w:numPr>
        <w:shd w:val="clear" w:color="auto" w:fill="FFFFFF" w:themeFill="background1"/>
        <w:spacing w:before="60" w:line="240" w:lineRule="auto"/>
        <w:ind w:left="454" w:hanging="227"/>
        <w:rPr>
          <w:lang w:val="en-GB"/>
        </w:rPr>
      </w:pPr>
      <w:r w:rsidRPr="004F2B72">
        <w:rPr>
          <w:lang w:val="en-GB"/>
        </w:rPr>
        <w:t xml:space="preserve">social roles such as </w:t>
      </w:r>
      <w:r>
        <w:rPr>
          <w:lang w:val="en-GB"/>
        </w:rPr>
        <w:t>Encourager, Observer, Noise monitor, Energiser.</w:t>
      </w:r>
    </w:p>
    <w:p w14:paraId="55333F40" w14:textId="77777777" w:rsidR="00874E0B" w:rsidRPr="00E96E31" w:rsidRDefault="00874E0B" w:rsidP="00874E0B">
      <w:r w:rsidRPr="00E96E31">
        <w:t xml:space="preserve">Teachers using the </w:t>
      </w:r>
      <w:r w:rsidRPr="00E96E31">
        <w:rPr>
          <w:i/>
        </w:rPr>
        <w:t>Primary Connections</w:t>
      </w:r>
      <w:r w:rsidRPr="00E96E31">
        <w:t xml:space="preserve"> roles of Director, Manager and Speaker for their science teaching may find it effective to also use these roles for STEM learning.</w:t>
      </w:r>
    </w:p>
    <w:p w14:paraId="2A0E62DA" w14:textId="77777777" w:rsidR="00874E0B" w:rsidRPr="00015FE7" w:rsidRDefault="00874E0B" w:rsidP="00874E0B">
      <w:r w:rsidRPr="00015FE7">
        <w:t xml:space="preserve">Further to this, specific roles can be delineated for specific activities </w:t>
      </w:r>
      <w:r>
        <w:t xml:space="preserve">that </w:t>
      </w:r>
      <w:r w:rsidRPr="00015FE7">
        <w:t>the group is completing.</w:t>
      </w:r>
    </w:p>
    <w:p w14:paraId="04F31A05" w14:textId="64AACAFB" w:rsidR="00874E0B" w:rsidRPr="00015FE7" w:rsidRDefault="00874E0B" w:rsidP="00874E0B">
      <w:r w:rsidRPr="00015FE7">
        <w:t xml:space="preserve">It </w:t>
      </w:r>
      <w:r>
        <w:t>can help</w:t>
      </w:r>
      <w:r w:rsidRPr="00015FE7">
        <w:t xml:space="preserve"> students if some background to the purpose of group roles is made clear to them before they start, but at no time should the roles get in the way of the learning. </w:t>
      </w:r>
      <w:r>
        <w:t>Teachers should decide when or where roles are appropriate to given tasks.</w:t>
      </w:r>
      <w:r w:rsidRPr="00015FE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7D39D69A" w14:textId="0739F7AC" w:rsidR="00874E0B" w:rsidRPr="00710DEC" w:rsidRDefault="00874E0B" w:rsidP="00874E0B">
      <w:pPr>
        <w:widowControl/>
        <w:spacing w:after="160" w:line="259" w:lineRule="auto"/>
        <w:rPr>
          <w:b/>
          <w:sz w:val="24"/>
          <w:szCs w:val="24"/>
        </w:rPr>
      </w:pPr>
      <w:r w:rsidRPr="002B0F46">
        <w:rPr>
          <w:b/>
          <w:noProof/>
          <w:sz w:val="24"/>
          <w:szCs w:val="24"/>
          <w:lang w:eastAsia="en-AU"/>
        </w:rPr>
        <w:drawing>
          <wp:anchor distT="0" distB="0" distL="114300" distR="114300" simplePos="0" relativeHeight="252086272" behindDoc="0" locked="0" layoutInCell="1" allowOverlap="1" wp14:anchorId="4C9FCD2F" wp14:editId="2BD70C81">
            <wp:simplePos x="914400" y="965200"/>
            <wp:positionH relativeFrom="margin">
              <wp:align>center</wp:align>
            </wp:positionH>
            <wp:positionV relativeFrom="paragraph">
              <wp:posOffset>0</wp:posOffset>
            </wp:positionV>
            <wp:extent cx="3600000" cy="2401200"/>
            <wp:effectExtent l="0" t="0" r="635" b="0"/>
            <wp:wrapTopAndBottom/>
            <wp:docPr id="12" name="Picture 12" descr="Photograph of five students looking at a problem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0DEC">
        <w:rPr>
          <w:b/>
          <w:sz w:val="24"/>
          <w:szCs w:val="24"/>
        </w:rPr>
        <w:br w:type="page"/>
      </w:r>
    </w:p>
    <w:p w14:paraId="61DCC412" w14:textId="7D9945D4" w:rsidR="00E57D08" w:rsidRPr="004E422B" w:rsidRDefault="007B06D0" w:rsidP="00E57D08">
      <w:pPr>
        <w:pStyle w:val="Heading1"/>
      </w:pPr>
      <w:bookmarkStart w:id="54" w:name="_Appendix_8:_Teacher_1"/>
      <w:bookmarkStart w:id="55" w:name="_Toc47605667"/>
      <w:bookmarkEnd w:id="54"/>
      <w:r w:rsidRPr="004E422B">
        <w:t xml:space="preserve">Appendix </w:t>
      </w:r>
      <w:r w:rsidR="00677991">
        <w:t>7</w:t>
      </w:r>
      <w:r w:rsidRPr="004E422B">
        <w:t xml:space="preserve">: </w:t>
      </w:r>
      <w:r w:rsidR="00950BB8">
        <w:t>Teacher resource sheet 1.2</w:t>
      </w:r>
      <w:r w:rsidR="00E57D08" w:rsidRPr="004E422B">
        <w:t>: Cooperative learning – Placemat</w:t>
      </w:r>
      <w:bookmarkEnd w:id="55"/>
    </w:p>
    <w:p w14:paraId="751F779B" w14:textId="5EF1E1FD" w:rsidR="00874E0B" w:rsidRPr="00DC1519" w:rsidRDefault="00C45ECB" w:rsidP="00874E0B">
      <w:bookmarkStart w:id="56" w:name="_Appendix_9:_Teacher"/>
      <w:bookmarkEnd w:id="56"/>
      <w:r>
        <w:rPr>
          <w:noProof/>
          <w:sz w:val="18"/>
          <w:szCs w:val="18"/>
          <w:lang w:eastAsia="en-AU"/>
        </w:rPr>
        <w:drawing>
          <wp:anchor distT="0" distB="0" distL="114300" distR="114300" simplePos="0" relativeHeight="252143616" behindDoc="0" locked="0" layoutInCell="1" allowOverlap="1" wp14:anchorId="4C508AE1" wp14:editId="646606A4">
            <wp:simplePos x="0" y="0"/>
            <wp:positionH relativeFrom="column">
              <wp:posOffset>2945765</wp:posOffset>
            </wp:positionH>
            <wp:positionV relativeFrom="paragraph">
              <wp:posOffset>36195</wp:posOffset>
            </wp:positionV>
            <wp:extent cx="2611755" cy="1741170"/>
            <wp:effectExtent l="0" t="0" r="0" b="0"/>
            <wp:wrapSquare wrapText="bothSides"/>
            <wp:docPr id="232" name="Picture 232" descr="Cooperative learning&#10;&#10;Photograph of a group of students with a laptop working on docu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imary-cooperativegroupplacemat.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611755" cy="1741170"/>
                    </a:xfrm>
                    <a:prstGeom prst="rect">
                      <a:avLst/>
                    </a:prstGeom>
                  </pic:spPr>
                </pic:pic>
              </a:graphicData>
            </a:graphic>
            <wp14:sizeRelH relativeFrom="margin">
              <wp14:pctWidth>0</wp14:pctWidth>
            </wp14:sizeRelH>
            <wp14:sizeRelV relativeFrom="margin">
              <wp14:pctHeight>0</wp14:pctHeight>
            </wp14:sizeRelV>
          </wp:anchor>
        </w:drawing>
      </w:r>
      <w:r w:rsidR="00874E0B" w:rsidRPr="00DC1519">
        <w:t>This resource sheet provides a brief outline o</w:t>
      </w:r>
      <w:r w:rsidR="00874E0B">
        <w:t>f</w:t>
      </w:r>
      <w:r w:rsidR="00874E0B" w:rsidRPr="00DC1519">
        <w:t xml:space="preserve"> a cooperative learning </w:t>
      </w:r>
      <w:r w:rsidR="00874E0B">
        <w:t>strategy</w:t>
      </w:r>
      <w:r w:rsidR="00874E0B" w:rsidRPr="00DC1519">
        <w:t xml:space="preserve"> known as 'placemat'.</w:t>
      </w:r>
    </w:p>
    <w:p w14:paraId="533C6600" w14:textId="77777777" w:rsidR="00874E0B" w:rsidRPr="00DC1519" w:rsidRDefault="00874E0B" w:rsidP="00874E0B">
      <w:r w:rsidRPr="00DC1519">
        <w:t xml:space="preserve">Cooperative learning frameworks create opportunities for groups of students to work together, generally for a single purpose. </w:t>
      </w:r>
    </w:p>
    <w:p w14:paraId="4F21EF08" w14:textId="77777777" w:rsidR="00874E0B" w:rsidRPr="00DC1519" w:rsidRDefault="00874E0B" w:rsidP="00874E0B">
      <w:r w:rsidRPr="00DC1519">
        <w:t xml:space="preserve">As well as having the potential to increase learning for all students involved, using these frameworks </w:t>
      </w:r>
      <w:r w:rsidRPr="004F2B72">
        <w:t>can</w:t>
      </w:r>
      <w:r w:rsidRPr="00710DEC">
        <w:t xml:space="preserve"> </w:t>
      </w:r>
      <w:r>
        <w:t>help students develop p</w:t>
      </w:r>
      <w:r w:rsidRPr="00710DEC">
        <w:t>ersonal and social capability.</w:t>
      </w:r>
    </w:p>
    <w:p w14:paraId="63DBE85C" w14:textId="61C7D587" w:rsidR="00874E0B" w:rsidRDefault="00874E0B" w:rsidP="00874E0B">
      <w:r w:rsidRPr="00DC1519">
        <w:t xml:space="preserve">The placemat </w:t>
      </w:r>
      <w:r>
        <w:t>strategy</w:t>
      </w:r>
      <w:r w:rsidRPr="00DC1519">
        <w:t xml:space="preserve"> involves students working collaboratively to record prior knowledge about a common topic</w:t>
      </w:r>
      <w:r>
        <w:t xml:space="preserve"> and</w:t>
      </w:r>
      <w:r w:rsidRPr="00DC1519">
        <w:t xml:space="preserve"> brainstorm </w:t>
      </w:r>
      <w:r>
        <w:t>ideas</w:t>
      </w:r>
      <w:r w:rsidRPr="00DC1519">
        <w:t xml:space="preserve">. It also allows teachers to readily see the contribution of each student. The diagram </w:t>
      </w:r>
      <w:r>
        <w:t>below</w:t>
      </w:r>
      <w:r w:rsidRPr="00DC1519">
        <w:t xml:space="preserve"> shows </w:t>
      </w:r>
      <w:r>
        <w:t>a typical placemat template</w:t>
      </w:r>
      <w:r w:rsidRPr="00DC1519">
        <w:t>.</w:t>
      </w:r>
    </w:p>
    <w:p w14:paraId="066E0531" w14:textId="77777777" w:rsidR="00874E0B" w:rsidRDefault="00874E0B" w:rsidP="00874E0B">
      <w:pPr>
        <w:widowControl/>
        <w:spacing w:after="160" w:line="259" w:lineRule="auto"/>
      </w:pPr>
    </w:p>
    <w:p w14:paraId="45C9CE44" w14:textId="77777777" w:rsidR="00874E0B" w:rsidRPr="007B06D0" w:rsidRDefault="00874E0B" w:rsidP="00874E0B">
      <w:pPr>
        <w:widowControl/>
        <w:spacing w:after="160" w:line="259" w:lineRule="auto"/>
      </w:pPr>
      <w:r w:rsidRPr="00570BF1">
        <w:rPr>
          <w:noProof/>
          <w:lang w:eastAsia="en-AU"/>
        </w:rPr>
        <w:drawing>
          <wp:anchor distT="0" distB="0" distL="114300" distR="114300" simplePos="0" relativeHeight="252089344" behindDoc="0" locked="0" layoutInCell="1" allowOverlap="1" wp14:anchorId="7456E5AA" wp14:editId="44B59CB9">
            <wp:simplePos x="914400" y="5001491"/>
            <wp:positionH relativeFrom="column">
              <wp:align>center</wp:align>
            </wp:positionH>
            <wp:positionV relativeFrom="paragraph">
              <wp:posOffset>180340</wp:posOffset>
            </wp:positionV>
            <wp:extent cx="4575600" cy="4039200"/>
            <wp:effectExtent l="0" t="0" r="0" b="0"/>
            <wp:wrapSquare wrapText="bothSides"/>
            <wp:docPr id="1" name="Picture 1" descr="A diagram of how Placemat is represented on paper. It shows a central rectangle with &quot;Topic goes here&quot; and lines radiating from the vertices of the rectangle to the corners of the paper. These lines divide the writing area into 4 sections, each section has student 1 writes here, student 2 writes here etc." title="Placema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4575600" cy="4039200"/>
                    </a:xfrm>
                    <a:prstGeom prst="rect">
                      <a:avLst/>
                    </a:prstGeom>
                  </pic:spPr>
                </pic:pic>
              </a:graphicData>
            </a:graphic>
            <wp14:sizeRelH relativeFrom="margin">
              <wp14:pctWidth>0</wp14:pctWidth>
            </wp14:sizeRelH>
            <wp14:sizeRelV relativeFrom="margin">
              <wp14:pctHeight>0</wp14:pctHeight>
            </wp14:sizeRelV>
          </wp:anchor>
        </w:drawing>
      </w:r>
    </w:p>
    <w:p w14:paraId="69FAD9A6" w14:textId="77777777" w:rsidR="00874E0B" w:rsidRDefault="00874E0B" w:rsidP="00874E0B">
      <w:pPr>
        <w:widowControl/>
        <w:spacing w:after="160" w:line="259" w:lineRule="auto"/>
      </w:pPr>
    </w:p>
    <w:p w14:paraId="577C9211" w14:textId="77777777" w:rsidR="00874E0B" w:rsidRDefault="00874E0B" w:rsidP="00874E0B">
      <w:pPr>
        <w:widowControl/>
        <w:spacing w:after="160" w:line="259" w:lineRule="auto"/>
      </w:pPr>
    </w:p>
    <w:p w14:paraId="60FC6B11" w14:textId="77777777" w:rsidR="00874E0B" w:rsidRDefault="00874E0B" w:rsidP="00874E0B">
      <w:pPr>
        <w:widowControl/>
        <w:spacing w:after="160" w:line="259" w:lineRule="auto"/>
      </w:pPr>
    </w:p>
    <w:p w14:paraId="4EA463A9" w14:textId="77777777" w:rsidR="00874E0B" w:rsidRDefault="00874E0B" w:rsidP="00874E0B">
      <w:pPr>
        <w:widowControl/>
        <w:spacing w:after="160" w:line="259" w:lineRule="auto"/>
      </w:pPr>
    </w:p>
    <w:p w14:paraId="1390273C" w14:textId="77777777" w:rsidR="00874E0B" w:rsidRDefault="00874E0B" w:rsidP="00874E0B">
      <w:pPr>
        <w:widowControl/>
        <w:spacing w:after="160" w:line="259" w:lineRule="auto"/>
      </w:pPr>
    </w:p>
    <w:p w14:paraId="1C3DDE4C" w14:textId="77777777" w:rsidR="00874E0B" w:rsidRDefault="00874E0B" w:rsidP="00874E0B">
      <w:pPr>
        <w:widowControl/>
        <w:spacing w:after="160" w:line="259" w:lineRule="auto"/>
      </w:pPr>
    </w:p>
    <w:p w14:paraId="0C85D79D" w14:textId="77777777" w:rsidR="00874E0B" w:rsidRDefault="00874E0B" w:rsidP="00874E0B">
      <w:pPr>
        <w:widowControl/>
        <w:spacing w:after="160" w:line="259" w:lineRule="auto"/>
      </w:pPr>
    </w:p>
    <w:p w14:paraId="05AD58E3" w14:textId="77777777" w:rsidR="00874E0B" w:rsidRDefault="00874E0B" w:rsidP="00874E0B">
      <w:pPr>
        <w:widowControl/>
        <w:spacing w:after="160" w:line="259" w:lineRule="auto"/>
      </w:pPr>
    </w:p>
    <w:p w14:paraId="6637AE71" w14:textId="77777777" w:rsidR="00874E0B" w:rsidRDefault="00874E0B" w:rsidP="00874E0B">
      <w:pPr>
        <w:widowControl/>
        <w:spacing w:after="160" w:line="259" w:lineRule="auto"/>
      </w:pPr>
    </w:p>
    <w:p w14:paraId="012C04D0" w14:textId="77777777" w:rsidR="00874E0B" w:rsidRDefault="00874E0B" w:rsidP="00874E0B">
      <w:pPr>
        <w:widowControl/>
        <w:spacing w:after="160" w:line="259" w:lineRule="auto"/>
      </w:pPr>
    </w:p>
    <w:p w14:paraId="10C15849" w14:textId="77777777" w:rsidR="00874E0B" w:rsidRDefault="00874E0B" w:rsidP="00874E0B">
      <w:pPr>
        <w:widowControl/>
        <w:spacing w:after="160" w:line="259" w:lineRule="auto"/>
      </w:pPr>
    </w:p>
    <w:p w14:paraId="6464AF40" w14:textId="77777777" w:rsidR="00874E0B" w:rsidRDefault="00874E0B" w:rsidP="00874E0B">
      <w:pPr>
        <w:widowControl/>
        <w:spacing w:after="160" w:line="259" w:lineRule="auto"/>
      </w:pPr>
    </w:p>
    <w:p w14:paraId="05A42194" w14:textId="77777777" w:rsidR="00874E0B" w:rsidRDefault="00874E0B" w:rsidP="00874E0B">
      <w:pPr>
        <w:widowControl/>
        <w:spacing w:after="160" w:line="259" w:lineRule="auto"/>
      </w:pPr>
    </w:p>
    <w:p w14:paraId="7FE4C7CE" w14:textId="5CB73881" w:rsidR="00860A52" w:rsidRPr="00860A52" w:rsidRDefault="007B06D0" w:rsidP="00860A52">
      <w:pPr>
        <w:pStyle w:val="Heading1"/>
      </w:pPr>
      <w:bookmarkStart w:id="57" w:name="_Appendix_8:_Teacher_2"/>
      <w:bookmarkStart w:id="58" w:name="_Toc47605668"/>
      <w:bookmarkEnd w:id="57"/>
      <w:r w:rsidRPr="004E422B">
        <w:t xml:space="preserve">Appendix </w:t>
      </w:r>
      <w:r w:rsidR="00677991">
        <w:t>8</w:t>
      </w:r>
      <w:r w:rsidRPr="004E422B">
        <w:t>: Teacher resourc</w:t>
      </w:r>
      <w:r w:rsidR="00950BB8">
        <w:t>e sheet 1.3</w:t>
      </w:r>
      <w:r w:rsidRPr="004E422B">
        <w:t>:</w:t>
      </w:r>
      <w:r w:rsidR="007247C9">
        <w:t xml:space="preserve"> Cooperative learning – Think, Pair, </w:t>
      </w:r>
      <w:r w:rsidRPr="004E422B">
        <w:t>Share</w:t>
      </w:r>
      <w:bookmarkStart w:id="59" w:name="_Toc465262505"/>
      <w:bookmarkEnd w:id="58"/>
      <w:r w:rsidR="00860A52" w:rsidRPr="00860A52">
        <w:t xml:space="preserve"> </w:t>
      </w:r>
    </w:p>
    <w:p w14:paraId="0B0EE7E7" w14:textId="77777777" w:rsidR="006F3BE6" w:rsidRPr="00AA3D3B" w:rsidRDefault="006F3BE6" w:rsidP="006F3BE6">
      <w:bookmarkStart w:id="60" w:name="_Toc498065874"/>
      <w:bookmarkEnd w:id="59"/>
      <w:r w:rsidRPr="00AC74EF">
        <w:rPr>
          <w:noProof/>
          <w:lang w:eastAsia="en-AU"/>
        </w:rPr>
        <w:drawing>
          <wp:anchor distT="0" distB="0" distL="114300" distR="114300" simplePos="0" relativeHeight="252095488" behindDoc="0" locked="0" layoutInCell="1" allowOverlap="1" wp14:anchorId="766E3014" wp14:editId="7C375D1B">
            <wp:simplePos x="914400" y="1612669"/>
            <wp:positionH relativeFrom="margin">
              <wp:align>right</wp:align>
            </wp:positionH>
            <wp:positionV relativeFrom="paragraph">
              <wp:posOffset>0</wp:posOffset>
            </wp:positionV>
            <wp:extent cx="2642400" cy="1767600"/>
            <wp:effectExtent l="0" t="0" r="5715" b="4445"/>
            <wp:wrapSquare wrapText="bothSides"/>
            <wp:docPr id="58" name="Picture 58"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3D3B">
        <w:t>This resource sheet provides a brief outline o</w:t>
      </w:r>
      <w:r>
        <w:t>f</w:t>
      </w:r>
      <w:r w:rsidRPr="00AA3D3B">
        <w:t xml:space="preserve"> a </w:t>
      </w:r>
      <w:r>
        <w:t>cooperative</w:t>
      </w:r>
      <w:r w:rsidRPr="00AA3D3B">
        <w:t xml:space="preserve"> learning </w:t>
      </w:r>
      <w:r>
        <w:t>strategy</w:t>
      </w:r>
      <w:r w:rsidRPr="00AA3D3B">
        <w:t xml:space="preserve"> known as 'think – pair – share'.</w:t>
      </w:r>
    </w:p>
    <w:p w14:paraId="55E32F0E" w14:textId="77777777" w:rsidR="006F3BE6" w:rsidRPr="00AA3D3B" w:rsidRDefault="006F3BE6" w:rsidP="006F3BE6">
      <w:r w:rsidRPr="00AA3D3B">
        <w:t xml:space="preserve">Cooperative learning frameworks create opportunities for groups of students to work together, generally to a single purpose. </w:t>
      </w:r>
    </w:p>
    <w:p w14:paraId="07911763" w14:textId="77777777" w:rsidR="006F3BE6" w:rsidRPr="00AA3D3B" w:rsidRDefault="006F3BE6" w:rsidP="006F3BE6">
      <w:r w:rsidRPr="00AA3D3B">
        <w:t xml:space="preserve">As well as having the potential to increase learning for all students involved, using these frameworks </w:t>
      </w:r>
      <w:r w:rsidRPr="00187F73">
        <w:t>can</w:t>
      </w:r>
      <w:r w:rsidRPr="00710DEC">
        <w:t xml:space="preserve"> </w:t>
      </w:r>
      <w:r>
        <w:t>help students develop p</w:t>
      </w:r>
      <w:r w:rsidRPr="00710DEC">
        <w:t>ersonal and social capability</w:t>
      </w:r>
      <w:r w:rsidRPr="00AA3D3B">
        <w:t>.</w:t>
      </w:r>
    </w:p>
    <w:p w14:paraId="643AE8A2" w14:textId="066E2D47" w:rsidR="006F3BE6" w:rsidRPr="00AA3D3B" w:rsidRDefault="006F3BE6" w:rsidP="006F3BE6">
      <w:r w:rsidRPr="00AA3D3B">
        <w:t>In the 'think' stage, each student thinks silently about a question asked by the teacher.</w:t>
      </w:r>
    </w:p>
    <w:p w14:paraId="42FB8D7B" w14:textId="77777777" w:rsidR="006F3BE6" w:rsidRPr="00AA3D3B" w:rsidRDefault="006F3BE6" w:rsidP="006F3BE6">
      <w:r w:rsidRPr="00AA3D3B">
        <w:t>In the 'pair' stage, students discuss their thoug</w:t>
      </w:r>
      <w:r>
        <w:t xml:space="preserve">hts and answers to the question in pairs. </w:t>
      </w:r>
    </w:p>
    <w:p w14:paraId="476F8079" w14:textId="77777777" w:rsidR="006F3BE6" w:rsidRPr="00AA3D3B" w:rsidRDefault="006F3BE6" w:rsidP="006F3BE6">
      <w:r w:rsidRPr="00AA3D3B">
        <w:t xml:space="preserve">In the 'share' stage, the students share their answer, their partners answer or what they decided together. This sharing may be with other pairs or with the whole class. It is important also to let students 'pass'. This is a key element of making the </w:t>
      </w:r>
      <w:r>
        <w:t>strategy</w:t>
      </w:r>
      <w:r w:rsidRPr="00AA3D3B">
        <w:t xml:space="preserve"> safe for students. </w:t>
      </w:r>
    </w:p>
    <w:p w14:paraId="1BA0852A" w14:textId="77777777" w:rsidR="006F3BE6" w:rsidRDefault="006F3BE6" w:rsidP="006F3BE6">
      <w:r w:rsidRPr="00AA3D3B">
        <w:t>Think – pair – share increases student participation and provides an environment for higher levels of thinking and questioning.</w:t>
      </w:r>
    </w:p>
    <w:p w14:paraId="7821629D" w14:textId="77777777" w:rsidR="006F3BE6" w:rsidRDefault="006F3BE6" w:rsidP="006F3BE6">
      <w:pPr>
        <w:widowControl/>
        <w:spacing w:after="160" w:line="259" w:lineRule="auto"/>
      </w:pPr>
      <w:r w:rsidRPr="00187F73">
        <w:rPr>
          <w:noProof/>
          <w:lang w:eastAsia="en-AU"/>
        </w:rPr>
        <w:drawing>
          <wp:anchor distT="0" distB="0" distL="114300" distR="114300" simplePos="0" relativeHeight="252093440" behindDoc="0" locked="0" layoutInCell="1" allowOverlap="1" wp14:anchorId="46C71AFE" wp14:editId="5F63646E">
            <wp:simplePos x="914400" y="965200"/>
            <wp:positionH relativeFrom="margin">
              <wp:align>center</wp:align>
            </wp:positionH>
            <wp:positionV relativeFrom="paragraph">
              <wp:posOffset>360045</wp:posOffset>
            </wp:positionV>
            <wp:extent cx="3600000" cy="2401200"/>
            <wp:effectExtent l="0" t="0" r="635" b="0"/>
            <wp:wrapTopAndBottom/>
            <wp:docPr id="85" name="Picture 85"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D11061" w14:textId="77777777" w:rsidR="006F3BE6" w:rsidRDefault="006F3BE6" w:rsidP="006F3BE6">
      <w:pPr>
        <w:widowControl/>
        <w:spacing w:after="160" w:line="259" w:lineRule="auto"/>
      </w:pPr>
    </w:p>
    <w:p w14:paraId="4761FE1C" w14:textId="77777777" w:rsidR="00BB78D5" w:rsidRDefault="00BB78D5" w:rsidP="00D66EEA">
      <w:pPr>
        <w:pStyle w:val="Heading1"/>
        <w:sectPr w:rsidR="00BB78D5" w:rsidSect="00972276">
          <w:pgSz w:w="11906" w:h="16838"/>
          <w:pgMar w:top="1440" w:right="1440" w:bottom="1440" w:left="1440" w:header="709" w:footer="709" w:gutter="0"/>
          <w:cols w:space="708"/>
          <w:docGrid w:linePitch="360"/>
        </w:sectPr>
      </w:pPr>
    </w:p>
    <w:tbl>
      <w:tblPr>
        <w:tblStyle w:val="TableGridLight"/>
        <w:tblpPr w:leftFromText="180" w:rightFromText="180" w:vertAnchor="text" w:horzAnchor="margin" w:tblpY="523"/>
        <w:tblW w:w="9391" w:type="dxa"/>
        <w:tblLook w:val="04A0" w:firstRow="1" w:lastRow="0" w:firstColumn="1" w:lastColumn="0" w:noHBand="0" w:noVBand="1"/>
      </w:tblPr>
      <w:tblGrid>
        <w:gridCol w:w="9391"/>
      </w:tblGrid>
      <w:tr w:rsidR="003D716F" w:rsidRPr="002C7625" w14:paraId="30CAC51C" w14:textId="77777777" w:rsidTr="003D716F">
        <w:trPr>
          <w:trHeight w:val="4213"/>
        </w:trPr>
        <w:tc>
          <w:tcPr>
            <w:tcW w:w="9391" w:type="dxa"/>
          </w:tcPr>
          <w:p w14:paraId="40508899" w14:textId="77777777" w:rsidR="003D716F" w:rsidRDefault="003D716F" w:rsidP="003D716F">
            <w:pPr>
              <w:widowControl/>
              <w:spacing w:after="0" w:line="240" w:lineRule="auto"/>
            </w:pPr>
            <w:bookmarkStart w:id="61" w:name="_Appendix_10:_Student"/>
            <w:bookmarkEnd w:id="61"/>
            <w:r>
              <w:rPr>
                <w:rFonts w:ascii="Arial" w:hAnsi="Arial" w:cs="Arial"/>
                <w:noProof/>
                <w:color w:val="0A88D3"/>
                <w:lang w:eastAsia="en-AU"/>
              </w:rPr>
              <w:drawing>
                <wp:anchor distT="0" distB="0" distL="114300" distR="114300" simplePos="0" relativeHeight="252121088" behindDoc="1" locked="0" layoutInCell="1" allowOverlap="1" wp14:anchorId="44E44C7D" wp14:editId="20818B8D">
                  <wp:simplePos x="0" y="0"/>
                  <wp:positionH relativeFrom="column">
                    <wp:posOffset>4893310</wp:posOffset>
                  </wp:positionH>
                  <wp:positionV relativeFrom="paragraph">
                    <wp:posOffset>68580</wp:posOffset>
                  </wp:positionV>
                  <wp:extent cx="761365" cy="394335"/>
                  <wp:effectExtent l="0" t="0" r="635" b="5715"/>
                  <wp:wrapTight wrapText="bothSides">
                    <wp:wrapPolygon edited="0">
                      <wp:start x="6485" y="0"/>
                      <wp:lineTo x="0" y="6261"/>
                      <wp:lineTo x="0" y="12522"/>
                      <wp:lineTo x="2162" y="16696"/>
                      <wp:lineTo x="5945" y="20870"/>
                      <wp:lineTo x="6485" y="20870"/>
                      <wp:lineTo x="15133" y="20870"/>
                      <wp:lineTo x="15673" y="20870"/>
                      <wp:lineTo x="19456" y="16696"/>
                      <wp:lineTo x="21078" y="12522"/>
                      <wp:lineTo x="21078" y="5217"/>
                      <wp:lineTo x="15133" y="0"/>
                      <wp:lineTo x="6485" y="0"/>
                    </wp:wrapPolygon>
                  </wp:wrapTight>
                  <wp:docPr id="59" name="Picture 59" title="Eye graphic">
                    <a:hlinkClick xmlns:a="http://schemas.openxmlformats.org/drawingml/2006/main" r:id="rId1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ye, Icon, Symbol, Look, Vision, See">
                            <a:hlinkClick r:id="rId136"/>
                          </pic:cNvPr>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761365" cy="3943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C7625">
              <w:t>What do you see when you look at this image?</w:t>
            </w:r>
          </w:p>
          <w:p w14:paraId="6C952574" w14:textId="77777777" w:rsidR="003D716F" w:rsidRPr="002C7625" w:rsidRDefault="003D716F" w:rsidP="003D716F">
            <w:pPr>
              <w:widowControl/>
              <w:spacing w:after="0" w:line="240" w:lineRule="auto"/>
            </w:pPr>
          </w:p>
        </w:tc>
      </w:tr>
      <w:tr w:rsidR="003D716F" w:rsidRPr="002C7625" w14:paraId="7184BD9C" w14:textId="77777777" w:rsidTr="003D716F">
        <w:trPr>
          <w:trHeight w:val="4355"/>
        </w:trPr>
        <w:tc>
          <w:tcPr>
            <w:tcW w:w="9391" w:type="dxa"/>
          </w:tcPr>
          <w:p w14:paraId="6DF88149" w14:textId="77777777" w:rsidR="003D716F" w:rsidRPr="002C7625" w:rsidRDefault="003D716F" w:rsidP="003D716F">
            <w:pPr>
              <w:widowControl/>
              <w:spacing w:after="0" w:line="240" w:lineRule="auto"/>
            </w:pPr>
            <w:r>
              <w:rPr>
                <w:rFonts w:ascii="Arial" w:hAnsi="Arial" w:cs="Arial"/>
                <w:noProof/>
                <w:color w:val="0A88D3"/>
                <w:lang w:eastAsia="en-AU"/>
              </w:rPr>
              <w:drawing>
                <wp:anchor distT="0" distB="0" distL="114300" distR="114300" simplePos="0" relativeHeight="252122112" behindDoc="1" locked="0" layoutInCell="1" allowOverlap="1" wp14:anchorId="7E902454" wp14:editId="216A19F6">
                  <wp:simplePos x="0" y="0"/>
                  <wp:positionH relativeFrom="column">
                    <wp:posOffset>5071110</wp:posOffset>
                  </wp:positionH>
                  <wp:positionV relativeFrom="paragraph">
                    <wp:posOffset>104775</wp:posOffset>
                  </wp:positionV>
                  <wp:extent cx="587375" cy="587375"/>
                  <wp:effectExtent l="0" t="0" r="3175" b="3175"/>
                  <wp:wrapTight wrapText="bothSides">
                    <wp:wrapPolygon edited="0">
                      <wp:start x="5604" y="0"/>
                      <wp:lineTo x="0" y="4203"/>
                      <wp:lineTo x="0" y="17514"/>
                      <wp:lineTo x="5604" y="21016"/>
                      <wp:lineTo x="15412" y="21016"/>
                      <wp:lineTo x="21016" y="17514"/>
                      <wp:lineTo x="21016" y="4203"/>
                      <wp:lineTo x="15412" y="0"/>
                      <wp:lineTo x="5604" y="0"/>
                    </wp:wrapPolygon>
                  </wp:wrapTight>
                  <wp:docPr id="60" name="Picture 60" title="Lighbulb graphic">
                    <a:hlinkClick xmlns:a="http://schemas.openxmlformats.org/drawingml/2006/main" r:id="rId1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ght, Bulb, Lamp, Electric">
                            <a:hlinkClick r:id="rId138"/>
                          </pic:cNvPr>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87375" cy="58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C7625">
              <w:t>What are you thinking about as you look at this image?</w:t>
            </w:r>
            <w:r>
              <w:rPr>
                <w:rFonts w:ascii="Arial" w:hAnsi="Arial" w:cs="Arial"/>
                <w:color w:val="0A88D3"/>
                <w:lang w:val="en"/>
              </w:rPr>
              <w:t xml:space="preserve"> </w:t>
            </w:r>
          </w:p>
        </w:tc>
      </w:tr>
      <w:tr w:rsidR="003D716F" w:rsidRPr="002C7625" w14:paraId="7FDFB9B5" w14:textId="77777777" w:rsidTr="003D716F">
        <w:trPr>
          <w:trHeight w:val="4213"/>
        </w:trPr>
        <w:tc>
          <w:tcPr>
            <w:tcW w:w="9391" w:type="dxa"/>
          </w:tcPr>
          <w:p w14:paraId="0C6AFFB0" w14:textId="77777777" w:rsidR="003D716F" w:rsidRPr="002C7625" w:rsidRDefault="003D716F" w:rsidP="003D716F">
            <w:pPr>
              <w:widowControl/>
              <w:spacing w:after="0" w:line="240" w:lineRule="auto"/>
            </w:pPr>
            <w:r>
              <w:rPr>
                <w:rFonts w:ascii="Arial" w:hAnsi="Arial" w:cs="Arial"/>
                <w:noProof/>
                <w:color w:val="0A88D3"/>
                <w:lang w:eastAsia="en-AU"/>
              </w:rPr>
              <w:drawing>
                <wp:anchor distT="0" distB="0" distL="114300" distR="114300" simplePos="0" relativeHeight="252123136" behindDoc="1" locked="0" layoutInCell="1" allowOverlap="1" wp14:anchorId="67A5CD80" wp14:editId="5F6AA595">
                  <wp:simplePos x="0" y="0"/>
                  <wp:positionH relativeFrom="column">
                    <wp:posOffset>5089525</wp:posOffset>
                  </wp:positionH>
                  <wp:positionV relativeFrom="paragraph">
                    <wp:posOffset>95250</wp:posOffset>
                  </wp:positionV>
                  <wp:extent cx="565785" cy="565785"/>
                  <wp:effectExtent l="0" t="0" r="5715" b="5715"/>
                  <wp:wrapTight wrapText="bothSides">
                    <wp:wrapPolygon edited="0">
                      <wp:start x="5091" y="0"/>
                      <wp:lineTo x="0" y="5091"/>
                      <wp:lineTo x="0" y="16000"/>
                      <wp:lineTo x="5091" y="21091"/>
                      <wp:lineTo x="16000" y="21091"/>
                      <wp:lineTo x="21091" y="16000"/>
                      <wp:lineTo x="21091" y="5091"/>
                      <wp:lineTo x="16000" y="0"/>
                      <wp:lineTo x="5091" y="0"/>
                    </wp:wrapPolygon>
                  </wp:wrapTight>
                  <wp:docPr id="46" name="Picture 46" title="Question graphic">
                    <a:hlinkClick xmlns:a="http://schemas.openxmlformats.org/drawingml/2006/main" r:id="rId1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lp, Information, Question, Tip">
                            <a:hlinkClick r:id="rId140"/>
                          </pic:cNvPr>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65785" cy="565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C7625">
              <w:t>What are your wonderings (questions)?</w:t>
            </w:r>
            <w:r>
              <w:rPr>
                <w:rFonts w:ascii="Arial" w:hAnsi="Arial" w:cs="Arial"/>
                <w:color w:val="0A88D3"/>
                <w:lang w:val="en"/>
              </w:rPr>
              <w:t xml:space="preserve"> </w:t>
            </w:r>
          </w:p>
        </w:tc>
      </w:tr>
    </w:tbl>
    <w:p w14:paraId="641E091E" w14:textId="17F8D55F" w:rsidR="00D66EEA" w:rsidRPr="002C7625" w:rsidRDefault="00D66EEA" w:rsidP="00D66EEA">
      <w:pPr>
        <w:pStyle w:val="Heading1"/>
      </w:pPr>
      <w:bookmarkStart w:id="62" w:name="_Appendix_9:_Student"/>
      <w:bookmarkStart w:id="63" w:name="_Toc47605669"/>
      <w:bookmarkEnd w:id="62"/>
      <w:r w:rsidRPr="008C372E">
        <w:t xml:space="preserve">Appendix </w:t>
      </w:r>
      <w:r w:rsidR="00677991">
        <w:t>9</w:t>
      </w:r>
      <w:r w:rsidR="00950BB8">
        <w:t>: Student resource sheet 1.4</w:t>
      </w:r>
      <w:r w:rsidRPr="002C7625">
        <w:t>: I see</w:t>
      </w:r>
      <w:r>
        <w:t>,</w:t>
      </w:r>
      <w:r w:rsidRPr="002C7625">
        <w:t xml:space="preserve"> I think</w:t>
      </w:r>
      <w:r>
        <w:t>,</w:t>
      </w:r>
      <w:r w:rsidRPr="002C7625">
        <w:t xml:space="preserve"> I wonder</w:t>
      </w:r>
      <w:bookmarkEnd w:id="60"/>
      <w:bookmarkEnd w:id="63"/>
    </w:p>
    <w:p w14:paraId="02B1CDFC" w14:textId="77777777" w:rsidR="00D66EEA" w:rsidRDefault="00D66EEA" w:rsidP="00D66EEA">
      <w:pPr>
        <w:widowControl/>
      </w:pPr>
    </w:p>
    <w:p w14:paraId="2FC6B5DE" w14:textId="48E3D5DD" w:rsidR="00BB78D5" w:rsidRPr="00972276" w:rsidRDefault="00BB78D5" w:rsidP="00972276">
      <w:pPr>
        <w:widowControl/>
        <w:spacing w:after="160" w:line="259" w:lineRule="auto"/>
        <w:rPr>
          <w:b/>
          <w:sz w:val="24"/>
          <w:szCs w:val="24"/>
        </w:rPr>
        <w:sectPr w:rsidR="00BB78D5" w:rsidRPr="00972276" w:rsidSect="00972276">
          <w:pgSz w:w="11906" w:h="16838"/>
          <w:pgMar w:top="1440" w:right="1440" w:bottom="1440" w:left="1440" w:header="709" w:footer="709" w:gutter="0"/>
          <w:cols w:space="708"/>
          <w:docGrid w:linePitch="360"/>
        </w:sectPr>
      </w:pPr>
      <w:bookmarkStart w:id="64" w:name="_Toc497988004"/>
      <w:bookmarkStart w:id="65" w:name="_Toc497988006"/>
      <w:bookmarkEnd w:id="53"/>
    </w:p>
    <w:p w14:paraId="40E300C8" w14:textId="680FB4D2" w:rsidR="003C0AD9" w:rsidRPr="002F73F2" w:rsidRDefault="003C0AD9" w:rsidP="003C0AD9">
      <w:pPr>
        <w:pStyle w:val="Heading1"/>
      </w:pPr>
      <w:bookmarkStart w:id="66" w:name="_Appendix_11:_Teacher"/>
      <w:bookmarkStart w:id="67" w:name="_Toc47605670"/>
      <w:bookmarkEnd w:id="66"/>
      <w:r w:rsidRPr="00AC1D11">
        <w:t xml:space="preserve">Appendix </w:t>
      </w:r>
      <w:bookmarkStart w:id="68" w:name="_Toc465262512"/>
      <w:r w:rsidR="00677991">
        <w:t>10</w:t>
      </w:r>
      <w:r w:rsidRPr="00AC1D11">
        <w:t xml:space="preserve">: Teacher resource sheet </w:t>
      </w:r>
      <w:r>
        <w:t>1.5</w:t>
      </w:r>
      <w:r w:rsidRPr="00AC1D11">
        <w:t xml:space="preserve">: </w:t>
      </w:r>
      <w:bookmarkEnd w:id="68"/>
      <w:r w:rsidRPr="00AC1D11">
        <w:t>Sample parent letter</w:t>
      </w:r>
      <w:bookmarkEnd w:id="67"/>
    </w:p>
    <w:p w14:paraId="5FA1C023" w14:textId="77777777" w:rsidR="003C0AD9" w:rsidRDefault="003C0AD9" w:rsidP="003C0AD9">
      <w:r>
        <w:t>(School details and letterhead)</w:t>
      </w:r>
      <w:r w:rsidRPr="00531BB3">
        <w:rPr>
          <w:noProof/>
          <w:lang w:eastAsia="en-AU"/>
        </w:rPr>
        <w:t xml:space="preserve"> </w:t>
      </w:r>
    </w:p>
    <w:p w14:paraId="5B54E37E" w14:textId="77777777" w:rsidR="003C0AD9" w:rsidRDefault="003C0AD9" w:rsidP="003C0AD9">
      <w:r>
        <w:t>(Date)</w:t>
      </w:r>
    </w:p>
    <w:p w14:paraId="62A83E60" w14:textId="77777777" w:rsidR="003C0AD9" w:rsidRDefault="003C0AD9" w:rsidP="003C0AD9"/>
    <w:p w14:paraId="6B6DCE67" w14:textId="77777777" w:rsidR="003C0AD9" w:rsidRDefault="003C0AD9" w:rsidP="003C0AD9">
      <w:r>
        <w:t>Dear parents/caregivers,</w:t>
      </w:r>
    </w:p>
    <w:p w14:paraId="6E9423FA" w14:textId="77777777" w:rsidR="003C0AD9" w:rsidRDefault="003C0AD9" w:rsidP="003C0AD9"/>
    <w:p w14:paraId="443510A7" w14:textId="2CD624D9" w:rsidR="003C0AD9" w:rsidRDefault="00AE5108" w:rsidP="003C0AD9">
      <w:r>
        <w:t>RE: REUSABLE</w:t>
      </w:r>
      <w:r w:rsidR="003C0AD9">
        <w:t xml:space="preserve"> ITEMS COLLECTION FOR </w:t>
      </w:r>
      <w:r w:rsidR="003C0AD9">
        <w:rPr>
          <w:i/>
        </w:rPr>
        <w:t xml:space="preserve">LITTLE RED HEN’S ROBOT FRIEND </w:t>
      </w:r>
      <w:r w:rsidR="003C0AD9">
        <w:t>STEM PROJECT</w:t>
      </w:r>
    </w:p>
    <w:p w14:paraId="42CCA09F" w14:textId="77777777" w:rsidR="003C0AD9" w:rsidRDefault="003C0AD9" w:rsidP="003C0AD9"/>
    <w:p w14:paraId="3F3AD851" w14:textId="091E5681" w:rsidR="003C0AD9" w:rsidRDefault="00AE5108" w:rsidP="003C0AD9">
      <w:r>
        <w:t>This term o</w:t>
      </w:r>
      <w:r w:rsidR="003C0AD9">
        <w:t xml:space="preserve">ur class is undertaking a STEM (Science, Technology, Engineering and Mathematics) project called </w:t>
      </w:r>
      <w:r w:rsidR="003C0AD9" w:rsidRPr="00AE5742">
        <w:rPr>
          <w:i/>
        </w:rPr>
        <w:t xml:space="preserve">Little Red Hen’s </w:t>
      </w:r>
      <w:r w:rsidR="00AE5742" w:rsidRPr="00AE5742">
        <w:rPr>
          <w:i/>
        </w:rPr>
        <w:t>r</w:t>
      </w:r>
      <w:r w:rsidR="003C0AD9" w:rsidRPr="00AE5742">
        <w:rPr>
          <w:i/>
        </w:rPr>
        <w:t xml:space="preserve">obot </w:t>
      </w:r>
      <w:r w:rsidR="00AE5742" w:rsidRPr="00AE5742">
        <w:rPr>
          <w:i/>
        </w:rPr>
        <w:t>f</w:t>
      </w:r>
      <w:r w:rsidR="003C0AD9" w:rsidRPr="00AE5742">
        <w:rPr>
          <w:i/>
        </w:rPr>
        <w:t>riend</w:t>
      </w:r>
      <w:r w:rsidR="003C0AD9">
        <w:t xml:space="preserve">. </w:t>
      </w:r>
      <w:r w:rsidR="003C0AD9" w:rsidRPr="002F011C">
        <w:rPr>
          <w:rFonts w:cstheme="minorHAnsi"/>
        </w:rPr>
        <w:t>Based on</w:t>
      </w:r>
      <w:r w:rsidR="003C0AD9">
        <w:rPr>
          <w:rFonts w:cstheme="minorHAnsi"/>
        </w:rPr>
        <w:t xml:space="preserve"> the picture book </w:t>
      </w:r>
      <w:r w:rsidR="003C0AD9" w:rsidRPr="003B0218">
        <w:rPr>
          <w:rFonts w:cstheme="minorHAnsi"/>
          <w:i/>
        </w:rPr>
        <w:t xml:space="preserve">The </w:t>
      </w:r>
      <w:r w:rsidR="003C0AD9">
        <w:rPr>
          <w:rFonts w:cstheme="minorHAnsi"/>
          <w:i/>
        </w:rPr>
        <w:t>Little Red Hen</w:t>
      </w:r>
      <w:r w:rsidR="003C0AD9">
        <w:rPr>
          <w:rFonts w:cstheme="minorHAnsi"/>
        </w:rPr>
        <w:t xml:space="preserve"> </w:t>
      </w:r>
      <w:r w:rsidR="003C0AD9" w:rsidRPr="002F011C">
        <w:rPr>
          <w:rFonts w:cstheme="minorHAnsi"/>
        </w:rPr>
        <w:t xml:space="preserve">by </w:t>
      </w:r>
      <w:r w:rsidR="003C0AD9">
        <w:rPr>
          <w:rFonts w:cstheme="minorHAnsi"/>
        </w:rPr>
        <w:t xml:space="preserve">Margot Zemach, this project will involve students repurposing items to create an </w:t>
      </w:r>
      <w:r w:rsidR="00AE5742">
        <w:rPr>
          <w:rFonts w:cstheme="minorHAnsi"/>
        </w:rPr>
        <w:t>attachment for a robot to help t</w:t>
      </w:r>
      <w:r w:rsidR="003C0AD9">
        <w:rPr>
          <w:rFonts w:cstheme="minorHAnsi"/>
        </w:rPr>
        <w:t xml:space="preserve">he </w:t>
      </w:r>
      <w:r w:rsidR="00AE5742">
        <w:rPr>
          <w:rFonts w:cstheme="minorHAnsi"/>
        </w:rPr>
        <w:t>L</w:t>
      </w:r>
      <w:r w:rsidR="003C0AD9">
        <w:rPr>
          <w:rFonts w:cstheme="minorHAnsi"/>
        </w:rPr>
        <w:t xml:space="preserve">ittle Red Hen take her wheat to the mill and the flour to her home. </w:t>
      </w:r>
    </w:p>
    <w:p w14:paraId="09745778" w14:textId="77777777" w:rsidR="0082577E" w:rsidRDefault="003C0AD9" w:rsidP="003C0AD9">
      <w:pPr>
        <w:spacing w:before="60" w:after="60"/>
        <w:rPr>
          <w:rFonts w:cstheme="minorHAnsi"/>
        </w:rPr>
      </w:pPr>
      <w:r>
        <w:rPr>
          <w:rFonts w:cstheme="minorHAnsi"/>
        </w:rPr>
        <w:t>This</w:t>
      </w:r>
      <w:r w:rsidR="0082577E">
        <w:rPr>
          <w:rFonts w:cstheme="minorHAnsi"/>
        </w:rPr>
        <w:t xml:space="preserve"> project focuses on repurposing </w:t>
      </w:r>
      <w:r>
        <w:rPr>
          <w:rFonts w:cstheme="minorHAnsi"/>
        </w:rPr>
        <w:t xml:space="preserve">items to give students opportunities to consider sustainability and the impact of our lifestyles on our environment, while developing their ability to design, create and problem-solve. </w:t>
      </w:r>
    </w:p>
    <w:p w14:paraId="6605D327" w14:textId="506D045E" w:rsidR="003C0AD9" w:rsidRDefault="003C0AD9" w:rsidP="003C0AD9">
      <w:pPr>
        <w:spacing w:before="60" w:after="60"/>
        <w:rPr>
          <w:rFonts w:cstheme="minorHAnsi"/>
        </w:rPr>
      </w:pPr>
      <w:r>
        <w:rPr>
          <w:rFonts w:cstheme="minorHAnsi"/>
        </w:rPr>
        <w:t>To enable us to create o</w:t>
      </w:r>
      <w:r w:rsidRPr="00500452">
        <w:rPr>
          <w:rFonts w:cstheme="minorHAnsi"/>
        </w:rPr>
        <w:t>ur</w:t>
      </w:r>
      <w:r>
        <w:rPr>
          <w:rFonts w:cstheme="minorHAnsi"/>
        </w:rPr>
        <w:t xml:space="preserve"> design solutions, we would appreciate if you could please collect clean re</w:t>
      </w:r>
      <w:r w:rsidR="0082577E">
        <w:rPr>
          <w:rFonts w:cstheme="minorHAnsi"/>
        </w:rPr>
        <w:t xml:space="preserve">usable items from your house. </w:t>
      </w:r>
      <w:r>
        <w:rPr>
          <w:rFonts w:cstheme="minorHAnsi"/>
        </w:rPr>
        <w:t>Please do not include any alcoho</w:t>
      </w:r>
      <w:r w:rsidR="00EB6C97">
        <w:rPr>
          <w:rFonts w:cstheme="minorHAnsi"/>
        </w:rPr>
        <w:t xml:space="preserve">lic containers or toilet rolls. </w:t>
      </w:r>
      <w:r>
        <w:rPr>
          <w:rFonts w:cstheme="minorHAnsi"/>
        </w:rPr>
        <w:t>We would like the items to be deliver</w:t>
      </w:r>
      <w:r w:rsidR="0082577E">
        <w:rPr>
          <w:rFonts w:cstheme="minorHAnsi"/>
        </w:rPr>
        <w:t>ed to the classroom before</w:t>
      </w:r>
      <w:r w:rsidR="0082577E" w:rsidRPr="0082577E">
        <w:rPr>
          <w:rFonts w:cstheme="minorHAnsi"/>
        </w:rPr>
        <w:t xml:space="preserve"> </w:t>
      </w:r>
      <w:r w:rsidR="0082577E">
        <w:rPr>
          <w:rFonts w:cstheme="minorHAnsi"/>
        </w:rPr>
        <w:t>(date).</w:t>
      </w:r>
    </w:p>
    <w:p w14:paraId="14462CF3" w14:textId="77777777" w:rsidR="00EB6C97" w:rsidRDefault="003C0AD9" w:rsidP="003C0AD9">
      <w:pPr>
        <w:spacing w:before="60" w:after="60"/>
        <w:rPr>
          <w:rFonts w:cstheme="minorHAnsi"/>
        </w:rPr>
      </w:pPr>
      <w:r>
        <w:rPr>
          <w:rFonts w:cstheme="minorHAnsi"/>
        </w:rPr>
        <w:t xml:space="preserve">We will be collecting data on the shape and material properties of the items before using them to create a solution. </w:t>
      </w:r>
    </w:p>
    <w:p w14:paraId="08825C9B" w14:textId="633735B3" w:rsidR="003C0AD9" w:rsidRDefault="003C0AD9" w:rsidP="003C0AD9">
      <w:pPr>
        <w:spacing w:before="60" w:after="60"/>
        <w:rPr>
          <w:rFonts w:cstheme="minorHAnsi"/>
        </w:rPr>
      </w:pPr>
      <w:r>
        <w:rPr>
          <w:rFonts w:cstheme="minorHAnsi"/>
        </w:rPr>
        <w:t xml:space="preserve">We may require adult assistance during the construction phase so please let me know if you are available to help. </w:t>
      </w:r>
    </w:p>
    <w:p w14:paraId="0C276D32" w14:textId="77777777" w:rsidR="003C0AD9" w:rsidRDefault="003C0AD9" w:rsidP="003C0AD9">
      <w:pPr>
        <w:spacing w:before="60" w:after="60"/>
        <w:rPr>
          <w:rFonts w:cstheme="minorHAnsi"/>
        </w:rPr>
      </w:pPr>
    </w:p>
    <w:p w14:paraId="5F94C432" w14:textId="77777777" w:rsidR="003C0AD9" w:rsidRDefault="003C0AD9" w:rsidP="003C0AD9">
      <w:pPr>
        <w:spacing w:before="60" w:after="60"/>
        <w:rPr>
          <w:rFonts w:cstheme="minorHAnsi"/>
        </w:rPr>
      </w:pPr>
      <w:r>
        <w:rPr>
          <w:rFonts w:cstheme="minorHAnsi"/>
        </w:rPr>
        <w:t>Thank you in advance,</w:t>
      </w:r>
    </w:p>
    <w:p w14:paraId="6937925F" w14:textId="77777777" w:rsidR="003C0AD9" w:rsidRDefault="003C0AD9" w:rsidP="003C0AD9">
      <w:pPr>
        <w:rPr>
          <w:rFonts w:cstheme="minorHAnsi"/>
        </w:rPr>
      </w:pPr>
    </w:p>
    <w:p w14:paraId="13F7290C" w14:textId="77777777" w:rsidR="003C0AD9" w:rsidRDefault="003C0AD9" w:rsidP="003C0AD9">
      <w:pPr>
        <w:rPr>
          <w:sz w:val="24"/>
          <w:szCs w:val="24"/>
          <w:lang w:val="en-GB"/>
        </w:rPr>
      </w:pPr>
      <w:r>
        <w:rPr>
          <w:rFonts w:cstheme="minorHAnsi"/>
        </w:rPr>
        <w:t>(Classroom teacher</w:t>
      </w:r>
      <w:r>
        <w:rPr>
          <w:sz w:val="24"/>
          <w:szCs w:val="24"/>
          <w:lang w:val="en-GB"/>
        </w:rPr>
        <w:t>)</w:t>
      </w:r>
    </w:p>
    <w:p w14:paraId="0BEE5F5E" w14:textId="77777777" w:rsidR="003C0AD9" w:rsidRDefault="003C0AD9" w:rsidP="003C0AD9"/>
    <w:p w14:paraId="52CD60DB" w14:textId="77777777" w:rsidR="003C0AD9" w:rsidRDefault="003C0AD9" w:rsidP="003C0AD9"/>
    <w:p w14:paraId="7A695178" w14:textId="77777777" w:rsidR="003C0AD9" w:rsidRDefault="003C0AD9" w:rsidP="003C0AD9">
      <w:pPr>
        <w:rPr>
          <w:szCs w:val="20"/>
        </w:rPr>
      </w:pPr>
    </w:p>
    <w:p w14:paraId="24F64C96" w14:textId="77777777" w:rsidR="00392BA6" w:rsidRDefault="00392BA6" w:rsidP="003C0AD9">
      <w:pPr>
        <w:widowControl/>
        <w:spacing w:after="160" w:line="259" w:lineRule="auto"/>
        <w:rPr>
          <w:b/>
          <w:szCs w:val="18"/>
        </w:rPr>
      </w:pPr>
    </w:p>
    <w:p w14:paraId="4A133BCB" w14:textId="27089C3B" w:rsidR="00BF6659" w:rsidRPr="00BF6659" w:rsidRDefault="003C0AD9" w:rsidP="00BF6659">
      <w:pPr>
        <w:pStyle w:val="Heading1"/>
        <w:rPr>
          <w:szCs w:val="18"/>
        </w:rPr>
      </w:pPr>
      <w:bookmarkStart w:id="69" w:name="_Appendix_11:_Teacher_1"/>
      <w:bookmarkEnd w:id="69"/>
      <w:r>
        <w:rPr>
          <w:szCs w:val="18"/>
        </w:rPr>
        <w:br w:type="page"/>
      </w:r>
      <w:bookmarkStart w:id="70" w:name="_Toc520195079"/>
      <w:bookmarkStart w:id="71" w:name="_Toc47605671"/>
      <w:r w:rsidR="00677991">
        <w:t>Appendix 11</w:t>
      </w:r>
      <w:r w:rsidR="00BF6659">
        <w:t xml:space="preserve">: </w:t>
      </w:r>
      <w:r w:rsidR="00BF6659" w:rsidRPr="004C4CFB">
        <w:t xml:space="preserve">Teacher resource sheet </w:t>
      </w:r>
      <w:r w:rsidR="00BF6659">
        <w:t>3.1</w:t>
      </w:r>
      <w:r w:rsidR="00BF6659" w:rsidRPr="004C4CFB">
        <w:t xml:space="preserve">: </w:t>
      </w:r>
      <w:r w:rsidR="00BF6659">
        <w:t>Construction skills</w:t>
      </w:r>
      <w:bookmarkEnd w:id="70"/>
      <w:bookmarkEnd w:id="71"/>
    </w:p>
    <w:p w14:paraId="5EE9B87B" w14:textId="77777777" w:rsidR="00BF6659" w:rsidRDefault="00BF6659" w:rsidP="00BF6659">
      <w:r>
        <w:t>Construction skills help students to generate and produce solutions for real-world problems. This resource develops students' skills in design and technologies.</w:t>
      </w:r>
    </w:p>
    <w:p w14:paraId="47572970" w14:textId="77777777" w:rsidR="00BF6659" w:rsidRDefault="00BF6659" w:rsidP="00BF6659">
      <w:r>
        <w:t xml:space="preserve">This resource can be used as a visual stimulus to prompt students to develop solutions to design problems. The cards can be printed out to create stations. </w:t>
      </w:r>
    </w:p>
    <w:p w14:paraId="75DD96F5" w14:textId="77777777" w:rsidR="00BF6659" w:rsidRPr="00A11EC1" w:rsidRDefault="00BF6659" w:rsidP="00BF6659">
      <w:pPr>
        <w:rPr>
          <w:sz w:val="32"/>
          <w:szCs w:val="32"/>
        </w:rPr>
      </w:pPr>
    </w:p>
    <w:p w14:paraId="50F53D13" w14:textId="77777777" w:rsidR="00BF6659" w:rsidRPr="00A11EC1" w:rsidRDefault="00BF6659" w:rsidP="00BF6659">
      <w:pPr>
        <w:rPr>
          <w:sz w:val="32"/>
          <w:szCs w:val="32"/>
        </w:rPr>
      </w:pPr>
    </w:p>
    <w:p w14:paraId="6B34D658" w14:textId="77777777" w:rsidR="00BF6659" w:rsidRDefault="00BF6659" w:rsidP="00BF6659">
      <w:r w:rsidRPr="007840E5">
        <w:rPr>
          <w:noProof/>
          <w:lang w:eastAsia="en-AU"/>
        </w:rPr>
        <w:drawing>
          <wp:inline distT="0" distB="0" distL="0" distR="0" wp14:anchorId="2ADA888F" wp14:editId="1CB59890">
            <wp:extent cx="5731510" cy="2146160"/>
            <wp:effectExtent l="0" t="0" r="2540" b="6985"/>
            <wp:docPr id="26" name="Picture 26" descr="Graphic of a drawing pin being used to poke a hole in a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ANN~1.STA\AppData\Local\Temp\7zO428C4959\STEM LP_Teacher resource_01.jp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650FE301" w14:textId="77777777" w:rsidR="00BF6659" w:rsidRPr="00A11EC1" w:rsidRDefault="00BF6659" w:rsidP="00BF6659">
      <w:pPr>
        <w:rPr>
          <w:sz w:val="32"/>
          <w:szCs w:val="32"/>
        </w:rPr>
      </w:pPr>
    </w:p>
    <w:p w14:paraId="2D849314" w14:textId="77777777" w:rsidR="00BF6659" w:rsidRPr="00A11EC1" w:rsidRDefault="00BF6659" w:rsidP="00BF6659">
      <w:pPr>
        <w:rPr>
          <w:sz w:val="32"/>
          <w:szCs w:val="32"/>
        </w:rPr>
      </w:pPr>
      <w:r w:rsidRPr="00A11EC1">
        <w:rPr>
          <w:noProof/>
          <w:sz w:val="32"/>
          <w:szCs w:val="32"/>
          <w:lang w:eastAsia="en-AU"/>
        </w:rPr>
        <mc:AlternateContent>
          <mc:Choice Requires="wps">
            <w:drawing>
              <wp:anchor distT="0" distB="0" distL="114300" distR="114300" simplePos="0" relativeHeight="252119040" behindDoc="0" locked="0" layoutInCell="1" allowOverlap="1" wp14:anchorId="7DAA9224" wp14:editId="13B57A5F">
                <wp:simplePos x="0" y="0"/>
                <wp:positionH relativeFrom="column">
                  <wp:posOffset>3543300</wp:posOffset>
                </wp:positionH>
                <wp:positionV relativeFrom="paragraph">
                  <wp:posOffset>-8291830</wp:posOffset>
                </wp:positionV>
                <wp:extent cx="1554480" cy="1645920"/>
                <wp:effectExtent l="0" t="4445"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164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7FE8CF" w14:textId="77777777" w:rsidR="00D04A6C" w:rsidRPr="00035279" w:rsidRDefault="00D04A6C" w:rsidP="00BF6659">
                            <w:pPr>
                              <w:jc w:val="right"/>
                              <w:rPr>
                                <w:sz w:val="52"/>
                                <w:szCs w:val="52"/>
                              </w:rPr>
                            </w:pPr>
                            <w:r>
                              <w:rPr>
                                <w:sz w:val="52"/>
                                <w:szCs w:val="52"/>
                              </w:rPr>
                              <w:t>Poke a hole with a p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AA9224" id="Text Box 7" o:spid="_x0000_s1038" type="#_x0000_t202" style="position:absolute;margin-left:279pt;margin-top:-652.9pt;width:122.4pt;height:129.6pt;z-index:25211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HRbugIAAMI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" filled="f" stroked="f">
                <v:textbox>
                  <w:txbxContent>
                    <w:p w14:paraId="547FE8CF" w14:textId="77777777" w:rsidR="00D04A6C" w:rsidRPr="00035279" w:rsidRDefault="00D04A6C" w:rsidP="00BF6659">
                      <w:pPr>
                        <w:jc w:val="right"/>
                        <w:rPr>
                          <w:sz w:val="52"/>
                          <w:szCs w:val="52"/>
                        </w:rPr>
                      </w:pPr>
                      <w:r>
                        <w:rPr>
                          <w:sz w:val="52"/>
                          <w:szCs w:val="52"/>
                        </w:rPr>
                        <w:t>Poke a hole with a pin.</w:t>
                      </w:r>
                    </w:p>
                  </w:txbxContent>
                </v:textbox>
              </v:shape>
            </w:pict>
          </mc:Fallback>
        </mc:AlternateContent>
      </w:r>
    </w:p>
    <w:p w14:paraId="520B2774" w14:textId="77777777" w:rsidR="00BF6659" w:rsidRDefault="00BF6659" w:rsidP="00BF6659">
      <w:r w:rsidRPr="007840E5">
        <w:rPr>
          <w:noProof/>
          <w:lang w:eastAsia="en-AU"/>
        </w:rPr>
        <w:drawing>
          <wp:inline distT="0" distB="0" distL="0" distR="0" wp14:anchorId="34245BC4" wp14:editId="71E12C17">
            <wp:extent cx="5731510" cy="2145665"/>
            <wp:effectExtent l="0" t="0" r="2540" b="6985"/>
            <wp:docPr id="69" name="Picture 69" descr="Graphic showing a pencil has been used to enlarge the pin hole in the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ANN~1.STA\AppData\Local\Temp\7zO428F7E8A\STEM LP_Teacher resource_02.jp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10F56808" w14:textId="77777777" w:rsidR="00BF6659" w:rsidRPr="00A11EC1" w:rsidRDefault="00BF6659" w:rsidP="00BF6659">
      <w:pPr>
        <w:rPr>
          <w:sz w:val="32"/>
          <w:szCs w:val="32"/>
        </w:rPr>
      </w:pPr>
    </w:p>
    <w:p w14:paraId="31A4BB0C" w14:textId="77777777" w:rsidR="00BF6659" w:rsidRPr="00A11EC1" w:rsidRDefault="00BF6659" w:rsidP="00BF6659">
      <w:pPr>
        <w:rPr>
          <w:sz w:val="32"/>
          <w:szCs w:val="32"/>
        </w:rPr>
      </w:pPr>
    </w:p>
    <w:p w14:paraId="17A8816C" w14:textId="77777777" w:rsidR="00BF6659" w:rsidRDefault="00BF6659" w:rsidP="00BF6659">
      <w:pPr>
        <w:rPr>
          <w:noProof/>
          <w:lang w:eastAsia="en-AU"/>
        </w:rPr>
      </w:pPr>
      <w:r w:rsidRPr="007840E5">
        <w:rPr>
          <w:noProof/>
          <w:lang w:eastAsia="en-AU"/>
        </w:rPr>
        <w:drawing>
          <wp:inline distT="0" distB="0" distL="0" distR="0" wp14:anchorId="66656FE8" wp14:editId="5C82F35E">
            <wp:extent cx="5731510" cy="2145665"/>
            <wp:effectExtent l="0" t="0" r="2540" b="6985"/>
            <wp:docPr id="31" name="Picture 31" descr="Graphic of a pipe cleaner passed throuhg the hole in the tube and looped."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ANN~1.STA\AppData\Local\Temp\7zO42846EBA\STEM LP_Teacher resource_03.jp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3679B958" w14:textId="77777777" w:rsidR="00BF6659" w:rsidRPr="00A11EC1" w:rsidRDefault="00BF6659" w:rsidP="00BF6659">
      <w:pPr>
        <w:rPr>
          <w:noProof/>
          <w:sz w:val="32"/>
          <w:szCs w:val="32"/>
          <w:lang w:eastAsia="en-AU"/>
        </w:rPr>
      </w:pPr>
    </w:p>
    <w:p w14:paraId="76C825C7" w14:textId="77777777" w:rsidR="00BF6659" w:rsidRPr="00A11EC1" w:rsidRDefault="00BF6659" w:rsidP="00BF6659">
      <w:pPr>
        <w:rPr>
          <w:noProof/>
          <w:sz w:val="32"/>
          <w:szCs w:val="32"/>
          <w:lang w:eastAsia="en-AU"/>
        </w:rPr>
      </w:pPr>
    </w:p>
    <w:p w14:paraId="775E4810" w14:textId="77777777" w:rsidR="00BF6659" w:rsidRDefault="00BF6659" w:rsidP="00BF6659">
      <w:pPr>
        <w:jc w:val="right"/>
        <w:rPr>
          <w:szCs w:val="20"/>
        </w:rPr>
      </w:pPr>
      <w:r w:rsidRPr="007840E5">
        <w:rPr>
          <w:noProof/>
          <w:lang w:eastAsia="en-AU"/>
        </w:rPr>
        <w:drawing>
          <wp:inline distT="0" distB="0" distL="0" distR="0" wp14:anchorId="26BF400E" wp14:editId="120929F0">
            <wp:extent cx="5731510" cy="2145665"/>
            <wp:effectExtent l="0" t="0" r="2540" b="6985"/>
            <wp:docPr id="38" name="Picture 38" descr="Graphic of a paper binder that can be used to fasten two objects together."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HANN~1.STA\AppData\Local\Temp\7zO4283EDEA\STEM LP_Teacher resource_04.jp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76FF88EB" w14:textId="77777777" w:rsidR="00BF6659" w:rsidRDefault="00BF6659" w:rsidP="00BF6659">
      <w:pPr>
        <w:widowControl/>
        <w:spacing w:after="160" w:line="259" w:lineRule="auto"/>
        <w:rPr>
          <w:noProof/>
          <w:sz w:val="32"/>
          <w:szCs w:val="32"/>
          <w:lang w:eastAsia="en-AU"/>
        </w:rPr>
      </w:pPr>
    </w:p>
    <w:p w14:paraId="443489FE" w14:textId="77777777" w:rsidR="00BF6659" w:rsidRDefault="00BF6659" w:rsidP="00BF6659">
      <w:pPr>
        <w:widowControl/>
        <w:spacing w:after="160" w:line="259" w:lineRule="auto"/>
        <w:rPr>
          <w:noProof/>
          <w:sz w:val="32"/>
          <w:szCs w:val="32"/>
          <w:lang w:eastAsia="en-AU"/>
        </w:rPr>
      </w:pPr>
    </w:p>
    <w:p w14:paraId="2E9EC165" w14:textId="77777777" w:rsidR="00BF6659" w:rsidRDefault="00BF6659" w:rsidP="00BF6659">
      <w:pPr>
        <w:widowControl/>
        <w:spacing w:after="160" w:line="259" w:lineRule="auto"/>
        <w:rPr>
          <w:sz w:val="32"/>
          <w:szCs w:val="32"/>
        </w:rPr>
      </w:pPr>
      <w:r w:rsidRPr="00E23D01">
        <w:rPr>
          <w:noProof/>
          <w:sz w:val="32"/>
          <w:szCs w:val="32"/>
          <w:lang w:eastAsia="en-AU"/>
        </w:rPr>
        <w:drawing>
          <wp:inline distT="0" distB="0" distL="0" distR="0" wp14:anchorId="049A8F4B" wp14:editId="3877DF14">
            <wp:extent cx="5731510" cy="2146160"/>
            <wp:effectExtent l="0" t="0" r="2540" b="6985"/>
            <wp:docPr id="70" name="Picture 70" descr="Graphic of a cardboard tube tied to an egg carton by three cable tie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HANN~1.STA\AppData\Local\Temp\7zO42859A7A\STEM LP_Teacher resource_05.jp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1B6E1DA7" w14:textId="77777777" w:rsidR="00BF6659" w:rsidRDefault="00BF6659" w:rsidP="00BF6659">
      <w:pPr>
        <w:widowControl/>
        <w:spacing w:after="160" w:line="259" w:lineRule="auto"/>
        <w:rPr>
          <w:noProof/>
          <w:sz w:val="32"/>
          <w:szCs w:val="32"/>
          <w:lang w:eastAsia="en-AU"/>
        </w:rPr>
      </w:pPr>
      <w:r w:rsidRPr="00E23D01">
        <w:rPr>
          <w:noProof/>
          <w:sz w:val="32"/>
          <w:szCs w:val="32"/>
          <w:lang w:eastAsia="en-AU"/>
        </w:rPr>
        <w:drawing>
          <wp:inline distT="0" distB="0" distL="0" distR="0" wp14:anchorId="69B5C9E5" wp14:editId="7E0F48E7">
            <wp:extent cx="5731510" cy="2146160"/>
            <wp:effectExtent l="0" t="0" r="2540" b="6985"/>
            <wp:docPr id="291" name="Picture 291" descr="Graphic of a pice of tape made into a loop with the outside being sticky. "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HANN~1.STA\AppData\Local\Temp\7zO4280C8BB\STEM LP_Teacher resource_06.jp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6A7460F7" w14:textId="77777777" w:rsidR="00BF6659" w:rsidRPr="00A11EC1" w:rsidRDefault="00BF6659" w:rsidP="00BF6659">
      <w:pPr>
        <w:widowControl/>
        <w:spacing w:after="160" w:line="259" w:lineRule="auto"/>
        <w:rPr>
          <w:noProof/>
          <w:sz w:val="32"/>
          <w:szCs w:val="32"/>
          <w:lang w:eastAsia="en-AU"/>
        </w:rPr>
      </w:pPr>
    </w:p>
    <w:p w14:paraId="0DB8C0A5" w14:textId="77777777" w:rsidR="00BF6659" w:rsidRPr="00A11EC1" w:rsidRDefault="00BF6659" w:rsidP="00BF6659">
      <w:pPr>
        <w:widowControl/>
        <w:spacing w:after="160" w:line="259" w:lineRule="auto"/>
        <w:rPr>
          <w:noProof/>
          <w:sz w:val="32"/>
          <w:szCs w:val="32"/>
          <w:lang w:eastAsia="en-AU"/>
        </w:rPr>
      </w:pPr>
    </w:p>
    <w:p w14:paraId="03C3366A" w14:textId="77777777" w:rsidR="00BF6659" w:rsidRDefault="00BF6659" w:rsidP="00BF6659">
      <w:pPr>
        <w:widowControl/>
        <w:spacing w:after="160" w:line="259" w:lineRule="auto"/>
        <w:rPr>
          <w:noProof/>
          <w:sz w:val="32"/>
          <w:szCs w:val="32"/>
          <w:lang w:eastAsia="en-AU"/>
        </w:rPr>
      </w:pPr>
      <w:r w:rsidRPr="00E23D01">
        <w:rPr>
          <w:noProof/>
          <w:lang w:eastAsia="en-AU"/>
        </w:rPr>
        <w:drawing>
          <wp:inline distT="0" distB="0" distL="0" distR="0" wp14:anchorId="2B6CC9A5" wp14:editId="07807F02">
            <wp:extent cx="5731510" cy="2145665"/>
            <wp:effectExtent l="0" t="0" r="2540" b="6985"/>
            <wp:docPr id="66" name="Picture 66" descr="Graphic of a cardboard tube cut parallel to the tube so that the tube pices can be folded flat and attached to a flat surfac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JOHANN~1.STA\AppData\Local\Temp\7zO42895AAC\STEM LP_Teacher resource_012.jp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730B2405" w14:textId="77777777" w:rsidR="00BF6659" w:rsidRDefault="00BF6659" w:rsidP="00BF6659">
      <w:pPr>
        <w:widowControl/>
        <w:spacing w:after="160" w:line="259" w:lineRule="auto"/>
        <w:rPr>
          <w:noProof/>
          <w:sz w:val="32"/>
          <w:szCs w:val="32"/>
          <w:lang w:eastAsia="en-AU"/>
        </w:rPr>
      </w:pPr>
    </w:p>
    <w:p w14:paraId="0D71D7C5" w14:textId="77777777" w:rsidR="00BF6659" w:rsidRDefault="00BF6659" w:rsidP="00BF6659">
      <w:pPr>
        <w:widowControl/>
        <w:spacing w:after="160" w:line="259" w:lineRule="auto"/>
        <w:rPr>
          <w:noProof/>
          <w:sz w:val="32"/>
          <w:szCs w:val="32"/>
          <w:lang w:eastAsia="en-AU"/>
        </w:rPr>
      </w:pPr>
    </w:p>
    <w:p w14:paraId="636F4F18" w14:textId="77777777" w:rsidR="00BF6659" w:rsidRDefault="00BF6659" w:rsidP="00BF6659">
      <w:pPr>
        <w:widowControl/>
        <w:spacing w:after="160" w:line="259" w:lineRule="auto"/>
        <w:rPr>
          <w:sz w:val="32"/>
          <w:szCs w:val="32"/>
        </w:rPr>
        <w:sectPr w:rsidR="00BF6659" w:rsidSect="00972276">
          <w:headerReference w:type="default" r:id="rId149"/>
          <w:pgSz w:w="11906" w:h="16838"/>
          <w:pgMar w:top="1440" w:right="1440" w:bottom="1440" w:left="1440" w:header="709" w:footer="709" w:gutter="0"/>
          <w:cols w:space="708"/>
          <w:docGrid w:linePitch="360"/>
        </w:sectPr>
      </w:pPr>
      <w:r w:rsidRPr="00E23D01">
        <w:rPr>
          <w:noProof/>
          <w:sz w:val="32"/>
          <w:szCs w:val="32"/>
          <w:lang w:eastAsia="en-AU"/>
        </w:rPr>
        <w:drawing>
          <wp:inline distT="0" distB="0" distL="0" distR="0" wp14:anchorId="67952ED0" wp14:editId="6131DF84">
            <wp:extent cx="5731510" cy="2146160"/>
            <wp:effectExtent l="0" t="0" r="2540" b="6985"/>
            <wp:docPr id="295" name="Picture 295" descr="Graphic of a leather hole punch being used to punch a hole in an object."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OHANN~1.STA\AppData\Local\Temp\7zO4282A8EB\STEM LP_Teacher resource_07.jp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403A4434" w14:textId="77777777" w:rsidR="00BF6659" w:rsidRDefault="00BF6659" w:rsidP="00BF6659">
      <w:pPr>
        <w:widowControl/>
        <w:spacing w:before="0" w:after="160" w:line="259" w:lineRule="auto"/>
        <w:rPr>
          <w:noProof/>
          <w:lang w:eastAsia="en-AU"/>
        </w:rPr>
      </w:pPr>
      <w:r>
        <w:rPr>
          <w:noProof/>
          <w:sz w:val="32"/>
          <w:szCs w:val="32"/>
          <w:lang w:eastAsia="en-AU"/>
        </w:rPr>
        <w:drawing>
          <wp:inline distT="0" distB="0" distL="0" distR="0" wp14:anchorId="5158B1C1" wp14:editId="52A81B0B">
            <wp:extent cx="5731510" cy="2192020"/>
            <wp:effectExtent l="0" t="0" r="2540" b="0"/>
            <wp:docPr id="305" name="Picture 305" descr="Graphic of a stapler ready to join materials together." title="Construction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stapler V2.png"/>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731510" cy="2192020"/>
                    </a:xfrm>
                    <a:prstGeom prst="rect">
                      <a:avLst/>
                    </a:prstGeom>
                  </pic:spPr>
                </pic:pic>
              </a:graphicData>
            </a:graphic>
          </wp:inline>
        </w:drawing>
      </w:r>
    </w:p>
    <w:p w14:paraId="16575BBB" w14:textId="77777777" w:rsidR="00BF6659" w:rsidRPr="00A11EC1" w:rsidRDefault="00BF6659" w:rsidP="00BF6659">
      <w:pPr>
        <w:widowControl/>
        <w:spacing w:before="0" w:after="160" w:line="259" w:lineRule="auto"/>
        <w:rPr>
          <w:noProof/>
          <w:sz w:val="32"/>
          <w:szCs w:val="32"/>
          <w:lang w:eastAsia="en-AU"/>
        </w:rPr>
      </w:pPr>
    </w:p>
    <w:p w14:paraId="3066CA6F" w14:textId="77777777" w:rsidR="00BF6659" w:rsidRPr="00A11EC1" w:rsidRDefault="00BF6659" w:rsidP="00BF6659">
      <w:pPr>
        <w:widowControl/>
        <w:spacing w:before="0" w:after="160" w:line="259" w:lineRule="auto"/>
        <w:rPr>
          <w:noProof/>
          <w:sz w:val="32"/>
          <w:szCs w:val="32"/>
          <w:lang w:eastAsia="en-AU"/>
        </w:rPr>
      </w:pPr>
    </w:p>
    <w:p w14:paraId="7270D252" w14:textId="77777777" w:rsidR="00BF6659" w:rsidRDefault="00BF6659" w:rsidP="00BF6659">
      <w:pPr>
        <w:widowControl/>
        <w:spacing w:before="0" w:after="160" w:line="259" w:lineRule="auto"/>
        <w:rPr>
          <w:noProof/>
          <w:lang w:eastAsia="en-AU"/>
        </w:rPr>
      </w:pPr>
      <w:r w:rsidRPr="00E23D01">
        <w:rPr>
          <w:noProof/>
          <w:lang w:eastAsia="en-AU"/>
        </w:rPr>
        <w:drawing>
          <wp:inline distT="0" distB="0" distL="0" distR="0" wp14:anchorId="16225E59" wp14:editId="3F8A3EA5">
            <wp:extent cx="5731510" cy="2146160"/>
            <wp:effectExtent l="0" t="0" r="2540" b="6985"/>
            <wp:docPr id="75" name="Picture 75" descr="Graphic of a velco for joining two object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OHANN~1.STA\AppData\Local\Temp\7zO4287F45B\STEM LP_Teacher resource_010.jp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6D41975C" w14:textId="77777777" w:rsidR="00BF6659" w:rsidRPr="00A11EC1" w:rsidRDefault="00BF6659" w:rsidP="00BF6659">
      <w:pPr>
        <w:widowControl/>
        <w:spacing w:before="0" w:after="160" w:line="259" w:lineRule="auto"/>
        <w:rPr>
          <w:noProof/>
          <w:sz w:val="32"/>
          <w:szCs w:val="32"/>
          <w:lang w:eastAsia="en-AU"/>
        </w:rPr>
      </w:pPr>
    </w:p>
    <w:p w14:paraId="0858A321" w14:textId="77777777" w:rsidR="00BF6659" w:rsidRPr="00A11EC1" w:rsidRDefault="00BF6659" w:rsidP="00BF6659">
      <w:pPr>
        <w:widowControl/>
        <w:spacing w:before="0" w:after="160" w:line="259" w:lineRule="auto"/>
        <w:rPr>
          <w:noProof/>
          <w:sz w:val="32"/>
          <w:szCs w:val="32"/>
          <w:lang w:eastAsia="en-AU"/>
        </w:rPr>
      </w:pPr>
    </w:p>
    <w:p w14:paraId="4B76E275" w14:textId="77777777" w:rsidR="00BF6659" w:rsidRDefault="00BF6659" w:rsidP="00BF6659">
      <w:r>
        <w:rPr>
          <w:noProof/>
          <w:sz w:val="32"/>
          <w:szCs w:val="32"/>
          <w:lang w:eastAsia="en-AU"/>
        </w:rPr>
        <w:drawing>
          <wp:inline distT="0" distB="0" distL="0" distR="0" wp14:anchorId="35921044" wp14:editId="3F86CFC1">
            <wp:extent cx="5731510" cy="2194560"/>
            <wp:effectExtent l="0" t="0" r="2540" b="0"/>
            <wp:docPr id="304" name="Picture 304" descr="Graphic of scissors ready to cut out a sector a paper plat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aper plate V2.png"/>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5731510" cy="2194560"/>
                    </a:xfrm>
                    <a:prstGeom prst="rect">
                      <a:avLst/>
                    </a:prstGeom>
                  </pic:spPr>
                </pic:pic>
              </a:graphicData>
            </a:graphic>
          </wp:inline>
        </w:drawing>
      </w:r>
    </w:p>
    <w:p w14:paraId="356762F4" w14:textId="17E4DA01" w:rsidR="003C0AD9" w:rsidRDefault="003C0AD9" w:rsidP="003C0AD9">
      <w:pPr>
        <w:widowControl/>
        <w:spacing w:after="160" w:line="259" w:lineRule="auto"/>
        <w:rPr>
          <w:b/>
          <w:szCs w:val="18"/>
        </w:rPr>
        <w:sectPr w:rsidR="003C0AD9" w:rsidSect="00972276">
          <w:headerReference w:type="default" r:id="rId154"/>
          <w:pgSz w:w="11906" w:h="16838"/>
          <w:pgMar w:top="1440" w:right="1440" w:bottom="1440" w:left="1440" w:header="709" w:footer="709" w:gutter="0"/>
          <w:cols w:space="708"/>
          <w:docGrid w:linePitch="360"/>
        </w:sectPr>
      </w:pPr>
    </w:p>
    <w:bookmarkStart w:id="72" w:name="_Appendix_12:_Teacher"/>
    <w:bookmarkStart w:id="73" w:name="_Appendix_13:_Student"/>
    <w:bookmarkStart w:id="74" w:name="_Appendix_12:_Student"/>
    <w:bookmarkStart w:id="75" w:name="_Appendix_14:_Student"/>
    <w:bookmarkStart w:id="76" w:name="_Appendix_13:_Student_1"/>
    <w:bookmarkStart w:id="77" w:name="_Toc497997931"/>
    <w:bookmarkStart w:id="78" w:name="_Toc47605672"/>
    <w:bookmarkStart w:id="79" w:name="_Toc465262515"/>
    <w:bookmarkStart w:id="80" w:name="_GoBack"/>
    <w:bookmarkEnd w:id="64"/>
    <w:bookmarkEnd w:id="65"/>
    <w:bookmarkEnd w:id="72"/>
    <w:bookmarkEnd w:id="73"/>
    <w:bookmarkEnd w:id="74"/>
    <w:bookmarkEnd w:id="75"/>
    <w:bookmarkEnd w:id="76"/>
    <w:bookmarkEnd w:id="80"/>
    <w:p w14:paraId="4BAA827C" w14:textId="15B1C7A1" w:rsidR="002354ED" w:rsidRPr="00E57DC9" w:rsidRDefault="002354ED" w:rsidP="002354ED">
      <w:pPr>
        <w:pStyle w:val="Heading1"/>
      </w:pPr>
      <w:r>
        <w:rPr>
          <w:noProof/>
          <w:lang w:eastAsia="en-AU"/>
        </w:rPr>
        <mc:AlternateContent>
          <mc:Choice Requires="wps">
            <w:drawing>
              <wp:anchor distT="45720" distB="45720" distL="114300" distR="114300" simplePos="0" relativeHeight="251827200" behindDoc="0" locked="0" layoutInCell="1" allowOverlap="1" wp14:anchorId="21368C54" wp14:editId="44B22997">
                <wp:simplePos x="0" y="0"/>
                <wp:positionH relativeFrom="column">
                  <wp:posOffset>59690</wp:posOffset>
                </wp:positionH>
                <wp:positionV relativeFrom="paragraph">
                  <wp:posOffset>613410</wp:posOffset>
                </wp:positionV>
                <wp:extent cx="3223895" cy="388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3895" cy="388620"/>
                        </a:xfrm>
                        <a:prstGeom prst="rect">
                          <a:avLst/>
                        </a:prstGeom>
                        <a:solidFill>
                          <a:srgbClr val="FFFFFF"/>
                        </a:solidFill>
                        <a:ln w="9525">
                          <a:noFill/>
                          <a:miter lim="800000"/>
                          <a:headEnd/>
                          <a:tailEnd/>
                        </a:ln>
                      </wps:spPr>
                      <wps:txbx>
                        <w:txbxContent>
                          <w:p w14:paraId="3D3E7305" w14:textId="77777777" w:rsidR="00D04A6C" w:rsidRDefault="00D04A6C" w:rsidP="002354ED">
                            <w:pPr>
                              <w:rPr>
                                <w:u w:val="single"/>
                                <w:lang w:val="en-US"/>
                              </w:rPr>
                            </w:pPr>
                            <w:r>
                              <w:rPr>
                                <w:lang w:val="en-US"/>
                              </w:rPr>
                              <w:t>Site location: ______________________</w:t>
                            </w:r>
                          </w:p>
                          <w:p w14:paraId="1FCF54D2" w14:textId="77777777" w:rsidR="00D04A6C" w:rsidRPr="00D40B2C" w:rsidRDefault="00D04A6C" w:rsidP="002354ED">
                            <w:pPr>
                              <w:rPr>
                                <w:lang w:val="en-US"/>
                              </w:rPr>
                            </w:pPr>
                            <w:r w:rsidRPr="00D40B2C">
                              <w:rPr>
                                <w:u w:val="single"/>
                                <w:lang w:val="en-US"/>
                              </w:rPr>
                              <w:t xml:space="preserve">     </w:t>
                            </w:r>
                            <w:r>
                              <w:rPr>
                                <w:lang w:val="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368C54" id="Text Box 2" o:spid="_x0000_s1039" type="#_x0000_t202" style="position:absolute;margin-left:4.7pt;margin-top:48.3pt;width:253.85pt;height:30.6pt;z-index:251827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" stroked="f">
                <v:textbox>
                  <w:txbxContent>
                    <w:p w14:paraId="3D3E7305" w14:textId="77777777" w:rsidR="00D04A6C" w:rsidRDefault="00D04A6C" w:rsidP="002354ED">
                      <w:pPr>
                        <w:rPr>
                          <w:u w:val="single"/>
                          <w:lang w:val="en-US"/>
                        </w:rPr>
                      </w:pPr>
                      <w:r>
                        <w:rPr>
                          <w:lang w:val="en-US"/>
                        </w:rPr>
                        <w:t>Site location: ______________________</w:t>
                      </w:r>
                    </w:p>
                    <w:p w14:paraId="1FCF54D2" w14:textId="77777777" w:rsidR="00D04A6C" w:rsidRPr="00D40B2C" w:rsidRDefault="00D04A6C" w:rsidP="002354ED">
                      <w:pPr>
                        <w:rPr>
                          <w:lang w:val="en-US"/>
                        </w:rPr>
                      </w:pPr>
                      <w:r w:rsidRPr="00D40B2C">
                        <w:rPr>
                          <w:u w:val="single"/>
                          <w:lang w:val="en-US"/>
                        </w:rPr>
                        <w:t xml:space="preserve">     </w:t>
                      </w:r>
                      <w:r>
                        <w:rPr>
                          <w:lang w:val="en-US"/>
                        </w:rPr>
                        <w:t xml:space="preserve">        </w:t>
                      </w:r>
                    </w:p>
                  </w:txbxContent>
                </v:textbox>
                <w10:wrap type="square"/>
              </v:shape>
            </w:pict>
          </mc:Fallback>
        </mc:AlternateContent>
      </w:r>
      <w:bookmarkStart w:id="81" w:name="_Toc478025395"/>
      <w:bookmarkStart w:id="82" w:name="_Toc479672103"/>
      <w:r>
        <w:rPr>
          <w:szCs w:val="28"/>
        </w:rPr>
        <w:t>A</w:t>
      </w:r>
      <w:r w:rsidRPr="00710DEC">
        <w:t xml:space="preserve">ppendix </w:t>
      </w:r>
      <w:r w:rsidR="00677991">
        <w:t>13</w:t>
      </w:r>
      <w:r>
        <w:t>: Student activity sheet 4.1</w:t>
      </w:r>
      <w:r w:rsidRPr="00E57DC9">
        <w:t>: Design review</w:t>
      </w:r>
      <w:bookmarkEnd w:id="77"/>
      <w:bookmarkEnd w:id="81"/>
      <w:bookmarkEnd w:id="82"/>
      <w:bookmarkEnd w:id="78"/>
    </w:p>
    <w:p w14:paraId="675CAB82" w14:textId="34CDB225" w:rsidR="002354ED" w:rsidRPr="00E57DC9" w:rsidRDefault="00DD581A" w:rsidP="002354ED">
      <w:pPr>
        <w:tabs>
          <w:tab w:val="left" w:pos="10530"/>
        </w:tabs>
        <w:spacing w:before="0" w:after="0" w:line="240" w:lineRule="auto"/>
        <w:jc w:val="center"/>
        <w:rPr>
          <w:b/>
          <w:sz w:val="24"/>
          <w:szCs w:val="24"/>
        </w:rPr>
      </w:pPr>
      <w:r w:rsidRPr="00E57DC9">
        <w:rPr>
          <w:b/>
          <w:noProof/>
          <w:sz w:val="24"/>
          <w:szCs w:val="24"/>
          <w:lang w:eastAsia="en-AU"/>
        </w:rPr>
        <mc:AlternateContent>
          <mc:Choice Requires="wps">
            <w:drawing>
              <wp:anchor distT="0" distB="0" distL="114300" distR="114300" simplePos="0" relativeHeight="251828224" behindDoc="0" locked="0" layoutInCell="1" allowOverlap="1" wp14:anchorId="01F24CBE" wp14:editId="449F7C4A">
                <wp:simplePos x="0" y="0"/>
                <wp:positionH relativeFrom="column">
                  <wp:posOffset>59266</wp:posOffset>
                </wp:positionH>
                <wp:positionV relativeFrom="paragraph">
                  <wp:posOffset>21378</wp:posOffset>
                </wp:positionV>
                <wp:extent cx="3826933" cy="4831080"/>
                <wp:effectExtent l="0" t="0" r="2540" b="762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6933" cy="4831080"/>
                        </a:xfrm>
                        <a:prstGeom prst="rect">
                          <a:avLst/>
                        </a:prstGeom>
                        <a:solidFill>
                          <a:srgbClr val="FFFFFF"/>
                        </a:solidFill>
                        <a:ln w="9525">
                          <a:noFill/>
                          <a:miter lim="800000"/>
                          <a:headEnd/>
                          <a:tailEnd/>
                        </a:ln>
                      </wps:spPr>
                      <wps:txbx>
                        <w:txbxContent>
                          <w:p w14:paraId="33DC3F3E" w14:textId="6448C6B8" w:rsidR="00D04A6C" w:rsidRPr="00835BFF" w:rsidRDefault="00D04A6C" w:rsidP="002354ED">
                            <w:pPr>
                              <w:spacing w:after="0" w:line="360" w:lineRule="auto"/>
                              <w:rPr>
                                <w:sz w:val="24"/>
                                <w:szCs w:val="24"/>
                              </w:rPr>
                            </w:pPr>
                            <w:r w:rsidRPr="00835BFF">
                              <w:rPr>
                                <w:sz w:val="24"/>
                                <w:szCs w:val="24"/>
                              </w:rPr>
                              <w:t xml:space="preserve">I like our </w:t>
                            </w:r>
                            <w:r>
                              <w:rPr>
                                <w:sz w:val="24"/>
                                <w:szCs w:val="24"/>
                              </w:rPr>
                              <w:t xml:space="preserve">attachment </w:t>
                            </w:r>
                            <w:r w:rsidRPr="00835BFF">
                              <w:rPr>
                                <w:sz w:val="24"/>
                                <w:szCs w:val="24"/>
                              </w:rPr>
                              <w:t>because …</w:t>
                            </w:r>
                          </w:p>
                          <w:p w14:paraId="352D6951" w14:textId="5E652E1B" w:rsidR="00D04A6C" w:rsidRDefault="00D04A6C" w:rsidP="002354ED">
                            <w:pPr>
                              <w:spacing w:after="0" w:line="360" w:lineRule="auto"/>
                              <w:rPr>
                                <w:sz w:val="24"/>
                                <w:szCs w:val="24"/>
                              </w:rPr>
                            </w:pPr>
                          </w:p>
                          <w:p w14:paraId="6AA69B0C" w14:textId="77777777" w:rsidR="00D04A6C" w:rsidRPr="00835BFF" w:rsidRDefault="00D04A6C" w:rsidP="002354ED">
                            <w:pPr>
                              <w:spacing w:after="0" w:line="360" w:lineRule="auto"/>
                              <w:rPr>
                                <w:sz w:val="24"/>
                                <w:szCs w:val="24"/>
                              </w:rPr>
                            </w:pPr>
                          </w:p>
                          <w:p w14:paraId="00F7D019" w14:textId="1639E4B5" w:rsidR="00D04A6C" w:rsidRDefault="00D04A6C" w:rsidP="002354ED">
                            <w:pPr>
                              <w:spacing w:after="0" w:line="360" w:lineRule="auto"/>
                              <w:rPr>
                                <w:sz w:val="24"/>
                                <w:szCs w:val="24"/>
                              </w:rPr>
                            </w:pPr>
                            <w:r w:rsidRPr="00835BFF">
                              <w:rPr>
                                <w:sz w:val="24"/>
                                <w:szCs w:val="24"/>
                              </w:rPr>
                              <w:t xml:space="preserve">We could improve our </w:t>
                            </w:r>
                            <w:r>
                              <w:rPr>
                                <w:sz w:val="24"/>
                                <w:szCs w:val="24"/>
                              </w:rPr>
                              <w:t>attachment by …</w:t>
                            </w:r>
                          </w:p>
                          <w:p w14:paraId="00350117" w14:textId="77777777" w:rsidR="00D04A6C" w:rsidRPr="00835BFF" w:rsidRDefault="00D04A6C" w:rsidP="002354ED">
                            <w:pPr>
                              <w:spacing w:after="0" w:line="360" w:lineRule="auto"/>
                              <w:rPr>
                                <w:sz w:val="24"/>
                                <w:szCs w:val="24"/>
                              </w:rPr>
                            </w:pPr>
                          </w:p>
                          <w:p w14:paraId="7C6BBEA3" w14:textId="48D611A4" w:rsidR="00D04A6C" w:rsidRPr="00835BFF" w:rsidRDefault="00D04A6C" w:rsidP="002354ED">
                            <w:pPr>
                              <w:spacing w:after="0" w:line="360" w:lineRule="auto"/>
                              <w:rPr>
                                <w:sz w:val="24"/>
                                <w:szCs w:val="24"/>
                              </w:rPr>
                            </w:pPr>
                            <w:r w:rsidRPr="00835BFF">
                              <w:rPr>
                                <w:sz w:val="24"/>
                                <w:szCs w:val="24"/>
                              </w:rPr>
                              <w:t xml:space="preserve">Did you have a problem while building your </w:t>
                            </w:r>
                            <w:r>
                              <w:rPr>
                                <w:sz w:val="24"/>
                                <w:szCs w:val="24"/>
                              </w:rPr>
                              <w:t>attachment</w:t>
                            </w:r>
                            <w:r w:rsidRPr="00835BFF">
                              <w:rPr>
                                <w:sz w:val="24"/>
                                <w:szCs w:val="24"/>
                              </w:rPr>
                              <w:t>?</w:t>
                            </w:r>
                          </w:p>
                          <w:p w14:paraId="4C7D5E83" w14:textId="77777777" w:rsidR="00D04A6C" w:rsidRPr="00835BFF" w:rsidRDefault="00D04A6C" w:rsidP="002354ED">
                            <w:pPr>
                              <w:spacing w:after="0" w:line="360" w:lineRule="auto"/>
                              <w:rPr>
                                <w:sz w:val="24"/>
                                <w:szCs w:val="24"/>
                              </w:rPr>
                            </w:pPr>
                          </w:p>
                          <w:p w14:paraId="2C148210" w14:textId="1BF8F7A5" w:rsidR="00D04A6C" w:rsidRPr="00835BFF" w:rsidRDefault="00D04A6C" w:rsidP="002354ED">
                            <w:pPr>
                              <w:spacing w:after="0" w:line="360" w:lineRule="auto"/>
                              <w:rPr>
                                <w:sz w:val="24"/>
                                <w:szCs w:val="24"/>
                              </w:rPr>
                            </w:pPr>
                            <w:r w:rsidRPr="00835BFF">
                              <w:rPr>
                                <w:sz w:val="24"/>
                                <w:szCs w:val="24"/>
                              </w:rPr>
                              <w:t>How did you solve the problem?</w:t>
                            </w:r>
                          </w:p>
                          <w:p w14:paraId="22CC4790" w14:textId="77777777" w:rsidR="00D04A6C" w:rsidRPr="00835BFF" w:rsidRDefault="00D04A6C" w:rsidP="002354ED">
                            <w:pPr>
                              <w:spacing w:after="0" w:line="360" w:lineRule="auto"/>
                              <w:rPr>
                                <w:sz w:val="24"/>
                                <w:szCs w:val="24"/>
                              </w:rPr>
                            </w:pPr>
                          </w:p>
                          <w:p w14:paraId="22BC2B60" w14:textId="77777777" w:rsidR="00D04A6C" w:rsidRDefault="00D04A6C" w:rsidP="002354ED">
                            <w:pPr>
                              <w:spacing w:after="0" w:line="360" w:lineRule="auto"/>
                              <w:rPr>
                                <w:sz w:val="24"/>
                                <w:szCs w:val="24"/>
                              </w:rPr>
                            </w:pPr>
                          </w:p>
                          <w:p w14:paraId="39413DFF" w14:textId="5B1DD689" w:rsidR="00D04A6C" w:rsidRPr="00835BFF" w:rsidRDefault="00D04A6C" w:rsidP="002354ED">
                            <w:pPr>
                              <w:spacing w:after="0" w:line="360" w:lineRule="auto"/>
                              <w:rPr>
                                <w:sz w:val="24"/>
                                <w:szCs w:val="24"/>
                              </w:rPr>
                            </w:pPr>
                            <w:r w:rsidRPr="00835BFF">
                              <w:rPr>
                                <w:sz w:val="24"/>
                                <w:szCs w:val="24"/>
                              </w:rPr>
                              <w:t xml:space="preserve">What did you learn </w:t>
                            </w:r>
                            <w:r>
                              <w:rPr>
                                <w:sz w:val="24"/>
                                <w:szCs w:val="24"/>
                              </w:rPr>
                              <w:t>from</w:t>
                            </w:r>
                            <w:r w:rsidRPr="00835BFF">
                              <w:rPr>
                                <w:sz w:val="24"/>
                                <w:szCs w:val="24"/>
                              </w:rPr>
                              <w:t xml:space="preserve"> doing this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24CBE" id="Text Box 13" o:spid="_x0000_s1040" type="#_x0000_t202" style="position:absolute;left:0;text-align:left;margin-left:4.65pt;margin-top:1.7pt;width:301.35pt;height:380.4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" stroked="f">
                <v:textbox>
                  <w:txbxContent>
                    <w:p w14:paraId="33DC3F3E" w14:textId="6448C6B8" w:rsidR="00D04A6C" w:rsidRPr="00835BFF" w:rsidRDefault="00D04A6C" w:rsidP="002354ED">
                      <w:pPr>
                        <w:spacing w:after="0" w:line="360" w:lineRule="auto"/>
                        <w:rPr>
                          <w:sz w:val="24"/>
                          <w:szCs w:val="24"/>
                        </w:rPr>
                      </w:pPr>
                      <w:r w:rsidRPr="00835BFF">
                        <w:rPr>
                          <w:sz w:val="24"/>
                          <w:szCs w:val="24"/>
                        </w:rPr>
                        <w:t xml:space="preserve">I like our </w:t>
                      </w:r>
                      <w:r>
                        <w:rPr>
                          <w:sz w:val="24"/>
                          <w:szCs w:val="24"/>
                        </w:rPr>
                        <w:t xml:space="preserve">attachment </w:t>
                      </w:r>
                      <w:r w:rsidRPr="00835BFF">
                        <w:rPr>
                          <w:sz w:val="24"/>
                          <w:szCs w:val="24"/>
                        </w:rPr>
                        <w:t>because …</w:t>
                      </w:r>
                    </w:p>
                    <w:p w14:paraId="352D6951" w14:textId="5E652E1B" w:rsidR="00D04A6C" w:rsidRDefault="00D04A6C" w:rsidP="002354ED">
                      <w:pPr>
                        <w:spacing w:after="0" w:line="360" w:lineRule="auto"/>
                        <w:rPr>
                          <w:sz w:val="24"/>
                          <w:szCs w:val="24"/>
                        </w:rPr>
                      </w:pPr>
                    </w:p>
                    <w:p w14:paraId="6AA69B0C" w14:textId="77777777" w:rsidR="00D04A6C" w:rsidRPr="00835BFF" w:rsidRDefault="00D04A6C" w:rsidP="002354ED">
                      <w:pPr>
                        <w:spacing w:after="0" w:line="360" w:lineRule="auto"/>
                        <w:rPr>
                          <w:sz w:val="24"/>
                          <w:szCs w:val="24"/>
                        </w:rPr>
                      </w:pPr>
                    </w:p>
                    <w:p w14:paraId="00F7D019" w14:textId="1639E4B5" w:rsidR="00D04A6C" w:rsidRDefault="00D04A6C" w:rsidP="002354ED">
                      <w:pPr>
                        <w:spacing w:after="0" w:line="360" w:lineRule="auto"/>
                        <w:rPr>
                          <w:sz w:val="24"/>
                          <w:szCs w:val="24"/>
                        </w:rPr>
                      </w:pPr>
                      <w:r w:rsidRPr="00835BFF">
                        <w:rPr>
                          <w:sz w:val="24"/>
                          <w:szCs w:val="24"/>
                        </w:rPr>
                        <w:t xml:space="preserve">We could improve our </w:t>
                      </w:r>
                      <w:r>
                        <w:rPr>
                          <w:sz w:val="24"/>
                          <w:szCs w:val="24"/>
                        </w:rPr>
                        <w:t>attachment by …</w:t>
                      </w:r>
                    </w:p>
                    <w:p w14:paraId="00350117" w14:textId="77777777" w:rsidR="00D04A6C" w:rsidRPr="00835BFF" w:rsidRDefault="00D04A6C" w:rsidP="002354ED">
                      <w:pPr>
                        <w:spacing w:after="0" w:line="360" w:lineRule="auto"/>
                        <w:rPr>
                          <w:sz w:val="24"/>
                          <w:szCs w:val="24"/>
                        </w:rPr>
                      </w:pPr>
                    </w:p>
                    <w:p w14:paraId="7C6BBEA3" w14:textId="48D611A4" w:rsidR="00D04A6C" w:rsidRPr="00835BFF" w:rsidRDefault="00D04A6C" w:rsidP="002354ED">
                      <w:pPr>
                        <w:spacing w:after="0" w:line="360" w:lineRule="auto"/>
                        <w:rPr>
                          <w:sz w:val="24"/>
                          <w:szCs w:val="24"/>
                        </w:rPr>
                      </w:pPr>
                      <w:r w:rsidRPr="00835BFF">
                        <w:rPr>
                          <w:sz w:val="24"/>
                          <w:szCs w:val="24"/>
                        </w:rPr>
                        <w:t xml:space="preserve">Did you have a problem while building your </w:t>
                      </w:r>
                      <w:r>
                        <w:rPr>
                          <w:sz w:val="24"/>
                          <w:szCs w:val="24"/>
                        </w:rPr>
                        <w:t>attachment</w:t>
                      </w:r>
                      <w:r w:rsidRPr="00835BFF">
                        <w:rPr>
                          <w:sz w:val="24"/>
                          <w:szCs w:val="24"/>
                        </w:rPr>
                        <w:t>?</w:t>
                      </w:r>
                    </w:p>
                    <w:p w14:paraId="4C7D5E83" w14:textId="77777777" w:rsidR="00D04A6C" w:rsidRPr="00835BFF" w:rsidRDefault="00D04A6C" w:rsidP="002354ED">
                      <w:pPr>
                        <w:spacing w:after="0" w:line="360" w:lineRule="auto"/>
                        <w:rPr>
                          <w:sz w:val="24"/>
                          <w:szCs w:val="24"/>
                        </w:rPr>
                      </w:pPr>
                    </w:p>
                    <w:p w14:paraId="2C148210" w14:textId="1BF8F7A5" w:rsidR="00D04A6C" w:rsidRPr="00835BFF" w:rsidRDefault="00D04A6C" w:rsidP="002354ED">
                      <w:pPr>
                        <w:spacing w:after="0" w:line="360" w:lineRule="auto"/>
                        <w:rPr>
                          <w:sz w:val="24"/>
                          <w:szCs w:val="24"/>
                        </w:rPr>
                      </w:pPr>
                      <w:r w:rsidRPr="00835BFF">
                        <w:rPr>
                          <w:sz w:val="24"/>
                          <w:szCs w:val="24"/>
                        </w:rPr>
                        <w:t>How did you solve the problem?</w:t>
                      </w:r>
                    </w:p>
                    <w:p w14:paraId="22CC4790" w14:textId="77777777" w:rsidR="00D04A6C" w:rsidRPr="00835BFF" w:rsidRDefault="00D04A6C" w:rsidP="002354ED">
                      <w:pPr>
                        <w:spacing w:after="0" w:line="360" w:lineRule="auto"/>
                        <w:rPr>
                          <w:sz w:val="24"/>
                          <w:szCs w:val="24"/>
                        </w:rPr>
                      </w:pPr>
                    </w:p>
                    <w:p w14:paraId="22BC2B60" w14:textId="77777777" w:rsidR="00D04A6C" w:rsidRDefault="00D04A6C" w:rsidP="002354ED">
                      <w:pPr>
                        <w:spacing w:after="0" w:line="360" w:lineRule="auto"/>
                        <w:rPr>
                          <w:sz w:val="24"/>
                          <w:szCs w:val="24"/>
                        </w:rPr>
                      </w:pPr>
                    </w:p>
                    <w:p w14:paraId="39413DFF" w14:textId="5B1DD689" w:rsidR="00D04A6C" w:rsidRPr="00835BFF" w:rsidRDefault="00D04A6C" w:rsidP="002354ED">
                      <w:pPr>
                        <w:spacing w:after="0" w:line="360" w:lineRule="auto"/>
                        <w:rPr>
                          <w:sz w:val="24"/>
                          <w:szCs w:val="24"/>
                        </w:rPr>
                      </w:pPr>
                      <w:r w:rsidRPr="00835BFF">
                        <w:rPr>
                          <w:sz w:val="24"/>
                          <w:szCs w:val="24"/>
                        </w:rPr>
                        <w:t xml:space="preserve">What did you learn </w:t>
                      </w:r>
                      <w:r>
                        <w:rPr>
                          <w:sz w:val="24"/>
                          <w:szCs w:val="24"/>
                        </w:rPr>
                        <w:t>from</w:t>
                      </w:r>
                      <w:r w:rsidRPr="00835BFF">
                        <w:rPr>
                          <w:sz w:val="24"/>
                          <w:szCs w:val="24"/>
                        </w:rPr>
                        <w:t xml:space="preserve"> doing this project?</w:t>
                      </w:r>
                    </w:p>
                  </w:txbxContent>
                </v:textbox>
              </v:shape>
            </w:pict>
          </mc:Fallback>
        </mc:AlternateContent>
      </w:r>
      <w:r w:rsidRPr="00E57DC9">
        <w:rPr>
          <w:b/>
          <w:noProof/>
          <w:sz w:val="44"/>
          <w:szCs w:val="44"/>
          <w:lang w:eastAsia="en-AU"/>
        </w:rPr>
        <mc:AlternateContent>
          <mc:Choice Requires="wps">
            <w:drawing>
              <wp:anchor distT="0" distB="0" distL="114300" distR="114300" simplePos="0" relativeHeight="251829248" behindDoc="0" locked="0" layoutInCell="1" allowOverlap="1" wp14:anchorId="31FF734C" wp14:editId="5237F701">
                <wp:simplePos x="0" y="0"/>
                <wp:positionH relativeFrom="column">
                  <wp:posOffset>4080932</wp:posOffset>
                </wp:positionH>
                <wp:positionV relativeFrom="paragraph">
                  <wp:posOffset>46778</wp:posOffset>
                </wp:positionV>
                <wp:extent cx="5008457" cy="4800600"/>
                <wp:effectExtent l="0" t="0" r="20955" b="1905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8457" cy="4800600"/>
                        </a:xfrm>
                        <a:prstGeom prst="rect">
                          <a:avLst/>
                        </a:prstGeom>
                        <a:solidFill>
                          <a:srgbClr val="FFFFFF"/>
                        </a:solidFill>
                        <a:ln w="9525">
                          <a:solidFill>
                            <a:srgbClr val="000000"/>
                          </a:solidFill>
                          <a:miter lim="800000"/>
                          <a:headEnd/>
                          <a:tailEnd/>
                        </a:ln>
                      </wps:spPr>
                      <wps:txbx>
                        <w:txbxContent>
                          <w:p w14:paraId="69677031" w14:textId="77777777" w:rsidR="00D04A6C" w:rsidRPr="00B56DC9" w:rsidRDefault="00D04A6C" w:rsidP="002354ED">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4047E47D" w14:textId="77777777" w:rsidR="00D04A6C" w:rsidRDefault="00D04A6C" w:rsidP="002354E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F734C" id="_x0000_s1041" type="#_x0000_t202" style="position:absolute;left:0;text-align:left;margin-left:321.35pt;margin-top:3.7pt;width:394.35pt;height:378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">
                <v:textbox>
                  <w:txbxContent>
                    <w:p w14:paraId="69677031" w14:textId="77777777" w:rsidR="00D04A6C" w:rsidRPr="00B56DC9" w:rsidRDefault="00D04A6C" w:rsidP="002354ED">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4047E47D" w14:textId="77777777" w:rsidR="00D04A6C" w:rsidRDefault="00D04A6C" w:rsidP="002354ED"/>
                  </w:txbxContent>
                </v:textbox>
              </v:shape>
            </w:pict>
          </mc:Fallback>
        </mc:AlternateContent>
      </w:r>
    </w:p>
    <w:p w14:paraId="692C799C" w14:textId="77777777" w:rsidR="002354ED" w:rsidRPr="00E57DC9" w:rsidRDefault="002354ED" w:rsidP="002354ED">
      <w:pPr>
        <w:tabs>
          <w:tab w:val="left" w:pos="10530"/>
        </w:tabs>
        <w:spacing w:before="0" w:after="0" w:line="240" w:lineRule="auto"/>
        <w:jc w:val="center"/>
        <w:rPr>
          <w:b/>
          <w:sz w:val="24"/>
          <w:szCs w:val="24"/>
        </w:rPr>
      </w:pPr>
    </w:p>
    <w:p w14:paraId="6A423846" w14:textId="77777777" w:rsidR="002354ED" w:rsidRPr="00E57DC9" w:rsidRDefault="002354ED" w:rsidP="002354ED">
      <w:pPr>
        <w:tabs>
          <w:tab w:val="left" w:pos="10530"/>
        </w:tabs>
        <w:spacing w:before="0" w:after="0" w:line="240" w:lineRule="auto"/>
        <w:jc w:val="center"/>
        <w:rPr>
          <w:b/>
          <w:sz w:val="24"/>
          <w:szCs w:val="24"/>
        </w:rPr>
      </w:pPr>
    </w:p>
    <w:p w14:paraId="0975D722" w14:textId="77777777" w:rsidR="002354ED" w:rsidRPr="00E57DC9" w:rsidRDefault="002354ED" w:rsidP="002354ED">
      <w:pPr>
        <w:tabs>
          <w:tab w:val="left" w:pos="10530"/>
        </w:tabs>
        <w:spacing w:before="0" w:after="0" w:line="240" w:lineRule="auto"/>
        <w:jc w:val="center"/>
        <w:rPr>
          <w:b/>
          <w:sz w:val="24"/>
          <w:szCs w:val="24"/>
        </w:rPr>
      </w:pPr>
    </w:p>
    <w:p w14:paraId="08CAF6F1" w14:textId="77777777" w:rsidR="002354ED" w:rsidRPr="00E57DC9" w:rsidRDefault="002354ED" w:rsidP="002354ED">
      <w:pPr>
        <w:tabs>
          <w:tab w:val="left" w:pos="10530"/>
        </w:tabs>
        <w:spacing w:before="0" w:after="0" w:line="240" w:lineRule="auto"/>
        <w:jc w:val="center"/>
        <w:rPr>
          <w:b/>
          <w:sz w:val="24"/>
          <w:szCs w:val="24"/>
        </w:rPr>
      </w:pPr>
    </w:p>
    <w:p w14:paraId="6D7028E1" w14:textId="77777777" w:rsidR="002354ED" w:rsidRPr="00E57DC9" w:rsidRDefault="002354ED" w:rsidP="002354ED">
      <w:pPr>
        <w:tabs>
          <w:tab w:val="left" w:pos="10530"/>
        </w:tabs>
        <w:spacing w:before="0" w:after="0" w:line="240" w:lineRule="auto"/>
        <w:jc w:val="center"/>
        <w:rPr>
          <w:b/>
          <w:sz w:val="24"/>
          <w:szCs w:val="24"/>
        </w:rPr>
      </w:pPr>
    </w:p>
    <w:p w14:paraId="02DD3BD3" w14:textId="77777777" w:rsidR="002354ED" w:rsidRPr="00E57DC9" w:rsidRDefault="002354ED" w:rsidP="002354ED">
      <w:pPr>
        <w:tabs>
          <w:tab w:val="left" w:pos="10530"/>
        </w:tabs>
        <w:spacing w:before="0" w:after="0" w:line="240" w:lineRule="auto"/>
        <w:jc w:val="center"/>
        <w:rPr>
          <w:b/>
          <w:sz w:val="24"/>
          <w:szCs w:val="24"/>
        </w:rPr>
      </w:pPr>
    </w:p>
    <w:p w14:paraId="7C4CB955" w14:textId="77777777" w:rsidR="002354ED" w:rsidRPr="00E57DC9" w:rsidRDefault="002354ED" w:rsidP="002354ED">
      <w:pPr>
        <w:tabs>
          <w:tab w:val="left" w:pos="10530"/>
        </w:tabs>
        <w:spacing w:before="0" w:after="0" w:line="240" w:lineRule="auto"/>
        <w:jc w:val="center"/>
        <w:rPr>
          <w:b/>
          <w:sz w:val="24"/>
          <w:szCs w:val="24"/>
        </w:rPr>
      </w:pPr>
    </w:p>
    <w:p w14:paraId="5BAF2EC2" w14:textId="77777777" w:rsidR="00BB78D5" w:rsidRDefault="00BB78D5" w:rsidP="002354ED">
      <w:pPr>
        <w:tabs>
          <w:tab w:val="left" w:pos="10530"/>
        </w:tabs>
        <w:spacing w:after="0" w:line="240" w:lineRule="auto"/>
        <w:jc w:val="center"/>
        <w:rPr>
          <w:b/>
          <w:sz w:val="24"/>
          <w:szCs w:val="24"/>
        </w:rPr>
      </w:pPr>
    </w:p>
    <w:p w14:paraId="6AA1BC04" w14:textId="77777777" w:rsidR="00BB78D5" w:rsidRDefault="00BB78D5" w:rsidP="002354ED">
      <w:pPr>
        <w:tabs>
          <w:tab w:val="left" w:pos="10530"/>
        </w:tabs>
        <w:spacing w:after="0" w:line="240" w:lineRule="auto"/>
        <w:jc w:val="center"/>
        <w:rPr>
          <w:b/>
          <w:sz w:val="24"/>
          <w:szCs w:val="24"/>
        </w:rPr>
      </w:pPr>
    </w:p>
    <w:p w14:paraId="59B6C2BD" w14:textId="77777777" w:rsidR="00BB78D5" w:rsidRDefault="00BB78D5" w:rsidP="002354ED">
      <w:pPr>
        <w:tabs>
          <w:tab w:val="left" w:pos="10530"/>
        </w:tabs>
        <w:spacing w:after="0" w:line="240" w:lineRule="auto"/>
        <w:jc w:val="center"/>
        <w:rPr>
          <w:b/>
          <w:sz w:val="24"/>
          <w:szCs w:val="24"/>
        </w:rPr>
      </w:pPr>
    </w:p>
    <w:p w14:paraId="5359ABF8" w14:textId="77777777" w:rsidR="00BB78D5" w:rsidRDefault="00BB78D5" w:rsidP="002354ED">
      <w:pPr>
        <w:tabs>
          <w:tab w:val="left" w:pos="10530"/>
        </w:tabs>
        <w:spacing w:after="0" w:line="240" w:lineRule="auto"/>
        <w:jc w:val="center"/>
        <w:rPr>
          <w:b/>
          <w:sz w:val="24"/>
          <w:szCs w:val="24"/>
        </w:rPr>
      </w:pPr>
    </w:p>
    <w:p w14:paraId="322724BB" w14:textId="77777777" w:rsidR="00BB78D5" w:rsidRDefault="00BB78D5" w:rsidP="002354ED">
      <w:pPr>
        <w:tabs>
          <w:tab w:val="left" w:pos="10530"/>
        </w:tabs>
        <w:spacing w:after="0" w:line="240" w:lineRule="auto"/>
        <w:jc w:val="center"/>
        <w:rPr>
          <w:b/>
          <w:sz w:val="24"/>
          <w:szCs w:val="24"/>
        </w:rPr>
      </w:pPr>
    </w:p>
    <w:p w14:paraId="22B8F965" w14:textId="77777777" w:rsidR="00BB78D5" w:rsidRDefault="00BB78D5" w:rsidP="002354ED">
      <w:pPr>
        <w:tabs>
          <w:tab w:val="left" w:pos="10530"/>
        </w:tabs>
        <w:spacing w:after="0" w:line="240" w:lineRule="auto"/>
        <w:jc w:val="center"/>
        <w:rPr>
          <w:b/>
          <w:sz w:val="24"/>
          <w:szCs w:val="24"/>
        </w:rPr>
      </w:pPr>
    </w:p>
    <w:p w14:paraId="2D445AE7" w14:textId="77777777" w:rsidR="00BB78D5" w:rsidRDefault="00BB78D5" w:rsidP="002354ED">
      <w:pPr>
        <w:tabs>
          <w:tab w:val="left" w:pos="10530"/>
        </w:tabs>
        <w:spacing w:after="0" w:line="240" w:lineRule="auto"/>
        <w:jc w:val="center"/>
        <w:rPr>
          <w:b/>
          <w:sz w:val="24"/>
          <w:szCs w:val="24"/>
        </w:rPr>
      </w:pPr>
    </w:p>
    <w:p w14:paraId="32602723" w14:textId="77777777" w:rsidR="00BB78D5" w:rsidRDefault="00BB78D5" w:rsidP="002354ED">
      <w:pPr>
        <w:tabs>
          <w:tab w:val="left" w:pos="10530"/>
        </w:tabs>
        <w:spacing w:after="0" w:line="240" w:lineRule="auto"/>
        <w:jc w:val="center"/>
        <w:rPr>
          <w:b/>
          <w:sz w:val="24"/>
          <w:szCs w:val="24"/>
        </w:rPr>
      </w:pPr>
    </w:p>
    <w:p w14:paraId="2DCA2DAD" w14:textId="77777777" w:rsidR="00BB78D5" w:rsidRDefault="00BB78D5" w:rsidP="002354ED">
      <w:pPr>
        <w:tabs>
          <w:tab w:val="left" w:pos="10530"/>
        </w:tabs>
        <w:spacing w:after="0" w:line="240" w:lineRule="auto"/>
        <w:jc w:val="center"/>
        <w:rPr>
          <w:b/>
          <w:sz w:val="24"/>
          <w:szCs w:val="24"/>
        </w:rPr>
      </w:pPr>
    </w:p>
    <w:p w14:paraId="40471605" w14:textId="77777777" w:rsidR="00BB78D5" w:rsidRDefault="00BB78D5" w:rsidP="002354ED">
      <w:pPr>
        <w:tabs>
          <w:tab w:val="left" w:pos="10530"/>
        </w:tabs>
        <w:spacing w:after="0" w:line="240" w:lineRule="auto"/>
        <w:jc w:val="center"/>
        <w:rPr>
          <w:b/>
          <w:sz w:val="24"/>
          <w:szCs w:val="24"/>
        </w:rPr>
      </w:pPr>
    </w:p>
    <w:p w14:paraId="0224A54C" w14:textId="77777777" w:rsidR="00BB78D5" w:rsidRDefault="00BB78D5" w:rsidP="002354ED">
      <w:pPr>
        <w:tabs>
          <w:tab w:val="left" w:pos="10530"/>
        </w:tabs>
        <w:spacing w:after="0" w:line="240" w:lineRule="auto"/>
        <w:jc w:val="center"/>
        <w:rPr>
          <w:b/>
          <w:sz w:val="24"/>
          <w:szCs w:val="24"/>
        </w:rPr>
      </w:pPr>
    </w:p>
    <w:p w14:paraId="52E6022A" w14:textId="77777777" w:rsidR="00BB78D5" w:rsidRDefault="00BB78D5" w:rsidP="002354ED">
      <w:pPr>
        <w:tabs>
          <w:tab w:val="left" w:pos="10530"/>
        </w:tabs>
        <w:spacing w:after="0" w:line="240" w:lineRule="auto"/>
        <w:jc w:val="center"/>
        <w:rPr>
          <w:b/>
          <w:sz w:val="24"/>
          <w:szCs w:val="24"/>
        </w:rPr>
      </w:pPr>
    </w:p>
    <w:p w14:paraId="5CEDEFE2" w14:textId="77777777" w:rsidR="00BB78D5" w:rsidRDefault="00BB78D5" w:rsidP="002354ED">
      <w:pPr>
        <w:tabs>
          <w:tab w:val="left" w:pos="10530"/>
        </w:tabs>
        <w:spacing w:after="0" w:line="240" w:lineRule="auto"/>
        <w:jc w:val="center"/>
        <w:rPr>
          <w:b/>
          <w:sz w:val="24"/>
          <w:szCs w:val="24"/>
        </w:rPr>
      </w:pPr>
    </w:p>
    <w:p w14:paraId="2F188DCA" w14:textId="77777777" w:rsidR="00BB78D5" w:rsidRDefault="00BB78D5" w:rsidP="002354ED">
      <w:pPr>
        <w:tabs>
          <w:tab w:val="left" w:pos="10530"/>
        </w:tabs>
        <w:spacing w:after="0" w:line="240" w:lineRule="auto"/>
        <w:jc w:val="center"/>
        <w:rPr>
          <w:b/>
          <w:sz w:val="24"/>
          <w:szCs w:val="24"/>
        </w:rPr>
      </w:pPr>
    </w:p>
    <w:p w14:paraId="4250BF85" w14:textId="77777777" w:rsidR="00523B1D" w:rsidRPr="00523B1D" w:rsidRDefault="00523B1D" w:rsidP="00523B1D">
      <w:pPr>
        <w:keepNext/>
        <w:keepLines/>
        <w:spacing w:after="240"/>
        <w:outlineLvl w:val="0"/>
        <w:rPr>
          <w:rFonts w:eastAsiaTheme="majorEastAsia" w:cstheme="majorBidi"/>
          <w:b/>
          <w:color w:val="2E74B5" w:themeColor="accent1" w:themeShade="BF"/>
          <w:sz w:val="28"/>
          <w:szCs w:val="28"/>
        </w:rPr>
        <w:sectPr w:rsidR="00523B1D" w:rsidRPr="00523B1D" w:rsidSect="00287D92">
          <w:pgSz w:w="16838" w:h="11906" w:orient="landscape"/>
          <w:pgMar w:top="1440" w:right="1440" w:bottom="1440" w:left="1440" w:header="709" w:footer="709" w:gutter="0"/>
          <w:cols w:space="708"/>
          <w:docGrid w:linePitch="360"/>
        </w:sectPr>
      </w:pPr>
    </w:p>
    <w:p w14:paraId="2ED019C6" w14:textId="77777777" w:rsidR="00523B1D" w:rsidRPr="00523B1D" w:rsidRDefault="00523B1D" w:rsidP="00523B1D">
      <w:pPr>
        <w:pStyle w:val="Heading1"/>
        <w:jc w:val="center"/>
      </w:pPr>
      <w:bookmarkStart w:id="83" w:name="_Toc465262525"/>
      <w:bookmarkStart w:id="84" w:name="_Toc493843605"/>
      <w:bookmarkStart w:id="85" w:name="_Toc47605673"/>
      <w:r w:rsidRPr="00523B1D">
        <w:t>Notes</w:t>
      </w:r>
      <w:bookmarkEnd w:id="83"/>
      <w:bookmarkEnd w:id="84"/>
      <w:bookmarkEnd w:id="85"/>
    </w:p>
    <w:p w14:paraId="00798D36" w14:textId="77777777" w:rsidR="00523B1D" w:rsidRPr="00523B1D" w:rsidRDefault="00523B1D" w:rsidP="00523B1D">
      <w:pPr>
        <w:widowControl/>
        <w:spacing w:after="160" w:line="259" w:lineRule="auto"/>
        <w:jc w:val="center"/>
        <w:rPr>
          <w:sz w:val="32"/>
          <w:szCs w:val="32"/>
        </w:rPr>
      </w:pPr>
      <w:r w:rsidRPr="00523B1D">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bookmarkEnd w:id="79"/>
    <w:p w14:paraId="50E18036" w14:textId="20A22931" w:rsidR="00523B1D" w:rsidRPr="00523B1D" w:rsidRDefault="00523B1D" w:rsidP="00523B1D">
      <w:pPr>
        <w:widowControl/>
        <w:spacing w:after="160" w:line="259" w:lineRule="auto"/>
      </w:pPr>
    </w:p>
    <w:sectPr w:rsidR="00523B1D" w:rsidRPr="00523B1D" w:rsidSect="000128A7">
      <w:headerReference w:type="default" r:id="rId155"/>
      <w:footerReference w:type="default" r:id="rId156"/>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53239D" w14:textId="77777777" w:rsidR="00D04A6C" w:rsidRDefault="00D04A6C" w:rsidP="000C16C7">
      <w:pPr>
        <w:spacing w:after="0" w:line="240" w:lineRule="auto"/>
      </w:pPr>
      <w:r>
        <w:separator/>
      </w:r>
    </w:p>
  </w:endnote>
  <w:endnote w:type="continuationSeparator" w:id="0">
    <w:p w14:paraId="156FB8D2" w14:textId="77777777" w:rsidR="00D04A6C" w:rsidRDefault="00D04A6C"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A2B567" w14:textId="417B3FF9" w:rsidR="00BA5B2D" w:rsidRDefault="00BA5B2D">
    <w:pPr>
      <w:pStyle w:val="Footer"/>
    </w:pPr>
    <w:r>
      <w:rPr>
        <w:noProof/>
        <w:lang w:eastAsia="en-AU"/>
      </w:rPr>
      <w:drawing>
        <wp:inline distT="0" distB="0" distL="0" distR="0" wp14:anchorId="3051F997" wp14:editId="1A370241">
          <wp:extent cx="5731510" cy="4191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921B7" w14:textId="3497FBFE" w:rsidR="007129AD" w:rsidRPr="004C0B42" w:rsidRDefault="00D04A6C" w:rsidP="004C0B42">
    <w:pPr>
      <w:tabs>
        <w:tab w:val="center" w:pos="4513"/>
        <w:tab w:val="right" w:pos="9026"/>
      </w:tabs>
      <w:spacing w:after="0" w:line="240" w:lineRule="auto"/>
      <w:rPr>
        <w:color w:val="808080" w:themeColor="background1" w:themeShade="80"/>
        <w:sz w:val="16"/>
      </w:rPr>
    </w:pPr>
    <w:r w:rsidRPr="004C0B42">
      <w:rPr>
        <w:color w:val="808080" w:themeColor="background1" w:themeShade="80"/>
        <w:sz w:val="16"/>
      </w:rPr>
      <w:t xml:space="preserve">© Department of Education </w:t>
    </w:r>
    <w:r w:rsidR="007129AD">
      <w:rPr>
        <w:color w:val="808080" w:themeColor="background1" w:themeShade="80"/>
        <w:sz w:val="16"/>
      </w:rPr>
      <w:t>Western Australia 20</w:t>
    </w:r>
    <w:r w:rsidRPr="004C0B42">
      <w:rPr>
        <w:noProof/>
        <w:color w:val="808080" w:themeColor="background1" w:themeShade="80"/>
        <w:sz w:val="16"/>
        <w:lang w:eastAsia="en-AU"/>
      </w:rPr>
      <w:drawing>
        <wp:anchor distT="0" distB="0" distL="114300" distR="114300" simplePos="0" relativeHeight="251718656" behindDoc="0" locked="0" layoutInCell="1" allowOverlap="1" wp14:anchorId="33079877" wp14:editId="74947FAA">
          <wp:simplePos x="4829175" y="9582150"/>
          <wp:positionH relativeFrom="margin">
            <wp:align>right</wp:align>
          </wp:positionH>
          <wp:positionV relativeFrom="paragraph">
            <wp:posOffset>0</wp:posOffset>
          </wp:positionV>
          <wp:extent cx="720000" cy="252000"/>
          <wp:effectExtent l="0" t="0" r="4445" b="0"/>
          <wp:wrapNone/>
          <wp:docPr id="3" name="Picture 3"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E1B">
      <w:rPr>
        <w:color w:val="808080" w:themeColor="background1" w:themeShade="80"/>
        <w:sz w:val="16"/>
      </w:rPr>
      <w:t xml:space="preserve">18: </w:t>
    </w:r>
    <w:r w:rsidR="007129AD">
      <w:rPr>
        <w:color w:val="808080" w:themeColor="background1" w:themeShade="80"/>
        <w:sz w:val="16"/>
      </w:rPr>
      <w:t>Little Red Hen’s robot friend</w:t>
    </w:r>
    <w:r w:rsidR="007129AD">
      <w:rPr>
        <w:color w:val="808080" w:themeColor="background1" w:themeShade="80"/>
        <w:sz w:val="16"/>
      </w:rPr>
      <w:br/>
      <w:t>Revised August 202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94D8E" w14:textId="77777777" w:rsidR="00D04A6C" w:rsidRPr="000954F7" w:rsidRDefault="00D04A6C">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E9856A" w14:textId="77777777" w:rsidR="00D04A6C" w:rsidRDefault="00D04A6C" w:rsidP="000C16C7">
      <w:pPr>
        <w:spacing w:after="0" w:line="240" w:lineRule="auto"/>
      </w:pPr>
      <w:r>
        <w:separator/>
      </w:r>
    </w:p>
  </w:footnote>
  <w:footnote w:type="continuationSeparator" w:id="0">
    <w:p w14:paraId="769ACE61" w14:textId="77777777" w:rsidR="00D04A6C" w:rsidRDefault="00D04A6C"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62095225"/>
      <w:docPartObj>
        <w:docPartGallery w:val="Page Numbers (Top of Page)"/>
        <w:docPartUnique/>
      </w:docPartObj>
    </w:sdtPr>
    <w:sdtEndPr>
      <w:rPr>
        <w:b/>
        <w:bCs/>
        <w:noProof/>
        <w:color w:val="auto"/>
        <w:spacing w:val="0"/>
      </w:rPr>
    </w:sdtEndPr>
    <w:sdtContent>
      <w:p w14:paraId="39025621" w14:textId="5AC8E4FF" w:rsidR="00D04A6C" w:rsidRDefault="00D04A6C">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9771C4" w:rsidRPr="009771C4">
          <w:rPr>
            <w:b/>
            <w:bCs/>
            <w:noProof/>
          </w:rPr>
          <w:t>47</w:t>
        </w:r>
        <w:r>
          <w:rPr>
            <w:b/>
            <w:bCs/>
            <w:noProof/>
          </w:rPr>
          <w:fldChar w:fldCharType="end"/>
        </w:r>
      </w:p>
    </w:sdtContent>
  </w:sdt>
  <w:p w14:paraId="29AEFE38" w14:textId="77777777" w:rsidR="00D04A6C" w:rsidRDefault="00D04A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2042494610"/>
      <w:docPartObj>
        <w:docPartGallery w:val="Page Numbers (Top of Page)"/>
        <w:docPartUnique/>
      </w:docPartObj>
    </w:sdtPr>
    <w:sdtEndPr>
      <w:rPr>
        <w:b/>
        <w:bCs/>
        <w:noProof/>
        <w:color w:val="auto"/>
        <w:spacing w:val="0"/>
      </w:rPr>
    </w:sdtEndPr>
    <w:sdtContent>
      <w:p w14:paraId="31DCEACB" w14:textId="245F0466" w:rsidR="00D04A6C" w:rsidRDefault="00D04A6C">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9771C4" w:rsidRPr="009771C4">
          <w:rPr>
            <w:b/>
            <w:bCs/>
            <w:noProof/>
          </w:rPr>
          <w:t>49</w:t>
        </w:r>
        <w:r>
          <w:rPr>
            <w:b/>
            <w:bCs/>
            <w:noProof/>
          </w:rPr>
          <w:fldChar w:fldCharType="end"/>
        </w:r>
      </w:p>
    </w:sdtContent>
  </w:sdt>
  <w:p w14:paraId="032832C2" w14:textId="77777777" w:rsidR="00D04A6C" w:rsidRDefault="00D04A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82313956"/>
      <w:docPartObj>
        <w:docPartGallery w:val="Page Numbers (Top of Page)"/>
        <w:docPartUnique/>
      </w:docPartObj>
    </w:sdtPr>
    <w:sdtEndPr>
      <w:rPr>
        <w:b/>
        <w:bCs/>
        <w:noProof/>
        <w:color w:val="auto"/>
        <w:spacing w:val="0"/>
      </w:rPr>
    </w:sdtEndPr>
    <w:sdtContent>
      <w:p w14:paraId="5A4BF5F1" w14:textId="0E04C791" w:rsidR="00D04A6C" w:rsidRDefault="00D04A6C">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rsidRPr="00783C4E">
          <w:rPr>
            <w:b/>
          </w:rPr>
          <w:fldChar w:fldCharType="begin"/>
        </w:r>
        <w:r w:rsidRPr="00783C4E">
          <w:rPr>
            <w:b/>
          </w:rPr>
          <w:instrText xml:space="preserve"> PAGE   \* MERGEFORMAT </w:instrText>
        </w:r>
        <w:r w:rsidRPr="00783C4E">
          <w:rPr>
            <w:b/>
          </w:rPr>
          <w:fldChar w:fldCharType="separate"/>
        </w:r>
        <w:r w:rsidR="009771C4">
          <w:rPr>
            <w:b/>
            <w:noProof/>
          </w:rPr>
          <w:t>53</w:t>
        </w:r>
        <w:r w:rsidRPr="00783C4E">
          <w:rPr>
            <w:b/>
          </w:rPr>
          <w:fldChar w:fldCharType="end"/>
        </w:r>
      </w:p>
    </w:sdtContent>
  </w:sdt>
  <w:p w14:paraId="2F270D72" w14:textId="77777777" w:rsidR="00D04A6C" w:rsidRDefault="00D04A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6F34" w14:textId="77777777" w:rsidR="00D04A6C" w:rsidRDefault="00D04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642"/>
    <w:multiLevelType w:val="hybridMultilevel"/>
    <w:tmpl w:val="2C7A9F42"/>
    <w:lvl w:ilvl="0" w:tplc="770A2F6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2" w15:restartNumberingAfterBreak="0">
    <w:nsid w:val="11051ECA"/>
    <w:multiLevelType w:val="hybridMultilevel"/>
    <w:tmpl w:val="E83AB8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821FCD"/>
    <w:multiLevelType w:val="hybridMultilevel"/>
    <w:tmpl w:val="8AB8160C"/>
    <w:lvl w:ilvl="0" w:tplc="30664A62">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CBB6BED"/>
    <w:multiLevelType w:val="hybridMultilevel"/>
    <w:tmpl w:val="67AA5B32"/>
    <w:lvl w:ilvl="0" w:tplc="0C09000F">
      <w:start w:val="1"/>
      <w:numFmt w:val="decimal"/>
      <w:lvlText w:val="%1."/>
      <w:lvlJc w:val="left"/>
      <w:pPr>
        <w:ind w:left="1440" w:hanging="360"/>
      </w:pPr>
      <w:rPr>
        <w:rFont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255276B2"/>
    <w:multiLevelType w:val="hybridMultilevel"/>
    <w:tmpl w:val="D3E48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7E727E"/>
    <w:multiLevelType w:val="hybridMultilevel"/>
    <w:tmpl w:val="1C622D4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269D7D06"/>
    <w:multiLevelType w:val="hybridMultilevel"/>
    <w:tmpl w:val="1716EA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FE224F3"/>
    <w:multiLevelType w:val="hybridMultilevel"/>
    <w:tmpl w:val="8AAEA0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A2F4F90"/>
    <w:multiLevelType w:val="hybridMultilevel"/>
    <w:tmpl w:val="CE4816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7551BD"/>
    <w:multiLevelType w:val="hybridMultilevel"/>
    <w:tmpl w:val="EBDA9CE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4543525E"/>
    <w:multiLevelType w:val="hybridMultilevel"/>
    <w:tmpl w:val="1AA22AE4"/>
    <w:lvl w:ilvl="0" w:tplc="4558AD12">
      <w:start w:val="10"/>
      <w:numFmt w:val="bullet"/>
      <w:lvlText w:val="•"/>
      <w:lvlJc w:val="left"/>
      <w:pPr>
        <w:ind w:left="587" w:hanging="360"/>
      </w:pPr>
      <w:rPr>
        <w:rFonts w:ascii="Century Gothic" w:eastAsiaTheme="minorHAnsi" w:hAnsi="Century Gothic" w:cstheme="minorBidi"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12" w15:restartNumberingAfterBreak="0">
    <w:nsid w:val="4C9C33CB"/>
    <w:multiLevelType w:val="hybridMultilevel"/>
    <w:tmpl w:val="5DFCF1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FAA7E68"/>
    <w:multiLevelType w:val="hybridMultilevel"/>
    <w:tmpl w:val="FD74D0BC"/>
    <w:lvl w:ilvl="0" w:tplc="0C09000F">
      <w:start w:val="1"/>
      <w:numFmt w:val="decimal"/>
      <w:lvlText w:val="%1."/>
      <w:lvlJc w:val="left"/>
      <w:pPr>
        <w:ind w:left="947" w:hanging="360"/>
      </w:pPr>
      <w:rPr>
        <w:rFonts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4" w15:restartNumberingAfterBreak="0">
    <w:nsid w:val="594E574C"/>
    <w:multiLevelType w:val="hybridMultilevel"/>
    <w:tmpl w:val="934EAE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E0A572C"/>
    <w:multiLevelType w:val="hybridMultilevel"/>
    <w:tmpl w:val="C942727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F347887"/>
    <w:multiLevelType w:val="hybridMultilevel"/>
    <w:tmpl w:val="EDECF9E6"/>
    <w:lvl w:ilvl="0" w:tplc="2870D01A">
      <w:start w:val="1"/>
      <w:numFmt w:val="decimal"/>
      <w:lvlText w:val="%1."/>
      <w:lvlJc w:val="left"/>
      <w:pPr>
        <w:ind w:left="720" w:hanging="360"/>
      </w:pPr>
      <w:rPr>
        <w:rFonts w:ascii="Century Gothic" w:hAnsi="Century Gothic" w:hint="default"/>
        <w:b w:val="0"/>
        <w:i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B9F4B19"/>
    <w:multiLevelType w:val="hybridMultilevel"/>
    <w:tmpl w:val="761EF2C2"/>
    <w:lvl w:ilvl="0" w:tplc="30664A62">
      <w:start w:val="1"/>
      <w:numFmt w:val="decimal"/>
      <w:lvlText w:val="%1."/>
      <w:lvlJc w:val="left"/>
      <w:pPr>
        <w:ind w:left="720" w:hanging="360"/>
      </w:pPr>
      <w:rPr>
        <w:rFont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EDE508A"/>
    <w:multiLevelType w:val="hybridMultilevel"/>
    <w:tmpl w:val="E5D822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1"/>
  </w:num>
  <w:num w:numId="4">
    <w:abstractNumId w:val="13"/>
  </w:num>
  <w:num w:numId="5">
    <w:abstractNumId w:val="12"/>
  </w:num>
  <w:num w:numId="6">
    <w:abstractNumId w:val="14"/>
  </w:num>
  <w:num w:numId="7">
    <w:abstractNumId w:val="19"/>
  </w:num>
  <w:num w:numId="8">
    <w:abstractNumId w:val="2"/>
  </w:num>
  <w:num w:numId="9">
    <w:abstractNumId w:val="11"/>
  </w:num>
  <w:num w:numId="10">
    <w:abstractNumId w:val="10"/>
  </w:num>
  <w:num w:numId="11">
    <w:abstractNumId w:val="6"/>
  </w:num>
  <w:num w:numId="12">
    <w:abstractNumId w:val="16"/>
  </w:num>
  <w:num w:numId="13">
    <w:abstractNumId w:val="17"/>
  </w:num>
  <w:num w:numId="14">
    <w:abstractNumId w:val="3"/>
  </w:num>
  <w:num w:numId="15">
    <w:abstractNumId w:val="9"/>
  </w:num>
  <w:num w:numId="16">
    <w:abstractNumId w:val="4"/>
  </w:num>
  <w:num w:numId="17">
    <w:abstractNumId w:val="5"/>
  </w:num>
  <w:num w:numId="18">
    <w:abstractNumId w:val="8"/>
  </w:num>
  <w:num w:numId="19">
    <w:abstractNumId w:val="15"/>
  </w:num>
  <w:num w:numId="20">
    <w:abstractNumId w:val="0"/>
  </w:num>
  <w:num w:numId="21">
    <w:abstractNumId w:val="0"/>
  </w:num>
  <w:num w:numId="22">
    <w:abstractNumId w:val="0"/>
  </w:num>
  <w:num w:numId="23">
    <w:abstractNumId w:val="7"/>
  </w:num>
  <w:num w:numId="24">
    <w:abstractNumId w:val="0"/>
  </w:num>
  <w:num w:numId="25">
    <w:abstractNumId w:val="0"/>
  </w:num>
  <w:num w:numId="26">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7"/>
  <w:proofState w:spelling="clean" w:grammar="clean"/>
  <w:documentProtection w:edit="readOnly" w:formatting="1"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SwNDU0NrMwNrA0NTNQ0lEKTi0uzszPAykwqQUAbrA5CiwAAAA="/>
  </w:docVars>
  <w:rsids>
    <w:rsidRoot w:val="000C16C7"/>
    <w:rsid w:val="000029AA"/>
    <w:rsid w:val="00002D8C"/>
    <w:rsid w:val="00002E4E"/>
    <w:rsid w:val="000105C8"/>
    <w:rsid w:val="000128A7"/>
    <w:rsid w:val="00015FE7"/>
    <w:rsid w:val="000170DC"/>
    <w:rsid w:val="0002176E"/>
    <w:rsid w:val="00021C00"/>
    <w:rsid w:val="000238D9"/>
    <w:rsid w:val="000256E5"/>
    <w:rsid w:val="00031DE5"/>
    <w:rsid w:val="0003282D"/>
    <w:rsid w:val="00032D9C"/>
    <w:rsid w:val="00033C85"/>
    <w:rsid w:val="0003514B"/>
    <w:rsid w:val="000370D1"/>
    <w:rsid w:val="00037877"/>
    <w:rsid w:val="00040871"/>
    <w:rsid w:val="0004183F"/>
    <w:rsid w:val="00041F5B"/>
    <w:rsid w:val="00042859"/>
    <w:rsid w:val="000432D4"/>
    <w:rsid w:val="000438FB"/>
    <w:rsid w:val="0004482C"/>
    <w:rsid w:val="0004565F"/>
    <w:rsid w:val="00050304"/>
    <w:rsid w:val="00051ABF"/>
    <w:rsid w:val="00052907"/>
    <w:rsid w:val="00053910"/>
    <w:rsid w:val="00056A29"/>
    <w:rsid w:val="00060057"/>
    <w:rsid w:val="000613BE"/>
    <w:rsid w:val="00061C53"/>
    <w:rsid w:val="00062A86"/>
    <w:rsid w:val="0006720A"/>
    <w:rsid w:val="000675CB"/>
    <w:rsid w:val="00070E98"/>
    <w:rsid w:val="0007283E"/>
    <w:rsid w:val="000805A8"/>
    <w:rsid w:val="000805BE"/>
    <w:rsid w:val="00080F56"/>
    <w:rsid w:val="000848C0"/>
    <w:rsid w:val="00087E31"/>
    <w:rsid w:val="00091B7B"/>
    <w:rsid w:val="00092BED"/>
    <w:rsid w:val="00094677"/>
    <w:rsid w:val="000954F7"/>
    <w:rsid w:val="0009716F"/>
    <w:rsid w:val="000977DB"/>
    <w:rsid w:val="000A036A"/>
    <w:rsid w:val="000A0A70"/>
    <w:rsid w:val="000A18BA"/>
    <w:rsid w:val="000A252B"/>
    <w:rsid w:val="000A39AD"/>
    <w:rsid w:val="000A441A"/>
    <w:rsid w:val="000A4D78"/>
    <w:rsid w:val="000A5479"/>
    <w:rsid w:val="000A6C22"/>
    <w:rsid w:val="000B042E"/>
    <w:rsid w:val="000B117A"/>
    <w:rsid w:val="000B24DE"/>
    <w:rsid w:val="000B3747"/>
    <w:rsid w:val="000B48CE"/>
    <w:rsid w:val="000B7062"/>
    <w:rsid w:val="000C1319"/>
    <w:rsid w:val="000C16C7"/>
    <w:rsid w:val="000C209F"/>
    <w:rsid w:val="000C27BA"/>
    <w:rsid w:val="000C6A65"/>
    <w:rsid w:val="000C709D"/>
    <w:rsid w:val="000C74C0"/>
    <w:rsid w:val="000C7F48"/>
    <w:rsid w:val="000C7FCF"/>
    <w:rsid w:val="000D0326"/>
    <w:rsid w:val="000D1115"/>
    <w:rsid w:val="000D14C5"/>
    <w:rsid w:val="000D1907"/>
    <w:rsid w:val="000D238D"/>
    <w:rsid w:val="000D37E7"/>
    <w:rsid w:val="000D3FCA"/>
    <w:rsid w:val="000D66D1"/>
    <w:rsid w:val="000D6F65"/>
    <w:rsid w:val="000D6FE0"/>
    <w:rsid w:val="000D777A"/>
    <w:rsid w:val="000D7A18"/>
    <w:rsid w:val="000E0A2A"/>
    <w:rsid w:val="000E0FDA"/>
    <w:rsid w:val="000E1C06"/>
    <w:rsid w:val="000E2C46"/>
    <w:rsid w:val="000E5CEB"/>
    <w:rsid w:val="000E606A"/>
    <w:rsid w:val="000F31B4"/>
    <w:rsid w:val="000F322C"/>
    <w:rsid w:val="000F4300"/>
    <w:rsid w:val="000F473B"/>
    <w:rsid w:val="000F4ECF"/>
    <w:rsid w:val="000F5A66"/>
    <w:rsid w:val="00101218"/>
    <w:rsid w:val="00101875"/>
    <w:rsid w:val="001035A7"/>
    <w:rsid w:val="00103F9B"/>
    <w:rsid w:val="00105123"/>
    <w:rsid w:val="00106952"/>
    <w:rsid w:val="00107CE8"/>
    <w:rsid w:val="00111B39"/>
    <w:rsid w:val="0011224D"/>
    <w:rsid w:val="00113BC1"/>
    <w:rsid w:val="00115090"/>
    <w:rsid w:val="00115ECF"/>
    <w:rsid w:val="001212EF"/>
    <w:rsid w:val="001242C5"/>
    <w:rsid w:val="00126A56"/>
    <w:rsid w:val="00127A49"/>
    <w:rsid w:val="001320B2"/>
    <w:rsid w:val="00135203"/>
    <w:rsid w:val="00136030"/>
    <w:rsid w:val="001376D3"/>
    <w:rsid w:val="00137FA5"/>
    <w:rsid w:val="001404B6"/>
    <w:rsid w:val="001413C3"/>
    <w:rsid w:val="00141E94"/>
    <w:rsid w:val="00142361"/>
    <w:rsid w:val="001457D0"/>
    <w:rsid w:val="001477D4"/>
    <w:rsid w:val="00151358"/>
    <w:rsid w:val="00151791"/>
    <w:rsid w:val="00152388"/>
    <w:rsid w:val="00153E88"/>
    <w:rsid w:val="001551FE"/>
    <w:rsid w:val="00156CA6"/>
    <w:rsid w:val="0015736A"/>
    <w:rsid w:val="00157DD6"/>
    <w:rsid w:val="001616A6"/>
    <w:rsid w:val="0016338F"/>
    <w:rsid w:val="001634EE"/>
    <w:rsid w:val="00164776"/>
    <w:rsid w:val="001661EE"/>
    <w:rsid w:val="001676D8"/>
    <w:rsid w:val="001718DA"/>
    <w:rsid w:val="001725C5"/>
    <w:rsid w:val="00173735"/>
    <w:rsid w:val="00173F06"/>
    <w:rsid w:val="00174B6A"/>
    <w:rsid w:val="00175289"/>
    <w:rsid w:val="00175595"/>
    <w:rsid w:val="001769E1"/>
    <w:rsid w:val="0017797C"/>
    <w:rsid w:val="00177FFB"/>
    <w:rsid w:val="001828E0"/>
    <w:rsid w:val="00182C8D"/>
    <w:rsid w:val="00184546"/>
    <w:rsid w:val="0019342E"/>
    <w:rsid w:val="001938DD"/>
    <w:rsid w:val="0019391E"/>
    <w:rsid w:val="001958CA"/>
    <w:rsid w:val="00196457"/>
    <w:rsid w:val="001977BD"/>
    <w:rsid w:val="001A085E"/>
    <w:rsid w:val="001A12D2"/>
    <w:rsid w:val="001A13C2"/>
    <w:rsid w:val="001A1454"/>
    <w:rsid w:val="001A2F56"/>
    <w:rsid w:val="001A48DE"/>
    <w:rsid w:val="001A4986"/>
    <w:rsid w:val="001A7CB3"/>
    <w:rsid w:val="001B181D"/>
    <w:rsid w:val="001B25D9"/>
    <w:rsid w:val="001B47FA"/>
    <w:rsid w:val="001C159E"/>
    <w:rsid w:val="001C20A0"/>
    <w:rsid w:val="001C3D24"/>
    <w:rsid w:val="001C52C7"/>
    <w:rsid w:val="001C55AF"/>
    <w:rsid w:val="001C55E8"/>
    <w:rsid w:val="001C6DEA"/>
    <w:rsid w:val="001D0017"/>
    <w:rsid w:val="001D066F"/>
    <w:rsid w:val="001D22C9"/>
    <w:rsid w:val="001D28F0"/>
    <w:rsid w:val="001D3E20"/>
    <w:rsid w:val="001D5A1D"/>
    <w:rsid w:val="001D73E6"/>
    <w:rsid w:val="001D73F3"/>
    <w:rsid w:val="001E0381"/>
    <w:rsid w:val="001E0F03"/>
    <w:rsid w:val="001E13A4"/>
    <w:rsid w:val="001E4234"/>
    <w:rsid w:val="001E64D8"/>
    <w:rsid w:val="001F076C"/>
    <w:rsid w:val="001F1F40"/>
    <w:rsid w:val="001F37F6"/>
    <w:rsid w:val="001F3A82"/>
    <w:rsid w:val="001F48F3"/>
    <w:rsid w:val="001F5B5E"/>
    <w:rsid w:val="001F741E"/>
    <w:rsid w:val="00200E0A"/>
    <w:rsid w:val="00201211"/>
    <w:rsid w:val="00204BC6"/>
    <w:rsid w:val="0020597E"/>
    <w:rsid w:val="00206639"/>
    <w:rsid w:val="002110C4"/>
    <w:rsid w:val="0021199A"/>
    <w:rsid w:val="00213D44"/>
    <w:rsid w:val="00215493"/>
    <w:rsid w:val="00220BC5"/>
    <w:rsid w:val="002215C6"/>
    <w:rsid w:val="00222BB3"/>
    <w:rsid w:val="00223090"/>
    <w:rsid w:val="00232A90"/>
    <w:rsid w:val="00232C1F"/>
    <w:rsid w:val="002354ED"/>
    <w:rsid w:val="00235A3C"/>
    <w:rsid w:val="00237CD5"/>
    <w:rsid w:val="00242F79"/>
    <w:rsid w:val="00243932"/>
    <w:rsid w:val="002443A0"/>
    <w:rsid w:val="00246469"/>
    <w:rsid w:val="00246759"/>
    <w:rsid w:val="00252B24"/>
    <w:rsid w:val="00254781"/>
    <w:rsid w:val="00256925"/>
    <w:rsid w:val="00256B8E"/>
    <w:rsid w:val="002574FE"/>
    <w:rsid w:val="00257583"/>
    <w:rsid w:val="00260F8A"/>
    <w:rsid w:val="00261AAB"/>
    <w:rsid w:val="00261B36"/>
    <w:rsid w:val="00262942"/>
    <w:rsid w:val="00263277"/>
    <w:rsid w:val="00264417"/>
    <w:rsid w:val="0026617C"/>
    <w:rsid w:val="00266260"/>
    <w:rsid w:val="00267024"/>
    <w:rsid w:val="002670B1"/>
    <w:rsid w:val="002708D3"/>
    <w:rsid w:val="00270A34"/>
    <w:rsid w:val="002710F5"/>
    <w:rsid w:val="002724D9"/>
    <w:rsid w:val="002735F8"/>
    <w:rsid w:val="00275732"/>
    <w:rsid w:val="00276315"/>
    <w:rsid w:val="00276A44"/>
    <w:rsid w:val="00276B22"/>
    <w:rsid w:val="00277A98"/>
    <w:rsid w:val="002813F9"/>
    <w:rsid w:val="00281B99"/>
    <w:rsid w:val="00282B8D"/>
    <w:rsid w:val="00283679"/>
    <w:rsid w:val="00284839"/>
    <w:rsid w:val="002863D2"/>
    <w:rsid w:val="00287D92"/>
    <w:rsid w:val="00290608"/>
    <w:rsid w:val="00290D5C"/>
    <w:rsid w:val="002918BE"/>
    <w:rsid w:val="00295856"/>
    <w:rsid w:val="002A2B96"/>
    <w:rsid w:val="002A4C7B"/>
    <w:rsid w:val="002A552C"/>
    <w:rsid w:val="002A708C"/>
    <w:rsid w:val="002A7BDA"/>
    <w:rsid w:val="002B00D7"/>
    <w:rsid w:val="002B0C01"/>
    <w:rsid w:val="002B2758"/>
    <w:rsid w:val="002B2F18"/>
    <w:rsid w:val="002B375F"/>
    <w:rsid w:val="002B54C0"/>
    <w:rsid w:val="002B562F"/>
    <w:rsid w:val="002B5B01"/>
    <w:rsid w:val="002B7886"/>
    <w:rsid w:val="002C1107"/>
    <w:rsid w:val="002C36C3"/>
    <w:rsid w:val="002C3AE5"/>
    <w:rsid w:val="002C4E9A"/>
    <w:rsid w:val="002C537F"/>
    <w:rsid w:val="002C761F"/>
    <w:rsid w:val="002D1319"/>
    <w:rsid w:val="002D3778"/>
    <w:rsid w:val="002D3F25"/>
    <w:rsid w:val="002D6DD8"/>
    <w:rsid w:val="002D7A8A"/>
    <w:rsid w:val="002E1860"/>
    <w:rsid w:val="002E2AB6"/>
    <w:rsid w:val="002E2BCF"/>
    <w:rsid w:val="002E541C"/>
    <w:rsid w:val="002E671D"/>
    <w:rsid w:val="002E7431"/>
    <w:rsid w:val="002F1839"/>
    <w:rsid w:val="002F2862"/>
    <w:rsid w:val="002F3559"/>
    <w:rsid w:val="002F3D12"/>
    <w:rsid w:val="002F41F8"/>
    <w:rsid w:val="002F4549"/>
    <w:rsid w:val="002F49AE"/>
    <w:rsid w:val="002F4B30"/>
    <w:rsid w:val="002F611B"/>
    <w:rsid w:val="002F6412"/>
    <w:rsid w:val="002F70F7"/>
    <w:rsid w:val="002F7648"/>
    <w:rsid w:val="0030048A"/>
    <w:rsid w:val="0030112F"/>
    <w:rsid w:val="003011C3"/>
    <w:rsid w:val="00301819"/>
    <w:rsid w:val="003023F6"/>
    <w:rsid w:val="003039FE"/>
    <w:rsid w:val="003042D3"/>
    <w:rsid w:val="003056FF"/>
    <w:rsid w:val="003063A9"/>
    <w:rsid w:val="0030728E"/>
    <w:rsid w:val="00310F1A"/>
    <w:rsid w:val="00312B72"/>
    <w:rsid w:val="00320382"/>
    <w:rsid w:val="00320F9D"/>
    <w:rsid w:val="00324259"/>
    <w:rsid w:val="00324D92"/>
    <w:rsid w:val="003255FF"/>
    <w:rsid w:val="00325A93"/>
    <w:rsid w:val="003272CA"/>
    <w:rsid w:val="00327D37"/>
    <w:rsid w:val="003306A6"/>
    <w:rsid w:val="0033131B"/>
    <w:rsid w:val="00333F51"/>
    <w:rsid w:val="00335062"/>
    <w:rsid w:val="0033713B"/>
    <w:rsid w:val="00337E53"/>
    <w:rsid w:val="00340816"/>
    <w:rsid w:val="00340D57"/>
    <w:rsid w:val="003432C2"/>
    <w:rsid w:val="00343C3F"/>
    <w:rsid w:val="00344324"/>
    <w:rsid w:val="003447F8"/>
    <w:rsid w:val="003467C0"/>
    <w:rsid w:val="00347FC5"/>
    <w:rsid w:val="0035169A"/>
    <w:rsid w:val="00351F32"/>
    <w:rsid w:val="00352F3A"/>
    <w:rsid w:val="00353054"/>
    <w:rsid w:val="00353FC5"/>
    <w:rsid w:val="00354030"/>
    <w:rsid w:val="0035452D"/>
    <w:rsid w:val="003548C2"/>
    <w:rsid w:val="00355198"/>
    <w:rsid w:val="003554C4"/>
    <w:rsid w:val="003559DE"/>
    <w:rsid w:val="00355AFF"/>
    <w:rsid w:val="00355B45"/>
    <w:rsid w:val="0035626D"/>
    <w:rsid w:val="00357DA1"/>
    <w:rsid w:val="0036196A"/>
    <w:rsid w:val="003629B1"/>
    <w:rsid w:val="00362F5A"/>
    <w:rsid w:val="00363B8D"/>
    <w:rsid w:val="0036449F"/>
    <w:rsid w:val="00364640"/>
    <w:rsid w:val="00372604"/>
    <w:rsid w:val="003749ED"/>
    <w:rsid w:val="003765A1"/>
    <w:rsid w:val="0037674F"/>
    <w:rsid w:val="003768D8"/>
    <w:rsid w:val="003818BF"/>
    <w:rsid w:val="00384F40"/>
    <w:rsid w:val="003854A3"/>
    <w:rsid w:val="003857A5"/>
    <w:rsid w:val="0038783A"/>
    <w:rsid w:val="00387A69"/>
    <w:rsid w:val="00392BA6"/>
    <w:rsid w:val="00394381"/>
    <w:rsid w:val="003958BE"/>
    <w:rsid w:val="00397753"/>
    <w:rsid w:val="003A04DF"/>
    <w:rsid w:val="003A2579"/>
    <w:rsid w:val="003A504F"/>
    <w:rsid w:val="003A59BA"/>
    <w:rsid w:val="003A5FB2"/>
    <w:rsid w:val="003A6737"/>
    <w:rsid w:val="003B26B8"/>
    <w:rsid w:val="003B32A7"/>
    <w:rsid w:val="003B420C"/>
    <w:rsid w:val="003B6578"/>
    <w:rsid w:val="003C0780"/>
    <w:rsid w:val="003C0AD9"/>
    <w:rsid w:val="003C23DD"/>
    <w:rsid w:val="003C263A"/>
    <w:rsid w:val="003C46A6"/>
    <w:rsid w:val="003C4FD1"/>
    <w:rsid w:val="003C5C7C"/>
    <w:rsid w:val="003C6AB4"/>
    <w:rsid w:val="003C6ACC"/>
    <w:rsid w:val="003C7960"/>
    <w:rsid w:val="003D1023"/>
    <w:rsid w:val="003D3573"/>
    <w:rsid w:val="003D37F5"/>
    <w:rsid w:val="003D54E1"/>
    <w:rsid w:val="003D5B37"/>
    <w:rsid w:val="003D6D7C"/>
    <w:rsid w:val="003D716F"/>
    <w:rsid w:val="003D78BA"/>
    <w:rsid w:val="003E353B"/>
    <w:rsid w:val="003E3B9C"/>
    <w:rsid w:val="003E3BB4"/>
    <w:rsid w:val="003E3C12"/>
    <w:rsid w:val="003E454A"/>
    <w:rsid w:val="003E46D6"/>
    <w:rsid w:val="003E6A8C"/>
    <w:rsid w:val="003F250E"/>
    <w:rsid w:val="003F2B7B"/>
    <w:rsid w:val="003F4AF5"/>
    <w:rsid w:val="003F70C7"/>
    <w:rsid w:val="00401EE9"/>
    <w:rsid w:val="00402FE8"/>
    <w:rsid w:val="0040405A"/>
    <w:rsid w:val="0040417C"/>
    <w:rsid w:val="004061C4"/>
    <w:rsid w:val="00406523"/>
    <w:rsid w:val="00406BAA"/>
    <w:rsid w:val="00410934"/>
    <w:rsid w:val="00412301"/>
    <w:rsid w:val="00412811"/>
    <w:rsid w:val="004139CF"/>
    <w:rsid w:val="004145B5"/>
    <w:rsid w:val="0041493C"/>
    <w:rsid w:val="00414CA9"/>
    <w:rsid w:val="00415DA9"/>
    <w:rsid w:val="00416871"/>
    <w:rsid w:val="00416951"/>
    <w:rsid w:val="00416DE6"/>
    <w:rsid w:val="00417650"/>
    <w:rsid w:val="00420046"/>
    <w:rsid w:val="0042074B"/>
    <w:rsid w:val="00420C5C"/>
    <w:rsid w:val="00421DB9"/>
    <w:rsid w:val="00421DC9"/>
    <w:rsid w:val="00422511"/>
    <w:rsid w:val="0042259A"/>
    <w:rsid w:val="00427172"/>
    <w:rsid w:val="004309A0"/>
    <w:rsid w:val="00433306"/>
    <w:rsid w:val="004337D9"/>
    <w:rsid w:val="00436408"/>
    <w:rsid w:val="0043669C"/>
    <w:rsid w:val="00436F40"/>
    <w:rsid w:val="004377F5"/>
    <w:rsid w:val="00437981"/>
    <w:rsid w:val="00437A8A"/>
    <w:rsid w:val="004413A8"/>
    <w:rsid w:val="00447C2B"/>
    <w:rsid w:val="00447CE6"/>
    <w:rsid w:val="00452A57"/>
    <w:rsid w:val="00452BF0"/>
    <w:rsid w:val="0045309C"/>
    <w:rsid w:val="00453C18"/>
    <w:rsid w:val="004546EA"/>
    <w:rsid w:val="00456F5D"/>
    <w:rsid w:val="004571DA"/>
    <w:rsid w:val="00457A09"/>
    <w:rsid w:val="00457F69"/>
    <w:rsid w:val="00461604"/>
    <w:rsid w:val="004617D9"/>
    <w:rsid w:val="004631BC"/>
    <w:rsid w:val="00463273"/>
    <w:rsid w:val="004645E1"/>
    <w:rsid w:val="00465787"/>
    <w:rsid w:val="004660B2"/>
    <w:rsid w:val="004668E3"/>
    <w:rsid w:val="00466F3A"/>
    <w:rsid w:val="00467929"/>
    <w:rsid w:val="0047039E"/>
    <w:rsid w:val="00470F86"/>
    <w:rsid w:val="00473BD4"/>
    <w:rsid w:val="00474B72"/>
    <w:rsid w:val="00474CA6"/>
    <w:rsid w:val="00475096"/>
    <w:rsid w:val="004772E0"/>
    <w:rsid w:val="00482771"/>
    <w:rsid w:val="00482AFD"/>
    <w:rsid w:val="00482F16"/>
    <w:rsid w:val="00487D03"/>
    <w:rsid w:val="0049374D"/>
    <w:rsid w:val="004940C1"/>
    <w:rsid w:val="004958BD"/>
    <w:rsid w:val="00495E23"/>
    <w:rsid w:val="004962F7"/>
    <w:rsid w:val="00496F29"/>
    <w:rsid w:val="004A0D14"/>
    <w:rsid w:val="004A2916"/>
    <w:rsid w:val="004A306B"/>
    <w:rsid w:val="004A53ED"/>
    <w:rsid w:val="004A6462"/>
    <w:rsid w:val="004A67B6"/>
    <w:rsid w:val="004B03C5"/>
    <w:rsid w:val="004B069D"/>
    <w:rsid w:val="004B2684"/>
    <w:rsid w:val="004B4E1B"/>
    <w:rsid w:val="004B708D"/>
    <w:rsid w:val="004B710D"/>
    <w:rsid w:val="004C082A"/>
    <w:rsid w:val="004C0B42"/>
    <w:rsid w:val="004C0CC5"/>
    <w:rsid w:val="004C4357"/>
    <w:rsid w:val="004C43BD"/>
    <w:rsid w:val="004C545E"/>
    <w:rsid w:val="004C6AFE"/>
    <w:rsid w:val="004C76CB"/>
    <w:rsid w:val="004C7FF2"/>
    <w:rsid w:val="004D30BE"/>
    <w:rsid w:val="004D462E"/>
    <w:rsid w:val="004D498D"/>
    <w:rsid w:val="004D58E3"/>
    <w:rsid w:val="004D6247"/>
    <w:rsid w:val="004D6878"/>
    <w:rsid w:val="004D7D5B"/>
    <w:rsid w:val="004E0941"/>
    <w:rsid w:val="004E098D"/>
    <w:rsid w:val="004E1E3D"/>
    <w:rsid w:val="004E2BDD"/>
    <w:rsid w:val="004E3A61"/>
    <w:rsid w:val="004E422B"/>
    <w:rsid w:val="004E5AF0"/>
    <w:rsid w:val="004E631D"/>
    <w:rsid w:val="004F054D"/>
    <w:rsid w:val="004F09E0"/>
    <w:rsid w:val="004F2B72"/>
    <w:rsid w:val="004F3FFB"/>
    <w:rsid w:val="004F4824"/>
    <w:rsid w:val="004F5744"/>
    <w:rsid w:val="004F5BAE"/>
    <w:rsid w:val="004F7831"/>
    <w:rsid w:val="004F7EC8"/>
    <w:rsid w:val="00502D7C"/>
    <w:rsid w:val="005032DE"/>
    <w:rsid w:val="0050372A"/>
    <w:rsid w:val="0050411E"/>
    <w:rsid w:val="00505F26"/>
    <w:rsid w:val="00506B94"/>
    <w:rsid w:val="005076B6"/>
    <w:rsid w:val="00511F00"/>
    <w:rsid w:val="005126E1"/>
    <w:rsid w:val="00512AF6"/>
    <w:rsid w:val="00516576"/>
    <w:rsid w:val="005172C8"/>
    <w:rsid w:val="0052054E"/>
    <w:rsid w:val="005205B3"/>
    <w:rsid w:val="00521647"/>
    <w:rsid w:val="00523B1D"/>
    <w:rsid w:val="0052400C"/>
    <w:rsid w:val="00524AFD"/>
    <w:rsid w:val="00526D33"/>
    <w:rsid w:val="005278F3"/>
    <w:rsid w:val="00527ADB"/>
    <w:rsid w:val="00530B02"/>
    <w:rsid w:val="005319E0"/>
    <w:rsid w:val="0054095C"/>
    <w:rsid w:val="00540C8D"/>
    <w:rsid w:val="005410DD"/>
    <w:rsid w:val="005426C1"/>
    <w:rsid w:val="00543D5F"/>
    <w:rsid w:val="00545966"/>
    <w:rsid w:val="0054616C"/>
    <w:rsid w:val="00546EB0"/>
    <w:rsid w:val="00546F6E"/>
    <w:rsid w:val="00550BC2"/>
    <w:rsid w:val="00551DD1"/>
    <w:rsid w:val="00552BD9"/>
    <w:rsid w:val="00552CC8"/>
    <w:rsid w:val="005566FD"/>
    <w:rsid w:val="00556DA8"/>
    <w:rsid w:val="005627DE"/>
    <w:rsid w:val="00562B03"/>
    <w:rsid w:val="00564BDD"/>
    <w:rsid w:val="005652F6"/>
    <w:rsid w:val="0056559F"/>
    <w:rsid w:val="00565E84"/>
    <w:rsid w:val="00571AA4"/>
    <w:rsid w:val="005720A0"/>
    <w:rsid w:val="0057249E"/>
    <w:rsid w:val="00575836"/>
    <w:rsid w:val="005812E9"/>
    <w:rsid w:val="00581865"/>
    <w:rsid w:val="005827C2"/>
    <w:rsid w:val="00583A6D"/>
    <w:rsid w:val="00587528"/>
    <w:rsid w:val="00590762"/>
    <w:rsid w:val="00591679"/>
    <w:rsid w:val="005929AB"/>
    <w:rsid w:val="0059468C"/>
    <w:rsid w:val="005961F4"/>
    <w:rsid w:val="005A1B22"/>
    <w:rsid w:val="005B0000"/>
    <w:rsid w:val="005B091B"/>
    <w:rsid w:val="005B1765"/>
    <w:rsid w:val="005B1C6D"/>
    <w:rsid w:val="005B3F37"/>
    <w:rsid w:val="005B5632"/>
    <w:rsid w:val="005B6AD4"/>
    <w:rsid w:val="005B7174"/>
    <w:rsid w:val="005B721F"/>
    <w:rsid w:val="005C0351"/>
    <w:rsid w:val="005C1765"/>
    <w:rsid w:val="005C324F"/>
    <w:rsid w:val="005C3613"/>
    <w:rsid w:val="005C4A82"/>
    <w:rsid w:val="005C560D"/>
    <w:rsid w:val="005C6929"/>
    <w:rsid w:val="005C6C82"/>
    <w:rsid w:val="005C75C0"/>
    <w:rsid w:val="005C7824"/>
    <w:rsid w:val="005C7ADF"/>
    <w:rsid w:val="005C7FC0"/>
    <w:rsid w:val="005D1A92"/>
    <w:rsid w:val="005D3C1C"/>
    <w:rsid w:val="005D4008"/>
    <w:rsid w:val="005D4060"/>
    <w:rsid w:val="005D4600"/>
    <w:rsid w:val="005D64A4"/>
    <w:rsid w:val="005D76AB"/>
    <w:rsid w:val="005D7AB8"/>
    <w:rsid w:val="005E1F33"/>
    <w:rsid w:val="005E21EC"/>
    <w:rsid w:val="005E2F66"/>
    <w:rsid w:val="005E3297"/>
    <w:rsid w:val="005E43A0"/>
    <w:rsid w:val="005E50F1"/>
    <w:rsid w:val="005E5BED"/>
    <w:rsid w:val="005E64C3"/>
    <w:rsid w:val="005E676D"/>
    <w:rsid w:val="005F025C"/>
    <w:rsid w:val="005F09B1"/>
    <w:rsid w:val="005F2252"/>
    <w:rsid w:val="005F2BAC"/>
    <w:rsid w:val="005F2E89"/>
    <w:rsid w:val="005F39C5"/>
    <w:rsid w:val="005F4D92"/>
    <w:rsid w:val="005F6E41"/>
    <w:rsid w:val="005F73FB"/>
    <w:rsid w:val="00600650"/>
    <w:rsid w:val="00603C5D"/>
    <w:rsid w:val="00605FFA"/>
    <w:rsid w:val="00606B21"/>
    <w:rsid w:val="00612D7F"/>
    <w:rsid w:val="00613EE4"/>
    <w:rsid w:val="00614AFC"/>
    <w:rsid w:val="0061512D"/>
    <w:rsid w:val="00617F56"/>
    <w:rsid w:val="00621A7B"/>
    <w:rsid w:val="00623467"/>
    <w:rsid w:val="0062409C"/>
    <w:rsid w:val="0062573F"/>
    <w:rsid w:val="00627B08"/>
    <w:rsid w:val="006306BF"/>
    <w:rsid w:val="00630B7B"/>
    <w:rsid w:val="00630E86"/>
    <w:rsid w:val="006324F0"/>
    <w:rsid w:val="00634EA9"/>
    <w:rsid w:val="0063525F"/>
    <w:rsid w:val="0063576B"/>
    <w:rsid w:val="00636A52"/>
    <w:rsid w:val="006372CE"/>
    <w:rsid w:val="00637FE0"/>
    <w:rsid w:val="006405AA"/>
    <w:rsid w:val="00640898"/>
    <w:rsid w:val="0064633B"/>
    <w:rsid w:val="00647E12"/>
    <w:rsid w:val="00651251"/>
    <w:rsid w:val="00653293"/>
    <w:rsid w:val="006548C4"/>
    <w:rsid w:val="006550FA"/>
    <w:rsid w:val="00656AC4"/>
    <w:rsid w:val="00656E3A"/>
    <w:rsid w:val="0065729F"/>
    <w:rsid w:val="00657C5A"/>
    <w:rsid w:val="00660428"/>
    <w:rsid w:val="0066055C"/>
    <w:rsid w:val="00660D76"/>
    <w:rsid w:val="006614A0"/>
    <w:rsid w:val="006619F8"/>
    <w:rsid w:val="00661C0F"/>
    <w:rsid w:val="00663BD5"/>
    <w:rsid w:val="0066475F"/>
    <w:rsid w:val="006660A6"/>
    <w:rsid w:val="00673689"/>
    <w:rsid w:val="006745BD"/>
    <w:rsid w:val="006752F3"/>
    <w:rsid w:val="006765E3"/>
    <w:rsid w:val="00676BAF"/>
    <w:rsid w:val="006776F7"/>
    <w:rsid w:val="00677991"/>
    <w:rsid w:val="006828FE"/>
    <w:rsid w:val="00682DFD"/>
    <w:rsid w:val="00684501"/>
    <w:rsid w:val="00684BC1"/>
    <w:rsid w:val="0069253B"/>
    <w:rsid w:val="006928EE"/>
    <w:rsid w:val="00693430"/>
    <w:rsid w:val="006970A9"/>
    <w:rsid w:val="006A078B"/>
    <w:rsid w:val="006A0C6B"/>
    <w:rsid w:val="006A241B"/>
    <w:rsid w:val="006A2F75"/>
    <w:rsid w:val="006A4F23"/>
    <w:rsid w:val="006A59C8"/>
    <w:rsid w:val="006A5C02"/>
    <w:rsid w:val="006A5FD2"/>
    <w:rsid w:val="006A6173"/>
    <w:rsid w:val="006B01EF"/>
    <w:rsid w:val="006B056F"/>
    <w:rsid w:val="006B1075"/>
    <w:rsid w:val="006B4E24"/>
    <w:rsid w:val="006B533F"/>
    <w:rsid w:val="006B61FB"/>
    <w:rsid w:val="006B6397"/>
    <w:rsid w:val="006B77B2"/>
    <w:rsid w:val="006C2E2B"/>
    <w:rsid w:val="006C4A90"/>
    <w:rsid w:val="006D1FC5"/>
    <w:rsid w:val="006D2A00"/>
    <w:rsid w:val="006D3CBB"/>
    <w:rsid w:val="006D40BC"/>
    <w:rsid w:val="006D4291"/>
    <w:rsid w:val="006D5FF8"/>
    <w:rsid w:val="006E1EC2"/>
    <w:rsid w:val="006E3AD2"/>
    <w:rsid w:val="006E6CBF"/>
    <w:rsid w:val="006E7F26"/>
    <w:rsid w:val="006F0D33"/>
    <w:rsid w:val="006F1819"/>
    <w:rsid w:val="006F3BE6"/>
    <w:rsid w:val="006F45BC"/>
    <w:rsid w:val="006F4BBF"/>
    <w:rsid w:val="006F7257"/>
    <w:rsid w:val="007012F3"/>
    <w:rsid w:val="0070182E"/>
    <w:rsid w:val="00701F08"/>
    <w:rsid w:val="00703368"/>
    <w:rsid w:val="00703FC7"/>
    <w:rsid w:val="007041ED"/>
    <w:rsid w:val="007046D0"/>
    <w:rsid w:val="00705A4F"/>
    <w:rsid w:val="007078E4"/>
    <w:rsid w:val="00710DEC"/>
    <w:rsid w:val="007129AD"/>
    <w:rsid w:val="00715964"/>
    <w:rsid w:val="007163FA"/>
    <w:rsid w:val="0071645C"/>
    <w:rsid w:val="0071687A"/>
    <w:rsid w:val="007203FD"/>
    <w:rsid w:val="0072079F"/>
    <w:rsid w:val="00722C21"/>
    <w:rsid w:val="007247C9"/>
    <w:rsid w:val="00725C25"/>
    <w:rsid w:val="00730560"/>
    <w:rsid w:val="00733A89"/>
    <w:rsid w:val="00740F1E"/>
    <w:rsid w:val="007423B5"/>
    <w:rsid w:val="00747A8C"/>
    <w:rsid w:val="00747C5C"/>
    <w:rsid w:val="00754920"/>
    <w:rsid w:val="0075528A"/>
    <w:rsid w:val="0075553A"/>
    <w:rsid w:val="00755610"/>
    <w:rsid w:val="00755845"/>
    <w:rsid w:val="007565A7"/>
    <w:rsid w:val="0075704F"/>
    <w:rsid w:val="00762653"/>
    <w:rsid w:val="00762DFE"/>
    <w:rsid w:val="0076320C"/>
    <w:rsid w:val="00764758"/>
    <w:rsid w:val="0076650F"/>
    <w:rsid w:val="007676B3"/>
    <w:rsid w:val="007713A2"/>
    <w:rsid w:val="007722E0"/>
    <w:rsid w:val="00772A92"/>
    <w:rsid w:val="00773F09"/>
    <w:rsid w:val="0077503E"/>
    <w:rsid w:val="007816C1"/>
    <w:rsid w:val="00783C4E"/>
    <w:rsid w:val="00785CBA"/>
    <w:rsid w:val="00787019"/>
    <w:rsid w:val="00790031"/>
    <w:rsid w:val="00790A79"/>
    <w:rsid w:val="00790F37"/>
    <w:rsid w:val="0079194A"/>
    <w:rsid w:val="00792E10"/>
    <w:rsid w:val="00793088"/>
    <w:rsid w:val="00794413"/>
    <w:rsid w:val="00794C6C"/>
    <w:rsid w:val="00796270"/>
    <w:rsid w:val="00796AED"/>
    <w:rsid w:val="00796CC5"/>
    <w:rsid w:val="00796FD3"/>
    <w:rsid w:val="007A0CB1"/>
    <w:rsid w:val="007A1889"/>
    <w:rsid w:val="007A2DF0"/>
    <w:rsid w:val="007A6FDE"/>
    <w:rsid w:val="007A7841"/>
    <w:rsid w:val="007A79EE"/>
    <w:rsid w:val="007B06D0"/>
    <w:rsid w:val="007B0DE7"/>
    <w:rsid w:val="007B1C1B"/>
    <w:rsid w:val="007B3C0F"/>
    <w:rsid w:val="007B3E5E"/>
    <w:rsid w:val="007B4E36"/>
    <w:rsid w:val="007B5A76"/>
    <w:rsid w:val="007B5E49"/>
    <w:rsid w:val="007B601D"/>
    <w:rsid w:val="007B7169"/>
    <w:rsid w:val="007C217E"/>
    <w:rsid w:val="007C65B8"/>
    <w:rsid w:val="007C7287"/>
    <w:rsid w:val="007D05ED"/>
    <w:rsid w:val="007D089D"/>
    <w:rsid w:val="007D5FF1"/>
    <w:rsid w:val="007D7089"/>
    <w:rsid w:val="007E0526"/>
    <w:rsid w:val="007E0A9C"/>
    <w:rsid w:val="007E20FE"/>
    <w:rsid w:val="007E21A8"/>
    <w:rsid w:val="007E2427"/>
    <w:rsid w:val="007E2793"/>
    <w:rsid w:val="007E3420"/>
    <w:rsid w:val="007E377C"/>
    <w:rsid w:val="007E3CD7"/>
    <w:rsid w:val="007E4883"/>
    <w:rsid w:val="007E49C2"/>
    <w:rsid w:val="007E5469"/>
    <w:rsid w:val="007E6537"/>
    <w:rsid w:val="007E76C7"/>
    <w:rsid w:val="007F0699"/>
    <w:rsid w:val="007F47F2"/>
    <w:rsid w:val="007F4A41"/>
    <w:rsid w:val="007F7F49"/>
    <w:rsid w:val="008003A5"/>
    <w:rsid w:val="00801334"/>
    <w:rsid w:val="0080173D"/>
    <w:rsid w:val="0080371A"/>
    <w:rsid w:val="00803DB4"/>
    <w:rsid w:val="00804998"/>
    <w:rsid w:val="0080648C"/>
    <w:rsid w:val="00807593"/>
    <w:rsid w:val="00810C99"/>
    <w:rsid w:val="00811F4A"/>
    <w:rsid w:val="00814976"/>
    <w:rsid w:val="00815E54"/>
    <w:rsid w:val="0081670D"/>
    <w:rsid w:val="008221C7"/>
    <w:rsid w:val="00822B95"/>
    <w:rsid w:val="00823818"/>
    <w:rsid w:val="0082577E"/>
    <w:rsid w:val="0082726B"/>
    <w:rsid w:val="00830A38"/>
    <w:rsid w:val="00830A83"/>
    <w:rsid w:val="008316F4"/>
    <w:rsid w:val="0083354D"/>
    <w:rsid w:val="008338DE"/>
    <w:rsid w:val="008340BE"/>
    <w:rsid w:val="00835BFF"/>
    <w:rsid w:val="00835DC3"/>
    <w:rsid w:val="00836B03"/>
    <w:rsid w:val="00837A3C"/>
    <w:rsid w:val="00840BA0"/>
    <w:rsid w:val="00841B4A"/>
    <w:rsid w:val="00843142"/>
    <w:rsid w:val="008432CB"/>
    <w:rsid w:val="00844FBA"/>
    <w:rsid w:val="0084681F"/>
    <w:rsid w:val="0084701A"/>
    <w:rsid w:val="008518B7"/>
    <w:rsid w:val="00854648"/>
    <w:rsid w:val="00854827"/>
    <w:rsid w:val="00854DA9"/>
    <w:rsid w:val="00855282"/>
    <w:rsid w:val="008569A3"/>
    <w:rsid w:val="00856ECC"/>
    <w:rsid w:val="008571EE"/>
    <w:rsid w:val="00860841"/>
    <w:rsid w:val="00860A52"/>
    <w:rsid w:val="008638A2"/>
    <w:rsid w:val="00864CA5"/>
    <w:rsid w:val="00864EC6"/>
    <w:rsid w:val="0086771D"/>
    <w:rsid w:val="00870393"/>
    <w:rsid w:val="0087071E"/>
    <w:rsid w:val="00870B41"/>
    <w:rsid w:val="00872742"/>
    <w:rsid w:val="00874E0B"/>
    <w:rsid w:val="008765EA"/>
    <w:rsid w:val="00877903"/>
    <w:rsid w:val="0088003D"/>
    <w:rsid w:val="008801B3"/>
    <w:rsid w:val="00880B73"/>
    <w:rsid w:val="00880D25"/>
    <w:rsid w:val="00881052"/>
    <w:rsid w:val="008811A9"/>
    <w:rsid w:val="00882C3A"/>
    <w:rsid w:val="00883D74"/>
    <w:rsid w:val="008842E8"/>
    <w:rsid w:val="008862C9"/>
    <w:rsid w:val="00886CC4"/>
    <w:rsid w:val="008872FE"/>
    <w:rsid w:val="00887512"/>
    <w:rsid w:val="0088762E"/>
    <w:rsid w:val="00887C21"/>
    <w:rsid w:val="00894647"/>
    <w:rsid w:val="0089538D"/>
    <w:rsid w:val="00896FD1"/>
    <w:rsid w:val="00897B64"/>
    <w:rsid w:val="008A1FA7"/>
    <w:rsid w:val="008A4B9B"/>
    <w:rsid w:val="008A57CF"/>
    <w:rsid w:val="008B0B13"/>
    <w:rsid w:val="008B0BAC"/>
    <w:rsid w:val="008B0F91"/>
    <w:rsid w:val="008B412D"/>
    <w:rsid w:val="008B451A"/>
    <w:rsid w:val="008B73D9"/>
    <w:rsid w:val="008C074E"/>
    <w:rsid w:val="008C1322"/>
    <w:rsid w:val="008C13C4"/>
    <w:rsid w:val="008D01E4"/>
    <w:rsid w:val="008D0444"/>
    <w:rsid w:val="008D17A8"/>
    <w:rsid w:val="008D1F1E"/>
    <w:rsid w:val="008D2C69"/>
    <w:rsid w:val="008D4089"/>
    <w:rsid w:val="008D4AA8"/>
    <w:rsid w:val="008D4F73"/>
    <w:rsid w:val="008D4FC5"/>
    <w:rsid w:val="008D56B7"/>
    <w:rsid w:val="008E0E8F"/>
    <w:rsid w:val="008E0EDB"/>
    <w:rsid w:val="008E2925"/>
    <w:rsid w:val="008E2D7D"/>
    <w:rsid w:val="008E312D"/>
    <w:rsid w:val="008E3569"/>
    <w:rsid w:val="008E4584"/>
    <w:rsid w:val="008E5405"/>
    <w:rsid w:val="008F0F0D"/>
    <w:rsid w:val="008F1D2A"/>
    <w:rsid w:val="008F439A"/>
    <w:rsid w:val="008F590E"/>
    <w:rsid w:val="008F5AC8"/>
    <w:rsid w:val="00900264"/>
    <w:rsid w:val="0090039C"/>
    <w:rsid w:val="00900B19"/>
    <w:rsid w:val="00901408"/>
    <w:rsid w:val="00901F58"/>
    <w:rsid w:val="00903221"/>
    <w:rsid w:val="0090390B"/>
    <w:rsid w:val="009133AC"/>
    <w:rsid w:val="00921C9C"/>
    <w:rsid w:val="00923151"/>
    <w:rsid w:val="00923220"/>
    <w:rsid w:val="009266CB"/>
    <w:rsid w:val="00926946"/>
    <w:rsid w:val="00930653"/>
    <w:rsid w:val="00931614"/>
    <w:rsid w:val="0093209C"/>
    <w:rsid w:val="00932344"/>
    <w:rsid w:val="0093515F"/>
    <w:rsid w:val="0093588E"/>
    <w:rsid w:val="00935984"/>
    <w:rsid w:val="00935A31"/>
    <w:rsid w:val="00936087"/>
    <w:rsid w:val="009366CC"/>
    <w:rsid w:val="009426EB"/>
    <w:rsid w:val="0094330E"/>
    <w:rsid w:val="0094643B"/>
    <w:rsid w:val="00950BB8"/>
    <w:rsid w:val="00952C46"/>
    <w:rsid w:val="00953F72"/>
    <w:rsid w:val="00954A06"/>
    <w:rsid w:val="009557C1"/>
    <w:rsid w:val="009561E6"/>
    <w:rsid w:val="00960323"/>
    <w:rsid w:val="009612DB"/>
    <w:rsid w:val="00962272"/>
    <w:rsid w:val="0096383A"/>
    <w:rsid w:val="0096392C"/>
    <w:rsid w:val="00966AAB"/>
    <w:rsid w:val="00971679"/>
    <w:rsid w:val="00972276"/>
    <w:rsid w:val="00973D62"/>
    <w:rsid w:val="00973F5A"/>
    <w:rsid w:val="00976E59"/>
    <w:rsid w:val="009771C4"/>
    <w:rsid w:val="00981C17"/>
    <w:rsid w:val="00982CF0"/>
    <w:rsid w:val="0098339A"/>
    <w:rsid w:val="00983521"/>
    <w:rsid w:val="00983DC9"/>
    <w:rsid w:val="00985FB6"/>
    <w:rsid w:val="009865BD"/>
    <w:rsid w:val="0098661E"/>
    <w:rsid w:val="00986C8A"/>
    <w:rsid w:val="00987BF8"/>
    <w:rsid w:val="00990FC5"/>
    <w:rsid w:val="00991852"/>
    <w:rsid w:val="00992C4F"/>
    <w:rsid w:val="009936FD"/>
    <w:rsid w:val="00993F1C"/>
    <w:rsid w:val="00995062"/>
    <w:rsid w:val="009A0849"/>
    <w:rsid w:val="009A2088"/>
    <w:rsid w:val="009A22CA"/>
    <w:rsid w:val="009A5359"/>
    <w:rsid w:val="009A614B"/>
    <w:rsid w:val="009A6853"/>
    <w:rsid w:val="009A6C0E"/>
    <w:rsid w:val="009A6EA7"/>
    <w:rsid w:val="009A714E"/>
    <w:rsid w:val="009A7F06"/>
    <w:rsid w:val="009B19EA"/>
    <w:rsid w:val="009B270D"/>
    <w:rsid w:val="009B2AC9"/>
    <w:rsid w:val="009B2C59"/>
    <w:rsid w:val="009B306B"/>
    <w:rsid w:val="009B355E"/>
    <w:rsid w:val="009B3E30"/>
    <w:rsid w:val="009B46D5"/>
    <w:rsid w:val="009B4D76"/>
    <w:rsid w:val="009C0371"/>
    <w:rsid w:val="009C2947"/>
    <w:rsid w:val="009C29D6"/>
    <w:rsid w:val="009C4542"/>
    <w:rsid w:val="009C4F6B"/>
    <w:rsid w:val="009C6497"/>
    <w:rsid w:val="009C6581"/>
    <w:rsid w:val="009C722E"/>
    <w:rsid w:val="009D0D35"/>
    <w:rsid w:val="009D13B4"/>
    <w:rsid w:val="009D1B36"/>
    <w:rsid w:val="009D272C"/>
    <w:rsid w:val="009D2AF5"/>
    <w:rsid w:val="009D35BB"/>
    <w:rsid w:val="009D492E"/>
    <w:rsid w:val="009D6912"/>
    <w:rsid w:val="009D6C00"/>
    <w:rsid w:val="009E58FC"/>
    <w:rsid w:val="009E6CB5"/>
    <w:rsid w:val="009E7F65"/>
    <w:rsid w:val="009F0AA9"/>
    <w:rsid w:val="009F2EFD"/>
    <w:rsid w:val="009F3542"/>
    <w:rsid w:val="009F6898"/>
    <w:rsid w:val="009F7045"/>
    <w:rsid w:val="009F7447"/>
    <w:rsid w:val="00A00993"/>
    <w:rsid w:val="00A0113A"/>
    <w:rsid w:val="00A01AA4"/>
    <w:rsid w:val="00A0365E"/>
    <w:rsid w:val="00A03861"/>
    <w:rsid w:val="00A03CDE"/>
    <w:rsid w:val="00A0497C"/>
    <w:rsid w:val="00A05EA7"/>
    <w:rsid w:val="00A06751"/>
    <w:rsid w:val="00A06FF0"/>
    <w:rsid w:val="00A10F73"/>
    <w:rsid w:val="00A15F64"/>
    <w:rsid w:val="00A1663F"/>
    <w:rsid w:val="00A201B1"/>
    <w:rsid w:val="00A20D80"/>
    <w:rsid w:val="00A241EA"/>
    <w:rsid w:val="00A268DF"/>
    <w:rsid w:val="00A26A7A"/>
    <w:rsid w:val="00A3017E"/>
    <w:rsid w:val="00A30820"/>
    <w:rsid w:val="00A30869"/>
    <w:rsid w:val="00A325B5"/>
    <w:rsid w:val="00A37577"/>
    <w:rsid w:val="00A403D7"/>
    <w:rsid w:val="00A41B10"/>
    <w:rsid w:val="00A42446"/>
    <w:rsid w:val="00A427E4"/>
    <w:rsid w:val="00A442D0"/>
    <w:rsid w:val="00A4477D"/>
    <w:rsid w:val="00A46392"/>
    <w:rsid w:val="00A51D7D"/>
    <w:rsid w:val="00A53463"/>
    <w:rsid w:val="00A5425C"/>
    <w:rsid w:val="00A5442D"/>
    <w:rsid w:val="00A54EE8"/>
    <w:rsid w:val="00A554F9"/>
    <w:rsid w:val="00A561D7"/>
    <w:rsid w:val="00A569B0"/>
    <w:rsid w:val="00A576DE"/>
    <w:rsid w:val="00A6039C"/>
    <w:rsid w:val="00A62AC6"/>
    <w:rsid w:val="00A63D24"/>
    <w:rsid w:val="00A65C40"/>
    <w:rsid w:val="00A6705E"/>
    <w:rsid w:val="00A67E01"/>
    <w:rsid w:val="00A72CAA"/>
    <w:rsid w:val="00A72E34"/>
    <w:rsid w:val="00A72E81"/>
    <w:rsid w:val="00A7304A"/>
    <w:rsid w:val="00A7685A"/>
    <w:rsid w:val="00A77E67"/>
    <w:rsid w:val="00A77F24"/>
    <w:rsid w:val="00A80504"/>
    <w:rsid w:val="00A805B5"/>
    <w:rsid w:val="00A80ECF"/>
    <w:rsid w:val="00A81BB1"/>
    <w:rsid w:val="00A83F8C"/>
    <w:rsid w:val="00A83FD5"/>
    <w:rsid w:val="00A84847"/>
    <w:rsid w:val="00A84B26"/>
    <w:rsid w:val="00A868B1"/>
    <w:rsid w:val="00A87752"/>
    <w:rsid w:val="00A91F15"/>
    <w:rsid w:val="00A9345B"/>
    <w:rsid w:val="00A94259"/>
    <w:rsid w:val="00A942B5"/>
    <w:rsid w:val="00A961C8"/>
    <w:rsid w:val="00A96F67"/>
    <w:rsid w:val="00A9724C"/>
    <w:rsid w:val="00A9785A"/>
    <w:rsid w:val="00AA3135"/>
    <w:rsid w:val="00AA3D3B"/>
    <w:rsid w:val="00AA57BB"/>
    <w:rsid w:val="00AA6009"/>
    <w:rsid w:val="00AA6F93"/>
    <w:rsid w:val="00AA703F"/>
    <w:rsid w:val="00AB17FF"/>
    <w:rsid w:val="00AB4A17"/>
    <w:rsid w:val="00AB4B35"/>
    <w:rsid w:val="00AB4CF5"/>
    <w:rsid w:val="00AB5E71"/>
    <w:rsid w:val="00AB5F2A"/>
    <w:rsid w:val="00AB606B"/>
    <w:rsid w:val="00AC0167"/>
    <w:rsid w:val="00AC047A"/>
    <w:rsid w:val="00AC28D5"/>
    <w:rsid w:val="00AC3E82"/>
    <w:rsid w:val="00AC400C"/>
    <w:rsid w:val="00AC439A"/>
    <w:rsid w:val="00AC473D"/>
    <w:rsid w:val="00AC5773"/>
    <w:rsid w:val="00AC6B28"/>
    <w:rsid w:val="00AC74BD"/>
    <w:rsid w:val="00AC7B91"/>
    <w:rsid w:val="00AC7FAB"/>
    <w:rsid w:val="00AD15A8"/>
    <w:rsid w:val="00AD2CD4"/>
    <w:rsid w:val="00AD2DC0"/>
    <w:rsid w:val="00AD4C63"/>
    <w:rsid w:val="00AD56CB"/>
    <w:rsid w:val="00AD6316"/>
    <w:rsid w:val="00AD7F01"/>
    <w:rsid w:val="00AE1451"/>
    <w:rsid w:val="00AE2E86"/>
    <w:rsid w:val="00AE5108"/>
    <w:rsid w:val="00AE5742"/>
    <w:rsid w:val="00AE575B"/>
    <w:rsid w:val="00AE5877"/>
    <w:rsid w:val="00AE69FC"/>
    <w:rsid w:val="00AF1609"/>
    <w:rsid w:val="00AF1C69"/>
    <w:rsid w:val="00AF1D16"/>
    <w:rsid w:val="00AF1DAC"/>
    <w:rsid w:val="00AF2E4D"/>
    <w:rsid w:val="00AF38DE"/>
    <w:rsid w:val="00AF44D9"/>
    <w:rsid w:val="00AF6187"/>
    <w:rsid w:val="00AF620A"/>
    <w:rsid w:val="00B008E9"/>
    <w:rsid w:val="00B0242F"/>
    <w:rsid w:val="00B02875"/>
    <w:rsid w:val="00B108BD"/>
    <w:rsid w:val="00B10C83"/>
    <w:rsid w:val="00B160A8"/>
    <w:rsid w:val="00B16207"/>
    <w:rsid w:val="00B16232"/>
    <w:rsid w:val="00B16D64"/>
    <w:rsid w:val="00B17C42"/>
    <w:rsid w:val="00B20ED4"/>
    <w:rsid w:val="00B21479"/>
    <w:rsid w:val="00B2271A"/>
    <w:rsid w:val="00B2284C"/>
    <w:rsid w:val="00B247B7"/>
    <w:rsid w:val="00B24B33"/>
    <w:rsid w:val="00B3331F"/>
    <w:rsid w:val="00B34A0F"/>
    <w:rsid w:val="00B34E65"/>
    <w:rsid w:val="00B364E1"/>
    <w:rsid w:val="00B367A7"/>
    <w:rsid w:val="00B36C18"/>
    <w:rsid w:val="00B40003"/>
    <w:rsid w:val="00B40BE1"/>
    <w:rsid w:val="00B41B2A"/>
    <w:rsid w:val="00B42021"/>
    <w:rsid w:val="00B45A5E"/>
    <w:rsid w:val="00B45C69"/>
    <w:rsid w:val="00B47A1C"/>
    <w:rsid w:val="00B47F73"/>
    <w:rsid w:val="00B51111"/>
    <w:rsid w:val="00B53817"/>
    <w:rsid w:val="00B617E3"/>
    <w:rsid w:val="00B6222F"/>
    <w:rsid w:val="00B638FF"/>
    <w:rsid w:val="00B6600E"/>
    <w:rsid w:val="00B7233B"/>
    <w:rsid w:val="00B72D6E"/>
    <w:rsid w:val="00B73DB4"/>
    <w:rsid w:val="00B741F5"/>
    <w:rsid w:val="00B7457B"/>
    <w:rsid w:val="00B76673"/>
    <w:rsid w:val="00B80BC1"/>
    <w:rsid w:val="00B80BE9"/>
    <w:rsid w:val="00B82B41"/>
    <w:rsid w:val="00B86B51"/>
    <w:rsid w:val="00B8737E"/>
    <w:rsid w:val="00B9122A"/>
    <w:rsid w:val="00B916C3"/>
    <w:rsid w:val="00B9172B"/>
    <w:rsid w:val="00B92DD4"/>
    <w:rsid w:val="00B938EE"/>
    <w:rsid w:val="00B93957"/>
    <w:rsid w:val="00B93E95"/>
    <w:rsid w:val="00B95083"/>
    <w:rsid w:val="00B96B83"/>
    <w:rsid w:val="00BA0764"/>
    <w:rsid w:val="00BA0B75"/>
    <w:rsid w:val="00BA4450"/>
    <w:rsid w:val="00BA5B2D"/>
    <w:rsid w:val="00BA5BE9"/>
    <w:rsid w:val="00BA669E"/>
    <w:rsid w:val="00BB0169"/>
    <w:rsid w:val="00BB29AD"/>
    <w:rsid w:val="00BB469E"/>
    <w:rsid w:val="00BB5DD1"/>
    <w:rsid w:val="00BB5F2E"/>
    <w:rsid w:val="00BB668B"/>
    <w:rsid w:val="00BB787F"/>
    <w:rsid w:val="00BB78D5"/>
    <w:rsid w:val="00BB7D10"/>
    <w:rsid w:val="00BC0AA7"/>
    <w:rsid w:val="00BC4A90"/>
    <w:rsid w:val="00BC4A94"/>
    <w:rsid w:val="00BC7C0F"/>
    <w:rsid w:val="00BD310E"/>
    <w:rsid w:val="00BD5B94"/>
    <w:rsid w:val="00BD7AA3"/>
    <w:rsid w:val="00BE0AD6"/>
    <w:rsid w:val="00BE139E"/>
    <w:rsid w:val="00BE189F"/>
    <w:rsid w:val="00BE5486"/>
    <w:rsid w:val="00BE7A70"/>
    <w:rsid w:val="00BF0A50"/>
    <w:rsid w:val="00BF3B99"/>
    <w:rsid w:val="00BF6659"/>
    <w:rsid w:val="00BF6676"/>
    <w:rsid w:val="00BF7243"/>
    <w:rsid w:val="00BF7BC7"/>
    <w:rsid w:val="00C000FD"/>
    <w:rsid w:val="00C00B78"/>
    <w:rsid w:val="00C013DE"/>
    <w:rsid w:val="00C02D6C"/>
    <w:rsid w:val="00C05D01"/>
    <w:rsid w:val="00C06541"/>
    <w:rsid w:val="00C076EF"/>
    <w:rsid w:val="00C10956"/>
    <w:rsid w:val="00C10AAB"/>
    <w:rsid w:val="00C111CB"/>
    <w:rsid w:val="00C11BFD"/>
    <w:rsid w:val="00C11C03"/>
    <w:rsid w:val="00C11F1B"/>
    <w:rsid w:val="00C120D1"/>
    <w:rsid w:val="00C135F2"/>
    <w:rsid w:val="00C1439C"/>
    <w:rsid w:val="00C143D5"/>
    <w:rsid w:val="00C15690"/>
    <w:rsid w:val="00C15969"/>
    <w:rsid w:val="00C17AD1"/>
    <w:rsid w:val="00C203A0"/>
    <w:rsid w:val="00C2255E"/>
    <w:rsid w:val="00C235E9"/>
    <w:rsid w:val="00C24255"/>
    <w:rsid w:val="00C2475F"/>
    <w:rsid w:val="00C25AC2"/>
    <w:rsid w:val="00C25F60"/>
    <w:rsid w:val="00C26388"/>
    <w:rsid w:val="00C26A78"/>
    <w:rsid w:val="00C30675"/>
    <w:rsid w:val="00C325E1"/>
    <w:rsid w:val="00C33211"/>
    <w:rsid w:val="00C3483E"/>
    <w:rsid w:val="00C3510E"/>
    <w:rsid w:val="00C35B10"/>
    <w:rsid w:val="00C377AD"/>
    <w:rsid w:val="00C419BC"/>
    <w:rsid w:val="00C4329F"/>
    <w:rsid w:val="00C45ECB"/>
    <w:rsid w:val="00C468AD"/>
    <w:rsid w:val="00C46968"/>
    <w:rsid w:val="00C478B8"/>
    <w:rsid w:val="00C47BC7"/>
    <w:rsid w:val="00C47DCA"/>
    <w:rsid w:val="00C52EE0"/>
    <w:rsid w:val="00C54D1F"/>
    <w:rsid w:val="00C576D0"/>
    <w:rsid w:val="00C62006"/>
    <w:rsid w:val="00C64467"/>
    <w:rsid w:val="00C644FB"/>
    <w:rsid w:val="00C64762"/>
    <w:rsid w:val="00C65767"/>
    <w:rsid w:val="00C657E1"/>
    <w:rsid w:val="00C67943"/>
    <w:rsid w:val="00C700E2"/>
    <w:rsid w:val="00C71C2D"/>
    <w:rsid w:val="00C7228C"/>
    <w:rsid w:val="00C730C1"/>
    <w:rsid w:val="00C73955"/>
    <w:rsid w:val="00C74790"/>
    <w:rsid w:val="00C74A04"/>
    <w:rsid w:val="00C75252"/>
    <w:rsid w:val="00C7554B"/>
    <w:rsid w:val="00C767FF"/>
    <w:rsid w:val="00C77103"/>
    <w:rsid w:val="00C80604"/>
    <w:rsid w:val="00C819D1"/>
    <w:rsid w:val="00C83347"/>
    <w:rsid w:val="00C85F3E"/>
    <w:rsid w:val="00C8790C"/>
    <w:rsid w:val="00C9066A"/>
    <w:rsid w:val="00C90EFA"/>
    <w:rsid w:val="00C9151B"/>
    <w:rsid w:val="00C91ABF"/>
    <w:rsid w:val="00CA0BFC"/>
    <w:rsid w:val="00CA0CC5"/>
    <w:rsid w:val="00CA10F6"/>
    <w:rsid w:val="00CA123C"/>
    <w:rsid w:val="00CA33A4"/>
    <w:rsid w:val="00CA5C8C"/>
    <w:rsid w:val="00CA63D1"/>
    <w:rsid w:val="00CA77BD"/>
    <w:rsid w:val="00CA79CF"/>
    <w:rsid w:val="00CB0D22"/>
    <w:rsid w:val="00CB1BE9"/>
    <w:rsid w:val="00CB468C"/>
    <w:rsid w:val="00CB5299"/>
    <w:rsid w:val="00CB5920"/>
    <w:rsid w:val="00CB6AC1"/>
    <w:rsid w:val="00CB6EB1"/>
    <w:rsid w:val="00CC06B6"/>
    <w:rsid w:val="00CC0D25"/>
    <w:rsid w:val="00CC18C9"/>
    <w:rsid w:val="00CC1EBF"/>
    <w:rsid w:val="00CC264A"/>
    <w:rsid w:val="00CC39AA"/>
    <w:rsid w:val="00CC4A53"/>
    <w:rsid w:val="00CC6535"/>
    <w:rsid w:val="00CC710B"/>
    <w:rsid w:val="00CC7773"/>
    <w:rsid w:val="00CD2A43"/>
    <w:rsid w:val="00CD3C59"/>
    <w:rsid w:val="00CD52DD"/>
    <w:rsid w:val="00CE1B87"/>
    <w:rsid w:val="00CE2429"/>
    <w:rsid w:val="00CE6E9A"/>
    <w:rsid w:val="00CE73C9"/>
    <w:rsid w:val="00CF18B0"/>
    <w:rsid w:val="00CF29BD"/>
    <w:rsid w:val="00CF324A"/>
    <w:rsid w:val="00CF4858"/>
    <w:rsid w:val="00CF7888"/>
    <w:rsid w:val="00CF7D9B"/>
    <w:rsid w:val="00D002E4"/>
    <w:rsid w:val="00D00E8E"/>
    <w:rsid w:val="00D04A6C"/>
    <w:rsid w:val="00D059B6"/>
    <w:rsid w:val="00D07FE8"/>
    <w:rsid w:val="00D10E90"/>
    <w:rsid w:val="00D116FD"/>
    <w:rsid w:val="00D147D1"/>
    <w:rsid w:val="00D149C4"/>
    <w:rsid w:val="00D167F4"/>
    <w:rsid w:val="00D20B14"/>
    <w:rsid w:val="00D22BA8"/>
    <w:rsid w:val="00D247C5"/>
    <w:rsid w:val="00D24FD9"/>
    <w:rsid w:val="00D25BFC"/>
    <w:rsid w:val="00D26547"/>
    <w:rsid w:val="00D26E8A"/>
    <w:rsid w:val="00D27BD2"/>
    <w:rsid w:val="00D30416"/>
    <w:rsid w:val="00D30698"/>
    <w:rsid w:val="00D33D07"/>
    <w:rsid w:val="00D348D7"/>
    <w:rsid w:val="00D354B8"/>
    <w:rsid w:val="00D3583D"/>
    <w:rsid w:val="00D37AB6"/>
    <w:rsid w:val="00D40C06"/>
    <w:rsid w:val="00D413E9"/>
    <w:rsid w:val="00D455A4"/>
    <w:rsid w:val="00D45BF3"/>
    <w:rsid w:val="00D45C96"/>
    <w:rsid w:val="00D467CE"/>
    <w:rsid w:val="00D50AE0"/>
    <w:rsid w:val="00D539E9"/>
    <w:rsid w:val="00D53B50"/>
    <w:rsid w:val="00D54831"/>
    <w:rsid w:val="00D55334"/>
    <w:rsid w:val="00D56A7A"/>
    <w:rsid w:val="00D57C23"/>
    <w:rsid w:val="00D603DD"/>
    <w:rsid w:val="00D60E48"/>
    <w:rsid w:val="00D6106E"/>
    <w:rsid w:val="00D61C51"/>
    <w:rsid w:val="00D62130"/>
    <w:rsid w:val="00D62155"/>
    <w:rsid w:val="00D6375D"/>
    <w:rsid w:val="00D66DC4"/>
    <w:rsid w:val="00D66EEA"/>
    <w:rsid w:val="00D674B9"/>
    <w:rsid w:val="00D67C4A"/>
    <w:rsid w:val="00D70472"/>
    <w:rsid w:val="00D725C5"/>
    <w:rsid w:val="00D73F65"/>
    <w:rsid w:val="00D746C7"/>
    <w:rsid w:val="00D7496F"/>
    <w:rsid w:val="00D74F28"/>
    <w:rsid w:val="00D752C2"/>
    <w:rsid w:val="00D758EB"/>
    <w:rsid w:val="00D75EAB"/>
    <w:rsid w:val="00D7690B"/>
    <w:rsid w:val="00D769AB"/>
    <w:rsid w:val="00D8099D"/>
    <w:rsid w:val="00D810D8"/>
    <w:rsid w:val="00D81EB1"/>
    <w:rsid w:val="00D83AF4"/>
    <w:rsid w:val="00D85645"/>
    <w:rsid w:val="00D85725"/>
    <w:rsid w:val="00D86710"/>
    <w:rsid w:val="00D8790B"/>
    <w:rsid w:val="00D90433"/>
    <w:rsid w:val="00D923E1"/>
    <w:rsid w:val="00D9439D"/>
    <w:rsid w:val="00D96940"/>
    <w:rsid w:val="00D96FC3"/>
    <w:rsid w:val="00D975F8"/>
    <w:rsid w:val="00D97A83"/>
    <w:rsid w:val="00D97AFB"/>
    <w:rsid w:val="00D97C2D"/>
    <w:rsid w:val="00DA06E0"/>
    <w:rsid w:val="00DA19FA"/>
    <w:rsid w:val="00DA1C98"/>
    <w:rsid w:val="00DA2C2B"/>
    <w:rsid w:val="00DA330A"/>
    <w:rsid w:val="00DA3AF4"/>
    <w:rsid w:val="00DA3D84"/>
    <w:rsid w:val="00DB0506"/>
    <w:rsid w:val="00DB0B9D"/>
    <w:rsid w:val="00DB4176"/>
    <w:rsid w:val="00DB617E"/>
    <w:rsid w:val="00DB64CF"/>
    <w:rsid w:val="00DB6648"/>
    <w:rsid w:val="00DB72C3"/>
    <w:rsid w:val="00DC1519"/>
    <w:rsid w:val="00DC3640"/>
    <w:rsid w:val="00DC7069"/>
    <w:rsid w:val="00DC70CA"/>
    <w:rsid w:val="00DD0F29"/>
    <w:rsid w:val="00DD1900"/>
    <w:rsid w:val="00DD2A1B"/>
    <w:rsid w:val="00DD3622"/>
    <w:rsid w:val="00DD4BB0"/>
    <w:rsid w:val="00DD581A"/>
    <w:rsid w:val="00DD5D79"/>
    <w:rsid w:val="00DD7EC5"/>
    <w:rsid w:val="00DE0315"/>
    <w:rsid w:val="00DE0BF7"/>
    <w:rsid w:val="00DE2559"/>
    <w:rsid w:val="00DE264C"/>
    <w:rsid w:val="00DE269F"/>
    <w:rsid w:val="00DE3514"/>
    <w:rsid w:val="00DE37D7"/>
    <w:rsid w:val="00DE5CAE"/>
    <w:rsid w:val="00DE5E6B"/>
    <w:rsid w:val="00DE6F5E"/>
    <w:rsid w:val="00DE723D"/>
    <w:rsid w:val="00DE7311"/>
    <w:rsid w:val="00DE7FCC"/>
    <w:rsid w:val="00DF139A"/>
    <w:rsid w:val="00DF13D8"/>
    <w:rsid w:val="00DF2327"/>
    <w:rsid w:val="00DF26DD"/>
    <w:rsid w:val="00DF2F28"/>
    <w:rsid w:val="00DF2FA9"/>
    <w:rsid w:val="00DF443F"/>
    <w:rsid w:val="00DF4DC0"/>
    <w:rsid w:val="00DF509D"/>
    <w:rsid w:val="00DF544F"/>
    <w:rsid w:val="00DF7AAF"/>
    <w:rsid w:val="00E00C3B"/>
    <w:rsid w:val="00E01007"/>
    <w:rsid w:val="00E017CE"/>
    <w:rsid w:val="00E0249F"/>
    <w:rsid w:val="00E0346F"/>
    <w:rsid w:val="00E03C29"/>
    <w:rsid w:val="00E071B2"/>
    <w:rsid w:val="00E10891"/>
    <w:rsid w:val="00E1168E"/>
    <w:rsid w:val="00E16B02"/>
    <w:rsid w:val="00E17586"/>
    <w:rsid w:val="00E21381"/>
    <w:rsid w:val="00E213DA"/>
    <w:rsid w:val="00E21498"/>
    <w:rsid w:val="00E22BA3"/>
    <w:rsid w:val="00E24922"/>
    <w:rsid w:val="00E24970"/>
    <w:rsid w:val="00E26D9D"/>
    <w:rsid w:val="00E27513"/>
    <w:rsid w:val="00E301E3"/>
    <w:rsid w:val="00E30ACF"/>
    <w:rsid w:val="00E33596"/>
    <w:rsid w:val="00E3472B"/>
    <w:rsid w:val="00E37D39"/>
    <w:rsid w:val="00E37E38"/>
    <w:rsid w:val="00E409B5"/>
    <w:rsid w:val="00E4151A"/>
    <w:rsid w:val="00E42C7B"/>
    <w:rsid w:val="00E43462"/>
    <w:rsid w:val="00E46593"/>
    <w:rsid w:val="00E502BD"/>
    <w:rsid w:val="00E51FA0"/>
    <w:rsid w:val="00E52389"/>
    <w:rsid w:val="00E53B5B"/>
    <w:rsid w:val="00E54F28"/>
    <w:rsid w:val="00E56383"/>
    <w:rsid w:val="00E56668"/>
    <w:rsid w:val="00E57D08"/>
    <w:rsid w:val="00E605BD"/>
    <w:rsid w:val="00E62456"/>
    <w:rsid w:val="00E6344B"/>
    <w:rsid w:val="00E63BBD"/>
    <w:rsid w:val="00E64E2F"/>
    <w:rsid w:val="00E711C9"/>
    <w:rsid w:val="00E71B0B"/>
    <w:rsid w:val="00E725FF"/>
    <w:rsid w:val="00E73617"/>
    <w:rsid w:val="00E74EDA"/>
    <w:rsid w:val="00E75FC4"/>
    <w:rsid w:val="00E769D7"/>
    <w:rsid w:val="00E8299F"/>
    <w:rsid w:val="00E843E7"/>
    <w:rsid w:val="00E86599"/>
    <w:rsid w:val="00E8686C"/>
    <w:rsid w:val="00E8742C"/>
    <w:rsid w:val="00E91592"/>
    <w:rsid w:val="00E924B8"/>
    <w:rsid w:val="00E95B27"/>
    <w:rsid w:val="00E97DFA"/>
    <w:rsid w:val="00EA1118"/>
    <w:rsid w:val="00EA1609"/>
    <w:rsid w:val="00EA1C38"/>
    <w:rsid w:val="00EA1FEA"/>
    <w:rsid w:val="00EA39C7"/>
    <w:rsid w:val="00EA4E86"/>
    <w:rsid w:val="00EA5635"/>
    <w:rsid w:val="00EA5E65"/>
    <w:rsid w:val="00EB2C03"/>
    <w:rsid w:val="00EB2DD2"/>
    <w:rsid w:val="00EB3E53"/>
    <w:rsid w:val="00EB40F2"/>
    <w:rsid w:val="00EB6419"/>
    <w:rsid w:val="00EB6C97"/>
    <w:rsid w:val="00EB776E"/>
    <w:rsid w:val="00EC1685"/>
    <w:rsid w:val="00EC24F3"/>
    <w:rsid w:val="00EC2BAD"/>
    <w:rsid w:val="00EC4DE0"/>
    <w:rsid w:val="00EC680A"/>
    <w:rsid w:val="00EC68C8"/>
    <w:rsid w:val="00ED2582"/>
    <w:rsid w:val="00ED3AC4"/>
    <w:rsid w:val="00ED5C1E"/>
    <w:rsid w:val="00ED5CA9"/>
    <w:rsid w:val="00EE09B9"/>
    <w:rsid w:val="00EE2F1F"/>
    <w:rsid w:val="00EE69FE"/>
    <w:rsid w:val="00EE7F4A"/>
    <w:rsid w:val="00EF1107"/>
    <w:rsid w:val="00EF125A"/>
    <w:rsid w:val="00EF1FF2"/>
    <w:rsid w:val="00EF2E92"/>
    <w:rsid w:val="00EF366B"/>
    <w:rsid w:val="00EF6374"/>
    <w:rsid w:val="00EF7033"/>
    <w:rsid w:val="00F015D7"/>
    <w:rsid w:val="00F027B2"/>
    <w:rsid w:val="00F04761"/>
    <w:rsid w:val="00F04DC8"/>
    <w:rsid w:val="00F10C21"/>
    <w:rsid w:val="00F10ED5"/>
    <w:rsid w:val="00F118D0"/>
    <w:rsid w:val="00F118D7"/>
    <w:rsid w:val="00F122B7"/>
    <w:rsid w:val="00F15311"/>
    <w:rsid w:val="00F17ECE"/>
    <w:rsid w:val="00F20762"/>
    <w:rsid w:val="00F21C48"/>
    <w:rsid w:val="00F2234A"/>
    <w:rsid w:val="00F23461"/>
    <w:rsid w:val="00F23EA2"/>
    <w:rsid w:val="00F24F7B"/>
    <w:rsid w:val="00F3360C"/>
    <w:rsid w:val="00F339AD"/>
    <w:rsid w:val="00F33C3C"/>
    <w:rsid w:val="00F33CB4"/>
    <w:rsid w:val="00F35B4C"/>
    <w:rsid w:val="00F368F6"/>
    <w:rsid w:val="00F36B49"/>
    <w:rsid w:val="00F377BE"/>
    <w:rsid w:val="00F3799D"/>
    <w:rsid w:val="00F40654"/>
    <w:rsid w:val="00F40CB7"/>
    <w:rsid w:val="00F416FE"/>
    <w:rsid w:val="00F4378C"/>
    <w:rsid w:val="00F44946"/>
    <w:rsid w:val="00F51DBA"/>
    <w:rsid w:val="00F52D5A"/>
    <w:rsid w:val="00F55F33"/>
    <w:rsid w:val="00F57394"/>
    <w:rsid w:val="00F57549"/>
    <w:rsid w:val="00F6262D"/>
    <w:rsid w:val="00F63638"/>
    <w:rsid w:val="00F638D9"/>
    <w:rsid w:val="00F66BC7"/>
    <w:rsid w:val="00F6727F"/>
    <w:rsid w:val="00F723E0"/>
    <w:rsid w:val="00F72549"/>
    <w:rsid w:val="00F72C5B"/>
    <w:rsid w:val="00F73371"/>
    <w:rsid w:val="00F75B6A"/>
    <w:rsid w:val="00F76F42"/>
    <w:rsid w:val="00F809BA"/>
    <w:rsid w:val="00F80C82"/>
    <w:rsid w:val="00F81822"/>
    <w:rsid w:val="00F835C1"/>
    <w:rsid w:val="00F84319"/>
    <w:rsid w:val="00F87526"/>
    <w:rsid w:val="00F94A26"/>
    <w:rsid w:val="00F9772C"/>
    <w:rsid w:val="00FA1474"/>
    <w:rsid w:val="00FA351A"/>
    <w:rsid w:val="00FA4234"/>
    <w:rsid w:val="00FA68B8"/>
    <w:rsid w:val="00FB15F4"/>
    <w:rsid w:val="00FB224C"/>
    <w:rsid w:val="00FB228D"/>
    <w:rsid w:val="00FB47A6"/>
    <w:rsid w:val="00FB4B5D"/>
    <w:rsid w:val="00FB4B6C"/>
    <w:rsid w:val="00FB5B76"/>
    <w:rsid w:val="00FB638E"/>
    <w:rsid w:val="00FB6F77"/>
    <w:rsid w:val="00FB729A"/>
    <w:rsid w:val="00FC1159"/>
    <w:rsid w:val="00FC2875"/>
    <w:rsid w:val="00FC37C6"/>
    <w:rsid w:val="00FC412F"/>
    <w:rsid w:val="00FC6D0A"/>
    <w:rsid w:val="00FD053F"/>
    <w:rsid w:val="00FD0A0F"/>
    <w:rsid w:val="00FD1770"/>
    <w:rsid w:val="00FD335B"/>
    <w:rsid w:val="00FD3739"/>
    <w:rsid w:val="00FD3D83"/>
    <w:rsid w:val="00FD45E2"/>
    <w:rsid w:val="00FD565F"/>
    <w:rsid w:val="00FD61EF"/>
    <w:rsid w:val="00FD708D"/>
    <w:rsid w:val="00FD76C5"/>
    <w:rsid w:val="00FE030E"/>
    <w:rsid w:val="00FE1324"/>
    <w:rsid w:val="00FE5286"/>
    <w:rsid w:val="00FE5F60"/>
    <w:rsid w:val="00FE6256"/>
    <w:rsid w:val="00FE72BE"/>
    <w:rsid w:val="00FE75DB"/>
    <w:rsid w:val="00FF337A"/>
    <w:rsid w:val="00FF37E3"/>
    <w:rsid w:val="00FF65C5"/>
    <w:rsid w:val="00FF69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6A2C17D"/>
  <w15:chartTrackingRefBased/>
  <w15:docId w15:val="{E0099784-B7E2-4218-BDCC-E7EB85189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727F"/>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5123"/>
    <w:pPr>
      <w:widowControl/>
      <w:numPr>
        <w:numId w:val="1"/>
      </w:numPr>
      <w:spacing w:before="60" w:after="60" w:line="240" w:lineRule="auto"/>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semiHidden/>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semiHidden/>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8546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648"/>
    <w:rPr>
      <w:rFonts w:ascii="Century Gothic" w:hAnsi="Century Gothic"/>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4C0B42"/>
    <w:rPr>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uiPriority w:val="39"/>
    <w:unhideWhenUsed/>
    <w:qFormat/>
    <w:rsid w:val="006B01EF"/>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352F3A"/>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316F4"/>
    <w:rPr>
      <w:b/>
      <w:bCs/>
    </w:rPr>
  </w:style>
  <w:style w:type="table" w:styleId="TableGridLight">
    <w:name w:val="Grid Table Light"/>
    <w:basedOn w:val="TableNormal"/>
    <w:uiPriority w:val="40"/>
    <w:rsid w:val="00D66EEA"/>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5">
    <w:name w:val="Grid Table 4 Accent 5"/>
    <w:basedOn w:val="TableNormal"/>
    <w:uiPriority w:val="49"/>
    <w:rsid w:val="00BB78D5"/>
    <w:pPr>
      <w:widowControl w:val="0"/>
      <w:spacing w:after="0" w:line="240" w:lineRule="auto"/>
    </w:pPr>
    <w:rPr>
      <w:lang w:val="en-US"/>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NormalWeb">
    <w:name w:val="Normal (Web)"/>
    <w:basedOn w:val="Normal"/>
    <w:uiPriority w:val="99"/>
    <w:unhideWhenUsed/>
    <w:rsid w:val="003467C0"/>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table" w:customStyle="1" w:styleId="TableGrid22">
    <w:name w:val="Table Grid22"/>
    <w:basedOn w:val="TableNormal"/>
    <w:next w:val="TableGrid"/>
    <w:uiPriority w:val="39"/>
    <w:rsid w:val="008B0B1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0181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10outline.scsa.wa.edu.au/home/p-10-curriculum/curriculum-browser/syllabus/technologies-overview/glossary/criteria" TargetMode="External"/><Relationship Id="rId117" Type="http://schemas.openxmlformats.org/officeDocument/2006/relationships/hyperlink" Target="http://www.designorate.com/a-guide-to-the-scamper-technique-for-%20" TargetMode="External"/><Relationship Id="rId21" Type="http://schemas.openxmlformats.org/officeDocument/2006/relationships/image" Target="media/image70.jpeg"/><Relationship Id="rId42" Type="http://schemas.openxmlformats.org/officeDocument/2006/relationships/diagramData" Target="diagrams/data2.xml"/><Relationship Id="rId47" Type="http://schemas.openxmlformats.org/officeDocument/2006/relationships/image" Target="media/image14.jpeg"/><Relationship Id="rId63" Type="http://schemas.openxmlformats.org/officeDocument/2006/relationships/header" Target="header1.xml"/><Relationship Id="rId68" Type="http://schemas.openxmlformats.org/officeDocument/2006/relationships/hyperlink" Target="https://teachers.makewonder.com/" TargetMode="External"/><Relationship Id="rId84" Type="http://schemas.openxmlformats.org/officeDocument/2006/relationships/hyperlink" Target="https://k10outline.scsa.wa.edu.au/home/p-10-curriculum/codes/science/year-2/acssu033" TargetMode="External"/><Relationship Id="rId89" Type="http://schemas.openxmlformats.org/officeDocument/2006/relationships/hyperlink" Target="http://education.abc.net.au/home" TargetMode="External"/><Relationship Id="rId112" Type="http://schemas.openxmlformats.org/officeDocument/2006/relationships/hyperlink" Target="https://sway.com/" TargetMode="External"/><Relationship Id="rId133" Type="http://schemas.openxmlformats.org/officeDocument/2006/relationships/image" Target="media/image25.png"/><Relationship Id="rId138" Type="http://schemas.openxmlformats.org/officeDocument/2006/relationships/hyperlink" Target="https://pixabay.com/en/light-bulb-lamp-electric-310850/" TargetMode="External"/><Relationship Id="rId154" Type="http://schemas.openxmlformats.org/officeDocument/2006/relationships/header" Target="header3.xml"/><Relationship Id="rId16" Type="http://schemas.openxmlformats.org/officeDocument/2006/relationships/image" Target="media/image9.jpeg"/><Relationship Id="rId107" Type="http://schemas.openxmlformats.org/officeDocument/2006/relationships/hyperlink" Target="http://www.weebly.com" TargetMode="External"/><Relationship Id="rId11" Type="http://schemas.openxmlformats.org/officeDocument/2006/relationships/image" Target="media/image4.png"/><Relationship Id="rId32" Type="http://schemas.openxmlformats.org/officeDocument/2006/relationships/hyperlink" Target="https://k10outline.scsa.wa.edu.au/home/teaching/codes/mathematics/year-2/acmmg046" TargetMode="External"/><Relationship Id="rId37" Type="http://schemas.openxmlformats.org/officeDocument/2006/relationships/diagramLayout" Target="diagrams/layout1.xml"/><Relationship Id="rId53" Type="http://schemas.openxmlformats.org/officeDocument/2006/relationships/image" Target="media/image15.jpeg"/><Relationship Id="rId58" Type="http://schemas.microsoft.com/office/2007/relationships/diagramDrawing" Target="diagrams/drawing4.xml"/><Relationship Id="rId74" Type="http://schemas.openxmlformats.org/officeDocument/2006/relationships/hyperlink" Target="http://www.youtube.com/user/BostonDynamics" TargetMode="External"/><Relationship Id="rId79" Type="http://schemas.openxmlformats.org/officeDocument/2006/relationships/image" Target="media/image18.png"/><Relationship Id="rId102" Type="http://schemas.openxmlformats.org/officeDocument/2006/relationships/hyperlink" Target="https://apps.apple.com/au/app/pages/id361309726" TargetMode="External"/><Relationship Id="rId123" Type="http://schemas.openxmlformats.org/officeDocument/2006/relationships/hyperlink" Target="http://www.edmodo.com" TargetMode="External"/><Relationship Id="rId128" Type="http://schemas.openxmlformats.org/officeDocument/2006/relationships/hyperlink" Target="https://evernote.com/" TargetMode="External"/><Relationship Id="rId144" Type="http://schemas.openxmlformats.org/officeDocument/2006/relationships/image" Target="media/image33.jpeg"/><Relationship Id="rId149"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hyperlink" Target="https://www.youtube.com/watch?v=0GMBJFqgHfc" TargetMode="External"/><Relationship Id="rId95" Type="http://schemas.openxmlformats.org/officeDocument/2006/relationships/hyperlink" Target="https://k10outline.scsa.wa.edu.au/home/p-10-curriculum/curriculum-browser/technologies/design-and-technologies2/technologies-overview/glossary/criteria" TargetMode="External"/><Relationship Id="rId22" Type="http://schemas.openxmlformats.org/officeDocument/2006/relationships/hyperlink" Target="https://k10outline.scsa.wa.edu.au/home/teaching/curriculum-browser/science-v8/overview/glossary/environment" TargetMode="External"/><Relationship Id="rId27" Type="http://schemas.openxmlformats.org/officeDocument/2006/relationships/hyperlink" Target="https://k10outline.scsa.wa.edu.au/home/p-10-curriculum/curriculum-browser/syllabus/technologies-overview/glossary/evaluating" TargetMode="External"/><Relationship Id="rId43" Type="http://schemas.openxmlformats.org/officeDocument/2006/relationships/diagramLayout" Target="diagrams/layout2.xml"/><Relationship Id="rId48" Type="http://schemas.openxmlformats.org/officeDocument/2006/relationships/diagramData" Target="diagrams/data3.xml"/><Relationship Id="rId64" Type="http://schemas.openxmlformats.org/officeDocument/2006/relationships/footer" Target="footer2.xml"/><Relationship Id="rId69" Type="http://schemas.openxmlformats.org/officeDocument/2006/relationships/hyperlink" Target="http://www.allonrobots.com/types-of-robots.html" TargetMode="External"/><Relationship Id="rId113" Type="http://schemas.openxmlformats.org/officeDocument/2006/relationships/hyperlink" Target="https://www.canva.com/templates/" TargetMode="External"/><Relationship Id="rId118" Type="http://schemas.openxmlformats.org/officeDocument/2006/relationships/hyperlink" Target="http://www.mindtools.com/pages/article/newCT_02.htm" TargetMode="External"/><Relationship Id="rId134" Type="http://schemas.openxmlformats.org/officeDocument/2006/relationships/image" Target="media/image26.jpeg"/><Relationship Id="rId139" Type="http://schemas.openxmlformats.org/officeDocument/2006/relationships/image" Target="media/image29.png"/><Relationship Id="rId80" Type="http://schemas.openxmlformats.org/officeDocument/2006/relationships/hyperlink" Target="http://www.twinkl.co.uk/resource/t-n-105-2d-shape-word-mat" TargetMode="External"/><Relationship Id="rId85" Type="http://schemas.openxmlformats.org/officeDocument/2006/relationships/hyperlink" Target="https://k10outline.scsa.wa.edu.au/home/p-10-curriculum/curriculum-browser/technologies/digital-technologies2/technologies-overview/glossary/information" TargetMode="External"/><Relationship Id="rId150" Type="http://schemas.openxmlformats.org/officeDocument/2006/relationships/image" Target="media/image38.jpeg"/><Relationship Id="rId155" Type="http://schemas.openxmlformats.org/officeDocument/2006/relationships/header" Target="header4.xml"/><Relationship Id="rId12" Type="http://schemas.openxmlformats.org/officeDocument/2006/relationships/image" Target="media/image5.png"/><Relationship Id="rId25" Type="http://schemas.openxmlformats.org/officeDocument/2006/relationships/hyperlink" Target="https://k10outline.scsa.wa.edu.au/home/p-10-curriculum/curriculum-browser/syllabus/technologies-overview/glossary/information" TargetMode="External"/><Relationship Id="rId33" Type="http://schemas.openxmlformats.org/officeDocument/2006/relationships/image" Target="media/image10.png"/><Relationship Id="rId38" Type="http://schemas.openxmlformats.org/officeDocument/2006/relationships/diagramQuickStyle" Target="diagrams/quickStyle1.xml"/><Relationship Id="rId46" Type="http://schemas.microsoft.com/office/2007/relationships/diagramDrawing" Target="diagrams/drawing2.xml"/><Relationship Id="rId59" Type="http://schemas.openxmlformats.org/officeDocument/2006/relationships/hyperlink" Target="https://k10outline.scsa.wa.edu.au/home/p-10-curriculum/curriculum-browser/technologies/digital-technologies2/technologies-overview/glossary/information" TargetMode="External"/><Relationship Id="rId67" Type="http://schemas.openxmlformats.org/officeDocument/2006/relationships/hyperlink" Target="https://meetedison.com/robotics-lesson-plans/" TargetMode="External"/><Relationship Id="rId103" Type="http://schemas.openxmlformats.org/officeDocument/2006/relationships/hyperlink" Target="https://web.seesaw.me/seesaw-for-schools" TargetMode="External"/><Relationship Id="rId108" Type="http://schemas.openxmlformats.org/officeDocument/2006/relationships/hyperlink" Target="http://www.wordpress.com" TargetMode="External"/><Relationship Id="rId116" Type="http://schemas.openxmlformats.org/officeDocument/2006/relationships/hyperlink" Target="http://www.mindtools.com/pages/article/newCT_02.htm" TargetMode="External"/><Relationship Id="rId124" Type="http://schemas.openxmlformats.org/officeDocument/2006/relationships/hyperlink" Target="http://www.digipubs.vic.edu.au/pubs/ipads-for-learning/2017-app-explain-everything" TargetMode="External"/><Relationship Id="rId129" Type="http://schemas.openxmlformats.org/officeDocument/2006/relationships/hyperlink" Target="https://cooltoolsforschool.wordpress.com/digital-student-portfolios/" TargetMode="External"/><Relationship Id="rId137" Type="http://schemas.openxmlformats.org/officeDocument/2006/relationships/image" Target="media/image28.png"/><Relationship Id="rId158" Type="http://schemas.openxmlformats.org/officeDocument/2006/relationships/theme" Target="theme/theme1.xml"/><Relationship Id="rId20" Type="http://schemas.openxmlformats.org/officeDocument/2006/relationships/image" Target="media/image60.jpeg"/><Relationship Id="rId41" Type="http://schemas.openxmlformats.org/officeDocument/2006/relationships/image" Target="media/image13.jpeg"/><Relationship Id="rId54" Type="http://schemas.openxmlformats.org/officeDocument/2006/relationships/diagramData" Target="diagrams/data4.xml"/><Relationship Id="rId62" Type="http://schemas.openxmlformats.org/officeDocument/2006/relationships/hyperlink" Target="https://k10outline.scsa.wa.edu.au/home/p-10-curriculum/curriculum-browser/technologies/design-and-technologies2/technologies-overview/glossary/design-process" TargetMode="External"/><Relationship Id="rId70" Type="http://schemas.openxmlformats.org/officeDocument/2006/relationships/hyperlink" Target="https://www.youtube.com/watch?v=8wHJjLMnikU" TargetMode="External"/><Relationship Id="rId75" Type="http://schemas.openxmlformats.org/officeDocument/2006/relationships/hyperlink" Target="https://www.youtube.com/watch?v=D7iqUEWEPOA" TargetMode="External"/><Relationship Id="rId83" Type="http://schemas.openxmlformats.org/officeDocument/2006/relationships/image" Target="media/image19.jpeg"/><Relationship Id="rId88" Type="http://schemas.openxmlformats.org/officeDocument/2006/relationships/hyperlink" Target="https://education.abc.net.au/home" TargetMode="External"/><Relationship Id="rId91" Type="http://schemas.openxmlformats.org/officeDocument/2006/relationships/hyperlink" Target="https://www.youtube.com/watch?v=fxJWin195kU" TargetMode="External"/><Relationship Id="rId96" Type="http://schemas.openxmlformats.org/officeDocument/2006/relationships/hyperlink" Target="https://k10outline.scsa.wa.edu.au/home/p-10-curriculum/curriculum-browser/technologies/design-and-technologies2/technologies-overview/glossary/evaluating" TargetMode="External"/><Relationship Id="rId111" Type="http://schemas.openxmlformats.org/officeDocument/2006/relationships/hyperlink" Target="https://spark.adobe.com/" TargetMode="External"/><Relationship Id="rId132" Type="http://schemas.openxmlformats.org/officeDocument/2006/relationships/image" Target="media/image24.jpeg"/><Relationship Id="rId140" Type="http://schemas.openxmlformats.org/officeDocument/2006/relationships/hyperlink" Target="https://pixabay.com/en/help-information-question-tip-1724292/" TargetMode="External"/><Relationship Id="rId145" Type="http://schemas.openxmlformats.org/officeDocument/2006/relationships/image" Target="media/image34.jpeg"/><Relationship Id="rId153"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yperlink" Target="https://k10outline.scsa.wa.edu.au/home/p-10-curriculum/curriculum-browser/syllabus/technologies-overview/glossary/components" TargetMode="External"/><Relationship Id="rId28" Type="http://schemas.openxmlformats.org/officeDocument/2006/relationships/hyperlink" Target="https://k10outline.scsa.wa.edu.au/home/p-10-curriculum/curriculum-browser/syllabus/technologies-overview/glossary/design-process" TargetMode="External"/><Relationship Id="rId36" Type="http://schemas.openxmlformats.org/officeDocument/2006/relationships/diagramData" Target="diagrams/data1.xml"/><Relationship Id="rId49" Type="http://schemas.openxmlformats.org/officeDocument/2006/relationships/diagramLayout" Target="diagrams/layout3.xml"/><Relationship Id="rId57" Type="http://schemas.openxmlformats.org/officeDocument/2006/relationships/diagramColors" Target="diagrams/colors4.xml"/><Relationship Id="rId106" Type="http://schemas.openxmlformats.org/officeDocument/2006/relationships/hyperlink" Target="http://www.padlet.com" TargetMode="External"/><Relationship Id="rId114" Type="http://schemas.openxmlformats.org/officeDocument/2006/relationships/hyperlink" Target="https://www.australiancurriculum.edu.au/f-10-curriculum/mathematics/key-ideas/?searchTerm=key+ideas%23dimension-content%20" TargetMode="External"/><Relationship Id="rId119" Type="http://schemas.openxmlformats.org/officeDocument/2006/relationships/hyperlink" Target="http://www.designorate.com/a-guide-to-the-scamper-technique-for-%20" TargetMode="External"/><Relationship Id="rId127" Type="http://schemas.openxmlformats.org/officeDocument/2006/relationships/hyperlink" Target="http://connect.det.wa.edu.au" TargetMode="External"/><Relationship Id="rId10" Type="http://schemas.openxmlformats.org/officeDocument/2006/relationships/image" Target="media/image3.png"/><Relationship Id="rId31" Type="http://schemas.openxmlformats.org/officeDocument/2006/relationships/hyperlink" Target="https://k10outline.scsa.wa.edu.au/home/p-10-curriculum/curriculum-browser/syllabus/technologies-overview/glossary/digital-tools" TargetMode="External"/><Relationship Id="rId44" Type="http://schemas.openxmlformats.org/officeDocument/2006/relationships/diagramQuickStyle" Target="diagrams/quickStyle2.xml"/><Relationship Id="rId52" Type="http://schemas.microsoft.com/office/2007/relationships/diagramDrawing" Target="diagrams/drawing3.xml"/><Relationship Id="rId60" Type="http://schemas.openxmlformats.org/officeDocument/2006/relationships/hyperlink" Target="https://k10outline.scsa.wa.edu.au/home/p-10-curriculum/curriculum-browser/technologies/design-and-technologies2/technologies-overview/glossary/criteria" TargetMode="External"/><Relationship Id="rId65" Type="http://schemas.openxmlformats.org/officeDocument/2006/relationships/image" Target="media/image17.jpeg"/><Relationship Id="rId73" Type="http://schemas.openxmlformats.org/officeDocument/2006/relationships/hyperlink" Target="https://www.youtube.com/watch?v=8wHJjLMnikU" TargetMode="External"/><Relationship Id="rId78" Type="http://schemas.openxmlformats.org/officeDocument/2006/relationships/hyperlink" Target="https://www.csiro.au/en/Education/Programs/STEM-Professionals-in-Schools" TargetMode="External"/><Relationship Id="rId81" Type="http://schemas.openxmlformats.org/officeDocument/2006/relationships/hyperlink" Target="http://www.twinkl.co.uk/resource/t-n-106-3d-shape-word-mat" TargetMode="External"/><Relationship Id="rId86" Type="http://schemas.openxmlformats.org/officeDocument/2006/relationships/hyperlink" Target="https://www.youtube.com/watch?v=fxJWin195kU" TargetMode="External"/><Relationship Id="rId94" Type="http://schemas.openxmlformats.org/officeDocument/2006/relationships/image" Target="media/image20.jpeg"/><Relationship Id="rId99" Type="http://schemas.openxmlformats.org/officeDocument/2006/relationships/hyperlink" Target="https://apps.apple.com/au/app/book-creator-for-ipad-create/id442378070" TargetMode="External"/><Relationship Id="rId101" Type="http://schemas.openxmlformats.org/officeDocument/2006/relationships/hyperlink" Target="https://apps.apple.com/au/app/imovie/id377298193" TargetMode="External"/><Relationship Id="rId122" Type="http://schemas.openxmlformats.org/officeDocument/2006/relationships/hyperlink" Target="http://www.digipubs.vic.edu.au/pubs/ipads-for-learning/2017-app-edmodo" TargetMode="External"/><Relationship Id="rId130" Type="http://schemas.openxmlformats.org/officeDocument/2006/relationships/image" Target="media/image22.jpeg"/><Relationship Id="rId135" Type="http://schemas.openxmlformats.org/officeDocument/2006/relationships/image" Target="media/image27.jpeg"/><Relationship Id="rId143" Type="http://schemas.openxmlformats.org/officeDocument/2006/relationships/image" Target="media/image32.jpeg"/><Relationship Id="rId148" Type="http://schemas.openxmlformats.org/officeDocument/2006/relationships/image" Target="media/image37.jpeg"/><Relationship Id="rId151" Type="http://schemas.openxmlformats.org/officeDocument/2006/relationships/image" Target="media/image39.png"/><Relationship Id="rId156"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39" Type="http://schemas.openxmlformats.org/officeDocument/2006/relationships/diagramColors" Target="diagrams/colors1.xml"/><Relationship Id="rId109" Type="http://schemas.openxmlformats.org/officeDocument/2006/relationships/hyperlink" Target="http://www.wix.com" TargetMode="External"/><Relationship Id="rId34" Type="http://schemas.openxmlformats.org/officeDocument/2006/relationships/image" Target="media/image11.jpeg"/><Relationship Id="rId50" Type="http://schemas.openxmlformats.org/officeDocument/2006/relationships/diagramQuickStyle" Target="diagrams/quickStyle3.xml"/><Relationship Id="rId55" Type="http://schemas.openxmlformats.org/officeDocument/2006/relationships/diagramLayout" Target="diagrams/layout4.xml"/><Relationship Id="rId76" Type="http://schemas.openxmlformats.org/officeDocument/2006/relationships/hyperlink" Target="https://www.disneyplus.com/movies/big-hero-6/4AozFbXy3sPw" TargetMode="External"/><Relationship Id="rId97" Type="http://schemas.openxmlformats.org/officeDocument/2006/relationships/hyperlink" Target="https://k10outline.scsa.wa.edu.au/home/p-10-curriculum/curriculum-browser/technologies/design-and-technologies2/technologies-overview/glossary/design-process" TargetMode="External"/><Relationship Id="rId104" Type="http://schemas.openxmlformats.org/officeDocument/2006/relationships/hyperlink" Target="https://www.classdojo.com/" TargetMode="External"/><Relationship Id="rId120" Type="http://schemas.openxmlformats.org/officeDocument/2006/relationships/image" Target="media/image21.jpeg"/><Relationship Id="rId125" Type="http://schemas.openxmlformats.org/officeDocument/2006/relationships/hyperlink" Target="http://www.digipubs.vic.edu.au/pubs/ipads-for-learning/2017-app-popplet" TargetMode="External"/><Relationship Id="rId141" Type="http://schemas.openxmlformats.org/officeDocument/2006/relationships/image" Target="media/image30.png"/><Relationship Id="rId146" Type="http://schemas.openxmlformats.org/officeDocument/2006/relationships/image" Target="media/image35.jpeg"/><Relationship Id="rId7" Type="http://schemas.openxmlformats.org/officeDocument/2006/relationships/endnotes" Target="endnotes.xml"/><Relationship Id="rId71" Type="http://schemas.openxmlformats.org/officeDocument/2006/relationships/hyperlink" Target="https://www.youtube.com/watch?v=ZzCBY5bL7vo" TargetMode="External"/><Relationship Id="rId92" Type="http://schemas.openxmlformats.org/officeDocument/2006/relationships/hyperlink" Target="https://www.youtube.com/watch?v=5Dp2qHz8r2U" TargetMode="External"/><Relationship Id="rId2" Type="http://schemas.openxmlformats.org/officeDocument/2006/relationships/numbering" Target="numbering.xml"/><Relationship Id="rId29" Type="http://schemas.openxmlformats.org/officeDocument/2006/relationships/hyperlink" Target="http://www.scootle.edu.au/ec/search?accContentId=ACTDIP003" TargetMode="External"/><Relationship Id="rId24" Type="http://schemas.openxmlformats.org/officeDocument/2006/relationships/hyperlink" Target="https://k10outline.scsa.wa.edu.au/home/p-10-curriculum/curriculum-browser/syllabus/technologies-overview/glossary/equipment" TargetMode="External"/><Relationship Id="rId40" Type="http://schemas.microsoft.com/office/2007/relationships/diagramDrawing" Target="diagrams/drawing1.xml"/><Relationship Id="rId45" Type="http://schemas.openxmlformats.org/officeDocument/2006/relationships/diagramColors" Target="diagrams/colors2.xml"/><Relationship Id="rId66" Type="http://schemas.openxmlformats.org/officeDocument/2006/relationships/hyperlink" Target="http://www.fbr.com.au" TargetMode="External"/><Relationship Id="rId87" Type="http://schemas.openxmlformats.org/officeDocument/2006/relationships/hyperlink" Target="https://www.teachengineering.org/" TargetMode="External"/><Relationship Id="rId110" Type="http://schemas.openxmlformats.org/officeDocument/2006/relationships/hyperlink" Target="http://www.sqaurespace.com/" TargetMode="External"/><Relationship Id="rId115" Type="http://schemas.openxmlformats.org/officeDocument/2006/relationships/hyperlink" Target="https://k10outline.scsa.wa.edu.au/home/p-10-curriculum/general-capabilities-over/general-capabilities-overview/general-capabilities-in-the-australian-curriculum" TargetMode="External"/><Relationship Id="rId131" Type="http://schemas.openxmlformats.org/officeDocument/2006/relationships/image" Target="media/image23.jpeg"/><Relationship Id="rId136" Type="http://schemas.openxmlformats.org/officeDocument/2006/relationships/hyperlink" Target="https://pixabay.com/en/eye-icon-symbol-look-vision-see-1915454/" TargetMode="External"/><Relationship Id="rId157" Type="http://schemas.openxmlformats.org/officeDocument/2006/relationships/fontTable" Target="fontTable.xml"/><Relationship Id="rId61" Type="http://schemas.openxmlformats.org/officeDocument/2006/relationships/hyperlink" Target="https://k10outline.scsa.wa.edu.au/home/p-10-curriculum/curriculum-browser/technologies/design-and-technologies2/technologies-overview/glossary/evaluating" TargetMode="External"/><Relationship Id="rId82" Type="http://schemas.openxmlformats.org/officeDocument/2006/relationships/hyperlink" Target="http://www.twinkl.com.au/resources/early-years-on-the-farm-storybooks/early-years-little-red-hen-1/early-years-little-red-hen-1-activities" TargetMode="External"/><Relationship Id="rId152" Type="http://schemas.openxmlformats.org/officeDocument/2006/relationships/image" Target="media/image40.jpeg"/><Relationship Id="rId14" Type="http://schemas.openxmlformats.org/officeDocument/2006/relationships/image" Target="media/image7.jpeg"/><Relationship Id="rId30" Type="http://schemas.openxmlformats.org/officeDocument/2006/relationships/hyperlink" Target="https://k10outline.scsa.wa.edu.au/home/p-10-curriculum/curriculum-browser/syllabus/technologies-overview/glossary/data" TargetMode="External"/><Relationship Id="rId35" Type="http://schemas.openxmlformats.org/officeDocument/2006/relationships/image" Target="media/image12.jpeg"/><Relationship Id="rId56" Type="http://schemas.openxmlformats.org/officeDocument/2006/relationships/diagramQuickStyle" Target="diagrams/quickStyle4.xml"/><Relationship Id="rId77" Type="http://schemas.openxmlformats.org/officeDocument/2006/relationships/hyperlink" Target="http://blueskystudios.com/films/robots/" TargetMode="External"/><Relationship Id="rId100" Type="http://schemas.openxmlformats.org/officeDocument/2006/relationships/hyperlink" Target="https://apps.apple.com/us/app/comic-life/id432537882?ign-mpt=uo%3D4" TargetMode="External"/><Relationship Id="rId105" Type="http://schemas.openxmlformats.org/officeDocument/2006/relationships/hyperlink" Target="https://explaineverything.com/" TargetMode="External"/><Relationship Id="rId126" Type="http://schemas.openxmlformats.org/officeDocument/2006/relationships/hyperlink" Target="http://www.digipubs.vic.edu.au/pubs/ipads-for-learning/2017-app-seesaw" TargetMode="External"/><Relationship Id="rId147" Type="http://schemas.openxmlformats.org/officeDocument/2006/relationships/image" Target="media/image36.jpeg"/><Relationship Id="rId8" Type="http://schemas.openxmlformats.org/officeDocument/2006/relationships/image" Target="media/image1.png"/><Relationship Id="rId51" Type="http://schemas.openxmlformats.org/officeDocument/2006/relationships/diagramColors" Target="diagrams/colors3.xml"/><Relationship Id="rId72" Type="http://schemas.openxmlformats.org/officeDocument/2006/relationships/hyperlink" Target="https://www.youtube.com/watch?v=JTCsL26vob4" TargetMode="External"/><Relationship Id="rId93" Type="http://schemas.openxmlformats.org/officeDocument/2006/relationships/hyperlink" Target="https://theworks.org/educators-and-groups/elementary-engineering-resources/engineering-design-process/" TargetMode="External"/><Relationship Id="rId98" Type="http://schemas.openxmlformats.org/officeDocument/2006/relationships/hyperlink" Target="http://www.apple.com/au/ibooks-author" TargetMode="External"/><Relationship Id="rId121" Type="http://schemas.openxmlformats.org/officeDocument/2006/relationships/hyperlink" Target="https://kidblog.org/home/" TargetMode="External"/><Relationship Id="rId142" Type="http://schemas.openxmlformats.org/officeDocument/2006/relationships/image" Target="media/image31.jpe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6.gif"/></Relationships>
</file>

<file path=word/_rels/footer2.xml.rels><?xml version="1.0" encoding="UTF-8" standalone="yes"?>
<Relationships xmlns="http://schemas.openxmlformats.org/package/2006/relationships"><Relationship Id="rId1" Type="http://schemas.openxmlformats.org/officeDocument/2006/relationships/image" Target="media/image1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92" custScaleY="99813"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27" custScaleY="99827"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27" custScaleY="99827"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15615" y="0"/>
          <a:ext cx="839314" cy="839314"/>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207234" y="600536"/>
          <a:ext cx="1876003" cy="839008"/>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buNone/>
          </a:pP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474" y="633183"/>
          <a:ext cx="1547581" cy="84240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087" y="633183"/>
        <a:ext cx="1299968" cy="842401"/>
      </dsp:txXfrm>
    </dsp:sp>
    <dsp:sp modelId="{F5C92F1A-B448-4B29-B2B5-77BA92E69A22}">
      <dsp:nvSpPr>
        <dsp:cNvPr id="0" name=""/>
        <dsp:cNvSpPr/>
      </dsp:nvSpPr>
      <dsp:spPr>
        <a:xfrm>
          <a:off x="0" y="787"/>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536" y="124323"/>
        <a:ext cx="596485" cy="5964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339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33949"/>
        <a:ext cx="1301059" cy="843414"/>
      </dsp:txXfrm>
    </dsp:sp>
    <dsp:sp modelId="{F5C92F1A-B448-4B29-B2B5-77BA92E69A22}">
      <dsp:nvSpPr>
        <dsp:cNvPr id="0" name=""/>
        <dsp:cNvSpPr/>
      </dsp:nvSpPr>
      <dsp:spPr>
        <a:xfrm>
          <a:off x="0" y="0"/>
          <a:ext cx="843415" cy="843415"/>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15" y="123515"/>
        <a:ext cx="596385" cy="59638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677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a:t>
          </a:r>
        </a:p>
      </dsp:txBody>
      <dsp:txXfrm>
        <a:off x="776740" y="567785"/>
        <a:ext cx="1301059" cy="843414"/>
      </dsp:txXfrm>
    </dsp:sp>
    <dsp:sp modelId="{F5C92F1A-B448-4B29-B2B5-77BA92E69A22}">
      <dsp:nvSpPr>
        <dsp:cNvPr id="0" name=""/>
        <dsp:cNvSpPr/>
      </dsp:nvSpPr>
      <dsp:spPr>
        <a:xfrm>
          <a:off x="0" y="0"/>
          <a:ext cx="843415" cy="843415"/>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515" y="123515"/>
        <a:ext cx="596385" cy="59638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buNone/>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buNone/>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72F25-7DAB-4FB0-B0A9-7961BFE5F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6</Pages>
  <Words>12246</Words>
  <Characters>72991</Characters>
  <Application>Microsoft Office Word</Application>
  <DocSecurity>0</DocSecurity>
  <Lines>2433</Lines>
  <Paragraphs>100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stalley@scitech.org.au</dc:creator>
  <cp:keywords/>
  <dc:description/>
  <cp:lastModifiedBy>DELVES Vicki [Curriculum Support]</cp:lastModifiedBy>
  <cp:revision>4</cp:revision>
  <cp:lastPrinted>2020-08-06T07:54:00Z</cp:lastPrinted>
  <dcterms:created xsi:type="dcterms:W3CDTF">2020-10-15T03:54:00Z</dcterms:created>
  <dcterms:modified xsi:type="dcterms:W3CDTF">2020-10-30T01:40:00Z</dcterms:modified>
</cp:coreProperties>
</file>